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16ED95" w14:textId="2BCCB2CC" w:rsidR="007E6771" w:rsidRDefault="007B040A" w:rsidP="007B040A">
      <w:pPr>
        <w:spacing w:before="360"/>
        <w:jc w:val="center"/>
        <w:rPr>
          <w:b/>
          <w:color w:val="2296DA"/>
          <w:sz w:val="72"/>
          <w:szCs w:val="72"/>
        </w:rPr>
      </w:pPr>
      <w:r w:rsidRPr="007E6771">
        <w:rPr>
          <w:b/>
          <w:color w:val="235694"/>
          <w:sz w:val="72"/>
          <w:szCs w:val="72"/>
        </w:rPr>
        <w:t>e-Dnevnik</w:t>
      </w:r>
      <w:r w:rsidRPr="007E6771">
        <w:rPr>
          <w:b/>
          <w:sz w:val="72"/>
          <w:szCs w:val="72"/>
        </w:rPr>
        <w:t xml:space="preserve"> </w:t>
      </w:r>
      <w:r w:rsidRPr="007E6771">
        <w:rPr>
          <w:b/>
          <w:color w:val="2296DA"/>
          <w:sz w:val="72"/>
          <w:szCs w:val="72"/>
        </w:rPr>
        <w:t>P</w:t>
      </w:r>
      <w:r w:rsidRPr="00133064">
        <w:rPr>
          <w:b/>
          <w:color w:val="2296DA"/>
          <w:sz w:val="72"/>
          <w:szCs w:val="72"/>
        </w:rPr>
        <w:t>lu</w:t>
      </w:r>
      <w:r w:rsidRPr="007E6771">
        <w:rPr>
          <w:b/>
          <w:color w:val="2296DA"/>
          <w:sz w:val="72"/>
          <w:szCs w:val="72"/>
        </w:rPr>
        <w:t>s</w:t>
      </w:r>
    </w:p>
    <w:p w14:paraId="46185565" w14:textId="344160D5" w:rsidR="007A5A6A" w:rsidRPr="00D273FC" w:rsidRDefault="00D273FC" w:rsidP="00D273FC">
      <w:pPr>
        <w:jc w:val="center"/>
        <w:rPr>
          <w:b/>
          <w:color w:val="002060"/>
          <w:sz w:val="28"/>
          <w:szCs w:val="28"/>
        </w:rPr>
      </w:pPr>
      <w:r w:rsidRPr="00D273FC">
        <w:rPr>
          <w:b/>
          <w:color w:val="002060"/>
          <w:sz w:val="28"/>
          <w:szCs w:val="28"/>
        </w:rPr>
        <w:t>KORISNIČKE UPUTE I DOKUMENTACIJA</w:t>
      </w:r>
    </w:p>
    <w:p w14:paraId="53A9C4F4" w14:textId="66F4162C" w:rsidR="005769DE" w:rsidRDefault="007A5A6A" w:rsidP="007B040A">
      <w:pPr>
        <w:spacing w:before="360"/>
        <w:jc w:val="center"/>
        <w:rPr>
          <w:b/>
          <w:color w:val="2296DA"/>
          <w:sz w:val="72"/>
          <w:szCs w:val="72"/>
        </w:rPr>
      </w:pPr>
      <w:r w:rsidRPr="007E6771">
        <w:rPr>
          <w:noProof/>
          <w:sz w:val="72"/>
          <w:szCs w:val="72"/>
          <w:lang w:eastAsia="hr-HR"/>
        </w:rPr>
        <w:drawing>
          <wp:anchor distT="0" distB="0" distL="114300" distR="114300" simplePos="0" relativeHeight="251575296" behindDoc="1" locked="0" layoutInCell="1" allowOverlap="1" wp14:anchorId="0CA1A601" wp14:editId="1F3B77C6">
            <wp:simplePos x="0" y="0"/>
            <wp:positionH relativeFrom="margin">
              <wp:align>center</wp:align>
            </wp:positionH>
            <wp:positionV relativeFrom="paragraph">
              <wp:posOffset>128905</wp:posOffset>
            </wp:positionV>
            <wp:extent cx="3604831" cy="22479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04831" cy="2247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F5993C" w14:textId="5314367D" w:rsidR="005769DE" w:rsidRDefault="00007FCB" w:rsidP="00007FCB">
      <w:pPr>
        <w:tabs>
          <w:tab w:val="left" w:pos="5960"/>
        </w:tabs>
        <w:spacing w:before="360"/>
        <w:jc w:val="left"/>
        <w:rPr>
          <w:b/>
          <w:color w:val="2296DA"/>
          <w:sz w:val="72"/>
          <w:szCs w:val="72"/>
        </w:rPr>
      </w:pPr>
      <w:r>
        <w:rPr>
          <w:b/>
          <w:color w:val="2296DA"/>
          <w:sz w:val="72"/>
          <w:szCs w:val="72"/>
        </w:rPr>
        <w:tab/>
      </w:r>
    </w:p>
    <w:p w14:paraId="13046F69" w14:textId="77777777" w:rsidR="005769DE" w:rsidRDefault="005769DE" w:rsidP="007B040A">
      <w:pPr>
        <w:spacing w:before="360"/>
        <w:jc w:val="center"/>
        <w:rPr>
          <w:b/>
          <w:color w:val="2296DA"/>
          <w:sz w:val="72"/>
          <w:szCs w:val="72"/>
        </w:rPr>
      </w:pPr>
    </w:p>
    <w:p w14:paraId="1F9A0D95" w14:textId="6CD019CD" w:rsidR="007E6771" w:rsidRDefault="00B10397" w:rsidP="004B77ED">
      <w:pPr>
        <w:jc w:val="left"/>
        <w:rPr>
          <w:b/>
          <w:color w:val="2296DA"/>
          <w:sz w:val="72"/>
          <w:szCs w:val="72"/>
        </w:rPr>
      </w:pPr>
      <w:r w:rsidRPr="007E6771">
        <w:rPr>
          <w:b/>
          <w:noProof/>
          <w:color w:val="235694"/>
          <w:sz w:val="72"/>
          <w:szCs w:val="72"/>
          <w:lang w:eastAsia="hr-HR"/>
        </w:rPr>
        <mc:AlternateContent>
          <mc:Choice Requires="wps">
            <w:drawing>
              <wp:anchor distT="45720" distB="45720" distL="114300" distR="114300" simplePos="0" relativeHeight="251576320" behindDoc="0" locked="0" layoutInCell="1" allowOverlap="1" wp14:anchorId="01EE8C61" wp14:editId="476EACC3">
                <wp:simplePos x="0" y="0"/>
                <wp:positionH relativeFrom="column">
                  <wp:posOffset>1849120</wp:posOffset>
                </wp:positionH>
                <wp:positionV relativeFrom="paragraph">
                  <wp:posOffset>7403633</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272F71C" w14:textId="767C89D7" w:rsidR="00B95268" w:rsidRPr="007E6771" w:rsidRDefault="00B95268" w:rsidP="00B3158D">
                            <w:pPr>
                              <w:jc w:val="center"/>
                              <w:rPr>
                                <w:i/>
                                <w:sz w:val="28"/>
                                <w:szCs w:val="28"/>
                              </w:rPr>
                            </w:pPr>
                            <w:r w:rsidRPr="007E6771">
                              <w:rPr>
                                <w:i/>
                                <w:sz w:val="28"/>
                                <w:szCs w:val="28"/>
                              </w:rPr>
                              <w:t>Kristijan Rosandić</w:t>
                            </w:r>
                            <w:r>
                              <w:rPr>
                                <w:i/>
                                <w:sz w:val="28"/>
                                <w:szCs w:val="28"/>
                              </w:rPr>
                              <w:t>, 202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1EE8C61" id="_x0000_t202" coordsize="21600,21600" o:spt="202" path="m,l,21600r21600,l21600,xe">
                <v:stroke joinstyle="miter"/>
                <v:path gradientshapeok="t" o:connecttype="rect"/>
              </v:shapetype>
              <v:shape id="Text Box 2" o:spid="_x0000_s1026" type="#_x0000_t202" style="position:absolute;margin-left:145.6pt;margin-top:582.95pt;width:185.9pt;height:110.6pt;z-index:25157632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" stroked="f">
                <v:textbox style="mso-fit-shape-to-text:t">
                  <w:txbxContent>
                    <w:p w14:paraId="3272F71C" w14:textId="767C89D7" w:rsidR="00B95268" w:rsidRPr="007E6771" w:rsidRDefault="00B95268" w:rsidP="00B3158D">
                      <w:pPr>
                        <w:jc w:val="center"/>
                        <w:rPr>
                          <w:i/>
                          <w:sz w:val="28"/>
                          <w:szCs w:val="28"/>
                        </w:rPr>
                      </w:pPr>
                      <w:r w:rsidRPr="007E6771">
                        <w:rPr>
                          <w:i/>
                          <w:sz w:val="28"/>
                          <w:szCs w:val="28"/>
                        </w:rPr>
                        <w:t>Kristijan Rosandić</w:t>
                      </w:r>
                      <w:r>
                        <w:rPr>
                          <w:i/>
                          <w:sz w:val="28"/>
                          <w:szCs w:val="28"/>
                        </w:rPr>
                        <w:t>, 2020.</w:t>
                      </w:r>
                    </w:p>
                  </w:txbxContent>
                </v:textbox>
                <w10:wrap type="square"/>
              </v:shape>
            </w:pict>
          </mc:Fallback>
        </mc:AlternateContent>
      </w:r>
      <w:r w:rsidR="007E6771">
        <w:rPr>
          <w:b/>
          <w:color w:val="2296DA"/>
          <w:sz w:val="72"/>
          <w:szCs w:val="72"/>
        </w:rPr>
        <w:br w:type="page"/>
      </w:r>
      <w:r w:rsidR="004B77ED">
        <w:rPr>
          <w:b/>
          <w:color w:val="2296DA"/>
          <w:sz w:val="72"/>
          <w:szCs w:val="72"/>
        </w:rPr>
        <w:lastRenderedPageBreak/>
        <w:br w:type="page"/>
      </w:r>
    </w:p>
    <w:bookmarkStart w:id="0" w:name="_Toc23281337" w:displacedByCustomXml="next"/>
    <w:bookmarkStart w:id="1" w:name="_Toc27955212" w:displacedByCustomXml="next"/>
    <w:sdt>
      <w:sdtPr>
        <w:rPr>
          <w:rFonts w:asciiTheme="minorHAnsi" w:hAnsiTheme="minorHAnsi"/>
          <w:sz w:val="56"/>
          <w:szCs w:val="56"/>
        </w:rPr>
        <w:id w:val="1173233704"/>
        <w:docPartObj>
          <w:docPartGallery w:val="Table of Contents"/>
          <w:docPartUnique/>
        </w:docPartObj>
      </w:sdtPr>
      <w:sdtEndPr>
        <w:rPr>
          <w:b/>
          <w:bCs/>
          <w:sz w:val="24"/>
          <w:szCs w:val="22"/>
        </w:rPr>
      </w:sdtEndPr>
      <w:sdtContent>
        <w:p w14:paraId="6DA8F17B" w14:textId="12A025BC" w:rsidR="006B3BF3" w:rsidRPr="00E6126B" w:rsidRDefault="006B3BF3" w:rsidP="006B3BF3">
          <w:pPr>
            <w:pStyle w:val="NoSpacing"/>
            <w:ind w:firstLine="708"/>
            <w:rPr>
              <w:rFonts w:asciiTheme="majorHAnsi" w:eastAsiaTheme="majorEastAsia" w:hAnsiTheme="majorHAnsi" w:cstheme="majorHAnsi"/>
              <w:color w:val="002060"/>
              <w:sz w:val="56"/>
              <w:szCs w:val="56"/>
            </w:rPr>
          </w:pPr>
          <w:r w:rsidRPr="00E6126B">
            <w:rPr>
              <w:rFonts w:asciiTheme="minorHAnsi" w:eastAsiaTheme="majorEastAsia" w:hAnsiTheme="minorHAnsi" w:cstheme="minorHAnsi"/>
              <w:color w:val="002060"/>
              <w:sz w:val="56"/>
              <w:szCs w:val="56"/>
            </w:rPr>
            <w:t>Sadržaj</w:t>
          </w:r>
        </w:p>
        <w:p w14:paraId="3BFAECEF" w14:textId="2B8DAB4C" w:rsidR="00136171" w:rsidRPr="006B3BF3" w:rsidRDefault="00136171" w:rsidP="006B3BF3">
          <w:pPr>
            <w:pStyle w:val="NoSpacing"/>
            <w:rPr>
              <w:rFonts w:ascii="Helvetica" w:eastAsiaTheme="majorEastAsia" w:hAnsi="Helvetica" w:cstheme="majorBidi"/>
              <w:color w:val="235694"/>
              <w:sz w:val="44"/>
              <w:szCs w:val="32"/>
            </w:rPr>
          </w:pPr>
          <w:r>
            <w:rPr>
              <w:rFonts w:ascii="Helvetica" w:eastAsiaTheme="majorEastAsia" w:hAnsi="Helvetica" w:cstheme="majorBidi"/>
              <w:color w:val="235694"/>
              <w:sz w:val="44"/>
              <w:szCs w:val="32"/>
            </w:rPr>
            <w:br/>
          </w:r>
        </w:p>
        <w:bookmarkEnd w:id="1"/>
        <w:bookmarkEnd w:id="0"/>
        <w:p w14:paraId="571F7CCC" w14:textId="495B2FAF" w:rsidR="00476CB7" w:rsidRPr="00B95268" w:rsidRDefault="002A0D5B">
          <w:pPr>
            <w:pStyle w:val="TOC1"/>
            <w:rPr>
              <w:rFonts w:eastAsiaTheme="minorEastAsia"/>
              <w:b w:val="0"/>
              <w:color w:val="auto"/>
              <w:sz w:val="22"/>
              <w:szCs w:val="22"/>
              <w:lang w:eastAsia="hr-HR"/>
            </w:rPr>
          </w:pPr>
          <w:r w:rsidRPr="00B95268">
            <w:fldChar w:fldCharType="begin"/>
          </w:r>
          <w:r w:rsidRPr="00B95268">
            <w:instrText xml:space="preserve"> TOC \o "1-</w:instrText>
          </w:r>
          <w:r w:rsidR="00C13659" w:rsidRPr="00B95268">
            <w:instrText>4</w:instrText>
          </w:r>
          <w:r w:rsidRPr="00B95268">
            <w:instrText xml:space="preserve">" \h \z \u </w:instrText>
          </w:r>
          <w:r w:rsidRPr="00B95268">
            <w:fldChar w:fldCharType="separate"/>
          </w:r>
          <w:hyperlink w:anchor="_Toc35254067" w:history="1">
            <w:r w:rsidR="00476CB7" w:rsidRPr="00B95268">
              <w:rPr>
                <w:rStyle w:val="Hyperlink"/>
              </w:rPr>
              <w:t>1</w:t>
            </w:r>
            <w:r w:rsidR="00476CB7" w:rsidRPr="00B95268">
              <w:rPr>
                <w:rFonts w:eastAsiaTheme="minorEastAsia"/>
                <w:b w:val="0"/>
                <w:color w:val="auto"/>
                <w:sz w:val="22"/>
                <w:szCs w:val="22"/>
                <w:lang w:eastAsia="hr-HR"/>
              </w:rPr>
              <w:tab/>
            </w:r>
            <w:r w:rsidR="00476CB7" w:rsidRPr="00B95268">
              <w:rPr>
                <w:rStyle w:val="Hyperlink"/>
              </w:rPr>
              <w:t>Uvod</w:t>
            </w:r>
            <w:r w:rsidR="00476CB7" w:rsidRPr="00B95268">
              <w:rPr>
                <w:webHidden/>
              </w:rPr>
              <w:tab/>
            </w:r>
            <w:r w:rsidR="00476CB7" w:rsidRPr="00B95268">
              <w:rPr>
                <w:webHidden/>
              </w:rPr>
              <w:fldChar w:fldCharType="begin"/>
            </w:r>
            <w:r w:rsidR="00476CB7" w:rsidRPr="00B95268">
              <w:rPr>
                <w:webHidden/>
              </w:rPr>
              <w:instrText xml:space="preserve"> PAGEREF _Toc35254067 \h </w:instrText>
            </w:r>
            <w:r w:rsidR="00476CB7" w:rsidRPr="00B95268">
              <w:rPr>
                <w:webHidden/>
              </w:rPr>
            </w:r>
            <w:r w:rsidR="00476CB7" w:rsidRPr="00B95268">
              <w:rPr>
                <w:webHidden/>
              </w:rPr>
              <w:fldChar w:fldCharType="separate"/>
            </w:r>
            <w:r w:rsidR="00476CB7" w:rsidRPr="00B95268">
              <w:rPr>
                <w:webHidden/>
              </w:rPr>
              <w:t>1</w:t>
            </w:r>
            <w:r w:rsidR="00476CB7" w:rsidRPr="00B95268">
              <w:rPr>
                <w:webHidden/>
              </w:rPr>
              <w:fldChar w:fldCharType="end"/>
            </w:r>
          </w:hyperlink>
        </w:p>
        <w:p w14:paraId="6E037805" w14:textId="6CCA249D" w:rsidR="00476CB7" w:rsidRPr="00B95268" w:rsidRDefault="009B67C9">
          <w:pPr>
            <w:pStyle w:val="TOC2"/>
            <w:rPr>
              <w:rFonts w:eastAsiaTheme="minorEastAsia"/>
              <w:sz w:val="22"/>
              <w:szCs w:val="22"/>
              <w:lang w:eastAsia="hr-HR"/>
            </w:rPr>
          </w:pPr>
          <w:hyperlink w:anchor="_Toc35254068" w:history="1">
            <w:r w:rsidR="00476CB7" w:rsidRPr="00B95268">
              <w:rPr>
                <w:rStyle w:val="Hyperlink"/>
              </w:rPr>
              <w:t>1.1</w:t>
            </w:r>
            <w:r w:rsidR="00476CB7" w:rsidRPr="00B95268">
              <w:rPr>
                <w:rFonts w:eastAsiaTheme="minorEastAsia"/>
                <w:sz w:val="22"/>
                <w:szCs w:val="22"/>
                <w:lang w:eastAsia="hr-HR"/>
              </w:rPr>
              <w:tab/>
            </w:r>
            <w:r w:rsidR="00476CB7" w:rsidRPr="00B95268">
              <w:rPr>
                <w:rStyle w:val="Hyperlink"/>
              </w:rPr>
              <w:t>Osnovni pojmovi</w:t>
            </w:r>
            <w:r w:rsidR="00476CB7" w:rsidRPr="00B95268">
              <w:rPr>
                <w:webHidden/>
              </w:rPr>
              <w:tab/>
            </w:r>
            <w:r w:rsidR="00476CB7" w:rsidRPr="00B95268">
              <w:rPr>
                <w:webHidden/>
              </w:rPr>
              <w:fldChar w:fldCharType="begin"/>
            </w:r>
            <w:r w:rsidR="00476CB7" w:rsidRPr="00B95268">
              <w:rPr>
                <w:webHidden/>
              </w:rPr>
              <w:instrText xml:space="preserve"> PAGEREF _Toc35254068 \h </w:instrText>
            </w:r>
            <w:r w:rsidR="00476CB7" w:rsidRPr="00B95268">
              <w:rPr>
                <w:webHidden/>
              </w:rPr>
            </w:r>
            <w:r w:rsidR="00476CB7" w:rsidRPr="00B95268">
              <w:rPr>
                <w:webHidden/>
              </w:rPr>
              <w:fldChar w:fldCharType="separate"/>
            </w:r>
            <w:r w:rsidR="00476CB7" w:rsidRPr="00B95268">
              <w:rPr>
                <w:webHidden/>
              </w:rPr>
              <w:t>2</w:t>
            </w:r>
            <w:r w:rsidR="00476CB7" w:rsidRPr="00B95268">
              <w:rPr>
                <w:webHidden/>
              </w:rPr>
              <w:fldChar w:fldCharType="end"/>
            </w:r>
          </w:hyperlink>
        </w:p>
        <w:p w14:paraId="162056D3" w14:textId="028FA05A" w:rsidR="00476CB7" w:rsidRPr="00B95268" w:rsidRDefault="009B67C9">
          <w:pPr>
            <w:pStyle w:val="TOC2"/>
            <w:rPr>
              <w:rFonts w:eastAsiaTheme="minorEastAsia"/>
              <w:sz w:val="22"/>
              <w:szCs w:val="22"/>
              <w:lang w:eastAsia="hr-HR"/>
            </w:rPr>
          </w:pPr>
          <w:hyperlink w:anchor="_Toc35254069" w:history="1">
            <w:r w:rsidR="00476CB7" w:rsidRPr="00B95268">
              <w:rPr>
                <w:rStyle w:val="Hyperlink"/>
              </w:rPr>
              <w:t>1.2</w:t>
            </w:r>
            <w:r w:rsidR="00476CB7" w:rsidRPr="00B95268">
              <w:rPr>
                <w:rFonts w:eastAsiaTheme="minorEastAsia"/>
                <w:sz w:val="22"/>
                <w:szCs w:val="22"/>
                <w:lang w:eastAsia="hr-HR"/>
              </w:rPr>
              <w:tab/>
            </w:r>
            <w:r w:rsidR="00476CB7" w:rsidRPr="00B95268">
              <w:rPr>
                <w:rStyle w:val="Hyperlink"/>
              </w:rPr>
              <w:t>Upute za preuzimanje i deinstalaciju</w:t>
            </w:r>
            <w:r w:rsidR="00476CB7" w:rsidRPr="00B95268">
              <w:rPr>
                <w:webHidden/>
              </w:rPr>
              <w:tab/>
            </w:r>
            <w:r w:rsidR="00476CB7" w:rsidRPr="00B95268">
              <w:rPr>
                <w:webHidden/>
              </w:rPr>
              <w:fldChar w:fldCharType="begin"/>
            </w:r>
            <w:r w:rsidR="00476CB7" w:rsidRPr="00B95268">
              <w:rPr>
                <w:webHidden/>
              </w:rPr>
              <w:instrText xml:space="preserve"> PAGEREF _Toc35254069 \h </w:instrText>
            </w:r>
            <w:r w:rsidR="00476CB7" w:rsidRPr="00B95268">
              <w:rPr>
                <w:webHidden/>
              </w:rPr>
            </w:r>
            <w:r w:rsidR="00476CB7" w:rsidRPr="00B95268">
              <w:rPr>
                <w:webHidden/>
              </w:rPr>
              <w:fldChar w:fldCharType="separate"/>
            </w:r>
            <w:r w:rsidR="00476CB7" w:rsidRPr="00B95268">
              <w:rPr>
                <w:webHidden/>
              </w:rPr>
              <w:t>2</w:t>
            </w:r>
            <w:r w:rsidR="00476CB7" w:rsidRPr="00B95268">
              <w:rPr>
                <w:webHidden/>
              </w:rPr>
              <w:fldChar w:fldCharType="end"/>
            </w:r>
          </w:hyperlink>
        </w:p>
        <w:p w14:paraId="71AF8BA1" w14:textId="535DCC4B" w:rsidR="00476CB7" w:rsidRPr="00B95268" w:rsidRDefault="009B67C9">
          <w:pPr>
            <w:pStyle w:val="TOC2"/>
            <w:rPr>
              <w:rFonts w:eastAsiaTheme="minorEastAsia"/>
              <w:sz w:val="22"/>
              <w:szCs w:val="22"/>
              <w:lang w:eastAsia="hr-HR"/>
            </w:rPr>
          </w:pPr>
          <w:hyperlink w:anchor="_Toc35254070" w:history="1">
            <w:r w:rsidR="00476CB7" w:rsidRPr="00B95268">
              <w:rPr>
                <w:rStyle w:val="Hyperlink"/>
              </w:rPr>
              <w:t>1.3</w:t>
            </w:r>
            <w:r w:rsidR="00476CB7" w:rsidRPr="00B95268">
              <w:rPr>
                <w:rFonts w:eastAsiaTheme="minorEastAsia"/>
                <w:sz w:val="22"/>
                <w:szCs w:val="22"/>
                <w:lang w:eastAsia="hr-HR"/>
              </w:rPr>
              <w:tab/>
            </w:r>
            <w:r w:rsidR="00476CB7" w:rsidRPr="00B95268">
              <w:rPr>
                <w:rStyle w:val="Hyperlink"/>
              </w:rPr>
              <w:t>Upute za korištenje</w:t>
            </w:r>
            <w:r w:rsidR="00476CB7" w:rsidRPr="00B95268">
              <w:rPr>
                <w:webHidden/>
              </w:rPr>
              <w:tab/>
            </w:r>
            <w:r w:rsidR="00476CB7" w:rsidRPr="00B95268">
              <w:rPr>
                <w:webHidden/>
              </w:rPr>
              <w:fldChar w:fldCharType="begin"/>
            </w:r>
            <w:r w:rsidR="00476CB7" w:rsidRPr="00B95268">
              <w:rPr>
                <w:webHidden/>
              </w:rPr>
              <w:instrText xml:space="preserve"> PAGEREF _Toc35254070 \h </w:instrText>
            </w:r>
            <w:r w:rsidR="00476CB7" w:rsidRPr="00B95268">
              <w:rPr>
                <w:webHidden/>
              </w:rPr>
            </w:r>
            <w:r w:rsidR="00476CB7" w:rsidRPr="00B95268">
              <w:rPr>
                <w:webHidden/>
              </w:rPr>
              <w:fldChar w:fldCharType="separate"/>
            </w:r>
            <w:r w:rsidR="00476CB7" w:rsidRPr="00B95268">
              <w:rPr>
                <w:webHidden/>
              </w:rPr>
              <w:t>5</w:t>
            </w:r>
            <w:r w:rsidR="00476CB7" w:rsidRPr="00B95268">
              <w:rPr>
                <w:webHidden/>
              </w:rPr>
              <w:fldChar w:fldCharType="end"/>
            </w:r>
          </w:hyperlink>
        </w:p>
        <w:p w14:paraId="768C9B6B" w14:textId="4DE79525" w:rsidR="00476CB7" w:rsidRPr="00B95268" w:rsidRDefault="009B67C9">
          <w:pPr>
            <w:pStyle w:val="TOC3"/>
            <w:rPr>
              <w:rFonts w:eastAsiaTheme="minorEastAsia"/>
              <w:sz w:val="22"/>
              <w:szCs w:val="22"/>
              <w:lang w:eastAsia="hr-HR"/>
            </w:rPr>
          </w:pPr>
          <w:hyperlink w:anchor="_Toc35254071" w:history="1">
            <w:r w:rsidR="00476CB7" w:rsidRPr="00B95268">
              <w:rPr>
                <w:rStyle w:val="Hyperlink"/>
              </w:rPr>
              <w:t>1.3.1</w:t>
            </w:r>
            <w:r w:rsidR="00476CB7" w:rsidRPr="00B95268">
              <w:rPr>
                <w:rFonts w:eastAsiaTheme="minorEastAsia"/>
                <w:sz w:val="22"/>
                <w:szCs w:val="22"/>
                <w:lang w:eastAsia="hr-HR"/>
              </w:rPr>
              <w:tab/>
            </w:r>
            <w:r w:rsidR="00476CB7" w:rsidRPr="00B95268">
              <w:rPr>
                <w:rStyle w:val="Hyperlink"/>
              </w:rPr>
              <w:t xml:space="preserve">Postavke </w:t>
            </w:r>
            <w:r w:rsidR="00476CB7" w:rsidRPr="00B95268">
              <w:rPr>
                <w:rStyle w:val="Hyperlink"/>
                <w:i/>
              </w:rPr>
              <w:t>proširenja</w:t>
            </w:r>
            <w:r w:rsidR="00476CB7" w:rsidRPr="00B95268">
              <w:rPr>
                <w:webHidden/>
              </w:rPr>
              <w:tab/>
            </w:r>
            <w:r w:rsidR="00476CB7" w:rsidRPr="00B95268">
              <w:rPr>
                <w:webHidden/>
              </w:rPr>
              <w:fldChar w:fldCharType="begin"/>
            </w:r>
            <w:r w:rsidR="00476CB7" w:rsidRPr="00B95268">
              <w:rPr>
                <w:webHidden/>
              </w:rPr>
              <w:instrText xml:space="preserve"> PAGEREF _Toc35254071 \h </w:instrText>
            </w:r>
            <w:r w:rsidR="00476CB7" w:rsidRPr="00B95268">
              <w:rPr>
                <w:webHidden/>
              </w:rPr>
            </w:r>
            <w:r w:rsidR="00476CB7" w:rsidRPr="00B95268">
              <w:rPr>
                <w:webHidden/>
              </w:rPr>
              <w:fldChar w:fldCharType="separate"/>
            </w:r>
            <w:r w:rsidR="00476CB7" w:rsidRPr="00B95268">
              <w:rPr>
                <w:webHidden/>
              </w:rPr>
              <w:t>5</w:t>
            </w:r>
            <w:r w:rsidR="00476CB7" w:rsidRPr="00B95268">
              <w:rPr>
                <w:webHidden/>
              </w:rPr>
              <w:fldChar w:fldCharType="end"/>
            </w:r>
          </w:hyperlink>
        </w:p>
        <w:p w14:paraId="0B33427F" w14:textId="373014DF" w:rsidR="00476CB7" w:rsidRPr="00B95268" w:rsidRDefault="009B67C9">
          <w:pPr>
            <w:pStyle w:val="TOC4"/>
            <w:rPr>
              <w:rFonts w:eastAsiaTheme="minorEastAsia"/>
              <w:i w:val="0"/>
              <w:sz w:val="22"/>
              <w:szCs w:val="22"/>
              <w:lang w:eastAsia="hr-HR"/>
            </w:rPr>
          </w:pPr>
          <w:hyperlink w:anchor="_Toc35254072" w:history="1">
            <w:r w:rsidR="00476CB7" w:rsidRPr="00B95268">
              <w:rPr>
                <w:rStyle w:val="Hyperlink"/>
                <w:i w:val="0"/>
              </w:rPr>
              <w:t>1.3.1.1</w:t>
            </w:r>
            <w:r w:rsidR="00476CB7" w:rsidRPr="00B95268">
              <w:rPr>
                <w:rFonts w:eastAsiaTheme="minorEastAsia"/>
                <w:i w:val="0"/>
                <w:sz w:val="22"/>
                <w:szCs w:val="22"/>
                <w:lang w:eastAsia="hr-HR"/>
              </w:rPr>
              <w:tab/>
            </w:r>
            <w:r w:rsidR="00476CB7" w:rsidRPr="00B95268">
              <w:rPr>
                <w:rStyle w:val="Hyperlink"/>
                <w:i w:val="0"/>
              </w:rPr>
              <w:t xml:space="preserve">Stanje </w:t>
            </w:r>
            <w:r w:rsidR="00476CB7" w:rsidRPr="00B95268">
              <w:rPr>
                <w:rStyle w:val="Hyperlink"/>
              </w:rPr>
              <w:t>proširenja</w:t>
            </w:r>
            <w:r w:rsidR="00476CB7" w:rsidRPr="00B95268">
              <w:rPr>
                <w:i w:val="0"/>
                <w:webHidden/>
              </w:rPr>
              <w:tab/>
            </w:r>
            <w:r w:rsidR="00476CB7" w:rsidRPr="00B95268">
              <w:rPr>
                <w:i w:val="0"/>
                <w:webHidden/>
              </w:rPr>
              <w:fldChar w:fldCharType="begin"/>
            </w:r>
            <w:r w:rsidR="00476CB7" w:rsidRPr="00B95268">
              <w:rPr>
                <w:i w:val="0"/>
                <w:webHidden/>
              </w:rPr>
              <w:instrText xml:space="preserve"> PAGEREF _Toc35254072 \h </w:instrText>
            </w:r>
            <w:r w:rsidR="00476CB7" w:rsidRPr="00B95268">
              <w:rPr>
                <w:i w:val="0"/>
                <w:webHidden/>
              </w:rPr>
            </w:r>
            <w:r w:rsidR="00476CB7" w:rsidRPr="00B95268">
              <w:rPr>
                <w:i w:val="0"/>
                <w:webHidden/>
              </w:rPr>
              <w:fldChar w:fldCharType="separate"/>
            </w:r>
            <w:r w:rsidR="00476CB7" w:rsidRPr="00B95268">
              <w:rPr>
                <w:i w:val="0"/>
                <w:webHidden/>
              </w:rPr>
              <w:t>5</w:t>
            </w:r>
            <w:r w:rsidR="00476CB7" w:rsidRPr="00B95268">
              <w:rPr>
                <w:i w:val="0"/>
                <w:webHidden/>
              </w:rPr>
              <w:fldChar w:fldCharType="end"/>
            </w:r>
          </w:hyperlink>
        </w:p>
        <w:p w14:paraId="488AC7E5" w14:textId="18844C06" w:rsidR="00476CB7" w:rsidRPr="00B95268" w:rsidRDefault="009B67C9">
          <w:pPr>
            <w:pStyle w:val="TOC4"/>
            <w:rPr>
              <w:rFonts w:eastAsiaTheme="minorEastAsia"/>
              <w:i w:val="0"/>
              <w:sz w:val="22"/>
              <w:szCs w:val="22"/>
              <w:lang w:eastAsia="hr-HR"/>
            </w:rPr>
          </w:pPr>
          <w:hyperlink w:anchor="_Toc35254073" w:history="1">
            <w:r w:rsidR="00476CB7" w:rsidRPr="00B95268">
              <w:rPr>
                <w:rStyle w:val="Hyperlink"/>
                <w:i w:val="0"/>
              </w:rPr>
              <w:t>1.3.1.2</w:t>
            </w:r>
            <w:r w:rsidR="00476CB7" w:rsidRPr="00B95268">
              <w:rPr>
                <w:rFonts w:eastAsiaTheme="minorEastAsia"/>
                <w:i w:val="0"/>
                <w:sz w:val="22"/>
                <w:szCs w:val="22"/>
                <w:lang w:eastAsia="hr-HR"/>
              </w:rPr>
              <w:tab/>
            </w:r>
            <w:r w:rsidR="00476CB7" w:rsidRPr="00B95268">
              <w:rPr>
                <w:rStyle w:val="Hyperlink"/>
                <w:i w:val="0"/>
              </w:rPr>
              <w:t>Prikaz novih ocjena</w:t>
            </w:r>
            <w:r w:rsidR="00476CB7" w:rsidRPr="00B95268">
              <w:rPr>
                <w:i w:val="0"/>
                <w:webHidden/>
              </w:rPr>
              <w:tab/>
            </w:r>
            <w:r w:rsidR="00476CB7" w:rsidRPr="00B95268">
              <w:rPr>
                <w:i w:val="0"/>
                <w:webHidden/>
              </w:rPr>
              <w:fldChar w:fldCharType="begin"/>
            </w:r>
            <w:r w:rsidR="00476CB7" w:rsidRPr="00B95268">
              <w:rPr>
                <w:i w:val="0"/>
                <w:webHidden/>
              </w:rPr>
              <w:instrText xml:space="preserve"> PAGEREF _Toc35254073 \h </w:instrText>
            </w:r>
            <w:r w:rsidR="00476CB7" w:rsidRPr="00B95268">
              <w:rPr>
                <w:i w:val="0"/>
                <w:webHidden/>
              </w:rPr>
            </w:r>
            <w:r w:rsidR="00476CB7" w:rsidRPr="00B95268">
              <w:rPr>
                <w:i w:val="0"/>
                <w:webHidden/>
              </w:rPr>
              <w:fldChar w:fldCharType="separate"/>
            </w:r>
            <w:r w:rsidR="00476CB7" w:rsidRPr="00B95268">
              <w:rPr>
                <w:i w:val="0"/>
                <w:webHidden/>
              </w:rPr>
              <w:t>5</w:t>
            </w:r>
            <w:r w:rsidR="00476CB7" w:rsidRPr="00B95268">
              <w:rPr>
                <w:i w:val="0"/>
                <w:webHidden/>
              </w:rPr>
              <w:fldChar w:fldCharType="end"/>
            </w:r>
          </w:hyperlink>
        </w:p>
        <w:p w14:paraId="0F237A28" w14:textId="5B7783FF" w:rsidR="00476CB7" w:rsidRPr="00B95268" w:rsidRDefault="009B67C9">
          <w:pPr>
            <w:pStyle w:val="TOC4"/>
            <w:rPr>
              <w:rFonts w:eastAsiaTheme="minorEastAsia"/>
              <w:i w:val="0"/>
              <w:sz w:val="22"/>
              <w:szCs w:val="22"/>
              <w:lang w:eastAsia="hr-HR"/>
            </w:rPr>
          </w:pPr>
          <w:hyperlink w:anchor="_Toc35254074" w:history="1">
            <w:r w:rsidR="00476CB7" w:rsidRPr="00B95268">
              <w:rPr>
                <w:rStyle w:val="Hyperlink"/>
                <w:i w:val="0"/>
              </w:rPr>
              <w:t>1.3.1.3</w:t>
            </w:r>
            <w:r w:rsidR="00476CB7" w:rsidRPr="00B95268">
              <w:rPr>
                <w:rFonts w:eastAsiaTheme="minorEastAsia"/>
                <w:i w:val="0"/>
                <w:sz w:val="22"/>
                <w:szCs w:val="22"/>
                <w:lang w:eastAsia="hr-HR"/>
              </w:rPr>
              <w:tab/>
            </w:r>
            <w:r w:rsidR="00476CB7" w:rsidRPr="00B95268">
              <w:rPr>
                <w:rStyle w:val="Hyperlink"/>
                <w:i w:val="0"/>
              </w:rPr>
              <w:t>Brzi pregled ocjena</w:t>
            </w:r>
            <w:r w:rsidR="00476CB7" w:rsidRPr="00B95268">
              <w:rPr>
                <w:i w:val="0"/>
                <w:webHidden/>
              </w:rPr>
              <w:tab/>
            </w:r>
            <w:r w:rsidR="00476CB7" w:rsidRPr="00B95268">
              <w:rPr>
                <w:i w:val="0"/>
                <w:webHidden/>
              </w:rPr>
              <w:fldChar w:fldCharType="begin"/>
            </w:r>
            <w:r w:rsidR="00476CB7" w:rsidRPr="00B95268">
              <w:rPr>
                <w:i w:val="0"/>
                <w:webHidden/>
              </w:rPr>
              <w:instrText xml:space="preserve"> PAGEREF _Toc35254074 \h </w:instrText>
            </w:r>
            <w:r w:rsidR="00476CB7" w:rsidRPr="00B95268">
              <w:rPr>
                <w:i w:val="0"/>
                <w:webHidden/>
              </w:rPr>
            </w:r>
            <w:r w:rsidR="00476CB7" w:rsidRPr="00B95268">
              <w:rPr>
                <w:i w:val="0"/>
                <w:webHidden/>
              </w:rPr>
              <w:fldChar w:fldCharType="separate"/>
            </w:r>
            <w:r w:rsidR="00476CB7" w:rsidRPr="00B95268">
              <w:rPr>
                <w:i w:val="0"/>
                <w:webHidden/>
              </w:rPr>
              <w:t>6</w:t>
            </w:r>
            <w:r w:rsidR="00476CB7" w:rsidRPr="00B95268">
              <w:rPr>
                <w:i w:val="0"/>
                <w:webHidden/>
              </w:rPr>
              <w:fldChar w:fldCharType="end"/>
            </w:r>
          </w:hyperlink>
        </w:p>
        <w:p w14:paraId="5F11FB77" w14:textId="23A2F3AB" w:rsidR="00476CB7" w:rsidRPr="00B95268" w:rsidRDefault="009B67C9">
          <w:pPr>
            <w:pStyle w:val="TOC4"/>
            <w:rPr>
              <w:rFonts w:eastAsiaTheme="minorEastAsia"/>
              <w:i w:val="0"/>
              <w:sz w:val="22"/>
              <w:szCs w:val="22"/>
              <w:lang w:eastAsia="hr-HR"/>
            </w:rPr>
          </w:pPr>
          <w:hyperlink w:anchor="_Toc35254075" w:history="1">
            <w:r w:rsidR="00476CB7" w:rsidRPr="00B95268">
              <w:rPr>
                <w:rStyle w:val="Hyperlink"/>
                <w:i w:val="0"/>
              </w:rPr>
              <w:t>1.3.1.4</w:t>
            </w:r>
            <w:r w:rsidR="00476CB7" w:rsidRPr="00B95268">
              <w:rPr>
                <w:rFonts w:eastAsiaTheme="minorEastAsia"/>
                <w:i w:val="0"/>
                <w:sz w:val="22"/>
                <w:szCs w:val="22"/>
                <w:lang w:eastAsia="hr-HR"/>
              </w:rPr>
              <w:tab/>
            </w:r>
            <w:r w:rsidR="00476CB7" w:rsidRPr="00B95268">
              <w:rPr>
                <w:rStyle w:val="Hyperlink"/>
                <w:i w:val="0"/>
              </w:rPr>
              <w:t>Školski kalendar</w:t>
            </w:r>
            <w:r w:rsidR="00476CB7" w:rsidRPr="00B95268">
              <w:rPr>
                <w:i w:val="0"/>
                <w:webHidden/>
              </w:rPr>
              <w:tab/>
            </w:r>
            <w:r w:rsidR="00476CB7" w:rsidRPr="00B95268">
              <w:rPr>
                <w:i w:val="0"/>
                <w:webHidden/>
              </w:rPr>
              <w:fldChar w:fldCharType="begin"/>
            </w:r>
            <w:r w:rsidR="00476CB7" w:rsidRPr="00B95268">
              <w:rPr>
                <w:i w:val="0"/>
                <w:webHidden/>
              </w:rPr>
              <w:instrText xml:space="preserve"> PAGEREF _Toc35254075 \h </w:instrText>
            </w:r>
            <w:r w:rsidR="00476CB7" w:rsidRPr="00B95268">
              <w:rPr>
                <w:i w:val="0"/>
                <w:webHidden/>
              </w:rPr>
            </w:r>
            <w:r w:rsidR="00476CB7" w:rsidRPr="00B95268">
              <w:rPr>
                <w:i w:val="0"/>
                <w:webHidden/>
              </w:rPr>
              <w:fldChar w:fldCharType="separate"/>
            </w:r>
            <w:r w:rsidR="00476CB7" w:rsidRPr="00B95268">
              <w:rPr>
                <w:i w:val="0"/>
                <w:webHidden/>
              </w:rPr>
              <w:t>6</w:t>
            </w:r>
            <w:r w:rsidR="00476CB7" w:rsidRPr="00B95268">
              <w:rPr>
                <w:i w:val="0"/>
                <w:webHidden/>
              </w:rPr>
              <w:fldChar w:fldCharType="end"/>
            </w:r>
          </w:hyperlink>
        </w:p>
        <w:p w14:paraId="4FE8E124" w14:textId="597ACC8E" w:rsidR="00476CB7" w:rsidRPr="00B95268" w:rsidRDefault="009B67C9">
          <w:pPr>
            <w:pStyle w:val="TOC3"/>
            <w:rPr>
              <w:rFonts w:eastAsiaTheme="minorEastAsia"/>
              <w:sz w:val="22"/>
              <w:szCs w:val="22"/>
              <w:lang w:eastAsia="hr-HR"/>
            </w:rPr>
          </w:pPr>
          <w:hyperlink w:anchor="_Toc35254076" w:history="1">
            <w:r w:rsidR="00476CB7" w:rsidRPr="00B95268">
              <w:rPr>
                <w:rStyle w:val="Hyperlink"/>
              </w:rPr>
              <w:t>1.3.2</w:t>
            </w:r>
            <w:r w:rsidR="00476CB7" w:rsidRPr="00B95268">
              <w:rPr>
                <w:rFonts w:eastAsiaTheme="minorEastAsia"/>
                <w:sz w:val="22"/>
                <w:szCs w:val="22"/>
                <w:lang w:eastAsia="hr-HR"/>
              </w:rPr>
              <w:tab/>
            </w:r>
            <w:r w:rsidR="00476CB7" w:rsidRPr="00B95268">
              <w:rPr>
                <w:rStyle w:val="Hyperlink"/>
              </w:rPr>
              <w:t xml:space="preserve">Ikona </w:t>
            </w:r>
            <w:r w:rsidR="00476CB7" w:rsidRPr="00B95268">
              <w:rPr>
                <w:rStyle w:val="Hyperlink"/>
                <w:i/>
              </w:rPr>
              <w:t>proširenja</w:t>
            </w:r>
            <w:r w:rsidR="00476CB7" w:rsidRPr="00B95268">
              <w:rPr>
                <w:webHidden/>
              </w:rPr>
              <w:tab/>
            </w:r>
            <w:r w:rsidR="00476CB7" w:rsidRPr="00B95268">
              <w:rPr>
                <w:webHidden/>
              </w:rPr>
              <w:fldChar w:fldCharType="begin"/>
            </w:r>
            <w:r w:rsidR="00476CB7" w:rsidRPr="00B95268">
              <w:rPr>
                <w:webHidden/>
              </w:rPr>
              <w:instrText xml:space="preserve"> PAGEREF _Toc35254076 \h </w:instrText>
            </w:r>
            <w:r w:rsidR="00476CB7" w:rsidRPr="00B95268">
              <w:rPr>
                <w:webHidden/>
              </w:rPr>
            </w:r>
            <w:r w:rsidR="00476CB7" w:rsidRPr="00B95268">
              <w:rPr>
                <w:webHidden/>
              </w:rPr>
              <w:fldChar w:fldCharType="separate"/>
            </w:r>
            <w:r w:rsidR="00476CB7" w:rsidRPr="00B95268">
              <w:rPr>
                <w:webHidden/>
              </w:rPr>
              <w:t>6</w:t>
            </w:r>
            <w:r w:rsidR="00476CB7" w:rsidRPr="00B95268">
              <w:rPr>
                <w:webHidden/>
              </w:rPr>
              <w:fldChar w:fldCharType="end"/>
            </w:r>
          </w:hyperlink>
        </w:p>
        <w:p w14:paraId="341204E9" w14:textId="7BE5F438" w:rsidR="00476CB7" w:rsidRPr="00B95268" w:rsidRDefault="009B67C9">
          <w:pPr>
            <w:pStyle w:val="TOC3"/>
            <w:rPr>
              <w:rStyle w:val="Hyperlink"/>
            </w:rPr>
          </w:pPr>
          <w:hyperlink w:anchor="_Toc35254077" w:history="1">
            <w:r w:rsidR="00476CB7" w:rsidRPr="00B95268">
              <w:rPr>
                <w:rStyle w:val="Hyperlink"/>
              </w:rPr>
              <w:t>1.3.3</w:t>
            </w:r>
            <w:r w:rsidR="00476CB7" w:rsidRPr="00B95268">
              <w:rPr>
                <w:rFonts w:eastAsiaTheme="minorEastAsia"/>
                <w:sz w:val="22"/>
                <w:szCs w:val="22"/>
                <w:lang w:eastAsia="hr-HR"/>
              </w:rPr>
              <w:tab/>
            </w:r>
            <w:r w:rsidR="00476CB7" w:rsidRPr="00B95268">
              <w:rPr>
                <w:rStyle w:val="Hyperlink"/>
              </w:rPr>
              <w:t xml:space="preserve">Ažuriranje </w:t>
            </w:r>
            <w:r w:rsidR="00476CB7" w:rsidRPr="00B95268">
              <w:rPr>
                <w:rStyle w:val="Hyperlink"/>
                <w:i/>
              </w:rPr>
              <w:t>proširenja</w:t>
            </w:r>
            <w:r w:rsidR="00476CB7" w:rsidRPr="00B95268">
              <w:rPr>
                <w:webHidden/>
              </w:rPr>
              <w:tab/>
            </w:r>
            <w:r w:rsidR="00476CB7" w:rsidRPr="00B95268">
              <w:rPr>
                <w:webHidden/>
              </w:rPr>
              <w:fldChar w:fldCharType="begin"/>
            </w:r>
            <w:r w:rsidR="00476CB7" w:rsidRPr="00B95268">
              <w:rPr>
                <w:webHidden/>
              </w:rPr>
              <w:instrText xml:space="preserve"> PAGEREF _Toc35254077 \h </w:instrText>
            </w:r>
            <w:r w:rsidR="00476CB7" w:rsidRPr="00B95268">
              <w:rPr>
                <w:webHidden/>
              </w:rPr>
            </w:r>
            <w:r w:rsidR="00476CB7" w:rsidRPr="00B95268">
              <w:rPr>
                <w:webHidden/>
              </w:rPr>
              <w:fldChar w:fldCharType="separate"/>
            </w:r>
            <w:r w:rsidR="00476CB7" w:rsidRPr="00B95268">
              <w:rPr>
                <w:webHidden/>
              </w:rPr>
              <w:t>6</w:t>
            </w:r>
            <w:r w:rsidR="00476CB7" w:rsidRPr="00B95268">
              <w:rPr>
                <w:webHidden/>
              </w:rPr>
              <w:fldChar w:fldCharType="end"/>
            </w:r>
          </w:hyperlink>
        </w:p>
        <w:p w14:paraId="3FD70014" w14:textId="77777777" w:rsidR="00476CB7" w:rsidRPr="00B95268" w:rsidRDefault="00476CB7" w:rsidP="00476CB7">
          <w:pPr>
            <w:rPr>
              <w:noProof/>
            </w:rPr>
          </w:pPr>
        </w:p>
        <w:p w14:paraId="32532886" w14:textId="61A0B5F2" w:rsidR="00476CB7" w:rsidRPr="00B95268" w:rsidRDefault="009B67C9">
          <w:pPr>
            <w:pStyle w:val="TOC1"/>
            <w:rPr>
              <w:rFonts w:eastAsiaTheme="minorEastAsia"/>
              <w:b w:val="0"/>
              <w:color w:val="auto"/>
              <w:sz w:val="22"/>
              <w:szCs w:val="22"/>
              <w:lang w:eastAsia="hr-HR"/>
            </w:rPr>
          </w:pPr>
          <w:hyperlink w:anchor="_Toc35254078" w:history="1">
            <w:r w:rsidR="00476CB7" w:rsidRPr="00B95268">
              <w:rPr>
                <w:rStyle w:val="Hyperlink"/>
              </w:rPr>
              <w:t>2</w:t>
            </w:r>
            <w:r w:rsidR="00476CB7" w:rsidRPr="00B95268">
              <w:rPr>
                <w:rFonts w:eastAsiaTheme="minorEastAsia"/>
                <w:b w:val="0"/>
                <w:color w:val="auto"/>
                <w:sz w:val="22"/>
                <w:szCs w:val="22"/>
                <w:lang w:eastAsia="hr-HR"/>
              </w:rPr>
              <w:tab/>
            </w:r>
            <w:r w:rsidR="00476CB7" w:rsidRPr="00B95268">
              <w:rPr>
                <w:rStyle w:val="Hyperlink"/>
              </w:rPr>
              <w:t xml:space="preserve">Sve mogućnosti </w:t>
            </w:r>
            <w:r w:rsidR="00476CB7" w:rsidRPr="00B95268">
              <w:rPr>
                <w:rStyle w:val="Hyperlink"/>
                <w:i/>
              </w:rPr>
              <w:t>proširenja</w:t>
            </w:r>
            <w:r w:rsidR="00476CB7" w:rsidRPr="00B95268">
              <w:rPr>
                <w:webHidden/>
              </w:rPr>
              <w:tab/>
            </w:r>
            <w:r w:rsidR="00476CB7" w:rsidRPr="00B95268">
              <w:rPr>
                <w:webHidden/>
              </w:rPr>
              <w:fldChar w:fldCharType="begin"/>
            </w:r>
            <w:r w:rsidR="00476CB7" w:rsidRPr="00B95268">
              <w:rPr>
                <w:webHidden/>
              </w:rPr>
              <w:instrText xml:space="preserve"> PAGEREF _Toc35254078 \h </w:instrText>
            </w:r>
            <w:r w:rsidR="00476CB7" w:rsidRPr="00B95268">
              <w:rPr>
                <w:webHidden/>
              </w:rPr>
            </w:r>
            <w:r w:rsidR="00476CB7" w:rsidRPr="00B95268">
              <w:rPr>
                <w:webHidden/>
              </w:rPr>
              <w:fldChar w:fldCharType="separate"/>
            </w:r>
            <w:r w:rsidR="00476CB7" w:rsidRPr="00B95268">
              <w:rPr>
                <w:webHidden/>
              </w:rPr>
              <w:t>7</w:t>
            </w:r>
            <w:r w:rsidR="00476CB7" w:rsidRPr="00B95268">
              <w:rPr>
                <w:webHidden/>
              </w:rPr>
              <w:fldChar w:fldCharType="end"/>
            </w:r>
          </w:hyperlink>
        </w:p>
        <w:p w14:paraId="3B467A44" w14:textId="638B030F" w:rsidR="00476CB7" w:rsidRPr="00B95268" w:rsidRDefault="009B67C9">
          <w:pPr>
            <w:pStyle w:val="TOC2"/>
            <w:rPr>
              <w:rFonts w:eastAsiaTheme="minorEastAsia"/>
              <w:sz w:val="22"/>
              <w:szCs w:val="22"/>
              <w:lang w:eastAsia="hr-HR"/>
            </w:rPr>
          </w:pPr>
          <w:hyperlink w:anchor="_Toc35254079" w:history="1">
            <w:r w:rsidR="00476CB7" w:rsidRPr="00B95268">
              <w:rPr>
                <w:rStyle w:val="Hyperlink"/>
              </w:rPr>
              <w:t>2.1</w:t>
            </w:r>
            <w:r w:rsidR="00476CB7" w:rsidRPr="00B95268">
              <w:rPr>
                <w:rFonts w:eastAsiaTheme="minorEastAsia"/>
                <w:sz w:val="22"/>
                <w:szCs w:val="22"/>
                <w:lang w:eastAsia="hr-HR"/>
              </w:rPr>
              <w:tab/>
            </w:r>
            <w:r w:rsidR="00476CB7" w:rsidRPr="00B95268">
              <w:rPr>
                <w:rStyle w:val="Hyperlink"/>
              </w:rPr>
              <w:t>Skočni prozor</w:t>
            </w:r>
            <w:r w:rsidR="00476CB7" w:rsidRPr="00B95268">
              <w:rPr>
                <w:webHidden/>
              </w:rPr>
              <w:tab/>
            </w:r>
            <w:r w:rsidR="00476CB7" w:rsidRPr="00B95268">
              <w:rPr>
                <w:webHidden/>
              </w:rPr>
              <w:fldChar w:fldCharType="begin"/>
            </w:r>
            <w:r w:rsidR="00476CB7" w:rsidRPr="00B95268">
              <w:rPr>
                <w:webHidden/>
              </w:rPr>
              <w:instrText xml:space="preserve"> PAGEREF _Toc35254079 \h </w:instrText>
            </w:r>
            <w:r w:rsidR="00476CB7" w:rsidRPr="00B95268">
              <w:rPr>
                <w:webHidden/>
              </w:rPr>
            </w:r>
            <w:r w:rsidR="00476CB7" w:rsidRPr="00B95268">
              <w:rPr>
                <w:webHidden/>
              </w:rPr>
              <w:fldChar w:fldCharType="separate"/>
            </w:r>
            <w:r w:rsidR="00476CB7" w:rsidRPr="00B95268">
              <w:rPr>
                <w:webHidden/>
              </w:rPr>
              <w:t>7</w:t>
            </w:r>
            <w:r w:rsidR="00476CB7" w:rsidRPr="00B95268">
              <w:rPr>
                <w:webHidden/>
              </w:rPr>
              <w:fldChar w:fldCharType="end"/>
            </w:r>
          </w:hyperlink>
        </w:p>
        <w:p w14:paraId="19CD5786" w14:textId="6F0439CD" w:rsidR="00476CB7" w:rsidRPr="00B95268" w:rsidRDefault="009B67C9">
          <w:pPr>
            <w:pStyle w:val="TOC2"/>
            <w:rPr>
              <w:rFonts w:eastAsiaTheme="minorEastAsia"/>
              <w:sz w:val="22"/>
              <w:szCs w:val="22"/>
              <w:lang w:eastAsia="hr-HR"/>
            </w:rPr>
          </w:pPr>
          <w:hyperlink w:anchor="_Toc35254080" w:history="1">
            <w:r w:rsidR="00476CB7" w:rsidRPr="00B95268">
              <w:rPr>
                <w:rStyle w:val="Hyperlink"/>
              </w:rPr>
              <w:t>2.2</w:t>
            </w:r>
            <w:r w:rsidR="00476CB7" w:rsidRPr="00B95268">
              <w:rPr>
                <w:rFonts w:eastAsiaTheme="minorEastAsia"/>
                <w:sz w:val="22"/>
                <w:szCs w:val="22"/>
                <w:lang w:eastAsia="hr-HR"/>
              </w:rPr>
              <w:tab/>
            </w:r>
            <w:r w:rsidR="00476CB7" w:rsidRPr="00B95268">
              <w:rPr>
                <w:rStyle w:val="Hyperlink"/>
              </w:rPr>
              <w:t>Zadane postavke</w:t>
            </w:r>
            <w:r w:rsidR="00476CB7" w:rsidRPr="00B95268">
              <w:rPr>
                <w:webHidden/>
              </w:rPr>
              <w:tab/>
            </w:r>
            <w:r w:rsidR="00476CB7" w:rsidRPr="00B95268">
              <w:rPr>
                <w:webHidden/>
              </w:rPr>
              <w:fldChar w:fldCharType="begin"/>
            </w:r>
            <w:r w:rsidR="00476CB7" w:rsidRPr="00B95268">
              <w:rPr>
                <w:webHidden/>
              </w:rPr>
              <w:instrText xml:space="preserve"> PAGEREF _Toc35254080 \h </w:instrText>
            </w:r>
            <w:r w:rsidR="00476CB7" w:rsidRPr="00B95268">
              <w:rPr>
                <w:webHidden/>
              </w:rPr>
            </w:r>
            <w:r w:rsidR="00476CB7" w:rsidRPr="00B95268">
              <w:rPr>
                <w:webHidden/>
              </w:rPr>
              <w:fldChar w:fldCharType="separate"/>
            </w:r>
            <w:r w:rsidR="00476CB7" w:rsidRPr="00B95268">
              <w:rPr>
                <w:webHidden/>
              </w:rPr>
              <w:t>8</w:t>
            </w:r>
            <w:r w:rsidR="00476CB7" w:rsidRPr="00B95268">
              <w:rPr>
                <w:webHidden/>
              </w:rPr>
              <w:fldChar w:fldCharType="end"/>
            </w:r>
          </w:hyperlink>
        </w:p>
        <w:p w14:paraId="75A37AD4" w14:textId="077747B6" w:rsidR="00476CB7" w:rsidRPr="00B95268" w:rsidRDefault="009B67C9">
          <w:pPr>
            <w:pStyle w:val="TOC2"/>
            <w:rPr>
              <w:rFonts w:eastAsiaTheme="minorEastAsia"/>
              <w:sz w:val="22"/>
              <w:szCs w:val="22"/>
              <w:lang w:eastAsia="hr-HR"/>
            </w:rPr>
          </w:pPr>
          <w:hyperlink w:anchor="_Toc35254081" w:history="1">
            <w:r w:rsidR="00476CB7" w:rsidRPr="00B95268">
              <w:rPr>
                <w:rStyle w:val="Hyperlink"/>
              </w:rPr>
              <w:t>2.3</w:t>
            </w:r>
            <w:r w:rsidR="00476CB7" w:rsidRPr="00B95268">
              <w:rPr>
                <w:rFonts w:eastAsiaTheme="minorEastAsia"/>
                <w:sz w:val="22"/>
                <w:szCs w:val="22"/>
                <w:lang w:eastAsia="hr-HR"/>
              </w:rPr>
              <w:tab/>
            </w:r>
            <w:r w:rsidR="00476CB7" w:rsidRPr="00B95268">
              <w:rPr>
                <w:rStyle w:val="Hyperlink"/>
              </w:rPr>
              <w:t>Prijava u e-Dnevnik</w:t>
            </w:r>
            <w:r w:rsidR="00476CB7" w:rsidRPr="00B95268">
              <w:rPr>
                <w:webHidden/>
              </w:rPr>
              <w:tab/>
            </w:r>
            <w:r w:rsidR="00476CB7" w:rsidRPr="00B95268">
              <w:rPr>
                <w:webHidden/>
              </w:rPr>
              <w:fldChar w:fldCharType="begin"/>
            </w:r>
            <w:r w:rsidR="00476CB7" w:rsidRPr="00B95268">
              <w:rPr>
                <w:webHidden/>
              </w:rPr>
              <w:instrText xml:space="preserve"> PAGEREF _Toc35254081 \h </w:instrText>
            </w:r>
            <w:r w:rsidR="00476CB7" w:rsidRPr="00B95268">
              <w:rPr>
                <w:webHidden/>
              </w:rPr>
            </w:r>
            <w:r w:rsidR="00476CB7" w:rsidRPr="00B95268">
              <w:rPr>
                <w:webHidden/>
              </w:rPr>
              <w:fldChar w:fldCharType="separate"/>
            </w:r>
            <w:r w:rsidR="00476CB7" w:rsidRPr="00B95268">
              <w:rPr>
                <w:webHidden/>
              </w:rPr>
              <w:t>9</w:t>
            </w:r>
            <w:r w:rsidR="00476CB7" w:rsidRPr="00B95268">
              <w:rPr>
                <w:webHidden/>
              </w:rPr>
              <w:fldChar w:fldCharType="end"/>
            </w:r>
          </w:hyperlink>
        </w:p>
        <w:p w14:paraId="1BAC1E57" w14:textId="329C786B" w:rsidR="00476CB7" w:rsidRPr="00B95268" w:rsidRDefault="009B67C9">
          <w:pPr>
            <w:pStyle w:val="TOC2"/>
            <w:rPr>
              <w:rFonts w:eastAsiaTheme="minorEastAsia"/>
              <w:sz w:val="22"/>
              <w:szCs w:val="22"/>
              <w:lang w:eastAsia="hr-HR"/>
            </w:rPr>
          </w:pPr>
          <w:hyperlink w:anchor="_Toc35254082" w:history="1">
            <w:r w:rsidR="00476CB7" w:rsidRPr="00B95268">
              <w:rPr>
                <w:rStyle w:val="Hyperlink"/>
              </w:rPr>
              <w:t>2.4</w:t>
            </w:r>
            <w:r w:rsidR="00476CB7" w:rsidRPr="00B95268">
              <w:rPr>
                <w:rFonts w:eastAsiaTheme="minorEastAsia"/>
                <w:sz w:val="22"/>
                <w:szCs w:val="22"/>
                <w:lang w:eastAsia="hr-HR"/>
              </w:rPr>
              <w:tab/>
            </w:r>
            <w:r w:rsidR="00476CB7" w:rsidRPr="00B95268">
              <w:rPr>
                <w:rStyle w:val="Hyperlink"/>
              </w:rPr>
              <w:t>Odabir razreda</w:t>
            </w:r>
            <w:r w:rsidR="00476CB7" w:rsidRPr="00B95268">
              <w:rPr>
                <w:webHidden/>
              </w:rPr>
              <w:tab/>
            </w:r>
            <w:r w:rsidR="00476CB7" w:rsidRPr="00B95268">
              <w:rPr>
                <w:webHidden/>
              </w:rPr>
              <w:fldChar w:fldCharType="begin"/>
            </w:r>
            <w:r w:rsidR="00476CB7" w:rsidRPr="00B95268">
              <w:rPr>
                <w:webHidden/>
              </w:rPr>
              <w:instrText xml:space="preserve"> PAGEREF _Toc35254082 \h </w:instrText>
            </w:r>
            <w:r w:rsidR="00476CB7" w:rsidRPr="00B95268">
              <w:rPr>
                <w:webHidden/>
              </w:rPr>
            </w:r>
            <w:r w:rsidR="00476CB7" w:rsidRPr="00B95268">
              <w:rPr>
                <w:webHidden/>
              </w:rPr>
              <w:fldChar w:fldCharType="separate"/>
            </w:r>
            <w:r w:rsidR="00476CB7" w:rsidRPr="00B95268">
              <w:rPr>
                <w:webHidden/>
              </w:rPr>
              <w:t>10</w:t>
            </w:r>
            <w:r w:rsidR="00476CB7" w:rsidRPr="00B95268">
              <w:rPr>
                <w:webHidden/>
              </w:rPr>
              <w:fldChar w:fldCharType="end"/>
            </w:r>
          </w:hyperlink>
        </w:p>
        <w:p w14:paraId="3514A4E1" w14:textId="4F638174" w:rsidR="00476CB7" w:rsidRPr="00B95268" w:rsidRDefault="009B67C9">
          <w:pPr>
            <w:pStyle w:val="TOC2"/>
            <w:rPr>
              <w:rFonts w:eastAsiaTheme="minorEastAsia"/>
              <w:sz w:val="22"/>
              <w:szCs w:val="22"/>
              <w:lang w:eastAsia="hr-HR"/>
            </w:rPr>
          </w:pPr>
          <w:hyperlink w:anchor="_Toc35254083" w:history="1">
            <w:r w:rsidR="00476CB7" w:rsidRPr="00B95268">
              <w:rPr>
                <w:rStyle w:val="Hyperlink"/>
              </w:rPr>
              <w:t>2.5</w:t>
            </w:r>
            <w:r w:rsidR="00476CB7" w:rsidRPr="00B95268">
              <w:rPr>
                <w:rFonts w:eastAsiaTheme="minorEastAsia"/>
                <w:sz w:val="22"/>
                <w:szCs w:val="22"/>
                <w:lang w:eastAsia="hr-HR"/>
              </w:rPr>
              <w:tab/>
            </w:r>
            <w:r w:rsidR="00476CB7" w:rsidRPr="00B95268">
              <w:rPr>
                <w:rStyle w:val="Hyperlink"/>
              </w:rPr>
              <w:t>Unos ocjena</w:t>
            </w:r>
            <w:r w:rsidR="00476CB7" w:rsidRPr="00B95268">
              <w:rPr>
                <w:webHidden/>
              </w:rPr>
              <w:tab/>
            </w:r>
            <w:r w:rsidR="00476CB7" w:rsidRPr="00B95268">
              <w:rPr>
                <w:webHidden/>
              </w:rPr>
              <w:fldChar w:fldCharType="begin"/>
            </w:r>
            <w:r w:rsidR="00476CB7" w:rsidRPr="00B95268">
              <w:rPr>
                <w:webHidden/>
              </w:rPr>
              <w:instrText xml:space="preserve"> PAGEREF _Toc35254083 \h </w:instrText>
            </w:r>
            <w:r w:rsidR="00476CB7" w:rsidRPr="00B95268">
              <w:rPr>
                <w:webHidden/>
              </w:rPr>
            </w:r>
            <w:r w:rsidR="00476CB7" w:rsidRPr="00B95268">
              <w:rPr>
                <w:webHidden/>
              </w:rPr>
              <w:fldChar w:fldCharType="separate"/>
            </w:r>
            <w:r w:rsidR="00476CB7" w:rsidRPr="00B95268">
              <w:rPr>
                <w:webHidden/>
              </w:rPr>
              <w:t>11</w:t>
            </w:r>
            <w:r w:rsidR="00476CB7" w:rsidRPr="00B95268">
              <w:rPr>
                <w:webHidden/>
              </w:rPr>
              <w:fldChar w:fldCharType="end"/>
            </w:r>
          </w:hyperlink>
        </w:p>
        <w:p w14:paraId="74062B32" w14:textId="6696E93B" w:rsidR="00476CB7" w:rsidRPr="00B95268" w:rsidRDefault="009B67C9">
          <w:pPr>
            <w:pStyle w:val="TOC2"/>
            <w:rPr>
              <w:rFonts w:eastAsiaTheme="minorEastAsia"/>
              <w:sz w:val="22"/>
              <w:szCs w:val="22"/>
              <w:lang w:eastAsia="hr-HR"/>
            </w:rPr>
          </w:pPr>
          <w:hyperlink w:anchor="_Toc35254084" w:history="1">
            <w:r w:rsidR="00476CB7" w:rsidRPr="00B95268">
              <w:rPr>
                <w:rStyle w:val="Hyperlink"/>
              </w:rPr>
              <w:t>2.6</w:t>
            </w:r>
            <w:r w:rsidR="00476CB7" w:rsidRPr="00B95268">
              <w:rPr>
                <w:rFonts w:eastAsiaTheme="minorEastAsia"/>
                <w:sz w:val="22"/>
                <w:szCs w:val="22"/>
                <w:lang w:eastAsia="hr-HR"/>
              </w:rPr>
              <w:tab/>
            </w:r>
            <w:r w:rsidR="00476CB7" w:rsidRPr="00B95268">
              <w:rPr>
                <w:rStyle w:val="Hyperlink"/>
              </w:rPr>
              <w:t>Predmeti</w:t>
            </w:r>
            <w:r w:rsidR="00476CB7" w:rsidRPr="00B95268">
              <w:rPr>
                <w:webHidden/>
              </w:rPr>
              <w:tab/>
            </w:r>
            <w:r w:rsidR="00476CB7" w:rsidRPr="00B95268">
              <w:rPr>
                <w:webHidden/>
              </w:rPr>
              <w:fldChar w:fldCharType="begin"/>
            </w:r>
            <w:r w:rsidR="00476CB7" w:rsidRPr="00B95268">
              <w:rPr>
                <w:webHidden/>
              </w:rPr>
              <w:instrText xml:space="preserve"> PAGEREF _Toc35254084 \h </w:instrText>
            </w:r>
            <w:r w:rsidR="00476CB7" w:rsidRPr="00B95268">
              <w:rPr>
                <w:webHidden/>
              </w:rPr>
            </w:r>
            <w:r w:rsidR="00476CB7" w:rsidRPr="00B95268">
              <w:rPr>
                <w:webHidden/>
              </w:rPr>
              <w:fldChar w:fldCharType="separate"/>
            </w:r>
            <w:r w:rsidR="00476CB7" w:rsidRPr="00B95268">
              <w:rPr>
                <w:webHidden/>
              </w:rPr>
              <w:t>12</w:t>
            </w:r>
            <w:r w:rsidR="00476CB7" w:rsidRPr="00B95268">
              <w:rPr>
                <w:webHidden/>
              </w:rPr>
              <w:fldChar w:fldCharType="end"/>
            </w:r>
          </w:hyperlink>
        </w:p>
        <w:p w14:paraId="2BB406BD" w14:textId="285B9858" w:rsidR="00476CB7" w:rsidRPr="00B95268" w:rsidRDefault="009B67C9">
          <w:pPr>
            <w:pStyle w:val="TOC3"/>
            <w:rPr>
              <w:rFonts w:eastAsiaTheme="minorEastAsia"/>
              <w:sz w:val="22"/>
              <w:szCs w:val="22"/>
              <w:lang w:eastAsia="hr-HR"/>
            </w:rPr>
          </w:pPr>
          <w:hyperlink w:anchor="_Toc35254085" w:history="1">
            <w:r w:rsidR="00476CB7" w:rsidRPr="00B95268">
              <w:rPr>
                <w:rStyle w:val="Hyperlink"/>
              </w:rPr>
              <w:t>2.6.1</w:t>
            </w:r>
            <w:r w:rsidR="00476CB7" w:rsidRPr="00B95268">
              <w:rPr>
                <w:rFonts w:eastAsiaTheme="minorEastAsia"/>
                <w:sz w:val="22"/>
                <w:szCs w:val="22"/>
                <w:lang w:eastAsia="hr-HR"/>
              </w:rPr>
              <w:tab/>
            </w:r>
            <w:r w:rsidR="00476CB7" w:rsidRPr="00B95268">
              <w:rPr>
                <w:rStyle w:val="Hyperlink"/>
              </w:rPr>
              <w:t>Zaglavlje popisa predmeta</w:t>
            </w:r>
            <w:r w:rsidR="00476CB7" w:rsidRPr="00B95268">
              <w:rPr>
                <w:webHidden/>
              </w:rPr>
              <w:tab/>
            </w:r>
            <w:r w:rsidR="00476CB7" w:rsidRPr="00B95268">
              <w:rPr>
                <w:webHidden/>
              </w:rPr>
              <w:fldChar w:fldCharType="begin"/>
            </w:r>
            <w:r w:rsidR="00476CB7" w:rsidRPr="00B95268">
              <w:rPr>
                <w:webHidden/>
              </w:rPr>
              <w:instrText xml:space="preserve"> PAGEREF _Toc35254085 \h </w:instrText>
            </w:r>
            <w:r w:rsidR="00476CB7" w:rsidRPr="00B95268">
              <w:rPr>
                <w:webHidden/>
              </w:rPr>
            </w:r>
            <w:r w:rsidR="00476CB7" w:rsidRPr="00B95268">
              <w:rPr>
                <w:webHidden/>
              </w:rPr>
              <w:fldChar w:fldCharType="separate"/>
            </w:r>
            <w:r w:rsidR="00476CB7" w:rsidRPr="00B95268">
              <w:rPr>
                <w:webHidden/>
              </w:rPr>
              <w:t>12</w:t>
            </w:r>
            <w:r w:rsidR="00476CB7" w:rsidRPr="00B95268">
              <w:rPr>
                <w:webHidden/>
              </w:rPr>
              <w:fldChar w:fldCharType="end"/>
            </w:r>
          </w:hyperlink>
        </w:p>
        <w:p w14:paraId="347357F4" w14:textId="2D8F854F" w:rsidR="00476CB7" w:rsidRPr="00B95268" w:rsidRDefault="009B67C9">
          <w:pPr>
            <w:pStyle w:val="TOC3"/>
            <w:rPr>
              <w:rFonts w:eastAsiaTheme="minorEastAsia"/>
              <w:sz w:val="22"/>
              <w:szCs w:val="22"/>
              <w:lang w:eastAsia="hr-HR"/>
            </w:rPr>
          </w:pPr>
          <w:hyperlink w:anchor="_Toc35254086" w:history="1">
            <w:r w:rsidR="00476CB7" w:rsidRPr="00B95268">
              <w:rPr>
                <w:rStyle w:val="Hyperlink"/>
              </w:rPr>
              <w:t>2.6.2</w:t>
            </w:r>
            <w:r w:rsidR="00476CB7" w:rsidRPr="00B95268">
              <w:rPr>
                <w:rFonts w:eastAsiaTheme="minorEastAsia"/>
                <w:sz w:val="22"/>
                <w:szCs w:val="22"/>
                <w:lang w:eastAsia="hr-HR"/>
              </w:rPr>
              <w:tab/>
            </w:r>
            <w:r w:rsidR="00476CB7" w:rsidRPr="00B95268">
              <w:rPr>
                <w:rStyle w:val="Hyperlink"/>
              </w:rPr>
              <w:t>Popis predmeta</w:t>
            </w:r>
            <w:r w:rsidR="00476CB7" w:rsidRPr="00B95268">
              <w:rPr>
                <w:webHidden/>
              </w:rPr>
              <w:tab/>
            </w:r>
            <w:r w:rsidR="00476CB7" w:rsidRPr="00B95268">
              <w:rPr>
                <w:webHidden/>
              </w:rPr>
              <w:fldChar w:fldCharType="begin"/>
            </w:r>
            <w:r w:rsidR="00476CB7" w:rsidRPr="00B95268">
              <w:rPr>
                <w:webHidden/>
              </w:rPr>
              <w:instrText xml:space="preserve"> PAGEREF _Toc35254086 \h </w:instrText>
            </w:r>
            <w:r w:rsidR="00476CB7" w:rsidRPr="00B95268">
              <w:rPr>
                <w:webHidden/>
              </w:rPr>
            </w:r>
            <w:r w:rsidR="00476CB7" w:rsidRPr="00B95268">
              <w:rPr>
                <w:webHidden/>
              </w:rPr>
              <w:fldChar w:fldCharType="separate"/>
            </w:r>
            <w:r w:rsidR="00476CB7" w:rsidRPr="00B95268">
              <w:rPr>
                <w:webHidden/>
              </w:rPr>
              <w:t>13</w:t>
            </w:r>
            <w:r w:rsidR="00476CB7" w:rsidRPr="00B95268">
              <w:rPr>
                <w:webHidden/>
              </w:rPr>
              <w:fldChar w:fldCharType="end"/>
            </w:r>
          </w:hyperlink>
        </w:p>
        <w:p w14:paraId="4801F692" w14:textId="7EC32D43" w:rsidR="00476CB7" w:rsidRPr="00B95268" w:rsidRDefault="009B67C9">
          <w:pPr>
            <w:pStyle w:val="TOC3"/>
            <w:rPr>
              <w:rFonts w:eastAsiaTheme="minorEastAsia"/>
              <w:sz w:val="22"/>
              <w:szCs w:val="22"/>
              <w:lang w:eastAsia="hr-HR"/>
            </w:rPr>
          </w:pPr>
          <w:hyperlink w:anchor="_Toc35254087" w:history="1">
            <w:r w:rsidR="00476CB7" w:rsidRPr="00B95268">
              <w:rPr>
                <w:rStyle w:val="Hyperlink"/>
              </w:rPr>
              <w:t>2.6.3</w:t>
            </w:r>
            <w:r w:rsidR="00476CB7" w:rsidRPr="00B95268">
              <w:rPr>
                <w:rFonts w:eastAsiaTheme="minorEastAsia"/>
                <w:sz w:val="22"/>
                <w:szCs w:val="22"/>
                <w:lang w:eastAsia="hr-HR"/>
              </w:rPr>
              <w:tab/>
            </w:r>
            <w:r w:rsidR="00476CB7" w:rsidRPr="00B95268">
              <w:rPr>
                <w:rStyle w:val="Hyperlink"/>
              </w:rPr>
              <w:t>Brzi pregled ocjena</w:t>
            </w:r>
            <w:r w:rsidR="00476CB7" w:rsidRPr="00B95268">
              <w:rPr>
                <w:webHidden/>
              </w:rPr>
              <w:tab/>
            </w:r>
            <w:r w:rsidR="00476CB7" w:rsidRPr="00B95268">
              <w:rPr>
                <w:webHidden/>
              </w:rPr>
              <w:fldChar w:fldCharType="begin"/>
            </w:r>
            <w:r w:rsidR="00476CB7" w:rsidRPr="00B95268">
              <w:rPr>
                <w:webHidden/>
              </w:rPr>
              <w:instrText xml:space="preserve"> PAGEREF _Toc35254087 \h </w:instrText>
            </w:r>
            <w:r w:rsidR="00476CB7" w:rsidRPr="00B95268">
              <w:rPr>
                <w:webHidden/>
              </w:rPr>
            </w:r>
            <w:r w:rsidR="00476CB7" w:rsidRPr="00B95268">
              <w:rPr>
                <w:webHidden/>
              </w:rPr>
              <w:fldChar w:fldCharType="separate"/>
            </w:r>
            <w:r w:rsidR="00476CB7" w:rsidRPr="00B95268">
              <w:rPr>
                <w:webHidden/>
              </w:rPr>
              <w:t>14</w:t>
            </w:r>
            <w:r w:rsidR="00476CB7" w:rsidRPr="00B95268">
              <w:rPr>
                <w:webHidden/>
              </w:rPr>
              <w:fldChar w:fldCharType="end"/>
            </w:r>
          </w:hyperlink>
        </w:p>
        <w:p w14:paraId="0E5D0B18" w14:textId="79AD0D46" w:rsidR="00476CB7" w:rsidRPr="00B95268" w:rsidRDefault="009B67C9">
          <w:pPr>
            <w:pStyle w:val="TOC4"/>
            <w:rPr>
              <w:rFonts w:eastAsiaTheme="minorEastAsia"/>
              <w:i w:val="0"/>
              <w:sz w:val="22"/>
              <w:szCs w:val="22"/>
              <w:lang w:eastAsia="hr-HR"/>
            </w:rPr>
          </w:pPr>
          <w:hyperlink w:anchor="_Toc35254088" w:history="1">
            <w:r w:rsidR="00476CB7" w:rsidRPr="00B95268">
              <w:rPr>
                <w:rStyle w:val="Hyperlink"/>
                <w:i w:val="0"/>
              </w:rPr>
              <w:t>2.6.3.1</w:t>
            </w:r>
            <w:r w:rsidR="00476CB7" w:rsidRPr="00B95268">
              <w:rPr>
                <w:rFonts w:eastAsiaTheme="minorEastAsia"/>
                <w:i w:val="0"/>
                <w:sz w:val="22"/>
                <w:szCs w:val="22"/>
                <w:lang w:eastAsia="hr-HR"/>
              </w:rPr>
              <w:tab/>
            </w:r>
            <w:r w:rsidR="00476CB7" w:rsidRPr="00B95268">
              <w:rPr>
                <w:rStyle w:val="Hyperlink"/>
                <w:i w:val="0"/>
              </w:rPr>
              <w:t>Promjena redoslijeda predmeta</w:t>
            </w:r>
            <w:r w:rsidR="00476CB7" w:rsidRPr="00B95268">
              <w:rPr>
                <w:i w:val="0"/>
                <w:webHidden/>
              </w:rPr>
              <w:tab/>
            </w:r>
            <w:r w:rsidR="00476CB7" w:rsidRPr="00B95268">
              <w:rPr>
                <w:i w:val="0"/>
                <w:webHidden/>
              </w:rPr>
              <w:fldChar w:fldCharType="begin"/>
            </w:r>
            <w:r w:rsidR="00476CB7" w:rsidRPr="00B95268">
              <w:rPr>
                <w:i w:val="0"/>
                <w:webHidden/>
              </w:rPr>
              <w:instrText xml:space="preserve"> PAGEREF _Toc35254088 \h </w:instrText>
            </w:r>
            <w:r w:rsidR="00476CB7" w:rsidRPr="00B95268">
              <w:rPr>
                <w:i w:val="0"/>
                <w:webHidden/>
              </w:rPr>
            </w:r>
            <w:r w:rsidR="00476CB7" w:rsidRPr="00B95268">
              <w:rPr>
                <w:i w:val="0"/>
                <w:webHidden/>
              </w:rPr>
              <w:fldChar w:fldCharType="separate"/>
            </w:r>
            <w:r w:rsidR="00476CB7" w:rsidRPr="00B95268">
              <w:rPr>
                <w:i w:val="0"/>
                <w:webHidden/>
              </w:rPr>
              <w:t>14</w:t>
            </w:r>
            <w:r w:rsidR="00476CB7" w:rsidRPr="00B95268">
              <w:rPr>
                <w:i w:val="0"/>
                <w:webHidden/>
              </w:rPr>
              <w:fldChar w:fldCharType="end"/>
            </w:r>
          </w:hyperlink>
        </w:p>
        <w:p w14:paraId="227F5935" w14:textId="1DC9D512" w:rsidR="00476CB7" w:rsidRPr="00B95268" w:rsidRDefault="009B67C9">
          <w:pPr>
            <w:pStyle w:val="TOC4"/>
            <w:rPr>
              <w:rFonts w:eastAsiaTheme="minorEastAsia"/>
              <w:i w:val="0"/>
              <w:sz w:val="22"/>
              <w:szCs w:val="22"/>
              <w:lang w:eastAsia="hr-HR"/>
            </w:rPr>
          </w:pPr>
          <w:hyperlink w:anchor="_Toc35254089" w:history="1">
            <w:r w:rsidR="00476CB7" w:rsidRPr="00B95268">
              <w:rPr>
                <w:rStyle w:val="Hyperlink"/>
                <w:i w:val="0"/>
              </w:rPr>
              <w:t>2.6.3.2</w:t>
            </w:r>
            <w:r w:rsidR="00476CB7" w:rsidRPr="00B95268">
              <w:rPr>
                <w:rFonts w:eastAsiaTheme="minorEastAsia"/>
                <w:i w:val="0"/>
                <w:sz w:val="22"/>
                <w:szCs w:val="22"/>
                <w:lang w:eastAsia="hr-HR"/>
              </w:rPr>
              <w:tab/>
            </w:r>
            <w:r w:rsidR="00476CB7" w:rsidRPr="00B95268">
              <w:rPr>
                <w:rStyle w:val="Hyperlink"/>
                <w:i w:val="0"/>
              </w:rPr>
              <w:t>Tablica ocjena</w:t>
            </w:r>
            <w:r w:rsidR="00476CB7" w:rsidRPr="00B95268">
              <w:rPr>
                <w:i w:val="0"/>
                <w:webHidden/>
              </w:rPr>
              <w:tab/>
            </w:r>
            <w:r w:rsidR="00476CB7" w:rsidRPr="00B95268">
              <w:rPr>
                <w:i w:val="0"/>
                <w:webHidden/>
              </w:rPr>
              <w:fldChar w:fldCharType="begin"/>
            </w:r>
            <w:r w:rsidR="00476CB7" w:rsidRPr="00B95268">
              <w:rPr>
                <w:i w:val="0"/>
                <w:webHidden/>
              </w:rPr>
              <w:instrText xml:space="preserve"> PAGEREF _Toc35254089 \h </w:instrText>
            </w:r>
            <w:r w:rsidR="00476CB7" w:rsidRPr="00B95268">
              <w:rPr>
                <w:i w:val="0"/>
                <w:webHidden/>
              </w:rPr>
            </w:r>
            <w:r w:rsidR="00476CB7" w:rsidRPr="00B95268">
              <w:rPr>
                <w:i w:val="0"/>
                <w:webHidden/>
              </w:rPr>
              <w:fldChar w:fldCharType="separate"/>
            </w:r>
            <w:r w:rsidR="00476CB7" w:rsidRPr="00B95268">
              <w:rPr>
                <w:i w:val="0"/>
                <w:webHidden/>
              </w:rPr>
              <w:t>15</w:t>
            </w:r>
            <w:r w:rsidR="00476CB7" w:rsidRPr="00B95268">
              <w:rPr>
                <w:i w:val="0"/>
                <w:webHidden/>
              </w:rPr>
              <w:fldChar w:fldCharType="end"/>
            </w:r>
          </w:hyperlink>
        </w:p>
        <w:p w14:paraId="0A8E16A8" w14:textId="3AFEF00C" w:rsidR="00476CB7" w:rsidRPr="00B95268" w:rsidRDefault="009B67C9">
          <w:pPr>
            <w:pStyle w:val="TOC3"/>
            <w:rPr>
              <w:rFonts w:eastAsiaTheme="minorEastAsia"/>
              <w:sz w:val="22"/>
              <w:szCs w:val="22"/>
              <w:lang w:eastAsia="hr-HR"/>
            </w:rPr>
          </w:pPr>
          <w:hyperlink w:anchor="_Toc35254090" w:history="1">
            <w:r w:rsidR="00476CB7" w:rsidRPr="00B95268">
              <w:rPr>
                <w:rStyle w:val="Hyperlink"/>
              </w:rPr>
              <w:t>2.6.4</w:t>
            </w:r>
            <w:r w:rsidR="00476CB7" w:rsidRPr="00B95268">
              <w:rPr>
                <w:rFonts w:eastAsiaTheme="minorEastAsia"/>
                <w:sz w:val="22"/>
                <w:szCs w:val="22"/>
                <w:lang w:eastAsia="hr-HR"/>
              </w:rPr>
              <w:tab/>
            </w:r>
            <w:r w:rsidR="00476CB7" w:rsidRPr="00B95268">
              <w:rPr>
                <w:rStyle w:val="Hyperlink"/>
              </w:rPr>
              <w:t>Razredna statistika ocjena</w:t>
            </w:r>
            <w:r w:rsidR="00476CB7" w:rsidRPr="00B95268">
              <w:rPr>
                <w:webHidden/>
              </w:rPr>
              <w:tab/>
            </w:r>
            <w:r w:rsidR="00476CB7" w:rsidRPr="00B95268">
              <w:rPr>
                <w:webHidden/>
              </w:rPr>
              <w:fldChar w:fldCharType="begin"/>
            </w:r>
            <w:r w:rsidR="00476CB7" w:rsidRPr="00B95268">
              <w:rPr>
                <w:webHidden/>
              </w:rPr>
              <w:instrText xml:space="preserve"> PAGEREF _Toc35254090 \h </w:instrText>
            </w:r>
            <w:r w:rsidR="00476CB7" w:rsidRPr="00B95268">
              <w:rPr>
                <w:webHidden/>
              </w:rPr>
            </w:r>
            <w:r w:rsidR="00476CB7" w:rsidRPr="00B95268">
              <w:rPr>
                <w:webHidden/>
              </w:rPr>
              <w:fldChar w:fldCharType="separate"/>
            </w:r>
            <w:r w:rsidR="00476CB7" w:rsidRPr="00B95268">
              <w:rPr>
                <w:webHidden/>
              </w:rPr>
              <w:t>16</w:t>
            </w:r>
            <w:r w:rsidR="00476CB7" w:rsidRPr="00B95268">
              <w:rPr>
                <w:webHidden/>
              </w:rPr>
              <w:fldChar w:fldCharType="end"/>
            </w:r>
          </w:hyperlink>
        </w:p>
        <w:p w14:paraId="0807DAB0" w14:textId="25F961D4" w:rsidR="00476CB7" w:rsidRPr="00B95268" w:rsidRDefault="009B67C9">
          <w:pPr>
            <w:pStyle w:val="TOC3"/>
            <w:rPr>
              <w:rFonts w:eastAsiaTheme="minorEastAsia"/>
              <w:sz w:val="22"/>
              <w:szCs w:val="22"/>
              <w:lang w:eastAsia="hr-HR"/>
            </w:rPr>
          </w:pPr>
          <w:hyperlink w:anchor="_Toc35254091" w:history="1">
            <w:r w:rsidR="00476CB7" w:rsidRPr="00B95268">
              <w:rPr>
                <w:rStyle w:val="Hyperlink"/>
              </w:rPr>
              <w:t>2.6.5</w:t>
            </w:r>
            <w:r w:rsidR="00476CB7" w:rsidRPr="00B95268">
              <w:rPr>
                <w:rFonts w:eastAsiaTheme="minorEastAsia"/>
                <w:sz w:val="22"/>
                <w:szCs w:val="22"/>
                <w:lang w:eastAsia="hr-HR"/>
              </w:rPr>
              <w:tab/>
            </w:r>
            <w:r w:rsidR="00476CB7" w:rsidRPr="00B95268">
              <w:rPr>
                <w:rStyle w:val="Hyperlink"/>
              </w:rPr>
              <w:t>Nove ocjene i bilješke</w:t>
            </w:r>
            <w:r w:rsidR="00476CB7" w:rsidRPr="00B95268">
              <w:rPr>
                <w:webHidden/>
              </w:rPr>
              <w:tab/>
            </w:r>
            <w:r w:rsidR="00476CB7" w:rsidRPr="00B95268">
              <w:rPr>
                <w:webHidden/>
              </w:rPr>
              <w:fldChar w:fldCharType="begin"/>
            </w:r>
            <w:r w:rsidR="00476CB7" w:rsidRPr="00B95268">
              <w:rPr>
                <w:webHidden/>
              </w:rPr>
              <w:instrText xml:space="preserve"> PAGEREF _Toc35254091 \h </w:instrText>
            </w:r>
            <w:r w:rsidR="00476CB7" w:rsidRPr="00B95268">
              <w:rPr>
                <w:webHidden/>
              </w:rPr>
            </w:r>
            <w:r w:rsidR="00476CB7" w:rsidRPr="00B95268">
              <w:rPr>
                <w:webHidden/>
              </w:rPr>
              <w:fldChar w:fldCharType="separate"/>
            </w:r>
            <w:r w:rsidR="00476CB7" w:rsidRPr="00B95268">
              <w:rPr>
                <w:webHidden/>
              </w:rPr>
              <w:t>16</w:t>
            </w:r>
            <w:r w:rsidR="00476CB7" w:rsidRPr="00B95268">
              <w:rPr>
                <w:webHidden/>
              </w:rPr>
              <w:fldChar w:fldCharType="end"/>
            </w:r>
          </w:hyperlink>
        </w:p>
        <w:p w14:paraId="305D597F" w14:textId="61657A94" w:rsidR="00476CB7" w:rsidRPr="00B95268" w:rsidRDefault="009B67C9">
          <w:pPr>
            <w:pStyle w:val="TOC2"/>
            <w:rPr>
              <w:rFonts w:eastAsiaTheme="minorEastAsia"/>
              <w:sz w:val="22"/>
              <w:szCs w:val="22"/>
              <w:lang w:eastAsia="hr-HR"/>
            </w:rPr>
          </w:pPr>
          <w:hyperlink w:anchor="_Toc35254092" w:history="1">
            <w:r w:rsidR="00476CB7" w:rsidRPr="00B95268">
              <w:rPr>
                <w:rStyle w:val="Hyperlink"/>
              </w:rPr>
              <w:t>2.7</w:t>
            </w:r>
            <w:r w:rsidR="00476CB7" w:rsidRPr="00B95268">
              <w:rPr>
                <w:rFonts w:eastAsiaTheme="minorEastAsia"/>
                <w:sz w:val="22"/>
                <w:szCs w:val="22"/>
                <w:lang w:eastAsia="hr-HR"/>
              </w:rPr>
              <w:tab/>
            </w:r>
            <w:r w:rsidR="00476CB7" w:rsidRPr="00B95268">
              <w:rPr>
                <w:rStyle w:val="Hyperlink"/>
              </w:rPr>
              <w:t>Predmet</w:t>
            </w:r>
            <w:r w:rsidR="00476CB7" w:rsidRPr="00B95268">
              <w:rPr>
                <w:webHidden/>
              </w:rPr>
              <w:tab/>
            </w:r>
            <w:r w:rsidR="00476CB7" w:rsidRPr="00B95268">
              <w:rPr>
                <w:webHidden/>
              </w:rPr>
              <w:fldChar w:fldCharType="begin"/>
            </w:r>
            <w:r w:rsidR="00476CB7" w:rsidRPr="00B95268">
              <w:rPr>
                <w:webHidden/>
              </w:rPr>
              <w:instrText xml:space="preserve"> PAGEREF _Toc35254092 \h </w:instrText>
            </w:r>
            <w:r w:rsidR="00476CB7" w:rsidRPr="00B95268">
              <w:rPr>
                <w:webHidden/>
              </w:rPr>
            </w:r>
            <w:r w:rsidR="00476CB7" w:rsidRPr="00B95268">
              <w:rPr>
                <w:webHidden/>
              </w:rPr>
              <w:fldChar w:fldCharType="separate"/>
            </w:r>
            <w:r w:rsidR="00476CB7" w:rsidRPr="00B95268">
              <w:rPr>
                <w:webHidden/>
              </w:rPr>
              <w:t>17</w:t>
            </w:r>
            <w:r w:rsidR="00476CB7" w:rsidRPr="00B95268">
              <w:rPr>
                <w:webHidden/>
              </w:rPr>
              <w:fldChar w:fldCharType="end"/>
            </w:r>
          </w:hyperlink>
        </w:p>
        <w:p w14:paraId="083F2286" w14:textId="38252481" w:rsidR="00476CB7" w:rsidRPr="00B95268" w:rsidRDefault="009B67C9">
          <w:pPr>
            <w:pStyle w:val="TOC3"/>
            <w:rPr>
              <w:rFonts w:eastAsiaTheme="minorEastAsia"/>
              <w:sz w:val="22"/>
              <w:szCs w:val="22"/>
              <w:lang w:eastAsia="hr-HR"/>
            </w:rPr>
          </w:pPr>
          <w:hyperlink w:anchor="_Toc35254093" w:history="1">
            <w:r w:rsidR="00476CB7" w:rsidRPr="00B95268">
              <w:rPr>
                <w:rStyle w:val="Hyperlink"/>
              </w:rPr>
              <w:t>2.7.1</w:t>
            </w:r>
            <w:r w:rsidR="00476CB7" w:rsidRPr="00B95268">
              <w:rPr>
                <w:rFonts w:eastAsiaTheme="minorEastAsia"/>
                <w:sz w:val="22"/>
                <w:szCs w:val="22"/>
                <w:lang w:eastAsia="hr-HR"/>
              </w:rPr>
              <w:tab/>
            </w:r>
            <w:r w:rsidR="00476CB7" w:rsidRPr="00B95268">
              <w:rPr>
                <w:rStyle w:val="Hyperlink"/>
              </w:rPr>
              <w:t>Ocjene</w:t>
            </w:r>
            <w:r w:rsidR="00476CB7" w:rsidRPr="00B95268">
              <w:rPr>
                <w:webHidden/>
              </w:rPr>
              <w:tab/>
            </w:r>
            <w:r w:rsidR="00476CB7" w:rsidRPr="00B95268">
              <w:rPr>
                <w:webHidden/>
              </w:rPr>
              <w:fldChar w:fldCharType="begin"/>
            </w:r>
            <w:r w:rsidR="00476CB7" w:rsidRPr="00B95268">
              <w:rPr>
                <w:webHidden/>
              </w:rPr>
              <w:instrText xml:space="preserve"> PAGEREF _Toc35254093 \h </w:instrText>
            </w:r>
            <w:r w:rsidR="00476CB7" w:rsidRPr="00B95268">
              <w:rPr>
                <w:webHidden/>
              </w:rPr>
            </w:r>
            <w:r w:rsidR="00476CB7" w:rsidRPr="00B95268">
              <w:rPr>
                <w:webHidden/>
              </w:rPr>
              <w:fldChar w:fldCharType="separate"/>
            </w:r>
            <w:r w:rsidR="00476CB7" w:rsidRPr="00B95268">
              <w:rPr>
                <w:webHidden/>
              </w:rPr>
              <w:t>17</w:t>
            </w:r>
            <w:r w:rsidR="00476CB7" w:rsidRPr="00B95268">
              <w:rPr>
                <w:webHidden/>
              </w:rPr>
              <w:fldChar w:fldCharType="end"/>
            </w:r>
          </w:hyperlink>
        </w:p>
        <w:p w14:paraId="791C29CC" w14:textId="335B8469" w:rsidR="00476CB7" w:rsidRPr="00B95268" w:rsidRDefault="009B67C9">
          <w:pPr>
            <w:pStyle w:val="TOC3"/>
            <w:rPr>
              <w:rFonts w:eastAsiaTheme="minorEastAsia"/>
              <w:sz w:val="22"/>
              <w:szCs w:val="22"/>
              <w:lang w:eastAsia="hr-HR"/>
            </w:rPr>
          </w:pPr>
          <w:hyperlink w:anchor="_Toc35254094" w:history="1">
            <w:r w:rsidR="00476CB7" w:rsidRPr="00B95268">
              <w:rPr>
                <w:rStyle w:val="Hyperlink"/>
              </w:rPr>
              <w:t>2.7.2</w:t>
            </w:r>
            <w:r w:rsidR="00476CB7" w:rsidRPr="00B95268">
              <w:rPr>
                <w:rFonts w:eastAsiaTheme="minorEastAsia"/>
                <w:sz w:val="22"/>
                <w:szCs w:val="22"/>
                <w:lang w:eastAsia="hr-HR"/>
              </w:rPr>
              <w:tab/>
            </w:r>
            <w:r w:rsidR="00476CB7" w:rsidRPr="00B95268">
              <w:rPr>
                <w:rStyle w:val="Hyperlink"/>
              </w:rPr>
              <w:t>Bilješke</w:t>
            </w:r>
            <w:r w:rsidR="00476CB7" w:rsidRPr="00B95268">
              <w:rPr>
                <w:webHidden/>
              </w:rPr>
              <w:tab/>
            </w:r>
            <w:r w:rsidR="00476CB7" w:rsidRPr="00B95268">
              <w:rPr>
                <w:webHidden/>
              </w:rPr>
              <w:fldChar w:fldCharType="begin"/>
            </w:r>
            <w:r w:rsidR="00476CB7" w:rsidRPr="00B95268">
              <w:rPr>
                <w:webHidden/>
              </w:rPr>
              <w:instrText xml:space="preserve"> PAGEREF _Toc35254094 \h </w:instrText>
            </w:r>
            <w:r w:rsidR="00476CB7" w:rsidRPr="00B95268">
              <w:rPr>
                <w:webHidden/>
              </w:rPr>
            </w:r>
            <w:r w:rsidR="00476CB7" w:rsidRPr="00B95268">
              <w:rPr>
                <w:webHidden/>
              </w:rPr>
              <w:fldChar w:fldCharType="separate"/>
            </w:r>
            <w:r w:rsidR="00476CB7" w:rsidRPr="00B95268">
              <w:rPr>
                <w:webHidden/>
              </w:rPr>
              <w:t>17</w:t>
            </w:r>
            <w:r w:rsidR="00476CB7" w:rsidRPr="00B95268">
              <w:rPr>
                <w:webHidden/>
              </w:rPr>
              <w:fldChar w:fldCharType="end"/>
            </w:r>
          </w:hyperlink>
        </w:p>
        <w:p w14:paraId="487C5D03" w14:textId="367D5CAF" w:rsidR="00476CB7" w:rsidRPr="00B95268" w:rsidRDefault="009B67C9">
          <w:pPr>
            <w:pStyle w:val="TOC2"/>
            <w:rPr>
              <w:rFonts w:eastAsiaTheme="minorEastAsia"/>
              <w:sz w:val="22"/>
              <w:szCs w:val="22"/>
              <w:lang w:eastAsia="hr-HR"/>
            </w:rPr>
          </w:pPr>
          <w:hyperlink w:anchor="_Toc35254095" w:history="1">
            <w:r w:rsidR="00476CB7" w:rsidRPr="00B95268">
              <w:rPr>
                <w:rStyle w:val="Hyperlink"/>
              </w:rPr>
              <w:t>2.8</w:t>
            </w:r>
            <w:r w:rsidR="00476CB7" w:rsidRPr="00B95268">
              <w:rPr>
                <w:rFonts w:eastAsiaTheme="minorEastAsia"/>
                <w:sz w:val="22"/>
                <w:szCs w:val="22"/>
                <w:lang w:eastAsia="hr-HR"/>
              </w:rPr>
              <w:tab/>
            </w:r>
            <w:r w:rsidR="00476CB7" w:rsidRPr="00B95268">
              <w:rPr>
                <w:rStyle w:val="Hyperlink"/>
              </w:rPr>
              <w:t>Ispiti</w:t>
            </w:r>
            <w:r w:rsidR="00476CB7" w:rsidRPr="00B95268">
              <w:rPr>
                <w:webHidden/>
              </w:rPr>
              <w:tab/>
            </w:r>
            <w:r w:rsidR="00476CB7" w:rsidRPr="00B95268">
              <w:rPr>
                <w:webHidden/>
              </w:rPr>
              <w:fldChar w:fldCharType="begin"/>
            </w:r>
            <w:r w:rsidR="00476CB7" w:rsidRPr="00B95268">
              <w:rPr>
                <w:webHidden/>
              </w:rPr>
              <w:instrText xml:space="preserve"> PAGEREF _Toc35254095 \h </w:instrText>
            </w:r>
            <w:r w:rsidR="00476CB7" w:rsidRPr="00B95268">
              <w:rPr>
                <w:webHidden/>
              </w:rPr>
            </w:r>
            <w:r w:rsidR="00476CB7" w:rsidRPr="00B95268">
              <w:rPr>
                <w:webHidden/>
              </w:rPr>
              <w:fldChar w:fldCharType="separate"/>
            </w:r>
            <w:r w:rsidR="00476CB7" w:rsidRPr="00B95268">
              <w:rPr>
                <w:webHidden/>
              </w:rPr>
              <w:t>19</w:t>
            </w:r>
            <w:r w:rsidR="00476CB7" w:rsidRPr="00B95268">
              <w:rPr>
                <w:webHidden/>
              </w:rPr>
              <w:fldChar w:fldCharType="end"/>
            </w:r>
          </w:hyperlink>
        </w:p>
        <w:p w14:paraId="66091720" w14:textId="1EA6AA23" w:rsidR="00476CB7" w:rsidRPr="00B95268" w:rsidRDefault="009B67C9">
          <w:pPr>
            <w:pStyle w:val="TOC3"/>
            <w:rPr>
              <w:rFonts w:eastAsiaTheme="minorEastAsia"/>
              <w:sz w:val="22"/>
              <w:szCs w:val="22"/>
              <w:lang w:eastAsia="hr-HR"/>
            </w:rPr>
          </w:pPr>
          <w:hyperlink w:anchor="_Toc35254096" w:history="1">
            <w:r w:rsidR="00476CB7" w:rsidRPr="00B95268">
              <w:rPr>
                <w:rStyle w:val="Hyperlink"/>
              </w:rPr>
              <w:t>2.8.1</w:t>
            </w:r>
            <w:r w:rsidR="00476CB7" w:rsidRPr="00B95268">
              <w:rPr>
                <w:rFonts w:eastAsiaTheme="minorEastAsia"/>
                <w:sz w:val="22"/>
                <w:szCs w:val="22"/>
                <w:lang w:eastAsia="hr-HR"/>
              </w:rPr>
              <w:tab/>
            </w:r>
            <w:r w:rsidR="00476CB7" w:rsidRPr="00B95268">
              <w:rPr>
                <w:rStyle w:val="Hyperlink"/>
              </w:rPr>
              <w:t>Mjeseci</w:t>
            </w:r>
            <w:r w:rsidR="00476CB7" w:rsidRPr="00B95268">
              <w:rPr>
                <w:webHidden/>
              </w:rPr>
              <w:tab/>
            </w:r>
            <w:r w:rsidR="00476CB7" w:rsidRPr="00B95268">
              <w:rPr>
                <w:webHidden/>
              </w:rPr>
              <w:fldChar w:fldCharType="begin"/>
            </w:r>
            <w:r w:rsidR="00476CB7" w:rsidRPr="00B95268">
              <w:rPr>
                <w:webHidden/>
              </w:rPr>
              <w:instrText xml:space="preserve"> PAGEREF _Toc35254096 \h </w:instrText>
            </w:r>
            <w:r w:rsidR="00476CB7" w:rsidRPr="00B95268">
              <w:rPr>
                <w:webHidden/>
              </w:rPr>
            </w:r>
            <w:r w:rsidR="00476CB7" w:rsidRPr="00B95268">
              <w:rPr>
                <w:webHidden/>
              </w:rPr>
              <w:fldChar w:fldCharType="separate"/>
            </w:r>
            <w:r w:rsidR="00476CB7" w:rsidRPr="00B95268">
              <w:rPr>
                <w:webHidden/>
              </w:rPr>
              <w:t>19</w:t>
            </w:r>
            <w:r w:rsidR="00476CB7" w:rsidRPr="00B95268">
              <w:rPr>
                <w:webHidden/>
              </w:rPr>
              <w:fldChar w:fldCharType="end"/>
            </w:r>
          </w:hyperlink>
        </w:p>
        <w:p w14:paraId="05C91B11" w14:textId="0D358C56" w:rsidR="00476CB7" w:rsidRPr="00B95268" w:rsidRDefault="009B67C9">
          <w:pPr>
            <w:pStyle w:val="TOC3"/>
            <w:rPr>
              <w:rFonts w:eastAsiaTheme="minorEastAsia"/>
              <w:sz w:val="22"/>
              <w:szCs w:val="22"/>
              <w:lang w:eastAsia="hr-HR"/>
            </w:rPr>
          </w:pPr>
          <w:hyperlink w:anchor="_Toc35254097" w:history="1">
            <w:r w:rsidR="00476CB7" w:rsidRPr="00B95268">
              <w:rPr>
                <w:rStyle w:val="Hyperlink"/>
              </w:rPr>
              <w:t>2.8.2</w:t>
            </w:r>
            <w:r w:rsidR="00476CB7" w:rsidRPr="00B95268">
              <w:rPr>
                <w:rFonts w:eastAsiaTheme="minorEastAsia"/>
                <w:sz w:val="22"/>
                <w:szCs w:val="22"/>
                <w:lang w:eastAsia="hr-HR"/>
              </w:rPr>
              <w:tab/>
            </w:r>
            <w:r w:rsidR="00476CB7" w:rsidRPr="00B95268">
              <w:rPr>
                <w:rStyle w:val="Hyperlink"/>
              </w:rPr>
              <w:t>Datumi</w:t>
            </w:r>
            <w:r w:rsidR="00476CB7" w:rsidRPr="00B95268">
              <w:rPr>
                <w:webHidden/>
              </w:rPr>
              <w:tab/>
            </w:r>
            <w:r w:rsidR="00476CB7" w:rsidRPr="00B95268">
              <w:rPr>
                <w:webHidden/>
              </w:rPr>
              <w:fldChar w:fldCharType="begin"/>
            </w:r>
            <w:r w:rsidR="00476CB7" w:rsidRPr="00B95268">
              <w:rPr>
                <w:webHidden/>
              </w:rPr>
              <w:instrText xml:space="preserve"> PAGEREF _Toc35254097 \h </w:instrText>
            </w:r>
            <w:r w:rsidR="00476CB7" w:rsidRPr="00B95268">
              <w:rPr>
                <w:webHidden/>
              </w:rPr>
            </w:r>
            <w:r w:rsidR="00476CB7" w:rsidRPr="00B95268">
              <w:rPr>
                <w:webHidden/>
              </w:rPr>
              <w:fldChar w:fldCharType="separate"/>
            </w:r>
            <w:r w:rsidR="00476CB7" w:rsidRPr="00B95268">
              <w:rPr>
                <w:webHidden/>
              </w:rPr>
              <w:t>19</w:t>
            </w:r>
            <w:r w:rsidR="00476CB7" w:rsidRPr="00B95268">
              <w:rPr>
                <w:webHidden/>
              </w:rPr>
              <w:fldChar w:fldCharType="end"/>
            </w:r>
          </w:hyperlink>
        </w:p>
        <w:p w14:paraId="0F2018FF" w14:textId="7D990B60" w:rsidR="00476CB7" w:rsidRPr="00B95268" w:rsidRDefault="009B67C9">
          <w:pPr>
            <w:pStyle w:val="TOC3"/>
            <w:rPr>
              <w:rFonts w:eastAsiaTheme="minorEastAsia"/>
              <w:sz w:val="22"/>
              <w:szCs w:val="22"/>
              <w:lang w:eastAsia="hr-HR"/>
            </w:rPr>
          </w:pPr>
          <w:hyperlink w:anchor="_Toc35254098" w:history="1">
            <w:r w:rsidR="00476CB7" w:rsidRPr="00B95268">
              <w:rPr>
                <w:rStyle w:val="Hyperlink"/>
              </w:rPr>
              <w:t>2.8.3</w:t>
            </w:r>
            <w:r w:rsidR="00476CB7" w:rsidRPr="00B95268">
              <w:rPr>
                <w:rFonts w:eastAsiaTheme="minorEastAsia"/>
                <w:sz w:val="22"/>
                <w:szCs w:val="22"/>
                <w:lang w:eastAsia="hr-HR"/>
              </w:rPr>
              <w:tab/>
            </w:r>
            <w:r w:rsidR="00476CB7" w:rsidRPr="00B95268">
              <w:rPr>
                <w:rStyle w:val="Hyperlink"/>
              </w:rPr>
              <w:t>Bilješke</w:t>
            </w:r>
            <w:r w:rsidR="00476CB7" w:rsidRPr="00B95268">
              <w:rPr>
                <w:webHidden/>
              </w:rPr>
              <w:tab/>
            </w:r>
            <w:r w:rsidR="00476CB7" w:rsidRPr="00B95268">
              <w:rPr>
                <w:webHidden/>
              </w:rPr>
              <w:fldChar w:fldCharType="begin"/>
            </w:r>
            <w:r w:rsidR="00476CB7" w:rsidRPr="00B95268">
              <w:rPr>
                <w:webHidden/>
              </w:rPr>
              <w:instrText xml:space="preserve"> PAGEREF _Toc35254098 \h </w:instrText>
            </w:r>
            <w:r w:rsidR="00476CB7" w:rsidRPr="00B95268">
              <w:rPr>
                <w:webHidden/>
              </w:rPr>
            </w:r>
            <w:r w:rsidR="00476CB7" w:rsidRPr="00B95268">
              <w:rPr>
                <w:webHidden/>
              </w:rPr>
              <w:fldChar w:fldCharType="separate"/>
            </w:r>
            <w:r w:rsidR="00476CB7" w:rsidRPr="00B95268">
              <w:rPr>
                <w:webHidden/>
              </w:rPr>
              <w:t>20</w:t>
            </w:r>
            <w:r w:rsidR="00476CB7" w:rsidRPr="00B95268">
              <w:rPr>
                <w:webHidden/>
              </w:rPr>
              <w:fldChar w:fldCharType="end"/>
            </w:r>
          </w:hyperlink>
        </w:p>
        <w:p w14:paraId="5D6B9C7E" w14:textId="11AD6F6B" w:rsidR="00476CB7" w:rsidRPr="00B95268" w:rsidRDefault="009B67C9">
          <w:pPr>
            <w:pStyle w:val="TOC3"/>
            <w:rPr>
              <w:rFonts w:eastAsiaTheme="minorEastAsia"/>
              <w:sz w:val="22"/>
              <w:szCs w:val="22"/>
              <w:lang w:eastAsia="hr-HR"/>
            </w:rPr>
          </w:pPr>
          <w:hyperlink w:anchor="_Toc35254099" w:history="1">
            <w:r w:rsidR="00476CB7" w:rsidRPr="00B95268">
              <w:rPr>
                <w:rStyle w:val="Hyperlink"/>
              </w:rPr>
              <w:t>2.8.4</w:t>
            </w:r>
            <w:r w:rsidR="00476CB7" w:rsidRPr="00B95268">
              <w:rPr>
                <w:rFonts w:eastAsiaTheme="minorEastAsia"/>
                <w:sz w:val="22"/>
                <w:szCs w:val="22"/>
                <w:lang w:eastAsia="hr-HR"/>
              </w:rPr>
              <w:tab/>
            </w:r>
            <w:r w:rsidR="00476CB7" w:rsidRPr="00B95268">
              <w:rPr>
                <w:rStyle w:val="Hyperlink"/>
              </w:rPr>
              <w:t>Postavke za obavijesti</w:t>
            </w:r>
            <w:r w:rsidR="00476CB7" w:rsidRPr="00B95268">
              <w:rPr>
                <w:webHidden/>
              </w:rPr>
              <w:tab/>
            </w:r>
            <w:r w:rsidR="00476CB7" w:rsidRPr="00B95268">
              <w:rPr>
                <w:webHidden/>
              </w:rPr>
              <w:fldChar w:fldCharType="begin"/>
            </w:r>
            <w:r w:rsidR="00476CB7" w:rsidRPr="00B95268">
              <w:rPr>
                <w:webHidden/>
              </w:rPr>
              <w:instrText xml:space="preserve"> PAGEREF _Toc35254099 \h </w:instrText>
            </w:r>
            <w:r w:rsidR="00476CB7" w:rsidRPr="00B95268">
              <w:rPr>
                <w:webHidden/>
              </w:rPr>
            </w:r>
            <w:r w:rsidR="00476CB7" w:rsidRPr="00B95268">
              <w:rPr>
                <w:webHidden/>
              </w:rPr>
              <w:fldChar w:fldCharType="separate"/>
            </w:r>
            <w:r w:rsidR="00476CB7" w:rsidRPr="00B95268">
              <w:rPr>
                <w:webHidden/>
              </w:rPr>
              <w:t>21</w:t>
            </w:r>
            <w:r w:rsidR="00476CB7" w:rsidRPr="00B95268">
              <w:rPr>
                <w:webHidden/>
              </w:rPr>
              <w:fldChar w:fldCharType="end"/>
            </w:r>
          </w:hyperlink>
        </w:p>
        <w:p w14:paraId="045F6DE9" w14:textId="2BFFDBB7" w:rsidR="00476CB7" w:rsidRPr="00B95268" w:rsidRDefault="009B67C9">
          <w:pPr>
            <w:pStyle w:val="TOC3"/>
            <w:rPr>
              <w:rFonts w:eastAsiaTheme="minorEastAsia"/>
              <w:sz w:val="22"/>
              <w:szCs w:val="22"/>
              <w:lang w:eastAsia="hr-HR"/>
            </w:rPr>
          </w:pPr>
          <w:hyperlink w:anchor="_Toc35254100" w:history="1">
            <w:r w:rsidR="00476CB7" w:rsidRPr="00B95268">
              <w:rPr>
                <w:rStyle w:val="Hyperlink"/>
              </w:rPr>
              <w:t>2.8.5</w:t>
            </w:r>
            <w:r w:rsidR="00476CB7" w:rsidRPr="00B95268">
              <w:rPr>
                <w:rFonts w:eastAsiaTheme="minorEastAsia"/>
                <w:sz w:val="22"/>
                <w:szCs w:val="22"/>
                <w:lang w:eastAsia="hr-HR"/>
              </w:rPr>
              <w:tab/>
            </w:r>
            <w:r w:rsidR="00476CB7" w:rsidRPr="00B95268">
              <w:rPr>
                <w:rStyle w:val="Hyperlink"/>
              </w:rPr>
              <w:t>Primanje obavijesti</w:t>
            </w:r>
            <w:r w:rsidR="00476CB7" w:rsidRPr="00B95268">
              <w:rPr>
                <w:webHidden/>
              </w:rPr>
              <w:tab/>
            </w:r>
            <w:r w:rsidR="00476CB7" w:rsidRPr="00B95268">
              <w:rPr>
                <w:webHidden/>
              </w:rPr>
              <w:fldChar w:fldCharType="begin"/>
            </w:r>
            <w:r w:rsidR="00476CB7" w:rsidRPr="00B95268">
              <w:rPr>
                <w:webHidden/>
              </w:rPr>
              <w:instrText xml:space="preserve"> PAGEREF _Toc35254100 \h </w:instrText>
            </w:r>
            <w:r w:rsidR="00476CB7" w:rsidRPr="00B95268">
              <w:rPr>
                <w:webHidden/>
              </w:rPr>
            </w:r>
            <w:r w:rsidR="00476CB7" w:rsidRPr="00B95268">
              <w:rPr>
                <w:webHidden/>
              </w:rPr>
              <w:fldChar w:fldCharType="separate"/>
            </w:r>
            <w:r w:rsidR="00476CB7" w:rsidRPr="00B95268">
              <w:rPr>
                <w:webHidden/>
              </w:rPr>
              <w:t>21</w:t>
            </w:r>
            <w:r w:rsidR="00476CB7" w:rsidRPr="00B95268">
              <w:rPr>
                <w:webHidden/>
              </w:rPr>
              <w:fldChar w:fldCharType="end"/>
            </w:r>
          </w:hyperlink>
        </w:p>
        <w:p w14:paraId="5C0838D8" w14:textId="188F3F10" w:rsidR="00476CB7" w:rsidRPr="00B95268" w:rsidRDefault="009B67C9">
          <w:pPr>
            <w:pStyle w:val="TOC2"/>
            <w:rPr>
              <w:rFonts w:eastAsiaTheme="minorEastAsia"/>
              <w:sz w:val="22"/>
              <w:szCs w:val="22"/>
              <w:lang w:eastAsia="hr-HR"/>
            </w:rPr>
          </w:pPr>
          <w:hyperlink w:anchor="_Toc35254101" w:history="1">
            <w:r w:rsidR="00476CB7" w:rsidRPr="00B95268">
              <w:rPr>
                <w:rStyle w:val="Hyperlink"/>
              </w:rPr>
              <w:t>2.9</w:t>
            </w:r>
            <w:r w:rsidR="00476CB7" w:rsidRPr="00B95268">
              <w:rPr>
                <w:rFonts w:eastAsiaTheme="minorEastAsia"/>
                <w:sz w:val="22"/>
                <w:szCs w:val="22"/>
                <w:lang w:eastAsia="hr-HR"/>
              </w:rPr>
              <w:tab/>
            </w:r>
            <w:r w:rsidR="00476CB7" w:rsidRPr="00B95268">
              <w:rPr>
                <w:rStyle w:val="Hyperlink"/>
              </w:rPr>
              <w:t>Plus</w:t>
            </w:r>
            <w:r w:rsidR="00476CB7" w:rsidRPr="00B95268">
              <w:rPr>
                <w:webHidden/>
              </w:rPr>
              <w:tab/>
            </w:r>
            <w:r w:rsidR="00476CB7" w:rsidRPr="00B95268">
              <w:rPr>
                <w:webHidden/>
              </w:rPr>
              <w:fldChar w:fldCharType="begin"/>
            </w:r>
            <w:r w:rsidR="00476CB7" w:rsidRPr="00B95268">
              <w:rPr>
                <w:webHidden/>
              </w:rPr>
              <w:instrText xml:space="preserve"> PAGEREF _Toc35254101 \h </w:instrText>
            </w:r>
            <w:r w:rsidR="00476CB7" w:rsidRPr="00B95268">
              <w:rPr>
                <w:webHidden/>
              </w:rPr>
            </w:r>
            <w:r w:rsidR="00476CB7" w:rsidRPr="00B95268">
              <w:rPr>
                <w:webHidden/>
              </w:rPr>
              <w:fldChar w:fldCharType="separate"/>
            </w:r>
            <w:r w:rsidR="00476CB7" w:rsidRPr="00B95268">
              <w:rPr>
                <w:webHidden/>
              </w:rPr>
              <w:t>23</w:t>
            </w:r>
            <w:r w:rsidR="00476CB7" w:rsidRPr="00B95268">
              <w:rPr>
                <w:webHidden/>
              </w:rPr>
              <w:fldChar w:fldCharType="end"/>
            </w:r>
          </w:hyperlink>
        </w:p>
        <w:p w14:paraId="42798EF6" w14:textId="23D0397D" w:rsidR="00476CB7" w:rsidRPr="00B95268" w:rsidRDefault="009B67C9">
          <w:pPr>
            <w:pStyle w:val="TOC3"/>
            <w:rPr>
              <w:rFonts w:eastAsiaTheme="minorEastAsia"/>
              <w:sz w:val="22"/>
              <w:szCs w:val="22"/>
              <w:lang w:eastAsia="hr-HR"/>
            </w:rPr>
          </w:pPr>
          <w:hyperlink w:anchor="_Toc35254102" w:history="1">
            <w:r w:rsidR="00476CB7" w:rsidRPr="00B95268">
              <w:rPr>
                <w:rStyle w:val="Hyperlink"/>
              </w:rPr>
              <w:t>2.9.1</w:t>
            </w:r>
            <w:r w:rsidR="00476CB7" w:rsidRPr="00B95268">
              <w:rPr>
                <w:rFonts w:eastAsiaTheme="minorEastAsia"/>
                <w:sz w:val="22"/>
                <w:szCs w:val="22"/>
                <w:lang w:eastAsia="hr-HR"/>
              </w:rPr>
              <w:tab/>
            </w:r>
            <w:r w:rsidR="00476CB7" w:rsidRPr="00B95268">
              <w:rPr>
                <w:rStyle w:val="Hyperlink"/>
              </w:rPr>
              <w:t>Pregled svih ocjena razreda</w:t>
            </w:r>
            <w:r w:rsidR="00476CB7" w:rsidRPr="00B95268">
              <w:rPr>
                <w:webHidden/>
              </w:rPr>
              <w:tab/>
            </w:r>
            <w:r w:rsidR="00476CB7" w:rsidRPr="00B95268">
              <w:rPr>
                <w:webHidden/>
              </w:rPr>
              <w:fldChar w:fldCharType="begin"/>
            </w:r>
            <w:r w:rsidR="00476CB7" w:rsidRPr="00B95268">
              <w:rPr>
                <w:webHidden/>
              </w:rPr>
              <w:instrText xml:space="preserve"> PAGEREF _Toc35254102 \h </w:instrText>
            </w:r>
            <w:r w:rsidR="00476CB7" w:rsidRPr="00B95268">
              <w:rPr>
                <w:webHidden/>
              </w:rPr>
            </w:r>
            <w:r w:rsidR="00476CB7" w:rsidRPr="00B95268">
              <w:rPr>
                <w:webHidden/>
              </w:rPr>
              <w:fldChar w:fldCharType="separate"/>
            </w:r>
            <w:r w:rsidR="00476CB7" w:rsidRPr="00B95268">
              <w:rPr>
                <w:webHidden/>
              </w:rPr>
              <w:t>23</w:t>
            </w:r>
            <w:r w:rsidR="00476CB7" w:rsidRPr="00B95268">
              <w:rPr>
                <w:webHidden/>
              </w:rPr>
              <w:fldChar w:fldCharType="end"/>
            </w:r>
          </w:hyperlink>
        </w:p>
        <w:p w14:paraId="4C6E3AB3" w14:textId="367A34DA" w:rsidR="00476CB7" w:rsidRPr="00B95268" w:rsidRDefault="009B67C9">
          <w:pPr>
            <w:pStyle w:val="TOC3"/>
            <w:rPr>
              <w:rFonts w:eastAsiaTheme="minorEastAsia"/>
              <w:sz w:val="22"/>
              <w:szCs w:val="22"/>
              <w:lang w:eastAsia="hr-HR"/>
            </w:rPr>
          </w:pPr>
          <w:hyperlink w:anchor="_Toc35254103" w:history="1">
            <w:r w:rsidR="00476CB7" w:rsidRPr="00B95268">
              <w:rPr>
                <w:rStyle w:val="Hyperlink"/>
              </w:rPr>
              <w:t>2.9.2</w:t>
            </w:r>
            <w:r w:rsidR="00476CB7" w:rsidRPr="00B95268">
              <w:rPr>
                <w:rFonts w:eastAsiaTheme="minorEastAsia"/>
                <w:sz w:val="22"/>
                <w:szCs w:val="22"/>
                <w:lang w:eastAsia="hr-HR"/>
              </w:rPr>
              <w:tab/>
            </w:r>
            <w:r w:rsidR="00476CB7" w:rsidRPr="00B95268">
              <w:rPr>
                <w:rStyle w:val="Hyperlink"/>
              </w:rPr>
              <w:t>Kalkulator bodova za upis u srednju školu</w:t>
            </w:r>
            <w:r w:rsidR="00476CB7" w:rsidRPr="00B95268">
              <w:rPr>
                <w:webHidden/>
              </w:rPr>
              <w:tab/>
            </w:r>
            <w:r w:rsidR="00476CB7" w:rsidRPr="00B95268">
              <w:rPr>
                <w:webHidden/>
              </w:rPr>
              <w:fldChar w:fldCharType="begin"/>
            </w:r>
            <w:r w:rsidR="00476CB7" w:rsidRPr="00B95268">
              <w:rPr>
                <w:webHidden/>
              </w:rPr>
              <w:instrText xml:space="preserve"> PAGEREF _Toc35254103 \h </w:instrText>
            </w:r>
            <w:r w:rsidR="00476CB7" w:rsidRPr="00B95268">
              <w:rPr>
                <w:webHidden/>
              </w:rPr>
            </w:r>
            <w:r w:rsidR="00476CB7" w:rsidRPr="00B95268">
              <w:rPr>
                <w:webHidden/>
              </w:rPr>
              <w:fldChar w:fldCharType="separate"/>
            </w:r>
            <w:r w:rsidR="00476CB7" w:rsidRPr="00B95268">
              <w:rPr>
                <w:webHidden/>
              </w:rPr>
              <w:t>25</w:t>
            </w:r>
            <w:r w:rsidR="00476CB7" w:rsidRPr="00B95268">
              <w:rPr>
                <w:webHidden/>
              </w:rPr>
              <w:fldChar w:fldCharType="end"/>
            </w:r>
          </w:hyperlink>
        </w:p>
        <w:p w14:paraId="3BCEBBDF" w14:textId="15A60DCD" w:rsidR="00476CB7" w:rsidRPr="00B95268" w:rsidRDefault="009B67C9">
          <w:pPr>
            <w:pStyle w:val="TOC4"/>
            <w:rPr>
              <w:rFonts w:eastAsiaTheme="minorEastAsia"/>
              <w:i w:val="0"/>
              <w:sz w:val="22"/>
              <w:szCs w:val="22"/>
              <w:lang w:eastAsia="hr-HR"/>
            </w:rPr>
          </w:pPr>
          <w:hyperlink w:anchor="_Toc35254104" w:history="1">
            <w:r w:rsidR="00476CB7" w:rsidRPr="00B95268">
              <w:rPr>
                <w:rStyle w:val="Hyperlink"/>
                <w:i w:val="0"/>
              </w:rPr>
              <w:t>2.9.2.1</w:t>
            </w:r>
            <w:r w:rsidR="00476CB7" w:rsidRPr="00B95268">
              <w:rPr>
                <w:rFonts w:eastAsiaTheme="minorEastAsia"/>
                <w:i w:val="0"/>
                <w:sz w:val="22"/>
                <w:szCs w:val="22"/>
                <w:lang w:eastAsia="hr-HR"/>
              </w:rPr>
              <w:tab/>
            </w:r>
            <w:r w:rsidR="00476CB7" w:rsidRPr="00B95268">
              <w:rPr>
                <w:rStyle w:val="Hyperlink"/>
                <w:i w:val="0"/>
              </w:rPr>
              <w:t>Odabir škole i smjera</w:t>
            </w:r>
            <w:r w:rsidR="00476CB7" w:rsidRPr="00B95268">
              <w:rPr>
                <w:i w:val="0"/>
                <w:webHidden/>
              </w:rPr>
              <w:tab/>
            </w:r>
            <w:r w:rsidR="00476CB7" w:rsidRPr="00B95268">
              <w:rPr>
                <w:i w:val="0"/>
                <w:webHidden/>
              </w:rPr>
              <w:fldChar w:fldCharType="begin"/>
            </w:r>
            <w:r w:rsidR="00476CB7" w:rsidRPr="00B95268">
              <w:rPr>
                <w:i w:val="0"/>
                <w:webHidden/>
              </w:rPr>
              <w:instrText xml:space="preserve"> PAGEREF _Toc35254104 \h </w:instrText>
            </w:r>
            <w:r w:rsidR="00476CB7" w:rsidRPr="00B95268">
              <w:rPr>
                <w:i w:val="0"/>
                <w:webHidden/>
              </w:rPr>
            </w:r>
            <w:r w:rsidR="00476CB7" w:rsidRPr="00B95268">
              <w:rPr>
                <w:i w:val="0"/>
                <w:webHidden/>
              </w:rPr>
              <w:fldChar w:fldCharType="separate"/>
            </w:r>
            <w:r w:rsidR="00476CB7" w:rsidRPr="00B95268">
              <w:rPr>
                <w:i w:val="0"/>
                <w:webHidden/>
              </w:rPr>
              <w:t>25</w:t>
            </w:r>
            <w:r w:rsidR="00476CB7" w:rsidRPr="00B95268">
              <w:rPr>
                <w:i w:val="0"/>
                <w:webHidden/>
              </w:rPr>
              <w:fldChar w:fldCharType="end"/>
            </w:r>
          </w:hyperlink>
        </w:p>
        <w:p w14:paraId="050A217F" w14:textId="28998022" w:rsidR="00476CB7" w:rsidRPr="00B95268" w:rsidRDefault="009B67C9">
          <w:pPr>
            <w:pStyle w:val="TOC4"/>
            <w:rPr>
              <w:rFonts w:eastAsiaTheme="minorEastAsia"/>
              <w:i w:val="0"/>
              <w:sz w:val="22"/>
              <w:szCs w:val="22"/>
              <w:lang w:eastAsia="hr-HR"/>
            </w:rPr>
          </w:pPr>
          <w:hyperlink w:anchor="_Toc35254105" w:history="1">
            <w:r w:rsidR="00476CB7" w:rsidRPr="00B95268">
              <w:rPr>
                <w:rStyle w:val="Hyperlink"/>
                <w:i w:val="0"/>
              </w:rPr>
              <w:t>2.9.2.2</w:t>
            </w:r>
            <w:r w:rsidR="00476CB7" w:rsidRPr="00B95268">
              <w:rPr>
                <w:rFonts w:eastAsiaTheme="minorEastAsia"/>
                <w:i w:val="0"/>
                <w:sz w:val="22"/>
                <w:szCs w:val="22"/>
                <w:lang w:eastAsia="hr-HR"/>
              </w:rPr>
              <w:tab/>
            </w:r>
            <w:r w:rsidR="00476CB7" w:rsidRPr="00B95268">
              <w:rPr>
                <w:rStyle w:val="Hyperlink"/>
                <w:i w:val="0"/>
              </w:rPr>
              <w:t>Unos u kalkulator</w:t>
            </w:r>
            <w:r w:rsidR="00476CB7" w:rsidRPr="00B95268">
              <w:rPr>
                <w:i w:val="0"/>
                <w:webHidden/>
              </w:rPr>
              <w:tab/>
            </w:r>
            <w:r w:rsidR="00476CB7" w:rsidRPr="00B95268">
              <w:rPr>
                <w:i w:val="0"/>
                <w:webHidden/>
              </w:rPr>
              <w:fldChar w:fldCharType="begin"/>
            </w:r>
            <w:r w:rsidR="00476CB7" w:rsidRPr="00B95268">
              <w:rPr>
                <w:i w:val="0"/>
                <w:webHidden/>
              </w:rPr>
              <w:instrText xml:space="preserve"> PAGEREF _Toc35254105 \h </w:instrText>
            </w:r>
            <w:r w:rsidR="00476CB7" w:rsidRPr="00B95268">
              <w:rPr>
                <w:i w:val="0"/>
                <w:webHidden/>
              </w:rPr>
            </w:r>
            <w:r w:rsidR="00476CB7" w:rsidRPr="00B95268">
              <w:rPr>
                <w:i w:val="0"/>
                <w:webHidden/>
              </w:rPr>
              <w:fldChar w:fldCharType="separate"/>
            </w:r>
            <w:r w:rsidR="00476CB7" w:rsidRPr="00B95268">
              <w:rPr>
                <w:i w:val="0"/>
                <w:webHidden/>
              </w:rPr>
              <w:t>27</w:t>
            </w:r>
            <w:r w:rsidR="00476CB7" w:rsidRPr="00B95268">
              <w:rPr>
                <w:i w:val="0"/>
                <w:webHidden/>
              </w:rPr>
              <w:fldChar w:fldCharType="end"/>
            </w:r>
          </w:hyperlink>
        </w:p>
        <w:p w14:paraId="70B3C38D" w14:textId="7D5CB85C" w:rsidR="00476CB7" w:rsidRPr="00B95268" w:rsidRDefault="009B67C9">
          <w:pPr>
            <w:pStyle w:val="TOC3"/>
            <w:rPr>
              <w:rFonts w:eastAsiaTheme="minorEastAsia"/>
              <w:sz w:val="22"/>
              <w:szCs w:val="22"/>
              <w:lang w:eastAsia="hr-HR"/>
            </w:rPr>
          </w:pPr>
          <w:hyperlink w:anchor="_Toc35254106" w:history="1">
            <w:r w:rsidR="00476CB7" w:rsidRPr="00B95268">
              <w:rPr>
                <w:rStyle w:val="Hyperlink"/>
              </w:rPr>
              <w:t>2.9.3</w:t>
            </w:r>
            <w:r w:rsidR="00476CB7" w:rsidRPr="00B95268">
              <w:rPr>
                <w:rFonts w:eastAsiaTheme="minorEastAsia"/>
                <w:sz w:val="22"/>
                <w:szCs w:val="22"/>
                <w:lang w:eastAsia="hr-HR"/>
              </w:rPr>
              <w:tab/>
            </w:r>
            <w:r w:rsidR="00476CB7" w:rsidRPr="00B95268">
              <w:rPr>
                <w:rStyle w:val="Hyperlink"/>
              </w:rPr>
              <w:t>Office 365 ProPlus</w:t>
            </w:r>
            <w:r w:rsidR="00476CB7" w:rsidRPr="00B95268">
              <w:rPr>
                <w:webHidden/>
              </w:rPr>
              <w:tab/>
            </w:r>
            <w:r w:rsidR="00476CB7" w:rsidRPr="00B95268">
              <w:rPr>
                <w:webHidden/>
              </w:rPr>
              <w:fldChar w:fldCharType="begin"/>
            </w:r>
            <w:r w:rsidR="00476CB7" w:rsidRPr="00B95268">
              <w:rPr>
                <w:webHidden/>
              </w:rPr>
              <w:instrText xml:space="preserve"> PAGEREF _Toc35254106 \h </w:instrText>
            </w:r>
            <w:r w:rsidR="00476CB7" w:rsidRPr="00B95268">
              <w:rPr>
                <w:webHidden/>
              </w:rPr>
            </w:r>
            <w:r w:rsidR="00476CB7" w:rsidRPr="00B95268">
              <w:rPr>
                <w:webHidden/>
              </w:rPr>
              <w:fldChar w:fldCharType="separate"/>
            </w:r>
            <w:r w:rsidR="00476CB7" w:rsidRPr="00B95268">
              <w:rPr>
                <w:webHidden/>
              </w:rPr>
              <w:t>29</w:t>
            </w:r>
            <w:r w:rsidR="00476CB7" w:rsidRPr="00B95268">
              <w:rPr>
                <w:webHidden/>
              </w:rPr>
              <w:fldChar w:fldCharType="end"/>
            </w:r>
          </w:hyperlink>
        </w:p>
        <w:p w14:paraId="3B61DDD3" w14:textId="53F72F6C" w:rsidR="00476CB7" w:rsidRPr="00B95268" w:rsidRDefault="009B67C9">
          <w:pPr>
            <w:pStyle w:val="TOC3"/>
            <w:rPr>
              <w:rFonts w:eastAsiaTheme="minorEastAsia"/>
              <w:sz w:val="22"/>
              <w:szCs w:val="22"/>
              <w:lang w:eastAsia="hr-HR"/>
            </w:rPr>
          </w:pPr>
          <w:hyperlink w:anchor="_Toc35254107" w:history="1">
            <w:r w:rsidR="00476CB7" w:rsidRPr="00B95268">
              <w:rPr>
                <w:rStyle w:val="Hyperlink"/>
              </w:rPr>
              <w:t>2.9.4</w:t>
            </w:r>
            <w:r w:rsidR="00476CB7" w:rsidRPr="00B95268">
              <w:rPr>
                <w:rFonts w:eastAsiaTheme="minorEastAsia"/>
                <w:sz w:val="22"/>
                <w:szCs w:val="22"/>
                <w:lang w:eastAsia="hr-HR"/>
              </w:rPr>
              <w:tab/>
            </w:r>
            <w:r w:rsidR="00476CB7" w:rsidRPr="00B95268">
              <w:rPr>
                <w:rStyle w:val="Hyperlink"/>
              </w:rPr>
              <w:t>Promjena lozinke za HUSO AAI (e-Dnevnik)</w:t>
            </w:r>
            <w:r w:rsidR="00476CB7" w:rsidRPr="00B95268">
              <w:rPr>
                <w:webHidden/>
              </w:rPr>
              <w:tab/>
            </w:r>
            <w:r w:rsidR="00476CB7" w:rsidRPr="00B95268">
              <w:rPr>
                <w:webHidden/>
              </w:rPr>
              <w:fldChar w:fldCharType="begin"/>
            </w:r>
            <w:r w:rsidR="00476CB7" w:rsidRPr="00B95268">
              <w:rPr>
                <w:webHidden/>
              </w:rPr>
              <w:instrText xml:space="preserve"> PAGEREF _Toc35254107 \h </w:instrText>
            </w:r>
            <w:r w:rsidR="00476CB7" w:rsidRPr="00B95268">
              <w:rPr>
                <w:webHidden/>
              </w:rPr>
            </w:r>
            <w:r w:rsidR="00476CB7" w:rsidRPr="00B95268">
              <w:rPr>
                <w:webHidden/>
              </w:rPr>
              <w:fldChar w:fldCharType="separate"/>
            </w:r>
            <w:r w:rsidR="00476CB7" w:rsidRPr="00B95268">
              <w:rPr>
                <w:webHidden/>
              </w:rPr>
              <w:t>29</w:t>
            </w:r>
            <w:r w:rsidR="00476CB7" w:rsidRPr="00B95268">
              <w:rPr>
                <w:webHidden/>
              </w:rPr>
              <w:fldChar w:fldCharType="end"/>
            </w:r>
          </w:hyperlink>
        </w:p>
        <w:p w14:paraId="3487CD2E" w14:textId="4E0F035C" w:rsidR="00476CB7" w:rsidRPr="00B95268" w:rsidRDefault="009B67C9">
          <w:pPr>
            <w:pStyle w:val="TOC3"/>
            <w:rPr>
              <w:rFonts w:eastAsiaTheme="minorEastAsia"/>
              <w:sz w:val="22"/>
              <w:szCs w:val="22"/>
              <w:lang w:eastAsia="hr-HR"/>
            </w:rPr>
          </w:pPr>
          <w:hyperlink w:anchor="_Toc35254108" w:history="1">
            <w:r w:rsidR="00476CB7" w:rsidRPr="00B95268">
              <w:rPr>
                <w:rStyle w:val="Hyperlink"/>
              </w:rPr>
              <w:t>2.9.5</w:t>
            </w:r>
            <w:r w:rsidR="00476CB7" w:rsidRPr="00B95268">
              <w:rPr>
                <w:rFonts w:eastAsiaTheme="minorEastAsia"/>
                <w:sz w:val="22"/>
                <w:szCs w:val="22"/>
                <w:lang w:eastAsia="hr-HR"/>
              </w:rPr>
              <w:tab/>
            </w:r>
            <w:r w:rsidR="00476CB7" w:rsidRPr="00B95268">
              <w:rPr>
                <w:rStyle w:val="Hyperlink"/>
              </w:rPr>
              <w:t>Brisanje promjena</w:t>
            </w:r>
            <w:r w:rsidR="00476CB7" w:rsidRPr="00B95268">
              <w:rPr>
                <w:webHidden/>
              </w:rPr>
              <w:tab/>
            </w:r>
            <w:r w:rsidR="00476CB7" w:rsidRPr="00B95268">
              <w:rPr>
                <w:webHidden/>
              </w:rPr>
              <w:fldChar w:fldCharType="begin"/>
            </w:r>
            <w:r w:rsidR="00476CB7" w:rsidRPr="00B95268">
              <w:rPr>
                <w:webHidden/>
              </w:rPr>
              <w:instrText xml:space="preserve"> PAGEREF _Toc35254108 \h </w:instrText>
            </w:r>
            <w:r w:rsidR="00476CB7" w:rsidRPr="00B95268">
              <w:rPr>
                <w:webHidden/>
              </w:rPr>
            </w:r>
            <w:r w:rsidR="00476CB7" w:rsidRPr="00B95268">
              <w:rPr>
                <w:webHidden/>
              </w:rPr>
              <w:fldChar w:fldCharType="separate"/>
            </w:r>
            <w:r w:rsidR="00476CB7" w:rsidRPr="00B95268">
              <w:rPr>
                <w:webHidden/>
              </w:rPr>
              <w:t>30</w:t>
            </w:r>
            <w:r w:rsidR="00476CB7" w:rsidRPr="00B95268">
              <w:rPr>
                <w:webHidden/>
              </w:rPr>
              <w:fldChar w:fldCharType="end"/>
            </w:r>
          </w:hyperlink>
        </w:p>
        <w:p w14:paraId="58D73C45" w14:textId="640D0F66" w:rsidR="00476CB7" w:rsidRPr="00B95268" w:rsidRDefault="009B67C9">
          <w:pPr>
            <w:pStyle w:val="TOC2"/>
            <w:rPr>
              <w:rFonts w:eastAsiaTheme="minorEastAsia"/>
              <w:sz w:val="22"/>
              <w:szCs w:val="22"/>
              <w:lang w:eastAsia="hr-HR"/>
            </w:rPr>
          </w:pPr>
          <w:hyperlink w:anchor="_Toc35254109" w:history="1">
            <w:r w:rsidR="00476CB7" w:rsidRPr="00B95268">
              <w:rPr>
                <w:rStyle w:val="Hyperlink"/>
              </w:rPr>
              <w:t>2.10</w:t>
            </w:r>
            <w:r w:rsidR="00476CB7" w:rsidRPr="00B95268">
              <w:rPr>
                <w:rFonts w:eastAsiaTheme="minorEastAsia"/>
                <w:sz w:val="22"/>
                <w:szCs w:val="22"/>
                <w:lang w:eastAsia="hr-HR"/>
              </w:rPr>
              <w:tab/>
            </w:r>
            <w:r w:rsidR="00B95268">
              <w:rPr>
                <w:rFonts w:eastAsiaTheme="minorEastAsia"/>
                <w:sz w:val="22"/>
                <w:szCs w:val="22"/>
                <w:lang w:eastAsia="hr-HR"/>
              </w:rPr>
              <w:t xml:space="preserve">  </w:t>
            </w:r>
            <w:r w:rsidR="00476CB7" w:rsidRPr="00B95268">
              <w:rPr>
                <w:rStyle w:val="Hyperlink"/>
              </w:rPr>
              <w:t>Statistika</w:t>
            </w:r>
            <w:r w:rsidR="00476CB7" w:rsidRPr="00B95268">
              <w:rPr>
                <w:webHidden/>
              </w:rPr>
              <w:tab/>
            </w:r>
            <w:r w:rsidR="00476CB7" w:rsidRPr="00B95268">
              <w:rPr>
                <w:webHidden/>
              </w:rPr>
              <w:fldChar w:fldCharType="begin"/>
            </w:r>
            <w:r w:rsidR="00476CB7" w:rsidRPr="00B95268">
              <w:rPr>
                <w:webHidden/>
              </w:rPr>
              <w:instrText xml:space="preserve"> PAGEREF _Toc35254109 \h </w:instrText>
            </w:r>
            <w:r w:rsidR="00476CB7" w:rsidRPr="00B95268">
              <w:rPr>
                <w:webHidden/>
              </w:rPr>
            </w:r>
            <w:r w:rsidR="00476CB7" w:rsidRPr="00B95268">
              <w:rPr>
                <w:webHidden/>
              </w:rPr>
              <w:fldChar w:fldCharType="separate"/>
            </w:r>
            <w:r w:rsidR="00476CB7" w:rsidRPr="00B95268">
              <w:rPr>
                <w:webHidden/>
              </w:rPr>
              <w:t>31</w:t>
            </w:r>
            <w:r w:rsidR="00476CB7" w:rsidRPr="00B95268">
              <w:rPr>
                <w:webHidden/>
              </w:rPr>
              <w:fldChar w:fldCharType="end"/>
            </w:r>
          </w:hyperlink>
        </w:p>
        <w:p w14:paraId="543005BF" w14:textId="09A3C7CE" w:rsidR="00476CB7" w:rsidRPr="00B95268" w:rsidRDefault="009B67C9" w:rsidP="00B95268">
          <w:pPr>
            <w:pStyle w:val="TOC3"/>
            <w:jc w:val="left"/>
            <w:rPr>
              <w:rFonts w:eastAsiaTheme="minorEastAsia"/>
              <w:sz w:val="22"/>
              <w:szCs w:val="22"/>
              <w:lang w:eastAsia="hr-HR"/>
            </w:rPr>
          </w:pPr>
          <w:hyperlink w:anchor="_Toc35254110" w:history="1">
            <w:r w:rsidR="00476CB7" w:rsidRPr="00B95268">
              <w:rPr>
                <w:rStyle w:val="Hyperlink"/>
              </w:rPr>
              <w:t>2.10.1</w:t>
            </w:r>
            <w:r w:rsidR="00476CB7" w:rsidRPr="00B95268">
              <w:rPr>
                <w:rFonts w:eastAsiaTheme="minorEastAsia"/>
                <w:sz w:val="22"/>
                <w:szCs w:val="22"/>
                <w:lang w:eastAsia="hr-HR"/>
              </w:rPr>
              <w:tab/>
            </w:r>
            <w:r w:rsidR="00B95268">
              <w:rPr>
                <w:rFonts w:eastAsiaTheme="minorEastAsia"/>
                <w:sz w:val="22"/>
                <w:szCs w:val="22"/>
                <w:lang w:eastAsia="hr-HR"/>
              </w:rPr>
              <w:t xml:space="preserve">   </w:t>
            </w:r>
            <w:r w:rsidR="00476CB7" w:rsidRPr="00B95268">
              <w:rPr>
                <w:rStyle w:val="Hyperlink"/>
              </w:rPr>
              <w:t>Statistika ocjena svih razreda</w:t>
            </w:r>
            <w:r w:rsidR="00476CB7" w:rsidRPr="00B95268">
              <w:rPr>
                <w:webHidden/>
              </w:rPr>
              <w:tab/>
            </w:r>
            <w:r w:rsidR="00476CB7" w:rsidRPr="00B95268">
              <w:rPr>
                <w:webHidden/>
              </w:rPr>
              <w:fldChar w:fldCharType="begin"/>
            </w:r>
            <w:r w:rsidR="00476CB7" w:rsidRPr="00B95268">
              <w:rPr>
                <w:webHidden/>
              </w:rPr>
              <w:instrText xml:space="preserve"> PAGEREF _Toc35254110 \h </w:instrText>
            </w:r>
            <w:r w:rsidR="00476CB7" w:rsidRPr="00B95268">
              <w:rPr>
                <w:webHidden/>
              </w:rPr>
            </w:r>
            <w:r w:rsidR="00476CB7" w:rsidRPr="00B95268">
              <w:rPr>
                <w:webHidden/>
              </w:rPr>
              <w:fldChar w:fldCharType="separate"/>
            </w:r>
            <w:r w:rsidR="00476CB7" w:rsidRPr="00B95268">
              <w:rPr>
                <w:webHidden/>
              </w:rPr>
              <w:t>31</w:t>
            </w:r>
            <w:r w:rsidR="00476CB7" w:rsidRPr="00B95268">
              <w:rPr>
                <w:webHidden/>
              </w:rPr>
              <w:fldChar w:fldCharType="end"/>
            </w:r>
          </w:hyperlink>
        </w:p>
        <w:p w14:paraId="515952B1" w14:textId="6B34CF99" w:rsidR="00476CB7" w:rsidRPr="00B95268" w:rsidRDefault="009B67C9" w:rsidP="00B95268">
          <w:pPr>
            <w:pStyle w:val="TOC3"/>
            <w:jc w:val="left"/>
            <w:rPr>
              <w:rStyle w:val="Hyperlink"/>
            </w:rPr>
          </w:pPr>
          <w:hyperlink w:anchor="_Toc35254111" w:history="1">
            <w:r w:rsidR="00476CB7" w:rsidRPr="00B95268">
              <w:rPr>
                <w:rStyle w:val="Hyperlink"/>
              </w:rPr>
              <w:t>2.10.2</w:t>
            </w:r>
            <w:r w:rsidR="00476CB7" w:rsidRPr="00B95268">
              <w:rPr>
                <w:rFonts w:eastAsiaTheme="minorEastAsia"/>
                <w:sz w:val="22"/>
                <w:szCs w:val="22"/>
                <w:lang w:eastAsia="hr-HR"/>
              </w:rPr>
              <w:tab/>
            </w:r>
            <w:r w:rsidR="00B95268">
              <w:rPr>
                <w:rFonts w:eastAsiaTheme="minorEastAsia"/>
                <w:sz w:val="22"/>
                <w:szCs w:val="22"/>
                <w:lang w:eastAsia="hr-HR"/>
              </w:rPr>
              <w:t xml:space="preserve">   </w:t>
            </w:r>
            <w:r w:rsidR="00476CB7" w:rsidRPr="00B95268">
              <w:rPr>
                <w:rStyle w:val="Hyperlink"/>
              </w:rPr>
              <w:t>Statistika ocjena pojedinog razreda</w:t>
            </w:r>
            <w:r w:rsidR="00476CB7" w:rsidRPr="00B95268">
              <w:rPr>
                <w:webHidden/>
              </w:rPr>
              <w:tab/>
            </w:r>
            <w:r w:rsidR="00476CB7" w:rsidRPr="00B95268">
              <w:rPr>
                <w:webHidden/>
              </w:rPr>
              <w:fldChar w:fldCharType="begin"/>
            </w:r>
            <w:r w:rsidR="00476CB7" w:rsidRPr="00B95268">
              <w:rPr>
                <w:webHidden/>
              </w:rPr>
              <w:instrText xml:space="preserve"> PAGEREF _Toc35254111 \h </w:instrText>
            </w:r>
            <w:r w:rsidR="00476CB7" w:rsidRPr="00B95268">
              <w:rPr>
                <w:webHidden/>
              </w:rPr>
            </w:r>
            <w:r w:rsidR="00476CB7" w:rsidRPr="00B95268">
              <w:rPr>
                <w:webHidden/>
              </w:rPr>
              <w:fldChar w:fldCharType="separate"/>
            </w:r>
            <w:r w:rsidR="00476CB7" w:rsidRPr="00B95268">
              <w:rPr>
                <w:webHidden/>
              </w:rPr>
              <w:t>32</w:t>
            </w:r>
            <w:r w:rsidR="00476CB7" w:rsidRPr="00B95268">
              <w:rPr>
                <w:webHidden/>
              </w:rPr>
              <w:fldChar w:fldCharType="end"/>
            </w:r>
          </w:hyperlink>
        </w:p>
        <w:p w14:paraId="142363F7" w14:textId="2CBEADFC" w:rsidR="00476CB7" w:rsidRPr="00B95268" w:rsidRDefault="00476CB7" w:rsidP="00476CB7">
          <w:pPr>
            <w:rPr>
              <w:noProof/>
            </w:rPr>
          </w:pPr>
        </w:p>
        <w:p w14:paraId="4A6CDCD8" w14:textId="5F63C9D4" w:rsidR="00476CB7" w:rsidRPr="00B95268" w:rsidRDefault="00476CB7" w:rsidP="00476CB7">
          <w:pPr>
            <w:rPr>
              <w:noProof/>
            </w:rPr>
          </w:pPr>
        </w:p>
        <w:p w14:paraId="6AC63620" w14:textId="301E8D54" w:rsidR="00476CB7" w:rsidRPr="00B95268" w:rsidRDefault="009B67C9">
          <w:pPr>
            <w:pStyle w:val="TOC1"/>
            <w:rPr>
              <w:rFonts w:eastAsiaTheme="minorEastAsia"/>
              <w:b w:val="0"/>
              <w:color w:val="auto"/>
              <w:sz w:val="22"/>
              <w:szCs w:val="22"/>
              <w:lang w:eastAsia="hr-HR"/>
            </w:rPr>
          </w:pPr>
          <w:hyperlink w:anchor="_Toc35254112" w:history="1">
            <w:r w:rsidR="00476CB7" w:rsidRPr="00B95268">
              <w:rPr>
                <w:rStyle w:val="Hyperlink"/>
              </w:rPr>
              <w:t>3</w:t>
            </w:r>
            <w:r w:rsidR="00476CB7" w:rsidRPr="00B95268">
              <w:rPr>
                <w:rFonts w:eastAsiaTheme="minorEastAsia"/>
                <w:b w:val="0"/>
                <w:color w:val="auto"/>
                <w:sz w:val="22"/>
                <w:szCs w:val="22"/>
                <w:lang w:eastAsia="hr-HR"/>
              </w:rPr>
              <w:tab/>
            </w:r>
            <w:r w:rsidR="00476CB7" w:rsidRPr="00B95268">
              <w:rPr>
                <w:rStyle w:val="Hyperlink"/>
              </w:rPr>
              <w:t>e-Dnevnik Plus za škole</w:t>
            </w:r>
            <w:r w:rsidR="00476CB7" w:rsidRPr="00B95268">
              <w:rPr>
                <w:webHidden/>
              </w:rPr>
              <w:tab/>
            </w:r>
            <w:r w:rsidR="00476CB7" w:rsidRPr="00B95268">
              <w:rPr>
                <w:webHidden/>
              </w:rPr>
              <w:fldChar w:fldCharType="begin"/>
            </w:r>
            <w:r w:rsidR="00476CB7" w:rsidRPr="00B95268">
              <w:rPr>
                <w:webHidden/>
              </w:rPr>
              <w:instrText xml:space="preserve"> PAGEREF _Toc35254112 \h </w:instrText>
            </w:r>
            <w:r w:rsidR="00476CB7" w:rsidRPr="00B95268">
              <w:rPr>
                <w:webHidden/>
              </w:rPr>
            </w:r>
            <w:r w:rsidR="00476CB7" w:rsidRPr="00B95268">
              <w:rPr>
                <w:webHidden/>
              </w:rPr>
              <w:fldChar w:fldCharType="separate"/>
            </w:r>
            <w:r w:rsidR="00476CB7" w:rsidRPr="00B95268">
              <w:rPr>
                <w:webHidden/>
              </w:rPr>
              <w:t>33</w:t>
            </w:r>
            <w:r w:rsidR="00476CB7" w:rsidRPr="00B95268">
              <w:rPr>
                <w:webHidden/>
              </w:rPr>
              <w:fldChar w:fldCharType="end"/>
            </w:r>
          </w:hyperlink>
        </w:p>
        <w:p w14:paraId="5117640F" w14:textId="5B76B79B" w:rsidR="00476CB7" w:rsidRPr="00B95268" w:rsidRDefault="009B67C9">
          <w:pPr>
            <w:pStyle w:val="TOC2"/>
            <w:rPr>
              <w:rFonts w:eastAsiaTheme="minorEastAsia"/>
              <w:sz w:val="22"/>
              <w:szCs w:val="22"/>
              <w:lang w:eastAsia="hr-HR"/>
            </w:rPr>
          </w:pPr>
          <w:hyperlink w:anchor="_Toc35254113" w:history="1">
            <w:r w:rsidR="00476CB7" w:rsidRPr="00B95268">
              <w:rPr>
                <w:rStyle w:val="Hyperlink"/>
              </w:rPr>
              <w:t>3.1</w:t>
            </w:r>
            <w:r w:rsidR="00476CB7" w:rsidRPr="00B95268">
              <w:rPr>
                <w:rFonts w:eastAsiaTheme="minorEastAsia"/>
                <w:sz w:val="22"/>
                <w:szCs w:val="22"/>
                <w:lang w:eastAsia="hr-HR"/>
              </w:rPr>
              <w:tab/>
            </w:r>
            <w:r w:rsidR="00476CB7" w:rsidRPr="00B95268">
              <w:rPr>
                <w:rStyle w:val="Hyperlink"/>
              </w:rPr>
              <w:t>Ideja</w:t>
            </w:r>
            <w:r w:rsidR="00476CB7" w:rsidRPr="00B95268">
              <w:rPr>
                <w:webHidden/>
              </w:rPr>
              <w:tab/>
            </w:r>
            <w:r w:rsidR="00476CB7" w:rsidRPr="00B95268">
              <w:rPr>
                <w:webHidden/>
              </w:rPr>
              <w:fldChar w:fldCharType="begin"/>
            </w:r>
            <w:r w:rsidR="00476CB7" w:rsidRPr="00B95268">
              <w:rPr>
                <w:webHidden/>
              </w:rPr>
              <w:instrText xml:space="preserve"> PAGEREF _Toc35254113 \h </w:instrText>
            </w:r>
            <w:r w:rsidR="00476CB7" w:rsidRPr="00B95268">
              <w:rPr>
                <w:webHidden/>
              </w:rPr>
            </w:r>
            <w:r w:rsidR="00476CB7" w:rsidRPr="00B95268">
              <w:rPr>
                <w:webHidden/>
              </w:rPr>
              <w:fldChar w:fldCharType="separate"/>
            </w:r>
            <w:r w:rsidR="00476CB7" w:rsidRPr="00B95268">
              <w:rPr>
                <w:webHidden/>
              </w:rPr>
              <w:t>33</w:t>
            </w:r>
            <w:r w:rsidR="00476CB7" w:rsidRPr="00B95268">
              <w:rPr>
                <w:webHidden/>
              </w:rPr>
              <w:fldChar w:fldCharType="end"/>
            </w:r>
          </w:hyperlink>
        </w:p>
        <w:p w14:paraId="096665CD" w14:textId="11C5C4B1" w:rsidR="00476CB7" w:rsidRPr="00B95268" w:rsidRDefault="009B67C9">
          <w:pPr>
            <w:pStyle w:val="TOC2"/>
            <w:rPr>
              <w:rFonts w:eastAsiaTheme="minorEastAsia"/>
              <w:sz w:val="22"/>
              <w:szCs w:val="22"/>
              <w:lang w:eastAsia="hr-HR"/>
            </w:rPr>
          </w:pPr>
          <w:hyperlink w:anchor="_Toc35254114" w:history="1">
            <w:r w:rsidR="00476CB7" w:rsidRPr="00B95268">
              <w:rPr>
                <w:rStyle w:val="Hyperlink"/>
                <w:lang w:val="en-US"/>
              </w:rPr>
              <w:t>3.2</w:t>
            </w:r>
            <w:r w:rsidR="00476CB7" w:rsidRPr="00B95268">
              <w:rPr>
                <w:rFonts w:eastAsiaTheme="minorEastAsia"/>
                <w:sz w:val="22"/>
                <w:szCs w:val="22"/>
                <w:lang w:eastAsia="hr-HR"/>
              </w:rPr>
              <w:tab/>
            </w:r>
            <w:r w:rsidR="00476CB7" w:rsidRPr="00B95268">
              <w:rPr>
                <w:rStyle w:val="Hyperlink"/>
                <w:lang w:val="en-US"/>
              </w:rPr>
              <w:t>Dijelovi</w:t>
            </w:r>
            <w:r w:rsidR="00476CB7" w:rsidRPr="00B95268">
              <w:rPr>
                <w:webHidden/>
              </w:rPr>
              <w:tab/>
            </w:r>
            <w:r w:rsidR="00476CB7" w:rsidRPr="00B95268">
              <w:rPr>
                <w:webHidden/>
              </w:rPr>
              <w:fldChar w:fldCharType="begin"/>
            </w:r>
            <w:r w:rsidR="00476CB7" w:rsidRPr="00B95268">
              <w:rPr>
                <w:webHidden/>
              </w:rPr>
              <w:instrText xml:space="preserve"> PAGEREF _Toc35254114 \h </w:instrText>
            </w:r>
            <w:r w:rsidR="00476CB7" w:rsidRPr="00B95268">
              <w:rPr>
                <w:webHidden/>
              </w:rPr>
            </w:r>
            <w:r w:rsidR="00476CB7" w:rsidRPr="00B95268">
              <w:rPr>
                <w:webHidden/>
              </w:rPr>
              <w:fldChar w:fldCharType="separate"/>
            </w:r>
            <w:r w:rsidR="00476CB7" w:rsidRPr="00B95268">
              <w:rPr>
                <w:webHidden/>
              </w:rPr>
              <w:t>33</w:t>
            </w:r>
            <w:r w:rsidR="00476CB7" w:rsidRPr="00B95268">
              <w:rPr>
                <w:webHidden/>
              </w:rPr>
              <w:fldChar w:fldCharType="end"/>
            </w:r>
          </w:hyperlink>
        </w:p>
        <w:p w14:paraId="385C0E7D" w14:textId="191F69A0" w:rsidR="00476CB7" w:rsidRPr="00B95268" w:rsidRDefault="009B67C9">
          <w:pPr>
            <w:pStyle w:val="TOC2"/>
            <w:rPr>
              <w:rFonts w:eastAsiaTheme="minorEastAsia"/>
              <w:sz w:val="22"/>
              <w:szCs w:val="22"/>
              <w:lang w:eastAsia="hr-HR"/>
            </w:rPr>
          </w:pPr>
          <w:hyperlink w:anchor="_Toc35254115" w:history="1">
            <w:r w:rsidR="00476CB7" w:rsidRPr="00B95268">
              <w:rPr>
                <w:rStyle w:val="Hyperlink"/>
                <w:lang w:val="en-US"/>
              </w:rPr>
              <w:t>3.3</w:t>
            </w:r>
            <w:r w:rsidR="00476CB7" w:rsidRPr="00B95268">
              <w:rPr>
                <w:rFonts w:eastAsiaTheme="minorEastAsia"/>
                <w:sz w:val="22"/>
                <w:szCs w:val="22"/>
                <w:lang w:eastAsia="hr-HR"/>
              </w:rPr>
              <w:tab/>
            </w:r>
            <w:r w:rsidR="00476CB7" w:rsidRPr="00B95268">
              <w:rPr>
                <w:rStyle w:val="Hyperlink"/>
                <w:lang w:val="en-US"/>
              </w:rPr>
              <w:t>Instalacija</w:t>
            </w:r>
            <w:r w:rsidR="00476CB7" w:rsidRPr="00B95268">
              <w:rPr>
                <w:webHidden/>
              </w:rPr>
              <w:tab/>
            </w:r>
            <w:r w:rsidR="00476CB7" w:rsidRPr="00B95268">
              <w:rPr>
                <w:webHidden/>
              </w:rPr>
              <w:fldChar w:fldCharType="begin"/>
            </w:r>
            <w:r w:rsidR="00476CB7" w:rsidRPr="00B95268">
              <w:rPr>
                <w:webHidden/>
              </w:rPr>
              <w:instrText xml:space="preserve"> PAGEREF _Toc35254115 \h </w:instrText>
            </w:r>
            <w:r w:rsidR="00476CB7" w:rsidRPr="00B95268">
              <w:rPr>
                <w:webHidden/>
              </w:rPr>
            </w:r>
            <w:r w:rsidR="00476CB7" w:rsidRPr="00B95268">
              <w:rPr>
                <w:webHidden/>
              </w:rPr>
              <w:fldChar w:fldCharType="separate"/>
            </w:r>
            <w:r w:rsidR="00476CB7" w:rsidRPr="00B95268">
              <w:rPr>
                <w:webHidden/>
              </w:rPr>
              <w:t>34</w:t>
            </w:r>
            <w:r w:rsidR="00476CB7" w:rsidRPr="00B95268">
              <w:rPr>
                <w:webHidden/>
              </w:rPr>
              <w:fldChar w:fldCharType="end"/>
            </w:r>
          </w:hyperlink>
        </w:p>
        <w:p w14:paraId="3EA4A0E9" w14:textId="2E526208" w:rsidR="00476CB7" w:rsidRPr="00B95268" w:rsidRDefault="009B67C9">
          <w:pPr>
            <w:pStyle w:val="TOC2"/>
            <w:rPr>
              <w:rFonts w:eastAsiaTheme="minorEastAsia"/>
              <w:sz w:val="22"/>
              <w:szCs w:val="22"/>
              <w:lang w:eastAsia="hr-HR"/>
            </w:rPr>
          </w:pPr>
          <w:hyperlink w:anchor="_Toc35254116" w:history="1">
            <w:r w:rsidR="00476CB7" w:rsidRPr="00B95268">
              <w:rPr>
                <w:rStyle w:val="Hyperlink"/>
              </w:rPr>
              <w:t>3.4</w:t>
            </w:r>
            <w:r w:rsidR="00476CB7" w:rsidRPr="00B95268">
              <w:rPr>
                <w:rFonts w:eastAsiaTheme="minorEastAsia"/>
                <w:sz w:val="22"/>
                <w:szCs w:val="22"/>
                <w:lang w:eastAsia="hr-HR"/>
              </w:rPr>
              <w:tab/>
            </w:r>
            <w:r w:rsidR="00476CB7" w:rsidRPr="00B95268">
              <w:rPr>
                <w:rStyle w:val="Hyperlink"/>
              </w:rPr>
              <w:t>Korištenje i sigurnost</w:t>
            </w:r>
            <w:r w:rsidR="00476CB7" w:rsidRPr="00B95268">
              <w:rPr>
                <w:webHidden/>
              </w:rPr>
              <w:tab/>
            </w:r>
            <w:r w:rsidR="00476CB7" w:rsidRPr="00B95268">
              <w:rPr>
                <w:webHidden/>
              </w:rPr>
              <w:fldChar w:fldCharType="begin"/>
            </w:r>
            <w:r w:rsidR="00476CB7" w:rsidRPr="00B95268">
              <w:rPr>
                <w:webHidden/>
              </w:rPr>
              <w:instrText xml:space="preserve"> PAGEREF _Toc35254116 \h </w:instrText>
            </w:r>
            <w:r w:rsidR="00476CB7" w:rsidRPr="00B95268">
              <w:rPr>
                <w:webHidden/>
              </w:rPr>
            </w:r>
            <w:r w:rsidR="00476CB7" w:rsidRPr="00B95268">
              <w:rPr>
                <w:webHidden/>
              </w:rPr>
              <w:fldChar w:fldCharType="separate"/>
            </w:r>
            <w:r w:rsidR="00476CB7" w:rsidRPr="00B95268">
              <w:rPr>
                <w:webHidden/>
              </w:rPr>
              <w:t>35</w:t>
            </w:r>
            <w:r w:rsidR="00476CB7" w:rsidRPr="00B95268">
              <w:rPr>
                <w:webHidden/>
              </w:rPr>
              <w:fldChar w:fldCharType="end"/>
            </w:r>
          </w:hyperlink>
        </w:p>
        <w:p w14:paraId="4CBDD9C5" w14:textId="1EF6E82B" w:rsidR="00476CB7" w:rsidRPr="00B95268" w:rsidRDefault="009B67C9">
          <w:pPr>
            <w:pStyle w:val="TOC2"/>
            <w:rPr>
              <w:rFonts w:eastAsiaTheme="minorEastAsia"/>
              <w:sz w:val="22"/>
              <w:szCs w:val="22"/>
              <w:lang w:eastAsia="hr-HR"/>
            </w:rPr>
          </w:pPr>
          <w:hyperlink w:anchor="_Toc35254117" w:history="1">
            <w:r w:rsidR="00476CB7" w:rsidRPr="00B95268">
              <w:rPr>
                <w:rStyle w:val="Hyperlink"/>
              </w:rPr>
              <w:t>3.5</w:t>
            </w:r>
            <w:r w:rsidR="00476CB7" w:rsidRPr="00B95268">
              <w:rPr>
                <w:rFonts w:eastAsiaTheme="minorEastAsia"/>
                <w:sz w:val="22"/>
                <w:szCs w:val="22"/>
                <w:lang w:eastAsia="hr-HR"/>
              </w:rPr>
              <w:tab/>
            </w:r>
            <w:r w:rsidR="00476CB7" w:rsidRPr="00B95268">
              <w:rPr>
                <w:rStyle w:val="Hyperlink"/>
              </w:rPr>
              <w:t>Tehnički pregled</w:t>
            </w:r>
            <w:r w:rsidR="00476CB7" w:rsidRPr="00B95268">
              <w:rPr>
                <w:webHidden/>
              </w:rPr>
              <w:tab/>
            </w:r>
            <w:r w:rsidR="00476CB7" w:rsidRPr="00B95268">
              <w:rPr>
                <w:webHidden/>
              </w:rPr>
              <w:fldChar w:fldCharType="begin"/>
            </w:r>
            <w:r w:rsidR="00476CB7" w:rsidRPr="00B95268">
              <w:rPr>
                <w:webHidden/>
              </w:rPr>
              <w:instrText xml:space="preserve"> PAGEREF _Toc35254117 \h </w:instrText>
            </w:r>
            <w:r w:rsidR="00476CB7" w:rsidRPr="00B95268">
              <w:rPr>
                <w:webHidden/>
              </w:rPr>
            </w:r>
            <w:r w:rsidR="00476CB7" w:rsidRPr="00B95268">
              <w:rPr>
                <w:webHidden/>
              </w:rPr>
              <w:fldChar w:fldCharType="separate"/>
            </w:r>
            <w:r w:rsidR="00476CB7" w:rsidRPr="00B95268">
              <w:rPr>
                <w:webHidden/>
              </w:rPr>
              <w:t>37</w:t>
            </w:r>
            <w:r w:rsidR="00476CB7" w:rsidRPr="00B95268">
              <w:rPr>
                <w:webHidden/>
              </w:rPr>
              <w:fldChar w:fldCharType="end"/>
            </w:r>
          </w:hyperlink>
        </w:p>
        <w:p w14:paraId="2A582D37" w14:textId="5C6FAF19" w:rsidR="00476CB7" w:rsidRPr="00B95268" w:rsidRDefault="009B67C9">
          <w:pPr>
            <w:pStyle w:val="TOC3"/>
            <w:rPr>
              <w:rFonts w:eastAsiaTheme="minorEastAsia"/>
              <w:sz w:val="22"/>
              <w:szCs w:val="22"/>
              <w:lang w:eastAsia="hr-HR"/>
            </w:rPr>
          </w:pPr>
          <w:hyperlink w:anchor="_Toc35254118" w:history="1">
            <w:r w:rsidR="00476CB7" w:rsidRPr="00B95268">
              <w:rPr>
                <w:rStyle w:val="Hyperlink"/>
              </w:rPr>
              <w:t>3.5.1</w:t>
            </w:r>
            <w:r w:rsidR="00476CB7" w:rsidRPr="00B95268">
              <w:rPr>
                <w:rFonts w:eastAsiaTheme="minorEastAsia"/>
                <w:sz w:val="22"/>
                <w:szCs w:val="22"/>
                <w:lang w:eastAsia="hr-HR"/>
              </w:rPr>
              <w:tab/>
            </w:r>
            <w:r w:rsidR="00476CB7" w:rsidRPr="00B95268">
              <w:rPr>
                <w:rStyle w:val="Hyperlink"/>
              </w:rPr>
              <w:t>e-Dnevnik Plus za škole</w:t>
            </w:r>
            <w:r w:rsidR="00476CB7" w:rsidRPr="00B95268">
              <w:rPr>
                <w:webHidden/>
              </w:rPr>
              <w:tab/>
            </w:r>
            <w:r w:rsidR="00476CB7" w:rsidRPr="00B95268">
              <w:rPr>
                <w:webHidden/>
              </w:rPr>
              <w:fldChar w:fldCharType="begin"/>
            </w:r>
            <w:r w:rsidR="00476CB7" w:rsidRPr="00B95268">
              <w:rPr>
                <w:webHidden/>
              </w:rPr>
              <w:instrText xml:space="preserve"> PAGEREF _Toc35254118 \h </w:instrText>
            </w:r>
            <w:r w:rsidR="00476CB7" w:rsidRPr="00B95268">
              <w:rPr>
                <w:webHidden/>
              </w:rPr>
            </w:r>
            <w:r w:rsidR="00476CB7" w:rsidRPr="00B95268">
              <w:rPr>
                <w:webHidden/>
              </w:rPr>
              <w:fldChar w:fldCharType="separate"/>
            </w:r>
            <w:r w:rsidR="00476CB7" w:rsidRPr="00B95268">
              <w:rPr>
                <w:webHidden/>
              </w:rPr>
              <w:t>37</w:t>
            </w:r>
            <w:r w:rsidR="00476CB7" w:rsidRPr="00B95268">
              <w:rPr>
                <w:webHidden/>
              </w:rPr>
              <w:fldChar w:fldCharType="end"/>
            </w:r>
          </w:hyperlink>
        </w:p>
        <w:p w14:paraId="13CB57DF" w14:textId="1DA120CB" w:rsidR="00476CB7" w:rsidRPr="00B95268" w:rsidRDefault="009B67C9">
          <w:pPr>
            <w:pStyle w:val="TOC3"/>
            <w:rPr>
              <w:rFonts w:eastAsiaTheme="minorEastAsia"/>
              <w:sz w:val="22"/>
              <w:szCs w:val="22"/>
              <w:lang w:eastAsia="hr-HR"/>
            </w:rPr>
          </w:pPr>
          <w:hyperlink w:anchor="_Toc35254119" w:history="1">
            <w:r w:rsidR="00476CB7" w:rsidRPr="00B95268">
              <w:rPr>
                <w:rStyle w:val="Hyperlink"/>
              </w:rPr>
              <w:t>3.5.2</w:t>
            </w:r>
            <w:r w:rsidR="00476CB7" w:rsidRPr="00B95268">
              <w:rPr>
                <w:rFonts w:eastAsiaTheme="minorEastAsia"/>
                <w:sz w:val="22"/>
                <w:szCs w:val="22"/>
                <w:lang w:eastAsia="hr-HR"/>
              </w:rPr>
              <w:tab/>
            </w:r>
            <w:r w:rsidR="00476CB7" w:rsidRPr="00B95268">
              <w:rPr>
                <w:rStyle w:val="Hyperlink"/>
              </w:rPr>
              <w:t>e-Dnevnik Plus API</w:t>
            </w:r>
            <w:r w:rsidR="00476CB7" w:rsidRPr="00B95268">
              <w:rPr>
                <w:webHidden/>
              </w:rPr>
              <w:tab/>
            </w:r>
            <w:r w:rsidR="00476CB7" w:rsidRPr="00B95268">
              <w:rPr>
                <w:webHidden/>
              </w:rPr>
              <w:fldChar w:fldCharType="begin"/>
            </w:r>
            <w:r w:rsidR="00476CB7" w:rsidRPr="00B95268">
              <w:rPr>
                <w:webHidden/>
              </w:rPr>
              <w:instrText xml:space="preserve"> PAGEREF _Toc35254119 \h </w:instrText>
            </w:r>
            <w:r w:rsidR="00476CB7" w:rsidRPr="00B95268">
              <w:rPr>
                <w:webHidden/>
              </w:rPr>
            </w:r>
            <w:r w:rsidR="00476CB7" w:rsidRPr="00B95268">
              <w:rPr>
                <w:webHidden/>
              </w:rPr>
              <w:fldChar w:fldCharType="separate"/>
            </w:r>
            <w:r w:rsidR="00476CB7" w:rsidRPr="00B95268">
              <w:rPr>
                <w:webHidden/>
              </w:rPr>
              <w:t>37</w:t>
            </w:r>
            <w:r w:rsidR="00476CB7" w:rsidRPr="00B95268">
              <w:rPr>
                <w:webHidden/>
              </w:rPr>
              <w:fldChar w:fldCharType="end"/>
            </w:r>
          </w:hyperlink>
        </w:p>
        <w:p w14:paraId="7AF6C506" w14:textId="2CBA7BEB" w:rsidR="00476CB7" w:rsidRPr="00B95268" w:rsidRDefault="009B67C9">
          <w:pPr>
            <w:pStyle w:val="TOC3"/>
            <w:rPr>
              <w:rFonts w:eastAsiaTheme="minorEastAsia"/>
              <w:sz w:val="22"/>
              <w:szCs w:val="22"/>
              <w:lang w:eastAsia="hr-HR"/>
            </w:rPr>
          </w:pPr>
          <w:hyperlink w:anchor="_Toc35254120" w:history="1">
            <w:r w:rsidR="00476CB7" w:rsidRPr="00B95268">
              <w:rPr>
                <w:rStyle w:val="Hyperlink"/>
              </w:rPr>
              <w:t>3.5.3</w:t>
            </w:r>
            <w:r w:rsidR="00476CB7" w:rsidRPr="00B95268">
              <w:rPr>
                <w:rFonts w:eastAsiaTheme="minorEastAsia"/>
                <w:sz w:val="22"/>
                <w:szCs w:val="22"/>
                <w:lang w:eastAsia="hr-HR"/>
              </w:rPr>
              <w:tab/>
            </w:r>
            <w:r w:rsidR="00476CB7" w:rsidRPr="00B95268">
              <w:rPr>
                <w:rStyle w:val="Hyperlink"/>
              </w:rPr>
              <w:t>Arduino program</w:t>
            </w:r>
            <w:r w:rsidR="00476CB7" w:rsidRPr="00B95268">
              <w:rPr>
                <w:webHidden/>
              </w:rPr>
              <w:tab/>
            </w:r>
            <w:r w:rsidR="00476CB7" w:rsidRPr="00B95268">
              <w:rPr>
                <w:webHidden/>
              </w:rPr>
              <w:fldChar w:fldCharType="begin"/>
            </w:r>
            <w:r w:rsidR="00476CB7" w:rsidRPr="00B95268">
              <w:rPr>
                <w:webHidden/>
              </w:rPr>
              <w:instrText xml:space="preserve"> PAGEREF _Toc35254120 \h </w:instrText>
            </w:r>
            <w:r w:rsidR="00476CB7" w:rsidRPr="00B95268">
              <w:rPr>
                <w:webHidden/>
              </w:rPr>
            </w:r>
            <w:r w:rsidR="00476CB7" w:rsidRPr="00B95268">
              <w:rPr>
                <w:webHidden/>
              </w:rPr>
              <w:fldChar w:fldCharType="separate"/>
            </w:r>
            <w:r w:rsidR="00476CB7" w:rsidRPr="00B95268">
              <w:rPr>
                <w:webHidden/>
              </w:rPr>
              <w:t>39</w:t>
            </w:r>
            <w:r w:rsidR="00476CB7" w:rsidRPr="00B95268">
              <w:rPr>
                <w:webHidden/>
              </w:rPr>
              <w:fldChar w:fldCharType="end"/>
            </w:r>
          </w:hyperlink>
        </w:p>
        <w:p w14:paraId="67F16E2A" w14:textId="1F6DAC1F" w:rsidR="00476CB7" w:rsidRPr="00B95268" w:rsidRDefault="009B67C9">
          <w:pPr>
            <w:pStyle w:val="TOC2"/>
            <w:rPr>
              <w:rStyle w:val="Hyperlink"/>
            </w:rPr>
          </w:pPr>
          <w:hyperlink w:anchor="_Toc35254121" w:history="1">
            <w:r w:rsidR="00476CB7" w:rsidRPr="00B95268">
              <w:rPr>
                <w:rStyle w:val="Hyperlink"/>
              </w:rPr>
              <w:t>3.6</w:t>
            </w:r>
            <w:r w:rsidR="00476CB7" w:rsidRPr="00B95268">
              <w:rPr>
                <w:rFonts w:eastAsiaTheme="minorEastAsia"/>
                <w:sz w:val="22"/>
                <w:szCs w:val="22"/>
                <w:lang w:eastAsia="hr-HR"/>
              </w:rPr>
              <w:tab/>
            </w:r>
            <w:r w:rsidR="00476CB7" w:rsidRPr="00B95268">
              <w:rPr>
                <w:rStyle w:val="Hyperlink"/>
              </w:rPr>
              <w:t>Planovi za budućnost</w:t>
            </w:r>
            <w:r w:rsidR="00476CB7" w:rsidRPr="00B95268">
              <w:rPr>
                <w:webHidden/>
              </w:rPr>
              <w:tab/>
            </w:r>
            <w:r w:rsidR="00476CB7" w:rsidRPr="00B95268">
              <w:rPr>
                <w:webHidden/>
              </w:rPr>
              <w:fldChar w:fldCharType="begin"/>
            </w:r>
            <w:r w:rsidR="00476CB7" w:rsidRPr="00B95268">
              <w:rPr>
                <w:webHidden/>
              </w:rPr>
              <w:instrText xml:space="preserve"> PAGEREF _Toc35254121 \h </w:instrText>
            </w:r>
            <w:r w:rsidR="00476CB7" w:rsidRPr="00B95268">
              <w:rPr>
                <w:webHidden/>
              </w:rPr>
            </w:r>
            <w:r w:rsidR="00476CB7" w:rsidRPr="00B95268">
              <w:rPr>
                <w:webHidden/>
              </w:rPr>
              <w:fldChar w:fldCharType="separate"/>
            </w:r>
            <w:r w:rsidR="00476CB7" w:rsidRPr="00B95268">
              <w:rPr>
                <w:webHidden/>
              </w:rPr>
              <w:t>40</w:t>
            </w:r>
            <w:r w:rsidR="00476CB7" w:rsidRPr="00B95268">
              <w:rPr>
                <w:webHidden/>
              </w:rPr>
              <w:fldChar w:fldCharType="end"/>
            </w:r>
          </w:hyperlink>
        </w:p>
        <w:p w14:paraId="4D70F003" w14:textId="77777777" w:rsidR="00476CB7" w:rsidRPr="00B95268" w:rsidRDefault="00476CB7" w:rsidP="00476CB7">
          <w:pPr>
            <w:rPr>
              <w:noProof/>
            </w:rPr>
          </w:pPr>
        </w:p>
        <w:p w14:paraId="341C2C2E" w14:textId="3A0E8EC9" w:rsidR="00476CB7" w:rsidRPr="00B95268" w:rsidRDefault="009B67C9">
          <w:pPr>
            <w:pStyle w:val="TOC1"/>
            <w:rPr>
              <w:rFonts w:eastAsiaTheme="minorEastAsia"/>
              <w:b w:val="0"/>
              <w:color w:val="auto"/>
              <w:sz w:val="22"/>
              <w:szCs w:val="22"/>
              <w:lang w:eastAsia="hr-HR"/>
            </w:rPr>
          </w:pPr>
          <w:hyperlink w:anchor="_Toc35254122" w:history="1">
            <w:r w:rsidR="00476CB7" w:rsidRPr="00B95268">
              <w:rPr>
                <w:rStyle w:val="Hyperlink"/>
              </w:rPr>
              <w:t>4</w:t>
            </w:r>
            <w:r w:rsidR="00476CB7" w:rsidRPr="00B95268">
              <w:rPr>
                <w:rFonts w:eastAsiaTheme="minorEastAsia"/>
                <w:b w:val="0"/>
                <w:color w:val="auto"/>
                <w:sz w:val="22"/>
                <w:szCs w:val="22"/>
                <w:lang w:eastAsia="hr-HR"/>
              </w:rPr>
              <w:tab/>
            </w:r>
            <w:r w:rsidR="00476CB7" w:rsidRPr="00B95268">
              <w:rPr>
                <w:rStyle w:val="Hyperlink"/>
              </w:rPr>
              <w:t>Tehnički pregled</w:t>
            </w:r>
            <w:r w:rsidR="00476CB7" w:rsidRPr="00B95268">
              <w:rPr>
                <w:webHidden/>
              </w:rPr>
              <w:tab/>
            </w:r>
            <w:r w:rsidR="00476CB7" w:rsidRPr="00B95268">
              <w:rPr>
                <w:webHidden/>
              </w:rPr>
              <w:fldChar w:fldCharType="begin"/>
            </w:r>
            <w:r w:rsidR="00476CB7" w:rsidRPr="00B95268">
              <w:rPr>
                <w:webHidden/>
              </w:rPr>
              <w:instrText xml:space="preserve"> PAGEREF _Toc35254122 \h </w:instrText>
            </w:r>
            <w:r w:rsidR="00476CB7" w:rsidRPr="00B95268">
              <w:rPr>
                <w:webHidden/>
              </w:rPr>
            </w:r>
            <w:r w:rsidR="00476CB7" w:rsidRPr="00B95268">
              <w:rPr>
                <w:webHidden/>
              </w:rPr>
              <w:fldChar w:fldCharType="separate"/>
            </w:r>
            <w:r w:rsidR="00476CB7" w:rsidRPr="00B95268">
              <w:rPr>
                <w:webHidden/>
              </w:rPr>
              <w:t>41</w:t>
            </w:r>
            <w:r w:rsidR="00476CB7" w:rsidRPr="00B95268">
              <w:rPr>
                <w:webHidden/>
              </w:rPr>
              <w:fldChar w:fldCharType="end"/>
            </w:r>
          </w:hyperlink>
        </w:p>
        <w:p w14:paraId="37D7C245" w14:textId="443B903B" w:rsidR="00476CB7" w:rsidRPr="00B95268" w:rsidRDefault="009B67C9">
          <w:pPr>
            <w:pStyle w:val="TOC2"/>
            <w:rPr>
              <w:rFonts w:eastAsiaTheme="minorEastAsia"/>
              <w:sz w:val="22"/>
              <w:szCs w:val="22"/>
              <w:lang w:eastAsia="hr-HR"/>
            </w:rPr>
          </w:pPr>
          <w:hyperlink w:anchor="_Toc35254123" w:history="1">
            <w:r w:rsidR="00476CB7" w:rsidRPr="00B95268">
              <w:rPr>
                <w:rStyle w:val="Hyperlink"/>
              </w:rPr>
              <w:t>4.1</w:t>
            </w:r>
            <w:r w:rsidR="00476CB7" w:rsidRPr="00B95268">
              <w:rPr>
                <w:rFonts w:eastAsiaTheme="minorEastAsia"/>
                <w:sz w:val="22"/>
                <w:szCs w:val="22"/>
                <w:lang w:eastAsia="hr-HR"/>
              </w:rPr>
              <w:tab/>
            </w:r>
            <w:r w:rsidR="00476CB7" w:rsidRPr="00B95268">
              <w:rPr>
                <w:rStyle w:val="Hyperlink"/>
              </w:rPr>
              <w:t xml:space="preserve">Struktura </w:t>
            </w:r>
            <w:r w:rsidR="00476CB7" w:rsidRPr="00B95268">
              <w:rPr>
                <w:rStyle w:val="Hyperlink"/>
                <w:i/>
              </w:rPr>
              <w:t>proširenja</w:t>
            </w:r>
            <w:r w:rsidR="00476CB7" w:rsidRPr="00B95268">
              <w:rPr>
                <w:webHidden/>
              </w:rPr>
              <w:tab/>
            </w:r>
            <w:r w:rsidR="00476CB7" w:rsidRPr="00B95268">
              <w:rPr>
                <w:webHidden/>
              </w:rPr>
              <w:fldChar w:fldCharType="begin"/>
            </w:r>
            <w:r w:rsidR="00476CB7" w:rsidRPr="00B95268">
              <w:rPr>
                <w:webHidden/>
              </w:rPr>
              <w:instrText xml:space="preserve"> PAGEREF _Toc35254123 \h </w:instrText>
            </w:r>
            <w:r w:rsidR="00476CB7" w:rsidRPr="00B95268">
              <w:rPr>
                <w:webHidden/>
              </w:rPr>
            </w:r>
            <w:r w:rsidR="00476CB7" w:rsidRPr="00B95268">
              <w:rPr>
                <w:webHidden/>
              </w:rPr>
              <w:fldChar w:fldCharType="separate"/>
            </w:r>
            <w:r w:rsidR="00476CB7" w:rsidRPr="00B95268">
              <w:rPr>
                <w:webHidden/>
              </w:rPr>
              <w:t>41</w:t>
            </w:r>
            <w:r w:rsidR="00476CB7" w:rsidRPr="00B95268">
              <w:rPr>
                <w:webHidden/>
              </w:rPr>
              <w:fldChar w:fldCharType="end"/>
            </w:r>
          </w:hyperlink>
        </w:p>
        <w:p w14:paraId="6B449792" w14:textId="17E17ADF" w:rsidR="00476CB7" w:rsidRPr="00B95268" w:rsidRDefault="009B67C9">
          <w:pPr>
            <w:pStyle w:val="TOC2"/>
            <w:rPr>
              <w:rFonts w:eastAsiaTheme="minorEastAsia"/>
              <w:sz w:val="22"/>
              <w:szCs w:val="22"/>
              <w:lang w:eastAsia="hr-HR"/>
            </w:rPr>
          </w:pPr>
          <w:hyperlink w:anchor="_Toc35254124" w:history="1">
            <w:r w:rsidR="00476CB7" w:rsidRPr="00B95268">
              <w:rPr>
                <w:rStyle w:val="Hyperlink"/>
              </w:rPr>
              <w:t>4.2</w:t>
            </w:r>
            <w:r w:rsidR="00476CB7" w:rsidRPr="00B95268">
              <w:rPr>
                <w:rFonts w:eastAsiaTheme="minorEastAsia"/>
                <w:sz w:val="22"/>
                <w:szCs w:val="22"/>
                <w:lang w:eastAsia="hr-HR"/>
              </w:rPr>
              <w:tab/>
            </w:r>
            <w:r w:rsidR="00476CB7" w:rsidRPr="00B95268">
              <w:rPr>
                <w:rStyle w:val="Hyperlink"/>
              </w:rPr>
              <w:t>Programski paketi</w:t>
            </w:r>
            <w:r w:rsidR="00476CB7" w:rsidRPr="00B95268">
              <w:rPr>
                <w:webHidden/>
              </w:rPr>
              <w:tab/>
            </w:r>
            <w:r w:rsidR="00476CB7" w:rsidRPr="00B95268">
              <w:rPr>
                <w:webHidden/>
              </w:rPr>
              <w:fldChar w:fldCharType="begin"/>
            </w:r>
            <w:r w:rsidR="00476CB7" w:rsidRPr="00B95268">
              <w:rPr>
                <w:webHidden/>
              </w:rPr>
              <w:instrText xml:space="preserve"> PAGEREF _Toc35254124 \h </w:instrText>
            </w:r>
            <w:r w:rsidR="00476CB7" w:rsidRPr="00B95268">
              <w:rPr>
                <w:webHidden/>
              </w:rPr>
            </w:r>
            <w:r w:rsidR="00476CB7" w:rsidRPr="00B95268">
              <w:rPr>
                <w:webHidden/>
              </w:rPr>
              <w:fldChar w:fldCharType="separate"/>
            </w:r>
            <w:r w:rsidR="00476CB7" w:rsidRPr="00B95268">
              <w:rPr>
                <w:webHidden/>
              </w:rPr>
              <w:t>44</w:t>
            </w:r>
            <w:r w:rsidR="00476CB7" w:rsidRPr="00B95268">
              <w:rPr>
                <w:webHidden/>
              </w:rPr>
              <w:fldChar w:fldCharType="end"/>
            </w:r>
          </w:hyperlink>
        </w:p>
        <w:p w14:paraId="4177B952" w14:textId="4A37DDFF" w:rsidR="00476CB7" w:rsidRPr="00B95268" w:rsidRDefault="009B67C9">
          <w:pPr>
            <w:pStyle w:val="TOC3"/>
            <w:rPr>
              <w:rFonts w:eastAsiaTheme="minorEastAsia"/>
              <w:sz w:val="22"/>
              <w:szCs w:val="22"/>
              <w:lang w:eastAsia="hr-HR"/>
            </w:rPr>
          </w:pPr>
          <w:hyperlink w:anchor="_Toc35254125" w:history="1">
            <w:r w:rsidR="00476CB7" w:rsidRPr="00B95268">
              <w:rPr>
                <w:rStyle w:val="Hyperlink"/>
              </w:rPr>
              <w:t>4.2.1</w:t>
            </w:r>
            <w:r w:rsidR="00476CB7" w:rsidRPr="00B95268">
              <w:rPr>
                <w:rFonts w:eastAsiaTheme="minorEastAsia"/>
                <w:sz w:val="22"/>
                <w:szCs w:val="22"/>
                <w:lang w:eastAsia="hr-HR"/>
              </w:rPr>
              <w:tab/>
            </w:r>
            <w:r w:rsidR="00476CB7" w:rsidRPr="00B95268">
              <w:rPr>
                <w:rStyle w:val="Hyperlink"/>
              </w:rPr>
              <w:t>jQuery</w:t>
            </w:r>
            <w:r w:rsidR="00476CB7" w:rsidRPr="00B95268">
              <w:rPr>
                <w:webHidden/>
              </w:rPr>
              <w:tab/>
            </w:r>
            <w:r w:rsidR="00476CB7" w:rsidRPr="00B95268">
              <w:rPr>
                <w:webHidden/>
              </w:rPr>
              <w:fldChar w:fldCharType="begin"/>
            </w:r>
            <w:r w:rsidR="00476CB7" w:rsidRPr="00B95268">
              <w:rPr>
                <w:webHidden/>
              </w:rPr>
              <w:instrText xml:space="preserve"> PAGEREF _Toc35254125 \h </w:instrText>
            </w:r>
            <w:r w:rsidR="00476CB7" w:rsidRPr="00B95268">
              <w:rPr>
                <w:webHidden/>
              </w:rPr>
            </w:r>
            <w:r w:rsidR="00476CB7" w:rsidRPr="00B95268">
              <w:rPr>
                <w:webHidden/>
              </w:rPr>
              <w:fldChar w:fldCharType="separate"/>
            </w:r>
            <w:r w:rsidR="00476CB7" w:rsidRPr="00B95268">
              <w:rPr>
                <w:webHidden/>
              </w:rPr>
              <w:t>44</w:t>
            </w:r>
            <w:r w:rsidR="00476CB7" w:rsidRPr="00B95268">
              <w:rPr>
                <w:webHidden/>
              </w:rPr>
              <w:fldChar w:fldCharType="end"/>
            </w:r>
          </w:hyperlink>
        </w:p>
        <w:p w14:paraId="290D4D3E" w14:textId="4605EFFB" w:rsidR="00476CB7" w:rsidRPr="00B95268" w:rsidRDefault="009B67C9">
          <w:pPr>
            <w:pStyle w:val="TOC3"/>
            <w:rPr>
              <w:rFonts w:eastAsiaTheme="minorEastAsia"/>
              <w:sz w:val="22"/>
              <w:szCs w:val="22"/>
              <w:lang w:eastAsia="hr-HR"/>
            </w:rPr>
          </w:pPr>
          <w:hyperlink w:anchor="_Toc35254126" w:history="1">
            <w:r w:rsidR="00476CB7" w:rsidRPr="00B95268">
              <w:rPr>
                <w:rStyle w:val="Hyperlink"/>
              </w:rPr>
              <w:t>4.2.2</w:t>
            </w:r>
            <w:r w:rsidR="00476CB7" w:rsidRPr="00B95268">
              <w:rPr>
                <w:rFonts w:eastAsiaTheme="minorEastAsia"/>
                <w:sz w:val="22"/>
                <w:szCs w:val="22"/>
                <w:lang w:eastAsia="hr-HR"/>
              </w:rPr>
              <w:tab/>
            </w:r>
            <w:r w:rsidR="00476CB7" w:rsidRPr="00B95268">
              <w:rPr>
                <w:rStyle w:val="Hyperlink"/>
              </w:rPr>
              <w:t>jQuery Modal</w:t>
            </w:r>
            <w:r w:rsidR="00476CB7" w:rsidRPr="00B95268">
              <w:rPr>
                <w:webHidden/>
              </w:rPr>
              <w:tab/>
            </w:r>
            <w:r w:rsidR="00476CB7" w:rsidRPr="00B95268">
              <w:rPr>
                <w:webHidden/>
              </w:rPr>
              <w:fldChar w:fldCharType="begin"/>
            </w:r>
            <w:r w:rsidR="00476CB7" w:rsidRPr="00B95268">
              <w:rPr>
                <w:webHidden/>
              </w:rPr>
              <w:instrText xml:space="preserve"> PAGEREF _Toc35254126 \h </w:instrText>
            </w:r>
            <w:r w:rsidR="00476CB7" w:rsidRPr="00B95268">
              <w:rPr>
                <w:webHidden/>
              </w:rPr>
            </w:r>
            <w:r w:rsidR="00476CB7" w:rsidRPr="00B95268">
              <w:rPr>
                <w:webHidden/>
              </w:rPr>
              <w:fldChar w:fldCharType="separate"/>
            </w:r>
            <w:r w:rsidR="00476CB7" w:rsidRPr="00B95268">
              <w:rPr>
                <w:webHidden/>
              </w:rPr>
              <w:t>44</w:t>
            </w:r>
            <w:r w:rsidR="00476CB7" w:rsidRPr="00B95268">
              <w:rPr>
                <w:webHidden/>
              </w:rPr>
              <w:fldChar w:fldCharType="end"/>
            </w:r>
          </w:hyperlink>
        </w:p>
        <w:p w14:paraId="7E58FDD0" w14:textId="1DFC2C54" w:rsidR="00476CB7" w:rsidRPr="00B95268" w:rsidRDefault="009B67C9">
          <w:pPr>
            <w:pStyle w:val="TOC3"/>
            <w:rPr>
              <w:rFonts w:eastAsiaTheme="minorEastAsia"/>
              <w:sz w:val="22"/>
              <w:szCs w:val="22"/>
              <w:lang w:eastAsia="hr-HR"/>
            </w:rPr>
          </w:pPr>
          <w:hyperlink w:anchor="_Toc35254127" w:history="1">
            <w:r w:rsidR="00476CB7" w:rsidRPr="00B95268">
              <w:rPr>
                <w:rStyle w:val="Hyperlink"/>
              </w:rPr>
              <w:t>4.2.3</w:t>
            </w:r>
            <w:r w:rsidR="00476CB7" w:rsidRPr="00B95268">
              <w:rPr>
                <w:rFonts w:eastAsiaTheme="minorEastAsia"/>
                <w:sz w:val="22"/>
                <w:szCs w:val="22"/>
                <w:lang w:eastAsia="hr-HR"/>
              </w:rPr>
              <w:tab/>
            </w:r>
            <w:r w:rsidR="00476CB7" w:rsidRPr="00B95268">
              <w:rPr>
                <w:rStyle w:val="Hyperlink"/>
              </w:rPr>
              <w:t>Chart.js</w:t>
            </w:r>
            <w:r w:rsidR="00476CB7" w:rsidRPr="00B95268">
              <w:rPr>
                <w:webHidden/>
              </w:rPr>
              <w:tab/>
            </w:r>
            <w:r w:rsidR="00476CB7" w:rsidRPr="00B95268">
              <w:rPr>
                <w:webHidden/>
              </w:rPr>
              <w:fldChar w:fldCharType="begin"/>
            </w:r>
            <w:r w:rsidR="00476CB7" w:rsidRPr="00B95268">
              <w:rPr>
                <w:webHidden/>
              </w:rPr>
              <w:instrText xml:space="preserve"> PAGEREF _Toc35254127 \h </w:instrText>
            </w:r>
            <w:r w:rsidR="00476CB7" w:rsidRPr="00B95268">
              <w:rPr>
                <w:webHidden/>
              </w:rPr>
            </w:r>
            <w:r w:rsidR="00476CB7" w:rsidRPr="00B95268">
              <w:rPr>
                <w:webHidden/>
              </w:rPr>
              <w:fldChar w:fldCharType="separate"/>
            </w:r>
            <w:r w:rsidR="00476CB7" w:rsidRPr="00B95268">
              <w:rPr>
                <w:webHidden/>
              </w:rPr>
              <w:t>44</w:t>
            </w:r>
            <w:r w:rsidR="00476CB7" w:rsidRPr="00B95268">
              <w:rPr>
                <w:webHidden/>
              </w:rPr>
              <w:fldChar w:fldCharType="end"/>
            </w:r>
          </w:hyperlink>
        </w:p>
        <w:p w14:paraId="370E20E7" w14:textId="24B83C51" w:rsidR="00476CB7" w:rsidRPr="00B95268" w:rsidRDefault="009B67C9">
          <w:pPr>
            <w:pStyle w:val="TOC3"/>
            <w:rPr>
              <w:rFonts w:eastAsiaTheme="minorEastAsia"/>
              <w:sz w:val="22"/>
              <w:szCs w:val="22"/>
              <w:lang w:eastAsia="hr-HR"/>
            </w:rPr>
          </w:pPr>
          <w:hyperlink w:anchor="_Toc35254128" w:history="1">
            <w:r w:rsidR="00476CB7" w:rsidRPr="00B95268">
              <w:rPr>
                <w:rStyle w:val="Hyperlink"/>
              </w:rPr>
              <w:t>4.2.4</w:t>
            </w:r>
            <w:r w:rsidR="00476CB7" w:rsidRPr="00B95268">
              <w:rPr>
                <w:rFonts w:eastAsiaTheme="minorEastAsia"/>
                <w:sz w:val="22"/>
                <w:szCs w:val="22"/>
                <w:lang w:eastAsia="hr-HR"/>
              </w:rPr>
              <w:tab/>
            </w:r>
            <w:r w:rsidR="00476CB7" w:rsidRPr="00B95268">
              <w:rPr>
                <w:rStyle w:val="Hyperlink"/>
              </w:rPr>
              <w:t>SortableJS</w:t>
            </w:r>
            <w:r w:rsidR="00476CB7" w:rsidRPr="00B95268">
              <w:rPr>
                <w:webHidden/>
              </w:rPr>
              <w:tab/>
            </w:r>
            <w:r w:rsidR="00476CB7" w:rsidRPr="00B95268">
              <w:rPr>
                <w:webHidden/>
              </w:rPr>
              <w:fldChar w:fldCharType="begin"/>
            </w:r>
            <w:r w:rsidR="00476CB7" w:rsidRPr="00B95268">
              <w:rPr>
                <w:webHidden/>
              </w:rPr>
              <w:instrText xml:space="preserve"> PAGEREF _Toc35254128 \h </w:instrText>
            </w:r>
            <w:r w:rsidR="00476CB7" w:rsidRPr="00B95268">
              <w:rPr>
                <w:webHidden/>
              </w:rPr>
            </w:r>
            <w:r w:rsidR="00476CB7" w:rsidRPr="00B95268">
              <w:rPr>
                <w:webHidden/>
              </w:rPr>
              <w:fldChar w:fldCharType="separate"/>
            </w:r>
            <w:r w:rsidR="00476CB7" w:rsidRPr="00B95268">
              <w:rPr>
                <w:webHidden/>
              </w:rPr>
              <w:t>45</w:t>
            </w:r>
            <w:r w:rsidR="00476CB7" w:rsidRPr="00B95268">
              <w:rPr>
                <w:webHidden/>
              </w:rPr>
              <w:fldChar w:fldCharType="end"/>
            </w:r>
          </w:hyperlink>
        </w:p>
        <w:p w14:paraId="34112000" w14:textId="692BFAF7" w:rsidR="00476CB7" w:rsidRPr="00B95268" w:rsidRDefault="009B67C9">
          <w:pPr>
            <w:pStyle w:val="TOC3"/>
            <w:rPr>
              <w:rFonts w:eastAsiaTheme="minorEastAsia"/>
              <w:sz w:val="22"/>
              <w:szCs w:val="22"/>
              <w:lang w:eastAsia="hr-HR"/>
            </w:rPr>
          </w:pPr>
          <w:hyperlink w:anchor="_Toc35254129" w:history="1">
            <w:r w:rsidR="00476CB7" w:rsidRPr="00B95268">
              <w:rPr>
                <w:rStyle w:val="Hyperlink"/>
              </w:rPr>
              <w:t>4.2.5</w:t>
            </w:r>
            <w:r w:rsidR="00476CB7" w:rsidRPr="00B95268">
              <w:rPr>
                <w:rFonts w:eastAsiaTheme="minorEastAsia"/>
                <w:sz w:val="22"/>
                <w:szCs w:val="22"/>
                <w:lang w:eastAsia="hr-HR"/>
              </w:rPr>
              <w:tab/>
            </w:r>
            <w:r w:rsidR="00476CB7" w:rsidRPr="00B95268">
              <w:rPr>
                <w:rStyle w:val="Hyperlink"/>
              </w:rPr>
              <w:t>Material Design Checkbox</w:t>
            </w:r>
            <w:r w:rsidR="00476CB7" w:rsidRPr="00B95268">
              <w:rPr>
                <w:webHidden/>
              </w:rPr>
              <w:tab/>
            </w:r>
            <w:r w:rsidR="00476CB7" w:rsidRPr="00B95268">
              <w:rPr>
                <w:webHidden/>
              </w:rPr>
              <w:fldChar w:fldCharType="begin"/>
            </w:r>
            <w:r w:rsidR="00476CB7" w:rsidRPr="00B95268">
              <w:rPr>
                <w:webHidden/>
              </w:rPr>
              <w:instrText xml:space="preserve"> PAGEREF _Toc35254129 \h </w:instrText>
            </w:r>
            <w:r w:rsidR="00476CB7" w:rsidRPr="00B95268">
              <w:rPr>
                <w:webHidden/>
              </w:rPr>
            </w:r>
            <w:r w:rsidR="00476CB7" w:rsidRPr="00B95268">
              <w:rPr>
                <w:webHidden/>
              </w:rPr>
              <w:fldChar w:fldCharType="separate"/>
            </w:r>
            <w:r w:rsidR="00476CB7" w:rsidRPr="00B95268">
              <w:rPr>
                <w:webHidden/>
              </w:rPr>
              <w:t>45</w:t>
            </w:r>
            <w:r w:rsidR="00476CB7" w:rsidRPr="00B95268">
              <w:rPr>
                <w:webHidden/>
              </w:rPr>
              <w:fldChar w:fldCharType="end"/>
            </w:r>
          </w:hyperlink>
        </w:p>
        <w:p w14:paraId="100570ED" w14:textId="760E88CC" w:rsidR="00476CB7" w:rsidRPr="00B95268" w:rsidRDefault="009B67C9">
          <w:pPr>
            <w:pStyle w:val="TOC2"/>
            <w:rPr>
              <w:rFonts w:eastAsiaTheme="minorEastAsia"/>
              <w:sz w:val="22"/>
              <w:szCs w:val="22"/>
              <w:lang w:eastAsia="hr-HR"/>
            </w:rPr>
          </w:pPr>
          <w:hyperlink w:anchor="_Toc35254130" w:history="1">
            <w:r w:rsidR="00476CB7" w:rsidRPr="00B95268">
              <w:rPr>
                <w:rStyle w:val="Hyperlink"/>
              </w:rPr>
              <w:t>4.3</w:t>
            </w:r>
            <w:r w:rsidR="00476CB7" w:rsidRPr="00B95268">
              <w:rPr>
                <w:rFonts w:eastAsiaTheme="minorEastAsia"/>
                <w:sz w:val="22"/>
                <w:szCs w:val="22"/>
                <w:lang w:eastAsia="hr-HR"/>
              </w:rPr>
              <w:tab/>
            </w:r>
            <w:r w:rsidR="00476CB7" w:rsidRPr="00B95268">
              <w:rPr>
                <w:rStyle w:val="Hyperlink"/>
              </w:rPr>
              <w:t>Framework</w:t>
            </w:r>
            <w:r w:rsidR="00476CB7" w:rsidRPr="00B95268">
              <w:rPr>
                <w:webHidden/>
              </w:rPr>
              <w:tab/>
            </w:r>
            <w:r w:rsidR="00476CB7" w:rsidRPr="00B95268">
              <w:rPr>
                <w:webHidden/>
              </w:rPr>
              <w:fldChar w:fldCharType="begin"/>
            </w:r>
            <w:r w:rsidR="00476CB7" w:rsidRPr="00B95268">
              <w:rPr>
                <w:webHidden/>
              </w:rPr>
              <w:instrText xml:space="preserve"> PAGEREF _Toc35254130 \h </w:instrText>
            </w:r>
            <w:r w:rsidR="00476CB7" w:rsidRPr="00B95268">
              <w:rPr>
                <w:webHidden/>
              </w:rPr>
            </w:r>
            <w:r w:rsidR="00476CB7" w:rsidRPr="00B95268">
              <w:rPr>
                <w:webHidden/>
              </w:rPr>
              <w:fldChar w:fldCharType="separate"/>
            </w:r>
            <w:r w:rsidR="00476CB7" w:rsidRPr="00B95268">
              <w:rPr>
                <w:webHidden/>
              </w:rPr>
              <w:t>46</w:t>
            </w:r>
            <w:r w:rsidR="00476CB7" w:rsidRPr="00B95268">
              <w:rPr>
                <w:webHidden/>
              </w:rPr>
              <w:fldChar w:fldCharType="end"/>
            </w:r>
          </w:hyperlink>
        </w:p>
        <w:p w14:paraId="3BC9EE2B" w14:textId="4303B353" w:rsidR="00476CB7" w:rsidRPr="00B95268" w:rsidRDefault="009B67C9">
          <w:pPr>
            <w:pStyle w:val="TOC2"/>
            <w:rPr>
              <w:rFonts w:eastAsiaTheme="minorEastAsia"/>
              <w:sz w:val="22"/>
              <w:szCs w:val="22"/>
              <w:lang w:eastAsia="hr-HR"/>
            </w:rPr>
          </w:pPr>
          <w:hyperlink w:anchor="_Toc35254131" w:history="1">
            <w:r w:rsidR="00476CB7" w:rsidRPr="00B95268">
              <w:rPr>
                <w:rStyle w:val="Hyperlink"/>
              </w:rPr>
              <w:t>4.4</w:t>
            </w:r>
            <w:r w:rsidR="00476CB7" w:rsidRPr="00B95268">
              <w:rPr>
                <w:rFonts w:eastAsiaTheme="minorEastAsia"/>
                <w:sz w:val="22"/>
                <w:szCs w:val="22"/>
                <w:lang w:eastAsia="hr-HR"/>
              </w:rPr>
              <w:tab/>
            </w:r>
            <w:r w:rsidR="00476CB7" w:rsidRPr="00B95268">
              <w:rPr>
                <w:rStyle w:val="Hyperlink"/>
              </w:rPr>
              <w:t>Razvojna okruženja</w:t>
            </w:r>
            <w:r w:rsidR="00476CB7" w:rsidRPr="00B95268">
              <w:rPr>
                <w:webHidden/>
              </w:rPr>
              <w:tab/>
            </w:r>
            <w:r w:rsidR="00476CB7" w:rsidRPr="00B95268">
              <w:rPr>
                <w:webHidden/>
              </w:rPr>
              <w:fldChar w:fldCharType="begin"/>
            </w:r>
            <w:r w:rsidR="00476CB7" w:rsidRPr="00B95268">
              <w:rPr>
                <w:webHidden/>
              </w:rPr>
              <w:instrText xml:space="preserve"> PAGEREF _Toc35254131 \h </w:instrText>
            </w:r>
            <w:r w:rsidR="00476CB7" w:rsidRPr="00B95268">
              <w:rPr>
                <w:webHidden/>
              </w:rPr>
            </w:r>
            <w:r w:rsidR="00476CB7" w:rsidRPr="00B95268">
              <w:rPr>
                <w:webHidden/>
              </w:rPr>
              <w:fldChar w:fldCharType="separate"/>
            </w:r>
            <w:r w:rsidR="00476CB7" w:rsidRPr="00B95268">
              <w:rPr>
                <w:webHidden/>
              </w:rPr>
              <w:t>47</w:t>
            </w:r>
            <w:r w:rsidR="00476CB7" w:rsidRPr="00B95268">
              <w:rPr>
                <w:webHidden/>
              </w:rPr>
              <w:fldChar w:fldCharType="end"/>
            </w:r>
          </w:hyperlink>
        </w:p>
        <w:p w14:paraId="4CC2B8B1" w14:textId="2E173C44" w:rsidR="00476CB7" w:rsidRPr="00B95268" w:rsidRDefault="009B67C9">
          <w:pPr>
            <w:pStyle w:val="TOC2"/>
            <w:rPr>
              <w:rFonts w:eastAsiaTheme="minorEastAsia"/>
              <w:sz w:val="22"/>
              <w:szCs w:val="22"/>
              <w:lang w:eastAsia="hr-HR"/>
            </w:rPr>
          </w:pPr>
          <w:hyperlink w:anchor="_Toc35254132" w:history="1">
            <w:r w:rsidR="00476CB7" w:rsidRPr="00B95268">
              <w:rPr>
                <w:rStyle w:val="Hyperlink"/>
              </w:rPr>
              <w:t>4.5</w:t>
            </w:r>
            <w:r w:rsidR="00476CB7" w:rsidRPr="00B95268">
              <w:rPr>
                <w:rFonts w:eastAsiaTheme="minorEastAsia"/>
                <w:sz w:val="22"/>
                <w:szCs w:val="22"/>
                <w:lang w:eastAsia="hr-HR"/>
              </w:rPr>
              <w:tab/>
            </w:r>
            <w:r w:rsidR="00476CB7" w:rsidRPr="00B95268">
              <w:rPr>
                <w:rStyle w:val="Hyperlink"/>
              </w:rPr>
              <w:t>Baze podataka</w:t>
            </w:r>
            <w:r w:rsidR="00476CB7" w:rsidRPr="00B95268">
              <w:rPr>
                <w:webHidden/>
              </w:rPr>
              <w:tab/>
            </w:r>
            <w:r w:rsidR="00476CB7" w:rsidRPr="00B95268">
              <w:rPr>
                <w:webHidden/>
              </w:rPr>
              <w:fldChar w:fldCharType="begin"/>
            </w:r>
            <w:r w:rsidR="00476CB7" w:rsidRPr="00B95268">
              <w:rPr>
                <w:webHidden/>
              </w:rPr>
              <w:instrText xml:space="preserve"> PAGEREF _Toc35254132 \h </w:instrText>
            </w:r>
            <w:r w:rsidR="00476CB7" w:rsidRPr="00B95268">
              <w:rPr>
                <w:webHidden/>
              </w:rPr>
            </w:r>
            <w:r w:rsidR="00476CB7" w:rsidRPr="00B95268">
              <w:rPr>
                <w:webHidden/>
              </w:rPr>
              <w:fldChar w:fldCharType="separate"/>
            </w:r>
            <w:r w:rsidR="00476CB7" w:rsidRPr="00B95268">
              <w:rPr>
                <w:webHidden/>
              </w:rPr>
              <w:t>49</w:t>
            </w:r>
            <w:r w:rsidR="00476CB7" w:rsidRPr="00B95268">
              <w:rPr>
                <w:webHidden/>
              </w:rPr>
              <w:fldChar w:fldCharType="end"/>
            </w:r>
          </w:hyperlink>
        </w:p>
        <w:p w14:paraId="65344CAB" w14:textId="19ED9034" w:rsidR="00476CB7" w:rsidRPr="00B95268" w:rsidRDefault="009B67C9">
          <w:pPr>
            <w:pStyle w:val="TOC2"/>
            <w:rPr>
              <w:rStyle w:val="Hyperlink"/>
            </w:rPr>
          </w:pPr>
          <w:hyperlink w:anchor="_Toc35254133" w:history="1">
            <w:r w:rsidR="00476CB7" w:rsidRPr="00B95268">
              <w:rPr>
                <w:rStyle w:val="Hyperlink"/>
              </w:rPr>
              <w:t>4.6</w:t>
            </w:r>
            <w:r w:rsidR="00476CB7" w:rsidRPr="00B95268">
              <w:rPr>
                <w:rFonts w:eastAsiaTheme="minorEastAsia"/>
                <w:sz w:val="22"/>
                <w:szCs w:val="22"/>
                <w:lang w:eastAsia="hr-HR"/>
              </w:rPr>
              <w:tab/>
            </w:r>
            <w:r w:rsidR="00476CB7" w:rsidRPr="00B95268">
              <w:rPr>
                <w:rStyle w:val="Hyperlink"/>
              </w:rPr>
              <w:t>Predviđanje ocjena</w:t>
            </w:r>
            <w:r w:rsidR="00476CB7" w:rsidRPr="00B95268">
              <w:rPr>
                <w:webHidden/>
              </w:rPr>
              <w:tab/>
            </w:r>
            <w:r w:rsidR="00476CB7" w:rsidRPr="00B95268">
              <w:rPr>
                <w:webHidden/>
              </w:rPr>
              <w:fldChar w:fldCharType="begin"/>
            </w:r>
            <w:r w:rsidR="00476CB7" w:rsidRPr="00B95268">
              <w:rPr>
                <w:webHidden/>
              </w:rPr>
              <w:instrText xml:space="preserve"> PAGEREF _Toc35254133 \h </w:instrText>
            </w:r>
            <w:r w:rsidR="00476CB7" w:rsidRPr="00B95268">
              <w:rPr>
                <w:webHidden/>
              </w:rPr>
            </w:r>
            <w:r w:rsidR="00476CB7" w:rsidRPr="00B95268">
              <w:rPr>
                <w:webHidden/>
              </w:rPr>
              <w:fldChar w:fldCharType="separate"/>
            </w:r>
            <w:r w:rsidR="00476CB7" w:rsidRPr="00B95268">
              <w:rPr>
                <w:webHidden/>
              </w:rPr>
              <w:t>50</w:t>
            </w:r>
            <w:r w:rsidR="00476CB7" w:rsidRPr="00B95268">
              <w:rPr>
                <w:webHidden/>
              </w:rPr>
              <w:fldChar w:fldCharType="end"/>
            </w:r>
          </w:hyperlink>
        </w:p>
        <w:p w14:paraId="49C1D975" w14:textId="2CC02AAE" w:rsidR="00476CB7" w:rsidRPr="00B95268" w:rsidRDefault="00476CB7" w:rsidP="00476CB7">
          <w:pPr>
            <w:rPr>
              <w:noProof/>
            </w:rPr>
          </w:pPr>
        </w:p>
        <w:p w14:paraId="6332327F" w14:textId="1E5F7691" w:rsidR="00476CB7" w:rsidRPr="00B95268" w:rsidRDefault="00476CB7" w:rsidP="00476CB7">
          <w:pPr>
            <w:rPr>
              <w:noProof/>
            </w:rPr>
          </w:pPr>
        </w:p>
        <w:p w14:paraId="4F54531F" w14:textId="77777777" w:rsidR="00476CB7" w:rsidRPr="00B95268" w:rsidRDefault="00476CB7" w:rsidP="00476CB7">
          <w:pPr>
            <w:rPr>
              <w:noProof/>
            </w:rPr>
          </w:pPr>
        </w:p>
        <w:p w14:paraId="226E2B51" w14:textId="19BD0A78" w:rsidR="00476CB7" w:rsidRPr="00B95268" w:rsidRDefault="009B67C9">
          <w:pPr>
            <w:pStyle w:val="TOC1"/>
            <w:rPr>
              <w:rFonts w:eastAsiaTheme="minorEastAsia"/>
              <w:b w:val="0"/>
              <w:color w:val="auto"/>
              <w:sz w:val="22"/>
              <w:szCs w:val="22"/>
              <w:lang w:eastAsia="hr-HR"/>
            </w:rPr>
          </w:pPr>
          <w:hyperlink w:anchor="_Toc35254134" w:history="1">
            <w:r w:rsidR="00476CB7" w:rsidRPr="00B95268">
              <w:rPr>
                <w:rStyle w:val="Hyperlink"/>
              </w:rPr>
              <w:t>5</w:t>
            </w:r>
            <w:r w:rsidR="00476CB7" w:rsidRPr="00B95268">
              <w:rPr>
                <w:rFonts w:eastAsiaTheme="minorEastAsia"/>
                <w:b w:val="0"/>
                <w:color w:val="auto"/>
                <w:sz w:val="22"/>
                <w:szCs w:val="22"/>
                <w:lang w:eastAsia="hr-HR"/>
              </w:rPr>
              <w:tab/>
            </w:r>
            <w:r w:rsidR="00476CB7" w:rsidRPr="00B95268">
              <w:rPr>
                <w:rStyle w:val="Hyperlink"/>
              </w:rPr>
              <w:t xml:space="preserve">Web-stranica </w:t>
            </w:r>
            <w:r w:rsidR="00476CB7" w:rsidRPr="00B95268">
              <w:rPr>
                <w:rStyle w:val="Hyperlink"/>
                <w:i/>
              </w:rPr>
              <w:t>proširenja</w:t>
            </w:r>
            <w:r w:rsidR="00476CB7" w:rsidRPr="00B95268">
              <w:rPr>
                <w:webHidden/>
              </w:rPr>
              <w:tab/>
            </w:r>
            <w:r w:rsidR="00476CB7" w:rsidRPr="00B95268">
              <w:rPr>
                <w:webHidden/>
              </w:rPr>
              <w:fldChar w:fldCharType="begin"/>
            </w:r>
            <w:r w:rsidR="00476CB7" w:rsidRPr="00B95268">
              <w:rPr>
                <w:webHidden/>
              </w:rPr>
              <w:instrText xml:space="preserve"> PAGEREF _Toc35254134 \h </w:instrText>
            </w:r>
            <w:r w:rsidR="00476CB7" w:rsidRPr="00B95268">
              <w:rPr>
                <w:webHidden/>
              </w:rPr>
            </w:r>
            <w:r w:rsidR="00476CB7" w:rsidRPr="00B95268">
              <w:rPr>
                <w:webHidden/>
              </w:rPr>
              <w:fldChar w:fldCharType="separate"/>
            </w:r>
            <w:r w:rsidR="00476CB7" w:rsidRPr="00B95268">
              <w:rPr>
                <w:webHidden/>
              </w:rPr>
              <w:t>52</w:t>
            </w:r>
            <w:r w:rsidR="00476CB7" w:rsidRPr="00B95268">
              <w:rPr>
                <w:webHidden/>
              </w:rPr>
              <w:fldChar w:fldCharType="end"/>
            </w:r>
          </w:hyperlink>
        </w:p>
        <w:p w14:paraId="77808B2E" w14:textId="67134EB6" w:rsidR="00476CB7" w:rsidRPr="00B95268" w:rsidRDefault="009B67C9">
          <w:pPr>
            <w:pStyle w:val="TOC2"/>
            <w:rPr>
              <w:rFonts w:eastAsiaTheme="minorEastAsia"/>
              <w:sz w:val="22"/>
              <w:szCs w:val="22"/>
              <w:lang w:eastAsia="hr-HR"/>
            </w:rPr>
          </w:pPr>
          <w:hyperlink w:anchor="_Toc35254135" w:history="1">
            <w:r w:rsidR="00476CB7" w:rsidRPr="00B95268">
              <w:rPr>
                <w:rStyle w:val="Hyperlink"/>
              </w:rPr>
              <w:t>5.1</w:t>
            </w:r>
            <w:r w:rsidR="00476CB7" w:rsidRPr="00B95268">
              <w:rPr>
                <w:rFonts w:eastAsiaTheme="minorEastAsia"/>
                <w:sz w:val="22"/>
                <w:szCs w:val="22"/>
                <w:lang w:eastAsia="hr-HR"/>
              </w:rPr>
              <w:tab/>
            </w:r>
            <w:r w:rsidR="00476CB7" w:rsidRPr="00B95268">
              <w:rPr>
                <w:rStyle w:val="Hyperlink"/>
              </w:rPr>
              <w:t>Sastav web-stranice</w:t>
            </w:r>
            <w:r w:rsidR="00476CB7" w:rsidRPr="00B95268">
              <w:rPr>
                <w:webHidden/>
              </w:rPr>
              <w:tab/>
            </w:r>
            <w:r w:rsidR="00476CB7" w:rsidRPr="00B95268">
              <w:rPr>
                <w:webHidden/>
              </w:rPr>
              <w:fldChar w:fldCharType="begin"/>
            </w:r>
            <w:r w:rsidR="00476CB7" w:rsidRPr="00B95268">
              <w:rPr>
                <w:webHidden/>
              </w:rPr>
              <w:instrText xml:space="preserve"> PAGEREF _Toc35254135 \h </w:instrText>
            </w:r>
            <w:r w:rsidR="00476CB7" w:rsidRPr="00B95268">
              <w:rPr>
                <w:webHidden/>
              </w:rPr>
            </w:r>
            <w:r w:rsidR="00476CB7" w:rsidRPr="00B95268">
              <w:rPr>
                <w:webHidden/>
              </w:rPr>
              <w:fldChar w:fldCharType="separate"/>
            </w:r>
            <w:r w:rsidR="00476CB7" w:rsidRPr="00B95268">
              <w:rPr>
                <w:webHidden/>
              </w:rPr>
              <w:t>52</w:t>
            </w:r>
            <w:r w:rsidR="00476CB7" w:rsidRPr="00B95268">
              <w:rPr>
                <w:webHidden/>
              </w:rPr>
              <w:fldChar w:fldCharType="end"/>
            </w:r>
          </w:hyperlink>
        </w:p>
        <w:p w14:paraId="19684BDD" w14:textId="145CA039" w:rsidR="00476CB7" w:rsidRPr="00B95268" w:rsidRDefault="009B67C9">
          <w:pPr>
            <w:pStyle w:val="TOC2"/>
            <w:rPr>
              <w:rStyle w:val="Hyperlink"/>
            </w:rPr>
          </w:pPr>
          <w:hyperlink w:anchor="_Toc35254136" w:history="1">
            <w:r w:rsidR="00476CB7" w:rsidRPr="00B95268">
              <w:rPr>
                <w:rStyle w:val="Hyperlink"/>
              </w:rPr>
              <w:t>5.2</w:t>
            </w:r>
            <w:r w:rsidR="00476CB7" w:rsidRPr="00B95268">
              <w:rPr>
                <w:rFonts w:eastAsiaTheme="minorEastAsia"/>
                <w:sz w:val="22"/>
                <w:szCs w:val="22"/>
                <w:lang w:eastAsia="hr-HR"/>
              </w:rPr>
              <w:tab/>
            </w:r>
            <w:r w:rsidR="00476CB7" w:rsidRPr="00B95268">
              <w:rPr>
                <w:rStyle w:val="Hyperlink"/>
              </w:rPr>
              <w:t>Tehnički pregled</w:t>
            </w:r>
            <w:r w:rsidR="00476CB7" w:rsidRPr="00B95268">
              <w:rPr>
                <w:webHidden/>
              </w:rPr>
              <w:tab/>
            </w:r>
            <w:r w:rsidR="00476CB7" w:rsidRPr="00B95268">
              <w:rPr>
                <w:webHidden/>
              </w:rPr>
              <w:fldChar w:fldCharType="begin"/>
            </w:r>
            <w:r w:rsidR="00476CB7" w:rsidRPr="00B95268">
              <w:rPr>
                <w:webHidden/>
              </w:rPr>
              <w:instrText xml:space="preserve"> PAGEREF _Toc35254136 \h </w:instrText>
            </w:r>
            <w:r w:rsidR="00476CB7" w:rsidRPr="00B95268">
              <w:rPr>
                <w:webHidden/>
              </w:rPr>
            </w:r>
            <w:r w:rsidR="00476CB7" w:rsidRPr="00B95268">
              <w:rPr>
                <w:webHidden/>
              </w:rPr>
              <w:fldChar w:fldCharType="separate"/>
            </w:r>
            <w:r w:rsidR="00476CB7" w:rsidRPr="00B95268">
              <w:rPr>
                <w:webHidden/>
              </w:rPr>
              <w:t>53</w:t>
            </w:r>
            <w:r w:rsidR="00476CB7" w:rsidRPr="00B95268">
              <w:rPr>
                <w:webHidden/>
              </w:rPr>
              <w:fldChar w:fldCharType="end"/>
            </w:r>
          </w:hyperlink>
        </w:p>
        <w:p w14:paraId="407B6AEC" w14:textId="77777777" w:rsidR="00476CB7" w:rsidRPr="00B95268" w:rsidRDefault="00476CB7" w:rsidP="00476CB7">
          <w:pPr>
            <w:rPr>
              <w:noProof/>
            </w:rPr>
          </w:pPr>
        </w:p>
        <w:p w14:paraId="51332358" w14:textId="47A8792C" w:rsidR="00476CB7" w:rsidRPr="00B95268" w:rsidRDefault="009B67C9">
          <w:pPr>
            <w:pStyle w:val="TOC1"/>
            <w:rPr>
              <w:rFonts w:eastAsiaTheme="minorEastAsia"/>
              <w:b w:val="0"/>
              <w:color w:val="auto"/>
              <w:sz w:val="22"/>
              <w:szCs w:val="22"/>
              <w:lang w:eastAsia="hr-HR"/>
            </w:rPr>
          </w:pPr>
          <w:hyperlink w:anchor="_Toc35254137" w:history="1">
            <w:r w:rsidR="00476CB7" w:rsidRPr="00B95268">
              <w:rPr>
                <w:rStyle w:val="Hyperlink"/>
              </w:rPr>
              <w:t>6</w:t>
            </w:r>
            <w:r w:rsidR="00476CB7" w:rsidRPr="00B95268">
              <w:rPr>
                <w:rFonts w:eastAsiaTheme="minorEastAsia"/>
                <w:b w:val="0"/>
                <w:color w:val="auto"/>
                <w:sz w:val="22"/>
                <w:szCs w:val="22"/>
                <w:lang w:eastAsia="hr-HR"/>
              </w:rPr>
              <w:tab/>
            </w:r>
            <w:r w:rsidR="00476CB7" w:rsidRPr="00B95268">
              <w:rPr>
                <w:rStyle w:val="Hyperlink"/>
              </w:rPr>
              <w:t xml:space="preserve">Autor, uspješnost i budućnost </w:t>
            </w:r>
            <w:r w:rsidR="00476CB7" w:rsidRPr="00B95268">
              <w:rPr>
                <w:rStyle w:val="Hyperlink"/>
                <w:i/>
              </w:rPr>
              <w:t>proširenja</w:t>
            </w:r>
            <w:r w:rsidR="00476CB7" w:rsidRPr="00B95268">
              <w:rPr>
                <w:webHidden/>
              </w:rPr>
              <w:tab/>
            </w:r>
            <w:r w:rsidR="00476CB7" w:rsidRPr="00B95268">
              <w:rPr>
                <w:webHidden/>
              </w:rPr>
              <w:fldChar w:fldCharType="begin"/>
            </w:r>
            <w:r w:rsidR="00476CB7" w:rsidRPr="00B95268">
              <w:rPr>
                <w:webHidden/>
              </w:rPr>
              <w:instrText xml:space="preserve"> PAGEREF _Toc35254137 \h </w:instrText>
            </w:r>
            <w:r w:rsidR="00476CB7" w:rsidRPr="00B95268">
              <w:rPr>
                <w:webHidden/>
              </w:rPr>
            </w:r>
            <w:r w:rsidR="00476CB7" w:rsidRPr="00B95268">
              <w:rPr>
                <w:webHidden/>
              </w:rPr>
              <w:fldChar w:fldCharType="separate"/>
            </w:r>
            <w:r w:rsidR="00476CB7" w:rsidRPr="00B95268">
              <w:rPr>
                <w:webHidden/>
              </w:rPr>
              <w:t>54</w:t>
            </w:r>
            <w:r w:rsidR="00476CB7" w:rsidRPr="00B95268">
              <w:rPr>
                <w:webHidden/>
              </w:rPr>
              <w:fldChar w:fldCharType="end"/>
            </w:r>
          </w:hyperlink>
        </w:p>
        <w:p w14:paraId="6CDDFC03" w14:textId="603B2A98" w:rsidR="000802A2" w:rsidRDefault="002A0D5B" w:rsidP="007A5A6A">
          <w:pPr>
            <w:rPr>
              <w:b/>
              <w:bCs/>
            </w:rPr>
          </w:pPr>
          <w:r w:rsidRPr="00B95268">
            <w:rPr>
              <w:b/>
              <w:bCs/>
            </w:rPr>
            <w:fldChar w:fldCharType="end"/>
          </w:r>
        </w:p>
      </w:sdtContent>
    </w:sdt>
    <w:p w14:paraId="4B3F01CA" w14:textId="77777777" w:rsidR="00677859" w:rsidRPr="00E6126B" w:rsidRDefault="00677859"/>
    <w:p w14:paraId="37800907" w14:textId="77777777" w:rsidR="00677859" w:rsidRPr="00E6126B" w:rsidRDefault="00677859"/>
    <w:p w14:paraId="4DBD9FB3" w14:textId="77777777" w:rsidR="00677859" w:rsidRPr="00E6126B" w:rsidRDefault="00677859"/>
    <w:p w14:paraId="05EB833F" w14:textId="4505DD12" w:rsidR="00677859" w:rsidRDefault="00677859" w:rsidP="00677859">
      <w:pPr>
        <w:tabs>
          <w:tab w:val="left" w:pos="1830"/>
        </w:tabs>
        <w:rPr>
          <w:b/>
          <w:bCs/>
        </w:rPr>
      </w:pPr>
      <w:r>
        <w:rPr>
          <w:b/>
          <w:bCs/>
        </w:rPr>
        <w:tab/>
      </w:r>
    </w:p>
    <w:p w14:paraId="0CFEE4AB" w14:textId="47834316" w:rsidR="00677859" w:rsidRDefault="00677859">
      <w:pPr>
        <w:jc w:val="left"/>
        <w:rPr>
          <w:b/>
          <w:bCs/>
        </w:rPr>
      </w:pPr>
      <w:r>
        <w:rPr>
          <w:b/>
          <w:bCs/>
        </w:rPr>
        <w:br w:type="page"/>
      </w:r>
    </w:p>
    <w:p w14:paraId="4AECA9CB" w14:textId="5ADED0AA" w:rsidR="00677859" w:rsidRPr="00E6126B" w:rsidRDefault="00677859" w:rsidP="00E6126B">
      <w:pPr>
        <w:ind w:firstLine="708"/>
        <w:jc w:val="left"/>
        <w:rPr>
          <w:rFonts w:eastAsiaTheme="majorEastAsia" w:cstheme="minorHAnsi"/>
          <w:color w:val="002060"/>
          <w:sz w:val="56"/>
          <w:szCs w:val="56"/>
        </w:rPr>
      </w:pPr>
      <w:r w:rsidRPr="00E6126B">
        <w:rPr>
          <w:rFonts w:eastAsiaTheme="majorEastAsia" w:cstheme="minorHAnsi"/>
          <w:color w:val="002060"/>
          <w:sz w:val="56"/>
          <w:szCs w:val="56"/>
        </w:rPr>
        <w:lastRenderedPageBreak/>
        <w:t>Slike</w:t>
      </w:r>
      <w:r w:rsidR="00F2379E">
        <w:rPr>
          <w:rFonts w:eastAsiaTheme="majorEastAsia" w:cstheme="minorHAnsi"/>
          <w:color w:val="002060"/>
          <w:sz w:val="56"/>
          <w:szCs w:val="56"/>
        </w:rPr>
        <w:br/>
      </w:r>
    </w:p>
    <w:p w14:paraId="173F00D3" w14:textId="1ABA875E" w:rsidR="00B95268" w:rsidRPr="00B95268" w:rsidRDefault="00677859">
      <w:pPr>
        <w:pStyle w:val="TableofFigures"/>
        <w:tabs>
          <w:tab w:val="right" w:leader="dot" w:pos="10196"/>
        </w:tabs>
        <w:rPr>
          <w:rFonts w:eastAsiaTheme="minorEastAsia" w:cstheme="minorBidi"/>
          <w:i w:val="0"/>
          <w:iCs w:val="0"/>
          <w:noProof/>
          <w:sz w:val="32"/>
          <w:szCs w:val="32"/>
          <w:lang w:eastAsia="hr-HR"/>
        </w:rPr>
      </w:pPr>
      <w:r w:rsidRPr="00B95268">
        <w:rPr>
          <w:b/>
          <w:bCs/>
          <w:i w:val="0"/>
          <w:iCs w:val="0"/>
          <w:sz w:val="32"/>
          <w:szCs w:val="32"/>
        </w:rPr>
        <w:fldChar w:fldCharType="begin"/>
      </w:r>
      <w:r w:rsidRPr="00B95268">
        <w:rPr>
          <w:b/>
          <w:bCs/>
          <w:i w:val="0"/>
          <w:iCs w:val="0"/>
          <w:sz w:val="32"/>
          <w:szCs w:val="32"/>
        </w:rPr>
        <w:instrText xml:space="preserve"> TOC \h \z \c "Slika" </w:instrText>
      </w:r>
      <w:r w:rsidRPr="00B95268">
        <w:rPr>
          <w:b/>
          <w:bCs/>
          <w:i w:val="0"/>
          <w:iCs w:val="0"/>
          <w:sz w:val="32"/>
          <w:szCs w:val="32"/>
        </w:rPr>
        <w:fldChar w:fldCharType="separate"/>
      </w:r>
      <w:hyperlink w:anchor="_Toc35256562" w:history="1">
        <w:r w:rsidR="00B95268" w:rsidRPr="00B95268">
          <w:rPr>
            <w:rStyle w:val="Hyperlink"/>
            <w:noProof/>
            <w:sz w:val="32"/>
            <w:szCs w:val="32"/>
          </w:rPr>
          <w:t>Slika 1 – Preuzimanje</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62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3</w:t>
        </w:r>
        <w:r w:rsidR="00B95268" w:rsidRPr="00B95268">
          <w:rPr>
            <w:noProof/>
            <w:webHidden/>
            <w:sz w:val="32"/>
            <w:szCs w:val="32"/>
          </w:rPr>
          <w:fldChar w:fldCharType="end"/>
        </w:r>
      </w:hyperlink>
    </w:p>
    <w:p w14:paraId="670F4B3C" w14:textId="6AC8E0AE"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9" w:anchor="_Toc35256563" w:history="1">
        <w:r w:rsidR="00B95268" w:rsidRPr="00B95268">
          <w:rPr>
            <w:rStyle w:val="Hyperlink"/>
            <w:noProof/>
            <w:sz w:val="32"/>
            <w:szCs w:val="32"/>
          </w:rPr>
          <w:t>Slika 2 – Preuzimanje preko mobitela</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63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3</w:t>
        </w:r>
        <w:r w:rsidR="00B95268" w:rsidRPr="00B95268">
          <w:rPr>
            <w:noProof/>
            <w:webHidden/>
            <w:sz w:val="32"/>
            <w:szCs w:val="32"/>
          </w:rPr>
          <w:fldChar w:fldCharType="end"/>
        </w:r>
      </w:hyperlink>
    </w:p>
    <w:p w14:paraId="50C6198F" w14:textId="3688233A"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10" w:anchor="_Toc35256564" w:history="1">
        <w:r w:rsidR="00B95268" w:rsidRPr="00B95268">
          <w:rPr>
            <w:rStyle w:val="Hyperlink"/>
            <w:noProof/>
            <w:sz w:val="32"/>
            <w:szCs w:val="32"/>
          </w:rPr>
          <w:t>Slika 3 – Tijek preuzimanja</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64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4</w:t>
        </w:r>
        <w:r w:rsidR="00B95268" w:rsidRPr="00B95268">
          <w:rPr>
            <w:noProof/>
            <w:webHidden/>
            <w:sz w:val="32"/>
            <w:szCs w:val="32"/>
          </w:rPr>
          <w:fldChar w:fldCharType="end"/>
        </w:r>
      </w:hyperlink>
    </w:p>
    <w:p w14:paraId="5ACF57D7" w14:textId="35C5E8A4"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11" w:anchor="_Toc35256565" w:history="1">
        <w:r w:rsidR="00B95268" w:rsidRPr="00B95268">
          <w:rPr>
            <w:rStyle w:val="Hyperlink"/>
            <w:noProof/>
            <w:sz w:val="32"/>
            <w:szCs w:val="32"/>
          </w:rPr>
          <w:t>Slika 4 – Uspješno preuzimanje</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65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5</w:t>
        </w:r>
        <w:r w:rsidR="00B95268" w:rsidRPr="00B95268">
          <w:rPr>
            <w:noProof/>
            <w:webHidden/>
            <w:sz w:val="32"/>
            <w:szCs w:val="32"/>
          </w:rPr>
          <w:fldChar w:fldCharType="end"/>
        </w:r>
      </w:hyperlink>
    </w:p>
    <w:p w14:paraId="5F69CB97" w14:textId="49E80265"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12" w:anchor="_Toc35256566" w:history="1">
        <w:r w:rsidR="00B95268" w:rsidRPr="00B95268">
          <w:rPr>
            <w:rStyle w:val="Hyperlink"/>
            <w:noProof/>
            <w:sz w:val="32"/>
            <w:szCs w:val="32"/>
          </w:rPr>
          <w:t>Slika 5 – Skočni prozor</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66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7</w:t>
        </w:r>
        <w:r w:rsidR="00B95268" w:rsidRPr="00B95268">
          <w:rPr>
            <w:noProof/>
            <w:webHidden/>
            <w:sz w:val="32"/>
            <w:szCs w:val="32"/>
          </w:rPr>
          <w:fldChar w:fldCharType="end"/>
        </w:r>
      </w:hyperlink>
    </w:p>
    <w:p w14:paraId="78B43CB0" w14:textId="0B388AE1"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13" w:anchor="_Toc35256567" w:history="1">
        <w:r w:rsidR="00B95268" w:rsidRPr="00B95268">
          <w:rPr>
            <w:rStyle w:val="Hyperlink"/>
            <w:noProof/>
            <w:sz w:val="32"/>
            <w:szCs w:val="32"/>
          </w:rPr>
          <w:t>Slika 6 – Onemogućena opcija</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67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8</w:t>
        </w:r>
        <w:r w:rsidR="00B95268" w:rsidRPr="00B95268">
          <w:rPr>
            <w:noProof/>
            <w:webHidden/>
            <w:sz w:val="32"/>
            <w:szCs w:val="32"/>
          </w:rPr>
          <w:fldChar w:fldCharType="end"/>
        </w:r>
      </w:hyperlink>
    </w:p>
    <w:p w14:paraId="35892E2A" w14:textId="58DBE638"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14" w:anchor="_Toc35256568" w:history="1">
        <w:r w:rsidR="00B95268" w:rsidRPr="00B95268">
          <w:rPr>
            <w:rStyle w:val="Hyperlink"/>
            <w:noProof/>
            <w:sz w:val="32"/>
            <w:szCs w:val="32"/>
          </w:rPr>
          <w:t>Slika 7 – Omogućena opcija</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68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8</w:t>
        </w:r>
        <w:r w:rsidR="00B95268" w:rsidRPr="00B95268">
          <w:rPr>
            <w:noProof/>
            <w:webHidden/>
            <w:sz w:val="32"/>
            <w:szCs w:val="32"/>
          </w:rPr>
          <w:fldChar w:fldCharType="end"/>
        </w:r>
      </w:hyperlink>
    </w:p>
    <w:p w14:paraId="6ABCCF68" w14:textId="35B1CE65"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15" w:anchor="_Toc35256569" w:history="1">
        <w:r w:rsidR="00B95268" w:rsidRPr="00B95268">
          <w:rPr>
            <w:rStyle w:val="Hyperlink"/>
            <w:noProof/>
            <w:sz w:val="32"/>
            <w:szCs w:val="32"/>
          </w:rPr>
          <w:t>Slika 8 – Automatska prijava</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69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9</w:t>
        </w:r>
        <w:r w:rsidR="00B95268" w:rsidRPr="00B95268">
          <w:rPr>
            <w:noProof/>
            <w:webHidden/>
            <w:sz w:val="32"/>
            <w:szCs w:val="32"/>
          </w:rPr>
          <w:fldChar w:fldCharType="end"/>
        </w:r>
      </w:hyperlink>
    </w:p>
    <w:p w14:paraId="686DB3ED" w14:textId="7E324904"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16" w:anchor="_Toc35256570" w:history="1">
        <w:r w:rsidR="00B95268" w:rsidRPr="00B95268">
          <w:rPr>
            <w:rStyle w:val="Hyperlink"/>
            <w:noProof/>
            <w:sz w:val="32"/>
            <w:szCs w:val="32"/>
          </w:rPr>
          <w:t>Slika 9 – Automatsko otvaranje tekuće godine</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70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10</w:t>
        </w:r>
        <w:r w:rsidR="00B95268" w:rsidRPr="00B95268">
          <w:rPr>
            <w:noProof/>
            <w:webHidden/>
            <w:sz w:val="32"/>
            <w:szCs w:val="32"/>
          </w:rPr>
          <w:fldChar w:fldCharType="end"/>
        </w:r>
      </w:hyperlink>
    </w:p>
    <w:p w14:paraId="539C818F" w14:textId="3CFDC29D"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17" w:anchor="_Toc35256571" w:history="1">
        <w:r w:rsidR="00B95268" w:rsidRPr="00B95268">
          <w:rPr>
            <w:rStyle w:val="Hyperlink"/>
            <w:noProof/>
            <w:sz w:val="32"/>
            <w:szCs w:val="32"/>
          </w:rPr>
          <w:t>Slika 10 – Omogućene opcije</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71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11</w:t>
        </w:r>
        <w:r w:rsidR="00B95268" w:rsidRPr="00B95268">
          <w:rPr>
            <w:noProof/>
            <w:webHidden/>
            <w:sz w:val="32"/>
            <w:szCs w:val="32"/>
          </w:rPr>
          <w:fldChar w:fldCharType="end"/>
        </w:r>
      </w:hyperlink>
    </w:p>
    <w:p w14:paraId="36232B75" w14:textId="27840690"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18" w:anchor="_Toc35256572" w:history="1">
        <w:r w:rsidR="00B95268" w:rsidRPr="00B95268">
          <w:rPr>
            <w:rStyle w:val="Hyperlink"/>
            <w:noProof/>
            <w:sz w:val="32"/>
            <w:szCs w:val="32"/>
          </w:rPr>
          <w:t>Slika 11 – Onemogućene opcije</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72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11</w:t>
        </w:r>
        <w:r w:rsidR="00B95268" w:rsidRPr="00B95268">
          <w:rPr>
            <w:noProof/>
            <w:webHidden/>
            <w:sz w:val="32"/>
            <w:szCs w:val="32"/>
          </w:rPr>
          <w:fldChar w:fldCharType="end"/>
        </w:r>
      </w:hyperlink>
    </w:p>
    <w:p w14:paraId="7E46FF8B" w14:textId="1B89B6E2"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19" w:anchor="_Toc35256573" w:history="1">
        <w:r w:rsidR="00B95268" w:rsidRPr="00B95268">
          <w:rPr>
            <w:rStyle w:val="Hyperlink"/>
            <w:noProof/>
            <w:sz w:val="32"/>
            <w:szCs w:val="32"/>
          </w:rPr>
          <w:t>Slika 12 – Plan zaključnih ocjena</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73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12</w:t>
        </w:r>
        <w:r w:rsidR="00B95268" w:rsidRPr="00B95268">
          <w:rPr>
            <w:noProof/>
            <w:webHidden/>
            <w:sz w:val="32"/>
            <w:szCs w:val="32"/>
          </w:rPr>
          <w:fldChar w:fldCharType="end"/>
        </w:r>
      </w:hyperlink>
    </w:p>
    <w:p w14:paraId="04C661C0" w14:textId="6C3C5432"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20" w:anchor="_Toc35256574" w:history="1">
        <w:r w:rsidR="00B95268" w:rsidRPr="00B95268">
          <w:rPr>
            <w:rStyle w:val="Hyperlink"/>
            <w:noProof/>
            <w:sz w:val="32"/>
            <w:szCs w:val="32"/>
          </w:rPr>
          <w:t>Slika 13 – Zaglavlje popisa predmeta</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74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12</w:t>
        </w:r>
        <w:r w:rsidR="00B95268" w:rsidRPr="00B95268">
          <w:rPr>
            <w:noProof/>
            <w:webHidden/>
            <w:sz w:val="32"/>
            <w:szCs w:val="32"/>
          </w:rPr>
          <w:fldChar w:fldCharType="end"/>
        </w:r>
      </w:hyperlink>
    </w:p>
    <w:p w14:paraId="49A0A5BE" w14:textId="13FDBF62"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21" w:anchor="_Toc35256575" w:history="1">
        <w:r w:rsidR="00B95268" w:rsidRPr="00B95268">
          <w:rPr>
            <w:rStyle w:val="Hyperlink"/>
            <w:noProof/>
            <w:sz w:val="32"/>
            <w:szCs w:val="32"/>
          </w:rPr>
          <w:t>Slika 14 – Mijenjanje prosjeka</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75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13</w:t>
        </w:r>
        <w:r w:rsidR="00B95268" w:rsidRPr="00B95268">
          <w:rPr>
            <w:noProof/>
            <w:webHidden/>
            <w:sz w:val="32"/>
            <w:szCs w:val="32"/>
          </w:rPr>
          <w:fldChar w:fldCharType="end"/>
        </w:r>
      </w:hyperlink>
    </w:p>
    <w:p w14:paraId="33033D32" w14:textId="7604F995"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22" w:anchor="_Toc35256576" w:history="1">
        <w:r w:rsidR="00B95268" w:rsidRPr="00B95268">
          <w:rPr>
            <w:rStyle w:val="Hyperlink"/>
            <w:noProof/>
            <w:sz w:val="32"/>
            <w:szCs w:val="32"/>
          </w:rPr>
          <w:t>Slika 15 – Zeleni indikatori</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76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13</w:t>
        </w:r>
        <w:r w:rsidR="00B95268" w:rsidRPr="00B95268">
          <w:rPr>
            <w:noProof/>
            <w:webHidden/>
            <w:sz w:val="32"/>
            <w:szCs w:val="32"/>
          </w:rPr>
          <w:fldChar w:fldCharType="end"/>
        </w:r>
      </w:hyperlink>
    </w:p>
    <w:p w14:paraId="1E4F7278" w14:textId="4E363EF2"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23" w:anchor="_Toc35256577" w:history="1">
        <w:r w:rsidR="00B95268" w:rsidRPr="00B95268">
          <w:rPr>
            <w:rStyle w:val="Hyperlink"/>
            <w:noProof/>
            <w:sz w:val="32"/>
            <w:szCs w:val="32"/>
          </w:rPr>
          <w:t>Slika 16 – Brzi pregled ocjena</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77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14</w:t>
        </w:r>
        <w:r w:rsidR="00B95268" w:rsidRPr="00B95268">
          <w:rPr>
            <w:noProof/>
            <w:webHidden/>
            <w:sz w:val="32"/>
            <w:szCs w:val="32"/>
          </w:rPr>
          <w:fldChar w:fldCharType="end"/>
        </w:r>
      </w:hyperlink>
    </w:p>
    <w:p w14:paraId="68E72E1F" w14:textId="2D595984"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24" w:anchor="_Toc35256578" w:history="1">
        <w:r w:rsidR="00B95268" w:rsidRPr="00B95268">
          <w:rPr>
            <w:rStyle w:val="Hyperlink"/>
            <w:noProof/>
            <w:sz w:val="32"/>
            <w:szCs w:val="32"/>
          </w:rPr>
          <w:t>Slika 17 – Promjena redoslijeda predmeta</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78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14</w:t>
        </w:r>
        <w:r w:rsidR="00B95268" w:rsidRPr="00B95268">
          <w:rPr>
            <w:noProof/>
            <w:webHidden/>
            <w:sz w:val="32"/>
            <w:szCs w:val="32"/>
          </w:rPr>
          <w:fldChar w:fldCharType="end"/>
        </w:r>
      </w:hyperlink>
    </w:p>
    <w:p w14:paraId="07E154E0" w14:textId="59299B93"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25" w:anchor="_Toc35256579" w:history="1">
        <w:r w:rsidR="00B95268" w:rsidRPr="00B95268">
          <w:rPr>
            <w:rStyle w:val="Hyperlink"/>
            <w:noProof/>
            <w:sz w:val="32"/>
            <w:szCs w:val="32"/>
          </w:rPr>
          <w:t>Slika 18 – Tablica ocjena (brzi pregled)</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79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15</w:t>
        </w:r>
        <w:r w:rsidR="00B95268" w:rsidRPr="00B95268">
          <w:rPr>
            <w:noProof/>
            <w:webHidden/>
            <w:sz w:val="32"/>
            <w:szCs w:val="32"/>
          </w:rPr>
          <w:fldChar w:fldCharType="end"/>
        </w:r>
      </w:hyperlink>
    </w:p>
    <w:p w14:paraId="6A81C148" w14:textId="731DF1D2"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26" w:anchor="_Toc35256580" w:history="1">
        <w:r w:rsidR="00B95268" w:rsidRPr="00B95268">
          <w:rPr>
            <w:rStyle w:val="Hyperlink"/>
            <w:noProof/>
            <w:sz w:val="32"/>
            <w:szCs w:val="32"/>
          </w:rPr>
          <w:t>Slika 19 – Razredna statistika ocjena</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80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16</w:t>
        </w:r>
        <w:r w:rsidR="00B95268" w:rsidRPr="00B95268">
          <w:rPr>
            <w:noProof/>
            <w:webHidden/>
            <w:sz w:val="32"/>
            <w:szCs w:val="32"/>
          </w:rPr>
          <w:fldChar w:fldCharType="end"/>
        </w:r>
      </w:hyperlink>
    </w:p>
    <w:p w14:paraId="0EE0D1EF" w14:textId="2DE48131"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27" w:anchor="_Toc35256581" w:history="1">
        <w:r w:rsidR="00B95268" w:rsidRPr="00B95268">
          <w:rPr>
            <w:rStyle w:val="Hyperlink"/>
            <w:noProof/>
            <w:sz w:val="32"/>
            <w:szCs w:val="32"/>
          </w:rPr>
          <w:t>Slika 20 – Nove ocjene i bilješke</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81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16</w:t>
        </w:r>
        <w:r w:rsidR="00B95268" w:rsidRPr="00B95268">
          <w:rPr>
            <w:noProof/>
            <w:webHidden/>
            <w:sz w:val="32"/>
            <w:szCs w:val="32"/>
          </w:rPr>
          <w:fldChar w:fldCharType="end"/>
        </w:r>
      </w:hyperlink>
    </w:p>
    <w:p w14:paraId="61E26B14" w14:textId="7D6BBCBE"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28" w:anchor="_Toc35256582" w:history="1">
        <w:r w:rsidR="00B95268" w:rsidRPr="00B95268">
          <w:rPr>
            <w:rStyle w:val="Hyperlink"/>
            <w:noProof/>
            <w:sz w:val="32"/>
            <w:szCs w:val="32"/>
          </w:rPr>
          <w:t>Slika 21 – Sakrivanje tablica</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82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17</w:t>
        </w:r>
        <w:r w:rsidR="00B95268" w:rsidRPr="00B95268">
          <w:rPr>
            <w:noProof/>
            <w:webHidden/>
            <w:sz w:val="32"/>
            <w:szCs w:val="32"/>
          </w:rPr>
          <w:fldChar w:fldCharType="end"/>
        </w:r>
      </w:hyperlink>
    </w:p>
    <w:p w14:paraId="4632D361" w14:textId="5BD6944A"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29" w:anchor="_Toc35256583" w:history="1">
        <w:r w:rsidR="00B95268" w:rsidRPr="00B95268">
          <w:rPr>
            <w:rStyle w:val="Hyperlink"/>
            <w:noProof/>
            <w:sz w:val="32"/>
            <w:szCs w:val="32"/>
          </w:rPr>
          <w:t>Slika 22 – Sakrivanje bilješki</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83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18</w:t>
        </w:r>
        <w:r w:rsidR="00B95268" w:rsidRPr="00B95268">
          <w:rPr>
            <w:noProof/>
            <w:webHidden/>
            <w:sz w:val="32"/>
            <w:szCs w:val="32"/>
          </w:rPr>
          <w:fldChar w:fldCharType="end"/>
        </w:r>
      </w:hyperlink>
    </w:p>
    <w:p w14:paraId="26E40668" w14:textId="72BAA3BA"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30" w:anchor="_Toc35256584" w:history="1">
        <w:r w:rsidR="00B95268" w:rsidRPr="00B95268">
          <w:rPr>
            <w:rStyle w:val="Hyperlink"/>
            <w:noProof/>
            <w:sz w:val="32"/>
            <w:szCs w:val="32"/>
          </w:rPr>
          <w:t>Slika 23 – Tablica ocjena (u predmetu)</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84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18</w:t>
        </w:r>
        <w:r w:rsidR="00B95268" w:rsidRPr="00B95268">
          <w:rPr>
            <w:noProof/>
            <w:webHidden/>
            <w:sz w:val="32"/>
            <w:szCs w:val="32"/>
          </w:rPr>
          <w:fldChar w:fldCharType="end"/>
        </w:r>
      </w:hyperlink>
    </w:p>
    <w:p w14:paraId="14D69947" w14:textId="0D771996"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31" w:anchor="_Toc35256585" w:history="1">
        <w:r w:rsidR="00B95268" w:rsidRPr="00B95268">
          <w:rPr>
            <w:rStyle w:val="Hyperlink"/>
            <w:noProof/>
            <w:sz w:val="32"/>
            <w:szCs w:val="32"/>
          </w:rPr>
          <w:t>Slika 24 – Datumi s bilješkom</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85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19</w:t>
        </w:r>
        <w:r w:rsidR="00B95268" w:rsidRPr="00B95268">
          <w:rPr>
            <w:noProof/>
            <w:webHidden/>
            <w:sz w:val="32"/>
            <w:szCs w:val="32"/>
          </w:rPr>
          <w:fldChar w:fldCharType="end"/>
        </w:r>
      </w:hyperlink>
    </w:p>
    <w:p w14:paraId="07C2F5F0" w14:textId="440A6AAB"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32" w:anchor="_Toc35256586" w:history="1">
        <w:r w:rsidR="00B95268" w:rsidRPr="00B95268">
          <w:rPr>
            <w:rStyle w:val="Hyperlink"/>
            <w:noProof/>
            <w:sz w:val="32"/>
            <w:szCs w:val="32"/>
          </w:rPr>
          <w:t>Slika 25 – Datum rođendana</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86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19</w:t>
        </w:r>
        <w:r w:rsidR="00B95268" w:rsidRPr="00B95268">
          <w:rPr>
            <w:noProof/>
            <w:webHidden/>
            <w:sz w:val="32"/>
            <w:szCs w:val="32"/>
          </w:rPr>
          <w:fldChar w:fldCharType="end"/>
        </w:r>
      </w:hyperlink>
    </w:p>
    <w:p w14:paraId="5D61B40E" w14:textId="7B7130A3"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33" w:anchor="_Toc35256587" w:history="1">
        <w:r w:rsidR="00B95268" w:rsidRPr="00B95268">
          <w:rPr>
            <w:rStyle w:val="Hyperlink"/>
            <w:noProof/>
            <w:sz w:val="32"/>
            <w:szCs w:val="32"/>
          </w:rPr>
          <w:t>Slika 26 – Označivanje datuma</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87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20</w:t>
        </w:r>
        <w:r w:rsidR="00B95268" w:rsidRPr="00B95268">
          <w:rPr>
            <w:noProof/>
            <w:webHidden/>
            <w:sz w:val="32"/>
            <w:szCs w:val="32"/>
          </w:rPr>
          <w:fldChar w:fldCharType="end"/>
        </w:r>
      </w:hyperlink>
    </w:p>
    <w:p w14:paraId="08455BF3" w14:textId="3FE514B9"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34" w:anchor="_Toc35256588" w:history="1">
        <w:r w:rsidR="00B95268" w:rsidRPr="00B95268">
          <w:rPr>
            <w:rStyle w:val="Hyperlink"/>
            <w:noProof/>
            <w:sz w:val="32"/>
            <w:szCs w:val="32"/>
          </w:rPr>
          <w:t>Slika 27 – Unos bilješki u kalendar</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88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20</w:t>
        </w:r>
        <w:r w:rsidR="00B95268" w:rsidRPr="00B95268">
          <w:rPr>
            <w:noProof/>
            <w:webHidden/>
            <w:sz w:val="32"/>
            <w:szCs w:val="32"/>
          </w:rPr>
          <w:fldChar w:fldCharType="end"/>
        </w:r>
      </w:hyperlink>
    </w:p>
    <w:p w14:paraId="67E52B1A" w14:textId="4486B7BB"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35" w:anchor="_Toc35256589" w:history="1">
        <w:r w:rsidR="00B95268" w:rsidRPr="00B95268">
          <w:rPr>
            <w:rStyle w:val="Hyperlink"/>
            <w:noProof/>
            <w:sz w:val="32"/>
            <w:szCs w:val="32"/>
          </w:rPr>
          <w:t>Slika 28 – Postavke za obavijesti</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89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21</w:t>
        </w:r>
        <w:r w:rsidR="00B95268" w:rsidRPr="00B95268">
          <w:rPr>
            <w:noProof/>
            <w:webHidden/>
            <w:sz w:val="32"/>
            <w:szCs w:val="32"/>
          </w:rPr>
          <w:fldChar w:fldCharType="end"/>
        </w:r>
      </w:hyperlink>
    </w:p>
    <w:p w14:paraId="5DB37CA1" w14:textId="6DC00457"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36" w:anchor="_Toc35256590" w:history="1">
        <w:r w:rsidR="00B95268" w:rsidRPr="00B95268">
          <w:rPr>
            <w:rStyle w:val="Hyperlink"/>
            <w:noProof/>
            <w:sz w:val="32"/>
            <w:szCs w:val="32"/>
          </w:rPr>
          <w:t>Slika 29 – Primanje obavijesti</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90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22</w:t>
        </w:r>
        <w:r w:rsidR="00B95268" w:rsidRPr="00B95268">
          <w:rPr>
            <w:noProof/>
            <w:webHidden/>
            <w:sz w:val="32"/>
            <w:szCs w:val="32"/>
          </w:rPr>
          <w:fldChar w:fldCharType="end"/>
        </w:r>
      </w:hyperlink>
    </w:p>
    <w:p w14:paraId="49C113D0" w14:textId="0C6B5401"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w:anchor="_Toc35256591" w:history="1">
        <w:r w:rsidR="00B95268" w:rsidRPr="00B95268">
          <w:rPr>
            <w:rStyle w:val="Hyperlink"/>
            <w:noProof/>
            <w:sz w:val="32"/>
            <w:szCs w:val="32"/>
          </w:rPr>
          <w:t>Slika 30 – Kartica Plus</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91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23</w:t>
        </w:r>
        <w:r w:rsidR="00B95268" w:rsidRPr="00B95268">
          <w:rPr>
            <w:noProof/>
            <w:webHidden/>
            <w:sz w:val="32"/>
            <w:szCs w:val="32"/>
          </w:rPr>
          <w:fldChar w:fldCharType="end"/>
        </w:r>
      </w:hyperlink>
    </w:p>
    <w:p w14:paraId="0F21FEEA" w14:textId="11153EAD"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37" w:anchor="_Toc35256592" w:history="1">
        <w:r w:rsidR="00B95268" w:rsidRPr="00B95268">
          <w:rPr>
            <w:rStyle w:val="Hyperlink"/>
            <w:noProof/>
            <w:sz w:val="32"/>
            <w:szCs w:val="32"/>
          </w:rPr>
          <w:t>Slika 31 – Pregled svih ocjena razreda</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92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24</w:t>
        </w:r>
        <w:r w:rsidR="00B95268" w:rsidRPr="00B95268">
          <w:rPr>
            <w:noProof/>
            <w:webHidden/>
            <w:sz w:val="32"/>
            <w:szCs w:val="32"/>
          </w:rPr>
          <w:fldChar w:fldCharType="end"/>
        </w:r>
      </w:hyperlink>
    </w:p>
    <w:p w14:paraId="263CFD26" w14:textId="6E36E66B"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w:anchor="_Toc35256593" w:history="1">
        <w:r w:rsidR="00B95268" w:rsidRPr="00B95268">
          <w:rPr>
            <w:rStyle w:val="Hyperlink"/>
            <w:noProof/>
            <w:sz w:val="32"/>
            <w:szCs w:val="32"/>
          </w:rPr>
          <w:t>Slika 32 – Pretraživanje škole i smjera</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93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25</w:t>
        </w:r>
        <w:r w:rsidR="00B95268" w:rsidRPr="00B95268">
          <w:rPr>
            <w:noProof/>
            <w:webHidden/>
            <w:sz w:val="32"/>
            <w:szCs w:val="32"/>
          </w:rPr>
          <w:fldChar w:fldCharType="end"/>
        </w:r>
      </w:hyperlink>
    </w:p>
    <w:p w14:paraId="0CC85FBE" w14:textId="5E962561"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38" w:anchor="_Toc35256594" w:history="1">
        <w:r w:rsidR="00B95268" w:rsidRPr="00B95268">
          <w:rPr>
            <w:rStyle w:val="Hyperlink"/>
            <w:noProof/>
            <w:sz w:val="32"/>
            <w:szCs w:val="32"/>
          </w:rPr>
          <w:t>Slika 33 – Kalkulator bodova za upis u srednju školu</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94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26</w:t>
        </w:r>
        <w:r w:rsidR="00B95268" w:rsidRPr="00B95268">
          <w:rPr>
            <w:noProof/>
            <w:webHidden/>
            <w:sz w:val="32"/>
            <w:szCs w:val="32"/>
          </w:rPr>
          <w:fldChar w:fldCharType="end"/>
        </w:r>
      </w:hyperlink>
    </w:p>
    <w:p w14:paraId="7E0DB3B1" w14:textId="25600222"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39" w:anchor="_Toc35256595" w:history="1">
        <w:r w:rsidR="00B95268" w:rsidRPr="00B95268">
          <w:rPr>
            <w:rStyle w:val="Hyperlink"/>
            <w:noProof/>
            <w:sz w:val="32"/>
            <w:szCs w:val="32"/>
          </w:rPr>
          <w:t>Slika 34 – Mijenjanje smjera srednje škole</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95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27</w:t>
        </w:r>
        <w:r w:rsidR="00B95268" w:rsidRPr="00B95268">
          <w:rPr>
            <w:noProof/>
            <w:webHidden/>
            <w:sz w:val="32"/>
            <w:szCs w:val="32"/>
          </w:rPr>
          <w:fldChar w:fldCharType="end"/>
        </w:r>
      </w:hyperlink>
    </w:p>
    <w:p w14:paraId="6EB38BED" w14:textId="4A690698"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40" w:anchor="_Toc35256596" w:history="1">
        <w:r w:rsidR="00B95268" w:rsidRPr="00B95268">
          <w:rPr>
            <w:rStyle w:val="Hyperlink"/>
            <w:noProof/>
            <w:sz w:val="32"/>
            <w:szCs w:val="32"/>
          </w:rPr>
          <w:t>Slika 35 – Dodatni bodovi za upis u srednju školu</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96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28</w:t>
        </w:r>
        <w:r w:rsidR="00B95268" w:rsidRPr="00B95268">
          <w:rPr>
            <w:noProof/>
            <w:webHidden/>
            <w:sz w:val="32"/>
            <w:szCs w:val="32"/>
          </w:rPr>
          <w:fldChar w:fldCharType="end"/>
        </w:r>
      </w:hyperlink>
    </w:p>
    <w:p w14:paraId="790C0266" w14:textId="7F32B8AF"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41" w:anchor="_Toc35256597" w:history="1">
        <w:r w:rsidR="00B95268" w:rsidRPr="00B95268">
          <w:rPr>
            <w:rStyle w:val="Hyperlink"/>
            <w:noProof/>
            <w:sz w:val="32"/>
            <w:szCs w:val="32"/>
          </w:rPr>
          <w:t>Slika 36 – Office 365 ProPlus</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97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29</w:t>
        </w:r>
        <w:r w:rsidR="00B95268" w:rsidRPr="00B95268">
          <w:rPr>
            <w:noProof/>
            <w:webHidden/>
            <w:sz w:val="32"/>
            <w:szCs w:val="32"/>
          </w:rPr>
          <w:fldChar w:fldCharType="end"/>
        </w:r>
      </w:hyperlink>
    </w:p>
    <w:p w14:paraId="5CC4F445" w14:textId="2242851F"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42" w:anchor="_Toc35256598" w:history="1">
        <w:r w:rsidR="00B95268" w:rsidRPr="00B95268">
          <w:rPr>
            <w:rStyle w:val="Hyperlink"/>
            <w:noProof/>
            <w:sz w:val="32"/>
            <w:szCs w:val="32"/>
          </w:rPr>
          <w:t>Slika 37 – Promjena lozinke za HUSO AAI</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98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29</w:t>
        </w:r>
        <w:r w:rsidR="00B95268" w:rsidRPr="00B95268">
          <w:rPr>
            <w:noProof/>
            <w:webHidden/>
            <w:sz w:val="32"/>
            <w:szCs w:val="32"/>
          </w:rPr>
          <w:fldChar w:fldCharType="end"/>
        </w:r>
      </w:hyperlink>
    </w:p>
    <w:p w14:paraId="0ADBE698" w14:textId="3E36EF60"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43" w:anchor="_Toc35256599" w:history="1">
        <w:r w:rsidR="00B95268" w:rsidRPr="00B95268">
          <w:rPr>
            <w:rStyle w:val="Hyperlink"/>
            <w:noProof/>
            <w:sz w:val="32"/>
            <w:szCs w:val="32"/>
          </w:rPr>
          <w:t>Slika 38 – Promjena lozinke za HUSO AAI (stara verzija)</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599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29</w:t>
        </w:r>
        <w:r w:rsidR="00B95268" w:rsidRPr="00B95268">
          <w:rPr>
            <w:noProof/>
            <w:webHidden/>
            <w:sz w:val="32"/>
            <w:szCs w:val="32"/>
          </w:rPr>
          <w:fldChar w:fldCharType="end"/>
        </w:r>
      </w:hyperlink>
    </w:p>
    <w:p w14:paraId="3129FB6F" w14:textId="24DF8C28"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44" w:anchor="_Toc35256600" w:history="1">
        <w:r w:rsidR="00B95268" w:rsidRPr="00B95268">
          <w:rPr>
            <w:rStyle w:val="Hyperlink"/>
            <w:noProof/>
            <w:sz w:val="32"/>
            <w:szCs w:val="32"/>
          </w:rPr>
          <w:t>Slika 39 – Brisanje spremljenih promjena</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600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30</w:t>
        </w:r>
        <w:r w:rsidR="00B95268" w:rsidRPr="00B95268">
          <w:rPr>
            <w:noProof/>
            <w:webHidden/>
            <w:sz w:val="32"/>
            <w:szCs w:val="32"/>
          </w:rPr>
          <w:fldChar w:fldCharType="end"/>
        </w:r>
      </w:hyperlink>
    </w:p>
    <w:p w14:paraId="329F9D3A" w14:textId="0D4C6F48"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w:anchor="_Toc35256601" w:history="1">
        <w:r w:rsidR="00B95268" w:rsidRPr="00B95268">
          <w:rPr>
            <w:rStyle w:val="Hyperlink"/>
            <w:noProof/>
            <w:sz w:val="32"/>
            <w:szCs w:val="32"/>
          </w:rPr>
          <w:t>Slika 40 – Broj i prosjek ocjena svih razreda</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601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31</w:t>
        </w:r>
        <w:r w:rsidR="00B95268" w:rsidRPr="00B95268">
          <w:rPr>
            <w:noProof/>
            <w:webHidden/>
            <w:sz w:val="32"/>
            <w:szCs w:val="32"/>
          </w:rPr>
          <w:fldChar w:fldCharType="end"/>
        </w:r>
      </w:hyperlink>
    </w:p>
    <w:p w14:paraId="305F93FC" w14:textId="66E4AE67"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45" w:anchor="_Toc35256602" w:history="1">
        <w:r w:rsidR="00B95268" w:rsidRPr="00B95268">
          <w:rPr>
            <w:rStyle w:val="Hyperlink"/>
            <w:noProof/>
            <w:sz w:val="32"/>
            <w:szCs w:val="32"/>
          </w:rPr>
          <w:t>Slika 41 – Statistika ocjena: tortni graf</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602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31</w:t>
        </w:r>
        <w:r w:rsidR="00B95268" w:rsidRPr="00B95268">
          <w:rPr>
            <w:noProof/>
            <w:webHidden/>
            <w:sz w:val="32"/>
            <w:szCs w:val="32"/>
          </w:rPr>
          <w:fldChar w:fldCharType="end"/>
        </w:r>
      </w:hyperlink>
    </w:p>
    <w:p w14:paraId="5DBD0330" w14:textId="391E623F"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46" w:anchor="_Toc35256603" w:history="1">
        <w:r w:rsidR="00B95268" w:rsidRPr="00B95268">
          <w:rPr>
            <w:rStyle w:val="Hyperlink"/>
            <w:noProof/>
            <w:sz w:val="32"/>
            <w:szCs w:val="32"/>
          </w:rPr>
          <w:t>Slika 42 – Statistika ocjena: linijski graf</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603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32</w:t>
        </w:r>
        <w:r w:rsidR="00B95268" w:rsidRPr="00B95268">
          <w:rPr>
            <w:noProof/>
            <w:webHidden/>
            <w:sz w:val="32"/>
            <w:szCs w:val="32"/>
          </w:rPr>
          <w:fldChar w:fldCharType="end"/>
        </w:r>
      </w:hyperlink>
    </w:p>
    <w:p w14:paraId="37301DB5" w14:textId="3D304107"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47" w:anchor="_Toc35256604" w:history="1">
        <w:r w:rsidR="00B95268" w:rsidRPr="00B95268">
          <w:rPr>
            <w:rStyle w:val="Hyperlink"/>
            <w:noProof/>
            <w:sz w:val="32"/>
            <w:szCs w:val="32"/>
          </w:rPr>
          <w:t>Slika 43 – Statistika ocjena: stupčasti graf</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604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32</w:t>
        </w:r>
        <w:r w:rsidR="00B95268" w:rsidRPr="00B95268">
          <w:rPr>
            <w:noProof/>
            <w:webHidden/>
            <w:sz w:val="32"/>
            <w:szCs w:val="32"/>
          </w:rPr>
          <w:fldChar w:fldCharType="end"/>
        </w:r>
      </w:hyperlink>
    </w:p>
    <w:p w14:paraId="4BF0775A" w14:textId="3AA8047E"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48" w:anchor="_Toc35256605" w:history="1">
        <w:r w:rsidR="00B95268" w:rsidRPr="00B95268">
          <w:rPr>
            <w:rStyle w:val="Hyperlink"/>
            <w:noProof/>
            <w:sz w:val="32"/>
            <w:szCs w:val="32"/>
          </w:rPr>
          <w:t>Slika 44 – Info-stup</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605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33</w:t>
        </w:r>
        <w:r w:rsidR="00B95268" w:rsidRPr="00B95268">
          <w:rPr>
            <w:noProof/>
            <w:webHidden/>
            <w:sz w:val="32"/>
            <w:szCs w:val="32"/>
          </w:rPr>
          <w:fldChar w:fldCharType="end"/>
        </w:r>
      </w:hyperlink>
    </w:p>
    <w:p w14:paraId="631FA64A" w14:textId="1CF0E4D9"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49" w:anchor="_Toc35256606" w:history="1">
        <w:r w:rsidR="00B95268" w:rsidRPr="00B95268">
          <w:rPr>
            <w:rStyle w:val="Hyperlink"/>
            <w:noProof/>
            <w:sz w:val="32"/>
            <w:szCs w:val="32"/>
          </w:rPr>
          <w:t>Slika 45 – RFID token i kartica</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606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33</w:t>
        </w:r>
        <w:r w:rsidR="00B95268" w:rsidRPr="00B95268">
          <w:rPr>
            <w:noProof/>
            <w:webHidden/>
            <w:sz w:val="32"/>
            <w:szCs w:val="32"/>
          </w:rPr>
          <w:fldChar w:fldCharType="end"/>
        </w:r>
      </w:hyperlink>
    </w:p>
    <w:p w14:paraId="503B429E" w14:textId="0324E420"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50" w:anchor="_Toc35256607" w:history="1">
        <w:r w:rsidR="00B95268" w:rsidRPr="00B95268">
          <w:rPr>
            <w:rStyle w:val="Hyperlink"/>
            <w:noProof/>
            <w:sz w:val="32"/>
            <w:szCs w:val="32"/>
          </w:rPr>
          <w:t>Slika 46 – Shema spajanja: Arduino i RFID-RC522</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607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34</w:t>
        </w:r>
        <w:r w:rsidR="00B95268" w:rsidRPr="00B95268">
          <w:rPr>
            <w:noProof/>
            <w:webHidden/>
            <w:sz w:val="32"/>
            <w:szCs w:val="32"/>
          </w:rPr>
          <w:fldChar w:fldCharType="end"/>
        </w:r>
      </w:hyperlink>
    </w:p>
    <w:p w14:paraId="0C778A28" w14:textId="71DCBA41"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w:anchor="_Toc35256608" w:history="1">
        <w:r w:rsidR="00B95268" w:rsidRPr="00B95268">
          <w:rPr>
            <w:rStyle w:val="Hyperlink"/>
            <w:noProof/>
            <w:sz w:val="32"/>
            <w:szCs w:val="32"/>
          </w:rPr>
          <w:t>Slika 47 – Tablica spajanja: Arduino i RC522</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608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34</w:t>
        </w:r>
        <w:r w:rsidR="00B95268" w:rsidRPr="00B95268">
          <w:rPr>
            <w:noProof/>
            <w:webHidden/>
            <w:sz w:val="32"/>
            <w:szCs w:val="32"/>
          </w:rPr>
          <w:fldChar w:fldCharType="end"/>
        </w:r>
      </w:hyperlink>
    </w:p>
    <w:p w14:paraId="60FBE371" w14:textId="1440E783"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w:anchor="_Toc35256609" w:history="1">
        <w:r w:rsidR="00B95268" w:rsidRPr="00B95268">
          <w:rPr>
            <w:rStyle w:val="Hyperlink"/>
            <w:noProof/>
            <w:sz w:val="32"/>
            <w:szCs w:val="32"/>
          </w:rPr>
          <w:t>Slika 48 – Naslovna stranica prijave u e-Dnevnik Plus za škole</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609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35</w:t>
        </w:r>
        <w:r w:rsidR="00B95268" w:rsidRPr="00B95268">
          <w:rPr>
            <w:noProof/>
            <w:webHidden/>
            <w:sz w:val="32"/>
            <w:szCs w:val="32"/>
          </w:rPr>
          <w:fldChar w:fldCharType="end"/>
        </w:r>
      </w:hyperlink>
    </w:p>
    <w:p w14:paraId="3A5147C2" w14:textId="647DD154"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51" w:anchor="_Toc35256610" w:history="1">
        <w:r w:rsidR="00B95268" w:rsidRPr="00B95268">
          <w:rPr>
            <w:rStyle w:val="Hyperlink"/>
            <w:noProof/>
            <w:sz w:val="32"/>
            <w:szCs w:val="32"/>
          </w:rPr>
          <w:t>Slika 49 – e-Dnevnik Plus API: Registracija</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610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36</w:t>
        </w:r>
        <w:r w:rsidR="00B95268" w:rsidRPr="00B95268">
          <w:rPr>
            <w:noProof/>
            <w:webHidden/>
            <w:sz w:val="32"/>
            <w:szCs w:val="32"/>
          </w:rPr>
          <w:fldChar w:fldCharType="end"/>
        </w:r>
      </w:hyperlink>
    </w:p>
    <w:p w14:paraId="5B3AB1EB" w14:textId="54FCC28B"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w:anchor="_Toc35256611" w:history="1">
        <w:r w:rsidR="00B95268" w:rsidRPr="00B95268">
          <w:rPr>
            <w:rStyle w:val="Hyperlink"/>
            <w:noProof/>
            <w:sz w:val="32"/>
            <w:szCs w:val="32"/>
          </w:rPr>
          <w:t>Slika 50 – Google Cloud Platform i Firebase (link)</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611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38</w:t>
        </w:r>
        <w:r w:rsidR="00B95268" w:rsidRPr="00B95268">
          <w:rPr>
            <w:noProof/>
            <w:webHidden/>
            <w:sz w:val="32"/>
            <w:szCs w:val="32"/>
          </w:rPr>
          <w:fldChar w:fldCharType="end"/>
        </w:r>
      </w:hyperlink>
    </w:p>
    <w:p w14:paraId="75C87968" w14:textId="064FDEE4"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52" w:anchor="_Toc35256612" w:history="1">
        <w:r w:rsidR="00B95268" w:rsidRPr="00B95268">
          <w:rPr>
            <w:rStyle w:val="Hyperlink"/>
            <w:noProof/>
            <w:sz w:val="32"/>
            <w:szCs w:val="32"/>
          </w:rPr>
          <w:t>Slika 51 – NFC tehnologija</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612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40</w:t>
        </w:r>
        <w:r w:rsidR="00B95268" w:rsidRPr="00B95268">
          <w:rPr>
            <w:noProof/>
            <w:webHidden/>
            <w:sz w:val="32"/>
            <w:szCs w:val="32"/>
          </w:rPr>
          <w:fldChar w:fldCharType="end"/>
        </w:r>
      </w:hyperlink>
    </w:p>
    <w:p w14:paraId="26E68058" w14:textId="767C7C6A"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53" w:anchor="_Toc35256613" w:history="1">
        <w:r w:rsidR="00B95268" w:rsidRPr="00B95268">
          <w:rPr>
            <w:rStyle w:val="Hyperlink"/>
            <w:noProof/>
            <w:sz w:val="32"/>
            <w:szCs w:val="32"/>
          </w:rPr>
          <w:t>Slika 52 – Struktura proširenja</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613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42</w:t>
        </w:r>
        <w:r w:rsidR="00B95268" w:rsidRPr="00B95268">
          <w:rPr>
            <w:noProof/>
            <w:webHidden/>
            <w:sz w:val="32"/>
            <w:szCs w:val="32"/>
          </w:rPr>
          <w:fldChar w:fldCharType="end"/>
        </w:r>
      </w:hyperlink>
    </w:p>
    <w:p w14:paraId="73D689A8" w14:textId="69F49A44"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54" w:anchor="_Toc35256614" w:history="1">
        <w:r w:rsidR="00B95268" w:rsidRPr="00B95268">
          <w:rPr>
            <w:rStyle w:val="Hyperlink"/>
            <w:noProof/>
            <w:sz w:val="32"/>
            <w:szCs w:val="32"/>
          </w:rPr>
          <w:t>Slika 53 – Programski paketi</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614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45</w:t>
        </w:r>
        <w:r w:rsidR="00B95268" w:rsidRPr="00B95268">
          <w:rPr>
            <w:noProof/>
            <w:webHidden/>
            <w:sz w:val="32"/>
            <w:szCs w:val="32"/>
          </w:rPr>
          <w:fldChar w:fldCharType="end"/>
        </w:r>
      </w:hyperlink>
    </w:p>
    <w:p w14:paraId="086BDC22" w14:textId="30C56E67"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55" w:anchor="_Toc35256615" w:history="1">
        <w:r w:rsidR="00B95268" w:rsidRPr="00B95268">
          <w:rPr>
            <w:rStyle w:val="Hyperlink"/>
            <w:noProof/>
            <w:sz w:val="32"/>
            <w:szCs w:val="32"/>
          </w:rPr>
          <w:t>Slika 54 – Framework paketi</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615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46</w:t>
        </w:r>
        <w:r w:rsidR="00B95268" w:rsidRPr="00B95268">
          <w:rPr>
            <w:noProof/>
            <w:webHidden/>
            <w:sz w:val="32"/>
            <w:szCs w:val="32"/>
          </w:rPr>
          <w:fldChar w:fldCharType="end"/>
        </w:r>
      </w:hyperlink>
    </w:p>
    <w:p w14:paraId="2CE8BF9F" w14:textId="6F7F9944"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56" w:anchor="_Toc35256616" w:history="1">
        <w:r w:rsidR="00B95268" w:rsidRPr="00B95268">
          <w:rPr>
            <w:rStyle w:val="Hyperlink"/>
            <w:noProof/>
            <w:sz w:val="32"/>
            <w:szCs w:val="32"/>
          </w:rPr>
          <w:t>Slika 55 – Fiddler alat</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616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47</w:t>
        </w:r>
        <w:r w:rsidR="00B95268" w:rsidRPr="00B95268">
          <w:rPr>
            <w:noProof/>
            <w:webHidden/>
            <w:sz w:val="32"/>
            <w:szCs w:val="32"/>
          </w:rPr>
          <w:fldChar w:fldCharType="end"/>
        </w:r>
      </w:hyperlink>
    </w:p>
    <w:p w14:paraId="780C043C" w14:textId="707B57F4"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57" w:anchor="_Toc35256617" w:history="1">
        <w:r w:rsidR="00B95268" w:rsidRPr="00B95268">
          <w:rPr>
            <w:rStyle w:val="Hyperlink"/>
            <w:noProof/>
            <w:sz w:val="32"/>
            <w:szCs w:val="32"/>
          </w:rPr>
          <w:t>Slika 56 – Razvoj aplikacije</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617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48</w:t>
        </w:r>
        <w:r w:rsidR="00B95268" w:rsidRPr="00B95268">
          <w:rPr>
            <w:noProof/>
            <w:webHidden/>
            <w:sz w:val="32"/>
            <w:szCs w:val="32"/>
          </w:rPr>
          <w:fldChar w:fldCharType="end"/>
        </w:r>
      </w:hyperlink>
    </w:p>
    <w:p w14:paraId="000B6AF6" w14:textId="67E31DA5"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58" w:anchor="_Toc35256618" w:history="1">
        <w:r w:rsidR="00B95268" w:rsidRPr="00B95268">
          <w:rPr>
            <w:rStyle w:val="Hyperlink"/>
            <w:noProof/>
            <w:sz w:val="32"/>
            <w:szCs w:val="32"/>
          </w:rPr>
          <w:t>Slika 57 – Brisanje podataka</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618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49</w:t>
        </w:r>
        <w:r w:rsidR="00B95268" w:rsidRPr="00B95268">
          <w:rPr>
            <w:noProof/>
            <w:webHidden/>
            <w:sz w:val="32"/>
            <w:szCs w:val="32"/>
          </w:rPr>
          <w:fldChar w:fldCharType="end"/>
        </w:r>
      </w:hyperlink>
    </w:p>
    <w:p w14:paraId="511307E7" w14:textId="6CF21676"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59" w:anchor="_Toc35256619" w:history="1">
        <w:r w:rsidR="00B95268" w:rsidRPr="00B95268">
          <w:rPr>
            <w:rStyle w:val="Hyperlink"/>
            <w:noProof/>
            <w:sz w:val="32"/>
            <w:szCs w:val="32"/>
          </w:rPr>
          <w:t>Slika 58 – Pozadina web-stranice proširenja</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619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53</w:t>
        </w:r>
        <w:r w:rsidR="00B95268" w:rsidRPr="00B95268">
          <w:rPr>
            <w:noProof/>
            <w:webHidden/>
            <w:sz w:val="32"/>
            <w:szCs w:val="32"/>
          </w:rPr>
          <w:fldChar w:fldCharType="end"/>
        </w:r>
      </w:hyperlink>
    </w:p>
    <w:p w14:paraId="62230D06" w14:textId="74FF1DD4"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60" w:anchor="_Toc35256620" w:history="1">
        <w:r w:rsidR="00B95268" w:rsidRPr="00B95268">
          <w:rPr>
            <w:rStyle w:val="Hyperlink"/>
            <w:noProof/>
            <w:sz w:val="32"/>
            <w:szCs w:val="32"/>
          </w:rPr>
          <w:t>Slika 59 – Proces učenja</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620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54</w:t>
        </w:r>
        <w:r w:rsidR="00B95268" w:rsidRPr="00B95268">
          <w:rPr>
            <w:noProof/>
            <w:webHidden/>
            <w:sz w:val="32"/>
            <w:szCs w:val="32"/>
          </w:rPr>
          <w:fldChar w:fldCharType="end"/>
        </w:r>
      </w:hyperlink>
    </w:p>
    <w:p w14:paraId="75B77A11" w14:textId="7A83A162"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61" w:anchor="_Toc35256621" w:history="1">
        <w:r w:rsidR="00B95268" w:rsidRPr="00B95268">
          <w:rPr>
            <w:rStyle w:val="Hyperlink"/>
            <w:noProof/>
            <w:sz w:val="32"/>
            <w:szCs w:val="32"/>
          </w:rPr>
          <w:t>Slika 60 – Servisi za praćenje analitike</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621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55</w:t>
        </w:r>
        <w:r w:rsidR="00B95268" w:rsidRPr="00B95268">
          <w:rPr>
            <w:noProof/>
            <w:webHidden/>
            <w:sz w:val="32"/>
            <w:szCs w:val="32"/>
          </w:rPr>
          <w:fldChar w:fldCharType="end"/>
        </w:r>
      </w:hyperlink>
    </w:p>
    <w:p w14:paraId="1AD2C4AE" w14:textId="5E545129" w:rsidR="00B95268" w:rsidRPr="00B95268" w:rsidRDefault="009B67C9">
      <w:pPr>
        <w:pStyle w:val="TableofFigures"/>
        <w:tabs>
          <w:tab w:val="right" w:leader="dot" w:pos="10196"/>
        </w:tabs>
        <w:rPr>
          <w:rFonts w:eastAsiaTheme="minorEastAsia" w:cstheme="minorBidi"/>
          <w:i w:val="0"/>
          <w:iCs w:val="0"/>
          <w:noProof/>
          <w:sz w:val="32"/>
          <w:szCs w:val="32"/>
          <w:lang w:eastAsia="hr-HR"/>
        </w:rPr>
      </w:pPr>
      <w:hyperlink r:id="rId62" w:anchor="_Toc35256622" w:history="1">
        <w:r w:rsidR="00B95268" w:rsidRPr="00B95268">
          <w:rPr>
            <w:rStyle w:val="Hyperlink"/>
            <w:noProof/>
            <w:sz w:val="32"/>
            <w:szCs w:val="32"/>
          </w:rPr>
          <w:t>Slika 61 – Budućnost proširenja</w:t>
        </w:r>
        <w:r w:rsidR="00B95268" w:rsidRPr="00B95268">
          <w:rPr>
            <w:noProof/>
            <w:webHidden/>
            <w:sz w:val="32"/>
            <w:szCs w:val="32"/>
          </w:rPr>
          <w:tab/>
        </w:r>
        <w:r w:rsidR="00B95268" w:rsidRPr="00B95268">
          <w:rPr>
            <w:noProof/>
            <w:webHidden/>
            <w:sz w:val="32"/>
            <w:szCs w:val="32"/>
          </w:rPr>
          <w:fldChar w:fldCharType="begin"/>
        </w:r>
        <w:r w:rsidR="00B95268" w:rsidRPr="00B95268">
          <w:rPr>
            <w:noProof/>
            <w:webHidden/>
            <w:sz w:val="32"/>
            <w:szCs w:val="32"/>
          </w:rPr>
          <w:instrText xml:space="preserve"> PAGEREF _Toc35256622 \h </w:instrText>
        </w:r>
        <w:r w:rsidR="00B95268" w:rsidRPr="00B95268">
          <w:rPr>
            <w:noProof/>
            <w:webHidden/>
            <w:sz w:val="32"/>
            <w:szCs w:val="32"/>
          </w:rPr>
        </w:r>
        <w:r w:rsidR="00B95268" w:rsidRPr="00B95268">
          <w:rPr>
            <w:noProof/>
            <w:webHidden/>
            <w:sz w:val="32"/>
            <w:szCs w:val="32"/>
          </w:rPr>
          <w:fldChar w:fldCharType="separate"/>
        </w:r>
        <w:r w:rsidR="00B95268" w:rsidRPr="00B95268">
          <w:rPr>
            <w:noProof/>
            <w:webHidden/>
            <w:sz w:val="32"/>
            <w:szCs w:val="32"/>
          </w:rPr>
          <w:t>56</w:t>
        </w:r>
        <w:r w:rsidR="00B95268" w:rsidRPr="00B95268">
          <w:rPr>
            <w:noProof/>
            <w:webHidden/>
            <w:sz w:val="32"/>
            <w:szCs w:val="32"/>
          </w:rPr>
          <w:fldChar w:fldCharType="end"/>
        </w:r>
      </w:hyperlink>
    </w:p>
    <w:p w14:paraId="7B3232D1" w14:textId="7DE00C26" w:rsidR="00673EBD" w:rsidRPr="00E6126B" w:rsidRDefault="00677859" w:rsidP="00E6126B">
      <w:pPr>
        <w:tabs>
          <w:tab w:val="left" w:pos="1830"/>
        </w:tabs>
        <w:rPr>
          <w:b/>
          <w:bCs/>
        </w:rPr>
        <w:sectPr w:rsidR="00673EBD" w:rsidRPr="00E6126B" w:rsidSect="00F01499">
          <w:footerReference w:type="default" r:id="rId63"/>
          <w:pgSz w:w="11906" w:h="16838"/>
          <w:pgMar w:top="1440" w:right="849" w:bottom="1440" w:left="851" w:header="708" w:footer="708" w:gutter="0"/>
          <w:cols w:space="708"/>
          <w:docGrid w:linePitch="360"/>
        </w:sectPr>
      </w:pPr>
      <w:r w:rsidRPr="00B95268">
        <w:rPr>
          <w:rFonts w:cstheme="minorHAnsi"/>
          <w:b/>
          <w:bCs/>
          <w:i/>
          <w:iCs/>
          <w:sz w:val="32"/>
          <w:szCs w:val="32"/>
        </w:rPr>
        <w:fldChar w:fldCharType="end"/>
      </w:r>
    </w:p>
    <w:p w14:paraId="39820A42" w14:textId="1B6B8881" w:rsidR="00B10397" w:rsidRDefault="00B10397" w:rsidP="00957098">
      <w:pPr>
        <w:pStyle w:val="Heading1"/>
      </w:pPr>
      <w:bookmarkStart w:id="2" w:name="_Toc35254067"/>
      <w:r>
        <w:lastRenderedPageBreak/>
        <w:t>Uvod</w:t>
      </w:r>
      <w:bookmarkEnd w:id="2"/>
    </w:p>
    <w:p w14:paraId="30E820C8" w14:textId="124AF2FF" w:rsidR="00A426DE" w:rsidRDefault="00276791" w:rsidP="00276791">
      <w:r>
        <w:t>Cilj ovog projekta je pružiti napredne mogućnosti i opcije učeničkom i roditeljskom e-Dnevniku</w:t>
      </w:r>
      <w:r w:rsidR="00C47FFC">
        <w:t xml:space="preserve">, </w:t>
      </w:r>
      <w:r>
        <w:t xml:space="preserve">koji se koristi za </w:t>
      </w:r>
      <w:r w:rsidR="004C0A9D">
        <w:t>praćenje</w:t>
      </w:r>
      <w:r>
        <w:t xml:space="preserve"> školskih aktivnosti</w:t>
      </w:r>
      <w:r w:rsidR="0030278E">
        <w:t xml:space="preserve"> učenika</w:t>
      </w:r>
      <w:r>
        <w:t>. Softver znatno</w:t>
      </w:r>
      <w:r w:rsidRPr="00276791">
        <w:t xml:space="preserve"> olakšava praćenje ob</w:t>
      </w:r>
      <w:r w:rsidR="004C0A9D">
        <w:t>a</w:t>
      </w:r>
      <w:r w:rsidRPr="00276791">
        <w:t>veza i uspjeha u nastavnoj godini.</w:t>
      </w:r>
      <w:r>
        <w:t xml:space="preserve"> Uz </w:t>
      </w:r>
      <w:r w:rsidRPr="00276791">
        <w:t>pregled ocjena, bilježaka, lektira</w:t>
      </w:r>
      <w:r w:rsidR="00E55089">
        <w:t>,</w:t>
      </w:r>
      <w:r w:rsidRPr="00276791">
        <w:t xml:space="preserve"> rasporeda pisanih zadaća </w:t>
      </w:r>
      <w:r w:rsidR="00685A7A">
        <w:t xml:space="preserve">i drugih informacija </w:t>
      </w:r>
      <w:r w:rsidRPr="00276791">
        <w:t>koje su unijel</w:t>
      </w:r>
      <w:r>
        <w:t>i</w:t>
      </w:r>
      <w:r w:rsidRPr="00276791">
        <w:t xml:space="preserve"> nastavnici</w:t>
      </w:r>
      <w:r>
        <w:t xml:space="preserve">, </w:t>
      </w:r>
      <w:r w:rsidRPr="00276791">
        <w:t>e-Dnevnik</w:t>
      </w:r>
      <w:r>
        <w:t xml:space="preserve"> Plus uz  svaku </w:t>
      </w:r>
      <w:r w:rsidR="00685A7A">
        <w:t xml:space="preserve">osnovu funkcionalnost e-Dnevnika </w:t>
      </w:r>
      <w:r>
        <w:t>pruža dodatne mogućnosti</w:t>
      </w:r>
      <w:r w:rsidR="00E55089">
        <w:t xml:space="preserve"> i opcije</w:t>
      </w:r>
      <w:r w:rsidRPr="00276791">
        <w:t>.</w:t>
      </w:r>
      <w:r w:rsidR="00E55089">
        <w:t xml:space="preserve"> </w:t>
      </w:r>
    </w:p>
    <w:p w14:paraId="7A3709C1" w14:textId="033FE3FC" w:rsidR="00A426DE" w:rsidRDefault="00D6602F" w:rsidP="00276791">
      <w:r>
        <w:t>Proširenje omogućuje prikaz prosjeka ocjena, što je osobito korisno n</w:t>
      </w:r>
      <w:r w:rsidR="00E55089">
        <w:t>akon ukidanja prosjeka</w:t>
      </w:r>
      <w:r w:rsidR="00685A7A">
        <w:t xml:space="preserve"> ocjena</w:t>
      </w:r>
      <w:r>
        <w:t xml:space="preserve"> u e-Dnevniku</w:t>
      </w:r>
      <w:r w:rsidR="00E55089">
        <w:t xml:space="preserve">, a </w:t>
      </w:r>
      <w:r w:rsidR="00C47FFC">
        <w:t>puno</w:t>
      </w:r>
      <w:r w:rsidR="00E55089">
        <w:t xml:space="preserve"> nastavnika će do kraja karijere zaključivati učeničke ocjene </w:t>
      </w:r>
      <w:r>
        <w:t>pomažući si pritom izračunom aritmetičke sredine svih ocjena.</w:t>
      </w:r>
      <w:r w:rsidR="00E55089">
        <w:t xml:space="preserve"> </w:t>
      </w:r>
      <w:r>
        <w:t>Iz osobnog iskustva znam da</w:t>
      </w:r>
      <w:r w:rsidR="00E55089">
        <w:t xml:space="preserve"> pojedini profesori</w:t>
      </w:r>
      <w:r w:rsidR="00A426DE">
        <w:t xml:space="preserve">, </w:t>
      </w:r>
      <w:r w:rsidR="00E55089">
        <w:t xml:space="preserve">vrednuju samo bodovne ispite i praksu </w:t>
      </w:r>
      <w:r>
        <w:t xml:space="preserve">te im </w:t>
      </w:r>
      <w:r w:rsidR="00E55089">
        <w:t xml:space="preserve">nije </w:t>
      </w:r>
      <w:r w:rsidR="00A426DE">
        <w:t xml:space="preserve"> važno</w:t>
      </w:r>
      <w:r>
        <w:t xml:space="preserve"> učenikovo</w:t>
      </w:r>
      <w:r w:rsidR="00A426DE">
        <w:t xml:space="preserve"> </w:t>
      </w:r>
      <w:r w:rsidR="00E55089">
        <w:t>sudjelovanje</w:t>
      </w:r>
      <w:r>
        <w:t xml:space="preserve"> u nastavi</w:t>
      </w:r>
      <w:r w:rsidR="00E55089">
        <w:t xml:space="preserve"> i </w:t>
      </w:r>
      <w:r>
        <w:t>pisanje</w:t>
      </w:r>
      <w:r w:rsidR="00A426DE">
        <w:t xml:space="preserve"> </w:t>
      </w:r>
      <w:r w:rsidR="002C4C75">
        <w:t>za</w:t>
      </w:r>
      <w:r w:rsidR="00E55089">
        <w:t xml:space="preserve">bilješki. </w:t>
      </w:r>
      <w:r>
        <w:t xml:space="preserve">Stoga će </w:t>
      </w:r>
      <w:r w:rsidR="00A426DE">
        <w:t xml:space="preserve">u </w:t>
      </w:r>
      <w:r>
        <w:t>mnogim</w:t>
      </w:r>
      <w:r w:rsidR="00A426DE">
        <w:t xml:space="preserve"> škola</w:t>
      </w:r>
      <w:r>
        <w:t>ma</w:t>
      </w:r>
      <w:r w:rsidR="00A426DE">
        <w:t xml:space="preserve">, ovaj softver </w:t>
      </w:r>
      <w:r w:rsidR="00E67860">
        <w:t>riješit</w:t>
      </w:r>
      <w:r>
        <w:t>i</w:t>
      </w:r>
      <w:r w:rsidR="00A426DE">
        <w:t xml:space="preserve"> </w:t>
      </w:r>
      <w:r w:rsidR="00C47FFC" w:rsidRPr="00C47FFC">
        <w:rPr>
          <w:b/>
        </w:rPr>
        <w:t>problem</w:t>
      </w:r>
      <w:r>
        <w:rPr>
          <w:b/>
        </w:rPr>
        <w:t>e nastavnika</w:t>
      </w:r>
      <w:r w:rsidR="00ED2027">
        <w:rPr>
          <w:b/>
        </w:rPr>
        <w:t xml:space="preserve"> i učenika,</w:t>
      </w:r>
      <w:r>
        <w:rPr>
          <w:b/>
        </w:rPr>
        <w:t xml:space="preserve"> koji su ostali</w:t>
      </w:r>
      <w:r w:rsidR="00ED2027">
        <w:rPr>
          <w:b/>
        </w:rPr>
        <w:t xml:space="preserve"> bez prikaza</w:t>
      </w:r>
      <w:r w:rsidR="00C47FFC" w:rsidRPr="00C47FFC">
        <w:rPr>
          <w:b/>
        </w:rPr>
        <w:t xml:space="preserve"> prosjeka</w:t>
      </w:r>
      <w:r>
        <w:rPr>
          <w:b/>
        </w:rPr>
        <w:t xml:space="preserve"> u e-Dnevniku</w:t>
      </w:r>
      <w:r w:rsidR="00C47FFC">
        <w:t xml:space="preserve"> </w:t>
      </w:r>
      <w:r w:rsidR="00ED2027">
        <w:t>te im</w:t>
      </w:r>
      <w:r w:rsidR="00C47FFC">
        <w:t xml:space="preserve"> </w:t>
      </w:r>
      <w:r w:rsidR="00ED2027">
        <w:t>z</w:t>
      </w:r>
      <w:r w:rsidR="00C47FFC">
        <w:t>natno skratiti vrijeme</w:t>
      </w:r>
      <w:r w:rsidR="002C4C75">
        <w:t xml:space="preserve"> </w:t>
      </w:r>
      <w:r w:rsidR="00ED2027">
        <w:t>pri zaključivanju ocjena</w:t>
      </w:r>
      <w:r w:rsidR="00C47FFC">
        <w:t xml:space="preserve">, </w:t>
      </w:r>
      <w:r w:rsidR="00ED2027">
        <w:t>osobito</w:t>
      </w:r>
      <w:r w:rsidR="002C4C75">
        <w:t xml:space="preserve"> </w:t>
      </w:r>
      <w:r w:rsidR="00C47FFC">
        <w:t>pred s</w:t>
      </w:r>
      <w:r w:rsidR="002C4C75" w:rsidRPr="002C4C75">
        <w:t>â</w:t>
      </w:r>
      <w:r w:rsidR="00C47FFC">
        <w:t>m kraj školske godine</w:t>
      </w:r>
      <w:r w:rsidR="00EF62E3">
        <w:rPr>
          <w:rStyle w:val="FootnoteReference"/>
        </w:rPr>
        <w:footnoteReference w:id="1"/>
      </w:r>
      <w:r w:rsidR="00C47FFC">
        <w:t>.</w:t>
      </w:r>
      <w:r w:rsidR="00A426DE">
        <w:t xml:space="preserve"> </w:t>
      </w:r>
    </w:p>
    <w:p w14:paraId="33982449" w14:textId="1FD07A22" w:rsidR="00E67860" w:rsidRDefault="00ED2027" w:rsidP="00276791">
      <w:r>
        <w:t>P</w:t>
      </w:r>
      <w:r w:rsidR="00E55089">
        <w:t>redviđanj</w:t>
      </w:r>
      <w:r>
        <w:t>a</w:t>
      </w:r>
      <w:r w:rsidR="00E55089">
        <w:t xml:space="preserve"> ocjena, obavijesti za ispite</w:t>
      </w:r>
      <w:r w:rsidR="00A900F9">
        <w:t xml:space="preserve"> i </w:t>
      </w:r>
      <w:r w:rsidR="00E55089">
        <w:t>bilješke, kalkulator bodova za srednje škole, pregledan ispis svih ocjena u razredu</w:t>
      </w:r>
      <w:r>
        <w:t xml:space="preserve"> i</w:t>
      </w:r>
      <w:r w:rsidR="00A426DE">
        <w:t xml:space="preserve"> statistika ocjena </w:t>
      </w:r>
      <w:r>
        <w:t xml:space="preserve">tek su </w:t>
      </w:r>
      <w:r w:rsidR="00A426DE">
        <w:t>osnovne</w:t>
      </w:r>
      <w:r>
        <w:t xml:space="preserve"> </w:t>
      </w:r>
      <w:r w:rsidR="00A426DE">
        <w:t xml:space="preserve">mogućnosti </w:t>
      </w:r>
      <w:r w:rsidR="00A426DE" w:rsidRPr="002C4C75">
        <w:rPr>
          <w:i/>
        </w:rPr>
        <w:t>proširenja</w:t>
      </w:r>
      <w:r>
        <w:rPr>
          <w:i/>
        </w:rPr>
        <w:t xml:space="preserve">. </w:t>
      </w:r>
      <w:r w:rsidRPr="00E6126B">
        <w:rPr>
          <w:iCs/>
        </w:rPr>
        <w:t>Brojne druge</w:t>
      </w:r>
      <w:r w:rsidR="00A426DE">
        <w:t xml:space="preserve"> </w:t>
      </w:r>
      <w:r>
        <w:t xml:space="preserve">mogućnosti </w:t>
      </w:r>
      <w:r w:rsidR="00A426DE">
        <w:t xml:space="preserve">objašnjene </w:t>
      </w:r>
      <w:r>
        <w:t xml:space="preserve">su </w:t>
      </w:r>
      <w:r w:rsidR="00A426DE">
        <w:t xml:space="preserve">u </w:t>
      </w:r>
      <w:hyperlink w:anchor="_Sve_mogućnosti_proširenja" w:history="1">
        <w:r w:rsidR="00A426DE" w:rsidRPr="002C4C75">
          <w:rPr>
            <w:rStyle w:val="Hyperlink"/>
          </w:rPr>
          <w:t>odjeljku 2</w:t>
        </w:r>
      </w:hyperlink>
      <w:r w:rsidR="00EE6B0C">
        <w:t>.</w:t>
      </w:r>
    </w:p>
    <w:p w14:paraId="2489820E" w14:textId="77777777" w:rsidR="00E67860" w:rsidRDefault="00E67860">
      <w:pPr>
        <w:jc w:val="left"/>
      </w:pPr>
      <w:r>
        <w:br w:type="page"/>
      </w:r>
    </w:p>
    <w:p w14:paraId="6E4C8560" w14:textId="0F3F3C21" w:rsidR="00B10397" w:rsidRDefault="000B406D" w:rsidP="00957098">
      <w:pPr>
        <w:pStyle w:val="Heading2"/>
      </w:pPr>
      <w:bookmarkStart w:id="3" w:name="_Toc30115632"/>
      <w:bookmarkStart w:id="4" w:name="_Toc30115779"/>
      <w:bookmarkStart w:id="5" w:name="_Toc30195264"/>
      <w:bookmarkStart w:id="6" w:name="_Toc30196218"/>
      <w:bookmarkStart w:id="7" w:name="_Toc35254068"/>
      <w:bookmarkEnd w:id="3"/>
      <w:bookmarkEnd w:id="4"/>
      <w:bookmarkEnd w:id="5"/>
      <w:bookmarkEnd w:id="6"/>
      <w:r>
        <w:lastRenderedPageBreak/>
        <w:t>Osnovni p</w:t>
      </w:r>
      <w:r w:rsidR="002A0D5B">
        <w:t>ojmovi</w:t>
      </w:r>
      <w:bookmarkEnd w:id="7"/>
    </w:p>
    <w:p w14:paraId="0AF8C938" w14:textId="53607B4B" w:rsidR="00614A29" w:rsidRPr="00614A29" w:rsidRDefault="00614A29" w:rsidP="00275321">
      <w:r w:rsidRPr="000A28A9">
        <w:rPr>
          <w:b/>
        </w:rPr>
        <w:t>e-Dnevnik Plus</w:t>
      </w:r>
      <w:r>
        <w:t xml:space="preserve"> je </w:t>
      </w:r>
      <w:r w:rsidR="005C7ABD" w:rsidRPr="00220E16">
        <w:rPr>
          <w:i/>
        </w:rPr>
        <w:t>proširenje</w:t>
      </w:r>
      <w:r w:rsidRPr="00220E16">
        <w:rPr>
          <w:i/>
        </w:rPr>
        <w:t xml:space="preserve"> </w:t>
      </w:r>
      <w:r>
        <w:t>za</w:t>
      </w:r>
      <w:r w:rsidR="00715E5D">
        <w:t xml:space="preserve"> internet</w:t>
      </w:r>
      <w:r>
        <w:t xml:space="preserve"> </w:t>
      </w:r>
      <w:r w:rsidR="007478EC">
        <w:t>pregledni</w:t>
      </w:r>
      <w:r w:rsidR="00715E5D">
        <w:t>ke (</w:t>
      </w:r>
      <w:r w:rsidR="00715E5D" w:rsidRPr="00715E5D">
        <w:rPr>
          <w:i/>
        </w:rPr>
        <w:t>browser</w:t>
      </w:r>
      <w:r w:rsidR="00715E5D">
        <w:rPr>
          <w:i/>
        </w:rPr>
        <w:t>e</w:t>
      </w:r>
      <w:r w:rsidR="00715E5D">
        <w:t>)</w:t>
      </w:r>
      <w:r w:rsidR="007478EC">
        <w:t>, namijenjen</w:t>
      </w:r>
      <w:r w:rsidR="001F3913">
        <w:t>o</w:t>
      </w:r>
      <w:r w:rsidR="007478EC">
        <w:t xml:space="preserve"> učenicima i roditeljima za napredne </w:t>
      </w:r>
      <w:r w:rsidR="00C45136">
        <w:t>mogućnosti</w:t>
      </w:r>
      <w:r w:rsidR="007478EC">
        <w:t xml:space="preserve"> i</w:t>
      </w:r>
      <w:r w:rsidR="00C45136">
        <w:t xml:space="preserve"> postavke</w:t>
      </w:r>
      <w:r w:rsidR="007478EC">
        <w:t xml:space="preserve"> e-Dnevnika (</w:t>
      </w:r>
      <w:hyperlink r:id="rId64" w:history="1">
        <w:r w:rsidR="007D6367" w:rsidRPr="007D6367">
          <w:rPr>
            <w:rStyle w:val="Hyperlink"/>
          </w:rPr>
          <w:t>https://</w:t>
        </w:r>
        <w:r w:rsidR="007478EC" w:rsidRPr="007D6367">
          <w:rPr>
            <w:rStyle w:val="Hyperlink"/>
          </w:rPr>
          <w:t>ocjene.skole.hr</w:t>
        </w:r>
      </w:hyperlink>
      <w:r w:rsidR="007478EC">
        <w:t>).</w:t>
      </w:r>
    </w:p>
    <w:p w14:paraId="0A2653EA" w14:textId="764F7D1C" w:rsidR="009050D2" w:rsidRDefault="005C7ABD" w:rsidP="00275321">
      <w:r w:rsidRPr="000A28A9">
        <w:rPr>
          <w:b/>
        </w:rPr>
        <w:t>Proširenje</w:t>
      </w:r>
      <w:r w:rsidR="00A51FE4">
        <w:t xml:space="preserve"> (softver</w:t>
      </w:r>
      <w:r w:rsidR="00492F86">
        <w:t xml:space="preserve">, </w:t>
      </w:r>
      <w:r w:rsidR="00B10397">
        <w:t xml:space="preserve">eng. </w:t>
      </w:r>
      <w:r w:rsidR="00B10397" w:rsidRPr="00C45136">
        <w:rPr>
          <w:i/>
        </w:rPr>
        <w:t>extension</w:t>
      </w:r>
      <w:r w:rsidR="00B10397">
        <w:t xml:space="preserve"> ili </w:t>
      </w:r>
      <w:r w:rsidR="00B10397" w:rsidRPr="00C45136">
        <w:rPr>
          <w:i/>
        </w:rPr>
        <w:t>add-on</w:t>
      </w:r>
      <w:r w:rsidR="00B10397">
        <w:t>)</w:t>
      </w:r>
      <w:r w:rsidR="00A51FE4">
        <w:t xml:space="preserve"> </w:t>
      </w:r>
      <w:r w:rsidR="00B10397">
        <w:t xml:space="preserve">je </w:t>
      </w:r>
      <w:r w:rsidR="00B70742">
        <w:t xml:space="preserve">poznato </w:t>
      </w:r>
      <w:r w:rsidR="00B10397">
        <w:t xml:space="preserve">još kao </w:t>
      </w:r>
      <w:r w:rsidR="00DB37A9">
        <w:t>ekstenzija</w:t>
      </w:r>
      <w:r w:rsidR="00492F86">
        <w:t xml:space="preserve"> ili dodatak</w:t>
      </w:r>
      <w:r w:rsidR="001F3913">
        <w:t xml:space="preserve"> i </w:t>
      </w:r>
      <w:r w:rsidR="00A51FE4">
        <w:t>omogućuje dodatne funkcije za sve ili određene web-stranice, a i same preglednike</w:t>
      </w:r>
      <w:r w:rsidR="007A0687">
        <w:t>.</w:t>
      </w:r>
    </w:p>
    <w:p w14:paraId="3347FC8B" w14:textId="627FA38B" w:rsidR="00B70742" w:rsidRDefault="00B70742" w:rsidP="00275321">
      <w:bookmarkStart w:id="8" w:name="_Hlk23283479"/>
      <w:r w:rsidRPr="000A28A9">
        <w:rPr>
          <w:b/>
        </w:rPr>
        <w:t>Chrome web-trgovina</w:t>
      </w:r>
      <w:r>
        <w:t xml:space="preserve"> </w:t>
      </w:r>
      <w:bookmarkEnd w:id="8"/>
      <w:r>
        <w:t xml:space="preserve">je </w:t>
      </w:r>
      <w:r w:rsidR="00F140A0">
        <w:t>web-</w:t>
      </w:r>
      <w:r w:rsidR="00074419">
        <w:t>stranica</w:t>
      </w:r>
      <w:r>
        <w:t xml:space="preserve"> na </w:t>
      </w:r>
      <w:r w:rsidR="00074419">
        <w:t>kojoj</w:t>
      </w:r>
      <w:r>
        <w:t xml:space="preserve"> se nalaze sva </w:t>
      </w:r>
      <w:r w:rsidRPr="00220E16">
        <w:rPr>
          <w:i/>
        </w:rPr>
        <w:t xml:space="preserve">proširenja </w:t>
      </w:r>
      <w:r>
        <w:t>i pozadinske teme za preglednik Google Chrome</w:t>
      </w:r>
      <w:r w:rsidR="00FE5647">
        <w:t xml:space="preserve">, </w:t>
      </w:r>
      <w:r w:rsidR="007D6367">
        <w:t>kao</w:t>
      </w:r>
      <w:r w:rsidR="00FE5647">
        <w:t xml:space="preserve"> i</w:t>
      </w:r>
      <w:r>
        <w:t xml:space="preserve"> </w:t>
      </w:r>
      <w:r w:rsidR="007D6367">
        <w:t xml:space="preserve">za </w:t>
      </w:r>
      <w:r>
        <w:t>ostale</w:t>
      </w:r>
      <w:r w:rsidR="00FE5647">
        <w:t xml:space="preserve"> preglednike</w:t>
      </w:r>
      <w:r>
        <w:t xml:space="preserve"> koj</w:t>
      </w:r>
      <w:r w:rsidR="00FE5647">
        <w:t>i</w:t>
      </w:r>
      <w:r>
        <w:t xml:space="preserve"> ih podržavaju.</w:t>
      </w:r>
    </w:p>
    <w:p w14:paraId="00B1F77D" w14:textId="25CBD980" w:rsidR="00B70742" w:rsidRDefault="00B70742" w:rsidP="00275321">
      <w:r w:rsidRPr="000A28A9">
        <w:rPr>
          <w:b/>
        </w:rPr>
        <w:t>Ikona proširenja</w:t>
      </w:r>
      <w:r>
        <w:t xml:space="preserve"> je mala  ikona</w:t>
      </w:r>
      <w:r w:rsidR="007D6367">
        <w:t xml:space="preserve">, </w:t>
      </w:r>
      <w:r>
        <w:t xml:space="preserve">koja se nalazi desno od adresne trake zajedno s ostalim </w:t>
      </w:r>
      <w:r w:rsidRPr="00220E16">
        <w:rPr>
          <w:i/>
        </w:rPr>
        <w:t>proširenjima,</w:t>
      </w:r>
      <w:r>
        <w:t xml:space="preserve"> </w:t>
      </w:r>
      <w:r w:rsidR="00E6156F">
        <w:t>ako</w:t>
      </w:r>
      <w:r>
        <w:t xml:space="preserve"> ih ima</w:t>
      </w:r>
      <w:r w:rsidR="00335B22">
        <w:t>.</w:t>
      </w:r>
    </w:p>
    <w:p w14:paraId="4CCED4EC" w14:textId="69FE5C78" w:rsidR="005531C3" w:rsidRDefault="00FA15A0" w:rsidP="00275321">
      <w:r w:rsidRPr="000A28A9">
        <w:rPr>
          <w:b/>
        </w:rPr>
        <w:t>Sinkronizacija</w:t>
      </w:r>
      <w:r>
        <w:t xml:space="preserve"> je svojstvo p</w:t>
      </w:r>
      <w:r w:rsidR="001746EE">
        <w:t>reglednika da automatski učita</w:t>
      </w:r>
      <w:r>
        <w:t xml:space="preserve"> spremljene podatke s Google raču</w:t>
      </w:r>
      <w:r w:rsidR="00B94D1D">
        <w:t>na</w:t>
      </w:r>
      <w:r w:rsidR="007D6367">
        <w:t>,</w:t>
      </w:r>
      <w:r w:rsidR="000A28A9">
        <w:t xml:space="preserve"> bez obzira na kojem se uređaju korisnik nalazi</w:t>
      </w:r>
      <w:r w:rsidR="00B94D1D">
        <w:t>. U ovoj dokumentaciji izraz „s</w:t>
      </w:r>
      <w:r w:rsidR="001746EE">
        <w:t>premanje</w:t>
      </w:r>
      <w:r w:rsidR="00B94D1D">
        <w:t xml:space="preserve">“ odnosi se i na sinkronizaciju </w:t>
      </w:r>
      <w:r w:rsidR="000A28A9">
        <w:t>podataka, no samo ako</w:t>
      </w:r>
      <w:r w:rsidR="00B94D1D">
        <w:t xml:space="preserve"> je t</w:t>
      </w:r>
      <w:r w:rsidR="007D6367">
        <w:t>u</w:t>
      </w:r>
      <w:r w:rsidR="00B94D1D">
        <w:t xml:space="preserve"> opcij</w:t>
      </w:r>
      <w:r w:rsidR="007D6367">
        <w:t>u</w:t>
      </w:r>
      <w:r w:rsidR="00B94D1D">
        <w:t xml:space="preserve"> omoguć</w:t>
      </w:r>
      <w:r w:rsidR="007D6367">
        <w:t>io</w:t>
      </w:r>
      <w:r w:rsidR="00B94D1D">
        <w:t xml:space="preserve"> korisnik.</w:t>
      </w:r>
      <w:r w:rsidR="005531C3">
        <w:t xml:space="preserve"> Za preglednik Opera</w:t>
      </w:r>
      <w:r w:rsidR="00A61CC1">
        <w:t xml:space="preserve"> još</w:t>
      </w:r>
      <w:r w:rsidR="005531C3">
        <w:t xml:space="preserve"> ne postoji opcija sinkronizacije.</w:t>
      </w:r>
    </w:p>
    <w:p w14:paraId="0000CB7E" w14:textId="6AAD6439" w:rsidR="00B70742" w:rsidRDefault="00B70742" w:rsidP="00957098">
      <w:pPr>
        <w:pStyle w:val="Heading2"/>
      </w:pPr>
      <w:bookmarkStart w:id="9" w:name="_Toc35254069"/>
      <w:r>
        <w:t xml:space="preserve">Upute za </w:t>
      </w:r>
      <w:r w:rsidR="007F2C4F">
        <w:t>preuzimanje</w:t>
      </w:r>
      <w:r w:rsidR="00375F2A">
        <w:t xml:space="preserve"> i </w:t>
      </w:r>
      <w:r w:rsidR="000E58C9">
        <w:t>deinstalaciju</w:t>
      </w:r>
      <w:bookmarkEnd w:id="9"/>
    </w:p>
    <w:p w14:paraId="4B9984B9" w14:textId="620F260A" w:rsidR="00334332" w:rsidRDefault="00B70742" w:rsidP="00275321">
      <w:r>
        <w:t xml:space="preserve">Za </w:t>
      </w:r>
      <w:r w:rsidR="007F2C4F">
        <w:t>preuzimanje</w:t>
      </w:r>
      <w:r>
        <w:t xml:space="preserve"> </w:t>
      </w:r>
      <w:r w:rsidRPr="00220E16">
        <w:rPr>
          <w:i/>
        </w:rPr>
        <w:t>proširenj</w:t>
      </w:r>
      <w:r w:rsidR="00275321">
        <w:rPr>
          <w:i/>
        </w:rPr>
        <w:t>a</w:t>
      </w:r>
      <w:r w:rsidR="00F72B47">
        <w:t xml:space="preserve"> </w:t>
      </w:r>
      <w:r>
        <w:t>potrebn</w:t>
      </w:r>
      <w:r w:rsidR="00F72B47">
        <w:t>i</w:t>
      </w:r>
      <w:r w:rsidR="00D103C7">
        <w:t xml:space="preserve"> su</w:t>
      </w:r>
      <w:r w:rsidR="00F72B47">
        <w:t xml:space="preserve"> preglednici </w:t>
      </w:r>
      <w:r w:rsidR="00F72B47" w:rsidRPr="00F72B47">
        <w:rPr>
          <w:b/>
        </w:rPr>
        <w:t>Chrome</w:t>
      </w:r>
      <w:r w:rsidR="00F72B47">
        <w:t xml:space="preserve"> ili </w:t>
      </w:r>
      <w:r w:rsidR="00F72B47" w:rsidRPr="00F72B47">
        <w:rPr>
          <w:b/>
        </w:rPr>
        <w:t>Opera</w:t>
      </w:r>
      <w:r w:rsidR="00275321">
        <w:t xml:space="preserve"> na računalu</w:t>
      </w:r>
      <w:r w:rsidR="00F72B47">
        <w:t>.</w:t>
      </w:r>
      <w:r w:rsidR="006C6DCD">
        <w:t xml:space="preserve"> Za ispravan rad  </w:t>
      </w:r>
      <w:r w:rsidR="006C6DCD" w:rsidRPr="006C6DCD">
        <w:rPr>
          <w:i/>
          <w:iCs/>
        </w:rPr>
        <w:t>proširenja</w:t>
      </w:r>
      <w:r w:rsidR="006C6DCD">
        <w:t xml:space="preserve"> preporučuju se novije verzije preglednika i nije potrebna snažna konfiguracija računala. </w:t>
      </w:r>
      <w:r w:rsidR="00F72B47" w:rsidRPr="00E9010B">
        <w:rPr>
          <w:i/>
        </w:rPr>
        <w:t>Proširenje</w:t>
      </w:r>
      <w:r w:rsidR="00F72B47">
        <w:t xml:space="preserve"> se može pronaći jednostavnim Google pretraživanjem, preko web-stranice za </w:t>
      </w:r>
      <w:r w:rsidR="00F72B47" w:rsidRPr="00220E16">
        <w:rPr>
          <w:i/>
        </w:rPr>
        <w:t xml:space="preserve">proširenje </w:t>
      </w:r>
      <w:r w:rsidR="00F72B47">
        <w:t>(</w:t>
      </w:r>
      <w:hyperlink r:id="rId65" w:history="1">
        <w:r w:rsidR="006C6DCD" w:rsidRPr="007B4340">
          <w:rPr>
            <w:rStyle w:val="Hyperlink"/>
          </w:rPr>
          <w:t>https://ednevnik.plus</w:t>
        </w:r>
      </w:hyperlink>
      <w:r w:rsidR="00F72B47">
        <w:t>) ili izravno putem veze</w:t>
      </w:r>
      <w:r w:rsidR="00E55F26">
        <w:t xml:space="preserve"> u Chrome web-trgovini</w:t>
      </w:r>
      <w:r w:rsidR="00F72B47">
        <w:t xml:space="preserve">: </w:t>
      </w:r>
    </w:p>
    <w:p w14:paraId="3496AEF4" w14:textId="77777777" w:rsidR="00275321" w:rsidRDefault="00275321" w:rsidP="00275321"/>
    <w:p w14:paraId="7BD11A50" w14:textId="0072C12F" w:rsidR="00B70742" w:rsidRPr="00275321" w:rsidRDefault="009B67C9" w:rsidP="00275321">
      <w:pPr>
        <w:rPr>
          <w:sz w:val="30"/>
          <w:szCs w:val="30"/>
        </w:rPr>
      </w:pPr>
      <w:hyperlink r:id="rId66" w:history="1">
        <w:r w:rsidR="00334332" w:rsidRPr="00275321">
          <w:rPr>
            <w:rStyle w:val="Hyperlink"/>
            <w:sz w:val="30"/>
            <w:szCs w:val="30"/>
          </w:rPr>
          <w:t>https://chrome.google.com/webstore/bcnccmamhmcabokipgjechdeealcmdbe</w:t>
        </w:r>
      </w:hyperlink>
    </w:p>
    <w:p w14:paraId="4D69E118" w14:textId="22B0CDA1" w:rsidR="00275321" w:rsidRDefault="00275321" w:rsidP="00275321"/>
    <w:p w14:paraId="50039A0C" w14:textId="63F07829" w:rsidR="00334332" w:rsidRDefault="002F6D7B" w:rsidP="00275321">
      <w:r>
        <w:t>Nakon učitanog odredišta</w:t>
      </w:r>
      <w:r w:rsidR="00334332">
        <w:t>, desno od naslova „e-Dnevnik Plus“, nalazi se gumb „</w:t>
      </w:r>
      <w:r w:rsidR="00334332" w:rsidRPr="00700C55">
        <w:rPr>
          <w:b/>
        </w:rPr>
        <w:t>Dodaj u Chrome“</w:t>
      </w:r>
      <w:r w:rsidR="00334332">
        <w:t xml:space="preserve"> ili „</w:t>
      </w:r>
      <w:r w:rsidR="00334332" w:rsidRPr="00700C55">
        <w:rPr>
          <w:b/>
        </w:rPr>
        <w:t>Add to Chrome</w:t>
      </w:r>
      <w:r w:rsidR="00334332">
        <w:t>“, ovisno o zadanom jeziku preglednika.</w:t>
      </w:r>
      <w:r w:rsidR="00275321">
        <w:t xml:space="preserve"> </w:t>
      </w:r>
      <w:r w:rsidR="00334332">
        <w:t xml:space="preserve">Klikom na gumb potrebno je </w:t>
      </w:r>
      <w:r w:rsidR="00334332" w:rsidRPr="00334332">
        <w:t>prihvatiti dva dopuštenja:</w:t>
      </w:r>
    </w:p>
    <w:p w14:paraId="2A12C74F" w14:textId="33A3C98E" w:rsidR="00334332" w:rsidRDefault="00334332" w:rsidP="00275321">
      <w:pPr>
        <w:pStyle w:val="ListParagraph"/>
        <w:numPr>
          <w:ilvl w:val="0"/>
          <w:numId w:val="26"/>
        </w:numPr>
        <w:spacing w:line="360" w:lineRule="auto"/>
        <w:jc w:val="left"/>
      </w:pPr>
      <w:r>
        <w:t>Mogućnost mijenjanja sadržaja određenih web-stranica</w:t>
      </w:r>
    </w:p>
    <w:p w14:paraId="5F46F24B" w14:textId="0C19FAE6" w:rsidR="00C8240A" w:rsidRDefault="00334332" w:rsidP="00275321">
      <w:pPr>
        <w:pStyle w:val="ListParagraph"/>
        <w:numPr>
          <w:ilvl w:val="0"/>
          <w:numId w:val="26"/>
        </w:numPr>
        <w:spacing w:after="0" w:line="240" w:lineRule="auto"/>
        <w:jc w:val="left"/>
      </w:pPr>
      <w:r>
        <w:t>Čitanje povijesti pretraživanja</w:t>
      </w:r>
      <w:r w:rsidR="000B406D">
        <w:t xml:space="preserve"> (praćenje otvorenih kartica)</w:t>
      </w:r>
      <w:r>
        <w:t xml:space="preserve">, kako bi se </w:t>
      </w:r>
      <w:r w:rsidRPr="00220E16">
        <w:rPr>
          <w:i/>
        </w:rPr>
        <w:t>proširenje</w:t>
      </w:r>
      <w:r w:rsidR="00C8240A" w:rsidRPr="00220E16">
        <w:rPr>
          <w:i/>
        </w:rPr>
        <w:t xml:space="preserve"> </w:t>
      </w:r>
      <w:r>
        <w:t>aktiviralo</w:t>
      </w:r>
      <w:r w:rsidR="00275321">
        <w:t xml:space="preserve"> </w:t>
      </w:r>
      <w:r>
        <w:t>samo na stranic</w:t>
      </w:r>
      <w:r w:rsidR="000B406D">
        <w:t>i e-</w:t>
      </w:r>
      <w:r>
        <w:t>Dnevnika</w:t>
      </w:r>
      <w:r w:rsidR="00C8240A">
        <w:br/>
      </w:r>
    </w:p>
    <w:p w14:paraId="36A87FAE" w14:textId="00751701" w:rsidR="00686607" w:rsidRDefault="00686607">
      <w:pPr>
        <w:jc w:val="left"/>
        <w:rPr>
          <w:noProof/>
        </w:rPr>
      </w:pPr>
      <w:r>
        <w:rPr>
          <w:noProof/>
        </w:rPr>
        <w:br w:type="page"/>
      </w:r>
    </w:p>
    <w:p w14:paraId="41CB15BC" w14:textId="2183B70F" w:rsidR="007D6367" w:rsidRDefault="007D6367" w:rsidP="007D6367">
      <w:r>
        <w:lastRenderedPageBreak/>
        <w:t>Na slici su</w:t>
      </w:r>
      <w:r w:rsidR="00686607">
        <w:t>,</w:t>
      </w:r>
      <w:r>
        <w:t xml:space="preserve"> uz ostalo</w:t>
      </w:r>
      <w:r w:rsidR="00686607">
        <w:t>,</w:t>
      </w:r>
      <w:r>
        <w:t xml:space="preserve"> prikazana dva najčešća dopuštenja, bez kojih ni većina ostalih </w:t>
      </w:r>
      <w:r w:rsidRPr="00220E16">
        <w:rPr>
          <w:i/>
        </w:rPr>
        <w:t xml:space="preserve">proširenja </w:t>
      </w:r>
      <w:r>
        <w:t>ne radi.</w:t>
      </w:r>
    </w:p>
    <w:p w14:paraId="51B024BD" w14:textId="77777777" w:rsidR="00832D19" w:rsidRDefault="00832D19" w:rsidP="007D6367"/>
    <w:p w14:paraId="679C5062" w14:textId="77777777" w:rsidR="00EF3EFD" w:rsidRDefault="000E58C9" w:rsidP="00E6126B">
      <w:pPr>
        <w:keepNext/>
      </w:pPr>
      <w:r>
        <w:rPr>
          <w:noProof/>
          <w:lang w:eastAsia="hr-HR"/>
        </w:rPr>
        <w:drawing>
          <wp:inline distT="0" distB="0" distL="0" distR="0" wp14:anchorId="621B8C22" wp14:editId="7BE699C4">
            <wp:extent cx="6480810" cy="1773141"/>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b="27131"/>
                    <a:stretch/>
                  </pic:blipFill>
                  <pic:spPr bwMode="auto">
                    <a:xfrm>
                      <a:off x="0" y="0"/>
                      <a:ext cx="6480810" cy="1773141"/>
                    </a:xfrm>
                    <a:prstGeom prst="rect">
                      <a:avLst/>
                    </a:prstGeom>
                    <a:ln>
                      <a:noFill/>
                    </a:ln>
                    <a:extLst>
                      <a:ext uri="{53640926-AAD7-44D8-BBD7-CCE9431645EC}">
                        <a14:shadowObscured xmlns:a14="http://schemas.microsoft.com/office/drawing/2010/main"/>
                      </a:ext>
                    </a:extLst>
                  </pic:spPr>
                </pic:pic>
              </a:graphicData>
            </a:graphic>
          </wp:inline>
        </w:drawing>
      </w:r>
    </w:p>
    <w:p w14:paraId="4C5C2357" w14:textId="297665C0" w:rsidR="00A61CC1" w:rsidRDefault="00EF3EFD" w:rsidP="00E6126B">
      <w:pPr>
        <w:pStyle w:val="Caption"/>
      </w:pPr>
      <w:bookmarkStart w:id="10" w:name="_Toc35256562"/>
      <w:r>
        <w:t xml:space="preserve">Slika </w:t>
      </w:r>
      <w:fldSimple w:instr=" SEQ Slika \* ARABIC ">
        <w:r w:rsidR="004D6447">
          <w:rPr>
            <w:noProof/>
          </w:rPr>
          <w:t>1</w:t>
        </w:r>
      </w:fldSimple>
      <w:r w:rsidR="009508F0">
        <w:t xml:space="preserve"> – </w:t>
      </w:r>
      <w:r>
        <w:t>Preuzimanje</w:t>
      </w:r>
      <w:bookmarkEnd w:id="10"/>
      <w:r w:rsidR="009508F0">
        <w:br/>
      </w:r>
    </w:p>
    <w:p w14:paraId="3FADD26E" w14:textId="7D454440" w:rsidR="00832D19" w:rsidRDefault="005531C3" w:rsidP="00E6126B">
      <w:r>
        <w:t>Na mobilnim uređajima proširenje se može preuzeti samo ako je korisnik prijavljen u Chrome aplikaciju</w:t>
      </w:r>
      <w:r w:rsidR="000E58C9">
        <w:t xml:space="preserve"> i ima omogućenu sinkronizaciju. Tad</w:t>
      </w:r>
      <w:r w:rsidR="002C3ED0">
        <w:t>a</w:t>
      </w:r>
      <w:r w:rsidR="000E58C9">
        <w:t xml:space="preserve"> </w:t>
      </w:r>
      <w:r>
        <w:t>gumb ima naziv „</w:t>
      </w:r>
      <w:r w:rsidRPr="00D26990">
        <w:rPr>
          <w:b/>
        </w:rPr>
        <w:t>Add to Desktop</w:t>
      </w:r>
      <w:r>
        <w:t>“ ili „</w:t>
      </w:r>
      <w:r w:rsidRPr="005531C3">
        <w:rPr>
          <w:b/>
        </w:rPr>
        <w:t>Dodaj na radnu površinu</w:t>
      </w:r>
      <w:r>
        <w:t>“.</w:t>
      </w:r>
      <w:r w:rsidR="00A61CC1">
        <w:t xml:space="preserve"> Nažalost, proširenja još uvijek nisu omogućena na mobilnim uređajima. Moguće ih je preuzeti na Google račun te se tada instaliraju automatski na svim računalima</w:t>
      </w:r>
      <w:r w:rsidR="002C3ED0">
        <w:t xml:space="preserve"> gdje je korisnik prijavljen u Chrome</w:t>
      </w:r>
      <w:r w:rsidR="00A61CC1">
        <w:t>.</w:t>
      </w:r>
    </w:p>
    <w:p w14:paraId="406FB344" w14:textId="44B9CDF6" w:rsidR="002C3ED0" w:rsidRDefault="00686607" w:rsidP="00E6126B">
      <w:r>
        <w:rPr>
          <w:noProof/>
          <w:lang w:eastAsia="hr-HR"/>
        </w:rPr>
        <w:drawing>
          <wp:anchor distT="0" distB="0" distL="114300" distR="114300" simplePos="0" relativeHeight="251663360" behindDoc="1" locked="0" layoutInCell="1" allowOverlap="1" wp14:anchorId="317CCB61" wp14:editId="58A5E7BE">
            <wp:simplePos x="0" y="0"/>
            <wp:positionH relativeFrom="margin">
              <wp:align>left</wp:align>
            </wp:positionH>
            <wp:positionV relativeFrom="paragraph">
              <wp:posOffset>9525</wp:posOffset>
            </wp:positionV>
            <wp:extent cx="2165985" cy="4690745"/>
            <wp:effectExtent l="0" t="0" r="5715" b="0"/>
            <wp:wrapSquare wrapText="bothSides"/>
            <wp:docPr id="268"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
                    <pic:cNvPicPr/>
                  </pic:nvPicPr>
                  <pic:blipFill>
                    <a:blip r:embed="rId68" r:link="rId69" cstate="print">
                      <a:extLst>
                        <a:ext uri="{28A0092B-C50C-407E-A947-70E740481C1C}">
                          <a14:useLocalDpi xmlns:a14="http://schemas.microsoft.com/office/drawing/2010/main" val="0"/>
                        </a:ext>
                      </a:extLst>
                    </a:blip>
                    <a:srcRect/>
                    <a:stretch>
                      <a:fillRect/>
                    </a:stretch>
                  </pic:blipFill>
                  <pic:spPr bwMode="auto">
                    <a:xfrm>
                      <a:off x="0" y="0"/>
                      <a:ext cx="2165985" cy="46907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09B386" w14:textId="4EA77F1D" w:rsidR="002C3ED0" w:rsidRPr="002C3ED0" w:rsidRDefault="002C3ED0" w:rsidP="002C3ED0">
      <w:pPr>
        <w:ind w:left="4820"/>
        <w:rPr>
          <w:b/>
        </w:rPr>
      </w:pPr>
      <w:r w:rsidRPr="002C3ED0">
        <w:rPr>
          <w:b/>
        </w:rPr>
        <w:t>Proširenje se može deinstalirati na 3 načina:</w:t>
      </w:r>
    </w:p>
    <w:p w14:paraId="0AC448CA" w14:textId="6C0C3206" w:rsidR="002C3ED0" w:rsidRDefault="002C3ED0" w:rsidP="0052732D">
      <w:pPr>
        <w:pStyle w:val="ListParagraph"/>
        <w:numPr>
          <w:ilvl w:val="0"/>
          <w:numId w:val="35"/>
        </w:numPr>
        <w:spacing w:after="240" w:line="288" w:lineRule="auto"/>
        <w:ind w:left="4819" w:hanging="357"/>
      </w:pPr>
      <w:r>
        <w:t>Na mjestu gdje se proširenje dodalo u preglednik.</w:t>
      </w:r>
    </w:p>
    <w:p w14:paraId="4BFB1D80" w14:textId="32CC8B63" w:rsidR="002C3ED0" w:rsidRDefault="002C3ED0" w:rsidP="0052732D">
      <w:pPr>
        <w:pStyle w:val="ListParagraph"/>
        <w:numPr>
          <w:ilvl w:val="0"/>
          <w:numId w:val="35"/>
        </w:numPr>
        <w:spacing w:after="240" w:line="288" w:lineRule="auto"/>
        <w:ind w:left="4819" w:hanging="357"/>
      </w:pPr>
      <w:r>
        <w:t>Desnim klikom na ikonu proširenja i „Ukloni iz preglednika“.</w:t>
      </w:r>
    </w:p>
    <w:p w14:paraId="165E4624" w14:textId="531B6550" w:rsidR="002C3ED0" w:rsidRDefault="002C3ED0" w:rsidP="0052732D">
      <w:pPr>
        <w:pStyle w:val="ListParagraph"/>
        <w:numPr>
          <w:ilvl w:val="0"/>
          <w:numId w:val="35"/>
        </w:numPr>
        <w:spacing w:after="240" w:line="288" w:lineRule="auto"/>
        <w:ind w:left="4819" w:hanging="357"/>
      </w:pPr>
      <w:r>
        <w:t>U postavkama preglednika gdje se nalaze opcije za sva instalirana proširenja (</w:t>
      </w:r>
      <w:r w:rsidRPr="002C3ED0">
        <w:t>chrome://extensions/</w:t>
      </w:r>
      <w:r>
        <w:t>)</w:t>
      </w:r>
      <w:r w:rsidR="0052732D">
        <w:t>.</w:t>
      </w:r>
    </w:p>
    <w:p w14:paraId="7159857F" w14:textId="2AE5662A" w:rsidR="0052732D" w:rsidRPr="002C3ED0" w:rsidRDefault="0052732D" w:rsidP="0052732D">
      <w:pPr>
        <w:pStyle w:val="ListParagraph"/>
        <w:ind w:left="4819"/>
        <w:contextualSpacing w:val="0"/>
      </w:pPr>
      <w:r>
        <w:br/>
        <w:t xml:space="preserve">Nakon deinstalacije brišu se svi spremljeni podaci i otvara se </w:t>
      </w:r>
      <w:r w:rsidR="00850E29">
        <w:t>kartica „Deinstalacija“ (</w:t>
      </w:r>
      <w:hyperlink w:anchor="_Sastav_web-stranice" w:history="1">
        <w:r w:rsidR="005F6BDC">
          <w:rPr>
            <w:rStyle w:val="Hyperlink"/>
          </w:rPr>
          <w:t>točka</w:t>
        </w:r>
        <w:r w:rsidR="00850E29" w:rsidRPr="00850E29">
          <w:rPr>
            <w:rStyle w:val="Hyperlink"/>
          </w:rPr>
          <w:t xml:space="preserve"> 4.1</w:t>
        </w:r>
      </w:hyperlink>
      <w:r w:rsidR="00850E29">
        <w:t>)</w:t>
      </w:r>
      <w:r>
        <w:t>.</w:t>
      </w:r>
    </w:p>
    <w:p w14:paraId="1765D857" w14:textId="79E02646" w:rsidR="000E58C9" w:rsidRDefault="000E58C9" w:rsidP="00275321"/>
    <w:p w14:paraId="38DA30C3" w14:textId="77777777" w:rsidR="002C3ED0" w:rsidRDefault="00A61CC1" w:rsidP="00275321">
      <w:r>
        <w:tab/>
      </w:r>
      <w:r>
        <w:tab/>
      </w:r>
    </w:p>
    <w:p w14:paraId="0D1DD15A" w14:textId="77777777" w:rsidR="005531C3" w:rsidRDefault="005531C3" w:rsidP="00275321"/>
    <w:p w14:paraId="76911F97" w14:textId="271F33A8" w:rsidR="00686607" w:rsidRDefault="009508F0">
      <w:pPr>
        <w:jc w:val="left"/>
        <w:rPr>
          <w:rFonts w:ascii="Palatino Linotype" w:hAnsi="Palatino Linotype"/>
        </w:rPr>
      </w:pPr>
      <w:r>
        <w:rPr>
          <w:noProof/>
          <w:lang w:eastAsia="hr-HR"/>
        </w:rPr>
        <mc:AlternateContent>
          <mc:Choice Requires="wps">
            <w:drawing>
              <wp:anchor distT="0" distB="0" distL="114300" distR="114300" simplePos="0" relativeHeight="251680768" behindDoc="0" locked="0" layoutInCell="1" allowOverlap="1" wp14:anchorId="4B83AF41" wp14:editId="6FB84175">
                <wp:simplePos x="0" y="0"/>
                <wp:positionH relativeFrom="column">
                  <wp:posOffset>21590</wp:posOffset>
                </wp:positionH>
                <wp:positionV relativeFrom="paragraph">
                  <wp:posOffset>1243330</wp:posOffset>
                </wp:positionV>
                <wp:extent cx="2305050" cy="387350"/>
                <wp:effectExtent l="0" t="0" r="0" b="0"/>
                <wp:wrapSquare wrapText="bothSides"/>
                <wp:docPr id="319" name="Text Box 319"/>
                <wp:cNvGraphicFramePr/>
                <a:graphic xmlns:a="http://schemas.openxmlformats.org/drawingml/2006/main">
                  <a:graphicData uri="http://schemas.microsoft.com/office/word/2010/wordprocessingShape">
                    <wps:wsp>
                      <wps:cNvSpPr txBox="1"/>
                      <wps:spPr>
                        <a:xfrm>
                          <a:off x="0" y="0"/>
                          <a:ext cx="2305050" cy="387350"/>
                        </a:xfrm>
                        <a:prstGeom prst="rect">
                          <a:avLst/>
                        </a:prstGeom>
                        <a:solidFill>
                          <a:prstClr val="white"/>
                        </a:solidFill>
                        <a:ln>
                          <a:noFill/>
                        </a:ln>
                      </wps:spPr>
                      <wps:txbx>
                        <w:txbxContent>
                          <w:p w14:paraId="50C348E5" w14:textId="14E927BC" w:rsidR="00B95268" w:rsidRPr="001F49C5" w:rsidRDefault="00B95268" w:rsidP="00E6126B">
                            <w:pPr>
                              <w:pStyle w:val="Caption"/>
                              <w:rPr>
                                <w:noProof/>
                              </w:rPr>
                            </w:pPr>
                            <w:bookmarkStart w:id="11" w:name="_Toc35256563"/>
                            <w:r>
                              <w:t xml:space="preserve">Slika </w:t>
                            </w:r>
                            <w:fldSimple w:instr=" SEQ Slika \* ARABIC ">
                              <w:r>
                                <w:rPr>
                                  <w:noProof/>
                                </w:rPr>
                                <w:t>2</w:t>
                              </w:r>
                            </w:fldSimple>
                            <w:r>
                              <w:t xml:space="preserve"> – Preuzimanje preko mobitela</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3AF41" id="Text Box 319" o:spid="_x0000_s1027" type="#_x0000_t202" style="position:absolute;margin-left:1.7pt;margin-top:97.9pt;width:181.5pt;height:30.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" stroked="f">
                <v:textbox inset="0,0,0,0">
                  <w:txbxContent>
                    <w:p w14:paraId="50C348E5" w14:textId="14E927BC" w:rsidR="00B95268" w:rsidRPr="001F49C5" w:rsidRDefault="00B95268" w:rsidP="00E6126B">
                      <w:pPr>
                        <w:pStyle w:val="Caption"/>
                        <w:rPr>
                          <w:noProof/>
                        </w:rPr>
                      </w:pPr>
                      <w:bookmarkStart w:id="12" w:name="_Toc35256563"/>
                      <w:r>
                        <w:t xml:space="preserve">Slika </w:t>
                      </w:r>
                      <w:r>
                        <w:fldChar w:fldCharType="begin"/>
                      </w:r>
                      <w:r>
                        <w:instrText xml:space="preserve"> SEQ Slika \* ARABIC </w:instrText>
                      </w:r>
                      <w:r>
                        <w:fldChar w:fldCharType="separate"/>
                      </w:r>
                      <w:r>
                        <w:rPr>
                          <w:noProof/>
                        </w:rPr>
                        <w:t>2</w:t>
                      </w:r>
                      <w:r>
                        <w:rPr>
                          <w:noProof/>
                        </w:rPr>
                        <w:fldChar w:fldCharType="end"/>
                      </w:r>
                      <w:r>
                        <w:t xml:space="preserve"> – Preuzimanje preko mobitela</w:t>
                      </w:r>
                      <w:bookmarkEnd w:id="12"/>
                    </w:p>
                  </w:txbxContent>
                </v:textbox>
                <w10:wrap type="square"/>
              </v:shape>
            </w:pict>
          </mc:Fallback>
        </mc:AlternateContent>
      </w:r>
      <w:r w:rsidR="00686607">
        <w:br w:type="page"/>
      </w:r>
    </w:p>
    <w:p w14:paraId="53A9E92E" w14:textId="4D37F3CF" w:rsidR="00F54DFD" w:rsidRDefault="00EB096D" w:rsidP="00F54DFD">
      <w:pPr>
        <w:pStyle w:val="NoSpacing"/>
      </w:pPr>
      <w:r>
        <w:rPr>
          <w:noProof/>
          <w:lang w:eastAsia="hr-HR"/>
        </w:rPr>
        <w:lastRenderedPageBreak/>
        <w:drawing>
          <wp:anchor distT="0" distB="0" distL="114300" distR="114300" simplePos="0" relativeHeight="251657216" behindDoc="1" locked="0" layoutInCell="1" allowOverlap="1" wp14:anchorId="68BF318F" wp14:editId="0AB412C1">
            <wp:simplePos x="0" y="0"/>
            <wp:positionH relativeFrom="column">
              <wp:posOffset>1074420</wp:posOffset>
            </wp:positionH>
            <wp:positionV relativeFrom="paragraph">
              <wp:posOffset>110490</wp:posOffset>
            </wp:positionV>
            <wp:extent cx="1846052" cy="1846052"/>
            <wp:effectExtent l="0" t="0" r="0" b="0"/>
            <wp:wrapNone/>
            <wp:docPr id="219" name="Picture 219" descr="Slikovni rezultat za chrom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likovni rezultat za chrome icon"/>
                    <pic:cNvPicPr>
                      <a:picLocks noChangeAspect="1" noChangeArrowheads="1"/>
                    </pic:cNvPicPr>
                  </pic:nvPicPr>
                  <pic:blipFill>
                    <a:blip r:embed="rId70" cstate="print">
                      <a:alphaModFix amt="35000"/>
                      <a:extLst>
                        <a:ext uri="{BEBA8EAE-BF5A-486C-A8C5-ECC9F3942E4B}">
                          <a14:imgProps xmlns:a14="http://schemas.microsoft.com/office/drawing/2010/main">
                            <a14:imgLayer r:embed="rId71">
                              <a14:imgEffect>
                                <a14:artisticBlur/>
                              </a14:imgEffect>
                            </a14:imgLayer>
                          </a14:imgProps>
                        </a:ext>
                        <a:ext uri="{28A0092B-C50C-407E-A947-70E740481C1C}">
                          <a14:useLocalDpi xmlns:a14="http://schemas.microsoft.com/office/drawing/2010/main" val="0"/>
                        </a:ext>
                      </a:extLst>
                    </a:blip>
                    <a:srcRect/>
                    <a:stretch>
                      <a:fillRect/>
                    </a:stretch>
                  </pic:blipFill>
                  <pic:spPr bwMode="auto">
                    <a:xfrm>
                      <a:off x="0" y="0"/>
                      <a:ext cx="1846052" cy="184605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hr-HR"/>
        </w:rPr>
        <w:drawing>
          <wp:anchor distT="0" distB="0" distL="114300" distR="114300" simplePos="0" relativeHeight="251656192" behindDoc="1" locked="0" layoutInCell="1" allowOverlap="1" wp14:anchorId="67C87FFA" wp14:editId="3940234C">
            <wp:simplePos x="0" y="0"/>
            <wp:positionH relativeFrom="column">
              <wp:posOffset>933450</wp:posOffset>
            </wp:positionH>
            <wp:positionV relativeFrom="paragraph">
              <wp:posOffset>50800</wp:posOffset>
            </wp:positionV>
            <wp:extent cx="1486319" cy="1486319"/>
            <wp:effectExtent l="0" t="0" r="0" b="0"/>
            <wp:wrapNone/>
            <wp:docPr id="205" name="Picture 205" descr="Slikovni rezultat za chrom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likovni rezultat za chrome icon"/>
                    <pic:cNvPicPr>
                      <a:picLocks noChangeAspect="1" noChangeArrowheads="1"/>
                    </pic:cNvPicPr>
                  </pic:nvPicPr>
                  <pic:blipFill>
                    <a:blip r:embed="rId72" cstate="print">
                      <a:alphaModFix amt="20000"/>
                      <a:duotone>
                        <a:schemeClr val="accent4">
                          <a:shade val="45000"/>
                          <a:satMod val="135000"/>
                        </a:schemeClr>
                        <a:prstClr val="white"/>
                      </a:duotone>
                      <a:extLst>
                        <a:ext uri="{BEBA8EAE-BF5A-486C-A8C5-ECC9F3942E4B}">
                          <a14:imgProps xmlns:a14="http://schemas.microsoft.com/office/drawing/2010/main">
                            <a14:imgLayer r:embed="rId71">
                              <a14:imgEffect>
                                <a14:artisticGlass/>
                              </a14:imgEffect>
                            </a14:imgLayer>
                          </a14:imgProps>
                        </a:ext>
                        <a:ext uri="{28A0092B-C50C-407E-A947-70E740481C1C}">
                          <a14:useLocalDpi xmlns:a14="http://schemas.microsoft.com/office/drawing/2010/main" val="0"/>
                        </a:ext>
                      </a:extLst>
                    </a:blip>
                    <a:srcRect/>
                    <a:stretch>
                      <a:fillRect/>
                    </a:stretch>
                  </pic:blipFill>
                  <pic:spPr bwMode="auto">
                    <a:xfrm>
                      <a:off x="0" y="0"/>
                      <a:ext cx="1486319" cy="148631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AE7775" w14:textId="65687DB4" w:rsidR="00F54DFD" w:rsidRDefault="00EB096D" w:rsidP="00F54DFD">
      <w:pPr>
        <w:pStyle w:val="NoSpacing"/>
      </w:pPr>
      <w:bookmarkStart w:id="12" w:name="_Toc28029720"/>
      <w:r>
        <w:rPr>
          <w:noProof/>
          <w:lang w:eastAsia="hr-HR"/>
        </w:rPr>
        <w:drawing>
          <wp:anchor distT="0" distB="0" distL="114300" distR="114300" simplePos="0" relativeHeight="251658240" behindDoc="1" locked="0" layoutInCell="1" allowOverlap="1" wp14:anchorId="6AFB33D4" wp14:editId="6C96E263">
            <wp:simplePos x="0" y="0"/>
            <wp:positionH relativeFrom="column">
              <wp:posOffset>4033520</wp:posOffset>
            </wp:positionH>
            <wp:positionV relativeFrom="paragraph">
              <wp:posOffset>15875</wp:posOffset>
            </wp:positionV>
            <wp:extent cx="1158875" cy="1144905"/>
            <wp:effectExtent l="0" t="0" r="3175" b="0"/>
            <wp:wrapNone/>
            <wp:docPr id="232" name="Picture 232" descr="Slikovni rezultat za oper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ikovni rezultat za opera icon"/>
                    <pic:cNvPicPr>
                      <a:picLocks noChangeAspect="1" noChangeArrowheads="1"/>
                    </pic:cNvPicPr>
                  </pic:nvPicPr>
                  <pic:blipFill>
                    <a:blip r:embed="rId73" cstate="print">
                      <a:alphaModFix amt="20000"/>
                      <a:extLst>
                        <a:ext uri="{BEBA8EAE-BF5A-486C-A8C5-ECC9F3942E4B}">
                          <a14:imgProps xmlns:a14="http://schemas.microsoft.com/office/drawing/2010/main">
                            <a14:imgLayer r:embed="rId74">
                              <a14:imgEffect>
                                <a14:artisticPhotocopy/>
                              </a14:imgEffect>
                            </a14:imgLayer>
                          </a14:imgProps>
                        </a:ext>
                        <a:ext uri="{28A0092B-C50C-407E-A947-70E740481C1C}">
                          <a14:useLocalDpi xmlns:a14="http://schemas.microsoft.com/office/drawing/2010/main" val="0"/>
                        </a:ext>
                      </a:extLst>
                    </a:blip>
                    <a:srcRect/>
                    <a:stretch>
                      <a:fillRect/>
                    </a:stretch>
                  </pic:blipFill>
                  <pic:spPr bwMode="auto">
                    <a:xfrm>
                      <a:off x="0" y="0"/>
                      <a:ext cx="1158875" cy="11449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hr-HR"/>
        </w:rPr>
        <w:drawing>
          <wp:anchor distT="0" distB="0" distL="114300" distR="114300" simplePos="0" relativeHeight="251659264" behindDoc="1" locked="0" layoutInCell="1" allowOverlap="1" wp14:anchorId="20D071E2" wp14:editId="7377F09D">
            <wp:simplePos x="0" y="0"/>
            <wp:positionH relativeFrom="column">
              <wp:posOffset>3458210</wp:posOffset>
            </wp:positionH>
            <wp:positionV relativeFrom="paragraph">
              <wp:posOffset>90805</wp:posOffset>
            </wp:positionV>
            <wp:extent cx="1505198" cy="1486800"/>
            <wp:effectExtent l="0" t="0" r="0" b="0"/>
            <wp:wrapNone/>
            <wp:docPr id="234" name="Picture 234" descr="Slikovni rezultat za oper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ikovni rezultat za opera icon"/>
                    <pic:cNvPicPr>
                      <a:picLocks noChangeAspect="1" noChangeArrowheads="1"/>
                    </pic:cNvPicPr>
                  </pic:nvPicPr>
                  <pic:blipFill>
                    <a:blip r:embed="rId75" cstate="print">
                      <a:alphaModFix amt="35000"/>
                      <a:extLst>
                        <a:ext uri="{BEBA8EAE-BF5A-486C-A8C5-ECC9F3942E4B}">
                          <a14:imgProps xmlns:a14="http://schemas.microsoft.com/office/drawing/2010/main">
                            <a14:imgLayer r:embed="rId76">
                              <a14:imgEffect>
                                <a14:artisticBlur/>
                              </a14:imgEffect>
                            </a14:imgLayer>
                          </a14:imgProps>
                        </a:ext>
                        <a:ext uri="{28A0092B-C50C-407E-A947-70E740481C1C}">
                          <a14:useLocalDpi xmlns:a14="http://schemas.microsoft.com/office/drawing/2010/main" val="0"/>
                        </a:ext>
                      </a:extLst>
                    </a:blip>
                    <a:srcRect/>
                    <a:stretch>
                      <a:fillRect/>
                    </a:stretch>
                  </pic:blipFill>
                  <pic:spPr bwMode="auto">
                    <a:xfrm>
                      <a:off x="0" y="0"/>
                      <a:ext cx="1505198" cy="1486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54DFD">
        <w:rPr>
          <w:noProof/>
          <w:lang w:eastAsia="hr-HR"/>
        </w:rPr>
        <w:drawing>
          <wp:anchor distT="0" distB="0" distL="114300" distR="114300" simplePos="0" relativeHeight="251661312" behindDoc="1" locked="0" layoutInCell="1" allowOverlap="1" wp14:anchorId="182CB1F5" wp14:editId="5B56B297">
            <wp:simplePos x="0" y="0"/>
            <wp:positionH relativeFrom="column">
              <wp:posOffset>1616075</wp:posOffset>
            </wp:positionH>
            <wp:positionV relativeFrom="paragraph">
              <wp:posOffset>7620</wp:posOffset>
            </wp:positionV>
            <wp:extent cx="1978025" cy="1978025"/>
            <wp:effectExtent l="0" t="0" r="0" b="0"/>
            <wp:wrapNone/>
            <wp:docPr id="1" name="Picture 1" descr="Slikovni rezultat za chrom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likovni rezultat za chrome icon"/>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978025" cy="1978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54DFD">
        <w:rPr>
          <w:noProof/>
          <w:lang w:eastAsia="hr-HR"/>
        </w:rPr>
        <w:drawing>
          <wp:anchor distT="0" distB="0" distL="114300" distR="114300" simplePos="0" relativeHeight="251660288" behindDoc="1" locked="0" layoutInCell="1" allowOverlap="1" wp14:anchorId="55EF35DA" wp14:editId="280E38ED">
            <wp:simplePos x="0" y="0"/>
            <wp:positionH relativeFrom="column">
              <wp:posOffset>2985770</wp:posOffset>
            </wp:positionH>
            <wp:positionV relativeFrom="paragraph">
              <wp:posOffset>177800</wp:posOffset>
            </wp:positionV>
            <wp:extent cx="1662430" cy="1642110"/>
            <wp:effectExtent l="0" t="0" r="0" b="0"/>
            <wp:wrapNone/>
            <wp:docPr id="2" name="Picture 2" descr="Slikovni rezultat za oper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ikovni rezultat za opera icon"/>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662430" cy="164211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12"/>
    </w:p>
    <w:p w14:paraId="4D1D7159" w14:textId="3D62B9BA" w:rsidR="00F54DFD" w:rsidRPr="00F54DFD" w:rsidRDefault="00F54DFD" w:rsidP="00F54DFD"/>
    <w:p w14:paraId="78741D73" w14:textId="47EB05B5" w:rsidR="00F54DFD" w:rsidRPr="00F54DFD" w:rsidRDefault="00F54DFD" w:rsidP="00F54DFD"/>
    <w:p w14:paraId="5F0E1F2D" w14:textId="094C0B98" w:rsidR="00F54DFD" w:rsidRPr="00F54DFD" w:rsidRDefault="00EB096D" w:rsidP="00EB096D">
      <w:pPr>
        <w:tabs>
          <w:tab w:val="left" w:pos="2622"/>
        </w:tabs>
      </w:pPr>
      <w:r>
        <w:tab/>
      </w:r>
    </w:p>
    <w:p w14:paraId="0CAF901A" w14:textId="4690B0F8" w:rsidR="00F54DFD" w:rsidRPr="00F54DFD" w:rsidRDefault="00F54DFD" w:rsidP="00F54DFD"/>
    <w:p w14:paraId="686B68DD" w14:textId="77777777" w:rsidR="00F54DFD" w:rsidRPr="00F54DFD" w:rsidRDefault="00F54DFD" w:rsidP="00F54DFD"/>
    <w:p w14:paraId="3082DCD6" w14:textId="21D77FE0" w:rsidR="00F54DFD" w:rsidRDefault="00F54DFD" w:rsidP="00F54DFD">
      <w:r>
        <w:rPr>
          <w:noProof/>
          <w:lang w:eastAsia="hr-HR"/>
        </w:rPr>
        <mc:AlternateContent>
          <mc:Choice Requires="wps">
            <w:drawing>
              <wp:anchor distT="45720" distB="45720" distL="114300" distR="114300" simplePos="0" relativeHeight="251581440" behindDoc="0" locked="0" layoutInCell="1" allowOverlap="1" wp14:anchorId="7505E049" wp14:editId="44AAAF6B">
                <wp:simplePos x="0" y="0"/>
                <wp:positionH relativeFrom="margin">
                  <wp:posOffset>2046605</wp:posOffset>
                </wp:positionH>
                <wp:positionV relativeFrom="paragraph">
                  <wp:posOffset>205105</wp:posOffset>
                </wp:positionV>
                <wp:extent cx="2387600" cy="301625"/>
                <wp:effectExtent l="0" t="0" r="0" b="317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7600" cy="301625"/>
                        </a:xfrm>
                        <a:prstGeom prst="rect">
                          <a:avLst/>
                        </a:prstGeom>
                        <a:noFill/>
                        <a:ln w="9525">
                          <a:noFill/>
                          <a:miter lim="800000"/>
                          <a:headEnd/>
                          <a:tailEnd/>
                        </a:ln>
                      </wps:spPr>
                      <wps:txbx>
                        <w:txbxContent>
                          <w:p w14:paraId="4CBDD2DC" w14:textId="024D9C1D" w:rsidR="00B95268" w:rsidRPr="00745D5C" w:rsidRDefault="00B95268" w:rsidP="00640FB6">
                            <w:pP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45D5C">
                              <w:rPr>
                                <w:rFonts w:ascii="Helvetica" w:eastAsiaTheme="majorEastAsia" w:hAnsi="Helvetica" w:cstheme="majorBidi"/>
                                <w:color w:val="2296DA"/>
                                <w:sz w:val="28"/>
                                <w:szCs w:val="28"/>
                              </w:rPr>
                              <w:t>Preglednici</w:t>
                            </w:r>
                            <w:r>
                              <w:rPr>
                                <w:rFonts w:ascii="Helvetica" w:eastAsiaTheme="majorEastAsia" w:hAnsi="Helvetica" w:cstheme="majorBidi"/>
                                <w:color w:val="2296DA"/>
                                <w:sz w:val="28"/>
                                <w:szCs w:val="28"/>
                              </w:rPr>
                              <w:t xml:space="preserve"> Chrome i Ope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05E049" id="_x0000_s1028" type="#_x0000_t202" style="position:absolute;left:0;text-align:left;margin-left:161.15pt;margin-top:16.15pt;width:188pt;height:23.75pt;z-index:251581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" filled="f" stroked="f">
                <v:textbox>
                  <w:txbxContent>
                    <w:p w14:paraId="4CBDD2DC" w14:textId="024D9C1D" w:rsidR="00B95268" w:rsidRPr="00745D5C" w:rsidRDefault="00B95268" w:rsidP="00640FB6">
                      <w:pP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45D5C">
                        <w:rPr>
                          <w:rFonts w:ascii="Helvetica" w:eastAsiaTheme="majorEastAsia" w:hAnsi="Helvetica" w:cstheme="majorBidi"/>
                          <w:color w:val="2296DA"/>
                          <w:sz w:val="28"/>
                          <w:szCs w:val="28"/>
                        </w:rPr>
                        <w:t>Preglednici</w:t>
                      </w:r>
                      <w:r>
                        <w:rPr>
                          <w:rFonts w:ascii="Helvetica" w:eastAsiaTheme="majorEastAsia" w:hAnsi="Helvetica" w:cstheme="majorBidi"/>
                          <w:color w:val="2296DA"/>
                          <w:sz w:val="28"/>
                          <w:szCs w:val="28"/>
                        </w:rPr>
                        <w:t xml:space="preserve"> Chrome i Opera</w:t>
                      </w:r>
                    </w:p>
                  </w:txbxContent>
                </v:textbox>
                <w10:wrap type="square" anchorx="margin"/>
              </v:shape>
            </w:pict>
          </mc:Fallback>
        </mc:AlternateContent>
      </w:r>
    </w:p>
    <w:p w14:paraId="7F6DE960" w14:textId="18304878" w:rsidR="00F54DFD" w:rsidRDefault="00EB096D" w:rsidP="00F54DFD">
      <w:r>
        <w:rPr>
          <w:noProof/>
          <w:lang w:eastAsia="hr-HR"/>
        </w:rPr>
        <w:drawing>
          <wp:anchor distT="0" distB="0" distL="114300" distR="114300" simplePos="0" relativeHeight="251577344" behindDoc="1" locked="0" layoutInCell="1" allowOverlap="1" wp14:anchorId="1D140508" wp14:editId="6318751C">
            <wp:simplePos x="0" y="0"/>
            <wp:positionH relativeFrom="margin">
              <wp:align>center</wp:align>
            </wp:positionH>
            <wp:positionV relativeFrom="paragraph">
              <wp:posOffset>251460</wp:posOffset>
            </wp:positionV>
            <wp:extent cx="786130" cy="78613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786130" cy="7861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16F83D" w14:textId="0B0574F3" w:rsidR="00F54DFD" w:rsidRDefault="009508F0" w:rsidP="00F54DFD">
      <w:r>
        <w:rPr>
          <w:noProof/>
          <w:lang w:eastAsia="hr-HR"/>
        </w:rPr>
        <mc:AlternateContent>
          <mc:Choice Requires="wps">
            <w:drawing>
              <wp:anchor distT="0" distB="0" distL="114300" distR="114300" simplePos="0" relativeHeight="251681792" behindDoc="1" locked="0" layoutInCell="1" allowOverlap="1" wp14:anchorId="6B644E6A" wp14:editId="3C5199D3">
                <wp:simplePos x="0" y="0"/>
                <wp:positionH relativeFrom="column">
                  <wp:posOffset>0</wp:posOffset>
                </wp:positionH>
                <wp:positionV relativeFrom="paragraph">
                  <wp:posOffset>6229985</wp:posOffset>
                </wp:positionV>
                <wp:extent cx="6480810" cy="635"/>
                <wp:effectExtent l="0" t="0" r="0" b="0"/>
                <wp:wrapNone/>
                <wp:docPr id="336" name="Text Box 336"/>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27E15227" w14:textId="4AC01A26" w:rsidR="00B95268" w:rsidRPr="00E57BC1" w:rsidRDefault="00B95268" w:rsidP="00E6126B">
                            <w:pPr>
                              <w:pStyle w:val="Caption"/>
                              <w:rPr>
                                <w:noProof/>
                              </w:rPr>
                            </w:pPr>
                            <w:bookmarkStart w:id="13" w:name="_Toc35256564"/>
                            <w:r>
                              <w:t xml:space="preserve">Slika </w:t>
                            </w:r>
                            <w:fldSimple w:instr=" SEQ Slika \* ARABIC ">
                              <w:r>
                                <w:rPr>
                                  <w:noProof/>
                                </w:rPr>
                                <w:t>3</w:t>
                              </w:r>
                            </w:fldSimple>
                            <w:r>
                              <w:t xml:space="preserve"> – Tijek preuzimanja</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644E6A" id="Text Box 336" o:spid="_x0000_s1029" type="#_x0000_t202" style="position:absolute;left:0;text-align:left;margin-left:0;margin-top:490.55pt;width:510.3pt;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" stroked="f">
                <v:textbox style="mso-fit-shape-to-text:t" inset="0,0,0,0">
                  <w:txbxContent>
                    <w:p w14:paraId="27E15227" w14:textId="4AC01A26" w:rsidR="00B95268" w:rsidRPr="00E57BC1" w:rsidRDefault="00B95268" w:rsidP="00E6126B">
                      <w:pPr>
                        <w:pStyle w:val="Caption"/>
                        <w:rPr>
                          <w:noProof/>
                        </w:rPr>
                      </w:pPr>
                      <w:bookmarkStart w:id="15" w:name="_Toc35256564"/>
                      <w:r>
                        <w:t xml:space="preserve">Slika </w:t>
                      </w:r>
                      <w:r>
                        <w:fldChar w:fldCharType="begin"/>
                      </w:r>
                      <w:r>
                        <w:instrText xml:space="preserve"> SEQ Slika \* ARABIC </w:instrText>
                      </w:r>
                      <w:r>
                        <w:fldChar w:fldCharType="separate"/>
                      </w:r>
                      <w:r>
                        <w:rPr>
                          <w:noProof/>
                        </w:rPr>
                        <w:t>3</w:t>
                      </w:r>
                      <w:r>
                        <w:rPr>
                          <w:noProof/>
                        </w:rPr>
                        <w:fldChar w:fldCharType="end"/>
                      </w:r>
                      <w:r>
                        <w:t xml:space="preserve"> – Tijek preuzimanja</w:t>
                      </w:r>
                      <w:bookmarkEnd w:id="15"/>
                    </w:p>
                  </w:txbxContent>
                </v:textbox>
              </v:shape>
            </w:pict>
          </mc:Fallback>
        </mc:AlternateContent>
      </w:r>
      <w:r w:rsidR="00F45A04">
        <w:rPr>
          <w:noProof/>
          <w:lang w:eastAsia="hr-HR"/>
        </w:rPr>
        <w:drawing>
          <wp:anchor distT="0" distB="0" distL="114300" distR="114300" simplePos="0" relativeHeight="251574272" behindDoc="1" locked="0" layoutInCell="1" allowOverlap="1" wp14:anchorId="230B1234" wp14:editId="218707A6">
            <wp:simplePos x="0" y="0"/>
            <wp:positionH relativeFrom="margin">
              <wp:align>left</wp:align>
            </wp:positionH>
            <wp:positionV relativeFrom="paragraph">
              <wp:posOffset>14147</wp:posOffset>
            </wp:positionV>
            <wp:extent cx="6480810" cy="6159323"/>
            <wp:effectExtent l="0" t="0" r="0" b="0"/>
            <wp:wrapNone/>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alphaModFix amt="12000"/>
                      <a:extLst>
                        <a:ext uri="{28A0092B-C50C-407E-A947-70E740481C1C}">
                          <a14:useLocalDpi xmlns:a14="http://schemas.microsoft.com/office/drawing/2010/main" val="0"/>
                        </a:ext>
                      </a:extLst>
                    </a:blip>
                    <a:stretch>
                      <a:fillRect/>
                    </a:stretch>
                  </pic:blipFill>
                  <pic:spPr>
                    <a:xfrm>
                      <a:off x="0" y="0"/>
                      <a:ext cx="6480810" cy="6159323"/>
                    </a:xfrm>
                    <a:prstGeom prst="rect">
                      <a:avLst/>
                    </a:prstGeom>
                  </pic:spPr>
                </pic:pic>
              </a:graphicData>
            </a:graphic>
            <wp14:sizeRelV relativeFrom="margin">
              <wp14:pctHeight>0</wp14:pctHeight>
            </wp14:sizeRelV>
          </wp:anchor>
        </w:drawing>
      </w:r>
    </w:p>
    <w:p w14:paraId="40244F19" w14:textId="052E1145" w:rsidR="00F54DFD" w:rsidRDefault="00F54DFD" w:rsidP="00F54DFD"/>
    <w:p w14:paraId="03238855" w14:textId="57D6A191" w:rsidR="00F54DFD" w:rsidRDefault="00EB096D" w:rsidP="00F54DFD">
      <w:r>
        <w:rPr>
          <w:noProof/>
          <w:lang w:eastAsia="hr-HR"/>
        </w:rPr>
        <w:drawing>
          <wp:anchor distT="0" distB="0" distL="114300" distR="114300" simplePos="0" relativeHeight="251578368" behindDoc="1" locked="0" layoutInCell="1" allowOverlap="1" wp14:anchorId="3E78FE48" wp14:editId="543D3688">
            <wp:simplePos x="0" y="0"/>
            <wp:positionH relativeFrom="margin">
              <wp:align>center</wp:align>
            </wp:positionH>
            <wp:positionV relativeFrom="paragraph">
              <wp:posOffset>288423</wp:posOffset>
            </wp:positionV>
            <wp:extent cx="1828800" cy="1828800"/>
            <wp:effectExtent l="152400" t="133350" r="152400" b="171450"/>
            <wp:wrapNone/>
            <wp:docPr id="13" name="Picture 13" descr="Chrome web stor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hrome web store icon"/>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63ECD0BD" w14:textId="46020DC2" w:rsidR="00F54DFD" w:rsidRDefault="00F54DFD" w:rsidP="00F54DFD"/>
    <w:p w14:paraId="1562F361" w14:textId="3805006E" w:rsidR="00F54DFD" w:rsidRDefault="00F54DFD" w:rsidP="00F54DFD"/>
    <w:p w14:paraId="269C37AB" w14:textId="21431D3A" w:rsidR="00F54DFD" w:rsidRDefault="00F54DFD" w:rsidP="00F54DFD"/>
    <w:p w14:paraId="597E3467" w14:textId="6B227265" w:rsidR="00F54DFD" w:rsidRDefault="00F54DFD" w:rsidP="00F54DFD"/>
    <w:p w14:paraId="67B8E017" w14:textId="2D83FBD2" w:rsidR="00F54DFD" w:rsidRDefault="00F54DFD" w:rsidP="00F54DFD"/>
    <w:p w14:paraId="6AA176E2" w14:textId="073CEE1C" w:rsidR="00F54DFD" w:rsidRDefault="00F54DFD" w:rsidP="00F54DFD"/>
    <w:p w14:paraId="6495696C" w14:textId="2DE0389B" w:rsidR="00F54DFD" w:rsidRDefault="00EB096D" w:rsidP="00F54DFD">
      <w:r>
        <w:rPr>
          <w:noProof/>
          <w:lang w:eastAsia="hr-HR"/>
        </w:rPr>
        <mc:AlternateContent>
          <mc:Choice Requires="wps">
            <w:drawing>
              <wp:anchor distT="45720" distB="45720" distL="114300" distR="114300" simplePos="0" relativeHeight="251582464" behindDoc="0" locked="0" layoutInCell="1" allowOverlap="1" wp14:anchorId="48C32BF4" wp14:editId="4B61E755">
                <wp:simplePos x="0" y="0"/>
                <wp:positionH relativeFrom="margin">
                  <wp:align>center</wp:align>
                </wp:positionH>
                <wp:positionV relativeFrom="paragraph">
                  <wp:posOffset>112409</wp:posOffset>
                </wp:positionV>
                <wp:extent cx="2387600" cy="360680"/>
                <wp:effectExtent l="0" t="0" r="0" b="127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7600" cy="360680"/>
                        </a:xfrm>
                        <a:prstGeom prst="rect">
                          <a:avLst/>
                        </a:prstGeom>
                        <a:noFill/>
                        <a:ln w="9525">
                          <a:noFill/>
                          <a:miter lim="800000"/>
                          <a:headEnd/>
                          <a:tailEnd/>
                        </a:ln>
                      </wps:spPr>
                      <wps:txbx>
                        <w:txbxContent>
                          <w:p w14:paraId="78B3886C" w14:textId="2025D1EA" w:rsidR="00B95268" w:rsidRPr="00745D5C" w:rsidRDefault="00B95268" w:rsidP="003E5677">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E5677">
                              <w:rPr>
                                <w:rFonts w:ascii="Helvetica" w:eastAsiaTheme="majorEastAsia" w:hAnsi="Helvetica" w:cstheme="majorBidi"/>
                                <w:color w:val="2296DA"/>
                                <w:sz w:val="28"/>
                                <w:szCs w:val="28"/>
                              </w:rPr>
                              <w:t>Chrome web-trgovin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C32BF4" id="_x0000_s1030" type="#_x0000_t202" style="position:absolute;left:0;text-align:left;margin-left:0;margin-top:8.85pt;width:188pt;height:28.4pt;z-index:2515824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" filled="f" stroked="f">
                <v:textbox>
                  <w:txbxContent>
                    <w:p w14:paraId="78B3886C" w14:textId="2025D1EA" w:rsidR="00B95268" w:rsidRPr="00745D5C" w:rsidRDefault="00B95268" w:rsidP="003E5677">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E5677">
                        <w:rPr>
                          <w:rFonts w:ascii="Helvetica" w:eastAsiaTheme="majorEastAsia" w:hAnsi="Helvetica" w:cstheme="majorBidi"/>
                          <w:color w:val="2296DA"/>
                          <w:sz w:val="28"/>
                          <w:szCs w:val="28"/>
                        </w:rPr>
                        <w:t>Chrome web-trgovina</w:t>
                      </w:r>
                    </w:p>
                  </w:txbxContent>
                </v:textbox>
                <w10:wrap type="square" anchorx="margin"/>
              </v:shape>
            </w:pict>
          </mc:Fallback>
        </mc:AlternateContent>
      </w:r>
    </w:p>
    <w:p w14:paraId="67276E23" w14:textId="61E9D7A7" w:rsidR="00F54DFD" w:rsidRDefault="00754DF6" w:rsidP="00F54DFD">
      <w:r>
        <w:rPr>
          <w:noProof/>
          <w:lang w:eastAsia="hr-HR"/>
        </w:rPr>
        <w:drawing>
          <wp:anchor distT="0" distB="0" distL="114300" distR="114300" simplePos="0" relativeHeight="251579392" behindDoc="1" locked="0" layoutInCell="1" allowOverlap="1" wp14:anchorId="12674996" wp14:editId="05F47F40">
            <wp:simplePos x="0" y="0"/>
            <wp:positionH relativeFrom="margin">
              <wp:align>center</wp:align>
            </wp:positionH>
            <wp:positionV relativeFrom="paragraph">
              <wp:posOffset>172705</wp:posOffset>
            </wp:positionV>
            <wp:extent cx="786384" cy="786384"/>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786384" cy="78638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FA290D" w14:textId="3405AB45" w:rsidR="00F54DFD" w:rsidRDefault="00F54DFD" w:rsidP="00F54DFD"/>
    <w:p w14:paraId="58883DD9" w14:textId="7DB9881E" w:rsidR="00F54DFD" w:rsidRDefault="00F54DFD" w:rsidP="00F54DFD"/>
    <w:p w14:paraId="51A7E261" w14:textId="3D5ACC13" w:rsidR="00F54DFD" w:rsidRDefault="00F54DFD" w:rsidP="00F54DFD">
      <w:r w:rsidRPr="00133064">
        <w:rPr>
          <w:noProof/>
          <w:lang w:eastAsia="hr-HR"/>
        </w:rPr>
        <w:drawing>
          <wp:anchor distT="0" distB="0" distL="114300" distR="114300" simplePos="0" relativeHeight="251580416" behindDoc="1" locked="0" layoutInCell="1" allowOverlap="1" wp14:anchorId="00A90402" wp14:editId="0FC265C9">
            <wp:simplePos x="0" y="0"/>
            <wp:positionH relativeFrom="margin">
              <wp:align>center</wp:align>
            </wp:positionH>
            <wp:positionV relativeFrom="paragraph">
              <wp:posOffset>286504</wp:posOffset>
            </wp:positionV>
            <wp:extent cx="1219200" cy="1219200"/>
            <wp:effectExtent l="323850" t="342900" r="323850" b="342900"/>
            <wp:wrapNone/>
            <wp:docPr id="15" name="Picture 15" descr="C:\Users\User\Desktop\e-Dnevnik Files\Marketing\original-logo-128x1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User\Desktop\e-Dnevnik Files\Marketing\original-logo-128x128.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219200" cy="1219200"/>
                    </a:xfrm>
                    <a:prstGeom prst="rect">
                      <a:avLst/>
                    </a:prstGeom>
                    <a:ln>
                      <a:noFill/>
                    </a:ln>
                    <a:effectLst>
                      <a:glow rad="127000">
                        <a:srgbClr val="0070C0">
                          <a:alpha val="27000"/>
                        </a:srgbClr>
                      </a:glow>
                      <a:outerShdw blurRad="355600" algn="tl" rotWithShape="0">
                        <a:srgbClr val="000000"/>
                      </a:outerShdw>
                    </a:effectLst>
                  </pic:spPr>
                </pic:pic>
              </a:graphicData>
            </a:graphic>
          </wp:anchor>
        </w:drawing>
      </w:r>
    </w:p>
    <w:p w14:paraId="3359232D" w14:textId="69F85D01" w:rsidR="00F54DFD" w:rsidRDefault="00F54DFD" w:rsidP="00F54DFD"/>
    <w:p w14:paraId="170E70AE" w14:textId="00C231B4" w:rsidR="00F54DFD" w:rsidRDefault="00F54DFD" w:rsidP="00F54DFD"/>
    <w:p w14:paraId="22D13CEB" w14:textId="7814CFF1" w:rsidR="00686607" w:rsidRDefault="00686607">
      <w:pPr>
        <w:jc w:val="left"/>
      </w:pPr>
      <w:r>
        <w:rPr>
          <w:noProof/>
          <w:lang w:eastAsia="hr-HR"/>
        </w:rPr>
        <mc:AlternateContent>
          <mc:Choice Requires="wps">
            <w:drawing>
              <wp:anchor distT="45720" distB="45720" distL="114300" distR="114300" simplePos="0" relativeHeight="251583488" behindDoc="0" locked="0" layoutInCell="1" allowOverlap="1" wp14:anchorId="4F3088B2" wp14:editId="2FC797F4">
                <wp:simplePos x="0" y="0"/>
                <wp:positionH relativeFrom="margin">
                  <wp:align>center</wp:align>
                </wp:positionH>
                <wp:positionV relativeFrom="paragraph">
                  <wp:posOffset>756935</wp:posOffset>
                </wp:positionV>
                <wp:extent cx="2843530" cy="315595"/>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3530" cy="315595"/>
                        </a:xfrm>
                        <a:prstGeom prst="rect">
                          <a:avLst/>
                        </a:prstGeom>
                        <a:noFill/>
                        <a:ln w="9525">
                          <a:noFill/>
                          <a:miter lim="800000"/>
                          <a:headEnd/>
                          <a:tailEnd/>
                        </a:ln>
                      </wps:spPr>
                      <wps:txbx>
                        <w:txbxContent>
                          <w:p w14:paraId="677AABCF" w14:textId="4A0F126C" w:rsidR="00B95268" w:rsidRPr="00745D5C" w:rsidRDefault="00B95268" w:rsidP="003E5677">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6126B">
                              <w:rPr>
                                <w:rFonts w:ascii="Helvetica" w:eastAsiaTheme="majorEastAsia" w:hAnsi="Helvetica" w:cstheme="majorBidi"/>
                                <w:i/>
                                <w:color w:val="2296DA"/>
                                <w:sz w:val="28"/>
                                <w:szCs w:val="28"/>
                              </w:rPr>
                              <w:t>Proširenje</w:t>
                            </w:r>
                            <w:r>
                              <w:rPr>
                                <w:rFonts w:ascii="Helvetica" w:eastAsiaTheme="majorEastAsia" w:hAnsi="Helvetica" w:cstheme="majorBidi"/>
                                <w:color w:val="2296DA"/>
                                <w:sz w:val="28"/>
                                <w:szCs w:val="28"/>
                              </w:rPr>
                              <w:t xml:space="preserve"> e-Dnevnik Plu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3088B2" id="_x0000_s1031" type="#_x0000_t202" style="position:absolute;margin-left:0;margin-top:59.6pt;width:223.9pt;height:24.85pt;z-index:2515834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" filled="f" stroked="f">
                <v:textbox>
                  <w:txbxContent>
                    <w:p w14:paraId="677AABCF" w14:textId="4A0F126C" w:rsidR="00B95268" w:rsidRPr="00745D5C" w:rsidRDefault="00B95268" w:rsidP="003E5677">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6126B">
                        <w:rPr>
                          <w:rFonts w:ascii="Helvetica" w:eastAsiaTheme="majorEastAsia" w:hAnsi="Helvetica" w:cstheme="majorBidi"/>
                          <w:i/>
                          <w:color w:val="2296DA"/>
                          <w:sz w:val="28"/>
                          <w:szCs w:val="28"/>
                        </w:rPr>
                        <w:t>Proširenje</w:t>
                      </w:r>
                      <w:r>
                        <w:rPr>
                          <w:rFonts w:ascii="Helvetica" w:eastAsiaTheme="majorEastAsia" w:hAnsi="Helvetica" w:cstheme="majorBidi"/>
                          <w:color w:val="2296DA"/>
                          <w:sz w:val="28"/>
                          <w:szCs w:val="28"/>
                        </w:rPr>
                        <w:t xml:space="preserve"> e-Dnevnik Plus</w:t>
                      </w:r>
                    </w:p>
                  </w:txbxContent>
                </v:textbox>
                <w10:wrap type="square" anchorx="margin"/>
              </v:shape>
            </w:pict>
          </mc:Fallback>
        </mc:AlternateContent>
      </w:r>
      <w:r>
        <w:br w:type="page"/>
      </w:r>
    </w:p>
    <w:p w14:paraId="7CA97EFD" w14:textId="089F0374" w:rsidR="00F54DFD" w:rsidRDefault="00F54DFD" w:rsidP="00957098">
      <w:pPr>
        <w:pStyle w:val="Heading2"/>
      </w:pPr>
      <w:bookmarkStart w:id="14" w:name="_Toc30111466"/>
      <w:bookmarkStart w:id="15" w:name="_Toc30115635"/>
      <w:bookmarkStart w:id="16" w:name="_Toc30115782"/>
      <w:bookmarkStart w:id="17" w:name="_Toc30195267"/>
      <w:bookmarkStart w:id="18" w:name="_Toc30196221"/>
      <w:bookmarkStart w:id="19" w:name="_Upute_za_korištenje"/>
      <w:bookmarkStart w:id="20" w:name="_Toc35254070"/>
      <w:bookmarkEnd w:id="14"/>
      <w:bookmarkEnd w:id="15"/>
      <w:bookmarkEnd w:id="16"/>
      <w:bookmarkEnd w:id="17"/>
      <w:bookmarkEnd w:id="18"/>
      <w:bookmarkEnd w:id="19"/>
      <w:r w:rsidRPr="00F54DFD">
        <w:lastRenderedPageBreak/>
        <w:t>Upute</w:t>
      </w:r>
      <w:r>
        <w:t xml:space="preserve"> za korištenje</w:t>
      </w:r>
      <w:bookmarkEnd w:id="20"/>
    </w:p>
    <w:p w14:paraId="1CBEB955" w14:textId="1139B258" w:rsidR="000C0239" w:rsidRDefault="009508F0" w:rsidP="00275321">
      <w:r>
        <w:rPr>
          <w:noProof/>
          <w:lang w:eastAsia="hr-HR"/>
        </w:rPr>
        <mc:AlternateContent>
          <mc:Choice Requires="wps">
            <w:drawing>
              <wp:anchor distT="0" distB="0" distL="114300" distR="114300" simplePos="0" relativeHeight="251682816" behindDoc="0" locked="0" layoutInCell="1" allowOverlap="1" wp14:anchorId="0F9B17C0" wp14:editId="171D2D81">
                <wp:simplePos x="0" y="0"/>
                <wp:positionH relativeFrom="column">
                  <wp:posOffset>783997</wp:posOffset>
                </wp:positionH>
                <wp:positionV relativeFrom="paragraph">
                  <wp:posOffset>1492202</wp:posOffset>
                </wp:positionV>
                <wp:extent cx="4676775" cy="635"/>
                <wp:effectExtent l="0" t="0" r="9525" b="10795"/>
                <wp:wrapTopAndBottom/>
                <wp:docPr id="337" name="Text Box 337"/>
                <wp:cNvGraphicFramePr/>
                <a:graphic xmlns:a="http://schemas.openxmlformats.org/drawingml/2006/main">
                  <a:graphicData uri="http://schemas.microsoft.com/office/word/2010/wordprocessingShape">
                    <wps:wsp>
                      <wps:cNvSpPr txBox="1"/>
                      <wps:spPr>
                        <a:xfrm>
                          <a:off x="0" y="0"/>
                          <a:ext cx="4676775" cy="635"/>
                        </a:xfrm>
                        <a:prstGeom prst="rect">
                          <a:avLst/>
                        </a:prstGeom>
                        <a:noFill/>
                        <a:ln>
                          <a:noFill/>
                        </a:ln>
                      </wps:spPr>
                      <wps:txbx>
                        <w:txbxContent>
                          <w:p w14:paraId="052C7519" w14:textId="00D77B7F" w:rsidR="00B95268" w:rsidRPr="0072222B" w:rsidRDefault="00B95268" w:rsidP="00E6126B">
                            <w:pPr>
                              <w:pStyle w:val="Caption"/>
                              <w:rPr>
                                <w:noProof/>
                              </w:rPr>
                            </w:pPr>
                            <w:bookmarkStart w:id="21" w:name="_Toc35256565"/>
                            <w:r>
                              <w:t xml:space="preserve">Slika </w:t>
                            </w:r>
                            <w:fldSimple w:instr=" SEQ Slika \* ARABIC ">
                              <w:r>
                                <w:rPr>
                                  <w:noProof/>
                                </w:rPr>
                                <w:t>4</w:t>
                              </w:r>
                            </w:fldSimple>
                            <w:r>
                              <w:t xml:space="preserve"> – Uspješno preuzimanje</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9B17C0" id="Text Box 337" o:spid="_x0000_s1032" type="#_x0000_t202" style="position:absolute;left:0;text-align:left;margin-left:61.75pt;margin-top:117.5pt;width:368.25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" filled="f" stroked="f">
                <v:textbox style="mso-fit-shape-to-text:t" inset="0,0,0,0">
                  <w:txbxContent>
                    <w:p w14:paraId="052C7519" w14:textId="00D77B7F" w:rsidR="00B95268" w:rsidRPr="0072222B" w:rsidRDefault="00B95268" w:rsidP="00E6126B">
                      <w:pPr>
                        <w:pStyle w:val="Caption"/>
                        <w:rPr>
                          <w:noProof/>
                        </w:rPr>
                      </w:pPr>
                      <w:bookmarkStart w:id="24" w:name="_Toc35256565"/>
                      <w:r>
                        <w:t xml:space="preserve">Slika </w:t>
                      </w:r>
                      <w:r>
                        <w:fldChar w:fldCharType="begin"/>
                      </w:r>
                      <w:r>
                        <w:instrText xml:space="preserve"> SEQ Slika \* ARABIC </w:instrText>
                      </w:r>
                      <w:r>
                        <w:fldChar w:fldCharType="separate"/>
                      </w:r>
                      <w:r>
                        <w:rPr>
                          <w:noProof/>
                        </w:rPr>
                        <w:t>4</w:t>
                      </w:r>
                      <w:r>
                        <w:rPr>
                          <w:noProof/>
                        </w:rPr>
                        <w:fldChar w:fldCharType="end"/>
                      </w:r>
                      <w:r>
                        <w:t xml:space="preserve"> – Uspješno preuzimanje</w:t>
                      </w:r>
                      <w:bookmarkEnd w:id="24"/>
                    </w:p>
                  </w:txbxContent>
                </v:textbox>
                <w10:wrap type="topAndBottom"/>
              </v:shape>
            </w:pict>
          </mc:Fallback>
        </mc:AlternateContent>
      </w:r>
      <w:r>
        <w:rPr>
          <w:noProof/>
          <w:lang w:eastAsia="hr-HR"/>
        </w:rPr>
        <w:drawing>
          <wp:anchor distT="0" distB="0" distL="114300" distR="114300" simplePos="0" relativeHeight="251585536" behindDoc="0" locked="0" layoutInCell="1" allowOverlap="1" wp14:anchorId="011BD180" wp14:editId="55677ABD">
            <wp:simplePos x="0" y="0"/>
            <wp:positionH relativeFrom="column">
              <wp:posOffset>788808</wp:posOffset>
            </wp:positionH>
            <wp:positionV relativeFrom="paragraph">
              <wp:posOffset>630555</wp:posOffset>
            </wp:positionV>
            <wp:extent cx="4676775" cy="676198"/>
            <wp:effectExtent l="152400" t="152400" r="352425" b="3530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83">
                      <a:alphaModFix/>
                      <a:extLst>
                        <a:ext uri="{BEBA8EAE-BF5A-486C-A8C5-ECC9F3942E4B}">
                          <a14:imgProps xmlns:a14="http://schemas.microsoft.com/office/drawing/2010/main">
                            <a14:imgLayer r:embed="rId84">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4676775" cy="676198"/>
                    </a:xfrm>
                    <a:prstGeom prst="rect">
                      <a:avLst/>
                    </a:prstGeom>
                    <a:ln>
                      <a:noFill/>
                    </a:ln>
                    <a:effectLst>
                      <a:outerShdw blurRad="292100" dist="139700" dir="2700000" algn="tl" rotWithShape="0">
                        <a:srgbClr val="333333">
                          <a:alpha val="65000"/>
                        </a:srgbClr>
                      </a:outerShdw>
                    </a:effectLst>
                  </pic:spPr>
                </pic:pic>
              </a:graphicData>
            </a:graphic>
          </wp:anchor>
        </w:drawing>
      </w:r>
      <w:r w:rsidR="00EF49AD">
        <w:t xml:space="preserve">Nakon </w:t>
      </w:r>
      <w:r w:rsidR="007F2C4F">
        <w:t>preuzimanja</w:t>
      </w:r>
      <w:r w:rsidR="00EF49AD">
        <w:t xml:space="preserve"> </w:t>
      </w:r>
      <w:r w:rsidR="00C0031A">
        <w:t xml:space="preserve">otvara </w:t>
      </w:r>
      <w:r w:rsidR="00EF49AD">
        <w:t>se web-stranica u novoj kartici „</w:t>
      </w:r>
      <w:r w:rsidR="00EF49AD" w:rsidRPr="00774FBD">
        <w:t>Dobro došli!“.</w:t>
      </w:r>
    </w:p>
    <w:p w14:paraId="374E3F70" w14:textId="53D34A93" w:rsidR="003B4B4B" w:rsidRDefault="00832D19" w:rsidP="00275321">
      <w:r>
        <w:br/>
      </w:r>
      <w:r w:rsidR="005C503C">
        <w:br/>
      </w:r>
      <w:r w:rsidR="001746EE">
        <w:t>Ako je korisnik preglednika prijavljen Google računom</w:t>
      </w:r>
      <w:r w:rsidR="003B4B4B">
        <w:t xml:space="preserve"> i nema omogućenu sinkronizaciju</w:t>
      </w:r>
      <w:r w:rsidR="001746EE">
        <w:t xml:space="preserve">, </w:t>
      </w:r>
      <w:r w:rsidR="003B4B4B">
        <w:t xml:space="preserve">istovremeno se otvara skočni prozor </w:t>
      </w:r>
      <w:r w:rsidR="003B4B4B" w:rsidRPr="00220E16">
        <w:rPr>
          <w:i/>
        </w:rPr>
        <w:t xml:space="preserve">proširenja </w:t>
      </w:r>
      <w:r w:rsidR="003B4B4B">
        <w:t>koji traži dopuštenje za sinkronizaciju podataka. Nije obavezno prihvatiti dopuštenje, ali tada se koristi lokalna pohrana podataka, kao i kod korisnika koji nisu prijavljeni u Google račun preglednika.</w:t>
      </w:r>
    </w:p>
    <w:p w14:paraId="1D06C570" w14:textId="7557F966" w:rsidR="00EF49AD" w:rsidRPr="00EF49AD" w:rsidRDefault="00C0031A" w:rsidP="00275321">
      <w:pPr>
        <w:jc w:val="left"/>
      </w:pPr>
      <w:r>
        <w:t>Na</w:t>
      </w:r>
      <w:r w:rsidR="000C0239">
        <w:t xml:space="preserve"> novoj kartici</w:t>
      </w:r>
      <w:r>
        <w:t xml:space="preserve"> </w:t>
      </w:r>
      <w:r w:rsidR="000C0239">
        <w:t xml:space="preserve">nalaze </w:t>
      </w:r>
      <w:r>
        <w:t>se osnov</w:t>
      </w:r>
      <w:r w:rsidR="001C0993">
        <w:t xml:space="preserve">ne upute za </w:t>
      </w:r>
      <w:r>
        <w:t>korištenj</w:t>
      </w:r>
      <w:r w:rsidR="001C0993">
        <w:t>e</w:t>
      </w:r>
      <w:r>
        <w:t xml:space="preserve"> </w:t>
      </w:r>
      <w:r w:rsidRPr="00220E16">
        <w:rPr>
          <w:i/>
        </w:rPr>
        <w:t>proširenja</w:t>
      </w:r>
      <w:r w:rsidR="005A3D8E">
        <w:rPr>
          <w:i/>
        </w:rPr>
        <w:t>,</w:t>
      </w:r>
      <w:r w:rsidRPr="00220E16">
        <w:rPr>
          <w:i/>
        </w:rPr>
        <w:t xml:space="preserve"> </w:t>
      </w:r>
      <w:r>
        <w:t xml:space="preserve">koje bi svi </w:t>
      </w:r>
      <w:r w:rsidR="000A28A9">
        <w:t xml:space="preserve">korisnici </w:t>
      </w:r>
      <w:r>
        <w:t xml:space="preserve">trebali </w:t>
      </w:r>
      <w:r w:rsidR="00426F9D">
        <w:t>pročitati</w:t>
      </w:r>
      <w:r>
        <w:t>.</w:t>
      </w:r>
      <w:r w:rsidR="00275321">
        <w:t xml:space="preserve"> </w:t>
      </w:r>
      <w:r w:rsidR="00426F9D">
        <w:t>Detalj</w:t>
      </w:r>
      <w:r w:rsidR="001C0993">
        <w:t>ne upute</w:t>
      </w:r>
      <w:r w:rsidR="00426F9D">
        <w:t xml:space="preserve"> </w:t>
      </w:r>
      <w:r w:rsidR="001C0993">
        <w:t>navedene su u ovom dokumentu.</w:t>
      </w:r>
    </w:p>
    <w:p w14:paraId="34323A83" w14:textId="3C05B1B5" w:rsidR="00C9578F" w:rsidRDefault="00EF49AD" w:rsidP="00C278EB">
      <w:pPr>
        <w:pStyle w:val="Heading3"/>
      </w:pPr>
      <w:bookmarkStart w:id="22" w:name="_Postavke_proširenja"/>
      <w:bookmarkStart w:id="23" w:name="_Toc35254071"/>
      <w:bookmarkEnd w:id="22"/>
      <w:r w:rsidRPr="00C9578F">
        <w:t>Postavke proširenja</w:t>
      </w:r>
      <w:bookmarkEnd w:id="23"/>
      <w:r w:rsidRPr="003A28C5">
        <w:t xml:space="preserve"> </w:t>
      </w:r>
    </w:p>
    <w:p w14:paraId="654D33FC" w14:textId="1B953108" w:rsidR="00275321" w:rsidRDefault="001C0993" w:rsidP="00275321">
      <w:r>
        <w:t>Postavke proširenja m</w:t>
      </w:r>
      <w:r w:rsidR="00EF49AD" w:rsidRPr="003A28C5">
        <w:t>ogu se otvoriti klikom na ikonu</w:t>
      </w:r>
      <w:r>
        <w:t>,</w:t>
      </w:r>
      <w:r w:rsidR="00EF49AD" w:rsidRPr="003A28C5">
        <w:t xml:space="preserve"> koja se </w:t>
      </w:r>
      <w:r>
        <w:t>nalazi</w:t>
      </w:r>
      <w:r w:rsidRPr="003A28C5">
        <w:t xml:space="preserve"> </w:t>
      </w:r>
      <w:r w:rsidR="00EF49AD" w:rsidRPr="003A28C5">
        <w:t>u gor</w:t>
      </w:r>
      <w:r w:rsidR="00426F9D" w:rsidRPr="003A28C5">
        <w:t>njem</w:t>
      </w:r>
      <w:r w:rsidR="00EF49AD" w:rsidRPr="003A28C5">
        <w:t xml:space="preserve"> desnom kutu preglednika</w:t>
      </w:r>
      <w:r w:rsidR="00426F9D" w:rsidRPr="003A28C5">
        <w:t>.</w:t>
      </w:r>
      <w:r w:rsidR="00426F9D" w:rsidRPr="00006C31">
        <w:rPr>
          <w:b/>
          <w:i/>
        </w:rPr>
        <w:t xml:space="preserve"> </w:t>
      </w:r>
      <w:r w:rsidR="00426F9D">
        <w:t>Sve postavke (4) mogu imati samo dva stanja</w:t>
      </w:r>
      <w:r>
        <w:t>:</w:t>
      </w:r>
      <w:r w:rsidR="00275321">
        <w:t xml:space="preserve"> </w:t>
      </w:r>
      <w:r w:rsidR="00426F9D">
        <w:t>omogućeno (kvačica) ili onemogućeno (prazan kvadratić</w:t>
      </w:r>
      <w:r w:rsidR="00426F9D" w:rsidRPr="004379F3">
        <w:t xml:space="preserve">). </w:t>
      </w:r>
      <w:r w:rsidR="00691467">
        <w:t xml:space="preserve">Postavke koje su dostupne klikom na ikonu </w:t>
      </w:r>
      <w:r w:rsidR="00691467" w:rsidRPr="00E6126B">
        <w:rPr>
          <w:i/>
          <w:iCs/>
        </w:rPr>
        <w:t>proširenja</w:t>
      </w:r>
      <w:r w:rsidR="00691467">
        <w:t>:</w:t>
      </w:r>
    </w:p>
    <w:p w14:paraId="006F4312" w14:textId="14F779EA" w:rsidR="009377E9" w:rsidRDefault="00426F9D" w:rsidP="00B95268">
      <w:pPr>
        <w:pStyle w:val="Heading4"/>
      </w:pPr>
      <w:bookmarkStart w:id="24" w:name="_Toc35254072"/>
      <w:r w:rsidRPr="009377E9">
        <w:t xml:space="preserve">Stanje </w:t>
      </w:r>
      <w:r w:rsidR="00D7553B" w:rsidRPr="009377E9">
        <w:t>proširenja</w:t>
      </w:r>
      <w:bookmarkEnd w:id="24"/>
    </w:p>
    <w:p w14:paraId="2ADADABE" w14:textId="4ACE8DF7" w:rsidR="00D7553B" w:rsidRPr="00EF49AD" w:rsidRDefault="001C0993" w:rsidP="00275321">
      <w:pPr>
        <w:spacing w:after="360"/>
        <w:ind w:left="357"/>
      </w:pPr>
      <w:r w:rsidRPr="00E6126B">
        <w:rPr>
          <w:i/>
          <w:iCs/>
        </w:rPr>
        <w:t>Proširenje</w:t>
      </w:r>
      <w:r>
        <w:t xml:space="preserve"> s</w:t>
      </w:r>
      <w:r w:rsidR="00D7553B">
        <w:t xml:space="preserve">e </w:t>
      </w:r>
      <w:r>
        <w:t xml:space="preserve">može </w:t>
      </w:r>
      <w:r w:rsidR="00D7553B">
        <w:t>onemogućiti</w:t>
      </w:r>
      <w:r>
        <w:t xml:space="preserve"> (isključiti)</w:t>
      </w:r>
      <w:r w:rsidR="00D7553B">
        <w:t xml:space="preserve"> u svakom trenutku</w:t>
      </w:r>
      <w:r>
        <w:t>,</w:t>
      </w:r>
      <w:r w:rsidR="00D7553B">
        <w:t xml:space="preserve"> bez gubitka spremljenih podataka</w:t>
      </w:r>
      <w:r>
        <w:t xml:space="preserve">. Ako je proširenje onemogućeno, ostat će neaktivno i </w:t>
      </w:r>
      <w:r w:rsidR="00D7553B">
        <w:t>pri</w:t>
      </w:r>
      <w:r>
        <w:t xml:space="preserve"> budućem </w:t>
      </w:r>
      <w:r w:rsidR="00D7553B">
        <w:t xml:space="preserve">otvaranja e-Dnevnika. </w:t>
      </w:r>
      <w:r w:rsidR="005430D1">
        <w:t>Ako</w:t>
      </w:r>
      <w:r w:rsidR="00D7553B">
        <w:t xml:space="preserve"> se promijeni stanje opcije dok je korisnik na e-Dnevniku, stranica se osvježava te se</w:t>
      </w:r>
      <w:r w:rsidR="006C0F31">
        <w:t>,</w:t>
      </w:r>
      <w:r w:rsidR="00D7553B">
        <w:t xml:space="preserve"> ovisno o </w:t>
      </w:r>
      <w:r w:rsidR="006C0F31">
        <w:t xml:space="preserve">odabranoj </w:t>
      </w:r>
      <w:r w:rsidR="00D7553B">
        <w:t>opciji</w:t>
      </w:r>
      <w:r w:rsidR="006C0F31">
        <w:t>,</w:t>
      </w:r>
      <w:r w:rsidR="00D7553B">
        <w:t xml:space="preserve"> </w:t>
      </w:r>
      <w:r w:rsidR="0080500B" w:rsidRPr="00220E16">
        <w:rPr>
          <w:i/>
        </w:rPr>
        <w:t>proširenje</w:t>
      </w:r>
      <w:r w:rsidR="00D7553B" w:rsidRPr="00220E16">
        <w:rPr>
          <w:i/>
        </w:rPr>
        <w:t xml:space="preserve"> </w:t>
      </w:r>
      <w:r w:rsidR="00D7553B">
        <w:t>aktivira ili ne.</w:t>
      </w:r>
      <w:r w:rsidR="009377E9">
        <w:t xml:space="preserve"> </w:t>
      </w:r>
      <w:r w:rsidR="0080500B">
        <w:t>Prilikom otvaranja e-Dnevnika</w:t>
      </w:r>
      <w:r w:rsidR="00D7553B">
        <w:t xml:space="preserve"> </w:t>
      </w:r>
      <w:r w:rsidR="0080500B">
        <w:t>ili prijelaza</w:t>
      </w:r>
      <w:r w:rsidR="00D7553B">
        <w:t xml:space="preserve"> na karticu</w:t>
      </w:r>
      <w:r w:rsidR="0080500B">
        <w:t xml:space="preserve"> s otvorenim </w:t>
      </w:r>
      <w:r w:rsidR="00D7553B">
        <w:t>e-Dnevnik</w:t>
      </w:r>
      <w:r w:rsidR="0080500B">
        <w:t xml:space="preserve">om i omogućenim </w:t>
      </w:r>
      <w:r w:rsidR="0080500B" w:rsidRPr="00220E16">
        <w:rPr>
          <w:i/>
        </w:rPr>
        <w:t>proširenjem,</w:t>
      </w:r>
      <w:r w:rsidR="0080500B">
        <w:t xml:space="preserve"> ikona </w:t>
      </w:r>
      <w:r w:rsidR="0080500B" w:rsidRPr="00220E16">
        <w:rPr>
          <w:i/>
        </w:rPr>
        <w:t xml:space="preserve">proširenja </w:t>
      </w:r>
      <w:r w:rsidR="0080500B">
        <w:t xml:space="preserve">zasvijetli, tj. plave je ispune što znači da je </w:t>
      </w:r>
      <w:r w:rsidR="0080500B" w:rsidRPr="00220E16">
        <w:rPr>
          <w:i/>
        </w:rPr>
        <w:t xml:space="preserve">proširenje </w:t>
      </w:r>
      <w:r w:rsidR="0080500B">
        <w:t xml:space="preserve">aktivirano. </w:t>
      </w:r>
      <w:r w:rsidR="005430D1">
        <w:t>Ako</w:t>
      </w:r>
      <w:r w:rsidR="0080500B">
        <w:t xml:space="preserve"> je </w:t>
      </w:r>
      <w:r w:rsidR="0080500B" w:rsidRPr="00220E16">
        <w:rPr>
          <w:i/>
        </w:rPr>
        <w:t xml:space="preserve">proširenje </w:t>
      </w:r>
      <w:r w:rsidR="0080500B">
        <w:t xml:space="preserve">onemogućeno, ikona </w:t>
      </w:r>
      <w:r w:rsidR="00666A46">
        <w:t>je</w:t>
      </w:r>
      <w:r w:rsidR="0080500B">
        <w:t xml:space="preserve"> uvijek sive ispune bez obzira je li korisnik na e-Dnevniku ili ne.</w:t>
      </w:r>
    </w:p>
    <w:p w14:paraId="6E01D6C2" w14:textId="2473A898" w:rsidR="009377E9" w:rsidRPr="009377E9" w:rsidRDefault="0080500B" w:rsidP="009377E9">
      <w:pPr>
        <w:pStyle w:val="Heading4"/>
      </w:pPr>
      <w:bookmarkStart w:id="25" w:name="_Toc35254073"/>
      <w:r w:rsidRPr="009377E9">
        <w:t>Prikaz novih ocjena</w:t>
      </w:r>
      <w:bookmarkEnd w:id="25"/>
    </w:p>
    <w:p w14:paraId="13C608EC" w14:textId="4282472B" w:rsidR="00D7553B" w:rsidRPr="00E65EC9" w:rsidRDefault="0080500B" w:rsidP="00275321">
      <w:pPr>
        <w:spacing w:after="360"/>
        <w:ind w:left="357"/>
        <w:rPr>
          <w:b/>
        </w:rPr>
      </w:pPr>
      <w:r>
        <w:t xml:space="preserve">Određuje hoće li se nove ocjene prikazati ili ne, bez obzira na stanje </w:t>
      </w:r>
      <w:r w:rsidRPr="00220E16">
        <w:rPr>
          <w:i/>
        </w:rPr>
        <w:t>proširenja.</w:t>
      </w:r>
      <w:r>
        <w:t xml:space="preserve"> Kad je </w:t>
      </w:r>
      <w:r w:rsidRPr="00220E16">
        <w:rPr>
          <w:i/>
        </w:rPr>
        <w:t xml:space="preserve">proširenje </w:t>
      </w:r>
      <w:r>
        <w:t>omogućeno</w:t>
      </w:r>
      <w:r w:rsidR="006C0F31">
        <w:t>,</w:t>
      </w:r>
      <w:r>
        <w:t xml:space="preserve"> </w:t>
      </w:r>
      <w:r w:rsidR="006C0F31">
        <w:t>na naslovnoj stranici prikazuje se ukupan broj novih</w:t>
      </w:r>
      <w:r>
        <w:t xml:space="preserve"> ocjen</w:t>
      </w:r>
      <w:r w:rsidR="006C0F31">
        <w:t>a i bilješki</w:t>
      </w:r>
      <w:r w:rsidR="00E65EC9">
        <w:t xml:space="preserve"> od zadnje prijave </w:t>
      </w:r>
      <w:r w:rsidR="006C0F31">
        <w:t>te broj novih ocjena i bilješki po svakom predmetu</w:t>
      </w:r>
      <w:r w:rsidR="004F20FA">
        <w:t xml:space="preserve"> (</w:t>
      </w:r>
      <w:hyperlink w:anchor="_Nove_ocjene" w:history="1">
        <w:r w:rsidR="004F20FA" w:rsidRPr="004F20FA">
          <w:rPr>
            <w:rStyle w:val="Hyperlink"/>
          </w:rPr>
          <w:t>točka 2.6.4</w:t>
        </w:r>
      </w:hyperlink>
      <w:r w:rsidR="004F20FA">
        <w:t>)</w:t>
      </w:r>
      <w:r w:rsidR="006C0F31">
        <w:t>. Prikaz broja novih ocjena i bilješki m</w:t>
      </w:r>
      <w:r w:rsidR="00E65EC9">
        <w:t xml:space="preserve">oguće je sakriti ili prikazati klikom na opciju </w:t>
      </w:r>
      <w:r w:rsidR="006C0F31">
        <w:t>„</w:t>
      </w:r>
      <w:r w:rsidR="00691467">
        <w:t>P</w:t>
      </w:r>
      <w:r w:rsidR="006C0F31">
        <w:t xml:space="preserve">rikaz novih ocjena“, </w:t>
      </w:r>
      <w:r w:rsidR="00E65EC9">
        <w:t xml:space="preserve">bez osvježavanja stranice. </w:t>
      </w:r>
      <w:r w:rsidR="005430D1">
        <w:t>Ako</w:t>
      </w:r>
      <w:r w:rsidR="00E65EC9">
        <w:t xml:space="preserve"> nema novih ocjena, mijenjanje ove postavke ne</w:t>
      </w:r>
      <w:r w:rsidR="00666A46">
        <w:t xml:space="preserve">ma </w:t>
      </w:r>
      <w:r w:rsidR="00E65EC9">
        <w:t>utjecaja.</w:t>
      </w:r>
    </w:p>
    <w:p w14:paraId="1B41E6D9" w14:textId="74AEC0AF" w:rsidR="009377E9" w:rsidRPr="009377E9" w:rsidRDefault="00E65EC9" w:rsidP="009377E9">
      <w:pPr>
        <w:pStyle w:val="Heading4"/>
      </w:pPr>
      <w:bookmarkStart w:id="26" w:name="_Toc35254074"/>
      <w:r w:rsidRPr="009377E9">
        <w:lastRenderedPageBreak/>
        <w:t>Brzi pregled ocjena</w:t>
      </w:r>
      <w:bookmarkEnd w:id="26"/>
    </w:p>
    <w:p w14:paraId="1E6E6C27" w14:textId="703B5BF1" w:rsidR="00E65EC9" w:rsidRPr="00FD6D4D" w:rsidRDefault="00E65EC9" w:rsidP="00275321">
      <w:pPr>
        <w:spacing w:after="360"/>
        <w:ind w:left="357"/>
        <w:rPr>
          <w:b/>
        </w:rPr>
      </w:pPr>
      <w:r>
        <w:t xml:space="preserve">Omogućuje pregled svih ocjena i mijenjanje </w:t>
      </w:r>
      <w:r w:rsidR="006C0F31">
        <w:t xml:space="preserve">redoslijeda </w:t>
      </w:r>
      <w:r>
        <w:t>predmeta</w:t>
      </w:r>
      <w:r w:rsidRPr="00E65EC9">
        <w:t xml:space="preserve"> </w:t>
      </w:r>
      <w:r>
        <w:t xml:space="preserve">na naslovnoj stranici. Prelaskom </w:t>
      </w:r>
      <w:r w:rsidR="006C0F31">
        <w:t xml:space="preserve">pokazivačem </w:t>
      </w:r>
      <w:r>
        <w:t>miša preko predmeta</w:t>
      </w:r>
      <w:r w:rsidR="00FD6D4D">
        <w:t xml:space="preserve"> naziv se pomiče udesno te se pojavljuju opcije za mijenjanje </w:t>
      </w:r>
      <w:r w:rsidR="006C0F31">
        <w:t xml:space="preserve">pozicije </w:t>
      </w:r>
      <w:r w:rsidR="00FD6D4D">
        <w:t>toga predmeta</w:t>
      </w:r>
      <w:r w:rsidR="006C0F31">
        <w:t xml:space="preserve"> (pomicanjem prema gore ili dolje unutar popisa predmeta)</w:t>
      </w:r>
      <w:r w:rsidR="00FD6D4D">
        <w:t xml:space="preserve"> i otvaranje tablice s ocjenama. </w:t>
      </w:r>
      <w:r w:rsidR="005430D1">
        <w:t>Ako</w:t>
      </w:r>
      <w:r w:rsidR="00FD6D4D">
        <w:t xml:space="preserve"> je </w:t>
      </w:r>
      <w:r w:rsidR="006C0F31">
        <w:t>„</w:t>
      </w:r>
      <w:r w:rsidR="00691467">
        <w:t>B</w:t>
      </w:r>
      <w:r w:rsidR="006C0F31">
        <w:t xml:space="preserve">rzi pregled ocjena“ </w:t>
      </w:r>
      <w:r w:rsidR="00FD6D4D">
        <w:t xml:space="preserve">onemogućen, opcije </w:t>
      </w:r>
      <w:r w:rsidR="00666A46">
        <w:t xml:space="preserve">se ne pojavljuju </w:t>
      </w:r>
      <w:r w:rsidR="00FD6D4D">
        <w:t xml:space="preserve">prelaskom miša preko predmeta. </w:t>
      </w:r>
      <w:r w:rsidR="00691467">
        <w:t xml:space="preserve">Nakon promjene </w:t>
      </w:r>
      <w:r w:rsidR="00FD6D4D">
        <w:t xml:space="preserve">stanja opcije </w:t>
      </w:r>
      <w:r w:rsidR="00691467">
        <w:t xml:space="preserve">„Brzi pregled ocjena“ </w:t>
      </w:r>
      <w:r w:rsidR="00FD6D4D">
        <w:t>stranica se</w:t>
      </w:r>
      <w:r w:rsidR="00666A46">
        <w:t xml:space="preserve"> ne</w:t>
      </w:r>
      <w:r w:rsidR="00691467">
        <w:t xml:space="preserve"> mora</w:t>
      </w:r>
      <w:r w:rsidR="00666A46">
        <w:t xml:space="preserve"> osvježava</w:t>
      </w:r>
      <w:r w:rsidR="00691467">
        <w:t>ti</w:t>
      </w:r>
      <w:r w:rsidR="00FD6D4D">
        <w:t xml:space="preserve">, tj. promjene </w:t>
      </w:r>
      <w:r w:rsidR="00691467">
        <w:t xml:space="preserve">nastupaju </w:t>
      </w:r>
      <w:r w:rsidR="00FD6D4D">
        <w:t>odmah.</w:t>
      </w:r>
    </w:p>
    <w:p w14:paraId="78526520" w14:textId="26AFE3C2" w:rsidR="009377E9" w:rsidRPr="009377E9" w:rsidRDefault="00FD6D4D" w:rsidP="009377E9">
      <w:pPr>
        <w:pStyle w:val="Heading4"/>
      </w:pPr>
      <w:bookmarkStart w:id="27" w:name="_Toc35254075"/>
      <w:r w:rsidRPr="009377E9">
        <w:t>Školski kalendar</w:t>
      </w:r>
      <w:bookmarkEnd w:id="27"/>
    </w:p>
    <w:p w14:paraId="7DE709D1" w14:textId="09C0C836" w:rsidR="00275321" w:rsidRDefault="00FD6D4D" w:rsidP="00275321">
      <w:pPr>
        <w:ind w:left="360"/>
      </w:pPr>
      <w:r>
        <w:t>Određuje hoće li se umjesto popisa ispita na kartici „Ispiti“ u e-Dnevniku prikazivati školski kalendar ili ne. Mijenjanjem stanja opcije</w:t>
      </w:r>
      <w:r w:rsidR="00691467">
        <w:t xml:space="preserve"> „Školski kalendar“</w:t>
      </w:r>
      <w:r w:rsidR="00B94D1D">
        <w:t>,</w:t>
      </w:r>
      <w:r>
        <w:t xml:space="preserve"> stranica </w:t>
      </w:r>
      <w:r w:rsidR="00B94D1D">
        <w:t xml:space="preserve">se osvježava </w:t>
      </w:r>
      <w:r w:rsidR="0023730C">
        <w:t>samo</w:t>
      </w:r>
      <w:r>
        <w:t xml:space="preserve"> </w:t>
      </w:r>
      <w:r w:rsidR="0023730C">
        <w:t>ako se u tome trenutku korisnik nalazi na toj kartici.</w:t>
      </w:r>
    </w:p>
    <w:p w14:paraId="6A621B89" w14:textId="460B95D7" w:rsidR="00275321" w:rsidRDefault="00275321" w:rsidP="00275321">
      <w:pPr>
        <w:pStyle w:val="Heading3"/>
      </w:pPr>
      <w:bookmarkStart w:id="28" w:name="_Toc35254076"/>
      <w:r w:rsidRPr="00275321">
        <w:t>Ikona proširenja</w:t>
      </w:r>
      <w:bookmarkEnd w:id="28"/>
    </w:p>
    <w:p w14:paraId="3091A1F6" w14:textId="733360D7" w:rsidR="009377E9" w:rsidRPr="00EF49AD" w:rsidRDefault="00C278EB" w:rsidP="00275321">
      <w:r w:rsidRPr="00C278EB">
        <w:rPr>
          <w:noProof/>
          <w:lang w:eastAsia="hr-HR"/>
        </w:rPr>
        <w:drawing>
          <wp:anchor distT="0" distB="0" distL="114300" distR="114300" simplePos="0" relativeHeight="251584512" behindDoc="1" locked="0" layoutInCell="1" allowOverlap="1" wp14:anchorId="5F13A7A6" wp14:editId="7DDC8C6F">
            <wp:simplePos x="0" y="0"/>
            <wp:positionH relativeFrom="column">
              <wp:posOffset>5756275</wp:posOffset>
            </wp:positionH>
            <wp:positionV relativeFrom="paragraph">
              <wp:posOffset>441325</wp:posOffset>
            </wp:positionV>
            <wp:extent cx="142875" cy="142875"/>
            <wp:effectExtent l="0" t="0" r="9525" b="9525"/>
            <wp:wrapNone/>
            <wp:docPr id="6" name="Picture 6" descr="Povezana sl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ovezana slika"/>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anchor>
        </w:drawing>
      </w:r>
      <w:r w:rsidR="00691467">
        <w:t>Ikona proširenja m</w:t>
      </w:r>
      <w:r w:rsidRPr="00C278EB">
        <w:t>ože se sakriti desnim klikom</w:t>
      </w:r>
      <w:r w:rsidR="00691467">
        <w:t>, kojim se otvara izbornik</w:t>
      </w:r>
      <w:r w:rsidR="00302E42">
        <w:t xml:space="preserve"> s opcijom</w:t>
      </w:r>
      <w:r w:rsidRPr="00C278EB">
        <w:t xml:space="preserve"> </w:t>
      </w:r>
      <w:r w:rsidR="008872DC">
        <w:t>„</w:t>
      </w:r>
      <w:r w:rsidRPr="008872DC">
        <w:rPr>
          <w:i/>
        </w:rPr>
        <w:t>Hide in Chrome menu</w:t>
      </w:r>
      <w:r w:rsidR="008872DC">
        <w:t>“</w:t>
      </w:r>
      <w:r w:rsidRPr="00C278EB">
        <w:t xml:space="preserve"> ili </w:t>
      </w:r>
      <w:r w:rsidR="008872DC">
        <w:t>„</w:t>
      </w:r>
      <w:r w:rsidRPr="008872DC">
        <w:rPr>
          <w:i/>
        </w:rPr>
        <w:t>Sakrij u izborniku Chromea</w:t>
      </w:r>
      <w:r w:rsidR="008872DC">
        <w:t>“</w:t>
      </w:r>
      <w:r w:rsidRPr="00C278EB">
        <w:t>.</w:t>
      </w:r>
      <w:r w:rsidR="00302E42">
        <w:t xml:space="preserve"> </w:t>
      </w:r>
      <w:r w:rsidR="0023730C">
        <w:t xml:space="preserve">Nakon što korisnik sakrije </w:t>
      </w:r>
      <w:r w:rsidR="0023730C" w:rsidRPr="00220E16">
        <w:rPr>
          <w:i/>
        </w:rPr>
        <w:t>proširenje,</w:t>
      </w:r>
      <w:r w:rsidR="0023730C">
        <w:t xml:space="preserve"> ono nije vidljivo na alatnoj traci, već se nalazi u opcijama preglednika zajedno s ostalim skrivenim </w:t>
      </w:r>
      <w:r w:rsidR="0023730C" w:rsidRPr="00220E16">
        <w:rPr>
          <w:i/>
        </w:rPr>
        <w:t>proširenjima.</w:t>
      </w:r>
      <w:r w:rsidR="0023730C">
        <w:t xml:space="preserve"> Klikom</w:t>
      </w:r>
      <w:r w:rsidR="00C116C4">
        <w:t xml:space="preserve"> </w:t>
      </w:r>
      <w:r w:rsidR="0023730C">
        <w:t>na opcije</w:t>
      </w:r>
      <w:r>
        <w:t xml:space="preserve"> </w:t>
      </w:r>
      <w:r w:rsidR="0023730C">
        <w:t>(</w:t>
      </w:r>
      <w:r w:rsidR="00C116C4">
        <w:t xml:space="preserve"> </w:t>
      </w:r>
      <w:r w:rsidR="0023730C">
        <w:t xml:space="preserve">  </w:t>
      </w:r>
      <w:r w:rsidR="00C116C4">
        <w:t xml:space="preserve"> </w:t>
      </w:r>
      <w:r w:rsidR="0023730C">
        <w:t xml:space="preserve">) </w:t>
      </w:r>
      <w:r w:rsidR="00C116C4">
        <w:t xml:space="preserve">moguće je opet prikazati </w:t>
      </w:r>
      <w:r w:rsidR="00C116C4" w:rsidRPr="00220E16">
        <w:rPr>
          <w:i/>
        </w:rPr>
        <w:t xml:space="preserve">proširenje </w:t>
      </w:r>
      <w:r w:rsidR="00C116C4">
        <w:t xml:space="preserve">u alatnoj traci desnim klikom na ikonu </w:t>
      </w:r>
      <w:r w:rsidR="00C116C4" w:rsidRPr="00220E16">
        <w:rPr>
          <w:i/>
        </w:rPr>
        <w:t>proširenja.</w:t>
      </w:r>
    </w:p>
    <w:p w14:paraId="10FC79D8" w14:textId="3F494C4B" w:rsidR="009377E9" w:rsidRDefault="00C278EB" w:rsidP="00C278EB">
      <w:pPr>
        <w:pStyle w:val="Heading3"/>
      </w:pPr>
      <w:bookmarkStart w:id="29" w:name="_Toc35254077"/>
      <w:r w:rsidRPr="00C278EB">
        <w:t>Ažuriranje</w:t>
      </w:r>
      <w:r w:rsidR="009377E9">
        <w:t xml:space="preserve"> proširenja</w:t>
      </w:r>
      <w:bookmarkEnd w:id="29"/>
    </w:p>
    <w:p w14:paraId="7B066929" w14:textId="7DD67C88" w:rsidR="00EF49AD" w:rsidRDefault="00C278EB" w:rsidP="00275321">
      <w:r>
        <w:t>Nove verzije</w:t>
      </w:r>
      <w:r w:rsidR="00EF49AD" w:rsidRPr="00C278EB">
        <w:t xml:space="preserve"> se automatski </w:t>
      </w:r>
      <w:r w:rsidR="00ED4831" w:rsidRPr="00C278EB">
        <w:t>preuzimaju</w:t>
      </w:r>
      <w:r w:rsidR="00EF49AD" w:rsidRPr="00C278EB">
        <w:t xml:space="preserve"> prilikom pokretanja preglednika.</w:t>
      </w:r>
      <w:r w:rsidR="00C116C4" w:rsidRPr="00C278EB">
        <w:t xml:space="preserve"> </w:t>
      </w:r>
      <w:r w:rsidR="005430D1">
        <w:t>Ako</w:t>
      </w:r>
      <w:r w:rsidR="00C116C4">
        <w:t xml:space="preserve"> postavka preglednika </w:t>
      </w:r>
      <w:r w:rsidR="00F21B89">
        <w:t>dozvoljava</w:t>
      </w:r>
      <w:r w:rsidR="00C116C4">
        <w:t xml:space="preserve"> automatsko ažuriranje </w:t>
      </w:r>
      <w:r w:rsidR="00C116C4" w:rsidRPr="00220E16">
        <w:rPr>
          <w:i/>
        </w:rPr>
        <w:t xml:space="preserve">proširenja </w:t>
      </w:r>
      <w:r w:rsidR="00C116C4">
        <w:t xml:space="preserve">(zadano), </w:t>
      </w:r>
      <w:r w:rsidR="00C116C4" w:rsidRPr="00220E16">
        <w:rPr>
          <w:i/>
        </w:rPr>
        <w:t xml:space="preserve">proširenje </w:t>
      </w:r>
      <w:r w:rsidR="00D5496A">
        <w:t>se ažurira</w:t>
      </w:r>
      <w:r w:rsidR="00C116C4">
        <w:t xml:space="preserve"> na najnoviju verziju prilikom otvaranja preglednika. O</w:t>
      </w:r>
      <w:r w:rsidR="00D5496A">
        <w:t xml:space="preserve">visno o vrsti ažuriranja, </w:t>
      </w:r>
      <w:r w:rsidR="00017C82">
        <w:t xml:space="preserve">prilikom pokretanja preglednika </w:t>
      </w:r>
      <w:r w:rsidR="00D5496A">
        <w:t xml:space="preserve">otvara se </w:t>
      </w:r>
      <w:r w:rsidR="00C116C4">
        <w:t>kartica „</w:t>
      </w:r>
      <w:bookmarkStart w:id="30" w:name="_Hlk29940564"/>
      <w:r w:rsidR="00C116C4">
        <w:t xml:space="preserve">Ažuriran!“ </w:t>
      </w:r>
      <w:bookmarkEnd w:id="30"/>
      <w:r w:rsidR="00C116C4">
        <w:t xml:space="preserve">s najnovijim promjenama u </w:t>
      </w:r>
      <w:r w:rsidR="00C116C4" w:rsidRPr="00220E16">
        <w:rPr>
          <w:i/>
        </w:rPr>
        <w:t>proširenju.</w:t>
      </w:r>
      <w:r w:rsidR="009377E9">
        <w:t xml:space="preserve"> </w:t>
      </w:r>
      <w:r w:rsidR="00C116C4">
        <w:t xml:space="preserve">Primjer </w:t>
      </w:r>
      <w:r w:rsidR="004C2EE3">
        <w:t xml:space="preserve">izgleda stranice </w:t>
      </w:r>
      <w:r w:rsidR="00C116C4">
        <w:t>posljednjeg ažuriranja</w:t>
      </w:r>
      <w:r w:rsidR="004C2EE3">
        <w:t xml:space="preserve"> nalazi se na adresi </w:t>
      </w:r>
      <w:hyperlink r:id="rId86" w:history="1">
        <w:r w:rsidR="004C2EE3" w:rsidRPr="008A62AE">
          <w:rPr>
            <w:rStyle w:val="Hyperlink"/>
          </w:rPr>
          <w:t>https://ednevnik.plus/azuriran</w:t>
        </w:r>
      </w:hyperlink>
      <w:r w:rsidR="00F21B89">
        <w:t>.</w:t>
      </w:r>
    </w:p>
    <w:p w14:paraId="07090E16" w14:textId="30F3A82B" w:rsidR="003E5677" w:rsidRDefault="00017C82" w:rsidP="00275321">
      <w:r>
        <w:t>Na kartici „</w:t>
      </w:r>
      <w:r w:rsidR="004C2EE3">
        <w:t>Ažuriran!“ i</w:t>
      </w:r>
      <w:r w:rsidR="00CD1DC4">
        <w:t xml:space="preserve">spod sadržaja </w:t>
      </w:r>
      <w:r w:rsidR="004C2EE3">
        <w:t xml:space="preserve">se </w:t>
      </w:r>
      <w:r w:rsidR="00CD1DC4">
        <w:t>nalaz</w:t>
      </w:r>
      <w:r w:rsidR="004C2EE3">
        <w:t>e gumbi koji vode na:</w:t>
      </w:r>
      <w:r w:rsidR="00CD1DC4">
        <w:t xml:space="preserve"> e-Dnevnik (ocjene.skole.hr), </w:t>
      </w:r>
      <w:r w:rsidR="00C94284">
        <w:t>recenzije</w:t>
      </w:r>
      <w:r w:rsidR="00CD1DC4">
        <w:t xml:space="preserve"> </w:t>
      </w:r>
      <w:r w:rsidR="00C94284">
        <w:t>i</w:t>
      </w:r>
      <w:r w:rsidR="00CD1DC4">
        <w:t xml:space="preserve"> naslovnu stranicu web-</w:t>
      </w:r>
      <w:r w:rsidR="00AF0157">
        <w:t>stranice</w:t>
      </w:r>
      <w:r w:rsidR="00CD1DC4">
        <w:t xml:space="preserve"> za e-Dnevnik Plus.</w:t>
      </w:r>
    </w:p>
    <w:p w14:paraId="79E71F21" w14:textId="02631522" w:rsidR="003E5677" w:rsidRPr="007F2C4F" w:rsidRDefault="003E5677">
      <w:pPr>
        <w:rPr>
          <w14:reflection w14:blurRad="1168400" w14:stA="100000" w14:stPos="0" w14:endA="0" w14:endPos="0" w14:dist="0" w14:dir="0" w14:fadeDir="0" w14:sx="0" w14:sy="0" w14:kx="0" w14:ky="0" w14:algn="b"/>
        </w:rPr>
      </w:pPr>
      <w:r>
        <w:br w:type="page"/>
      </w:r>
    </w:p>
    <w:p w14:paraId="66DBC959" w14:textId="7D39F456" w:rsidR="00EF49AD" w:rsidRPr="00220E16" w:rsidRDefault="00522414" w:rsidP="00957098">
      <w:pPr>
        <w:pStyle w:val="Heading1"/>
        <w:rPr>
          <w:i/>
        </w:rPr>
      </w:pPr>
      <w:bookmarkStart w:id="31" w:name="_Sve_mogućnosti_proširenja"/>
      <w:bookmarkStart w:id="32" w:name="_Toc35254078"/>
      <w:bookmarkEnd w:id="31"/>
      <w:r>
        <w:lastRenderedPageBreak/>
        <w:t xml:space="preserve">Sve mogućnosti </w:t>
      </w:r>
      <w:r w:rsidRPr="00220E16">
        <w:rPr>
          <w:i/>
        </w:rPr>
        <w:t>proširenja</w:t>
      </w:r>
      <w:bookmarkEnd w:id="32"/>
    </w:p>
    <w:p w14:paraId="59D046DC" w14:textId="7F05C363" w:rsidR="00335B22" w:rsidRDefault="00335B22" w:rsidP="00957098">
      <w:pPr>
        <w:pStyle w:val="Heading2"/>
      </w:pPr>
      <w:bookmarkStart w:id="33" w:name="_Toc35254079"/>
      <w:r>
        <w:t>Skočni prozor</w:t>
      </w:r>
      <w:bookmarkEnd w:id="33"/>
    </w:p>
    <w:p w14:paraId="6761F575" w14:textId="0F0039FB" w:rsidR="00ED4831" w:rsidRDefault="00335B22" w:rsidP="00335B22">
      <w:r>
        <w:t>Skočni prozor je mali prozor</w:t>
      </w:r>
      <w:r w:rsidR="005C6199">
        <w:t xml:space="preserve"> </w:t>
      </w:r>
      <w:r w:rsidR="003B4B4B">
        <w:t xml:space="preserve">koji </w:t>
      </w:r>
      <w:r w:rsidR="005C6199">
        <w:t xml:space="preserve">se otvara klikom na ikonu </w:t>
      </w:r>
      <w:r w:rsidR="005C6199" w:rsidRPr="00220E16">
        <w:rPr>
          <w:i/>
        </w:rPr>
        <w:t>proširenja</w:t>
      </w:r>
      <w:r w:rsidR="005F6BDC" w:rsidRPr="00E6126B">
        <w:rPr>
          <w:iCs/>
        </w:rPr>
        <w:t>, a</w:t>
      </w:r>
      <w:r w:rsidR="00136171">
        <w:t xml:space="preserve"> </w:t>
      </w:r>
      <w:r w:rsidR="005F6BDC">
        <w:t>z</w:t>
      </w:r>
      <w:r w:rsidR="00367BA6">
        <w:t xml:space="preserve">atvara </w:t>
      </w:r>
      <w:r w:rsidR="005F6BDC">
        <w:t>ponovnim klikom</w:t>
      </w:r>
      <w:r w:rsidR="00ED4831">
        <w:t xml:space="preserve"> na </w:t>
      </w:r>
      <w:r w:rsidR="005F6BDC">
        <w:t xml:space="preserve">istu </w:t>
      </w:r>
      <w:r w:rsidR="00ED4831">
        <w:t xml:space="preserve">ikonu ili </w:t>
      </w:r>
      <w:r w:rsidR="005F6BDC">
        <w:t xml:space="preserve">klikom </w:t>
      </w:r>
      <w:r w:rsidR="00ED4831">
        <w:t>izvan prozora</w:t>
      </w:r>
      <w:r w:rsidR="00367BA6">
        <w:t xml:space="preserve"> unutar preglednika</w:t>
      </w:r>
      <w:r w:rsidR="00ED4831">
        <w:t>.</w:t>
      </w:r>
      <w:r w:rsidR="00136171">
        <w:t xml:space="preserve"> </w:t>
      </w:r>
      <w:r w:rsidR="005F6BDC">
        <w:t>Skočni prozor sadrži izbornik postavki</w:t>
      </w:r>
      <w:r w:rsidR="00585FB2">
        <w:t>:</w:t>
      </w:r>
    </w:p>
    <w:p w14:paraId="21920866" w14:textId="62E9ED71" w:rsidR="00ED4831" w:rsidRDefault="00ED4831" w:rsidP="00063719">
      <w:pPr>
        <w:pStyle w:val="ListParagraph"/>
        <w:numPr>
          <w:ilvl w:val="0"/>
          <w:numId w:val="3"/>
        </w:numPr>
      </w:pPr>
      <w:r>
        <w:t xml:space="preserve">Naslov </w:t>
      </w:r>
      <w:r w:rsidR="005F6BDC">
        <w:t>„</w:t>
      </w:r>
      <w:r>
        <w:t>e-Dnevnik Plus</w:t>
      </w:r>
      <w:r w:rsidR="005F6BDC">
        <w:t>“.</w:t>
      </w:r>
      <w:r>
        <w:t xml:space="preserve"> </w:t>
      </w:r>
      <w:r w:rsidR="005F6BDC">
        <w:t>K</w:t>
      </w:r>
      <w:r>
        <w:t xml:space="preserve">likom na </w:t>
      </w:r>
      <w:r w:rsidR="005F6BDC">
        <w:t>dio naslova „</w:t>
      </w:r>
      <w:r>
        <w:t>e-Dnevnik</w:t>
      </w:r>
      <w:r w:rsidR="005F6BDC">
        <w:t>“</w:t>
      </w:r>
      <w:r>
        <w:t xml:space="preserve"> učitava se stranica e-Dnevnik</w:t>
      </w:r>
      <w:r w:rsidR="00585FB2">
        <w:t>a</w:t>
      </w:r>
      <w:r w:rsidR="00375F2A">
        <w:t xml:space="preserve"> </w:t>
      </w:r>
      <w:r>
        <w:t xml:space="preserve">(ocjene.skole.hr) u </w:t>
      </w:r>
      <w:r w:rsidR="00FE76EB">
        <w:t>trenutno</w:t>
      </w:r>
      <w:r>
        <w:t xml:space="preserve"> otvorenoj kartici.</w:t>
      </w:r>
    </w:p>
    <w:p w14:paraId="7FE944A6" w14:textId="74F2EAF8" w:rsidR="00ED4831" w:rsidRDefault="00585FB2" w:rsidP="00063719">
      <w:pPr>
        <w:pStyle w:val="ListParagraph"/>
        <w:numPr>
          <w:ilvl w:val="0"/>
          <w:numId w:val="3"/>
        </w:numPr>
      </w:pPr>
      <w:r>
        <w:t>P</w:t>
      </w:r>
      <w:r w:rsidR="00ED4831">
        <w:t xml:space="preserve">ostavke </w:t>
      </w:r>
      <w:r w:rsidR="00ED4831" w:rsidRPr="00220E16">
        <w:rPr>
          <w:i/>
        </w:rPr>
        <w:t>prošire</w:t>
      </w:r>
      <w:r w:rsidRPr="00220E16">
        <w:rPr>
          <w:i/>
        </w:rPr>
        <w:t>n</w:t>
      </w:r>
      <w:r w:rsidR="00ED4831" w:rsidRPr="00220E16">
        <w:rPr>
          <w:i/>
        </w:rPr>
        <w:t>ja</w:t>
      </w:r>
      <w:r w:rsidR="005F6BDC" w:rsidRPr="00E6126B">
        <w:rPr>
          <w:iCs/>
        </w:rPr>
        <w:t>, opisane u</w:t>
      </w:r>
      <w:r w:rsidR="005F6BDC">
        <w:rPr>
          <w:i/>
        </w:rPr>
        <w:t xml:space="preserve"> </w:t>
      </w:r>
      <w:hyperlink w:anchor="_Postavke_proširenja" w:history="1">
        <w:r w:rsidR="005C503C">
          <w:rPr>
            <w:rStyle w:val="Hyperlink"/>
          </w:rPr>
          <w:t>točki 1.</w:t>
        </w:r>
        <w:r w:rsidR="008B1E09" w:rsidRPr="006A663D">
          <w:rPr>
            <w:rStyle w:val="Hyperlink"/>
          </w:rPr>
          <w:t>3.1</w:t>
        </w:r>
      </w:hyperlink>
      <w:r w:rsidR="00ED4831">
        <w:t>.</w:t>
      </w:r>
    </w:p>
    <w:p w14:paraId="3DBB6A97" w14:textId="7497E350" w:rsidR="00585FB2" w:rsidRDefault="00585FB2" w:rsidP="00063719">
      <w:pPr>
        <w:pStyle w:val="ListParagraph"/>
        <w:numPr>
          <w:ilvl w:val="0"/>
          <w:numId w:val="3"/>
        </w:numPr>
      </w:pPr>
      <w:r>
        <w:t>Veza</w:t>
      </w:r>
      <w:r w:rsidR="00ED4831">
        <w:t xml:space="preserve"> prema recenzijama</w:t>
      </w:r>
      <w:r w:rsidR="005C503C">
        <w:t>,</w:t>
      </w:r>
      <w:r w:rsidR="00ED4831">
        <w:t xml:space="preserve"> koja se klikom otvara </w:t>
      </w:r>
      <w:r>
        <w:t>u novoj kartici.</w:t>
      </w:r>
      <w:r w:rsidR="00375F2A">
        <w:t xml:space="preserve"> </w:t>
      </w:r>
      <w:r w:rsidR="005C503C">
        <w:t xml:space="preserve">Pri dnu stranice </w:t>
      </w:r>
      <w:r w:rsidR="003B4B4B">
        <w:t>recenzija</w:t>
      </w:r>
      <w:r w:rsidR="005C503C">
        <w:t>, korisnik</w:t>
      </w:r>
      <w:r>
        <w:t xml:space="preserve"> </w:t>
      </w:r>
      <w:r w:rsidR="005C503C">
        <w:t xml:space="preserve">može ocijeniti </w:t>
      </w:r>
      <w:r w:rsidR="005C503C" w:rsidRPr="00E6126B">
        <w:rPr>
          <w:i/>
          <w:iCs/>
        </w:rPr>
        <w:t>proširenj</w:t>
      </w:r>
      <w:r w:rsidR="00C71D2F" w:rsidRPr="00E6126B">
        <w:rPr>
          <w:i/>
          <w:iCs/>
        </w:rPr>
        <w:t>e</w:t>
      </w:r>
      <w:r w:rsidR="005C503C">
        <w:t xml:space="preserve"> </w:t>
      </w:r>
      <w:r w:rsidR="00C71D2F">
        <w:t>odabirom zvjezdica</w:t>
      </w:r>
      <w:r w:rsidR="005C503C">
        <w:t xml:space="preserve"> i upisati</w:t>
      </w:r>
      <w:r>
        <w:t xml:space="preserve"> komentar</w:t>
      </w:r>
      <w:r w:rsidR="00C71D2F">
        <w:t>. Komentar</w:t>
      </w:r>
      <w:r w:rsidR="005C503C">
        <w:t xml:space="preserve"> </w:t>
      </w:r>
      <w:r>
        <w:t>nije obavezan za objavu recenzije.</w:t>
      </w:r>
    </w:p>
    <w:p w14:paraId="1C70BD31" w14:textId="01F85ACB" w:rsidR="00335B22" w:rsidRPr="00335B22" w:rsidRDefault="009508F0" w:rsidP="00335B22">
      <w:r>
        <w:rPr>
          <w:noProof/>
          <w:lang w:eastAsia="hr-HR"/>
        </w:rPr>
        <mc:AlternateContent>
          <mc:Choice Requires="wps">
            <w:drawing>
              <wp:anchor distT="0" distB="0" distL="114300" distR="114300" simplePos="0" relativeHeight="251683840" behindDoc="1" locked="0" layoutInCell="1" allowOverlap="1" wp14:anchorId="322B75A2" wp14:editId="11046E1F">
                <wp:simplePos x="0" y="0"/>
                <wp:positionH relativeFrom="column">
                  <wp:posOffset>1202055</wp:posOffset>
                </wp:positionH>
                <wp:positionV relativeFrom="paragraph">
                  <wp:posOffset>4309973</wp:posOffset>
                </wp:positionV>
                <wp:extent cx="3857625" cy="635"/>
                <wp:effectExtent l="0" t="0" r="9525" b="10795"/>
                <wp:wrapNone/>
                <wp:docPr id="338" name="Text Box 338"/>
                <wp:cNvGraphicFramePr/>
                <a:graphic xmlns:a="http://schemas.openxmlformats.org/drawingml/2006/main">
                  <a:graphicData uri="http://schemas.microsoft.com/office/word/2010/wordprocessingShape">
                    <wps:wsp>
                      <wps:cNvSpPr txBox="1"/>
                      <wps:spPr>
                        <a:xfrm>
                          <a:off x="0" y="0"/>
                          <a:ext cx="3857625" cy="635"/>
                        </a:xfrm>
                        <a:prstGeom prst="rect">
                          <a:avLst/>
                        </a:prstGeom>
                        <a:noFill/>
                        <a:ln>
                          <a:noFill/>
                        </a:ln>
                      </wps:spPr>
                      <wps:txbx>
                        <w:txbxContent>
                          <w:p w14:paraId="78E57FE8" w14:textId="23C288E6" w:rsidR="00B95268" w:rsidRPr="00E9370C" w:rsidRDefault="00B95268" w:rsidP="00E6126B">
                            <w:pPr>
                              <w:pStyle w:val="Caption"/>
                              <w:rPr>
                                <w:noProof/>
                              </w:rPr>
                            </w:pPr>
                            <w:bookmarkStart w:id="34" w:name="_Toc35256566"/>
                            <w:r>
                              <w:t xml:space="preserve">Slika </w:t>
                            </w:r>
                            <w:fldSimple w:instr=" SEQ Slika \* ARABIC ">
                              <w:r>
                                <w:rPr>
                                  <w:noProof/>
                                </w:rPr>
                                <w:t>5</w:t>
                              </w:r>
                            </w:fldSimple>
                            <w:r>
                              <w:t xml:space="preserve"> – Skočni prozor</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2B75A2" id="Text Box 338" o:spid="_x0000_s1033" type="#_x0000_t202" style="position:absolute;left:0;text-align:left;margin-left:94.65pt;margin-top:339.35pt;width:303.75pt;height:.0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" filled="f" stroked="f">
                <v:textbox style="mso-fit-shape-to-text:t" inset="0,0,0,0">
                  <w:txbxContent>
                    <w:p w14:paraId="78E57FE8" w14:textId="23C288E6" w:rsidR="00B95268" w:rsidRPr="00E9370C" w:rsidRDefault="00B95268" w:rsidP="00E6126B">
                      <w:pPr>
                        <w:pStyle w:val="Caption"/>
                        <w:rPr>
                          <w:noProof/>
                        </w:rPr>
                      </w:pPr>
                      <w:bookmarkStart w:id="38" w:name="_Toc35256566"/>
                      <w:r>
                        <w:t xml:space="preserve">Slika </w:t>
                      </w:r>
                      <w:r>
                        <w:fldChar w:fldCharType="begin"/>
                      </w:r>
                      <w:r>
                        <w:instrText xml:space="preserve"> SEQ Slika \* ARABIC </w:instrText>
                      </w:r>
                      <w:r>
                        <w:fldChar w:fldCharType="separate"/>
                      </w:r>
                      <w:r>
                        <w:rPr>
                          <w:noProof/>
                        </w:rPr>
                        <w:t>5</w:t>
                      </w:r>
                      <w:r>
                        <w:rPr>
                          <w:noProof/>
                        </w:rPr>
                        <w:fldChar w:fldCharType="end"/>
                      </w:r>
                      <w:r>
                        <w:t xml:space="preserve"> – Skočni prozor</w:t>
                      </w:r>
                      <w:bookmarkEnd w:id="38"/>
                    </w:p>
                  </w:txbxContent>
                </v:textbox>
              </v:shape>
            </w:pict>
          </mc:Fallback>
        </mc:AlternateContent>
      </w:r>
      <w:r w:rsidR="004379F3">
        <w:rPr>
          <w:noProof/>
          <w:lang w:eastAsia="hr-HR"/>
        </w:rPr>
        <w:drawing>
          <wp:anchor distT="0" distB="0" distL="114300" distR="114300" simplePos="0" relativeHeight="251587584" behindDoc="1" locked="0" layoutInCell="1" allowOverlap="1" wp14:anchorId="542B9EDD" wp14:editId="72014F09">
            <wp:simplePos x="0" y="0"/>
            <wp:positionH relativeFrom="margin">
              <wp:align>center</wp:align>
            </wp:positionH>
            <wp:positionV relativeFrom="paragraph">
              <wp:posOffset>723900</wp:posOffset>
            </wp:positionV>
            <wp:extent cx="3857625" cy="3390900"/>
            <wp:effectExtent l="152400" t="152400" r="371475" b="3619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3857625" cy="3390900"/>
                    </a:xfrm>
                    <a:prstGeom prst="rect">
                      <a:avLst/>
                    </a:prstGeom>
                    <a:ln>
                      <a:noFill/>
                    </a:ln>
                    <a:effectLst>
                      <a:outerShdw blurRad="292100" dist="139700" dir="2700000" algn="tl" rotWithShape="0">
                        <a:srgbClr val="333333">
                          <a:alpha val="65000"/>
                        </a:srgbClr>
                      </a:outerShdw>
                    </a:effectLst>
                  </pic:spPr>
                </pic:pic>
              </a:graphicData>
            </a:graphic>
          </wp:anchor>
        </w:drawing>
      </w:r>
      <w:r w:rsidR="00585FB2">
        <w:br w:type="page"/>
      </w:r>
    </w:p>
    <w:p w14:paraId="54114621" w14:textId="43C50261" w:rsidR="00EF49AD" w:rsidRDefault="00C0031A" w:rsidP="00957098">
      <w:pPr>
        <w:pStyle w:val="Heading2"/>
      </w:pPr>
      <w:bookmarkStart w:id="35" w:name="_Toc35254080"/>
      <w:r>
        <w:lastRenderedPageBreak/>
        <w:t>Zadane postavke</w:t>
      </w:r>
      <w:bookmarkEnd w:id="35"/>
    </w:p>
    <w:p w14:paraId="41FACD00" w14:textId="51B3D2F5" w:rsidR="00CA19A3" w:rsidRPr="00B10397" w:rsidRDefault="00CA19A3" w:rsidP="00367BA6">
      <w:r w:rsidRPr="00B10397">
        <w:t xml:space="preserve">Koraci koje </w:t>
      </w:r>
      <w:r w:rsidR="00B70742" w:rsidRPr="00220E16">
        <w:rPr>
          <w:i/>
        </w:rPr>
        <w:t>proširenje</w:t>
      </w:r>
      <w:r w:rsidRPr="00220E16">
        <w:rPr>
          <w:i/>
        </w:rPr>
        <w:t xml:space="preserve"> </w:t>
      </w:r>
      <w:r w:rsidR="00C71D2F">
        <w:t>izvodi</w:t>
      </w:r>
      <w:r w:rsidR="00C71D2F" w:rsidRPr="00B10397">
        <w:t xml:space="preserve"> </w:t>
      </w:r>
      <w:r w:rsidRPr="00B10397">
        <w:t xml:space="preserve">samo jednom nakon </w:t>
      </w:r>
      <w:r w:rsidR="007F2C4F">
        <w:t>preuzimanja</w:t>
      </w:r>
      <w:r w:rsidR="00B70742">
        <w:t xml:space="preserve"> su</w:t>
      </w:r>
      <w:r w:rsidRPr="00B10397">
        <w:t>:</w:t>
      </w:r>
    </w:p>
    <w:p w14:paraId="3FBC8603" w14:textId="672A163C" w:rsidR="00CA19A3" w:rsidRPr="00B10397" w:rsidRDefault="00CA19A3" w:rsidP="00063719">
      <w:pPr>
        <w:pStyle w:val="ListParagraph"/>
        <w:numPr>
          <w:ilvl w:val="0"/>
          <w:numId w:val="1"/>
        </w:numPr>
        <w:rPr>
          <w:b/>
        </w:rPr>
      </w:pPr>
      <w:r w:rsidRPr="00B10397">
        <w:rPr>
          <w:b/>
        </w:rPr>
        <w:t>Postavlja zadane opcije:</w:t>
      </w:r>
    </w:p>
    <w:p w14:paraId="1D06A536" w14:textId="15DDFE05" w:rsidR="00CA19A3" w:rsidRPr="00B10397" w:rsidRDefault="00CA19A3" w:rsidP="00063719">
      <w:pPr>
        <w:pStyle w:val="ListParagraph"/>
        <w:numPr>
          <w:ilvl w:val="1"/>
          <w:numId w:val="2"/>
        </w:numPr>
      </w:pPr>
      <w:r w:rsidRPr="00B10397">
        <w:t xml:space="preserve">Za skočni </w:t>
      </w:r>
      <w:r w:rsidR="00335B22">
        <w:t>prozor</w:t>
      </w:r>
      <w:r w:rsidRPr="00B10397">
        <w:t>:</w:t>
      </w:r>
    </w:p>
    <w:p w14:paraId="22FCD233" w14:textId="4E2CEDF9" w:rsidR="00CA19A3" w:rsidRPr="00B10397" w:rsidRDefault="00CA19A3" w:rsidP="00063719">
      <w:pPr>
        <w:pStyle w:val="ListParagraph"/>
        <w:numPr>
          <w:ilvl w:val="2"/>
          <w:numId w:val="2"/>
        </w:numPr>
      </w:pPr>
      <w:r w:rsidRPr="00B10397">
        <w:t xml:space="preserve">Stanje </w:t>
      </w:r>
      <w:r w:rsidR="00D7553B" w:rsidRPr="00220E16">
        <w:rPr>
          <w:i/>
        </w:rPr>
        <w:t>proširenja</w:t>
      </w:r>
      <w:r w:rsidR="003B4B4B" w:rsidRPr="00220E16">
        <w:rPr>
          <w:i/>
        </w:rPr>
        <w:tab/>
      </w:r>
      <w:r w:rsidR="003B4B4B">
        <w:tab/>
      </w:r>
      <w:r w:rsidR="003147C6">
        <w:t>=</w:t>
      </w:r>
      <w:r w:rsidRPr="00B10397">
        <w:t xml:space="preserve">&gt; </w:t>
      </w:r>
      <w:r w:rsidR="00522414">
        <w:t xml:space="preserve"> </w:t>
      </w:r>
      <w:r w:rsidRPr="00B10397">
        <w:rPr>
          <w:color w:val="46A246"/>
        </w:rPr>
        <w:t>OMOGUĆENO</w:t>
      </w:r>
    </w:p>
    <w:p w14:paraId="462DF977" w14:textId="7373A246" w:rsidR="00CA19A3" w:rsidRPr="00C0031A" w:rsidRDefault="00CA19A3" w:rsidP="00063719">
      <w:pPr>
        <w:pStyle w:val="ListParagraph"/>
        <w:numPr>
          <w:ilvl w:val="2"/>
          <w:numId w:val="2"/>
        </w:numPr>
      </w:pPr>
      <w:r w:rsidRPr="00B10397">
        <w:t>Prikaz novih ocjena</w:t>
      </w:r>
      <w:r w:rsidR="003B4B4B">
        <w:tab/>
      </w:r>
      <w:r w:rsidR="003B4B4B">
        <w:tab/>
      </w:r>
      <w:r w:rsidR="003147C6">
        <w:t>=</w:t>
      </w:r>
      <w:r w:rsidRPr="00B10397">
        <w:t xml:space="preserve">&gt; </w:t>
      </w:r>
      <w:r w:rsidR="00522414">
        <w:t xml:space="preserve"> </w:t>
      </w:r>
      <w:r w:rsidRPr="00B10397">
        <w:rPr>
          <w:color w:val="46A246"/>
        </w:rPr>
        <w:t>OMOGUĆENO</w:t>
      </w:r>
    </w:p>
    <w:p w14:paraId="0DFD0453" w14:textId="2A485A86" w:rsidR="00C0031A" w:rsidRPr="00B10397" w:rsidRDefault="00C0031A" w:rsidP="00063719">
      <w:pPr>
        <w:pStyle w:val="ListParagraph"/>
        <w:numPr>
          <w:ilvl w:val="2"/>
          <w:numId w:val="2"/>
        </w:numPr>
      </w:pPr>
      <w:r>
        <w:t>Brzi pregled ocjena</w:t>
      </w:r>
      <w:r w:rsidR="003B4B4B">
        <w:tab/>
      </w:r>
      <w:r w:rsidR="003B4B4B">
        <w:tab/>
      </w:r>
      <w:r>
        <w:t>=</w:t>
      </w:r>
      <w:r w:rsidRPr="00B10397">
        <w:t xml:space="preserve">&gt; </w:t>
      </w:r>
      <w:r w:rsidR="00522414">
        <w:t xml:space="preserve"> </w:t>
      </w:r>
      <w:r w:rsidRPr="00B10397">
        <w:rPr>
          <w:color w:val="46A246"/>
        </w:rPr>
        <w:t>OMOGUĆENO</w:t>
      </w:r>
    </w:p>
    <w:p w14:paraId="761B3CEB" w14:textId="657093EB" w:rsidR="00C0031A" w:rsidRPr="00B10397" w:rsidRDefault="00C0031A" w:rsidP="00063719">
      <w:pPr>
        <w:pStyle w:val="ListParagraph"/>
        <w:numPr>
          <w:ilvl w:val="2"/>
          <w:numId w:val="2"/>
        </w:numPr>
      </w:pPr>
      <w:r>
        <w:t>Školski kalendar</w:t>
      </w:r>
      <w:r w:rsidR="003B4B4B">
        <w:tab/>
      </w:r>
      <w:r w:rsidR="003B4B4B">
        <w:tab/>
      </w:r>
      <w:r>
        <w:t>=</w:t>
      </w:r>
      <w:r w:rsidRPr="00B10397">
        <w:t xml:space="preserve">&gt; </w:t>
      </w:r>
      <w:r w:rsidR="00522414">
        <w:t xml:space="preserve"> </w:t>
      </w:r>
      <w:r w:rsidRPr="00B10397">
        <w:rPr>
          <w:color w:val="46A246"/>
        </w:rPr>
        <w:t>OMOGUĆENO</w:t>
      </w:r>
    </w:p>
    <w:p w14:paraId="52AFB425" w14:textId="2B5A2AAD" w:rsidR="00CA19A3" w:rsidRPr="00B10397" w:rsidRDefault="00CA19A3" w:rsidP="00063719">
      <w:pPr>
        <w:pStyle w:val="ListParagraph"/>
        <w:numPr>
          <w:ilvl w:val="1"/>
          <w:numId w:val="2"/>
        </w:numPr>
      </w:pPr>
      <w:r w:rsidRPr="00B10397">
        <w:t>Za prijavu u e-Dnevnik:</w:t>
      </w:r>
    </w:p>
    <w:p w14:paraId="668CA2CF" w14:textId="3C7A1703" w:rsidR="00F01499" w:rsidRPr="00B10397" w:rsidRDefault="00CA19A3" w:rsidP="00136171">
      <w:pPr>
        <w:pStyle w:val="ListParagraph"/>
        <w:numPr>
          <w:ilvl w:val="2"/>
          <w:numId w:val="2"/>
        </w:numPr>
        <w:jc w:val="left"/>
      </w:pPr>
      <w:r w:rsidRPr="00B10397">
        <w:t xml:space="preserve">Automatska prijava </w:t>
      </w:r>
      <w:r w:rsidR="003B4B4B">
        <w:tab/>
      </w:r>
      <w:r w:rsidR="004B77ED">
        <w:tab/>
      </w:r>
      <w:r w:rsidR="003147C6">
        <w:t>=</w:t>
      </w:r>
      <w:r w:rsidRPr="00B10397">
        <w:t xml:space="preserve">&gt; </w:t>
      </w:r>
      <w:r w:rsidR="00522414">
        <w:t xml:space="preserve"> </w:t>
      </w:r>
      <w:r w:rsidRPr="00B10397">
        <w:rPr>
          <w:color w:val="46A246"/>
        </w:rPr>
        <w:t>OMOGUĆENO</w:t>
      </w:r>
      <w:r w:rsidR="00C8240A">
        <w:rPr>
          <w:color w:val="46A246"/>
        </w:rPr>
        <w:br/>
      </w:r>
    </w:p>
    <w:p w14:paraId="13AEBE49" w14:textId="72439DE8" w:rsidR="00CA19A3" w:rsidRPr="00B10397" w:rsidRDefault="00CA19A3" w:rsidP="00063719">
      <w:pPr>
        <w:pStyle w:val="ListParagraph"/>
        <w:numPr>
          <w:ilvl w:val="0"/>
          <w:numId w:val="1"/>
        </w:numPr>
        <w:rPr>
          <w:b/>
        </w:rPr>
      </w:pPr>
      <w:r w:rsidRPr="00B10397">
        <w:rPr>
          <w:b/>
        </w:rPr>
        <w:t>Preusmjerava korisnika na stranicu prijave u e-Dnevnik kad:</w:t>
      </w:r>
    </w:p>
    <w:p w14:paraId="31C6BB61" w14:textId="02C4FC29" w:rsidR="00CA19A3" w:rsidRPr="00B10397" w:rsidRDefault="00CA19A3" w:rsidP="00063719">
      <w:pPr>
        <w:pStyle w:val="ListParagraph"/>
        <w:numPr>
          <w:ilvl w:val="1"/>
          <w:numId w:val="2"/>
        </w:numPr>
      </w:pPr>
      <w:r w:rsidRPr="00B10397">
        <w:t>učita e-Dnevnik,</w:t>
      </w:r>
    </w:p>
    <w:p w14:paraId="300F4F4E" w14:textId="6A6D0AB7" w:rsidR="00CA19A3" w:rsidRPr="00B10397" w:rsidRDefault="00CA19A3" w:rsidP="00063719">
      <w:pPr>
        <w:pStyle w:val="ListParagraph"/>
        <w:numPr>
          <w:ilvl w:val="1"/>
          <w:numId w:val="2"/>
        </w:numPr>
      </w:pPr>
      <w:r w:rsidRPr="00B10397">
        <w:t>prijeđe s jedne kartice na drugu s učitanim e-Dnevnikom</w:t>
      </w:r>
      <w:r w:rsidR="006C1EA1" w:rsidRPr="00B10397">
        <w:t>,</w:t>
      </w:r>
    </w:p>
    <w:p w14:paraId="5119B878" w14:textId="0C25FFA4" w:rsidR="00CA19A3" w:rsidRDefault="006C1EA1" w:rsidP="00063719">
      <w:pPr>
        <w:pStyle w:val="ListParagraph"/>
        <w:numPr>
          <w:ilvl w:val="1"/>
          <w:numId w:val="2"/>
        </w:numPr>
      </w:pPr>
      <w:r w:rsidRPr="00B10397">
        <w:t>p</w:t>
      </w:r>
      <w:r w:rsidR="00CA19A3" w:rsidRPr="00B10397">
        <w:t>rijeđe</w:t>
      </w:r>
      <w:r w:rsidR="0079456C" w:rsidRPr="00B10397">
        <w:t xml:space="preserve"> ili učita</w:t>
      </w:r>
      <w:r w:rsidR="00CA19A3" w:rsidRPr="00B10397">
        <w:t xml:space="preserve"> drugi prozor i ponovi </w:t>
      </w:r>
      <w:r w:rsidR="00F01499" w:rsidRPr="00B10397">
        <w:t>jednu od prethodne dvije točke.</w:t>
      </w:r>
    </w:p>
    <w:p w14:paraId="28CD0076" w14:textId="77777777" w:rsidR="00136171" w:rsidRPr="00B10397" w:rsidRDefault="00136171" w:rsidP="00136171">
      <w:pPr>
        <w:pStyle w:val="ListParagraph"/>
        <w:ind w:left="1440"/>
      </w:pPr>
    </w:p>
    <w:p w14:paraId="4F1D8A77" w14:textId="50BFB41D" w:rsidR="00C012D7" w:rsidRPr="00B10397" w:rsidRDefault="00F01499" w:rsidP="00063719">
      <w:pPr>
        <w:pStyle w:val="ListParagraph"/>
        <w:numPr>
          <w:ilvl w:val="0"/>
          <w:numId w:val="2"/>
        </w:numPr>
      </w:pPr>
      <w:r w:rsidRPr="00B10397">
        <w:rPr>
          <w:b/>
        </w:rPr>
        <w:t xml:space="preserve">Nakon prijave postavlja zadanu opciju samo za </w:t>
      </w:r>
      <w:r w:rsidR="00A75709" w:rsidRPr="00B10397">
        <w:rPr>
          <w:b/>
        </w:rPr>
        <w:t xml:space="preserve">račun </w:t>
      </w:r>
      <w:r w:rsidRPr="00B10397">
        <w:rPr>
          <w:b/>
        </w:rPr>
        <w:t>korisnika koji se prijavio:</w:t>
      </w:r>
    </w:p>
    <w:p w14:paraId="3E852996" w14:textId="40956DE6" w:rsidR="00367BA6" w:rsidRPr="00136171" w:rsidRDefault="00A75709" w:rsidP="00063719">
      <w:pPr>
        <w:pStyle w:val="ListParagraph"/>
        <w:numPr>
          <w:ilvl w:val="1"/>
          <w:numId w:val="2"/>
        </w:numPr>
      </w:pPr>
      <w:r w:rsidRPr="00B10397">
        <w:t xml:space="preserve">Automatsko otvaranje tekuće godine </w:t>
      </w:r>
      <w:r w:rsidR="003147C6">
        <w:t>=</w:t>
      </w:r>
      <w:r w:rsidRPr="00B10397">
        <w:t xml:space="preserve">&gt; </w:t>
      </w:r>
      <w:r w:rsidRPr="00B10397">
        <w:rPr>
          <w:color w:val="46A246"/>
        </w:rPr>
        <w:t>OMOGUĆENO</w:t>
      </w:r>
    </w:p>
    <w:p w14:paraId="3FA5E1DA" w14:textId="77777777" w:rsidR="00136171" w:rsidRPr="00367BA6" w:rsidRDefault="00136171" w:rsidP="00136171">
      <w:pPr>
        <w:pStyle w:val="ListParagraph"/>
      </w:pPr>
    </w:p>
    <w:p w14:paraId="51529B19" w14:textId="7AB0E6FA" w:rsidR="00367BA6" w:rsidRPr="00367BA6" w:rsidRDefault="00367BA6" w:rsidP="00063719">
      <w:pPr>
        <w:pStyle w:val="ListParagraph"/>
        <w:numPr>
          <w:ilvl w:val="0"/>
          <w:numId w:val="2"/>
        </w:numPr>
      </w:pPr>
      <w:r>
        <w:rPr>
          <w:b/>
        </w:rPr>
        <w:t>Označuje gumbe crvenim animiranim okvirom na kojima se nalaze dodatne funkcije proširenja. To su:</w:t>
      </w:r>
    </w:p>
    <w:p w14:paraId="07ACCC88" w14:textId="213CF378" w:rsidR="00367BA6" w:rsidRDefault="00367BA6" w:rsidP="00063719">
      <w:pPr>
        <w:pStyle w:val="ListParagraph"/>
        <w:numPr>
          <w:ilvl w:val="1"/>
          <w:numId w:val="2"/>
        </w:numPr>
      </w:pPr>
      <w:r>
        <w:t xml:space="preserve">„Prikaži statistiku svih razreda“ </w:t>
      </w:r>
      <w:r w:rsidR="003C079E">
        <w:t>na odabiru razreda (/</w:t>
      </w:r>
      <w:r w:rsidR="003C079E" w:rsidRPr="003C079E">
        <w:t>razredi/odabir</w:t>
      </w:r>
      <w:r w:rsidR="003C079E">
        <w:t>),</w:t>
      </w:r>
    </w:p>
    <w:p w14:paraId="590CC131" w14:textId="0A8CA45D" w:rsidR="00367BA6" w:rsidRDefault="003C079E" w:rsidP="00063719">
      <w:pPr>
        <w:pStyle w:val="ListParagraph"/>
        <w:numPr>
          <w:ilvl w:val="1"/>
          <w:numId w:val="2"/>
        </w:numPr>
      </w:pPr>
      <w:r>
        <w:t>k</w:t>
      </w:r>
      <w:r w:rsidR="00367BA6">
        <w:t>artica „Ispiti“ i „Plus“ u razredu</w:t>
      </w:r>
      <w:r>
        <w:t xml:space="preserve"> (</w:t>
      </w:r>
      <w:r w:rsidRPr="003C079E">
        <w:t>/pregled/</w:t>
      </w:r>
      <w:r>
        <w:t>)</w:t>
      </w:r>
      <w:r w:rsidR="00367BA6">
        <w:t>,</w:t>
      </w:r>
    </w:p>
    <w:p w14:paraId="0A9E403A" w14:textId="7F5D6FB2" w:rsidR="00C8240A" w:rsidRDefault="003C079E" w:rsidP="00063719">
      <w:pPr>
        <w:pStyle w:val="ListParagraph"/>
        <w:numPr>
          <w:ilvl w:val="1"/>
          <w:numId w:val="2"/>
        </w:numPr>
      </w:pPr>
      <w:r>
        <w:t>opcije „Pregledaj“ i „Izračunaj“ na kartici „Plus“.</w:t>
      </w:r>
    </w:p>
    <w:p w14:paraId="6C5B8D49" w14:textId="7CED02BD" w:rsidR="00C8240A" w:rsidRPr="003B4B4B" w:rsidRDefault="00C71D2F" w:rsidP="00E6126B">
      <w:pPr>
        <w:ind w:left="708"/>
      </w:pPr>
      <w:r>
        <w:t>Nakon odabira bilo koje on navedenih funkcija proširenja k</w:t>
      </w:r>
      <w:r w:rsidR="00C8240A" w:rsidRPr="003B4B4B">
        <w:t>likom</w:t>
      </w:r>
      <w:r w:rsidR="00A67292" w:rsidRPr="003B4B4B">
        <w:t xml:space="preserve"> na </w:t>
      </w:r>
      <w:r>
        <w:t xml:space="preserve">pripadajući </w:t>
      </w:r>
      <w:r w:rsidR="00A67292" w:rsidRPr="003B4B4B">
        <w:t>gumb</w:t>
      </w:r>
      <w:r>
        <w:t>,</w:t>
      </w:r>
      <w:r w:rsidR="00A67292" w:rsidRPr="003B4B4B">
        <w:t xml:space="preserve"> on</w:t>
      </w:r>
      <w:r w:rsidR="00C8240A" w:rsidRPr="003B4B4B">
        <w:t xml:space="preserve"> se</w:t>
      </w:r>
      <w:r w:rsidR="00A67292" w:rsidRPr="003B4B4B">
        <w:t xml:space="preserve"> više</w:t>
      </w:r>
      <w:r w:rsidR="00832D19">
        <w:t xml:space="preserve">  </w:t>
      </w:r>
      <w:r w:rsidR="00666A46" w:rsidRPr="003B4B4B">
        <w:t>ne animira</w:t>
      </w:r>
      <w:r w:rsidR="00C8240A" w:rsidRPr="003B4B4B">
        <w:t xml:space="preserve"> sve dok se ne pojave novosti u ažuriranju.</w:t>
      </w:r>
    </w:p>
    <w:p w14:paraId="101101BE" w14:textId="3FF8EBC0" w:rsidR="00760A88" w:rsidRDefault="00760A88" w:rsidP="00760A88">
      <w:r>
        <w:t>Sve opcije mogu se promijeniti te se automatski spremaju.</w:t>
      </w:r>
    </w:p>
    <w:p w14:paraId="52043EE6" w14:textId="77777777" w:rsidR="0051739A" w:rsidRDefault="0051739A">
      <w:pPr>
        <w:rPr>
          <w:noProof/>
        </w:rPr>
      </w:pPr>
    </w:p>
    <w:p w14:paraId="79489C9E" w14:textId="6B2AE101" w:rsidR="003C079E" w:rsidRDefault="007326CC">
      <w:r>
        <w:rPr>
          <w:noProof/>
          <w:lang w:eastAsia="hr-HR"/>
        </w:rPr>
        <w:drawing>
          <wp:anchor distT="0" distB="0" distL="114300" distR="114300" simplePos="0" relativeHeight="251589632" behindDoc="1" locked="0" layoutInCell="1" allowOverlap="1" wp14:anchorId="104257BE" wp14:editId="3741F9D1">
            <wp:simplePos x="0" y="0"/>
            <wp:positionH relativeFrom="column">
              <wp:posOffset>1809226</wp:posOffset>
            </wp:positionH>
            <wp:positionV relativeFrom="paragraph">
              <wp:posOffset>321310</wp:posOffset>
            </wp:positionV>
            <wp:extent cx="638175" cy="561975"/>
            <wp:effectExtent l="0" t="0" r="9525" b="952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638175" cy="561975"/>
                    </a:xfrm>
                    <a:prstGeom prst="rect">
                      <a:avLst/>
                    </a:prstGeom>
                  </pic:spPr>
                </pic:pic>
              </a:graphicData>
            </a:graphic>
          </wp:anchor>
        </w:drawing>
      </w:r>
      <w:r>
        <w:rPr>
          <w:noProof/>
          <w:lang w:eastAsia="hr-HR"/>
        </w:rPr>
        <w:drawing>
          <wp:anchor distT="0" distB="0" distL="114300" distR="114300" simplePos="0" relativeHeight="251590656" behindDoc="1" locked="0" layoutInCell="1" allowOverlap="1" wp14:anchorId="09506F55" wp14:editId="79198FFA">
            <wp:simplePos x="0" y="0"/>
            <wp:positionH relativeFrom="margin">
              <wp:posOffset>4078936</wp:posOffset>
            </wp:positionH>
            <wp:positionV relativeFrom="paragraph">
              <wp:posOffset>318135</wp:posOffset>
            </wp:positionV>
            <wp:extent cx="600075" cy="561975"/>
            <wp:effectExtent l="0" t="0" r="9525" b="952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600075" cy="561975"/>
                    </a:xfrm>
                    <a:prstGeom prst="rect">
                      <a:avLst/>
                    </a:prstGeom>
                  </pic:spPr>
                </pic:pic>
              </a:graphicData>
            </a:graphic>
          </wp:anchor>
        </w:drawing>
      </w:r>
      <w:r>
        <w:rPr>
          <w:noProof/>
          <w:lang w:eastAsia="hr-HR"/>
        </w:rPr>
        <mc:AlternateContent>
          <mc:Choice Requires="wps">
            <w:drawing>
              <wp:anchor distT="0" distB="0" distL="114300" distR="114300" simplePos="0" relativeHeight="251685888" behindDoc="1" locked="0" layoutInCell="1" allowOverlap="1" wp14:anchorId="59847F94" wp14:editId="64B56DD8">
                <wp:simplePos x="0" y="0"/>
                <wp:positionH relativeFrom="column">
                  <wp:posOffset>3133090</wp:posOffset>
                </wp:positionH>
                <wp:positionV relativeFrom="paragraph">
                  <wp:posOffset>937895</wp:posOffset>
                </wp:positionV>
                <wp:extent cx="2321256" cy="635"/>
                <wp:effectExtent l="0" t="0" r="3175" b="0"/>
                <wp:wrapNone/>
                <wp:docPr id="340" name="Text Box 340"/>
                <wp:cNvGraphicFramePr/>
                <a:graphic xmlns:a="http://schemas.openxmlformats.org/drawingml/2006/main">
                  <a:graphicData uri="http://schemas.microsoft.com/office/word/2010/wordprocessingShape">
                    <wps:wsp>
                      <wps:cNvSpPr txBox="1"/>
                      <wps:spPr>
                        <a:xfrm>
                          <a:off x="0" y="0"/>
                          <a:ext cx="2321256" cy="635"/>
                        </a:xfrm>
                        <a:prstGeom prst="rect">
                          <a:avLst/>
                        </a:prstGeom>
                        <a:solidFill>
                          <a:prstClr val="white"/>
                        </a:solidFill>
                        <a:ln>
                          <a:noFill/>
                        </a:ln>
                      </wps:spPr>
                      <wps:txbx>
                        <w:txbxContent>
                          <w:p w14:paraId="4AEB4005" w14:textId="3AEA0474" w:rsidR="00B95268" w:rsidRPr="00B37B47" w:rsidRDefault="00B95268" w:rsidP="00E6126B">
                            <w:pPr>
                              <w:pStyle w:val="Caption"/>
                              <w:rPr>
                                <w:noProof/>
                              </w:rPr>
                            </w:pPr>
                            <w:bookmarkStart w:id="36" w:name="_Toc35256567"/>
                            <w:r>
                              <w:t xml:space="preserve">Slika </w:t>
                            </w:r>
                            <w:fldSimple w:instr=" SEQ Slika \* ARABIC ">
                              <w:r>
                                <w:rPr>
                                  <w:noProof/>
                                </w:rPr>
                                <w:t>6</w:t>
                              </w:r>
                            </w:fldSimple>
                            <w:r>
                              <w:t xml:space="preserve"> – One</w:t>
                            </w:r>
                            <w:r w:rsidRPr="00E56662">
                              <w:t>mogućena opcija</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9847F94" id="Text Box 340" o:spid="_x0000_s1034" type="#_x0000_t202" style="position:absolute;left:0;text-align:left;margin-left:246.7pt;margin-top:73.85pt;width:182.8pt;height:.05pt;z-index:-2516305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" stroked="f">
                <v:textbox style="mso-fit-shape-to-text:t" inset="0,0,0,0">
                  <w:txbxContent>
                    <w:p w14:paraId="4AEB4005" w14:textId="3AEA0474" w:rsidR="00B95268" w:rsidRPr="00B37B47" w:rsidRDefault="00B95268" w:rsidP="00E6126B">
                      <w:pPr>
                        <w:pStyle w:val="Caption"/>
                        <w:rPr>
                          <w:noProof/>
                        </w:rPr>
                      </w:pPr>
                      <w:bookmarkStart w:id="41" w:name="_Toc35256567"/>
                      <w:r>
                        <w:t xml:space="preserve">Slika </w:t>
                      </w:r>
                      <w:r>
                        <w:fldChar w:fldCharType="begin"/>
                      </w:r>
                      <w:r>
                        <w:instrText xml:space="preserve"> SEQ Slika \* ARABIC </w:instrText>
                      </w:r>
                      <w:r>
                        <w:fldChar w:fldCharType="separate"/>
                      </w:r>
                      <w:r>
                        <w:rPr>
                          <w:noProof/>
                        </w:rPr>
                        <w:t>6</w:t>
                      </w:r>
                      <w:r>
                        <w:rPr>
                          <w:noProof/>
                        </w:rPr>
                        <w:fldChar w:fldCharType="end"/>
                      </w:r>
                      <w:r>
                        <w:t xml:space="preserve"> – One</w:t>
                      </w:r>
                      <w:r w:rsidRPr="00E56662">
                        <w:t>mogućena opcija</w:t>
                      </w:r>
                      <w:bookmarkEnd w:id="41"/>
                    </w:p>
                  </w:txbxContent>
                </v:textbox>
              </v:shape>
            </w:pict>
          </mc:Fallback>
        </mc:AlternateContent>
      </w:r>
      <w:r>
        <w:rPr>
          <w:noProof/>
          <w:lang w:eastAsia="hr-HR"/>
        </w:rPr>
        <mc:AlternateContent>
          <mc:Choice Requires="wps">
            <w:drawing>
              <wp:anchor distT="0" distB="0" distL="114300" distR="114300" simplePos="0" relativeHeight="251684864" behindDoc="1" locked="0" layoutInCell="1" allowOverlap="1" wp14:anchorId="6DA5574B" wp14:editId="1F43D368">
                <wp:simplePos x="0" y="0"/>
                <wp:positionH relativeFrom="column">
                  <wp:posOffset>1033780</wp:posOffset>
                </wp:positionH>
                <wp:positionV relativeFrom="paragraph">
                  <wp:posOffset>937895</wp:posOffset>
                </wp:positionV>
                <wp:extent cx="2019632" cy="635"/>
                <wp:effectExtent l="0" t="0" r="0" b="0"/>
                <wp:wrapNone/>
                <wp:docPr id="339" name="Text Box 339"/>
                <wp:cNvGraphicFramePr/>
                <a:graphic xmlns:a="http://schemas.openxmlformats.org/drawingml/2006/main">
                  <a:graphicData uri="http://schemas.microsoft.com/office/word/2010/wordprocessingShape">
                    <wps:wsp>
                      <wps:cNvSpPr txBox="1"/>
                      <wps:spPr>
                        <a:xfrm>
                          <a:off x="0" y="0"/>
                          <a:ext cx="2019632" cy="635"/>
                        </a:xfrm>
                        <a:prstGeom prst="rect">
                          <a:avLst/>
                        </a:prstGeom>
                        <a:solidFill>
                          <a:prstClr val="white"/>
                        </a:solidFill>
                        <a:ln>
                          <a:noFill/>
                        </a:ln>
                      </wps:spPr>
                      <wps:txbx>
                        <w:txbxContent>
                          <w:p w14:paraId="22D8877B" w14:textId="03B434FB" w:rsidR="00B95268" w:rsidRPr="00B17C0F" w:rsidRDefault="00B95268" w:rsidP="00E6126B">
                            <w:pPr>
                              <w:pStyle w:val="Caption"/>
                              <w:rPr>
                                <w:noProof/>
                              </w:rPr>
                            </w:pPr>
                            <w:bookmarkStart w:id="37" w:name="_Toc35256568"/>
                            <w:r>
                              <w:t xml:space="preserve">Slika </w:t>
                            </w:r>
                            <w:fldSimple w:instr=" SEQ Slika \* ARABIC ">
                              <w:r>
                                <w:rPr>
                                  <w:noProof/>
                                </w:rPr>
                                <w:t>7</w:t>
                              </w:r>
                            </w:fldSimple>
                            <w:r>
                              <w:rPr>
                                <w:noProof/>
                              </w:rPr>
                              <w:t xml:space="preserve"> – Omogućena opcija</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DA5574B" id="Text Box 339" o:spid="_x0000_s1035" type="#_x0000_t202" style="position:absolute;left:0;text-align:left;margin-left:81.4pt;margin-top:73.85pt;width:159.05pt;height:.05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" stroked="f">
                <v:textbox style="mso-fit-shape-to-text:t" inset="0,0,0,0">
                  <w:txbxContent>
                    <w:p w14:paraId="22D8877B" w14:textId="03B434FB" w:rsidR="00B95268" w:rsidRPr="00B17C0F" w:rsidRDefault="00B95268" w:rsidP="00E6126B">
                      <w:pPr>
                        <w:pStyle w:val="Caption"/>
                        <w:rPr>
                          <w:noProof/>
                        </w:rPr>
                      </w:pPr>
                      <w:bookmarkStart w:id="43" w:name="_Toc35256568"/>
                      <w:r>
                        <w:t xml:space="preserve">Slika </w:t>
                      </w:r>
                      <w:r>
                        <w:fldChar w:fldCharType="begin"/>
                      </w:r>
                      <w:r>
                        <w:instrText xml:space="preserve"> SEQ Slika \* ARABIC </w:instrText>
                      </w:r>
                      <w:r>
                        <w:fldChar w:fldCharType="separate"/>
                      </w:r>
                      <w:r>
                        <w:rPr>
                          <w:noProof/>
                        </w:rPr>
                        <w:t>7</w:t>
                      </w:r>
                      <w:r>
                        <w:rPr>
                          <w:noProof/>
                        </w:rPr>
                        <w:fldChar w:fldCharType="end"/>
                      </w:r>
                      <w:r>
                        <w:rPr>
                          <w:noProof/>
                        </w:rPr>
                        <w:t xml:space="preserve"> – Omogućena opcija</w:t>
                      </w:r>
                      <w:bookmarkEnd w:id="43"/>
                    </w:p>
                  </w:txbxContent>
                </v:textbox>
              </v:shape>
            </w:pict>
          </mc:Fallback>
        </mc:AlternateContent>
      </w:r>
      <w:r w:rsidR="003C079E">
        <w:br w:type="page"/>
      </w:r>
    </w:p>
    <w:p w14:paraId="32589CC2" w14:textId="4C14E199" w:rsidR="005A318F" w:rsidRDefault="00585FB2" w:rsidP="00957098">
      <w:pPr>
        <w:pStyle w:val="Heading2"/>
      </w:pPr>
      <w:bookmarkStart w:id="38" w:name="_Prijava_u_e-Dnevnik"/>
      <w:bookmarkStart w:id="39" w:name="_Toc35254081"/>
      <w:bookmarkEnd w:id="38"/>
      <w:r>
        <w:lastRenderedPageBreak/>
        <w:t>Prijava</w:t>
      </w:r>
      <w:r w:rsidR="00522414">
        <w:t xml:space="preserve"> u e-Dnevnik</w:t>
      </w:r>
      <w:bookmarkEnd w:id="39"/>
    </w:p>
    <w:p w14:paraId="10F729CD" w14:textId="5B976617" w:rsidR="00E667C3" w:rsidRDefault="00B740A2" w:rsidP="00A15777">
      <w:r>
        <w:t>Na stranici prijave u e-Dnevnik (</w:t>
      </w:r>
      <w:r w:rsidRPr="00B740A2">
        <w:t>/pocetna/prijava</w:t>
      </w:r>
      <w:r>
        <w:t xml:space="preserve">) naslov se mijenja u „e-Dnevnik Plus za učenike i roditelje“. </w:t>
      </w:r>
    </w:p>
    <w:p w14:paraId="777DCA5F" w14:textId="1FF35982" w:rsidR="00E667C3" w:rsidRDefault="00B740A2" w:rsidP="00E667C3">
      <w:r>
        <w:t>Kod prijave učenika ispod imena i lozinke nalazi se opcija „Ostani prijavljen“</w:t>
      </w:r>
      <w:r w:rsidR="00E667C3">
        <w:t>.</w:t>
      </w:r>
      <w:r w:rsidR="00375F2A">
        <w:t xml:space="preserve"> </w:t>
      </w:r>
      <w:r w:rsidR="00E667C3">
        <w:t>Opcija može biti:</w:t>
      </w:r>
    </w:p>
    <w:p w14:paraId="00A50E71" w14:textId="0D997F62" w:rsidR="00291858" w:rsidRDefault="00E667C3" w:rsidP="004379F3">
      <w:pPr>
        <w:pStyle w:val="ListParagraph"/>
        <w:numPr>
          <w:ilvl w:val="0"/>
          <w:numId w:val="4"/>
        </w:numPr>
        <w:ind w:left="714" w:hanging="357"/>
        <w:contextualSpacing w:val="0"/>
      </w:pPr>
      <w:r w:rsidRPr="00291858">
        <w:rPr>
          <w:b/>
        </w:rPr>
        <w:t>Omogućena</w:t>
      </w:r>
      <w:r>
        <w:t xml:space="preserve"> – </w:t>
      </w:r>
      <w:r w:rsidR="00291858">
        <w:t xml:space="preserve">Prilikom otvaranja e-Dnevnika </w:t>
      </w:r>
      <w:r w:rsidR="00291858" w:rsidRPr="00220E16">
        <w:rPr>
          <w:i/>
        </w:rPr>
        <w:t xml:space="preserve">proširenje </w:t>
      </w:r>
      <w:r w:rsidR="00291858">
        <w:t xml:space="preserve">automatski pronalazi autorizaciju te „preskače“ stranicu prijave. </w:t>
      </w:r>
      <w:r w:rsidR="005430D1">
        <w:t>Ako</w:t>
      </w:r>
      <w:r w:rsidR="00291858">
        <w:t xml:space="preserve"> korisnik ima </w:t>
      </w:r>
      <w:r w:rsidR="000A28A9">
        <w:t>omogućenu</w:t>
      </w:r>
      <w:r w:rsidR="00291858">
        <w:t xml:space="preserve"> sinkronizaciju, na svim računalima gdje je p</w:t>
      </w:r>
      <w:r w:rsidR="00666A46">
        <w:t>rijavljen Google računom ima „izravan“ ulaz u e-Dnevnik te dobiva</w:t>
      </w:r>
      <w:r w:rsidR="00291858">
        <w:t xml:space="preserve"> obavijesti nadolazećih bilješki i testova. </w:t>
      </w:r>
    </w:p>
    <w:p w14:paraId="10DD1A52" w14:textId="5A6D90B9" w:rsidR="00291858" w:rsidRDefault="00291858" w:rsidP="004379F3">
      <w:pPr>
        <w:pStyle w:val="ListParagraph"/>
        <w:numPr>
          <w:ilvl w:val="0"/>
          <w:numId w:val="4"/>
        </w:numPr>
        <w:ind w:left="714" w:hanging="357"/>
        <w:contextualSpacing w:val="0"/>
      </w:pPr>
      <w:r w:rsidRPr="00291858">
        <w:rPr>
          <w:b/>
        </w:rPr>
        <w:t>Onemogućena</w:t>
      </w:r>
      <w:r>
        <w:t xml:space="preserve"> – P</w:t>
      </w:r>
      <w:r w:rsidRPr="00291858">
        <w:t xml:space="preserve">roširenje </w:t>
      </w:r>
      <w:r w:rsidR="00C51EBA">
        <w:t>nakon prijave</w:t>
      </w:r>
      <w:r w:rsidR="00C71D2F">
        <w:t>, a</w:t>
      </w:r>
      <w:r w:rsidR="00C51EBA">
        <w:t xml:space="preserve"> </w:t>
      </w:r>
      <w:r w:rsidRPr="00291858">
        <w:t>radi dodatne sigurnosti</w:t>
      </w:r>
      <w:r w:rsidR="00C71D2F">
        <w:t>,</w:t>
      </w:r>
      <w:r w:rsidRPr="00291858">
        <w:t xml:space="preserve"> sprema sesiju (ID </w:t>
      </w:r>
      <w:r w:rsidR="00FE76EB">
        <w:t>trenutno</w:t>
      </w:r>
      <w:r w:rsidRPr="00291858">
        <w:t xml:space="preserve"> otvorene kartice</w:t>
      </w:r>
      <w:r>
        <w:t xml:space="preserve"> </w:t>
      </w:r>
      <w:r w:rsidRPr="00291858">
        <w:t xml:space="preserve">u </w:t>
      </w:r>
      <w:r w:rsidR="00FE76EB">
        <w:t>trenutno</w:t>
      </w:r>
      <w:r w:rsidRPr="00291858">
        <w:t xml:space="preserve"> otvorenom prozoru</w:t>
      </w:r>
      <w:r w:rsidR="00C51EBA">
        <w:t>)</w:t>
      </w:r>
      <w:r w:rsidRPr="00291858">
        <w:t xml:space="preserve"> </w:t>
      </w:r>
      <w:r w:rsidR="00C51EBA">
        <w:t>kako korisnik ne bi morao ići na manualnu odjavu.</w:t>
      </w:r>
      <w:r w:rsidRPr="00291858">
        <w:t xml:space="preserve"> e-Dnevnik </w:t>
      </w:r>
      <w:r w:rsidR="009C0B8A">
        <w:t>„pamti“ prijavu korisnika određeno vrijeme</w:t>
      </w:r>
      <w:r w:rsidRPr="00291858">
        <w:t>,</w:t>
      </w:r>
      <w:r w:rsidR="00C51EBA">
        <w:t xml:space="preserve"> </w:t>
      </w:r>
      <w:r w:rsidR="009C0B8A">
        <w:t>a</w:t>
      </w:r>
      <w:r w:rsidR="00C51EBA">
        <w:t xml:space="preserve"> </w:t>
      </w:r>
      <w:r w:rsidR="00C51EBA" w:rsidRPr="00220E16">
        <w:rPr>
          <w:i/>
        </w:rPr>
        <w:t>proširenje</w:t>
      </w:r>
      <w:r w:rsidR="00C51EBA">
        <w:t xml:space="preserve"> nakon zatvaranja kartice e-Dnevnika ili otvaranjem iz drugog odredišta poništava sesij</w:t>
      </w:r>
      <w:r w:rsidRPr="00291858">
        <w:t xml:space="preserve">a </w:t>
      </w:r>
      <w:r w:rsidR="00C51EBA">
        <w:t xml:space="preserve">te više nije moguće pristupiti </w:t>
      </w:r>
      <w:r w:rsidR="009C0B8A">
        <w:t>prijavljenom</w:t>
      </w:r>
      <w:r w:rsidR="00C51EBA">
        <w:t xml:space="preserve"> računu u e-Dnevniku</w:t>
      </w:r>
      <w:r w:rsidR="009C0B8A">
        <w:t>, što omogućuje dodatnu razinu sigurnosti.</w:t>
      </w:r>
    </w:p>
    <w:p w14:paraId="5303D4F9" w14:textId="567D60C8" w:rsidR="00832D19" w:rsidRDefault="00375F2A" w:rsidP="00A80DF8">
      <w:pPr>
        <w:rPr>
          <w:b/>
        </w:rPr>
      </w:pPr>
      <w:r w:rsidRPr="00375F2A">
        <w:rPr>
          <w:b/>
        </w:rPr>
        <w:t>Kod prijave roditelja nema opcije za automatsku prijavu</w:t>
      </w:r>
      <w:r w:rsidR="009C0B8A">
        <w:rPr>
          <w:b/>
        </w:rPr>
        <w:t>, no</w:t>
      </w:r>
      <w:r>
        <w:rPr>
          <w:b/>
        </w:rPr>
        <w:t xml:space="preserve"> </w:t>
      </w:r>
      <w:r w:rsidR="00BD56C1">
        <w:rPr>
          <w:b/>
        </w:rPr>
        <w:t>s</w:t>
      </w:r>
      <w:r>
        <w:rPr>
          <w:b/>
        </w:rPr>
        <w:t xml:space="preserve">ve ostale mogućnosti </w:t>
      </w:r>
      <w:r w:rsidRPr="00BD56C1">
        <w:rPr>
          <w:b/>
          <w:i/>
        </w:rPr>
        <w:t>proširenja</w:t>
      </w:r>
      <w:r>
        <w:rPr>
          <w:b/>
        </w:rPr>
        <w:t xml:space="preserve"> ostaju iste</w:t>
      </w:r>
      <w:r w:rsidR="00BD56C1">
        <w:rPr>
          <w:b/>
        </w:rPr>
        <w:t xml:space="preserve"> kao i kod učeničkog e-Dnevnika</w:t>
      </w:r>
      <w:r>
        <w:rPr>
          <w:b/>
        </w:rPr>
        <w:t>.</w:t>
      </w:r>
    </w:p>
    <w:p w14:paraId="056AC040" w14:textId="77777777" w:rsidR="00832D19" w:rsidRPr="00375F2A" w:rsidRDefault="00832D19" w:rsidP="00A80DF8">
      <w:pPr>
        <w:rPr>
          <w:b/>
        </w:rPr>
      </w:pPr>
    </w:p>
    <w:p w14:paraId="0A314EBD" w14:textId="1440B1BC" w:rsidR="00A80DF8" w:rsidRDefault="007326CC" w:rsidP="00A80DF8">
      <w:r>
        <w:rPr>
          <w:noProof/>
          <w:lang w:eastAsia="hr-HR"/>
        </w:rPr>
        <mc:AlternateContent>
          <mc:Choice Requires="wps">
            <w:drawing>
              <wp:anchor distT="0" distB="0" distL="114300" distR="114300" simplePos="0" relativeHeight="251686912" behindDoc="0" locked="0" layoutInCell="1" allowOverlap="1" wp14:anchorId="29442268" wp14:editId="081211C1">
                <wp:simplePos x="0" y="0"/>
                <wp:positionH relativeFrom="column">
                  <wp:posOffset>1695450</wp:posOffset>
                </wp:positionH>
                <wp:positionV relativeFrom="paragraph">
                  <wp:posOffset>2562225</wp:posOffset>
                </wp:positionV>
                <wp:extent cx="3086100" cy="635"/>
                <wp:effectExtent l="0" t="0" r="0" b="0"/>
                <wp:wrapTopAndBottom/>
                <wp:docPr id="341" name="Text Box 341"/>
                <wp:cNvGraphicFramePr/>
                <a:graphic xmlns:a="http://schemas.openxmlformats.org/drawingml/2006/main">
                  <a:graphicData uri="http://schemas.microsoft.com/office/word/2010/wordprocessingShape">
                    <wps:wsp>
                      <wps:cNvSpPr txBox="1"/>
                      <wps:spPr>
                        <a:xfrm>
                          <a:off x="0" y="0"/>
                          <a:ext cx="3086100" cy="635"/>
                        </a:xfrm>
                        <a:prstGeom prst="rect">
                          <a:avLst/>
                        </a:prstGeom>
                        <a:solidFill>
                          <a:prstClr val="white"/>
                        </a:solidFill>
                        <a:ln>
                          <a:noFill/>
                        </a:ln>
                      </wps:spPr>
                      <wps:txbx>
                        <w:txbxContent>
                          <w:p w14:paraId="1775133A" w14:textId="673246E6" w:rsidR="00B95268" w:rsidRPr="007627EC" w:rsidRDefault="00B95268" w:rsidP="00E6126B">
                            <w:pPr>
                              <w:pStyle w:val="Caption"/>
                              <w:rPr>
                                <w:b/>
                                <w:noProof/>
                              </w:rPr>
                            </w:pPr>
                            <w:bookmarkStart w:id="40" w:name="_Toc35256569"/>
                            <w:r>
                              <w:t xml:space="preserve">Slika </w:t>
                            </w:r>
                            <w:fldSimple w:instr=" SEQ Slika \* ARABIC ">
                              <w:r>
                                <w:rPr>
                                  <w:noProof/>
                                </w:rPr>
                                <w:t>8</w:t>
                              </w:r>
                            </w:fldSimple>
                            <w:r>
                              <w:t xml:space="preserve"> – Automatska prijava</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442268" id="Text Box 341" o:spid="_x0000_s1036" type="#_x0000_t202" style="position:absolute;left:0;text-align:left;margin-left:133.5pt;margin-top:201.75pt;width:243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" stroked="f">
                <v:textbox style="mso-fit-shape-to-text:t" inset="0,0,0,0">
                  <w:txbxContent>
                    <w:p w14:paraId="1775133A" w14:textId="673246E6" w:rsidR="00B95268" w:rsidRPr="007627EC" w:rsidRDefault="00B95268" w:rsidP="00E6126B">
                      <w:pPr>
                        <w:pStyle w:val="Caption"/>
                        <w:rPr>
                          <w:b/>
                          <w:noProof/>
                        </w:rPr>
                      </w:pPr>
                      <w:bookmarkStart w:id="47" w:name="_Toc35256569"/>
                      <w:r>
                        <w:t xml:space="preserve">Slika </w:t>
                      </w:r>
                      <w:r>
                        <w:fldChar w:fldCharType="begin"/>
                      </w:r>
                      <w:r>
                        <w:instrText xml:space="preserve"> SEQ Slika \* ARABIC </w:instrText>
                      </w:r>
                      <w:r>
                        <w:fldChar w:fldCharType="separate"/>
                      </w:r>
                      <w:r>
                        <w:rPr>
                          <w:noProof/>
                        </w:rPr>
                        <w:t>8</w:t>
                      </w:r>
                      <w:r>
                        <w:rPr>
                          <w:noProof/>
                        </w:rPr>
                        <w:fldChar w:fldCharType="end"/>
                      </w:r>
                      <w:r>
                        <w:t xml:space="preserve"> – Automatska prijava</w:t>
                      </w:r>
                      <w:bookmarkEnd w:id="47"/>
                    </w:p>
                  </w:txbxContent>
                </v:textbox>
                <w10:wrap type="topAndBottom"/>
              </v:shape>
            </w:pict>
          </mc:Fallback>
        </mc:AlternateContent>
      </w:r>
      <w:r>
        <w:rPr>
          <w:b/>
          <w:noProof/>
          <w:lang w:eastAsia="hr-HR"/>
        </w:rPr>
        <w:drawing>
          <wp:anchor distT="0" distB="0" distL="114300" distR="114300" simplePos="0" relativeHeight="251593728" behindDoc="0" locked="0" layoutInCell="1" allowOverlap="1" wp14:anchorId="634BD973" wp14:editId="383FCBD7">
            <wp:simplePos x="0" y="0"/>
            <wp:positionH relativeFrom="column">
              <wp:posOffset>1695534</wp:posOffset>
            </wp:positionH>
            <wp:positionV relativeFrom="paragraph">
              <wp:posOffset>276446</wp:posOffset>
            </wp:positionV>
            <wp:extent cx="3086100" cy="222885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rotWithShape="1">
                    <a:blip r:embed="rId90">
                      <a:extLst>
                        <a:ext uri="{28A0092B-C50C-407E-A947-70E740481C1C}">
                          <a14:useLocalDpi xmlns:a14="http://schemas.microsoft.com/office/drawing/2010/main" val="0"/>
                        </a:ext>
                      </a:extLst>
                    </a:blip>
                    <a:srcRect r="614"/>
                    <a:stretch/>
                  </pic:blipFill>
                  <pic:spPr bwMode="auto">
                    <a:xfrm>
                      <a:off x="0" y="0"/>
                      <a:ext cx="3086100" cy="2228850"/>
                    </a:xfrm>
                    <a:prstGeom prst="rect">
                      <a:avLst/>
                    </a:prstGeom>
                    <a:ln>
                      <a:noFill/>
                    </a:ln>
                    <a:effectLst>
                      <a:softEdge rad="112500"/>
                    </a:effectLst>
                    <a:extLst>
                      <a:ext uri="{53640926-AAD7-44D8-BBD7-CCE9431645EC}">
                        <a14:shadowObscured xmlns:a14="http://schemas.microsoft.com/office/drawing/2010/main"/>
                      </a:ext>
                    </a:extLst>
                  </pic:spPr>
                </pic:pic>
              </a:graphicData>
            </a:graphic>
          </wp:anchor>
        </w:drawing>
      </w:r>
    </w:p>
    <w:p w14:paraId="2B966074" w14:textId="64A7CF75" w:rsidR="00A80DF8" w:rsidRDefault="00A80DF8">
      <w:r>
        <w:br w:type="page"/>
      </w:r>
    </w:p>
    <w:p w14:paraId="4EA50C15" w14:textId="79F562B4" w:rsidR="00A80DF8" w:rsidRDefault="00A80DF8" w:rsidP="00957098">
      <w:pPr>
        <w:pStyle w:val="Heading2"/>
      </w:pPr>
      <w:bookmarkStart w:id="41" w:name="_Toc35254082"/>
      <w:r>
        <w:lastRenderedPageBreak/>
        <w:t>Odabir razreda</w:t>
      </w:r>
      <w:bookmarkEnd w:id="41"/>
    </w:p>
    <w:p w14:paraId="2CBFEB49" w14:textId="3C1BF8FF" w:rsidR="00A80DF8" w:rsidRDefault="00A80DF8" w:rsidP="004379F3">
      <w:r>
        <w:t>Na stranici odabira razreda (/</w:t>
      </w:r>
      <w:r w:rsidRPr="003C079E">
        <w:t>razredi/odabir</w:t>
      </w:r>
      <w:r>
        <w:t xml:space="preserve">) </w:t>
      </w:r>
      <w:r w:rsidR="000A30F3">
        <w:t xml:space="preserve">desno </w:t>
      </w:r>
      <w:r>
        <w:t>iznad popisa razreda nalazi se opcija</w:t>
      </w:r>
      <w:r>
        <w:br/>
        <w:t>„Uvijek otvori tekuću školsku godinu“. Opcija može biti:</w:t>
      </w:r>
    </w:p>
    <w:p w14:paraId="2F98E06F" w14:textId="588C3B39" w:rsidR="00A80DF8" w:rsidRDefault="00A80DF8" w:rsidP="004379F3">
      <w:pPr>
        <w:pStyle w:val="ListParagraph"/>
        <w:numPr>
          <w:ilvl w:val="0"/>
          <w:numId w:val="5"/>
        </w:numPr>
        <w:ind w:left="714" w:hanging="357"/>
        <w:contextualSpacing w:val="0"/>
      </w:pPr>
      <w:r w:rsidRPr="000A30F3">
        <w:rPr>
          <w:b/>
        </w:rPr>
        <w:t>Omogućena</w:t>
      </w:r>
      <w:r>
        <w:t xml:space="preserve"> – Prilikom otvaranja e-Dnevnika </w:t>
      </w:r>
      <w:r w:rsidRPr="00220E16">
        <w:rPr>
          <w:i/>
        </w:rPr>
        <w:t xml:space="preserve">proširenje </w:t>
      </w:r>
      <w:r>
        <w:t xml:space="preserve">automatski </w:t>
      </w:r>
      <w:r w:rsidR="00330DA4">
        <w:t>otvara</w:t>
      </w:r>
      <w:r>
        <w:t xml:space="preserve"> tekuću školsku godinu, tj. otvara razred pri vrhu</w:t>
      </w:r>
      <w:r w:rsidR="00330DA4">
        <w:t xml:space="preserve"> popisa razreda koje je učenik pohađao, a koji su evidentirani u e-Dnevniku</w:t>
      </w:r>
      <w:r>
        <w:t>.</w:t>
      </w:r>
      <w:r w:rsidR="000A30F3">
        <w:t xml:space="preserve"> </w:t>
      </w:r>
      <w:r w:rsidR="00330DA4">
        <w:t>Ako se korisnik vraća na popis razreda iz ranije odabranog razreda,</w:t>
      </w:r>
      <w:r w:rsidR="00330DA4" w:rsidRPr="00B7232C">
        <w:rPr>
          <w:i/>
          <w:iCs/>
        </w:rPr>
        <w:t xml:space="preserve"> </w:t>
      </w:r>
      <w:r w:rsidR="000A30F3" w:rsidRPr="00E6126B">
        <w:rPr>
          <w:i/>
          <w:iCs/>
        </w:rPr>
        <w:t>Proširenje</w:t>
      </w:r>
      <w:r w:rsidR="000A30F3">
        <w:t xml:space="preserve"> </w:t>
      </w:r>
      <w:r w:rsidR="001746EE">
        <w:t>ne</w:t>
      </w:r>
      <w:r w:rsidR="000A30F3">
        <w:t xml:space="preserve"> </w:t>
      </w:r>
      <w:r w:rsidR="00330DA4">
        <w:t>otvara automatski tekuću školsku godinu korisnika</w:t>
      </w:r>
      <w:r w:rsidR="000A30F3">
        <w:t>, što je</w:t>
      </w:r>
      <w:r w:rsidR="001746EE">
        <w:t xml:space="preserve"> dodatan razlog potrebe</w:t>
      </w:r>
      <w:r w:rsidR="000A30F3">
        <w:t xml:space="preserve"> drugo</w:t>
      </w:r>
      <w:r w:rsidR="001746EE">
        <w:t>g</w:t>
      </w:r>
      <w:r w:rsidR="000A30F3">
        <w:t xml:space="preserve"> dopuštenj</w:t>
      </w:r>
      <w:r w:rsidR="001746EE">
        <w:t>a</w:t>
      </w:r>
      <w:r w:rsidR="000A30F3">
        <w:t xml:space="preserve"> prilikom preuzimanja.</w:t>
      </w:r>
    </w:p>
    <w:p w14:paraId="69691402" w14:textId="09297D13" w:rsidR="000A30F3" w:rsidRDefault="00A80DF8" w:rsidP="004379F3">
      <w:pPr>
        <w:pStyle w:val="ListParagraph"/>
        <w:numPr>
          <w:ilvl w:val="0"/>
          <w:numId w:val="5"/>
        </w:numPr>
        <w:ind w:left="714" w:hanging="357"/>
        <w:contextualSpacing w:val="0"/>
      </w:pPr>
      <w:r w:rsidRPr="000A30F3">
        <w:rPr>
          <w:b/>
        </w:rPr>
        <w:t>Onemogućena</w:t>
      </w:r>
      <w:r>
        <w:t xml:space="preserve"> </w:t>
      </w:r>
      <w:r w:rsidR="000A30F3">
        <w:t>–</w:t>
      </w:r>
      <w:r>
        <w:t xml:space="preserve"> </w:t>
      </w:r>
      <w:r w:rsidR="000A30F3">
        <w:t xml:space="preserve">e-Dnevnik uvijek </w:t>
      </w:r>
      <w:r w:rsidR="00666A46">
        <w:t>učitava</w:t>
      </w:r>
      <w:r w:rsidR="000A30F3">
        <w:t xml:space="preserve"> odabir razreda, osim kad korisnik </w:t>
      </w:r>
      <w:r w:rsidR="00CC1433">
        <w:t xml:space="preserve">ulazi u njega </w:t>
      </w:r>
      <w:r w:rsidR="000A30F3">
        <w:t>izravnom vezom i već je prijavljen.</w:t>
      </w:r>
    </w:p>
    <w:p w14:paraId="036DE152" w14:textId="49ED6B4D" w:rsidR="00AF3789" w:rsidRDefault="00F07208" w:rsidP="004379F3">
      <w:r>
        <w:t>S</w:t>
      </w:r>
      <w:r w:rsidR="00AF3789">
        <w:t xml:space="preserve">tanje opcije </w:t>
      </w:r>
      <w:r>
        <w:t xml:space="preserve">se automatski sprema </w:t>
      </w:r>
      <w:r w:rsidR="00AF3789">
        <w:t>prilikom mijenjanja</w:t>
      </w:r>
      <w:r>
        <w:t xml:space="preserve"> samo za prijavljenog korisnika</w:t>
      </w:r>
      <w:r w:rsidR="00AF3789">
        <w:t>.</w:t>
      </w:r>
    </w:p>
    <w:p w14:paraId="5B19BA7B" w14:textId="16C8E681" w:rsidR="00E028A7" w:rsidRDefault="000A30F3" w:rsidP="004379F3">
      <w:r>
        <w:t xml:space="preserve">Ispod popisa razreda nalazi se gumb za prikaz statistike svih razreda. Kad korisnik prvi put klikne na gumb, učitava se statistika svih razreda. </w:t>
      </w:r>
      <w:r w:rsidR="001B0589">
        <w:t>Nadalje</w:t>
      </w:r>
      <w:r w:rsidR="001746EE">
        <w:t xml:space="preserve"> se za istog korisnika više ne učitavaju</w:t>
      </w:r>
      <w:r w:rsidR="001B0589">
        <w:t xml:space="preserve"> prethodni</w:t>
      </w:r>
      <w:r w:rsidR="001746EE">
        <w:t xml:space="preserve"> razredi, već samo tekući </w:t>
      </w:r>
      <w:r w:rsidR="00014BCC">
        <w:t>razred</w:t>
      </w:r>
      <w:r w:rsidR="001B0589">
        <w:t xml:space="preserve"> jer je statistika ostalih </w:t>
      </w:r>
      <w:r w:rsidR="00330DA4">
        <w:t xml:space="preserve">razreda </w:t>
      </w:r>
      <w:r w:rsidR="001B0589">
        <w:t>trajno spremljena. Nakon što je statistika učitana, prikaz se animira uz spuštanje stranice.</w:t>
      </w:r>
    </w:p>
    <w:p w14:paraId="3E8EA355" w14:textId="343FB2D0" w:rsidR="00E028A7" w:rsidRDefault="007326CC">
      <w:r>
        <w:rPr>
          <w:noProof/>
          <w:lang w:eastAsia="hr-HR"/>
        </w:rPr>
        <mc:AlternateContent>
          <mc:Choice Requires="wps">
            <w:drawing>
              <wp:anchor distT="0" distB="0" distL="114300" distR="114300" simplePos="0" relativeHeight="251687936" behindDoc="1" locked="0" layoutInCell="1" allowOverlap="1" wp14:anchorId="6EC6AEB1" wp14:editId="027BCFD3">
                <wp:simplePos x="0" y="0"/>
                <wp:positionH relativeFrom="column">
                  <wp:posOffset>1183005</wp:posOffset>
                </wp:positionH>
                <wp:positionV relativeFrom="paragraph">
                  <wp:posOffset>3206750</wp:posOffset>
                </wp:positionV>
                <wp:extent cx="4105275" cy="635"/>
                <wp:effectExtent l="0" t="0" r="0" b="0"/>
                <wp:wrapNone/>
                <wp:docPr id="342" name="Text Box 342"/>
                <wp:cNvGraphicFramePr/>
                <a:graphic xmlns:a="http://schemas.openxmlformats.org/drawingml/2006/main">
                  <a:graphicData uri="http://schemas.microsoft.com/office/word/2010/wordprocessingShape">
                    <wps:wsp>
                      <wps:cNvSpPr txBox="1"/>
                      <wps:spPr>
                        <a:xfrm>
                          <a:off x="0" y="0"/>
                          <a:ext cx="4105275" cy="635"/>
                        </a:xfrm>
                        <a:prstGeom prst="rect">
                          <a:avLst/>
                        </a:prstGeom>
                        <a:solidFill>
                          <a:prstClr val="white"/>
                        </a:solidFill>
                        <a:ln>
                          <a:noFill/>
                        </a:ln>
                      </wps:spPr>
                      <wps:txbx>
                        <w:txbxContent>
                          <w:p w14:paraId="51311D9A" w14:textId="54643704" w:rsidR="00B95268" w:rsidRPr="00F56772" w:rsidRDefault="00B95268" w:rsidP="00E6126B">
                            <w:pPr>
                              <w:pStyle w:val="Caption"/>
                              <w:rPr>
                                <w:noProof/>
                              </w:rPr>
                            </w:pPr>
                            <w:bookmarkStart w:id="42" w:name="_Toc35256570"/>
                            <w:r>
                              <w:t xml:space="preserve">Slika </w:t>
                            </w:r>
                            <w:fldSimple w:instr=" SEQ Slika \* ARABIC ">
                              <w:r>
                                <w:rPr>
                                  <w:noProof/>
                                </w:rPr>
                                <w:t>9</w:t>
                              </w:r>
                            </w:fldSimple>
                            <w:r>
                              <w:t xml:space="preserve"> – Automatsko otvaranje tekuće godine</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C6AEB1" id="Text Box 342" o:spid="_x0000_s1037" type="#_x0000_t202" style="position:absolute;left:0;text-align:left;margin-left:93.15pt;margin-top:252.5pt;width:323.25pt;height:.05pt;z-index:-251628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" stroked="f">
                <v:textbox style="mso-fit-shape-to-text:t" inset="0,0,0,0">
                  <w:txbxContent>
                    <w:p w14:paraId="51311D9A" w14:textId="54643704" w:rsidR="00B95268" w:rsidRPr="00F56772" w:rsidRDefault="00B95268" w:rsidP="00E6126B">
                      <w:pPr>
                        <w:pStyle w:val="Caption"/>
                        <w:rPr>
                          <w:noProof/>
                        </w:rPr>
                      </w:pPr>
                      <w:bookmarkStart w:id="50" w:name="_Toc35256570"/>
                      <w:r>
                        <w:t xml:space="preserve">Slika </w:t>
                      </w:r>
                      <w:r>
                        <w:fldChar w:fldCharType="begin"/>
                      </w:r>
                      <w:r>
                        <w:instrText xml:space="preserve"> SEQ Slika \* ARABIC </w:instrText>
                      </w:r>
                      <w:r>
                        <w:fldChar w:fldCharType="separate"/>
                      </w:r>
                      <w:r>
                        <w:rPr>
                          <w:noProof/>
                        </w:rPr>
                        <w:t>9</w:t>
                      </w:r>
                      <w:r>
                        <w:rPr>
                          <w:noProof/>
                        </w:rPr>
                        <w:fldChar w:fldCharType="end"/>
                      </w:r>
                      <w:r>
                        <w:t xml:space="preserve"> – Automatsko otvaranje tekuće godine</w:t>
                      </w:r>
                      <w:bookmarkEnd w:id="50"/>
                    </w:p>
                  </w:txbxContent>
                </v:textbox>
              </v:shape>
            </w:pict>
          </mc:Fallback>
        </mc:AlternateContent>
      </w:r>
      <w:r w:rsidR="00832D19">
        <w:rPr>
          <w:noProof/>
          <w:lang w:eastAsia="hr-HR"/>
        </w:rPr>
        <w:drawing>
          <wp:anchor distT="0" distB="0" distL="114300" distR="114300" simplePos="0" relativeHeight="251595776" behindDoc="1" locked="0" layoutInCell="1" allowOverlap="1" wp14:anchorId="68E52871" wp14:editId="62E08786">
            <wp:simplePos x="0" y="0"/>
            <wp:positionH relativeFrom="margin">
              <wp:align>center</wp:align>
            </wp:positionH>
            <wp:positionV relativeFrom="paragraph">
              <wp:posOffset>368300</wp:posOffset>
            </wp:positionV>
            <wp:extent cx="4105275" cy="2781300"/>
            <wp:effectExtent l="0" t="0" r="952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4105275" cy="2781300"/>
                    </a:xfrm>
                    <a:prstGeom prst="rect">
                      <a:avLst/>
                    </a:prstGeom>
                  </pic:spPr>
                </pic:pic>
              </a:graphicData>
            </a:graphic>
          </wp:anchor>
        </w:drawing>
      </w:r>
      <w:r w:rsidR="00E028A7">
        <w:br w:type="page"/>
      </w:r>
    </w:p>
    <w:p w14:paraId="30657428" w14:textId="546E2F33" w:rsidR="009616D3" w:rsidRDefault="009616D3" w:rsidP="004379F3">
      <w:pPr>
        <w:pStyle w:val="Heading2"/>
      </w:pPr>
      <w:bookmarkStart w:id="43" w:name="_Unos_ocjena"/>
      <w:bookmarkStart w:id="44" w:name="_Toc35254083"/>
      <w:bookmarkEnd w:id="43"/>
      <w:r>
        <w:lastRenderedPageBreak/>
        <w:t>Unos ocjena</w:t>
      </w:r>
      <w:bookmarkEnd w:id="44"/>
    </w:p>
    <w:p w14:paraId="2E0893C7" w14:textId="23FFE395" w:rsidR="00761A10" w:rsidRDefault="009616D3" w:rsidP="004379F3">
      <w:r>
        <w:t>U svakoj tablici ocjena moguće je promijeniti ocjene kako bi se dobio novi prosjek.</w:t>
      </w:r>
      <w:r w:rsidR="00BD56C1">
        <w:t xml:space="preserve"> </w:t>
      </w:r>
      <w:r>
        <w:t xml:space="preserve">Moguće je upisivati sve znakove, ali izlaskom iz polja ocjena </w:t>
      </w:r>
      <w:r w:rsidR="00761A10">
        <w:t>prihvaćaju se</w:t>
      </w:r>
      <w:r>
        <w:t xml:space="preserve"> samo valjane ocjene (od 1 do 5),</w:t>
      </w:r>
      <w:r w:rsidR="00761A10">
        <w:t xml:space="preserve"> automatski odvojene zarezom. Ocjene se unose odvojene bilo kojim znakom, a broj unesenih ocjena je neograničen</w:t>
      </w:r>
      <w:r>
        <w:t>. Unesene ocjene su crvene boje, dok originalne u istom polju ostaju crne.</w:t>
      </w:r>
      <w:r w:rsidR="00761A10">
        <w:t xml:space="preserve"> Svakim unosom u polje ažurira se prosjek.</w:t>
      </w:r>
    </w:p>
    <w:p w14:paraId="45BF1E9A" w14:textId="5B7B021B" w:rsidR="00761A10" w:rsidRDefault="00761A10" w:rsidP="004379F3">
      <w:r>
        <w:t>Ispod tablice nalaze se dvije opcije:</w:t>
      </w:r>
    </w:p>
    <w:p w14:paraId="05AA040F" w14:textId="101F231A" w:rsidR="00761A10" w:rsidRDefault="00761A10" w:rsidP="004379F3">
      <w:pPr>
        <w:pStyle w:val="ListParagraph"/>
        <w:numPr>
          <w:ilvl w:val="0"/>
          <w:numId w:val="18"/>
        </w:numPr>
        <w:ind w:left="714" w:hanging="357"/>
        <w:contextualSpacing w:val="0"/>
      </w:pPr>
      <w:r>
        <w:t>„</w:t>
      </w:r>
      <w:r w:rsidRPr="002F6D7B">
        <w:rPr>
          <w:b/>
        </w:rPr>
        <w:t>Spremi promjene</w:t>
      </w:r>
      <w:r>
        <w:t xml:space="preserve">“ – Sprema sve promjene u tablici ocjena. Opcija je omogućena </w:t>
      </w:r>
      <w:r w:rsidR="00330DA4">
        <w:t xml:space="preserve">samo </w:t>
      </w:r>
      <w:r>
        <w:t xml:space="preserve">kad </w:t>
      </w:r>
      <w:r w:rsidR="005352D3">
        <w:t>postoje prom</w:t>
      </w:r>
      <w:r>
        <w:t xml:space="preserve">jene koje </w:t>
      </w:r>
      <w:r w:rsidR="005352D3">
        <w:t xml:space="preserve">još </w:t>
      </w:r>
      <w:r>
        <w:t>nisu spremljene.</w:t>
      </w:r>
    </w:p>
    <w:p w14:paraId="217DCB38" w14:textId="211FAF8A" w:rsidR="00761A10" w:rsidRDefault="00761A10" w:rsidP="004379F3">
      <w:pPr>
        <w:pStyle w:val="ListParagraph"/>
        <w:numPr>
          <w:ilvl w:val="0"/>
          <w:numId w:val="18"/>
        </w:numPr>
        <w:ind w:left="714" w:hanging="357"/>
        <w:contextualSpacing w:val="0"/>
      </w:pPr>
      <w:r>
        <w:t>„</w:t>
      </w:r>
      <w:r w:rsidRPr="002F6D7B">
        <w:rPr>
          <w:b/>
        </w:rPr>
        <w:t>Poništi promjene</w:t>
      </w:r>
      <w:r>
        <w:t xml:space="preserve">“ – Briše </w:t>
      </w:r>
      <w:r w:rsidR="005352D3">
        <w:t>s</w:t>
      </w:r>
      <w:r>
        <w:t>ve promjene u tablici ocjena.</w:t>
      </w:r>
      <w:r w:rsidR="005352D3" w:rsidRPr="005352D3">
        <w:t xml:space="preserve"> </w:t>
      </w:r>
      <w:r w:rsidR="005352D3">
        <w:t>Nakon poništavanja nema korak</w:t>
      </w:r>
      <w:r w:rsidR="00330DA4">
        <w:t>a</w:t>
      </w:r>
      <w:r w:rsidR="005352D3">
        <w:t xml:space="preserve"> nazad. Opcija je omogućena </w:t>
      </w:r>
      <w:r w:rsidR="00330DA4">
        <w:t xml:space="preserve">samo </w:t>
      </w:r>
      <w:r w:rsidR="005352D3">
        <w:t xml:space="preserve">kad su napravljene promjene u tablici, bez obzira jesu li </w:t>
      </w:r>
      <w:r w:rsidR="00330DA4">
        <w:t xml:space="preserve">ili nisu </w:t>
      </w:r>
      <w:r w:rsidR="005352D3">
        <w:t>spremljene.</w:t>
      </w:r>
    </w:p>
    <w:p w14:paraId="5C54D731" w14:textId="1442BB9B" w:rsidR="009616D3" w:rsidRPr="00761A10" w:rsidRDefault="004379F3" w:rsidP="004379F3">
      <w:pPr>
        <w:jc w:val="left"/>
      </w:pPr>
      <w:r>
        <w:br/>
      </w:r>
      <w:r w:rsidR="009616D3">
        <w:t>Spremljene ocjene na brzom pregledu ocjena ostaju i u predmetu</w:t>
      </w:r>
      <w:r w:rsidR="00761A10">
        <w:t xml:space="preserve"> te obrnuto</w:t>
      </w:r>
      <w:r w:rsidR="009616D3">
        <w:t xml:space="preserve">. </w:t>
      </w:r>
      <w:r w:rsidR="009616D3">
        <w:br/>
      </w:r>
      <w:r w:rsidR="009616D3" w:rsidRPr="009616D3">
        <w:rPr>
          <w:b/>
        </w:rPr>
        <w:t xml:space="preserve">Uz omogućeno proširenje </w:t>
      </w:r>
      <w:r w:rsidR="009616D3">
        <w:rPr>
          <w:b/>
        </w:rPr>
        <w:t xml:space="preserve">i </w:t>
      </w:r>
      <w:r w:rsidR="00D36AF5">
        <w:rPr>
          <w:b/>
        </w:rPr>
        <w:t>napravljene izmjene,</w:t>
      </w:r>
      <w:r w:rsidR="009616D3">
        <w:rPr>
          <w:b/>
        </w:rPr>
        <w:t xml:space="preserve"> sve </w:t>
      </w:r>
      <w:r w:rsidR="009616D3" w:rsidRPr="009616D3">
        <w:rPr>
          <w:b/>
        </w:rPr>
        <w:t xml:space="preserve">nove </w:t>
      </w:r>
      <w:r w:rsidR="009616D3">
        <w:rPr>
          <w:b/>
        </w:rPr>
        <w:t>ocjene</w:t>
      </w:r>
      <w:r w:rsidR="009616D3" w:rsidRPr="009616D3">
        <w:rPr>
          <w:b/>
        </w:rPr>
        <w:t xml:space="preserve"> </w:t>
      </w:r>
      <w:r w:rsidR="00C94475">
        <w:rPr>
          <w:b/>
        </w:rPr>
        <w:t xml:space="preserve">koje unose nastavnici </w:t>
      </w:r>
      <w:r w:rsidR="009616D3" w:rsidRPr="009616D3">
        <w:rPr>
          <w:b/>
        </w:rPr>
        <w:t xml:space="preserve">nastavljaju se </w:t>
      </w:r>
      <w:r w:rsidR="00D36AF5" w:rsidRPr="009616D3">
        <w:rPr>
          <w:b/>
        </w:rPr>
        <w:t>prikazivati</w:t>
      </w:r>
      <w:r w:rsidR="00D36AF5">
        <w:rPr>
          <w:b/>
        </w:rPr>
        <w:t xml:space="preserve"> </w:t>
      </w:r>
      <w:r w:rsidR="00C94475">
        <w:rPr>
          <w:b/>
        </w:rPr>
        <w:t>normalno.</w:t>
      </w:r>
    </w:p>
    <w:p w14:paraId="3F25DE8D" w14:textId="2D469559" w:rsidR="009616D3" w:rsidRDefault="007326CC" w:rsidP="009616D3">
      <w:r>
        <w:rPr>
          <w:noProof/>
          <w:lang w:eastAsia="hr-HR"/>
        </w:rPr>
        <mc:AlternateContent>
          <mc:Choice Requires="wps">
            <w:drawing>
              <wp:anchor distT="0" distB="0" distL="114300" distR="114300" simplePos="0" relativeHeight="251688960" behindDoc="0" locked="0" layoutInCell="1" allowOverlap="1" wp14:anchorId="07DC36F3" wp14:editId="5ABC1086">
                <wp:simplePos x="0" y="0"/>
                <wp:positionH relativeFrom="column">
                  <wp:posOffset>1463040</wp:posOffset>
                </wp:positionH>
                <wp:positionV relativeFrom="paragraph">
                  <wp:posOffset>822325</wp:posOffset>
                </wp:positionV>
                <wp:extent cx="3547745" cy="635"/>
                <wp:effectExtent l="0" t="0" r="0" b="0"/>
                <wp:wrapTopAndBottom/>
                <wp:docPr id="343" name="Text Box 343"/>
                <wp:cNvGraphicFramePr/>
                <a:graphic xmlns:a="http://schemas.openxmlformats.org/drawingml/2006/main">
                  <a:graphicData uri="http://schemas.microsoft.com/office/word/2010/wordprocessingShape">
                    <wps:wsp>
                      <wps:cNvSpPr txBox="1"/>
                      <wps:spPr>
                        <a:xfrm>
                          <a:off x="0" y="0"/>
                          <a:ext cx="3547745" cy="635"/>
                        </a:xfrm>
                        <a:prstGeom prst="rect">
                          <a:avLst/>
                        </a:prstGeom>
                        <a:solidFill>
                          <a:prstClr val="white"/>
                        </a:solidFill>
                        <a:ln>
                          <a:noFill/>
                        </a:ln>
                      </wps:spPr>
                      <wps:txbx>
                        <w:txbxContent>
                          <w:p w14:paraId="7DBBEB80" w14:textId="555A080B" w:rsidR="00B95268" w:rsidRPr="006B24CF" w:rsidRDefault="00B95268" w:rsidP="00E6126B">
                            <w:pPr>
                              <w:pStyle w:val="Caption"/>
                              <w:rPr>
                                <w:noProof/>
                              </w:rPr>
                            </w:pPr>
                            <w:bookmarkStart w:id="45" w:name="_Toc35256571"/>
                            <w:r>
                              <w:t xml:space="preserve">Slika </w:t>
                            </w:r>
                            <w:fldSimple w:instr=" SEQ Slika \* ARABIC ">
                              <w:r>
                                <w:rPr>
                                  <w:noProof/>
                                </w:rPr>
                                <w:t>10</w:t>
                              </w:r>
                            </w:fldSimple>
                            <w:r>
                              <w:t xml:space="preserve"> – Omogućene opcije</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DC36F3" id="Text Box 343" o:spid="_x0000_s1038" type="#_x0000_t202" style="position:absolute;left:0;text-align:left;margin-left:115.2pt;margin-top:64.75pt;width:279.3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" stroked="f">
                <v:textbox style="mso-fit-shape-to-text:t" inset="0,0,0,0">
                  <w:txbxContent>
                    <w:p w14:paraId="7DBBEB80" w14:textId="555A080B" w:rsidR="00B95268" w:rsidRPr="006B24CF" w:rsidRDefault="00B95268" w:rsidP="00E6126B">
                      <w:pPr>
                        <w:pStyle w:val="Caption"/>
                        <w:rPr>
                          <w:noProof/>
                        </w:rPr>
                      </w:pPr>
                      <w:bookmarkStart w:id="54" w:name="_Toc35256571"/>
                      <w:r>
                        <w:t xml:space="preserve">Slika </w:t>
                      </w:r>
                      <w:r>
                        <w:fldChar w:fldCharType="begin"/>
                      </w:r>
                      <w:r>
                        <w:instrText xml:space="preserve"> SEQ Slika \* ARABIC </w:instrText>
                      </w:r>
                      <w:r>
                        <w:fldChar w:fldCharType="separate"/>
                      </w:r>
                      <w:r>
                        <w:rPr>
                          <w:noProof/>
                        </w:rPr>
                        <w:t>10</w:t>
                      </w:r>
                      <w:r>
                        <w:rPr>
                          <w:noProof/>
                        </w:rPr>
                        <w:fldChar w:fldCharType="end"/>
                      </w:r>
                      <w:r>
                        <w:t xml:space="preserve"> – Omogućene opcije</w:t>
                      </w:r>
                      <w:bookmarkEnd w:id="54"/>
                    </w:p>
                  </w:txbxContent>
                </v:textbox>
                <w10:wrap type="topAndBottom"/>
              </v:shape>
            </w:pict>
          </mc:Fallback>
        </mc:AlternateContent>
      </w:r>
      <w:r>
        <w:rPr>
          <w:noProof/>
          <w:lang w:eastAsia="hr-HR"/>
        </w:rPr>
        <w:drawing>
          <wp:anchor distT="0" distB="0" distL="114300" distR="114300" simplePos="0" relativeHeight="251642880" behindDoc="0" locked="0" layoutInCell="1" allowOverlap="1" wp14:anchorId="1D3117AD" wp14:editId="7BD2C449">
            <wp:simplePos x="0" y="0"/>
            <wp:positionH relativeFrom="column">
              <wp:posOffset>1463344</wp:posOffset>
            </wp:positionH>
            <wp:positionV relativeFrom="paragraph">
              <wp:posOffset>308362</wp:posOffset>
            </wp:positionV>
            <wp:extent cx="3547745" cy="457200"/>
            <wp:effectExtent l="0" t="0" r="0" b="0"/>
            <wp:wrapTopAndBottom/>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Picture 293"/>
                    <pic:cNvPicPr>
                      <a:picLocks noChangeAspect="1"/>
                    </pic:cNvPicPr>
                  </pic:nvPicPr>
                  <pic:blipFill rotWithShape="1">
                    <a:blip r:embed="rId92">
                      <a:extLst>
                        <a:ext uri="{28A0092B-C50C-407E-A947-70E740481C1C}">
                          <a14:useLocalDpi xmlns:a14="http://schemas.microsoft.com/office/drawing/2010/main" val="0"/>
                        </a:ext>
                      </a:extLst>
                    </a:blip>
                    <a:srcRect l="775" r="2971"/>
                    <a:stretch/>
                  </pic:blipFill>
                  <pic:spPr bwMode="auto">
                    <a:xfrm>
                      <a:off x="0" y="0"/>
                      <a:ext cx="3547745" cy="457200"/>
                    </a:xfrm>
                    <a:prstGeom prst="rect">
                      <a:avLst/>
                    </a:prstGeom>
                    <a:ln>
                      <a:noFill/>
                    </a:ln>
                    <a:extLst>
                      <a:ext uri="{53640926-AAD7-44D8-BBD7-CCE9431645EC}">
                        <a14:shadowObscured xmlns:a14="http://schemas.microsoft.com/office/drawing/2010/main"/>
                      </a:ext>
                    </a:extLst>
                  </pic:spPr>
                </pic:pic>
              </a:graphicData>
            </a:graphic>
          </wp:anchor>
        </w:drawing>
      </w:r>
    </w:p>
    <w:p w14:paraId="255AACC3" w14:textId="3F67FBCA" w:rsidR="005352D3" w:rsidRDefault="005352D3" w:rsidP="009616D3"/>
    <w:p w14:paraId="22A2738F" w14:textId="685A29A3" w:rsidR="005352D3" w:rsidRDefault="007326CC" w:rsidP="009616D3">
      <w:r>
        <w:rPr>
          <w:noProof/>
          <w:lang w:eastAsia="hr-HR"/>
        </w:rPr>
        <mc:AlternateContent>
          <mc:Choice Requires="wps">
            <w:drawing>
              <wp:anchor distT="0" distB="0" distL="114300" distR="114300" simplePos="0" relativeHeight="251689984" behindDoc="0" locked="0" layoutInCell="1" allowOverlap="1" wp14:anchorId="65FC51E4" wp14:editId="5FC11C07">
                <wp:simplePos x="0" y="0"/>
                <wp:positionH relativeFrom="column">
                  <wp:posOffset>1471295</wp:posOffset>
                </wp:positionH>
                <wp:positionV relativeFrom="paragraph">
                  <wp:posOffset>829310</wp:posOffset>
                </wp:positionV>
                <wp:extent cx="3543300" cy="635"/>
                <wp:effectExtent l="0" t="0" r="0" b="0"/>
                <wp:wrapTopAndBottom/>
                <wp:docPr id="344" name="Text Box 344"/>
                <wp:cNvGraphicFramePr/>
                <a:graphic xmlns:a="http://schemas.openxmlformats.org/drawingml/2006/main">
                  <a:graphicData uri="http://schemas.microsoft.com/office/word/2010/wordprocessingShape">
                    <wps:wsp>
                      <wps:cNvSpPr txBox="1"/>
                      <wps:spPr>
                        <a:xfrm>
                          <a:off x="0" y="0"/>
                          <a:ext cx="3543300" cy="635"/>
                        </a:xfrm>
                        <a:prstGeom prst="rect">
                          <a:avLst/>
                        </a:prstGeom>
                        <a:solidFill>
                          <a:prstClr val="white"/>
                        </a:solidFill>
                        <a:ln>
                          <a:noFill/>
                        </a:ln>
                      </wps:spPr>
                      <wps:txbx>
                        <w:txbxContent>
                          <w:p w14:paraId="55C45769" w14:textId="657E5960" w:rsidR="00B95268" w:rsidRPr="00F77664" w:rsidRDefault="00B95268" w:rsidP="00E6126B">
                            <w:pPr>
                              <w:pStyle w:val="Caption"/>
                              <w:rPr>
                                <w:noProof/>
                              </w:rPr>
                            </w:pPr>
                            <w:bookmarkStart w:id="46" w:name="_Toc35256572"/>
                            <w:r>
                              <w:t xml:space="preserve">Slika </w:t>
                            </w:r>
                            <w:fldSimple w:instr=" SEQ Slika \* ARABIC ">
                              <w:r>
                                <w:rPr>
                                  <w:noProof/>
                                </w:rPr>
                                <w:t>11</w:t>
                              </w:r>
                            </w:fldSimple>
                            <w:r>
                              <w:t xml:space="preserve"> – Onemogućene opcije</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FC51E4" id="Text Box 344" o:spid="_x0000_s1039" type="#_x0000_t202" style="position:absolute;left:0;text-align:left;margin-left:115.85pt;margin-top:65.3pt;width:279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" stroked="f">
                <v:textbox style="mso-fit-shape-to-text:t" inset="0,0,0,0">
                  <w:txbxContent>
                    <w:p w14:paraId="55C45769" w14:textId="657E5960" w:rsidR="00B95268" w:rsidRPr="00F77664" w:rsidRDefault="00B95268" w:rsidP="00E6126B">
                      <w:pPr>
                        <w:pStyle w:val="Caption"/>
                        <w:rPr>
                          <w:noProof/>
                        </w:rPr>
                      </w:pPr>
                      <w:bookmarkStart w:id="56" w:name="_Toc35256572"/>
                      <w:r>
                        <w:t xml:space="preserve">Slika </w:t>
                      </w:r>
                      <w:r>
                        <w:fldChar w:fldCharType="begin"/>
                      </w:r>
                      <w:r>
                        <w:instrText xml:space="preserve"> SEQ Slika \* ARABIC </w:instrText>
                      </w:r>
                      <w:r>
                        <w:fldChar w:fldCharType="separate"/>
                      </w:r>
                      <w:r>
                        <w:rPr>
                          <w:noProof/>
                        </w:rPr>
                        <w:t>11</w:t>
                      </w:r>
                      <w:r>
                        <w:rPr>
                          <w:noProof/>
                        </w:rPr>
                        <w:fldChar w:fldCharType="end"/>
                      </w:r>
                      <w:r>
                        <w:t xml:space="preserve"> – Onemogućene opcije</w:t>
                      </w:r>
                      <w:bookmarkEnd w:id="56"/>
                    </w:p>
                  </w:txbxContent>
                </v:textbox>
                <w10:wrap type="topAndBottom"/>
              </v:shape>
            </w:pict>
          </mc:Fallback>
        </mc:AlternateContent>
      </w:r>
      <w:r>
        <w:rPr>
          <w:noProof/>
          <w:lang w:eastAsia="hr-HR"/>
        </w:rPr>
        <w:drawing>
          <wp:anchor distT="0" distB="0" distL="114300" distR="114300" simplePos="0" relativeHeight="251644928" behindDoc="0" locked="0" layoutInCell="1" allowOverlap="1" wp14:anchorId="06D1B697" wp14:editId="0E5D2DF5">
            <wp:simplePos x="0" y="0"/>
            <wp:positionH relativeFrom="column">
              <wp:posOffset>1471295</wp:posOffset>
            </wp:positionH>
            <wp:positionV relativeFrom="paragraph">
              <wp:posOffset>306401</wp:posOffset>
            </wp:positionV>
            <wp:extent cx="3543300" cy="466090"/>
            <wp:effectExtent l="0" t="0" r="0" b="0"/>
            <wp:wrapTopAndBottom/>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pic:cNvPicPr>
                      <a:picLocks noChangeAspect="1"/>
                    </pic:cNvPicPr>
                  </pic:nvPicPr>
                  <pic:blipFill rotWithShape="1">
                    <a:blip r:embed="rId93">
                      <a:extLst>
                        <a:ext uri="{28A0092B-C50C-407E-A947-70E740481C1C}">
                          <a14:useLocalDpi xmlns:a14="http://schemas.microsoft.com/office/drawing/2010/main" val="0"/>
                        </a:ext>
                      </a:extLst>
                    </a:blip>
                    <a:srcRect l="656" r="1697"/>
                    <a:stretch/>
                  </pic:blipFill>
                  <pic:spPr bwMode="auto">
                    <a:xfrm>
                      <a:off x="0" y="0"/>
                      <a:ext cx="3543300" cy="466090"/>
                    </a:xfrm>
                    <a:prstGeom prst="rect">
                      <a:avLst/>
                    </a:prstGeom>
                    <a:ln>
                      <a:noFill/>
                    </a:ln>
                    <a:extLst>
                      <a:ext uri="{53640926-AAD7-44D8-BBD7-CCE9431645EC}">
                        <a14:shadowObscured xmlns:a14="http://schemas.microsoft.com/office/drawing/2010/main"/>
                      </a:ext>
                    </a:extLst>
                  </pic:spPr>
                </pic:pic>
              </a:graphicData>
            </a:graphic>
          </wp:anchor>
        </w:drawing>
      </w:r>
    </w:p>
    <w:p w14:paraId="1A528B9A" w14:textId="4A9D9C8D" w:rsidR="005352D3" w:rsidRDefault="00B7232C" w:rsidP="00E6126B">
      <w:pPr>
        <w:tabs>
          <w:tab w:val="center" w:pos="5103"/>
        </w:tabs>
      </w:pPr>
      <w:r>
        <w:tab/>
      </w:r>
    </w:p>
    <w:p w14:paraId="6BC24153" w14:textId="42BC8FA1" w:rsidR="00525C68" w:rsidRDefault="00525C68">
      <w:pPr>
        <w:jc w:val="left"/>
      </w:pPr>
      <w:r>
        <w:br w:type="page"/>
      </w:r>
    </w:p>
    <w:p w14:paraId="6BC1535E" w14:textId="738F81CD" w:rsidR="00E028A7" w:rsidRDefault="00DA1D06" w:rsidP="00957098">
      <w:pPr>
        <w:pStyle w:val="Heading2"/>
      </w:pPr>
      <w:bookmarkStart w:id="47" w:name="_Toc30111481"/>
      <w:bookmarkStart w:id="48" w:name="_Toc30115650"/>
      <w:bookmarkStart w:id="49" w:name="_Toc30115797"/>
      <w:bookmarkStart w:id="50" w:name="_Toc30195282"/>
      <w:bookmarkStart w:id="51" w:name="_Toc30196236"/>
      <w:bookmarkStart w:id="52" w:name="_Toc30111482"/>
      <w:bookmarkStart w:id="53" w:name="_Toc30115651"/>
      <w:bookmarkStart w:id="54" w:name="_Toc30115798"/>
      <w:bookmarkStart w:id="55" w:name="_Toc30195283"/>
      <w:bookmarkStart w:id="56" w:name="_Toc30196237"/>
      <w:bookmarkStart w:id="57" w:name="_Toc30111483"/>
      <w:bookmarkStart w:id="58" w:name="_Toc30115652"/>
      <w:bookmarkStart w:id="59" w:name="_Toc30115799"/>
      <w:bookmarkStart w:id="60" w:name="_Toc30195284"/>
      <w:bookmarkStart w:id="61" w:name="_Toc30196238"/>
      <w:bookmarkStart w:id="62" w:name="_Toc30111484"/>
      <w:bookmarkStart w:id="63" w:name="_Toc30115653"/>
      <w:bookmarkStart w:id="64" w:name="_Toc30115800"/>
      <w:bookmarkStart w:id="65" w:name="_Toc30195285"/>
      <w:bookmarkStart w:id="66" w:name="_Toc30196239"/>
      <w:bookmarkStart w:id="67" w:name="_Toc30111485"/>
      <w:bookmarkStart w:id="68" w:name="_Toc30115654"/>
      <w:bookmarkStart w:id="69" w:name="_Toc30115801"/>
      <w:bookmarkStart w:id="70" w:name="_Toc30195286"/>
      <w:bookmarkStart w:id="71" w:name="_Toc30196240"/>
      <w:bookmarkStart w:id="72" w:name="_Toc30111486"/>
      <w:bookmarkStart w:id="73" w:name="_Toc30115655"/>
      <w:bookmarkStart w:id="74" w:name="_Toc30115802"/>
      <w:bookmarkStart w:id="75" w:name="_Toc30195287"/>
      <w:bookmarkStart w:id="76" w:name="_Toc30196241"/>
      <w:bookmarkStart w:id="77" w:name="_Toc30111487"/>
      <w:bookmarkStart w:id="78" w:name="_Toc30115656"/>
      <w:bookmarkStart w:id="79" w:name="_Toc30115803"/>
      <w:bookmarkStart w:id="80" w:name="_Toc30195288"/>
      <w:bookmarkStart w:id="81" w:name="_Toc30196242"/>
      <w:bookmarkStart w:id="82" w:name="_Toc35254084"/>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r>
        <w:lastRenderedPageBreak/>
        <w:t>Predmeti</w:t>
      </w:r>
      <w:bookmarkEnd w:id="82"/>
    </w:p>
    <w:p w14:paraId="4A6E930D" w14:textId="0A58B830" w:rsidR="00D6198A" w:rsidRPr="00CD7D9C" w:rsidRDefault="00CD7D9C" w:rsidP="004379F3">
      <w:r>
        <w:t xml:space="preserve">U ovom poglavlju opisuju se sve </w:t>
      </w:r>
      <w:r w:rsidR="00D6198A">
        <w:t xml:space="preserve">dodatne </w:t>
      </w:r>
      <w:r>
        <w:t xml:space="preserve">mogućnosti </w:t>
      </w:r>
      <w:r w:rsidR="00D6198A">
        <w:t xml:space="preserve">na stranici </w:t>
      </w:r>
      <w:r w:rsidR="00D6198A" w:rsidRPr="00D6198A">
        <w:t>/pregled/predmeti/</w:t>
      </w:r>
      <w:r w:rsidR="00DA1D06">
        <w:t>, odnosno na kartici „Ocjene“</w:t>
      </w:r>
      <w:r w:rsidR="00D6198A">
        <w:t>.</w:t>
      </w:r>
    </w:p>
    <w:p w14:paraId="3DA761D6" w14:textId="0BBA0725" w:rsidR="008F73BA" w:rsidRPr="008F73BA" w:rsidRDefault="002534C0" w:rsidP="008F73BA">
      <w:pPr>
        <w:pStyle w:val="Heading3"/>
      </w:pPr>
      <w:bookmarkStart w:id="83" w:name="_Toc35254085"/>
      <w:r>
        <w:t xml:space="preserve">Zaglavlje </w:t>
      </w:r>
      <w:r w:rsidR="00C3548A">
        <w:t xml:space="preserve">popisa </w:t>
      </w:r>
      <w:r>
        <w:t>predmeta</w:t>
      </w:r>
      <w:bookmarkEnd w:id="83"/>
    </w:p>
    <w:p w14:paraId="53C2D1A9" w14:textId="56A12767" w:rsidR="000F4E32" w:rsidRDefault="00E028A7" w:rsidP="004379F3">
      <w:pPr>
        <w:rPr>
          <w:noProof/>
        </w:rPr>
      </w:pPr>
      <w:r>
        <w:t xml:space="preserve">U razredu na kartici „Ocjene“, iznad popisa predmeta nalazi se „Završni prosjek“. </w:t>
      </w:r>
      <w:r w:rsidR="00C04865">
        <w:t xml:space="preserve">To je </w:t>
      </w:r>
      <w:r>
        <w:t xml:space="preserve">prosjek </w:t>
      </w:r>
      <w:r w:rsidR="00C04865">
        <w:t>zaokružen na dvije decimalne znamenke,</w:t>
      </w:r>
      <w:r>
        <w:t xml:space="preserve"> kakav bi bio da se u tome trenu</w:t>
      </w:r>
      <w:r w:rsidR="00C04865">
        <w:t>tku</w:t>
      </w:r>
      <w:r>
        <w:t xml:space="preserve"> zaključe sve predmetne ocjene.</w:t>
      </w:r>
      <w:r w:rsidR="00D6198A">
        <w:t xml:space="preserve"> Mijenjanjem predmetnih ocjena završni se prosjek istovremeno ažurira. </w:t>
      </w:r>
      <w:r w:rsidR="00811CB6">
        <w:t>Prosjek je crvene boje kad nije jednak originalnom prosjeku.</w:t>
      </w:r>
      <w:r w:rsidR="00AB3C9D">
        <w:t xml:space="preserve"> </w:t>
      </w:r>
      <w:r w:rsidR="00AB3C9D" w:rsidRPr="00AB3C9D">
        <w:t xml:space="preserve">Klikom na </w:t>
      </w:r>
      <w:r w:rsidR="00AB3C9D">
        <w:t>„</w:t>
      </w:r>
      <w:r w:rsidR="00AB3C9D" w:rsidRPr="00AB3C9D">
        <w:t>Završni prosjek</w:t>
      </w:r>
      <w:r w:rsidR="00AB3C9D">
        <w:t xml:space="preserve">“ otvara se mali prozor preko predmeta te </w:t>
      </w:r>
      <w:r w:rsidR="00AB3C9D" w:rsidRPr="00AB3C9D">
        <w:t>je moguće vidjeti trenutno stanje zaključnih ocjena i unijeti vlastiti plan.</w:t>
      </w:r>
      <w:r w:rsidR="00AB3C9D">
        <w:t xml:space="preserve"> Ako postoje promjene u planu, on se može spremiti ili poništiti klikom na gumb ispod. Iz prozora se može izađi klikom na znak X ili bilo gdje izvan malog prozora.</w:t>
      </w:r>
      <w:r w:rsidR="000F4E32" w:rsidRPr="000F4E32">
        <w:rPr>
          <w:noProof/>
        </w:rPr>
        <w:t xml:space="preserve"> </w:t>
      </w:r>
    </w:p>
    <w:p w14:paraId="4827A4E1" w14:textId="77ABEC16" w:rsidR="00AB3C9D" w:rsidRDefault="000F4E32" w:rsidP="004379F3">
      <w:r>
        <w:br/>
      </w:r>
      <w:r>
        <w:rPr>
          <w:noProof/>
          <w:lang w:eastAsia="hr-HR"/>
        </w:rPr>
        <w:drawing>
          <wp:anchor distT="0" distB="0" distL="114300" distR="114300" simplePos="0" relativeHeight="251741184" behindDoc="0" locked="0" layoutInCell="1" allowOverlap="1" wp14:anchorId="0918AE34" wp14:editId="27B8DBAF">
            <wp:simplePos x="0" y="0"/>
            <wp:positionH relativeFrom="column">
              <wp:posOffset>4644380</wp:posOffset>
            </wp:positionH>
            <wp:positionV relativeFrom="paragraph">
              <wp:posOffset>5083</wp:posOffset>
            </wp:positionV>
            <wp:extent cx="214619" cy="214616"/>
            <wp:effectExtent l="0" t="0" r="0" b="0"/>
            <wp:wrapNone/>
            <wp:docPr id="22" name="Picture 22" descr="C:\Users\User\AppData\Local\Microsoft\Windows\INetCache\Content.MSO\48EE6F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descr="C:\Users\User\AppData\Local\Microsoft\Windows\INetCache\Content.MSO\48EE6F9.tmp"/>
                    <pic:cNvPicPr>
                      <a:picLocks noChangeAspect="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14619" cy="214616"/>
                    </a:xfrm>
                    <a:prstGeom prst="rect">
                      <a:avLst/>
                    </a:prstGeom>
                    <a:noFill/>
                    <a:ln>
                      <a:noFill/>
                    </a:ln>
                  </pic:spPr>
                </pic:pic>
              </a:graphicData>
            </a:graphic>
          </wp:anchor>
        </w:drawing>
      </w:r>
      <w:r w:rsidR="00AB3C9D">
        <w:rPr>
          <w:noProof/>
          <w:lang w:eastAsia="hr-HR"/>
        </w:rPr>
        <w:drawing>
          <wp:anchor distT="0" distB="0" distL="114300" distR="114300" simplePos="0" relativeHeight="251732992" behindDoc="1" locked="0" layoutInCell="1" allowOverlap="1" wp14:anchorId="649EFA3D" wp14:editId="79D08D94">
            <wp:simplePos x="0" y="0"/>
            <wp:positionH relativeFrom="margin">
              <wp:posOffset>1745615</wp:posOffset>
            </wp:positionH>
            <wp:positionV relativeFrom="paragraph">
              <wp:posOffset>144780</wp:posOffset>
            </wp:positionV>
            <wp:extent cx="2985770" cy="2365375"/>
            <wp:effectExtent l="0" t="0" r="508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extLst>
                        <a:ext uri="{28A0092B-C50C-407E-A947-70E740481C1C}">
                          <a14:useLocalDpi xmlns:a14="http://schemas.microsoft.com/office/drawing/2010/main" val="0"/>
                        </a:ext>
                      </a:extLst>
                    </a:blip>
                    <a:srcRect t="1141"/>
                    <a:stretch/>
                  </pic:blipFill>
                  <pic:spPr bwMode="auto">
                    <a:xfrm>
                      <a:off x="0" y="0"/>
                      <a:ext cx="2985770" cy="236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B3C9D">
        <w:rPr>
          <w:noProof/>
          <w:lang w:eastAsia="hr-HR"/>
        </w:rPr>
        <mc:AlternateContent>
          <mc:Choice Requires="wps">
            <w:drawing>
              <wp:anchor distT="0" distB="0" distL="114300" distR="114300" simplePos="0" relativeHeight="251735040" behindDoc="1" locked="0" layoutInCell="1" allowOverlap="1" wp14:anchorId="37369CBE" wp14:editId="50D47222">
                <wp:simplePos x="0" y="0"/>
                <wp:positionH relativeFrom="column">
                  <wp:posOffset>1744980</wp:posOffset>
                </wp:positionH>
                <wp:positionV relativeFrom="paragraph">
                  <wp:posOffset>2566670</wp:posOffset>
                </wp:positionV>
                <wp:extent cx="2986405" cy="635"/>
                <wp:effectExtent l="0" t="0" r="0" b="0"/>
                <wp:wrapNone/>
                <wp:docPr id="5" name="Text Box 5"/>
                <wp:cNvGraphicFramePr/>
                <a:graphic xmlns:a="http://schemas.openxmlformats.org/drawingml/2006/main">
                  <a:graphicData uri="http://schemas.microsoft.com/office/word/2010/wordprocessingShape">
                    <wps:wsp>
                      <wps:cNvSpPr txBox="1"/>
                      <wps:spPr>
                        <a:xfrm>
                          <a:off x="0" y="0"/>
                          <a:ext cx="2986405" cy="635"/>
                        </a:xfrm>
                        <a:prstGeom prst="rect">
                          <a:avLst/>
                        </a:prstGeom>
                        <a:solidFill>
                          <a:prstClr val="white"/>
                        </a:solidFill>
                        <a:ln>
                          <a:noFill/>
                        </a:ln>
                      </wps:spPr>
                      <wps:txbx>
                        <w:txbxContent>
                          <w:p w14:paraId="4609A18F" w14:textId="5E277F4F" w:rsidR="00B95268" w:rsidRPr="002D1243" w:rsidRDefault="00B95268" w:rsidP="00AB3C9D">
                            <w:pPr>
                              <w:pStyle w:val="Caption"/>
                              <w:rPr>
                                <w:noProof/>
                              </w:rPr>
                            </w:pPr>
                            <w:bookmarkStart w:id="84" w:name="_Toc35256573"/>
                            <w:r>
                              <w:t xml:space="preserve">Slika </w:t>
                            </w:r>
                            <w:fldSimple w:instr=" SEQ Slika \* ARABIC ">
                              <w:r>
                                <w:rPr>
                                  <w:noProof/>
                                </w:rPr>
                                <w:t>12</w:t>
                              </w:r>
                            </w:fldSimple>
                            <w:r>
                              <w:t xml:space="preserve"> </w:t>
                            </w:r>
                            <w:r w:rsidRPr="008443F7">
                              <w:t>–</w:t>
                            </w:r>
                            <w:r>
                              <w:t xml:space="preserve"> Plan zaključnih ocjena</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369CBE" id="Text Box 5" o:spid="_x0000_s1040" type="#_x0000_t202" style="position:absolute;left:0;text-align:left;margin-left:137.4pt;margin-top:202.1pt;width:235.15pt;height:.05pt;z-index:-251581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" stroked="f">
                <v:textbox style="mso-fit-shape-to-text:t" inset="0,0,0,0">
                  <w:txbxContent>
                    <w:p w14:paraId="4609A18F" w14:textId="5E277F4F" w:rsidR="00B95268" w:rsidRPr="002D1243" w:rsidRDefault="00B95268" w:rsidP="00AB3C9D">
                      <w:pPr>
                        <w:pStyle w:val="Caption"/>
                        <w:rPr>
                          <w:noProof/>
                        </w:rPr>
                      </w:pPr>
                      <w:bookmarkStart w:id="95" w:name="_Toc35256573"/>
                      <w:r>
                        <w:t xml:space="preserve">Slika </w:t>
                      </w:r>
                      <w:r>
                        <w:fldChar w:fldCharType="begin"/>
                      </w:r>
                      <w:r>
                        <w:instrText xml:space="preserve"> SEQ Slika \* ARABIC </w:instrText>
                      </w:r>
                      <w:r>
                        <w:fldChar w:fldCharType="separate"/>
                      </w:r>
                      <w:r>
                        <w:rPr>
                          <w:noProof/>
                        </w:rPr>
                        <w:t>12</w:t>
                      </w:r>
                      <w:r>
                        <w:rPr>
                          <w:noProof/>
                        </w:rPr>
                        <w:fldChar w:fldCharType="end"/>
                      </w:r>
                      <w:r>
                        <w:t xml:space="preserve"> </w:t>
                      </w:r>
                      <w:r w:rsidRPr="008443F7">
                        <w:t>–</w:t>
                      </w:r>
                      <w:r>
                        <w:t xml:space="preserve"> Plan zaključnih ocjena</w:t>
                      </w:r>
                      <w:bookmarkEnd w:id="95"/>
                    </w:p>
                  </w:txbxContent>
                </v:textbox>
              </v:shape>
            </w:pict>
          </mc:Fallback>
        </mc:AlternateContent>
      </w:r>
    </w:p>
    <w:p w14:paraId="2B56F3AD" w14:textId="74D599E1" w:rsidR="00AB3C9D" w:rsidRDefault="00AB3C9D" w:rsidP="004379F3"/>
    <w:p w14:paraId="417D35DD" w14:textId="7B883320" w:rsidR="00AB3C9D" w:rsidRDefault="00AB3C9D" w:rsidP="004379F3"/>
    <w:p w14:paraId="331E5CA5" w14:textId="2ED4EFE6" w:rsidR="00AB3C9D" w:rsidRDefault="00AB3C9D" w:rsidP="004379F3"/>
    <w:p w14:paraId="3A0408BF" w14:textId="47D05816" w:rsidR="00AB3C9D" w:rsidRDefault="00AB3C9D" w:rsidP="004379F3"/>
    <w:p w14:paraId="1ED00F86" w14:textId="2EF03EC1" w:rsidR="00AB3C9D" w:rsidRDefault="00AB3C9D" w:rsidP="004379F3"/>
    <w:p w14:paraId="51A438FF" w14:textId="242B6209" w:rsidR="00AB3C9D" w:rsidRDefault="00AB3C9D" w:rsidP="004379F3"/>
    <w:p w14:paraId="2F5CAD1E" w14:textId="116A1412" w:rsidR="00AB3C9D" w:rsidRDefault="00AB3C9D" w:rsidP="004379F3"/>
    <w:p w14:paraId="01B088EC" w14:textId="42CA2881" w:rsidR="00AB3C9D" w:rsidRDefault="003A2C1D" w:rsidP="004379F3">
      <w:r>
        <w:br/>
      </w:r>
    </w:p>
    <w:p w14:paraId="4C711730" w14:textId="3A2B09A8" w:rsidR="004379F3" w:rsidRDefault="007244E7" w:rsidP="004379F3">
      <w:r>
        <w:t xml:space="preserve">Odmah do </w:t>
      </w:r>
      <w:r w:rsidR="00AB3C9D">
        <w:t>završnog prosjeka</w:t>
      </w:r>
      <w:r>
        <w:t xml:space="preserve"> nalazi se znak za osvježavanje ocjena</w:t>
      </w:r>
      <w:r w:rsidR="0028299A">
        <w:t xml:space="preserve">. Klikom na taj znak </w:t>
      </w:r>
      <w:r>
        <w:t>ažurira</w:t>
      </w:r>
      <w:r w:rsidR="0028299A">
        <w:t>ju se</w:t>
      </w:r>
      <w:r>
        <w:t xml:space="preserve"> nov</w:t>
      </w:r>
      <w:r w:rsidR="0028299A">
        <w:t>e</w:t>
      </w:r>
      <w:r>
        <w:t xml:space="preserve"> ocjen</w:t>
      </w:r>
      <w:r w:rsidR="0028299A">
        <w:t>e</w:t>
      </w:r>
      <w:r w:rsidR="008462B7">
        <w:t>,</w:t>
      </w:r>
      <w:r>
        <w:t xml:space="preserve"> </w:t>
      </w:r>
      <w:r w:rsidR="0028299A">
        <w:t>koje</w:t>
      </w:r>
      <w:r>
        <w:t xml:space="preserve"> </w:t>
      </w:r>
      <w:r w:rsidR="0028299A">
        <w:t xml:space="preserve">nisu vidljive ako </w:t>
      </w:r>
      <w:r>
        <w:t xml:space="preserve">su </w:t>
      </w:r>
      <w:r w:rsidR="0028299A">
        <w:t>tek nedavno upisane u sustav</w:t>
      </w:r>
      <w:r w:rsidR="00AB3C9D">
        <w:t xml:space="preserve">, odnosno briše </w:t>
      </w:r>
      <w:r w:rsidR="0028299A">
        <w:t>se</w:t>
      </w:r>
      <w:r w:rsidR="000A28A9">
        <w:t xml:space="preserve"> predmemorija (</w:t>
      </w:r>
      <w:r w:rsidR="000A28A9" w:rsidRPr="00014BCC">
        <w:rPr>
          <w:i/>
        </w:rPr>
        <w:t>cache</w:t>
      </w:r>
      <w:r w:rsidR="000A28A9">
        <w:t xml:space="preserve">) </w:t>
      </w:r>
      <w:r>
        <w:t>prethodno učitanih ocjena</w:t>
      </w:r>
      <w:r w:rsidR="00C04865">
        <w:t>,</w:t>
      </w:r>
      <w:r>
        <w:t xml:space="preserve"> koj</w:t>
      </w:r>
      <w:r w:rsidR="000A28A9">
        <w:t>a</w:t>
      </w:r>
      <w:r>
        <w:t xml:space="preserve"> se koristi</w:t>
      </w:r>
      <w:r w:rsidR="000A28A9">
        <w:t>la</w:t>
      </w:r>
      <w:r>
        <w:t xml:space="preserve"> radi bržeg učitavanja. </w:t>
      </w:r>
    </w:p>
    <w:p w14:paraId="5CCD0920" w14:textId="023D0955" w:rsidR="006B72D6" w:rsidRDefault="007244E7" w:rsidP="004379F3">
      <w:r>
        <w:t>Na desnoj strani</w:t>
      </w:r>
      <w:r w:rsidR="0028299A">
        <w:t>,</w:t>
      </w:r>
      <w:r w:rsidR="00A72684">
        <w:t xml:space="preserve"> u istom </w:t>
      </w:r>
      <w:r w:rsidR="0028299A">
        <w:t xml:space="preserve">retku, </w:t>
      </w:r>
      <w:r w:rsidR="002534C0">
        <w:t>dodana su dva stupca</w:t>
      </w:r>
      <w:r>
        <w:t xml:space="preserve"> „Broj ocjena |</w:t>
      </w:r>
      <w:r w:rsidR="00A72684">
        <w:t xml:space="preserve"> Prosjek“</w:t>
      </w:r>
      <w:r w:rsidR="0028299A">
        <w:t>. Detaljan opis tih funkcionalnosti naveden je u sljedećoj točki.</w:t>
      </w:r>
    </w:p>
    <w:p w14:paraId="6484D1DE" w14:textId="7EA3F36B" w:rsidR="006B72D6" w:rsidRDefault="006B72D6" w:rsidP="00D6198A"/>
    <w:p w14:paraId="630D7DEB" w14:textId="3FE03777" w:rsidR="006B72D6" w:rsidRDefault="002534C0" w:rsidP="00E6126B">
      <w:pPr>
        <w:tabs>
          <w:tab w:val="left" w:pos="2579"/>
        </w:tabs>
      </w:pPr>
      <w:r>
        <w:rPr>
          <w:noProof/>
          <w:lang w:eastAsia="hr-HR"/>
        </w:rPr>
        <mc:AlternateContent>
          <mc:Choice Requires="wps">
            <w:drawing>
              <wp:anchor distT="0" distB="0" distL="114300" distR="114300" simplePos="0" relativeHeight="251602944" behindDoc="0" locked="0" layoutInCell="1" allowOverlap="1" wp14:anchorId="0F6B0C0F" wp14:editId="012B5680">
                <wp:simplePos x="0" y="0"/>
                <wp:positionH relativeFrom="column">
                  <wp:posOffset>1398270</wp:posOffset>
                </wp:positionH>
                <wp:positionV relativeFrom="paragraph">
                  <wp:posOffset>100406</wp:posOffset>
                </wp:positionV>
                <wp:extent cx="306705" cy="280035"/>
                <wp:effectExtent l="0" t="0" r="17145" b="24765"/>
                <wp:wrapNone/>
                <wp:docPr id="29" name="Rectangle 29"/>
                <wp:cNvGraphicFramePr/>
                <a:graphic xmlns:a="http://schemas.openxmlformats.org/drawingml/2006/main">
                  <a:graphicData uri="http://schemas.microsoft.com/office/word/2010/wordprocessingShape">
                    <wps:wsp>
                      <wps:cNvSpPr/>
                      <wps:spPr>
                        <a:xfrm>
                          <a:off x="0" y="0"/>
                          <a:ext cx="306705" cy="28003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27F95F" id="Rectangle 29" o:spid="_x0000_s1026" style="position:absolute;margin-left:110.1pt;margin-top:7.9pt;width:24.15pt;height:22.05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" filled="f" strokecolor="red" strokeweight="1pt"/>
            </w:pict>
          </mc:Fallback>
        </mc:AlternateContent>
      </w:r>
      <w:r w:rsidR="007326CC">
        <w:rPr>
          <w:noProof/>
          <w:lang w:eastAsia="hr-HR"/>
        </w:rPr>
        <mc:AlternateContent>
          <mc:Choice Requires="wps">
            <w:drawing>
              <wp:anchor distT="0" distB="0" distL="114300" distR="114300" simplePos="0" relativeHeight="251691008" behindDoc="1" locked="0" layoutInCell="1" allowOverlap="1" wp14:anchorId="17BC94B8" wp14:editId="76A21F4C">
                <wp:simplePos x="0" y="0"/>
                <wp:positionH relativeFrom="column">
                  <wp:posOffset>0</wp:posOffset>
                </wp:positionH>
                <wp:positionV relativeFrom="paragraph">
                  <wp:posOffset>1283970</wp:posOffset>
                </wp:positionV>
                <wp:extent cx="6480810" cy="635"/>
                <wp:effectExtent l="0" t="0" r="0" b="0"/>
                <wp:wrapNone/>
                <wp:docPr id="345" name="Text Box 345"/>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328EFF54" w14:textId="3D118CF7" w:rsidR="00B95268" w:rsidRPr="00361B57" w:rsidRDefault="00B95268" w:rsidP="00E6126B">
                            <w:pPr>
                              <w:pStyle w:val="Caption"/>
                              <w:rPr>
                                <w:noProof/>
                              </w:rPr>
                            </w:pPr>
                            <w:bookmarkStart w:id="85" w:name="_Toc35256574"/>
                            <w:r>
                              <w:t xml:space="preserve">Slika </w:t>
                            </w:r>
                            <w:fldSimple w:instr=" SEQ Slika \* ARABIC ">
                              <w:r>
                                <w:rPr>
                                  <w:noProof/>
                                </w:rPr>
                                <w:t>13</w:t>
                              </w:r>
                            </w:fldSimple>
                            <w:r>
                              <w:t xml:space="preserve"> – </w:t>
                            </w:r>
                            <w:r w:rsidRPr="00BD2781">
                              <w:t>Zaglavlje popisa predmeta</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BC94B8" id="Text Box 345" o:spid="_x0000_s1041" type="#_x0000_t202" style="position:absolute;left:0;text-align:left;margin-left:0;margin-top:101.1pt;width:510.3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" stroked="f">
                <v:textbox style="mso-fit-shape-to-text:t" inset="0,0,0,0">
                  <w:txbxContent>
                    <w:p w14:paraId="328EFF54" w14:textId="3D118CF7" w:rsidR="00B95268" w:rsidRPr="00361B57" w:rsidRDefault="00B95268" w:rsidP="00E6126B">
                      <w:pPr>
                        <w:pStyle w:val="Caption"/>
                        <w:rPr>
                          <w:noProof/>
                        </w:rPr>
                      </w:pPr>
                      <w:bookmarkStart w:id="97" w:name="_Toc35256574"/>
                      <w:r>
                        <w:t xml:space="preserve">Slika </w:t>
                      </w:r>
                      <w:r>
                        <w:fldChar w:fldCharType="begin"/>
                      </w:r>
                      <w:r>
                        <w:instrText xml:space="preserve"> SEQ Slika \* ARABIC </w:instrText>
                      </w:r>
                      <w:r>
                        <w:fldChar w:fldCharType="separate"/>
                      </w:r>
                      <w:r>
                        <w:rPr>
                          <w:noProof/>
                        </w:rPr>
                        <w:t>13</w:t>
                      </w:r>
                      <w:r>
                        <w:rPr>
                          <w:noProof/>
                        </w:rPr>
                        <w:fldChar w:fldCharType="end"/>
                      </w:r>
                      <w:r>
                        <w:t xml:space="preserve"> – </w:t>
                      </w:r>
                      <w:r w:rsidRPr="00BD2781">
                        <w:t>Zaglavlje popisa predmeta</w:t>
                      </w:r>
                      <w:bookmarkEnd w:id="97"/>
                    </w:p>
                  </w:txbxContent>
                </v:textbox>
              </v:shape>
            </w:pict>
          </mc:Fallback>
        </mc:AlternateContent>
      </w:r>
      <w:r w:rsidR="006B72D6">
        <w:rPr>
          <w:noProof/>
          <w:lang w:eastAsia="hr-HR"/>
        </w:rPr>
        <w:drawing>
          <wp:anchor distT="0" distB="0" distL="114300" distR="114300" simplePos="0" relativeHeight="251603968" behindDoc="1" locked="0" layoutInCell="1" allowOverlap="1" wp14:anchorId="52590B1F" wp14:editId="4497ACA8">
            <wp:simplePos x="0" y="0"/>
            <wp:positionH relativeFrom="margin">
              <wp:align>right</wp:align>
            </wp:positionH>
            <wp:positionV relativeFrom="paragraph">
              <wp:posOffset>96254</wp:posOffset>
            </wp:positionV>
            <wp:extent cx="6480810" cy="113093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extLst>
                        <a:ext uri="{28A0092B-C50C-407E-A947-70E740481C1C}">
                          <a14:useLocalDpi xmlns:a14="http://schemas.microsoft.com/office/drawing/2010/main" val="0"/>
                        </a:ext>
                      </a:extLst>
                    </a:blip>
                    <a:stretch>
                      <a:fillRect/>
                    </a:stretch>
                  </pic:blipFill>
                  <pic:spPr>
                    <a:xfrm>
                      <a:off x="0" y="0"/>
                      <a:ext cx="6480810" cy="1130935"/>
                    </a:xfrm>
                    <a:prstGeom prst="rect">
                      <a:avLst/>
                    </a:prstGeom>
                  </pic:spPr>
                </pic:pic>
              </a:graphicData>
            </a:graphic>
          </wp:anchor>
        </w:drawing>
      </w:r>
      <w:r w:rsidR="006B72D6">
        <w:rPr>
          <w:noProof/>
          <w:lang w:eastAsia="hr-HR"/>
        </w:rPr>
        <mc:AlternateContent>
          <mc:Choice Requires="wps">
            <w:drawing>
              <wp:anchor distT="0" distB="0" distL="114300" distR="114300" simplePos="0" relativeHeight="251600896" behindDoc="0" locked="0" layoutInCell="1" allowOverlap="1" wp14:anchorId="22BD6CD4" wp14:editId="09C78CC4">
                <wp:simplePos x="0" y="0"/>
                <wp:positionH relativeFrom="column">
                  <wp:posOffset>5949125</wp:posOffset>
                </wp:positionH>
                <wp:positionV relativeFrom="paragraph">
                  <wp:posOffset>126687</wp:posOffset>
                </wp:positionV>
                <wp:extent cx="528320" cy="1101574"/>
                <wp:effectExtent l="0" t="0" r="24130" b="22860"/>
                <wp:wrapNone/>
                <wp:docPr id="30" name="Rectangle 30"/>
                <wp:cNvGraphicFramePr/>
                <a:graphic xmlns:a="http://schemas.openxmlformats.org/drawingml/2006/main">
                  <a:graphicData uri="http://schemas.microsoft.com/office/word/2010/wordprocessingShape">
                    <wps:wsp>
                      <wps:cNvSpPr/>
                      <wps:spPr>
                        <a:xfrm>
                          <a:off x="0" y="0"/>
                          <a:ext cx="528320" cy="110157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AE5030" id="Rectangle 30" o:spid="_x0000_s1026" style="position:absolute;margin-left:468.45pt;margin-top:10pt;width:41.6pt;height:86.75pt;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" filled="f" strokecolor="red" strokeweight="1pt"/>
            </w:pict>
          </mc:Fallback>
        </mc:AlternateContent>
      </w:r>
      <w:r w:rsidR="006B72D6">
        <w:rPr>
          <w:noProof/>
          <w:lang w:eastAsia="hr-HR"/>
        </w:rPr>
        <mc:AlternateContent>
          <mc:Choice Requires="wps">
            <w:drawing>
              <wp:anchor distT="0" distB="0" distL="114300" distR="114300" simplePos="0" relativeHeight="251599872" behindDoc="0" locked="0" layoutInCell="1" allowOverlap="1" wp14:anchorId="384EF94D" wp14:editId="476FE59D">
                <wp:simplePos x="0" y="0"/>
                <wp:positionH relativeFrom="column">
                  <wp:posOffset>5034725</wp:posOffset>
                </wp:positionH>
                <wp:positionV relativeFrom="paragraph">
                  <wp:posOffset>126687</wp:posOffset>
                </wp:positionV>
                <wp:extent cx="841375" cy="1101574"/>
                <wp:effectExtent l="0" t="0" r="15875" b="22860"/>
                <wp:wrapNone/>
                <wp:docPr id="32" name="Rectangle 32"/>
                <wp:cNvGraphicFramePr/>
                <a:graphic xmlns:a="http://schemas.openxmlformats.org/drawingml/2006/main">
                  <a:graphicData uri="http://schemas.microsoft.com/office/word/2010/wordprocessingShape">
                    <wps:wsp>
                      <wps:cNvSpPr/>
                      <wps:spPr>
                        <a:xfrm>
                          <a:off x="0" y="0"/>
                          <a:ext cx="841375" cy="110157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1D6982" id="Rectangle 32" o:spid="_x0000_s1026" style="position:absolute;margin-left:396.45pt;margin-top:10pt;width:66.25pt;height:86.75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" filled="f" strokecolor="red" strokeweight="1pt"/>
            </w:pict>
          </mc:Fallback>
        </mc:AlternateContent>
      </w:r>
      <w:r w:rsidR="006B72D6">
        <w:rPr>
          <w:noProof/>
          <w:lang w:eastAsia="hr-HR"/>
        </w:rPr>
        <mc:AlternateContent>
          <mc:Choice Requires="wps">
            <w:drawing>
              <wp:anchor distT="0" distB="0" distL="114300" distR="114300" simplePos="0" relativeHeight="251601920" behindDoc="0" locked="0" layoutInCell="1" allowOverlap="1" wp14:anchorId="6D353CA7" wp14:editId="2AC88A88">
                <wp:simplePos x="0" y="0"/>
                <wp:positionH relativeFrom="column">
                  <wp:posOffset>-1270</wp:posOffset>
                </wp:positionH>
                <wp:positionV relativeFrom="paragraph">
                  <wp:posOffset>101600</wp:posOffset>
                </wp:positionV>
                <wp:extent cx="1396845" cy="280491"/>
                <wp:effectExtent l="0" t="0" r="13335" b="24765"/>
                <wp:wrapNone/>
                <wp:docPr id="33" name="Rectangle 33"/>
                <wp:cNvGraphicFramePr/>
                <a:graphic xmlns:a="http://schemas.openxmlformats.org/drawingml/2006/main">
                  <a:graphicData uri="http://schemas.microsoft.com/office/word/2010/wordprocessingShape">
                    <wps:wsp>
                      <wps:cNvSpPr/>
                      <wps:spPr>
                        <a:xfrm>
                          <a:off x="0" y="0"/>
                          <a:ext cx="1396845" cy="28049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DF455A" id="Rectangle 33" o:spid="_x0000_s1026" style="position:absolute;margin-left:-.1pt;margin-top:8pt;width:110pt;height:22.1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" filled="f" strokecolor="red" strokeweight="1pt"/>
            </w:pict>
          </mc:Fallback>
        </mc:AlternateContent>
      </w:r>
      <w:r>
        <w:tab/>
      </w:r>
    </w:p>
    <w:p w14:paraId="1F74F2D0" w14:textId="7685FB71" w:rsidR="006B72D6" w:rsidRDefault="006B72D6" w:rsidP="00D6198A"/>
    <w:p w14:paraId="6703BB08" w14:textId="352CD745" w:rsidR="006B72D6" w:rsidRDefault="006B72D6" w:rsidP="00D6198A"/>
    <w:p w14:paraId="3DAFE329" w14:textId="7E2A2926" w:rsidR="006B72D6" w:rsidRDefault="00D6198A" w:rsidP="00D6198A">
      <w:r>
        <w:br/>
      </w:r>
    </w:p>
    <w:p w14:paraId="3960EB83" w14:textId="59BC6980" w:rsidR="008F73BA" w:rsidRPr="008F73BA" w:rsidRDefault="00C3548A" w:rsidP="008F73BA">
      <w:pPr>
        <w:pStyle w:val="Heading3"/>
      </w:pPr>
      <w:bookmarkStart w:id="86" w:name="_Predmeti"/>
      <w:bookmarkStart w:id="87" w:name="_Toc35254086"/>
      <w:bookmarkEnd w:id="86"/>
      <w:r>
        <w:lastRenderedPageBreak/>
        <w:t>Popis p</w:t>
      </w:r>
      <w:r w:rsidR="008F73BA">
        <w:t>redmet</w:t>
      </w:r>
      <w:r>
        <w:t>a</w:t>
      </w:r>
      <w:bookmarkEnd w:id="87"/>
    </w:p>
    <w:p w14:paraId="62AC6CD4" w14:textId="44B314F7" w:rsidR="003A2C1D" w:rsidRDefault="00B14511" w:rsidP="003A2C1D">
      <w:r>
        <w:t>Uz svaki premet s</w:t>
      </w:r>
      <w:r w:rsidR="00A72684">
        <w:t xml:space="preserve"> desn</w:t>
      </w:r>
      <w:r>
        <w:t>e strane nalazi se</w:t>
      </w:r>
      <w:r w:rsidR="00A72684">
        <w:t xml:space="preserve"> </w:t>
      </w:r>
      <w:r>
        <w:t xml:space="preserve">ukupan </w:t>
      </w:r>
      <w:r w:rsidR="00A72684">
        <w:t xml:space="preserve">broj ocjena </w:t>
      </w:r>
      <w:r>
        <w:t xml:space="preserve">iz </w:t>
      </w:r>
      <w:r w:rsidR="00A72684">
        <w:t>tog</w:t>
      </w:r>
      <w:r>
        <w:t>a</w:t>
      </w:r>
      <w:r w:rsidR="00A72684">
        <w:t xml:space="preserve"> predmeta i nj</w:t>
      </w:r>
      <w:r>
        <w:t>ihov</w:t>
      </w:r>
      <w:r w:rsidR="00A72684">
        <w:t xml:space="preserve"> prosjek </w:t>
      </w:r>
      <w:r>
        <w:t xml:space="preserve">zaokružen na dvije decimalne znamenke. </w:t>
      </w:r>
      <w:r w:rsidR="00A72684">
        <w:t xml:space="preserve">Klikom na prosjek ocjena predmeta moguće ga je promijeniti. </w:t>
      </w:r>
      <w:r w:rsidR="008F73BA">
        <w:t xml:space="preserve">Unosom u prazno polje nakon prvog broja automatski se postavlja zarez za </w:t>
      </w:r>
      <w:r w:rsidR="00D6198A">
        <w:t xml:space="preserve">sljedeća </w:t>
      </w:r>
      <w:r w:rsidR="008F73BA">
        <w:t xml:space="preserve">dva decimalna broja. </w:t>
      </w:r>
      <w:r w:rsidR="00D5496A">
        <w:t xml:space="preserve">Moguće je kliknuti na tipku </w:t>
      </w:r>
      <w:r w:rsidR="00076B76">
        <w:t>„Enter“ ili izaći iz polja nakon što je postavljen zarez te se pr</w:t>
      </w:r>
      <w:r w:rsidR="00D5496A">
        <w:t xml:space="preserve">eostala decimalna polja popunjavaju </w:t>
      </w:r>
      <w:r w:rsidR="00076B76">
        <w:t xml:space="preserve">nulama. </w:t>
      </w:r>
      <w:r w:rsidR="00A72684">
        <w:t>Nije moguće unijeti više od 4 znaka</w:t>
      </w:r>
      <w:r>
        <w:t>, a</w:t>
      </w:r>
      <w:r w:rsidR="00A72684">
        <w:t xml:space="preserve"> da bi prosjek bio </w:t>
      </w:r>
      <w:r w:rsidR="00A72684" w:rsidRPr="006B72D6">
        <w:rPr>
          <w:b/>
        </w:rPr>
        <w:t>ispravan</w:t>
      </w:r>
      <w:r w:rsidR="00A72684">
        <w:t xml:space="preserve"> </w:t>
      </w:r>
      <w:r>
        <w:t>moraju se koristiti brojevi od</w:t>
      </w:r>
      <w:r w:rsidR="008F73BA">
        <w:t xml:space="preserve"> 1 do 5, odvojen</w:t>
      </w:r>
      <w:r>
        <w:t>i</w:t>
      </w:r>
      <w:r w:rsidR="008F73BA">
        <w:t xml:space="preserve"> zarezom ili točkom.</w:t>
      </w:r>
      <w:r w:rsidR="004379F3">
        <w:t xml:space="preserve"> </w:t>
      </w:r>
      <w:r w:rsidR="008F73BA">
        <w:t>Ako uneseni prosjek nije ispravan</w:t>
      </w:r>
      <w:r>
        <w:t xml:space="preserve"> broj</w:t>
      </w:r>
      <w:r w:rsidR="008F73BA">
        <w:t xml:space="preserve">, izlaskom iz polja </w:t>
      </w:r>
      <w:r w:rsidR="00D5496A">
        <w:t>se uneseno</w:t>
      </w:r>
      <w:r w:rsidR="008F73BA">
        <w:t xml:space="preserve"> </w:t>
      </w:r>
      <w:r w:rsidR="00014BCC">
        <w:t>zamjenjuje</w:t>
      </w:r>
      <w:r w:rsidR="008F73BA">
        <w:t xml:space="preserve"> crvenom crticom.</w:t>
      </w:r>
      <w:r w:rsidR="00D6198A">
        <w:t xml:space="preserve"> Završni prosjek se tada računa bez tog predmeta. Klikom na neisprav</w:t>
      </w:r>
      <w:r w:rsidR="00146E10">
        <w:t>no polje unos započinje iznova.</w:t>
      </w:r>
      <w:r w:rsidR="004379F3">
        <w:t xml:space="preserve"> </w:t>
      </w:r>
      <w:r w:rsidR="00D6198A">
        <w:t xml:space="preserve">Ako je uneseni prosjek ispravan te </w:t>
      </w:r>
      <w:r w:rsidR="00D7101B">
        <w:t xml:space="preserve">kao </w:t>
      </w:r>
      <w:r w:rsidR="00522414">
        <w:t>zaokružen</w:t>
      </w:r>
      <w:r w:rsidR="00D6198A">
        <w:t xml:space="preserve"> prelazi u drugu ocjenu, završni prosjek </w:t>
      </w:r>
      <w:r w:rsidR="00D5496A">
        <w:t>se potom ažurira</w:t>
      </w:r>
      <w:r w:rsidR="00D6198A">
        <w:t xml:space="preserve">. </w:t>
      </w:r>
      <w:r w:rsidR="00522414">
        <w:t>Uneseni p</w:t>
      </w:r>
      <w:r w:rsidR="00811CB6">
        <w:t>rosjek je crvene boje kad nije jednak originalnom prosjeku.</w:t>
      </w:r>
      <w:r>
        <w:t xml:space="preserve"> Ova funkcionalnost omogućuje brzi uvid u završni prosjek uz pretpostavljeni prosjek po jednom ili svim predmetima.</w:t>
      </w:r>
      <w:r w:rsidR="003A2C1D">
        <w:t xml:space="preserve"> Osvježavanjem stranice gube se sve promjene.</w:t>
      </w:r>
    </w:p>
    <w:p w14:paraId="69E5F22F" w14:textId="0DCFFF9B" w:rsidR="006B72D6" w:rsidRDefault="003A2C1D" w:rsidP="003A2C1D">
      <w:r>
        <w:t>Moguće je sortirati predmete prema broju ocjena iz predmeta i prema prosjeku predmeta.</w:t>
      </w:r>
      <w:r w:rsidRPr="003A2C1D">
        <w:t xml:space="preserve"> </w:t>
      </w:r>
      <w:r>
        <w:t xml:space="preserve">Klikom na „Broj ocjena“ , predmeti se sortiraju silazno prema broju ocjena, a ponovnim klikom uzlazno. Također, klikom na „prosjek“, predmeti se sortiraju silazno i uzlazno prema prosjeku iz predmeta. </w:t>
      </w:r>
      <w:r w:rsidRPr="003A2C1D">
        <w:t xml:space="preserve">Sortiranjem predmeta redoslijed se neće spremiti sve dok </w:t>
      </w:r>
      <w:r>
        <w:t>se ručno</w:t>
      </w:r>
      <w:r w:rsidRPr="003A2C1D">
        <w:t xml:space="preserve"> ne promijeni mjesto barem jednog predmeta.</w:t>
      </w:r>
    </w:p>
    <w:p w14:paraId="198C2FDA" w14:textId="23439EB3" w:rsidR="0041160B" w:rsidRDefault="0041160B"/>
    <w:p w14:paraId="40D6F5D7" w14:textId="523CA987" w:rsidR="001361A4" w:rsidRDefault="007326CC">
      <w:r>
        <w:rPr>
          <w:noProof/>
          <w:lang w:eastAsia="hr-HR"/>
        </w:rPr>
        <mc:AlternateContent>
          <mc:Choice Requires="wps">
            <w:drawing>
              <wp:anchor distT="0" distB="0" distL="114300" distR="114300" simplePos="0" relativeHeight="251692032" behindDoc="0" locked="0" layoutInCell="1" allowOverlap="1" wp14:anchorId="42BA9D3D" wp14:editId="6A775CB8">
                <wp:simplePos x="0" y="0"/>
                <wp:positionH relativeFrom="margin">
                  <wp:align>center</wp:align>
                </wp:positionH>
                <wp:positionV relativeFrom="paragraph">
                  <wp:posOffset>2342901</wp:posOffset>
                </wp:positionV>
                <wp:extent cx="5229860" cy="635"/>
                <wp:effectExtent l="0" t="0" r="8890" b="0"/>
                <wp:wrapTopAndBottom/>
                <wp:docPr id="346" name="Text Box 346"/>
                <wp:cNvGraphicFramePr/>
                <a:graphic xmlns:a="http://schemas.openxmlformats.org/drawingml/2006/main">
                  <a:graphicData uri="http://schemas.microsoft.com/office/word/2010/wordprocessingShape">
                    <wps:wsp>
                      <wps:cNvSpPr txBox="1"/>
                      <wps:spPr>
                        <a:xfrm>
                          <a:off x="0" y="0"/>
                          <a:ext cx="5229860" cy="635"/>
                        </a:xfrm>
                        <a:prstGeom prst="rect">
                          <a:avLst/>
                        </a:prstGeom>
                        <a:solidFill>
                          <a:prstClr val="white"/>
                        </a:solidFill>
                        <a:ln>
                          <a:noFill/>
                        </a:ln>
                      </wps:spPr>
                      <wps:txbx>
                        <w:txbxContent>
                          <w:p w14:paraId="66D72164" w14:textId="31F19B40" w:rsidR="00B95268" w:rsidRPr="009B4D63" w:rsidRDefault="00B95268" w:rsidP="00E6126B">
                            <w:pPr>
                              <w:pStyle w:val="Caption"/>
                              <w:rPr>
                                <w:noProof/>
                              </w:rPr>
                            </w:pPr>
                            <w:bookmarkStart w:id="88" w:name="_Toc35256575"/>
                            <w:r>
                              <w:t xml:space="preserve">Slika </w:t>
                            </w:r>
                            <w:fldSimple w:instr=" SEQ Slika \* ARABIC ">
                              <w:r>
                                <w:rPr>
                                  <w:noProof/>
                                </w:rPr>
                                <w:t>14</w:t>
                              </w:r>
                            </w:fldSimple>
                            <w:r>
                              <w:t xml:space="preserve"> – Mijenjanje prosjeka</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BA9D3D" id="Text Box 346" o:spid="_x0000_s1042" type="#_x0000_t202" style="position:absolute;left:0;text-align:left;margin-left:0;margin-top:184.5pt;width:411.8pt;height:.05pt;z-index:2516920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vFMAIAAGkEAAAOAAAAZHJzL2Uyb0RvYy54bWysVMFu2zAMvQ/YPwi6L07SNei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" stroked="f">
                <v:textbox style="mso-fit-shape-to-text:t" inset="0,0,0,0">
                  <w:txbxContent>
                    <w:p w14:paraId="66D72164" w14:textId="31F19B40" w:rsidR="00B95268" w:rsidRPr="009B4D63" w:rsidRDefault="00B95268" w:rsidP="00E6126B">
                      <w:pPr>
                        <w:pStyle w:val="Caption"/>
                        <w:rPr>
                          <w:noProof/>
                        </w:rPr>
                      </w:pPr>
                      <w:bookmarkStart w:id="101" w:name="_Toc35256575"/>
                      <w:r>
                        <w:t xml:space="preserve">Slika </w:t>
                      </w:r>
                      <w:r>
                        <w:fldChar w:fldCharType="begin"/>
                      </w:r>
                      <w:r>
                        <w:instrText xml:space="preserve"> SEQ Slika \* ARABIC </w:instrText>
                      </w:r>
                      <w:r>
                        <w:fldChar w:fldCharType="separate"/>
                      </w:r>
                      <w:r>
                        <w:rPr>
                          <w:noProof/>
                        </w:rPr>
                        <w:t>14</w:t>
                      </w:r>
                      <w:r>
                        <w:rPr>
                          <w:noProof/>
                        </w:rPr>
                        <w:fldChar w:fldCharType="end"/>
                      </w:r>
                      <w:r>
                        <w:t xml:space="preserve"> – Mijenjanje prosjeka</w:t>
                      </w:r>
                      <w:bookmarkEnd w:id="101"/>
                    </w:p>
                  </w:txbxContent>
                </v:textbox>
                <w10:wrap type="topAndBottom" anchorx="margin"/>
              </v:shape>
            </w:pict>
          </mc:Fallback>
        </mc:AlternateContent>
      </w:r>
      <w:r>
        <w:rPr>
          <w:noProof/>
          <w:lang w:eastAsia="hr-HR"/>
        </w:rPr>
        <mc:AlternateContent>
          <mc:Choice Requires="wpg">
            <w:drawing>
              <wp:anchor distT="0" distB="0" distL="114300" distR="114300" simplePos="0" relativeHeight="251604992" behindDoc="0" locked="0" layoutInCell="1" allowOverlap="1" wp14:anchorId="2D3FFC82" wp14:editId="002CEC78">
                <wp:simplePos x="0" y="0"/>
                <wp:positionH relativeFrom="column">
                  <wp:posOffset>628457</wp:posOffset>
                </wp:positionH>
                <wp:positionV relativeFrom="paragraph">
                  <wp:posOffset>0</wp:posOffset>
                </wp:positionV>
                <wp:extent cx="5268291" cy="2177387"/>
                <wp:effectExtent l="0" t="0" r="8890" b="0"/>
                <wp:wrapTopAndBottom/>
                <wp:docPr id="34" name="Group 34"/>
                <wp:cNvGraphicFramePr/>
                <a:graphic xmlns:a="http://schemas.openxmlformats.org/drawingml/2006/main">
                  <a:graphicData uri="http://schemas.microsoft.com/office/word/2010/wordprocessingGroup">
                    <wpg:wgp>
                      <wpg:cNvGrpSpPr/>
                      <wpg:grpSpPr>
                        <a:xfrm>
                          <a:off x="0" y="0"/>
                          <a:ext cx="5268291" cy="2177387"/>
                          <a:chOff x="0" y="0"/>
                          <a:chExt cx="5268291" cy="2177387"/>
                        </a:xfrm>
                      </wpg:grpSpPr>
                      <wpg:grpSp>
                        <wpg:cNvPr id="35" name="Grupa 315"/>
                        <wpg:cNvGrpSpPr/>
                        <wpg:grpSpPr>
                          <a:xfrm>
                            <a:off x="0" y="0"/>
                            <a:ext cx="5268291" cy="990300"/>
                            <a:chOff x="0" y="0"/>
                            <a:chExt cx="5268291" cy="990300"/>
                          </a:xfrm>
                        </wpg:grpSpPr>
                        <wpg:grpSp>
                          <wpg:cNvPr id="36" name="Grupa 314"/>
                          <wpg:cNvGrpSpPr/>
                          <wpg:grpSpPr>
                            <a:xfrm>
                              <a:off x="0" y="0"/>
                              <a:ext cx="5268291" cy="895350"/>
                              <a:chOff x="0" y="0"/>
                              <a:chExt cx="5268291" cy="895350"/>
                            </a:xfrm>
                          </wpg:grpSpPr>
                          <pic:pic xmlns:pic="http://schemas.openxmlformats.org/drawingml/2006/picture">
                            <pic:nvPicPr>
                              <pic:cNvPr id="37" name="Picture 37"/>
                              <pic:cNvPicPr>
                                <a:picLocks noChangeAspect="1"/>
                              </pic:cNvPicPr>
                            </pic:nvPicPr>
                            <pic:blipFill>
                              <a:blip r:embed="rId97" cstate="print">
                                <a:extLst>
                                  <a:ext uri="{28A0092B-C50C-407E-A947-70E740481C1C}">
                                    <a14:useLocalDpi xmlns:a14="http://schemas.microsoft.com/office/drawing/2010/main" val="0"/>
                                  </a:ext>
                                </a:extLst>
                              </a:blip>
                              <a:stretch>
                                <a:fillRect/>
                              </a:stretch>
                            </pic:blipFill>
                            <pic:spPr>
                              <a:xfrm>
                                <a:off x="3482671" y="0"/>
                                <a:ext cx="1785620" cy="884555"/>
                              </a:xfrm>
                              <a:prstGeom prst="rect">
                                <a:avLst/>
                              </a:prstGeom>
                            </pic:spPr>
                          </pic:pic>
                          <pic:pic xmlns:pic="http://schemas.openxmlformats.org/drawingml/2006/picture">
                            <pic:nvPicPr>
                              <pic:cNvPr id="38" name="Picture 38"/>
                              <pic:cNvPicPr>
                                <a:picLocks noChangeAspect="1"/>
                              </pic:cNvPicPr>
                            </pic:nvPicPr>
                            <pic:blipFill rotWithShape="1">
                              <a:blip r:embed="rId98" cstate="print">
                                <a:extLst>
                                  <a:ext uri="{28A0092B-C50C-407E-A947-70E740481C1C}">
                                    <a14:useLocalDpi xmlns:a14="http://schemas.microsoft.com/office/drawing/2010/main" val="0"/>
                                  </a:ext>
                                </a:extLst>
                              </a:blip>
                              <a:srcRect l="-1" r="777"/>
                              <a:stretch/>
                            </pic:blipFill>
                            <pic:spPr bwMode="auto">
                              <a:xfrm>
                                <a:off x="0" y="0"/>
                                <a:ext cx="1798320" cy="8953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9" name="Picture 39"/>
                              <pic:cNvPicPr>
                                <a:picLocks noChangeAspect="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rot="16200000">
                                <a:off x="2449002" y="190832"/>
                                <a:ext cx="368300" cy="368300"/>
                              </a:xfrm>
                              <a:prstGeom prst="rect">
                                <a:avLst/>
                              </a:prstGeom>
                              <a:noFill/>
                              <a:ln>
                                <a:noFill/>
                              </a:ln>
                            </pic:spPr>
                          </pic:pic>
                        </wpg:grpSp>
                        <wps:wsp>
                          <wps:cNvPr id="40" name="Text Box 2"/>
                          <wps:cNvSpPr txBox="1">
                            <a:spLocks noChangeArrowheads="1"/>
                          </wps:cNvSpPr>
                          <wps:spPr bwMode="auto">
                            <a:xfrm>
                              <a:off x="1844701" y="683595"/>
                              <a:ext cx="1550079" cy="306705"/>
                            </a:xfrm>
                            <a:prstGeom prst="rect">
                              <a:avLst/>
                            </a:prstGeom>
                            <a:noFill/>
                            <a:ln w="9525">
                              <a:noFill/>
                              <a:miter lim="800000"/>
                              <a:headEnd/>
                              <a:tailEnd/>
                            </a:ln>
                          </wps:spPr>
                          <wps:txbx>
                            <w:txbxContent>
                              <w:p w14:paraId="579C19AE" w14:textId="0C1362FB" w:rsidR="00B95268" w:rsidRPr="00745D5C" w:rsidRDefault="00B95268" w:rsidP="00076B76">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Helvetica" w:eastAsiaTheme="majorEastAsia" w:hAnsi="Helvetica" w:cstheme="majorBidi"/>
                                    <w:color w:val="2296DA"/>
                                    <w:sz w:val="28"/>
                                    <w:szCs w:val="28"/>
                                  </w:rPr>
                                  <w:t>Ispravan unos</w:t>
                                </w:r>
                              </w:p>
                            </w:txbxContent>
                          </wps:txbx>
                          <wps:bodyPr rot="0" vert="horz" wrap="square" lIns="91440" tIns="45720" rIns="91440" bIns="45720" anchor="t" anchorCtr="0">
                            <a:noAutofit/>
                          </wps:bodyPr>
                        </wps:wsp>
                      </wpg:grpSp>
                      <wpg:grpSp>
                        <wpg:cNvPr id="41" name="Grupa 316"/>
                        <wpg:cNvGrpSpPr/>
                        <wpg:grpSpPr>
                          <a:xfrm>
                            <a:off x="0" y="1264257"/>
                            <a:ext cx="5230108" cy="913130"/>
                            <a:chOff x="0" y="0"/>
                            <a:chExt cx="5230108" cy="913130"/>
                          </a:xfrm>
                        </wpg:grpSpPr>
                        <pic:pic xmlns:pic="http://schemas.openxmlformats.org/drawingml/2006/picture">
                          <pic:nvPicPr>
                            <pic:cNvPr id="42" name="Picture 42"/>
                            <pic:cNvPicPr>
                              <a:picLocks noChangeAspect="1"/>
                            </pic:cNvPicPr>
                          </pic:nvPicPr>
                          <pic:blipFill>
                            <a:blip r:embed="rId100">
                              <a:extLst>
                                <a:ext uri="{28A0092B-C50C-407E-A947-70E740481C1C}">
                                  <a14:useLocalDpi xmlns:a14="http://schemas.microsoft.com/office/drawing/2010/main" val="0"/>
                                </a:ext>
                              </a:extLst>
                            </a:blip>
                            <a:stretch>
                              <a:fillRect/>
                            </a:stretch>
                          </pic:blipFill>
                          <pic:spPr>
                            <a:xfrm>
                              <a:off x="3434963" y="0"/>
                              <a:ext cx="1795145" cy="913130"/>
                            </a:xfrm>
                            <a:prstGeom prst="rect">
                              <a:avLst/>
                            </a:prstGeom>
                          </pic:spPr>
                        </pic:pic>
                        <pic:pic xmlns:pic="http://schemas.openxmlformats.org/drawingml/2006/picture">
                          <pic:nvPicPr>
                            <pic:cNvPr id="43" name="Picture 43"/>
                            <pic:cNvPicPr>
                              <a:picLocks noChangeAspect="1"/>
                            </pic:cNvPicPr>
                          </pic:nvPicPr>
                          <pic:blipFill>
                            <a:blip r:embed="rId101">
                              <a:extLst>
                                <a:ext uri="{28A0092B-C50C-407E-A947-70E740481C1C}">
                                  <a14:useLocalDpi xmlns:a14="http://schemas.microsoft.com/office/drawing/2010/main" val="0"/>
                                </a:ext>
                              </a:extLst>
                            </a:blip>
                            <a:stretch>
                              <a:fillRect/>
                            </a:stretch>
                          </pic:blipFill>
                          <pic:spPr>
                            <a:xfrm>
                              <a:off x="0" y="7951"/>
                              <a:ext cx="1768475" cy="883920"/>
                            </a:xfrm>
                            <a:prstGeom prst="rect">
                              <a:avLst/>
                            </a:prstGeom>
                          </pic:spPr>
                        </pic:pic>
                        <pic:pic xmlns:pic="http://schemas.openxmlformats.org/drawingml/2006/picture">
                          <pic:nvPicPr>
                            <pic:cNvPr id="44" name="Picture 44"/>
                            <pic:cNvPicPr>
                              <a:picLocks noChangeAspect="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rot="16200000">
                              <a:off x="2425148" y="214685"/>
                              <a:ext cx="368300" cy="368300"/>
                            </a:xfrm>
                            <a:prstGeom prst="rect">
                              <a:avLst/>
                            </a:prstGeom>
                            <a:noFill/>
                            <a:ln>
                              <a:noFill/>
                            </a:ln>
                          </pic:spPr>
                        </pic:pic>
                        <wps:wsp>
                          <wps:cNvPr id="45" name="Text Box 2"/>
                          <wps:cNvSpPr txBox="1">
                            <a:spLocks noChangeArrowheads="1"/>
                          </wps:cNvSpPr>
                          <wps:spPr bwMode="auto">
                            <a:xfrm>
                              <a:off x="1796995" y="612250"/>
                              <a:ext cx="1629410" cy="300355"/>
                            </a:xfrm>
                            <a:prstGeom prst="rect">
                              <a:avLst/>
                            </a:prstGeom>
                            <a:noFill/>
                            <a:ln w="9525">
                              <a:noFill/>
                              <a:miter lim="800000"/>
                              <a:headEnd/>
                              <a:tailEnd/>
                            </a:ln>
                          </wps:spPr>
                          <wps:txbx>
                            <w:txbxContent>
                              <w:p w14:paraId="4C3C78EF" w14:textId="171925E4" w:rsidR="00B95268" w:rsidRPr="00745D5C" w:rsidRDefault="00B95268" w:rsidP="001361A4">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Helvetica" w:eastAsiaTheme="majorEastAsia" w:hAnsi="Helvetica" w:cstheme="majorBidi"/>
                                    <w:color w:val="2296DA"/>
                                    <w:sz w:val="28"/>
                                    <w:szCs w:val="28"/>
                                  </w:rPr>
                                  <w:t>Neispravan unos</w:t>
                                </w:r>
                              </w:p>
                            </w:txbxContent>
                          </wps:txbx>
                          <wps:bodyPr rot="0" vert="horz" wrap="square" lIns="91440" tIns="45720" rIns="91440" bIns="45720" anchor="t" anchorCtr="0">
                            <a:noAutofit/>
                          </wps:bodyPr>
                        </wps:wsp>
                      </wpg:grpSp>
                    </wpg:wgp>
                  </a:graphicData>
                </a:graphic>
              </wp:anchor>
            </w:drawing>
          </mc:Choice>
          <mc:Fallback>
            <w:pict>
              <v:group w14:anchorId="2D3FFC82" id="Group 34" o:spid="_x0000_s1043" style="position:absolute;left:0;text-align:left;margin-left:49.5pt;margin-top:0;width:414.85pt;height:171.45pt;z-index:251604992" coordsize="52682,217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">
                <v:group id="Grupa 315" o:spid="_x0000_s1044" style="position:absolute;width:52682;height:9903" coordsize="52682,99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group id="Grupa 314" o:spid="_x0000_s1045" style="position:absolute;width:52682;height:8953" coordsize="52682,8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 o:spid="_x0000_s1046" type="#_x0000_t75" style="position:absolute;left:34826;width:17856;height:8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">
                      <v:imagedata r:id="rId102" o:title=""/>
                      <v:path arrowok="t"/>
                    </v:shape>
                    <v:shape id="Picture 38" o:spid="_x0000_s1047" type="#_x0000_t75" style="position:absolute;width:17983;height:8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">
                      <v:imagedata r:id="rId103" o:title="" cropleft="-1f" cropright="509f"/>
                      <v:path arrowok="t"/>
                    </v:shape>
                    <v:shape id="Picture 39" o:spid="_x0000_s1048" type="#_x0000_t75" style="position:absolute;left:24490;top:1908;width:3683;height:368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">
                      <v:imagedata r:id="rId104" o:title=""/>
                      <v:path arrowok="t"/>
                    </v:shape>
                  </v:group>
                  <v:shape id="_x0000_s1049" type="#_x0000_t202" style="position:absolute;left:18447;top:6835;width:15500;height:3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579C19AE" w14:textId="0C1362FB" w:rsidR="00B95268" w:rsidRPr="00745D5C" w:rsidRDefault="00B95268" w:rsidP="00076B76">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Helvetica" w:eastAsiaTheme="majorEastAsia" w:hAnsi="Helvetica" w:cstheme="majorBidi"/>
                              <w:color w:val="2296DA"/>
                              <w:sz w:val="28"/>
                              <w:szCs w:val="28"/>
                            </w:rPr>
                            <w:t>Ispravan unos</w:t>
                          </w:r>
                        </w:p>
                      </w:txbxContent>
                    </v:textbox>
                  </v:shape>
                </v:group>
                <v:group id="Grupa 316" o:spid="_x0000_s1050" style="position:absolute;top:12642;width:52301;height:9131" coordsize="52301,9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Picture 42" o:spid="_x0000_s1051" type="#_x0000_t75" style="position:absolute;left:34349;width:17952;height:9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">
                    <v:imagedata r:id="rId105" o:title=""/>
                    <v:path arrowok="t"/>
                  </v:shape>
                  <v:shape id="Picture 43" o:spid="_x0000_s1052" type="#_x0000_t75" style="position:absolute;top:79;width:17684;height:8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">
                    <v:imagedata r:id="rId106" o:title=""/>
                    <v:path arrowok="t"/>
                  </v:shape>
                  <v:shape id="Picture 44" o:spid="_x0000_s1053" type="#_x0000_t75" style="position:absolute;left:24251;top:2146;width:3683;height:368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">
                    <v:imagedata r:id="rId104" o:title=""/>
                    <v:path arrowok="t"/>
                  </v:shape>
                  <v:shape id="_x0000_s1054" type="#_x0000_t202" style="position:absolute;left:17969;top:6122;width:16295;height:3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4C3C78EF" w14:textId="171925E4" w:rsidR="00B95268" w:rsidRPr="00745D5C" w:rsidRDefault="00B95268" w:rsidP="001361A4">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Helvetica" w:eastAsiaTheme="majorEastAsia" w:hAnsi="Helvetica" w:cstheme="majorBidi"/>
                              <w:color w:val="2296DA"/>
                              <w:sz w:val="28"/>
                              <w:szCs w:val="28"/>
                            </w:rPr>
                            <w:t>Neispravan unos</w:t>
                          </w:r>
                        </w:p>
                      </w:txbxContent>
                    </v:textbox>
                  </v:shape>
                </v:group>
                <w10:wrap type="topAndBottom"/>
              </v:group>
            </w:pict>
          </mc:Fallback>
        </mc:AlternateContent>
      </w:r>
    </w:p>
    <w:p w14:paraId="76018DA5" w14:textId="02DE9BBC" w:rsidR="005B3521" w:rsidRDefault="006C695F" w:rsidP="005B3521">
      <w:r w:rsidRPr="006C695F">
        <w:t>Zeleni indikatori na predmetu pokazuju da će ocjena vrlo vje</w:t>
      </w:r>
      <w:r>
        <w:t>rojatno biti zaključena na višu koristeći predviđanje prosjeka ocjena</w:t>
      </w:r>
      <w:r w:rsidR="00A63372">
        <w:t xml:space="preserve"> (</w:t>
      </w:r>
      <w:hyperlink w:anchor="_Predviđanje_ocjena" w:history="1">
        <w:r w:rsidR="005F6BDC">
          <w:rPr>
            <w:rStyle w:val="Hyperlink"/>
          </w:rPr>
          <w:t>točka</w:t>
        </w:r>
        <w:r w:rsidR="00A63372" w:rsidRPr="00A63372">
          <w:rPr>
            <w:rStyle w:val="Hyperlink"/>
          </w:rPr>
          <w:t xml:space="preserve"> 3.6</w:t>
        </w:r>
      </w:hyperlink>
      <w:r w:rsidR="00A63372">
        <w:t>)</w:t>
      </w:r>
      <w:r>
        <w:t>.</w:t>
      </w:r>
    </w:p>
    <w:p w14:paraId="153A2BCF" w14:textId="63ABFD60" w:rsidR="006B72D6" w:rsidRDefault="007326CC">
      <w:r>
        <w:rPr>
          <w:noProof/>
          <w:lang w:eastAsia="hr-HR"/>
        </w:rPr>
        <mc:AlternateContent>
          <mc:Choice Requires="wps">
            <w:drawing>
              <wp:anchor distT="0" distB="0" distL="114300" distR="114300" simplePos="0" relativeHeight="251693056" behindDoc="1" locked="0" layoutInCell="1" allowOverlap="1" wp14:anchorId="58242DBB" wp14:editId="5678611A">
                <wp:simplePos x="0" y="0"/>
                <wp:positionH relativeFrom="column">
                  <wp:posOffset>2135505</wp:posOffset>
                </wp:positionH>
                <wp:positionV relativeFrom="paragraph">
                  <wp:posOffset>886460</wp:posOffset>
                </wp:positionV>
                <wp:extent cx="2204720" cy="635"/>
                <wp:effectExtent l="0" t="0" r="0" b="0"/>
                <wp:wrapNone/>
                <wp:docPr id="347" name="Text Box 347"/>
                <wp:cNvGraphicFramePr/>
                <a:graphic xmlns:a="http://schemas.openxmlformats.org/drawingml/2006/main">
                  <a:graphicData uri="http://schemas.microsoft.com/office/word/2010/wordprocessingShape">
                    <wps:wsp>
                      <wps:cNvSpPr txBox="1"/>
                      <wps:spPr>
                        <a:xfrm>
                          <a:off x="0" y="0"/>
                          <a:ext cx="2204720" cy="635"/>
                        </a:xfrm>
                        <a:prstGeom prst="rect">
                          <a:avLst/>
                        </a:prstGeom>
                        <a:solidFill>
                          <a:prstClr val="white"/>
                        </a:solidFill>
                        <a:ln>
                          <a:noFill/>
                        </a:ln>
                      </wps:spPr>
                      <wps:txbx>
                        <w:txbxContent>
                          <w:p w14:paraId="096CF383" w14:textId="3A80C776" w:rsidR="00B95268" w:rsidRPr="00B40870" w:rsidRDefault="00B95268" w:rsidP="00E6126B">
                            <w:pPr>
                              <w:pStyle w:val="Caption"/>
                              <w:rPr>
                                <w:noProof/>
                              </w:rPr>
                            </w:pPr>
                            <w:bookmarkStart w:id="89" w:name="_Toc35256576"/>
                            <w:r>
                              <w:t xml:space="preserve">Slika </w:t>
                            </w:r>
                            <w:fldSimple w:instr=" SEQ Slika \* ARABIC ">
                              <w:r>
                                <w:rPr>
                                  <w:noProof/>
                                </w:rPr>
                                <w:t>15</w:t>
                              </w:r>
                            </w:fldSimple>
                            <w:r>
                              <w:t xml:space="preserve"> – </w:t>
                            </w:r>
                            <w:r>
                              <w:rPr>
                                <w:noProof/>
                              </w:rPr>
                              <w:t>Zeleni indikatori</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242DBB" id="Text Box 347" o:spid="_x0000_s1055" type="#_x0000_t202" style="position:absolute;left:0;text-align:left;margin-left:168.15pt;margin-top:69.8pt;width:173.6pt;height:.05pt;z-index:-251623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" stroked="f">
                <v:textbox style="mso-fit-shape-to-text:t" inset="0,0,0,0">
                  <w:txbxContent>
                    <w:p w14:paraId="096CF383" w14:textId="3A80C776" w:rsidR="00B95268" w:rsidRPr="00B40870" w:rsidRDefault="00B95268" w:rsidP="00E6126B">
                      <w:pPr>
                        <w:pStyle w:val="Caption"/>
                        <w:rPr>
                          <w:noProof/>
                        </w:rPr>
                      </w:pPr>
                      <w:bookmarkStart w:id="103" w:name="_Toc35256576"/>
                      <w:r>
                        <w:t xml:space="preserve">Slika </w:t>
                      </w:r>
                      <w:r>
                        <w:fldChar w:fldCharType="begin"/>
                      </w:r>
                      <w:r>
                        <w:instrText xml:space="preserve"> SEQ Slika \* ARABIC </w:instrText>
                      </w:r>
                      <w:r>
                        <w:fldChar w:fldCharType="separate"/>
                      </w:r>
                      <w:r>
                        <w:rPr>
                          <w:noProof/>
                        </w:rPr>
                        <w:t>15</w:t>
                      </w:r>
                      <w:r>
                        <w:rPr>
                          <w:noProof/>
                        </w:rPr>
                        <w:fldChar w:fldCharType="end"/>
                      </w:r>
                      <w:r>
                        <w:t xml:space="preserve"> – </w:t>
                      </w:r>
                      <w:r>
                        <w:rPr>
                          <w:noProof/>
                        </w:rPr>
                        <w:t>Zeleni indikatori</w:t>
                      </w:r>
                      <w:bookmarkEnd w:id="103"/>
                    </w:p>
                  </w:txbxContent>
                </v:textbox>
              </v:shape>
            </w:pict>
          </mc:Fallback>
        </mc:AlternateContent>
      </w:r>
      <w:r w:rsidR="0041160B">
        <w:rPr>
          <w:noProof/>
          <w:lang w:eastAsia="hr-HR"/>
        </w:rPr>
        <w:drawing>
          <wp:anchor distT="0" distB="0" distL="114300" distR="114300" simplePos="0" relativeHeight="251626496" behindDoc="1" locked="0" layoutInCell="1" allowOverlap="1" wp14:anchorId="3EF1D223" wp14:editId="63321469">
            <wp:simplePos x="0" y="0"/>
            <wp:positionH relativeFrom="margin">
              <wp:align>center</wp:align>
            </wp:positionH>
            <wp:positionV relativeFrom="paragraph">
              <wp:posOffset>238760</wp:posOffset>
            </wp:positionV>
            <wp:extent cx="2204720" cy="590550"/>
            <wp:effectExtent l="0" t="0" r="5080" b="0"/>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2204720" cy="590550"/>
                    </a:xfrm>
                    <a:prstGeom prst="rect">
                      <a:avLst/>
                    </a:prstGeom>
                  </pic:spPr>
                </pic:pic>
              </a:graphicData>
            </a:graphic>
            <wp14:sizeRelH relativeFrom="margin">
              <wp14:pctWidth>0</wp14:pctWidth>
            </wp14:sizeRelH>
            <wp14:sizeRelV relativeFrom="margin">
              <wp14:pctHeight>0</wp14:pctHeight>
            </wp14:sizeRelV>
          </wp:anchor>
        </w:drawing>
      </w:r>
      <w:r w:rsidR="006C695F">
        <w:br/>
      </w:r>
    </w:p>
    <w:p w14:paraId="617D8A2C" w14:textId="1120B467" w:rsidR="00306452" w:rsidRDefault="00E11570" w:rsidP="00306452">
      <w:pPr>
        <w:tabs>
          <w:tab w:val="center" w:pos="5103"/>
        </w:tabs>
      </w:pPr>
      <w:r>
        <w:tab/>
      </w:r>
    </w:p>
    <w:p w14:paraId="2EB58F70" w14:textId="77777777" w:rsidR="00306452" w:rsidRDefault="00306452">
      <w:pPr>
        <w:tabs>
          <w:tab w:val="center" w:pos="5103"/>
        </w:tabs>
      </w:pPr>
    </w:p>
    <w:p w14:paraId="3F7D221A" w14:textId="6BBB5AAE" w:rsidR="00522414" w:rsidRDefault="00811CB6" w:rsidP="00904E9E">
      <w:pPr>
        <w:pStyle w:val="Heading3"/>
      </w:pPr>
      <w:bookmarkStart w:id="90" w:name="_Toc30111491"/>
      <w:bookmarkStart w:id="91" w:name="_Toc30115660"/>
      <w:bookmarkStart w:id="92" w:name="_Toc30115807"/>
      <w:bookmarkStart w:id="93" w:name="_Toc30195292"/>
      <w:bookmarkStart w:id="94" w:name="_Toc30196246"/>
      <w:bookmarkStart w:id="95" w:name="_Brzi_pregled_ocjena"/>
      <w:bookmarkStart w:id="96" w:name="_Toc35254087"/>
      <w:bookmarkEnd w:id="90"/>
      <w:bookmarkEnd w:id="91"/>
      <w:bookmarkEnd w:id="92"/>
      <w:bookmarkEnd w:id="93"/>
      <w:bookmarkEnd w:id="94"/>
      <w:bookmarkEnd w:id="95"/>
      <w:r>
        <w:lastRenderedPageBreak/>
        <w:t>Brzi pregled</w:t>
      </w:r>
      <w:r w:rsidR="001361A4">
        <w:t xml:space="preserve"> ocjena</w:t>
      </w:r>
      <w:bookmarkEnd w:id="96"/>
    </w:p>
    <w:p w14:paraId="33D60DA1" w14:textId="002529CE" w:rsidR="00104854" w:rsidRDefault="00522414" w:rsidP="005B3521">
      <w:r>
        <w:t>Omogućuje pregled</w:t>
      </w:r>
      <w:r w:rsidR="001361A4">
        <w:t xml:space="preserve"> i mijenjanje</w:t>
      </w:r>
      <w:r>
        <w:t xml:space="preserve"> svih ocjena i poretka predmeta</w:t>
      </w:r>
      <w:r w:rsidRPr="00E65EC9">
        <w:t xml:space="preserve"> </w:t>
      </w:r>
      <w:r>
        <w:t>na naslovnoj stranici. Prelaskom miša preko predmeta naziv se pomiče udesno te se pojavljuju opcije</w:t>
      </w:r>
      <w:r w:rsidR="0041160B">
        <w:t xml:space="preserve"> (strelice)</w:t>
      </w:r>
      <w:r>
        <w:t xml:space="preserve"> za </w:t>
      </w:r>
      <w:r w:rsidR="0041160B">
        <w:t xml:space="preserve">promjenu smještaja </w:t>
      </w:r>
      <w:r>
        <w:t xml:space="preserve">toga predmeta </w:t>
      </w:r>
      <w:r w:rsidR="0041160B">
        <w:t xml:space="preserve">u odnosu na ostale predmete </w:t>
      </w:r>
      <w:r>
        <w:t>i otvaranje tablice s ocjenama.</w:t>
      </w:r>
      <w:r w:rsidR="00AF3789">
        <w:t xml:space="preserve"> </w:t>
      </w:r>
      <w:r w:rsidR="0041160B">
        <w:t>U nastavku je detaljan opis opcija.</w:t>
      </w:r>
    </w:p>
    <w:p w14:paraId="2AACD4E9" w14:textId="1E74662B" w:rsidR="00104854" w:rsidRDefault="00104854" w:rsidP="00522414"/>
    <w:p w14:paraId="58ED6D09" w14:textId="4433A8BC" w:rsidR="00104854" w:rsidRDefault="007326CC" w:rsidP="00522414">
      <w:r>
        <w:rPr>
          <w:noProof/>
          <w:lang w:eastAsia="hr-HR"/>
        </w:rPr>
        <mc:AlternateContent>
          <mc:Choice Requires="wps">
            <w:drawing>
              <wp:anchor distT="0" distB="0" distL="114300" distR="114300" simplePos="0" relativeHeight="251694080" behindDoc="1" locked="0" layoutInCell="1" allowOverlap="1" wp14:anchorId="0CDD00CD" wp14:editId="1345F2F0">
                <wp:simplePos x="0" y="0"/>
                <wp:positionH relativeFrom="column">
                  <wp:posOffset>621030</wp:posOffset>
                </wp:positionH>
                <wp:positionV relativeFrom="paragraph">
                  <wp:posOffset>1625600</wp:posOffset>
                </wp:positionV>
                <wp:extent cx="5237480" cy="635"/>
                <wp:effectExtent l="0" t="0" r="0" b="0"/>
                <wp:wrapNone/>
                <wp:docPr id="356" name="Text Box 356"/>
                <wp:cNvGraphicFramePr/>
                <a:graphic xmlns:a="http://schemas.openxmlformats.org/drawingml/2006/main">
                  <a:graphicData uri="http://schemas.microsoft.com/office/word/2010/wordprocessingShape">
                    <wps:wsp>
                      <wps:cNvSpPr txBox="1"/>
                      <wps:spPr>
                        <a:xfrm>
                          <a:off x="0" y="0"/>
                          <a:ext cx="5237480" cy="635"/>
                        </a:xfrm>
                        <a:prstGeom prst="rect">
                          <a:avLst/>
                        </a:prstGeom>
                        <a:solidFill>
                          <a:prstClr val="white"/>
                        </a:solidFill>
                        <a:ln>
                          <a:noFill/>
                        </a:ln>
                      </wps:spPr>
                      <wps:txbx>
                        <w:txbxContent>
                          <w:p w14:paraId="1E318757" w14:textId="01E778FB" w:rsidR="00B95268" w:rsidRPr="001A5769" w:rsidRDefault="00B95268" w:rsidP="00E6126B">
                            <w:pPr>
                              <w:pStyle w:val="Caption"/>
                              <w:rPr>
                                <w:noProof/>
                              </w:rPr>
                            </w:pPr>
                            <w:bookmarkStart w:id="97" w:name="_Toc35256577"/>
                            <w:r>
                              <w:t xml:space="preserve">Slika </w:t>
                            </w:r>
                            <w:fldSimple w:instr=" SEQ Slika \* ARABIC ">
                              <w:r>
                                <w:rPr>
                                  <w:noProof/>
                                </w:rPr>
                                <w:t>16</w:t>
                              </w:r>
                            </w:fldSimple>
                            <w:r>
                              <w:t xml:space="preserve"> – Brzi pregled ocjena</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DD00CD" id="Text Box 356" o:spid="_x0000_s1056" type="#_x0000_t202" style="position:absolute;left:0;text-align:left;margin-left:48.9pt;margin-top:128pt;width:412.4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" stroked="f">
                <v:textbox style="mso-fit-shape-to-text:t" inset="0,0,0,0">
                  <w:txbxContent>
                    <w:p w14:paraId="1E318757" w14:textId="01E778FB" w:rsidR="00B95268" w:rsidRPr="001A5769" w:rsidRDefault="00B95268" w:rsidP="00E6126B">
                      <w:pPr>
                        <w:pStyle w:val="Caption"/>
                        <w:rPr>
                          <w:noProof/>
                        </w:rPr>
                      </w:pPr>
                      <w:bookmarkStart w:id="112" w:name="_Toc35256577"/>
                      <w:r>
                        <w:t xml:space="preserve">Slika </w:t>
                      </w:r>
                      <w:r>
                        <w:fldChar w:fldCharType="begin"/>
                      </w:r>
                      <w:r>
                        <w:instrText xml:space="preserve"> SEQ Slika \* ARABIC </w:instrText>
                      </w:r>
                      <w:r>
                        <w:fldChar w:fldCharType="separate"/>
                      </w:r>
                      <w:r>
                        <w:rPr>
                          <w:noProof/>
                        </w:rPr>
                        <w:t>16</w:t>
                      </w:r>
                      <w:r>
                        <w:rPr>
                          <w:noProof/>
                        </w:rPr>
                        <w:fldChar w:fldCharType="end"/>
                      </w:r>
                      <w:r>
                        <w:t xml:space="preserve"> – Brzi pregled ocjena</w:t>
                      </w:r>
                      <w:bookmarkEnd w:id="112"/>
                    </w:p>
                  </w:txbxContent>
                </v:textbox>
              </v:shape>
            </w:pict>
          </mc:Fallback>
        </mc:AlternateContent>
      </w:r>
      <w:r w:rsidR="00104854">
        <w:rPr>
          <w:noProof/>
          <w:lang w:eastAsia="hr-HR"/>
        </w:rPr>
        <w:drawing>
          <wp:anchor distT="0" distB="0" distL="114300" distR="114300" simplePos="0" relativeHeight="251606016" behindDoc="1" locked="0" layoutInCell="1" allowOverlap="1" wp14:anchorId="5688A7E7" wp14:editId="7D859F26">
            <wp:simplePos x="0" y="0"/>
            <wp:positionH relativeFrom="margin">
              <wp:align>center</wp:align>
            </wp:positionH>
            <wp:positionV relativeFrom="paragraph">
              <wp:posOffset>4292</wp:posOffset>
            </wp:positionV>
            <wp:extent cx="5237683" cy="1565251"/>
            <wp:effectExtent l="0" t="0" r="1270" b="0"/>
            <wp:wrapNone/>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5237683" cy="1565251"/>
                    </a:xfrm>
                    <a:prstGeom prst="rect">
                      <a:avLst/>
                    </a:prstGeom>
                  </pic:spPr>
                </pic:pic>
              </a:graphicData>
            </a:graphic>
            <wp14:sizeRelH relativeFrom="margin">
              <wp14:pctWidth>0</wp14:pctWidth>
            </wp14:sizeRelH>
            <wp14:sizeRelV relativeFrom="margin">
              <wp14:pctHeight>0</wp14:pctHeight>
            </wp14:sizeRelV>
          </wp:anchor>
        </w:drawing>
      </w:r>
    </w:p>
    <w:p w14:paraId="7D1618A8" w14:textId="73465A89" w:rsidR="00104854" w:rsidRDefault="00104854" w:rsidP="00522414"/>
    <w:p w14:paraId="0D7A0597" w14:textId="77777777" w:rsidR="00104854" w:rsidRDefault="00104854" w:rsidP="00522414"/>
    <w:p w14:paraId="28CF1E15" w14:textId="109CB047" w:rsidR="00AF3789" w:rsidRDefault="00AF3789" w:rsidP="00522414">
      <w:r>
        <w:br/>
      </w:r>
    </w:p>
    <w:p w14:paraId="608D035C" w14:textId="68CB0597" w:rsidR="00104854" w:rsidRDefault="00104854" w:rsidP="00522414"/>
    <w:p w14:paraId="4FA26612" w14:textId="77777777" w:rsidR="00104854" w:rsidRDefault="00104854" w:rsidP="00522414"/>
    <w:p w14:paraId="50AC7B52" w14:textId="77777777" w:rsidR="006C695F" w:rsidRDefault="006C695F" w:rsidP="00522414"/>
    <w:p w14:paraId="7DC40E30" w14:textId="5654BC44" w:rsidR="00AF3789" w:rsidRDefault="00F944D3" w:rsidP="00904E9E">
      <w:pPr>
        <w:pStyle w:val="Heading4"/>
      </w:pPr>
      <w:bookmarkStart w:id="98" w:name="_Toc35254088"/>
      <w:r>
        <w:t>Promjena redoslijeda predmeta</w:t>
      </w:r>
      <w:bookmarkEnd w:id="98"/>
    </w:p>
    <w:p w14:paraId="010AB49D" w14:textId="656DA2EB" w:rsidR="00104854" w:rsidRDefault="00AF3789" w:rsidP="005B3521">
      <w:pPr>
        <w:ind w:left="340"/>
      </w:pPr>
      <w:r>
        <w:t>Kako bi se promijenio položaj predmeta na popisu</w:t>
      </w:r>
      <w:r w:rsidR="00C0739F">
        <w:t>,</w:t>
      </w:r>
      <w:r>
        <w:t xml:space="preserve"> potrebno je kliknuti i držati opciju „Povuci i ispusti“. Nakon ispuštanja predmeta na željeno mjesto</w:t>
      </w:r>
      <w:r w:rsidR="00F944D3">
        <w:t>,</w:t>
      </w:r>
      <w:r>
        <w:t xml:space="preserve"> automatski se sprema novi </w:t>
      </w:r>
      <w:r w:rsidR="00F944D3">
        <w:t xml:space="preserve">redoslijed </w:t>
      </w:r>
      <w:r>
        <w:t>predmeta za prijavljenog korisnika.</w:t>
      </w:r>
      <w:r w:rsidR="00666A46">
        <w:t xml:space="preserve"> </w:t>
      </w:r>
      <w:r w:rsidR="00F944D3">
        <w:t>Pre</w:t>
      </w:r>
      <w:r w:rsidR="00A14563">
        <w:t>dmete koji se pojave naknadno</w:t>
      </w:r>
      <w:r w:rsidR="00666A46">
        <w:t xml:space="preserve"> </w:t>
      </w:r>
      <w:r w:rsidR="00666A46" w:rsidRPr="00220E16">
        <w:rPr>
          <w:i/>
        </w:rPr>
        <w:t xml:space="preserve">proširenje </w:t>
      </w:r>
      <w:r w:rsidR="00666A46">
        <w:t>dodaje na kraj popisa.</w:t>
      </w:r>
    </w:p>
    <w:p w14:paraId="5C8CD51F" w14:textId="699AF2E6" w:rsidR="00104854" w:rsidRDefault="005A0FA9" w:rsidP="00AF3789">
      <w:pPr>
        <w:ind w:left="340"/>
      </w:pPr>
      <w:r>
        <w:rPr>
          <w:noProof/>
          <w:lang w:eastAsia="hr-HR"/>
        </w:rPr>
        <mc:AlternateContent>
          <mc:Choice Requires="wps">
            <w:drawing>
              <wp:anchor distT="0" distB="0" distL="114300" distR="114300" simplePos="0" relativeHeight="251695104" behindDoc="1" locked="0" layoutInCell="1" allowOverlap="1" wp14:anchorId="786563ED" wp14:editId="0A377D54">
                <wp:simplePos x="0" y="0"/>
                <wp:positionH relativeFrom="column">
                  <wp:posOffset>636270</wp:posOffset>
                </wp:positionH>
                <wp:positionV relativeFrom="paragraph">
                  <wp:posOffset>4398645</wp:posOffset>
                </wp:positionV>
                <wp:extent cx="5201920" cy="635"/>
                <wp:effectExtent l="0" t="0" r="0" b="0"/>
                <wp:wrapNone/>
                <wp:docPr id="359" name="Text Box 359"/>
                <wp:cNvGraphicFramePr/>
                <a:graphic xmlns:a="http://schemas.openxmlformats.org/drawingml/2006/main">
                  <a:graphicData uri="http://schemas.microsoft.com/office/word/2010/wordprocessingShape">
                    <wps:wsp>
                      <wps:cNvSpPr txBox="1"/>
                      <wps:spPr>
                        <a:xfrm>
                          <a:off x="0" y="0"/>
                          <a:ext cx="5201920" cy="635"/>
                        </a:xfrm>
                        <a:prstGeom prst="rect">
                          <a:avLst/>
                        </a:prstGeom>
                        <a:solidFill>
                          <a:prstClr val="white"/>
                        </a:solidFill>
                        <a:ln>
                          <a:noFill/>
                        </a:ln>
                      </wps:spPr>
                      <wps:txbx>
                        <w:txbxContent>
                          <w:p w14:paraId="14185A4B" w14:textId="4FFB00A7" w:rsidR="00B95268" w:rsidRPr="005E22F7" w:rsidRDefault="00B95268" w:rsidP="00E6126B">
                            <w:pPr>
                              <w:pStyle w:val="Caption"/>
                              <w:rPr>
                                <w:noProof/>
                              </w:rPr>
                            </w:pPr>
                            <w:bookmarkStart w:id="99" w:name="_Toc35256578"/>
                            <w:r>
                              <w:t xml:space="preserve">Slika </w:t>
                            </w:r>
                            <w:fldSimple w:instr=" SEQ Slika \* ARABIC ">
                              <w:r>
                                <w:rPr>
                                  <w:noProof/>
                                </w:rPr>
                                <w:t>17</w:t>
                              </w:r>
                            </w:fldSimple>
                            <w:r w:rsidRPr="00B6707D">
                              <w:rPr>
                                <w:noProof/>
                              </w:rPr>
                              <w:t xml:space="preserve"> –</w:t>
                            </w:r>
                            <w:r>
                              <w:rPr>
                                <w:noProof/>
                              </w:rPr>
                              <w:t xml:space="preserve"> Promjena redoslijeda predmeta</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6563ED" id="Text Box 359" o:spid="_x0000_s1057" type="#_x0000_t202" style="position:absolute;left:0;text-align:left;margin-left:50.1pt;margin-top:346.35pt;width:409.6pt;height:.05pt;z-index:-251621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" stroked="f">
                <v:textbox style="mso-fit-shape-to-text:t" inset="0,0,0,0">
                  <w:txbxContent>
                    <w:p w14:paraId="14185A4B" w14:textId="4FFB00A7" w:rsidR="00B95268" w:rsidRPr="005E22F7" w:rsidRDefault="00B95268" w:rsidP="00E6126B">
                      <w:pPr>
                        <w:pStyle w:val="Caption"/>
                        <w:rPr>
                          <w:noProof/>
                        </w:rPr>
                      </w:pPr>
                      <w:bookmarkStart w:id="115" w:name="_Toc35256578"/>
                      <w:r>
                        <w:t xml:space="preserve">Slika </w:t>
                      </w:r>
                      <w:r>
                        <w:fldChar w:fldCharType="begin"/>
                      </w:r>
                      <w:r>
                        <w:instrText xml:space="preserve"> SEQ Slika \* ARABIC </w:instrText>
                      </w:r>
                      <w:r>
                        <w:fldChar w:fldCharType="separate"/>
                      </w:r>
                      <w:r>
                        <w:rPr>
                          <w:noProof/>
                        </w:rPr>
                        <w:t>17</w:t>
                      </w:r>
                      <w:r>
                        <w:rPr>
                          <w:noProof/>
                        </w:rPr>
                        <w:fldChar w:fldCharType="end"/>
                      </w:r>
                      <w:r w:rsidRPr="00B6707D">
                        <w:rPr>
                          <w:noProof/>
                        </w:rPr>
                        <w:t xml:space="preserve"> –</w:t>
                      </w:r>
                      <w:r>
                        <w:rPr>
                          <w:noProof/>
                        </w:rPr>
                        <w:t xml:space="preserve"> Promjena redoslijeda predmeta</w:t>
                      </w:r>
                      <w:bookmarkEnd w:id="115"/>
                    </w:p>
                  </w:txbxContent>
                </v:textbox>
              </v:shape>
            </w:pict>
          </mc:Fallback>
        </mc:AlternateContent>
      </w:r>
      <w:r w:rsidR="007326CC">
        <w:rPr>
          <w:noProof/>
          <w:lang w:eastAsia="hr-HR"/>
        </w:rPr>
        <mc:AlternateContent>
          <mc:Choice Requires="wpg">
            <w:drawing>
              <wp:anchor distT="0" distB="0" distL="114300" distR="114300" simplePos="0" relativeHeight="251607040" behindDoc="1" locked="0" layoutInCell="1" allowOverlap="1" wp14:anchorId="6648795A" wp14:editId="0DCFB132">
                <wp:simplePos x="0" y="0"/>
                <wp:positionH relativeFrom="column">
                  <wp:posOffset>636408</wp:posOffset>
                </wp:positionH>
                <wp:positionV relativeFrom="paragraph">
                  <wp:posOffset>303116</wp:posOffset>
                </wp:positionV>
                <wp:extent cx="5201920" cy="4038683"/>
                <wp:effectExtent l="0" t="0" r="0" b="0"/>
                <wp:wrapNone/>
                <wp:docPr id="46" name="Group 46"/>
                <wp:cNvGraphicFramePr/>
                <a:graphic xmlns:a="http://schemas.openxmlformats.org/drawingml/2006/main">
                  <a:graphicData uri="http://schemas.microsoft.com/office/word/2010/wordprocessingGroup">
                    <wpg:wgp>
                      <wpg:cNvGrpSpPr/>
                      <wpg:grpSpPr>
                        <a:xfrm>
                          <a:off x="0" y="0"/>
                          <a:ext cx="5201920" cy="4038683"/>
                          <a:chOff x="0" y="0"/>
                          <a:chExt cx="5201920" cy="4038683"/>
                        </a:xfrm>
                      </wpg:grpSpPr>
                      <pic:pic xmlns:pic="http://schemas.openxmlformats.org/drawingml/2006/picture">
                        <pic:nvPicPr>
                          <pic:cNvPr id="47" name="Slika 4"/>
                          <pic:cNvPicPr>
                            <a:picLocks noChangeAspect="1"/>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201920" cy="1375410"/>
                          </a:xfrm>
                          <a:prstGeom prst="rect">
                            <a:avLst/>
                          </a:prstGeom>
                        </pic:spPr>
                      </pic:pic>
                      <pic:pic xmlns:pic="http://schemas.openxmlformats.org/drawingml/2006/picture">
                        <pic:nvPicPr>
                          <pic:cNvPr id="48" name="Slika 34"/>
                          <pic:cNvPicPr>
                            <a:picLocks noChangeAspect="1"/>
                          </pic:cNvPicPr>
                        </pic:nvPicPr>
                        <pic:blipFill>
                          <a:blip r:embed="rId110" cstate="print">
                            <a:extLst>
                              <a:ext uri="{28A0092B-C50C-407E-A947-70E740481C1C}">
                                <a14:useLocalDpi xmlns:a14="http://schemas.microsoft.com/office/drawing/2010/main" val="0"/>
                              </a:ext>
                            </a:extLst>
                          </a:blip>
                          <a:stretch>
                            <a:fillRect/>
                          </a:stretch>
                        </pic:blipFill>
                        <pic:spPr>
                          <a:xfrm>
                            <a:off x="0" y="2425148"/>
                            <a:ext cx="5201920" cy="1613535"/>
                          </a:xfrm>
                          <a:prstGeom prst="rect">
                            <a:avLst/>
                          </a:prstGeom>
                        </pic:spPr>
                      </pic:pic>
                      <pic:pic xmlns:pic="http://schemas.openxmlformats.org/drawingml/2006/picture">
                        <pic:nvPicPr>
                          <pic:cNvPr id="49" name="Picture 14"/>
                          <pic:cNvPicPr>
                            <a:picLocks noChangeAspect="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2210463" y="1518699"/>
                            <a:ext cx="786130" cy="786130"/>
                          </a:xfrm>
                          <a:prstGeom prst="rect">
                            <a:avLst/>
                          </a:prstGeom>
                          <a:noFill/>
                          <a:ln>
                            <a:noFill/>
                          </a:ln>
                        </pic:spPr>
                      </pic:pic>
                    </wpg:wgp>
                  </a:graphicData>
                </a:graphic>
              </wp:anchor>
            </w:drawing>
          </mc:Choice>
          <mc:Fallback>
            <w:pict>
              <v:group w14:anchorId="5CD4A250" id="Group 46" o:spid="_x0000_s1026" style="position:absolute;margin-left:50.1pt;margin-top:23.85pt;width:409.6pt;height:318pt;z-index:-251709440" coordsize="52019,40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">
                <v:shape id="Slika 4" o:spid="_x0000_s1027" type="#_x0000_t75" style="position:absolute;width:52019;height:13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">
                  <v:imagedata r:id="rId111" o:title=""/>
                  <v:path arrowok="t"/>
                </v:shape>
                <v:shape id="Slika 34" o:spid="_x0000_s1028" type="#_x0000_t75" style="position:absolute;top:24251;width:52019;height:16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">
                  <v:imagedata r:id="rId112" o:title=""/>
                  <v:path arrowok="t"/>
                </v:shape>
                <v:shape id="Picture 14" o:spid="_x0000_s1029" type="#_x0000_t75" style="position:absolute;left:22104;top:15186;width:7861;height:78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">
                  <v:imagedata r:id="rId113" o:title=""/>
                  <v:path arrowok="t"/>
                </v:shape>
              </v:group>
            </w:pict>
          </mc:Fallback>
        </mc:AlternateContent>
      </w:r>
    </w:p>
    <w:p w14:paraId="0D12433A" w14:textId="3B3F46F7" w:rsidR="00104854" w:rsidRDefault="00104854" w:rsidP="00AF3789">
      <w:pPr>
        <w:ind w:left="340"/>
      </w:pPr>
    </w:p>
    <w:p w14:paraId="1E6CB866" w14:textId="6622A76F" w:rsidR="00104854" w:rsidRDefault="00104854" w:rsidP="00AF3789">
      <w:pPr>
        <w:ind w:left="340"/>
      </w:pPr>
    </w:p>
    <w:p w14:paraId="5A7E42A9" w14:textId="629A2760" w:rsidR="00104854" w:rsidRDefault="00104854" w:rsidP="00AF3789">
      <w:pPr>
        <w:ind w:left="340"/>
      </w:pPr>
    </w:p>
    <w:p w14:paraId="4EE57653" w14:textId="330C9BFD" w:rsidR="001548A8" w:rsidRDefault="001548A8" w:rsidP="00AF3789">
      <w:pPr>
        <w:ind w:left="340"/>
      </w:pPr>
    </w:p>
    <w:p w14:paraId="19B0BF3D" w14:textId="3D6C6C88" w:rsidR="001548A8" w:rsidRDefault="001548A8" w:rsidP="00AF3789">
      <w:pPr>
        <w:ind w:left="340"/>
      </w:pPr>
    </w:p>
    <w:p w14:paraId="5D3CA90E" w14:textId="11F4F825" w:rsidR="001548A8" w:rsidRDefault="001548A8" w:rsidP="00AF3789">
      <w:pPr>
        <w:ind w:left="340"/>
      </w:pPr>
    </w:p>
    <w:p w14:paraId="3B60373D" w14:textId="43FD21A7" w:rsidR="001548A8" w:rsidRDefault="001548A8" w:rsidP="00AF3789">
      <w:pPr>
        <w:ind w:left="340"/>
      </w:pPr>
    </w:p>
    <w:p w14:paraId="62357117" w14:textId="346815F7" w:rsidR="001548A8" w:rsidRDefault="001548A8" w:rsidP="00AF3789">
      <w:pPr>
        <w:ind w:left="340"/>
      </w:pPr>
    </w:p>
    <w:p w14:paraId="2DE8EE69" w14:textId="089AF5B8" w:rsidR="00104854" w:rsidRDefault="00104854" w:rsidP="00AF3789">
      <w:pPr>
        <w:ind w:left="340"/>
      </w:pPr>
    </w:p>
    <w:p w14:paraId="693445A4" w14:textId="30EA8A8B" w:rsidR="00104854" w:rsidRDefault="00104854" w:rsidP="00AF3789">
      <w:pPr>
        <w:ind w:left="340"/>
      </w:pPr>
    </w:p>
    <w:p w14:paraId="44CEC1FF" w14:textId="7A04A950" w:rsidR="00104854" w:rsidRDefault="00104854" w:rsidP="00AF3789">
      <w:pPr>
        <w:ind w:left="340"/>
      </w:pPr>
    </w:p>
    <w:p w14:paraId="1FE04B1D" w14:textId="7AAE647C" w:rsidR="001548A8" w:rsidRDefault="001548A8" w:rsidP="00AF3789">
      <w:pPr>
        <w:ind w:left="340"/>
      </w:pPr>
    </w:p>
    <w:p w14:paraId="7D20943C" w14:textId="77777777" w:rsidR="001548A8" w:rsidRDefault="001548A8" w:rsidP="001548A8"/>
    <w:p w14:paraId="773D6D87" w14:textId="23B19B87" w:rsidR="009E29B5" w:rsidRDefault="009E29B5" w:rsidP="009E29B5">
      <w:pPr>
        <w:pStyle w:val="Heading4"/>
      </w:pPr>
      <w:bookmarkStart w:id="100" w:name="_Toc35254089"/>
      <w:r>
        <w:lastRenderedPageBreak/>
        <w:t>Tablica ocjena</w:t>
      </w:r>
      <w:bookmarkEnd w:id="100"/>
    </w:p>
    <w:p w14:paraId="0757CDB8" w14:textId="5EE557F0" w:rsidR="00DB593C" w:rsidRDefault="009E29B5" w:rsidP="005B3521">
      <w:pPr>
        <w:ind w:left="340"/>
      </w:pPr>
      <w:r>
        <w:t xml:space="preserve">Prelaskom miša preko trokutića pokraj opcije „Povuci i ispusti“ prikazuje se tablica s ocjenama predmeta preko kojeg se prelazi. Klikom na trokutić moguće je zadržati tablicu otvorenu, tj. odmicanjem miša od trokutića </w:t>
      </w:r>
      <w:r w:rsidR="00F43641">
        <w:t>tablica ostaje vidljiva</w:t>
      </w:r>
      <w:r>
        <w:t>. Ponovnim klikom na trokutić</w:t>
      </w:r>
      <w:r w:rsidR="00F43641">
        <w:t xml:space="preserve"> i odmicanjem pokazivača izvan područja tablice</w:t>
      </w:r>
      <w:r>
        <w:t xml:space="preserve"> tablica se ponovo zatvara</w:t>
      </w:r>
      <w:r w:rsidR="00F43641">
        <w:t>.</w:t>
      </w:r>
      <w:r>
        <w:t xml:space="preserve"> </w:t>
      </w:r>
    </w:p>
    <w:p w14:paraId="5563F65E" w14:textId="78F38501" w:rsidR="009E29B5" w:rsidRDefault="00F43641" w:rsidP="009E29B5">
      <w:pPr>
        <w:ind w:left="340"/>
      </w:pPr>
      <w:r>
        <w:t xml:space="preserve">Dok </w:t>
      </w:r>
      <w:r w:rsidR="009E29B5">
        <w:t xml:space="preserve">je tablica </w:t>
      </w:r>
      <w:r w:rsidR="00184F2C">
        <w:t>zadrž</w:t>
      </w:r>
      <w:r>
        <w:t>a</w:t>
      </w:r>
      <w:r w:rsidR="00184F2C">
        <w:t>na otvorenom</w:t>
      </w:r>
      <w:r w:rsidR="009E29B5">
        <w:t xml:space="preserve"> moguće je:</w:t>
      </w:r>
    </w:p>
    <w:p w14:paraId="320EB7C1" w14:textId="31425F71" w:rsidR="009E29B5" w:rsidRDefault="009E29B5" w:rsidP="00063719">
      <w:pPr>
        <w:pStyle w:val="ListParagraph"/>
        <w:numPr>
          <w:ilvl w:val="0"/>
          <w:numId w:val="8"/>
        </w:numPr>
      </w:pPr>
      <w:bookmarkStart w:id="101" w:name="_Hlk28288861"/>
      <w:r>
        <w:t>Mijenjati ili dodavati ocjene</w:t>
      </w:r>
      <w:r w:rsidR="00D4748A">
        <w:t xml:space="preserve"> (</w:t>
      </w:r>
      <w:hyperlink w:anchor="_Unos_ocjena" w:history="1">
        <w:r w:rsidR="005F6BDC">
          <w:rPr>
            <w:rStyle w:val="Hyperlink"/>
          </w:rPr>
          <w:t>točka</w:t>
        </w:r>
        <w:r w:rsidR="00D4748A" w:rsidRPr="00D4748A">
          <w:rPr>
            <w:rStyle w:val="Hyperlink"/>
          </w:rPr>
          <w:t xml:space="preserve"> 2.5</w:t>
        </w:r>
      </w:hyperlink>
      <w:r w:rsidR="00D4748A">
        <w:t>)</w:t>
      </w:r>
    </w:p>
    <w:p w14:paraId="2A628235" w14:textId="198C4461" w:rsidR="009E29B5" w:rsidRPr="009E29B5" w:rsidRDefault="009E29B5" w:rsidP="00063719">
      <w:pPr>
        <w:pStyle w:val="ListParagraph"/>
        <w:numPr>
          <w:ilvl w:val="0"/>
          <w:numId w:val="8"/>
        </w:numPr>
      </w:pPr>
      <w:r>
        <w:t>Spremati ili poništiti napravljene promjene</w:t>
      </w:r>
      <w:r w:rsidR="00D4748A">
        <w:t xml:space="preserve"> (</w:t>
      </w:r>
      <w:hyperlink w:anchor="_Unos_ocjena" w:history="1">
        <w:r w:rsidR="005F6BDC">
          <w:rPr>
            <w:rStyle w:val="Hyperlink"/>
          </w:rPr>
          <w:t>točka</w:t>
        </w:r>
        <w:r w:rsidR="00D4748A" w:rsidRPr="00D4748A">
          <w:rPr>
            <w:rStyle w:val="Hyperlink"/>
          </w:rPr>
          <w:t xml:space="preserve"> 2.5</w:t>
        </w:r>
      </w:hyperlink>
      <w:r w:rsidR="00D4748A">
        <w:t>)</w:t>
      </w:r>
    </w:p>
    <w:p w14:paraId="3CEEE7FE" w14:textId="2BF91E5B" w:rsidR="003A2C1D" w:rsidRDefault="00DB593C" w:rsidP="003A2C1D">
      <w:pPr>
        <w:ind w:left="340"/>
      </w:pPr>
      <w:r>
        <w:t>Mijenjanjem ocjena mijenja se prosjek toga predmeta, a time i završni prosjek.</w:t>
      </w:r>
      <w:r w:rsidR="005B3521">
        <w:t xml:space="preserve"> </w:t>
      </w:r>
      <w:r>
        <w:t xml:space="preserve">Originalan prosjek ocjena vidljiv je ispod tablice, </w:t>
      </w:r>
      <w:r w:rsidR="00F43641">
        <w:t xml:space="preserve">s </w:t>
      </w:r>
      <w:r>
        <w:t>desn</w:t>
      </w:r>
      <w:r w:rsidR="00F43641">
        <w:t>e strane</w:t>
      </w:r>
      <w:r>
        <w:t>.</w:t>
      </w:r>
      <w:r w:rsidR="003179CB" w:rsidRPr="003179CB">
        <w:t xml:space="preserve"> </w:t>
      </w:r>
      <w:bookmarkEnd w:id="101"/>
    </w:p>
    <w:p w14:paraId="20DD0F1E" w14:textId="7955C996" w:rsidR="00E11570" w:rsidRDefault="003179CB" w:rsidP="003A2C1D">
      <w:pPr>
        <w:ind w:left="340"/>
      </w:pPr>
      <w:r>
        <w:t xml:space="preserve">Prosjek predmeta moguće </w:t>
      </w:r>
      <w:r w:rsidR="00F43641">
        <w:t xml:space="preserve">je </w:t>
      </w:r>
      <w:r>
        <w:t>mijenjati i dok je tablica zadržana otvorenom, no nakon u</w:t>
      </w:r>
      <w:r w:rsidR="00D5496A">
        <w:t xml:space="preserve">nosa </w:t>
      </w:r>
      <w:r w:rsidR="00DF2A1C">
        <w:t xml:space="preserve">nove </w:t>
      </w:r>
      <w:r w:rsidR="00D5496A">
        <w:t>ocjene u tablicu</w:t>
      </w:r>
      <w:r w:rsidR="00DF2A1C">
        <w:t>,</w:t>
      </w:r>
      <w:r w:rsidR="00D5496A">
        <w:t xml:space="preserve"> prosjek se ponovo izračunava</w:t>
      </w:r>
      <w:r>
        <w:t xml:space="preserve">. </w:t>
      </w:r>
      <w:r w:rsidR="00D5496A">
        <w:t>Zatvaranjem</w:t>
      </w:r>
      <w:r w:rsidR="00DB593C">
        <w:t xml:space="preserve"> tablice bez spremanja promjena</w:t>
      </w:r>
      <w:r w:rsidR="00DF2A1C">
        <w:t>,</w:t>
      </w:r>
      <w:r w:rsidR="00D5496A">
        <w:t xml:space="preserve"> prosjek se ne mijenja</w:t>
      </w:r>
      <w:r w:rsidR="00DB593C">
        <w:t>.</w:t>
      </w:r>
      <w:r>
        <w:t xml:space="preserve"> </w:t>
      </w:r>
      <w:r w:rsidR="00DB593C">
        <w:t>Ponovnim otvaranjem tablice</w:t>
      </w:r>
      <w:r w:rsidR="007E25E2">
        <w:t xml:space="preserve"> </w:t>
      </w:r>
      <w:r w:rsidR="00DB593C">
        <w:t>prosjek predmeta se ponovo računa</w:t>
      </w:r>
      <w:r w:rsidR="007E25E2">
        <w:t xml:space="preserve"> </w:t>
      </w:r>
      <w:r w:rsidR="00DF2A1C">
        <w:t>s postojećim, ranije spremljenim ocjenama.</w:t>
      </w:r>
      <w:r w:rsidR="005A0FA9" w:rsidRPr="005A0FA9">
        <w:t xml:space="preserve"> Moguće je mijenjati poredak predmeta čak i s otvorenim tablicama ocjena.</w:t>
      </w:r>
    </w:p>
    <w:p w14:paraId="0A9B1624" w14:textId="7010BDED" w:rsidR="005B3521" w:rsidRDefault="005B3521" w:rsidP="005B3521">
      <w:pPr>
        <w:ind w:left="340"/>
      </w:pPr>
    </w:p>
    <w:p w14:paraId="0B459873" w14:textId="36F444CF" w:rsidR="00652D2B" w:rsidRDefault="00C55477" w:rsidP="001850C6">
      <w:r>
        <w:rPr>
          <w:noProof/>
          <w:lang w:eastAsia="hr-HR"/>
        </w:rPr>
        <mc:AlternateContent>
          <mc:Choice Requires="wps">
            <w:drawing>
              <wp:anchor distT="0" distB="0" distL="114300" distR="114300" simplePos="0" relativeHeight="251742208" behindDoc="0" locked="0" layoutInCell="1" allowOverlap="1" wp14:anchorId="77E63419" wp14:editId="73CD8F0C">
                <wp:simplePos x="0" y="0"/>
                <wp:positionH relativeFrom="margin">
                  <wp:align>left</wp:align>
                </wp:positionH>
                <wp:positionV relativeFrom="paragraph">
                  <wp:posOffset>336502</wp:posOffset>
                </wp:positionV>
                <wp:extent cx="1613140" cy="532263"/>
                <wp:effectExtent l="0" t="0" r="25400" b="20320"/>
                <wp:wrapNone/>
                <wp:docPr id="59" name="Rectangle 7"/>
                <wp:cNvGraphicFramePr/>
                <a:graphic xmlns:a="http://schemas.openxmlformats.org/drawingml/2006/main">
                  <a:graphicData uri="http://schemas.microsoft.com/office/word/2010/wordprocessingShape">
                    <wps:wsp>
                      <wps:cNvSpPr/>
                      <wps:spPr>
                        <a:xfrm>
                          <a:off x="0" y="0"/>
                          <a:ext cx="1613140" cy="53226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454BF2" id="Rectangle 7" o:spid="_x0000_s1026" style="position:absolute;margin-left:0;margin-top:26.5pt;width:127pt;height:41.9pt;z-index:2517422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" filled="f" strokecolor="red" strokeweight="1pt">
                <w10:wrap anchorx="margin"/>
              </v:rect>
            </w:pict>
          </mc:Fallback>
        </mc:AlternateContent>
      </w:r>
      <w:r>
        <w:rPr>
          <w:noProof/>
          <w:lang w:eastAsia="hr-HR"/>
        </w:rPr>
        <mc:AlternateContent>
          <mc:Choice Requires="wpg">
            <w:drawing>
              <wp:anchor distT="0" distB="0" distL="114300" distR="114300" simplePos="0" relativeHeight="251615232" behindDoc="0" locked="0" layoutInCell="1" allowOverlap="1" wp14:anchorId="4A61CB98" wp14:editId="2FF5AEEE">
                <wp:simplePos x="0" y="0"/>
                <wp:positionH relativeFrom="margin">
                  <wp:align>right</wp:align>
                </wp:positionH>
                <wp:positionV relativeFrom="paragraph">
                  <wp:posOffset>2244138</wp:posOffset>
                </wp:positionV>
                <wp:extent cx="6480810" cy="2405187"/>
                <wp:effectExtent l="0" t="0" r="15240" b="14605"/>
                <wp:wrapNone/>
                <wp:docPr id="53" name="Grupa 324"/>
                <wp:cNvGraphicFramePr/>
                <a:graphic xmlns:a="http://schemas.openxmlformats.org/drawingml/2006/main">
                  <a:graphicData uri="http://schemas.microsoft.com/office/word/2010/wordprocessingGroup">
                    <wpg:wgp>
                      <wpg:cNvGrpSpPr/>
                      <wpg:grpSpPr>
                        <a:xfrm>
                          <a:off x="0" y="0"/>
                          <a:ext cx="6480810" cy="2405187"/>
                          <a:chOff x="0" y="0"/>
                          <a:chExt cx="6480810" cy="2405187"/>
                        </a:xfrm>
                      </wpg:grpSpPr>
                      <pic:pic xmlns:pic="http://schemas.openxmlformats.org/drawingml/2006/picture">
                        <pic:nvPicPr>
                          <pic:cNvPr id="54" name="Slika 47"/>
                          <pic:cNvPicPr>
                            <a:picLocks noChangeAspect="1"/>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6480810" cy="2373630"/>
                          </a:xfrm>
                          <a:prstGeom prst="rect">
                            <a:avLst/>
                          </a:prstGeom>
                        </pic:spPr>
                      </pic:pic>
                      <wps:wsp>
                        <wps:cNvPr id="55" name="Rectangle 7"/>
                        <wps:cNvSpPr/>
                        <wps:spPr>
                          <a:xfrm>
                            <a:off x="5868062" y="341906"/>
                            <a:ext cx="598304" cy="40277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7"/>
                        <wps:cNvSpPr/>
                        <wps:spPr>
                          <a:xfrm>
                            <a:off x="0" y="2083242"/>
                            <a:ext cx="2255520" cy="32194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7"/>
                        <wps:cNvSpPr/>
                        <wps:spPr>
                          <a:xfrm>
                            <a:off x="4731026" y="2075290"/>
                            <a:ext cx="1742984" cy="31512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050D3D5" id="Grupa 324" o:spid="_x0000_s1026" style="position:absolute;margin-left:459.1pt;margin-top:176.7pt;width:510.3pt;height:189.4pt;z-index:251615232;mso-position-horizontal:right;mso-position-horizontal-relative:margin" coordsize="64808,240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">
                <v:shape id="Slika 47" o:spid="_x0000_s1027" type="#_x0000_t75" style="position:absolute;width:64808;height:23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">
                  <v:imagedata r:id="rId115" o:title=""/>
                  <v:path arrowok="t"/>
                </v:shape>
                <v:rect id="Rectangle 7" o:spid="_x0000_s1028" style="position:absolute;left:58680;top:3419;width:5983;height:40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" filled="f" strokecolor="red" strokeweight="1pt"/>
                <v:rect id="Rectangle 7" o:spid="_x0000_s1029" style="position:absolute;top:20832;width:22555;height:3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" filled="f" strokecolor="red" strokeweight="1pt"/>
                <v:rect id="Rectangle 7" o:spid="_x0000_s1030" style="position:absolute;left:47310;top:20752;width:17430;height: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" filled="f" strokecolor="red" strokeweight="1pt"/>
                <w10:wrap anchorx="margin"/>
              </v:group>
            </w:pict>
          </mc:Fallback>
        </mc:AlternateContent>
      </w:r>
      <w:r>
        <w:rPr>
          <w:noProof/>
          <w:lang w:eastAsia="hr-HR"/>
        </w:rPr>
        <mc:AlternateContent>
          <mc:Choice Requires="wps">
            <w:drawing>
              <wp:anchor distT="0" distB="0" distL="114300" distR="114300" simplePos="0" relativeHeight="251696128" behindDoc="0" locked="0" layoutInCell="1" allowOverlap="1" wp14:anchorId="4068FC08" wp14:editId="7F44A5C4">
                <wp:simplePos x="0" y="0"/>
                <wp:positionH relativeFrom="margin">
                  <wp:align>right</wp:align>
                </wp:positionH>
                <wp:positionV relativeFrom="paragraph">
                  <wp:posOffset>4820297</wp:posOffset>
                </wp:positionV>
                <wp:extent cx="6480810" cy="635"/>
                <wp:effectExtent l="0" t="0" r="0" b="0"/>
                <wp:wrapNone/>
                <wp:docPr id="361" name="Text Box 361"/>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6D57C168" w14:textId="2C70F23C" w:rsidR="00B95268" w:rsidRPr="00411507" w:rsidRDefault="00B95268" w:rsidP="00E6126B">
                            <w:pPr>
                              <w:pStyle w:val="Caption"/>
                              <w:rPr>
                                <w:noProof/>
                              </w:rPr>
                            </w:pPr>
                            <w:bookmarkStart w:id="102" w:name="_Toc35256579"/>
                            <w:r>
                              <w:t xml:space="preserve">Slika </w:t>
                            </w:r>
                            <w:fldSimple w:instr=" SEQ Slika \* ARABIC ">
                              <w:r>
                                <w:rPr>
                                  <w:noProof/>
                                </w:rPr>
                                <w:t>18</w:t>
                              </w:r>
                            </w:fldSimple>
                            <w:r w:rsidRPr="00B6707D">
                              <w:rPr>
                                <w:noProof/>
                              </w:rPr>
                              <w:t xml:space="preserve"> –</w:t>
                            </w:r>
                            <w:r>
                              <w:rPr>
                                <w:noProof/>
                              </w:rPr>
                              <w:t xml:space="preserve"> </w:t>
                            </w:r>
                            <w:r>
                              <w:t>Tablica ocjena (brzi pregled)</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68FC08" id="Text Box 361" o:spid="_x0000_s1058" type="#_x0000_t202" style="position:absolute;left:0;text-align:left;margin-left:459.1pt;margin-top:379.55pt;width:510.3pt;height:.05pt;z-index:25169612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" stroked="f">
                <v:textbox style="mso-fit-shape-to-text:t" inset="0,0,0,0">
                  <w:txbxContent>
                    <w:p w14:paraId="6D57C168" w14:textId="2C70F23C" w:rsidR="00B95268" w:rsidRPr="00411507" w:rsidRDefault="00B95268" w:rsidP="00E6126B">
                      <w:pPr>
                        <w:pStyle w:val="Caption"/>
                        <w:rPr>
                          <w:noProof/>
                        </w:rPr>
                      </w:pPr>
                      <w:bookmarkStart w:id="119" w:name="_Toc35256579"/>
                      <w:r>
                        <w:t xml:space="preserve">Slika </w:t>
                      </w:r>
                      <w:r>
                        <w:fldChar w:fldCharType="begin"/>
                      </w:r>
                      <w:r>
                        <w:instrText xml:space="preserve"> SEQ Slika \* ARABIC </w:instrText>
                      </w:r>
                      <w:r>
                        <w:fldChar w:fldCharType="separate"/>
                      </w:r>
                      <w:r>
                        <w:rPr>
                          <w:noProof/>
                        </w:rPr>
                        <w:t>18</w:t>
                      </w:r>
                      <w:r>
                        <w:rPr>
                          <w:noProof/>
                        </w:rPr>
                        <w:fldChar w:fldCharType="end"/>
                      </w:r>
                      <w:r w:rsidRPr="00B6707D">
                        <w:rPr>
                          <w:noProof/>
                        </w:rPr>
                        <w:t xml:space="preserve"> –</w:t>
                      </w:r>
                      <w:r>
                        <w:rPr>
                          <w:noProof/>
                        </w:rPr>
                        <w:t xml:space="preserve"> </w:t>
                      </w:r>
                      <w:r>
                        <w:t>Tablica ocjena (brzi pregled)</w:t>
                      </w:r>
                      <w:bookmarkEnd w:id="119"/>
                    </w:p>
                  </w:txbxContent>
                </v:textbox>
                <w10:wrap anchorx="margin"/>
              </v:shape>
            </w:pict>
          </mc:Fallback>
        </mc:AlternateContent>
      </w:r>
      <w:r>
        <w:rPr>
          <w:noProof/>
          <w:lang w:eastAsia="hr-HR"/>
        </w:rPr>
        <w:drawing>
          <wp:anchor distT="0" distB="0" distL="114300" distR="114300" simplePos="0" relativeHeight="251614208" behindDoc="0" locked="0" layoutInCell="1" allowOverlap="1" wp14:anchorId="46EF0E8C" wp14:editId="07985115">
            <wp:simplePos x="0" y="0"/>
            <wp:positionH relativeFrom="margin">
              <wp:align>center</wp:align>
            </wp:positionH>
            <wp:positionV relativeFrom="paragraph">
              <wp:posOffset>1382251</wp:posOffset>
            </wp:positionV>
            <wp:extent cx="786130" cy="786130"/>
            <wp:effectExtent l="0" t="0" r="0" b="0"/>
            <wp:wrapNone/>
            <wp:docPr id="5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14"/>
                    <pic:cNvPicPr>
                      <a:picLocks noChangeAspect="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786130" cy="786130"/>
                    </a:xfrm>
                    <a:prstGeom prst="rect">
                      <a:avLst/>
                    </a:prstGeom>
                    <a:noFill/>
                    <a:ln>
                      <a:noFill/>
                    </a:ln>
                  </pic:spPr>
                </pic:pic>
              </a:graphicData>
            </a:graphic>
          </wp:anchor>
        </w:drawing>
      </w:r>
      <w:r>
        <w:rPr>
          <w:noProof/>
          <w:lang w:eastAsia="hr-HR"/>
        </w:rPr>
        <w:drawing>
          <wp:anchor distT="0" distB="0" distL="114300" distR="114300" simplePos="0" relativeHeight="251613184" behindDoc="0" locked="0" layoutInCell="1" allowOverlap="1" wp14:anchorId="6D8588B8" wp14:editId="796B5649">
            <wp:simplePos x="0" y="0"/>
            <wp:positionH relativeFrom="column">
              <wp:posOffset>-14605</wp:posOffset>
            </wp:positionH>
            <wp:positionV relativeFrom="paragraph">
              <wp:posOffset>46355</wp:posOffset>
            </wp:positionV>
            <wp:extent cx="6480810" cy="1095375"/>
            <wp:effectExtent l="0" t="0" r="0" b="9525"/>
            <wp:wrapNone/>
            <wp:docPr id="51" name="Slika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lika 46"/>
                    <pic:cNvPicPr>
                      <a:picLocks noChangeAspect="1"/>
                    </pic:cNvPicPr>
                  </pic:nvPicPr>
                  <pic:blipFill rotWithShape="1">
                    <a:blip r:embed="rId116" cstate="print">
                      <a:extLst>
                        <a:ext uri="{28A0092B-C50C-407E-A947-70E740481C1C}">
                          <a14:useLocalDpi xmlns:a14="http://schemas.microsoft.com/office/drawing/2010/main" val="0"/>
                        </a:ext>
                      </a:extLst>
                    </a:blip>
                    <a:srcRect b="55773"/>
                    <a:stretch/>
                  </pic:blipFill>
                  <pic:spPr bwMode="auto">
                    <a:xfrm>
                      <a:off x="0" y="0"/>
                      <a:ext cx="6480810" cy="10953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184F2C">
        <w:br w:type="page"/>
      </w:r>
    </w:p>
    <w:p w14:paraId="3B680CB6" w14:textId="5C83BF24" w:rsidR="006651CC" w:rsidRDefault="004A0BE3" w:rsidP="00E6126B">
      <w:pPr>
        <w:pStyle w:val="Heading3"/>
      </w:pPr>
      <w:bookmarkStart w:id="103" w:name="_Toc35254090"/>
      <w:r>
        <w:lastRenderedPageBreak/>
        <w:t>Razredna statistika</w:t>
      </w:r>
      <w:r w:rsidR="00831A95">
        <w:t xml:space="preserve"> ocjena</w:t>
      </w:r>
      <w:bookmarkEnd w:id="103"/>
    </w:p>
    <w:p w14:paraId="0A74C48B" w14:textId="3B7E423D" w:rsidR="002C0EEF" w:rsidRDefault="004A0BE3" w:rsidP="00E6126B">
      <w:r>
        <w:t>Spuštanjem stranice pojavljuje se razredna statistika</w:t>
      </w:r>
      <w:r w:rsidR="00831A95">
        <w:t xml:space="preserve"> ocjena</w:t>
      </w:r>
      <w:r>
        <w:t xml:space="preserve">. </w:t>
      </w:r>
      <w:r w:rsidR="00806B78">
        <w:t>Započinje s brojem i prosjekom svih ocjena trenutno otvorenog razreda i tortnim grafom</w:t>
      </w:r>
      <w:r w:rsidR="006A663D">
        <w:t xml:space="preserve">. </w:t>
      </w:r>
      <w:r w:rsidR="00806B78">
        <w:t>Dodatnim spuštanjem stranice pojavljuje se linijski graf</w:t>
      </w:r>
      <w:r w:rsidR="005B3521">
        <w:t xml:space="preserve"> i zatim stupčasti graf (</w:t>
      </w:r>
      <w:hyperlink w:anchor="_Statistika_ocjena_pojedinog" w:history="1">
        <w:r w:rsidR="00831A95">
          <w:rPr>
            <w:rStyle w:val="Hyperlink"/>
          </w:rPr>
          <w:t>više o statistici ocjena navedeno je u točki</w:t>
        </w:r>
        <w:r w:rsidR="005B3521" w:rsidRPr="005B3521">
          <w:rPr>
            <w:rStyle w:val="Hyperlink"/>
          </w:rPr>
          <w:t xml:space="preserve"> 2.10.2</w:t>
        </w:r>
      </w:hyperlink>
      <w:r w:rsidR="005B3521">
        <w:t>).</w:t>
      </w:r>
    </w:p>
    <w:p w14:paraId="40B803B9" w14:textId="285F65A2" w:rsidR="00DA1D06" w:rsidRDefault="007E25E2" w:rsidP="00E6126B">
      <w:r>
        <w:t>Ako</w:t>
      </w:r>
      <w:r w:rsidR="002C0EEF">
        <w:t xml:space="preserve"> je prozor preglednika </w:t>
      </w:r>
      <w:r w:rsidR="00DC4D09">
        <w:t>pre</w:t>
      </w:r>
      <w:r w:rsidR="002C0EEF">
        <w:t xml:space="preserve">velik ili je zum stranice </w:t>
      </w:r>
      <w:r w:rsidR="00DC4D09">
        <w:t>pre</w:t>
      </w:r>
      <w:r w:rsidR="002C0EEF">
        <w:t xml:space="preserve">malen, stranice se </w:t>
      </w:r>
      <w:r w:rsidR="00DA1D06">
        <w:t xml:space="preserve">ne može </w:t>
      </w:r>
      <w:r w:rsidR="002C0EEF">
        <w:t>spustiti. Tad</w:t>
      </w:r>
      <w:r w:rsidR="00BD56C1">
        <w:t>a</w:t>
      </w:r>
      <w:r w:rsidR="002C0EEF">
        <w:t xml:space="preserve"> se cijela statistika može prikazati klikom na gumb „Učitaj statistiku“ koji se nalazi ispod popisa predmeta.</w:t>
      </w:r>
    </w:p>
    <w:p w14:paraId="4CCE5BAD" w14:textId="15863EC9" w:rsidR="00670969" w:rsidRDefault="00112BE4">
      <w:r>
        <w:rPr>
          <w:noProof/>
          <w:lang w:eastAsia="hr-HR"/>
        </w:rPr>
        <mc:AlternateContent>
          <mc:Choice Requires="wps">
            <w:drawing>
              <wp:anchor distT="0" distB="0" distL="114300" distR="114300" simplePos="0" relativeHeight="251697152" behindDoc="0" locked="0" layoutInCell="1" allowOverlap="1" wp14:anchorId="7E70B2FD" wp14:editId="25DA2F8C">
                <wp:simplePos x="0" y="0"/>
                <wp:positionH relativeFrom="column">
                  <wp:posOffset>0</wp:posOffset>
                </wp:positionH>
                <wp:positionV relativeFrom="paragraph">
                  <wp:posOffset>2544445</wp:posOffset>
                </wp:positionV>
                <wp:extent cx="6480810" cy="635"/>
                <wp:effectExtent l="0" t="0" r="0" b="0"/>
                <wp:wrapTopAndBottom/>
                <wp:docPr id="362" name="Text Box 362"/>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040D26E5" w14:textId="23AD92CB" w:rsidR="00B95268" w:rsidRPr="003F5273" w:rsidRDefault="00B95268" w:rsidP="00E6126B">
                            <w:pPr>
                              <w:pStyle w:val="Caption"/>
                              <w:rPr>
                                <w:noProof/>
                              </w:rPr>
                            </w:pPr>
                            <w:bookmarkStart w:id="104" w:name="_Toc35256580"/>
                            <w:r>
                              <w:t xml:space="preserve">Slika </w:t>
                            </w:r>
                            <w:fldSimple w:instr=" SEQ Slika \* ARABIC ">
                              <w:r>
                                <w:rPr>
                                  <w:noProof/>
                                </w:rPr>
                                <w:t>19</w:t>
                              </w:r>
                            </w:fldSimple>
                            <w:r w:rsidRPr="00B6707D">
                              <w:rPr>
                                <w:noProof/>
                              </w:rPr>
                              <w:t xml:space="preserve"> –</w:t>
                            </w:r>
                            <w:r>
                              <w:rPr>
                                <w:noProof/>
                              </w:rPr>
                              <w:t xml:space="preserve"> </w:t>
                            </w:r>
                            <w:r>
                              <w:t>Razredna statistika ocjena</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70B2FD" id="Text Box 362" o:spid="_x0000_s1059" type="#_x0000_t202" style="position:absolute;left:0;text-align:left;margin-left:0;margin-top:200.35pt;width:510.3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" stroked="f">
                <v:textbox style="mso-fit-shape-to-text:t" inset="0,0,0,0">
                  <w:txbxContent>
                    <w:p w14:paraId="040D26E5" w14:textId="23AD92CB" w:rsidR="00B95268" w:rsidRPr="003F5273" w:rsidRDefault="00B95268" w:rsidP="00E6126B">
                      <w:pPr>
                        <w:pStyle w:val="Caption"/>
                        <w:rPr>
                          <w:noProof/>
                        </w:rPr>
                      </w:pPr>
                      <w:bookmarkStart w:id="122" w:name="_Toc35256580"/>
                      <w:r>
                        <w:t xml:space="preserve">Slika </w:t>
                      </w:r>
                      <w:r>
                        <w:fldChar w:fldCharType="begin"/>
                      </w:r>
                      <w:r>
                        <w:instrText xml:space="preserve"> SEQ Slika \* ARABIC </w:instrText>
                      </w:r>
                      <w:r>
                        <w:fldChar w:fldCharType="separate"/>
                      </w:r>
                      <w:r>
                        <w:rPr>
                          <w:noProof/>
                        </w:rPr>
                        <w:t>19</w:t>
                      </w:r>
                      <w:r>
                        <w:rPr>
                          <w:noProof/>
                        </w:rPr>
                        <w:fldChar w:fldCharType="end"/>
                      </w:r>
                      <w:r w:rsidRPr="00B6707D">
                        <w:rPr>
                          <w:noProof/>
                        </w:rPr>
                        <w:t xml:space="preserve"> –</w:t>
                      </w:r>
                      <w:r>
                        <w:rPr>
                          <w:noProof/>
                        </w:rPr>
                        <w:t xml:space="preserve"> </w:t>
                      </w:r>
                      <w:r>
                        <w:t>Razredna statistika ocjena</w:t>
                      </w:r>
                      <w:bookmarkEnd w:id="122"/>
                    </w:p>
                  </w:txbxContent>
                </v:textbox>
                <w10:wrap type="topAndBottom"/>
              </v:shape>
            </w:pict>
          </mc:Fallback>
        </mc:AlternateContent>
      </w:r>
      <w:r w:rsidR="00670969">
        <w:rPr>
          <w:noProof/>
          <w:lang w:eastAsia="hr-HR"/>
        </w:rPr>
        <w:drawing>
          <wp:anchor distT="0" distB="0" distL="114300" distR="114300" simplePos="0" relativeHeight="251662336" behindDoc="1" locked="0" layoutInCell="1" allowOverlap="1" wp14:anchorId="7BBADD58" wp14:editId="3E5EDF9B">
            <wp:simplePos x="0" y="0"/>
            <wp:positionH relativeFrom="margin">
              <wp:posOffset>0</wp:posOffset>
            </wp:positionH>
            <wp:positionV relativeFrom="paragraph">
              <wp:posOffset>285115</wp:posOffset>
            </wp:positionV>
            <wp:extent cx="6480810" cy="2202180"/>
            <wp:effectExtent l="0" t="0" r="0" b="7620"/>
            <wp:wrapTopAndBottom/>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extLst>
                        <a:ext uri="{28A0092B-C50C-407E-A947-70E740481C1C}">
                          <a14:useLocalDpi xmlns:a14="http://schemas.microsoft.com/office/drawing/2010/main" val="0"/>
                        </a:ext>
                      </a:extLst>
                    </a:blip>
                    <a:stretch>
                      <a:fillRect/>
                    </a:stretch>
                  </pic:blipFill>
                  <pic:spPr>
                    <a:xfrm>
                      <a:off x="0" y="0"/>
                      <a:ext cx="6480810" cy="2202180"/>
                    </a:xfrm>
                    <a:prstGeom prst="rect">
                      <a:avLst/>
                    </a:prstGeom>
                  </pic:spPr>
                </pic:pic>
              </a:graphicData>
            </a:graphic>
            <wp14:sizeRelH relativeFrom="margin">
              <wp14:pctWidth>0</wp14:pctWidth>
            </wp14:sizeRelH>
          </wp:anchor>
        </w:drawing>
      </w:r>
    </w:p>
    <w:p w14:paraId="477EFF78" w14:textId="0F0BE08E" w:rsidR="00670969" w:rsidRDefault="00E2516E" w:rsidP="00E6126B">
      <w:pPr>
        <w:pStyle w:val="Heading3"/>
      </w:pPr>
      <w:bookmarkStart w:id="105" w:name="_Nove_ocjene"/>
      <w:bookmarkStart w:id="106" w:name="_Toc35254091"/>
      <w:bookmarkEnd w:id="105"/>
      <w:r>
        <w:t>Nove ocjene</w:t>
      </w:r>
      <w:r w:rsidR="00732F11">
        <w:t xml:space="preserve"> i bilješke</w:t>
      </w:r>
      <w:bookmarkEnd w:id="106"/>
    </w:p>
    <w:p w14:paraId="17B3A112" w14:textId="02CFDB8A" w:rsidR="00112BE4" w:rsidRDefault="00E2516E">
      <w:r>
        <w:t>Kad učenik ima nove ocjene</w:t>
      </w:r>
      <w:r w:rsidR="00732F11">
        <w:t xml:space="preserve"> i/ili bilješke</w:t>
      </w:r>
      <w:r>
        <w:t xml:space="preserve">, </w:t>
      </w:r>
      <w:r w:rsidR="00732F11">
        <w:t xml:space="preserve">u standardnom e-Dnevnikom </w:t>
      </w:r>
      <w:r>
        <w:t xml:space="preserve">one se prikazuju </w:t>
      </w:r>
      <w:r w:rsidR="00732F11">
        <w:t>brojčano pod „Nove ocjene“. S omogućenim proširenjem, razdvojeno se prikazuj</w:t>
      </w:r>
      <w:r w:rsidR="00306452">
        <w:t>u</w:t>
      </w:r>
      <w:r w:rsidR="00732F11">
        <w:t xml:space="preserve"> broj novih ocjena i broj novih bilješki (slika XY)</w:t>
      </w:r>
      <w:r w:rsidR="00306452">
        <w:t>.</w:t>
      </w:r>
      <w:r w:rsidR="00732F11">
        <w:t xml:space="preserve"> </w:t>
      </w:r>
      <w:r>
        <w:t xml:space="preserve">Klikom na njih otvara se </w:t>
      </w:r>
      <w:r w:rsidR="00306452">
        <w:t xml:space="preserve">na stranici </w:t>
      </w:r>
      <w:r w:rsidR="00306452" w:rsidRPr="003E212D">
        <w:rPr>
          <w:b/>
        </w:rPr>
        <w:t>/pregled/nove</w:t>
      </w:r>
      <w:r w:rsidR="00306452">
        <w:t xml:space="preserve"> </w:t>
      </w:r>
      <w:r>
        <w:t>popis novih ocjena</w:t>
      </w:r>
      <w:r w:rsidR="00557406">
        <w:t xml:space="preserve"> i bilješki</w:t>
      </w:r>
      <w:r>
        <w:t xml:space="preserve"> od zadnje </w:t>
      </w:r>
      <w:r w:rsidR="004F20FA">
        <w:t>prijave korisnika</w:t>
      </w:r>
      <w:r w:rsidR="00306452">
        <w:t>.</w:t>
      </w:r>
      <w:r w:rsidR="00557406">
        <w:t xml:space="preserve"> </w:t>
      </w:r>
      <w:r w:rsidR="004F20FA">
        <w:t xml:space="preserve">Također, broj novih ocjena i bilješki </w:t>
      </w:r>
      <w:r w:rsidR="00306452">
        <w:t>prikazuje</w:t>
      </w:r>
      <w:r w:rsidR="004F20FA">
        <w:t xml:space="preserve"> se</w:t>
      </w:r>
      <w:r w:rsidR="00557406">
        <w:t xml:space="preserve"> pojedinačno</w:t>
      </w:r>
      <w:r w:rsidR="004F20FA">
        <w:t xml:space="preserve"> </w:t>
      </w:r>
      <w:r w:rsidR="00306452">
        <w:t xml:space="preserve">uz naziv </w:t>
      </w:r>
      <w:r w:rsidR="004F20FA">
        <w:t>svako</w:t>
      </w:r>
      <w:r w:rsidR="00306452">
        <w:t>g</w:t>
      </w:r>
      <w:r w:rsidR="004F20FA">
        <w:t xml:space="preserve"> </w:t>
      </w:r>
      <w:r w:rsidR="00557406">
        <w:t>predmet</w:t>
      </w:r>
      <w:r w:rsidR="00306452">
        <w:t>a</w:t>
      </w:r>
      <w:r w:rsidR="00557406">
        <w:t xml:space="preserve">. </w:t>
      </w:r>
      <w:r w:rsidR="00306452">
        <w:t>Za razliku od standardnog e-Dnevnika, prikaz</w:t>
      </w:r>
      <w:r w:rsidR="00732F11">
        <w:t xml:space="preserve"> neće</w:t>
      </w:r>
      <w:r w:rsidR="00557406">
        <w:t xml:space="preserve"> nestati</w:t>
      </w:r>
      <w:r w:rsidR="00306452">
        <w:t xml:space="preserve"> nakon nove prijave.</w:t>
      </w:r>
      <w:r w:rsidR="00557406">
        <w:t xml:space="preserve"> </w:t>
      </w:r>
      <w:r w:rsidR="00306452">
        <w:t>Nove ocjene i nove bilješke</w:t>
      </w:r>
      <w:r w:rsidR="00557406">
        <w:t xml:space="preserve"> ažurirat</w:t>
      </w:r>
      <w:r w:rsidR="00306452">
        <w:t xml:space="preserve"> će se </w:t>
      </w:r>
      <w:r w:rsidR="00557406">
        <w:t xml:space="preserve">sve dok korisnik ne otvori predmet </w:t>
      </w:r>
      <w:r w:rsidR="00732F11">
        <w:t xml:space="preserve">u novoj stranici ili </w:t>
      </w:r>
      <w:r w:rsidR="00732F11" w:rsidRPr="00E6126B">
        <w:rPr>
          <w:b/>
        </w:rPr>
        <w:t>brzim pregledom</w:t>
      </w:r>
      <w:r w:rsidR="00306452">
        <w:t xml:space="preserve"> (</w:t>
      </w:r>
      <w:hyperlink w:anchor="_Brzi_pregled_ocjena" w:history="1">
        <w:r w:rsidR="00306452" w:rsidRPr="00306452">
          <w:rPr>
            <w:rStyle w:val="Hyperlink"/>
          </w:rPr>
          <w:t>točka 2.6.3</w:t>
        </w:r>
      </w:hyperlink>
      <w:r w:rsidR="00306452">
        <w:t xml:space="preserve">) </w:t>
      </w:r>
      <w:r w:rsidR="00557406">
        <w:t xml:space="preserve">na kojem </w:t>
      </w:r>
      <w:r w:rsidR="00306452">
        <w:t xml:space="preserve">se </w:t>
      </w:r>
      <w:r w:rsidR="00732F11">
        <w:t>nalaze.</w:t>
      </w:r>
    </w:p>
    <w:p w14:paraId="7B25DE8C" w14:textId="77777777" w:rsidR="00112BE4" w:rsidRDefault="00112BE4"/>
    <w:p w14:paraId="0200B719" w14:textId="7FD09E5A" w:rsidR="00670969" w:rsidRDefault="00112BE4">
      <w:r>
        <w:rPr>
          <w:noProof/>
          <w:lang w:eastAsia="hr-HR"/>
        </w:rPr>
        <w:drawing>
          <wp:anchor distT="0" distB="0" distL="114300" distR="114300" simplePos="0" relativeHeight="251679744" behindDoc="1" locked="0" layoutInCell="1" allowOverlap="1" wp14:anchorId="11D12395" wp14:editId="58B51DAA">
            <wp:simplePos x="0" y="0"/>
            <wp:positionH relativeFrom="margin">
              <wp:align>center</wp:align>
            </wp:positionH>
            <wp:positionV relativeFrom="paragraph">
              <wp:posOffset>177248</wp:posOffset>
            </wp:positionV>
            <wp:extent cx="6480810" cy="1814830"/>
            <wp:effectExtent l="0" t="0" r="0" b="0"/>
            <wp:wrapNone/>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6480810" cy="1814830"/>
                    </a:xfrm>
                    <a:prstGeom prst="rect">
                      <a:avLst/>
                    </a:prstGeom>
                  </pic:spPr>
                </pic:pic>
              </a:graphicData>
            </a:graphic>
          </wp:anchor>
        </w:drawing>
      </w:r>
    </w:p>
    <w:p w14:paraId="060DFD78" w14:textId="455F9B2B" w:rsidR="00670969" w:rsidRDefault="00670969"/>
    <w:p w14:paraId="5B21BA24" w14:textId="41F44697" w:rsidR="00670969" w:rsidRDefault="00670969"/>
    <w:p w14:paraId="615E4732" w14:textId="56B326F8" w:rsidR="00670969" w:rsidRDefault="00670969"/>
    <w:p w14:paraId="7DE3242B" w14:textId="6CFB0EC7" w:rsidR="00670969" w:rsidRDefault="00670969"/>
    <w:p w14:paraId="38BFC378" w14:textId="2F40FFAF" w:rsidR="00670969" w:rsidRDefault="00670969"/>
    <w:p w14:paraId="26D2175F" w14:textId="43C0D60E" w:rsidR="00670969" w:rsidRDefault="00112BE4">
      <w:r>
        <w:rPr>
          <w:noProof/>
          <w:lang w:eastAsia="hr-HR"/>
        </w:rPr>
        <mc:AlternateContent>
          <mc:Choice Requires="wps">
            <w:drawing>
              <wp:anchor distT="0" distB="0" distL="114300" distR="114300" simplePos="0" relativeHeight="251698176" behindDoc="1" locked="0" layoutInCell="1" allowOverlap="1" wp14:anchorId="05DA1BF7" wp14:editId="373FF33A">
                <wp:simplePos x="0" y="0"/>
                <wp:positionH relativeFrom="margin">
                  <wp:align>right</wp:align>
                </wp:positionH>
                <wp:positionV relativeFrom="paragraph">
                  <wp:posOffset>235861</wp:posOffset>
                </wp:positionV>
                <wp:extent cx="6480810" cy="198783"/>
                <wp:effectExtent l="0" t="0" r="0" b="0"/>
                <wp:wrapNone/>
                <wp:docPr id="363" name="Text Box 363"/>
                <wp:cNvGraphicFramePr/>
                <a:graphic xmlns:a="http://schemas.openxmlformats.org/drawingml/2006/main">
                  <a:graphicData uri="http://schemas.microsoft.com/office/word/2010/wordprocessingShape">
                    <wps:wsp>
                      <wps:cNvSpPr txBox="1"/>
                      <wps:spPr>
                        <a:xfrm>
                          <a:off x="0" y="0"/>
                          <a:ext cx="6480810" cy="198783"/>
                        </a:xfrm>
                        <a:prstGeom prst="rect">
                          <a:avLst/>
                        </a:prstGeom>
                        <a:solidFill>
                          <a:prstClr val="white"/>
                        </a:solidFill>
                        <a:ln>
                          <a:noFill/>
                        </a:ln>
                      </wps:spPr>
                      <wps:txbx>
                        <w:txbxContent>
                          <w:p w14:paraId="75CF2D55" w14:textId="088F1FA3" w:rsidR="00B95268" w:rsidRPr="00327ADD" w:rsidRDefault="00B95268" w:rsidP="00E6126B">
                            <w:pPr>
                              <w:pStyle w:val="Caption"/>
                              <w:rPr>
                                <w:noProof/>
                              </w:rPr>
                            </w:pPr>
                            <w:bookmarkStart w:id="107" w:name="_Toc35256581"/>
                            <w:r>
                              <w:t xml:space="preserve">Slika </w:t>
                            </w:r>
                            <w:fldSimple w:instr=" SEQ Slika \* ARABIC ">
                              <w:r>
                                <w:rPr>
                                  <w:noProof/>
                                </w:rPr>
                                <w:t>20</w:t>
                              </w:r>
                            </w:fldSimple>
                            <w:r w:rsidRPr="00B6707D">
                              <w:rPr>
                                <w:noProof/>
                              </w:rPr>
                              <w:t xml:space="preserve"> –</w:t>
                            </w:r>
                            <w:r>
                              <w:rPr>
                                <w:noProof/>
                              </w:rPr>
                              <w:t xml:space="preserve"> </w:t>
                            </w:r>
                            <w:r>
                              <w:t>Nove ocjene i bilješke</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DA1BF7" id="Text Box 363" o:spid="_x0000_s1060" type="#_x0000_t202" style="position:absolute;left:0;text-align:left;margin-left:459.1pt;margin-top:18.55pt;width:510.3pt;height:15.65pt;z-index:-25161830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" stroked="f">
                <v:textbox inset="0,0,0,0">
                  <w:txbxContent>
                    <w:p w14:paraId="75CF2D55" w14:textId="088F1FA3" w:rsidR="00B95268" w:rsidRPr="00327ADD" w:rsidRDefault="00B95268" w:rsidP="00E6126B">
                      <w:pPr>
                        <w:pStyle w:val="Caption"/>
                        <w:rPr>
                          <w:noProof/>
                        </w:rPr>
                      </w:pPr>
                      <w:bookmarkStart w:id="126" w:name="_Toc35256581"/>
                      <w:r>
                        <w:t xml:space="preserve">Slika </w:t>
                      </w:r>
                      <w:r>
                        <w:fldChar w:fldCharType="begin"/>
                      </w:r>
                      <w:r>
                        <w:instrText xml:space="preserve"> SEQ Slika \* ARABIC </w:instrText>
                      </w:r>
                      <w:r>
                        <w:fldChar w:fldCharType="separate"/>
                      </w:r>
                      <w:r>
                        <w:rPr>
                          <w:noProof/>
                        </w:rPr>
                        <w:t>20</w:t>
                      </w:r>
                      <w:r>
                        <w:rPr>
                          <w:noProof/>
                        </w:rPr>
                        <w:fldChar w:fldCharType="end"/>
                      </w:r>
                      <w:r w:rsidRPr="00B6707D">
                        <w:rPr>
                          <w:noProof/>
                        </w:rPr>
                        <w:t xml:space="preserve"> –</w:t>
                      </w:r>
                      <w:r>
                        <w:rPr>
                          <w:noProof/>
                        </w:rPr>
                        <w:t xml:space="preserve"> </w:t>
                      </w:r>
                      <w:r>
                        <w:t>Nove ocjene i bilješke</w:t>
                      </w:r>
                      <w:bookmarkEnd w:id="126"/>
                    </w:p>
                  </w:txbxContent>
                </v:textbox>
                <w10:wrap anchorx="margin"/>
              </v:shape>
            </w:pict>
          </mc:Fallback>
        </mc:AlternateContent>
      </w:r>
    </w:p>
    <w:p w14:paraId="033EF357" w14:textId="3328EAB4" w:rsidR="00670969" w:rsidRDefault="00DA1D06">
      <w:r>
        <w:br w:type="page"/>
      </w:r>
    </w:p>
    <w:p w14:paraId="3A43F6EC" w14:textId="27B8B67F" w:rsidR="004A0BE3" w:rsidRDefault="00DA1D06" w:rsidP="00DA1D06">
      <w:pPr>
        <w:pStyle w:val="Heading2"/>
      </w:pPr>
      <w:bookmarkStart w:id="108" w:name="_Toc35254092"/>
      <w:r>
        <w:lastRenderedPageBreak/>
        <w:t>Predmet</w:t>
      </w:r>
      <w:bookmarkEnd w:id="108"/>
    </w:p>
    <w:p w14:paraId="004708F4" w14:textId="5F0B1906" w:rsidR="00197681" w:rsidRDefault="00146E10" w:rsidP="00803B28">
      <w:r>
        <w:t xml:space="preserve">U ovom poglavlju opisuju se sve dodatne mogućnosti na stranici </w:t>
      </w:r>
      <w:r w:rsidRPr="00CC7F8E">
        <w:t>/pregled/</w:t>
      </w:r>
      <w:r>
        <w:t>predmet.</w:t>
      </w:r>
      <w:r w:rsidR="00340035">
        <w:t xml:space="preserve"> </w:t>
      </w:r>
      <w:r w:rsidR="00DA1D06">
        <w:t xml:space="preserve">Na svakom naslovu bloka (tablica ocjena, bilješke uz ocjene itd.) je svijetlo plava traka pomoću koje je moguće sakriti (podvući) </w:t>
      </w:r>
      <w:r w:rsidR="00444996">
        <w:t>ili ponovo prikazati blok ispod. Promjene se automatski spremaju za prijavljenog korisnika.</w:t>
      </w:r>
    </w:p>
    <w:p w14:paraId="10F78318" w14:textId="0A1CA5CA" w:rsidR="00197681" w:rsidRDefault="00112BE4" w:rsidP="00803B28">
      <w:r>
        <w:rPr>
          <w:noProof/>
          <w:lang w:eastAsia="hr-HR"/>
        </w:rPr>
        <mc:AlternateContent>
          <mc:Choice Requires="wps">
            <w:drawing>
              <wp:anchor distT="0" distB="0" distL="114300" distR="114300" simplePos="0" relativeHeight="251699200" behindDoc="0" locked="0" layoutInCell="1" allowOverlap="1" wp14:anchorId="72934C1C" wp14:editId="2B62C433">
                <wp:simplePos x="0" y="0"/>
                <wp:positionH relativeFrom="column">
                  <wp:posOffset>0</wp:posOffset>
                </wp:positionH>
                <wp:positionV relativeFrom="paragraph">
                  <wp:posOffset>704215</wp:posOffset>
                </wp:positionV>
                <wp:extent cx="6511925" cy="635"/>
                <wp:effectExtent l="0" t="0" r="0" b="0"/>
                <wp:wrapTopAndBottom/>
                <wp:docPr id="364" name="Text Box 364"/>
                <wp:cNvGraphicFramePr/>
                <a:graphic xmlns:a="http://schemas.openxmlformats.org/drawingml/2006/main">
                  <a:graphicData uri="http://schemas.microsoft.com/office/word/2010/wordprocessingShape">
                    <wps:wsp>
                      <wps:cNvSpPr txBox="1"/>
                      <wps:spPr>
                        <a:xfrm>
                          <a:off x="0" y="0"/>
                          <a:ext cx="6511925" cy="635"/>
                        </a:xfrm>
                        <a:prstGeom prst="rect">
                          <a:avLst/>
                        </a:prstGeom>
                        <a:solidFill>
                          <a:prstClr val="white"/>
                        </a:solidFill>
                        <a:ln>
                          <a:noFill/>
                        </a:ln>
                      </wps:spPr>
                      <wps:txbx>
                        <w:txbxContent>
                          <w:p w14:paraId="201CC2E2" w14:textId="198D469D" w:rsidR="00B95268" w:rsidRPr="005D55D9" w:rsidRDefault="00B95268" w:rsidP="00E6126B">
                            <w:pPr>
                              <w:pStyle w:val="Caption"/>
                              <w:rPr>
                                <w:noProof/>
                              </w:rPr>
                            </w:pPr>
                            <w:bookmarkStart w:id="109" w:name="_Toc35256582"/>
                            <w:r>
                              <w:t xml:space="preserve">Slika </w:t>
                            </w:r>
                            <w:fldSimple w:instr=" SEQ Slika \* ARABIC ">
                              <w:r>
                                <w:rPr>
                                  <w:noProof/>
                                </w:rPr>
                                <w:t>21</w:t>
                              </w:r>
                            </w:fldSimple>
                            <w:r w:rsidRPr="00B6707D">
                              <w:rPr>
                                <w:noProof/>
                              </w:rPr>
                              <w:t xml:space="preserve"> –</w:t>
                            </w:r>
                            <w:r>
                              <w:rPr>
                                <w:noProof/>
                              </w:rPr>
                              <w:t xml:space="preserve"> </w:t>
                            </w:r>
                            <w:r>
                              <w:t>Sakrivanje tablica</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934C1C" id="Text Box 364" o:spid="_x0000_s1061" type="#_x0000_t202" style="position:absolute;left:0;text-align:left;margin-left:0;margin-top:55.45pt;width:512.75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" stroked="f">
                <v:textbox style="mso-fit-shape-to-text:t" inset="0,0,0,0">
                  <w:txbxContent>
                    <w:p w14:paraId="201CC2E2" w14:textId="198D469D" w:rsidR="00B95268" w:rsidRPr="005D55D9" w:rsidRDefault="00B95268" w:rsidP="00E6126B">
                      <w:pPr>
                        <w:pStyle w:val="Caption"/>
                        <w:rPr>
                          <w:noProof/>
                        </w:rPr>
                      </w:pPr>
                      <w:bookmarkStart w:id="129" w:name="_Toc35256582"/>
                      <w:r>
                        <w:t xml:space="preserve">Slika </w:t>
                      </w:r>
                      <w:r>
                        <w:fldChar w:fldCharType="begin"/>
                      </w:r>
                      <w:r>
                        <w:instrText xml:space="preserve"> SEQ Slika \* ARABIC </w:instrText>
                      </w:r>
                      <w:r>
                        <w:fldChar w:fldCharType="separate"/>
                      </w:r>
                      <w:r>
                        <w:rPr>
                          <w:noProof/>
                        </w:rPr>
                        <w:t>21</w:t>
                      </w:r>
                      <w:r>
                        <w:rPr>
                          <w:noProof/>
                        </w:rPr>
                        <w:fldChar w:fldCharType="end"/>
                      </w:r>
                      <w:r w:rsidRPr="00B6707D">
                        <w:rPr>
                          <w:noProof/>
                        </w:rPr>
                        <w:t xml:space="preserve"> –</w:t>
                      </w:r>
                      <w:r>
                        <w:rPr>
                          <w:noProof/>
                        </w:rPr>
                        <w:t xml:space="preserve"> </w:t>
                      </w:r>
                      <w:r>
                        <w:t>Sakrivanje tablica</w:t>
                      </w:r>
                      <w:bookmarkEnd w:id="129"/>
                    </w:p>
                  </w:txbxContent>
                </v:textbox>
                <w10:wrap type="topAndBottom"/>
              </v:shape>
            </w:pict>
          </mc:Fallback>
        </mc:AlternateContent>
      </w:r>
      <w:r w:rsidR="00197681">
        <w:rPr>
          <w:noProof/>
          <w:lang w:eastAsia="hr-HR"/>
        </w:rPr>
        <mc:AlternateContent>
          <mc:Choice Requires="wpg">
            <w:drawing>
              <wp:anchor distT="0" distB="0" distL="114300" distR="114300" simplePos="0" relativeHeight="251668480" behindDoc="0" locked="0" layoutInCell="1" allowOverlap="1" wp14:anchorId="7E3C856D" wp14:editId="070DA0FD">
                <wp:simplePos x="0" y="0"/>
                <wp:positionH relativeFrom="margin">
                  <wp:posOffset>0</wp:posOffset>
                </wp:positionH>
                <wp:positionV relativeFrom="paragraph">
                  <wp:posOffset>210185</wp:posOffset>
                </wp:positionV>
                <wp:extent cx="6511925" cy="436880"/>
                <wp:effectExtent l="0" t="0" r="3175" b="1270"/>
                <wp:wrapTopAndBottom/>
                <wp:docPr id="313" name="Grupa 313"/>
                <wp:cNvGraphicFramePr/>
                <a:graphic xmlns:a="http://schemas.openxmlformats.org/drawingml/2006/main">
                  <a:graphicData uri="http://schemas.microsoft.com/office/word/2010/wordprocessingGroup">
                    <wpg:wgp>
                      <wpg:cNvGrpSpPr/>
                      <wpg:grpSpPr>
                        <a:xfrm>
                          <a:off x="0" y="0"/>
                          <a:ext cx="6511925" cy="436880"/>
                          <a:chOff x="0" y="0"/>
                          <a:chExt cx="6512118" cy="437321"/>
                        </a:xfrm>
                      </wpg:grpSpPr>
                      <wps:wsp>
                        <wps:cNvPr id="317" name="Rectangle 7"/>
                        <wps:cNvSpPr/>
                        <wps:spPr>
                          <a:xfrm>
                            <a:off x="2401294" y="39757"/>
                            <a:ext cx="4062458" cy="23948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18" name="Slika 318"/>
                          <pic:cNvPicPr>
                            <a:picLocks noChangeAspect="1"/>
                          </pic:cNvPicPr>
                        </pic:nvPicPr>
                        <pic:blipFill rotWithShape="1">
                          <a:blip r:embed="rId119" cstate="print">
                            <a:extLst>
                              <a:ext uri="{28A0092B-C50C-407E-A947-70E740481C1C}">
                                <a14:useLocalDpi xmlns:a14="http://schemas.microsoft.com/office/drawing/2010/main" val="0"/>
                              </a:ext>
                            </a:extLst>
                          </a:blip>
                          <a:srcRect l="-1" r="-483" b="79564"/>
                          <a:stretch/>
                        </pic:blipFill>
                        <pic:spPr>
                          <a:xfrm>
                            <a:off x="0" y="0"/>
                            <a:ext cx="6512118" cy="43732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D213C52" id="Grupa 313" o:spid="_x0000_s1026" style="position:absolute;margin-left:0;margin-top:16.55pt;width:512.75pt;height:34.4pt;z-index:251668480;mso-position-horizontal-relative:margin;mso-width-relative:margin;mso-height-relative:margin" coordsize="65121,43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">
                <v:rect id="Rectangle 7" o:spid="_x0000_s1027" style="position:absolute;left:24012;top:397;width:40625;height:23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" filled="f" strokecolor="red" strokeweight="1pt"/>
                <v:shape id="Slika 318" o:spid="_x0000_s1028" type="#_x0000_t75" style="position:absolute;width:65121;height:4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">
                  <v:imagedata r:id="rId120" o:title="" cropbottom="52143f" cropleft="-1f" cropright="-317f"/>
                  <v:path arrowok="t"/>
                </v:shape>
                <w10:wrap type="topAndBottom" anchorx="margin"/>
              </v:group>
            </w:pict>
          </mc:Fallback>
        </mc:AlternateContent>
      </w:r>
      <w:r w:rsidR="00197681">
        <w:rPr>
          <w:noProof/>
          <w:lang w:eastAsia="hr-HR"/>
        </w:rPr>
        <mc:AlternateContent>
          <mc:Choice Requires="wps">
            <w:drawing>
              <wp:anchor distT="0" distB="0" distL="114300" distR="114300" simplePos="0" relativeHeight="251669504" behindDoc="0" locked="0" layoutInCell="1" allowOverlap="1" wp14:anchorId="1EDC93F8" wp14:editId="30E5AFD3">
                <wp:simplePos x="0" y="0"/>
                <wp:positionH relativeFrom="column">
                  <wp:posOffset>5605780</wp:posOffset>
                </wp:positionH>
                <wp:positionV relativeFrom="paragraph">
                  <wp:posOffset>19517</wp:posOffset>
                </wp:positionV>
                <wp:extent cx="159026" cy="286247"/>
                <wp:effectExtent l="38100" t="19050" r="31750" b="0"/>
                <wp:wrapNone/>
                <wp:docPr id="322" name="Strelica: prema dolje 322"/>
                <wp:cNvGraphicFramePr/>
                <a:graphic xmlns:a="http://schemas.openxmlformats.org/drawingml/2006/main">
                  <a:graphicData uri="http://schemas.microsoft.com/office/word/2010/wordprocessingShape">
                    <wps:wsp>
                      <wps:cNvSpPr/>
                      <wps:spPr>
                        <a:xfrm rot="1965737">
                          <a:off x="0" y="0"/>
                          <a:ext cx="159026" cy="286247"/>
                        </a:xfrm>
                        <a:prstGeom prst="downArrow">
                          <a:avLst/>
                        </a:prstGeom>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B06022C"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Strelica: prema dolje 322" o:spid="_x0000_s1026" type="#_x0000_t67" style="position:absolute;margin-left:441.4pt;margin-top:1.55pt;width:12.5pt;height:22.55pt;rotation:2147109fd;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" adj="15600" fillcolor="#4472c4 [3204]" strokecolor="red" strokeweight="1pt"/>
            </w:pict>
          </mc:Fallback>
        </mc:AlternateContent>
      </w:r>
    </w:p>
    <w:p w14:paraId="6F0CDF60" w14:textId="777B75DB" w:rsidR="00942E1F" w:rsidRDefault="00942E1F" w:rsidP="00942E1F">
      <w:pPr>
        <w:pStyle w:val="Heading3"/>
      </w:pPr>
      <w:bookmarkStart w:id="110" w:name="_Toc30111497"/>
      <w:bookmarkStart w:id="111" w:name="_Toc30115666"/>
      <w:bookmarkStart w:id="112" w:name="_Toc30115813"/>
      <w:bookmarkStart w:id="113" w:name="_Toc30195299"/>
      <w:bookmarkStart w:id="114" w:name="_Toc30196253"/>
      <w:bookmarkStart w:id="115" w:name="_Toc35254093"/>
      <w:bookmarkEnd w:id="110"/>
      <w:bookmarkEnd w:id="111"/>
      <w:bookmarkEnd w:id="112"/>
      <w:bookmarkEnd w:id="113"/>
      <w:bookmarkEnd w:id="114"/>
      <w:r>
        <w:t>Ocjene</w:t>
      </w:r>
      <w:bookmarkEnd w:id="115"/>
    </w:p>
    <w:p w14:paraId="0FE3F844" w14:textId="4090F054" w:rsidR="00444996" w:rsidRDefault="00444996" w:rsidP="00DA1D06">
      <w:r>
        <w:t>Na tablici ocjena moguće je:</w:t>
      </w:r>
    </w:p>
    <w:p w14:paraId="6D9BEF70" w14:textId="6382909F" w:rsidR="00444996" w:rsidRDefault="00444996" w:rsidP="00063719">
      <w:pPr>
        <w:pStyle w:val="ListParagraph"/>
        <w:numPr>
          <w:ilvl w:val="0"/>
          <w:numId w:val="9"/>
        </w:numPr>
      </w:pPr>
      <w:r>
        <w:t>Mijenjati ili dodavati ocjene</w:t>
      </w:r>
      <w:r w:rsidR="00D4748A">
        <w:t xml:space="preserve"> (</w:t>
      </w:r>
      <w:hyperlink w:anchor="_Unos_ocjena" w:history="1">
        <w:r w:rsidR="005F6BDC">
          <w:rPr>
            <w:rStyle w:val="Hyperlink"/>
          </w:rPr>
          <w:t>točka</w:t>
        </w:r>
        <w:r w:rsidR="00D4748A" w:rsidRPr="00D4748A">
          <w:rPr>
            <w:rStyle w:val="Hyperlink"/>
          </w:rPr>
          <w:t xml:space="preserve"> 2.5</w:t>
        </w:r>
      </w:hyperlink>
      <w:r w:rsidR="00D4748A">
        <w:t>)</w:t>
      </w:r>
    </w:p>
    <w:p w14:paraId="2DC4EFCB" w14:textId="22F309D1" w:rsidR="00444996" w:rsidRDefault="00444996" w:rsidP="00063719">
      <w:pPr>
        <w:pStyle w:val="ListParagraph"/>
        <w:numPr>
          <w:ilvl w:val="0"/>
          <w:numId w:val="9"/>
        </w:numPr>
      </w:pPr>
      <w:r>
        <w:t>Spremati ili poništiti napravljene promjene</w:t>
      </w:r>
      <w:r w:rsidR="00D4748A">
        <w:t xml:space="preserve"> (</w:t>
      </w:r>
      <w:hyperlink w:anchor="_Unos_ocjena" w:history="1">
        <w:r w:rsidR="005F6BDC">
          <w:rPr>
            <w:rStyle w:val="Hyperlink"/>
          </w:rPr>
          <w:t>točka</w:t>
        </w:r>
        <w:r w:rsidR="00D4748A" w:rsidRPr="00D4748A">
          <w:rPr>
            <w:rStyle w:val="Hyperlink"/>
          </w:rPr>
          <w:t xml:space="preserve"> 2.5</w:t>
        </w:r>
      </w:hyperlink>
      <w:r w:rsidR="00D4748A">
        <w:t>)</w:t>
      </w:r>
    </w:p>
    <w:p w14:paraId="15AE786F" w14:textId="60CC5989" w:rsidR="00F07208" w:rsidRDefault="00444996" w:rsidP="00803B28">
      <w:r>
        <w:t xml:space="preserve">Mijenjanjem ocjena novi prosjek zamjenjuje </w:t>
      </w:r>
      <w:r w:rsidR="00FE76EB">
        <w:t>trenutni</w:t>
      </w:r>
      <w:r>
        <w:t xml:space="preserve"> te se original</w:t>
      </w:r>
      <w:r w:rsidR="00726FF7">
        <w:t>ni</w:t>
      </w:r>
      <w:r>
        <w:t xml:space="preserve"> prikazuje do njega</w:t>
      </w:r>
      <w:r w:rsidR="007E25E2">
        <w:t xml:space="preserve">, ako </w:t>
      </w:r>
      <w:r>
        <w:t xml:space="preserve">nije jednak </w:t>
      </w:r>
      <w:r w:rsidR="00FE76EB">
        <w:t>trenutnom</w:t>
      </w:r>
      <w:r>
        <w:t xml:space="preserve">. Također, </w:t>
      </w:r>
      <w:r w:rsidR="007E25E2">
        <w:t>ako</w:t>
      </w:r>
      <w:r>
        <w:t xml:space="preserve"> prosjek nije jednak originalnom, crvene je boje.</w:t>
      </w:r>
    </w:p>
    <w:p w14:paraId="4BDD4AE2" w14:textId="5CEB8E0B" w:rsidR="00942E1F" w:rsidRDefault="00942E1F" w:rsidP="00942E1F">
      <w:pPr>
        <w:pStyle w:val="Heading3"/>
      </w:pPr>
      <w:bookmarkStart w:id="116" w:name="_Toc35254094"/>
      <w:r>
        <w:t>Bilješke</w:t>
      </w:r>
      <w:bookmarkEnd w:id="116"/>
    </w:p>
    <w:p w14:paraId="54A80F07" w14:textId="1F76457F" w:rsidR="001B4DD1" w:rsidRDefault="00444996" w:rsidP="00803B28">
      <w:r>
        <w:t>Svaku bilješku, datum ili bilo koji blok ispod tablice ocjena moguće je promijeniti ili sakriti.</w:t>
      </w:r>
      <w:r w:rsidR="00803B28">
        <w:t xml:space="preserve"> </w:t>
      </w:r>
      <w:r w:rsidR="001B4DD1">
        <w:t xml:space="preserve">Red, tj. bilješka sakriva se prelaskom miša preko njezina datuma te se pojavljuje znak X na kojeg je potom potrebno kliknuti. </w:t>
      </w:r>
    </w:p>
    <w:p w14:paraId="0DA660C6" w14:textId="4C6E5B5D" w:rsidR="001B4DD1" w:rsidRDefault="001B4DD1" w:rsidP="00803B28">
      <w:r>
        <w:t>Pri dnu predmeta nalaze se tri opcije:</w:t>
      </w:r>
    </w:p>
    <w:p w14:paraId="0839C3BB" w14:textId="1FC0AD3D" w:rsidR="00444996" w:rsidRDefault="001B4DD1" w:rsidP="00803B28">
      <w:pPr>
        <w:pStyle w:val="ListParagraph"/>
        <w:numPr>
          <w:ilvl w:val="0"/>
          <w:numId w:val="17"/>
        </w:numPr>
        <w:ind w:left="714" w:hanging="357"/>
        <w:contextualSpacing w:val="0"/>
      </w:pPr>
      <w:r>
        <w:t>„</w:t>
      </w:r>
      <w:r w:rsidRPr="00146E10">
        <w:rPr>
          <w:b/>
        </w:rPr>
        <w:t>Spremi promjene</w:t>
      </w:r>
      <w:r>
        <w:t>“ – Sprema sve promjene bilješ</w:t>
      </w:r>
      <w:r w:rsidR="00726FF7">
        <w:t>ki</w:t>
      </w:r>
      <w:r>
        <w:t xml:space="preserve">. </w:t>
      </w:r>
      <w:r w:rsidR="00F924FA">
        <w:t>Ako prethodno nije pritisnut ovaj gumb p</w:t>
      </w:r>
      <w:r>
        <w:t xml:space="preserve">romjene </w:t>
      </w:r>
      <w:r w:rsidR="00F924FA">
        <w:t>neće biti spremljene i nakon</w:t>
      </w:r>
      <w:r>
        <w:t xml:space="preserve"> osvježavanja stranice</w:t>
      </w:r>
      <w:r w:rsidR="00F924FA">
        <w:t xml:space="preserve"> više neće biti vidljive</w:t>
      </w:r>
      <w:r>
        <w:t>.</w:t>
      </w:r>
      <w:r w:rsidR="00D550EE" w:rsidRPr="00D550EE">
        <w:t xml:space="preserve"> </w:t>
      </w:r>
      <w:r w:rsidR="00D550EE">
        <w:t xml:space="preserve">Opcija je omogućena </w:t>
      </w:r>
      <w:r w:rsidR="00F924FA">
        <w:t xml:space="preserve">samo </w:t>
      </w:r>
      <w:r w:rsidR="00D550EE">
        <w:t xml:space="preserve">kad postoje promjene koje još </w:t>
      </w:r>
      <w:r w:rsidR="00F924FA">
        <w:t xml:space="preserve">nisu </w:t>
      </w:r>
      <w:r w:rsidR="00D550EE">
        <w:t>spremljene.</w:t>
      </w:r>
    </w:p>
    <w:p w14:paraId="23E6D6FD" w14:textId="7E3B36AD" w:rsidR="001B4DD1" w:rsidRDefault="001B4DD1" w:rsidP="00803B28">
      <w:pPr>
        <w:pStyle w:val="ListParagraph"/>
        <w:numPr>
          <w:ilvl w:val="0"/>
          <w:numId w:val="17"/>
        </w:numPr>
        <w:ind w:left="714" w:hanging="357"/>
        <w:contextualSpacing w:val="0"/>
      </w:pPr>
      <w:r>
        <w:t>„</w:t>
      </w:r>
      <w:r w:rsidRPr="00146E10">
        <w:rPr>
          <w:b/>
        </w:rPr>
        <w:t>Poništi promjene</w:t>
      </w:r>
      <w:r>
        <w:t xml:space="preserve">“ – </w:t>
      </w:r>
      <w:r w:rsidR="005352D3">
        <w:t>Briše</w:t>
      </w:r>
      <w:r>
        <w:t xml:space="preserve"> sve </w:t>
      </w:r>
      <w:r w:rsidR="00F924FA">
        <w:t>promjene bilješki</w:t>
      </w:r>
      <w:r>
        <w:t>.</w:t>
      </w:r>
      <w:r w:rsidR="00803B28">
        <w:t xml:space="preserve"> </w:t>
      </w:r>
      <w:r>
        <w:t>Nakon poništavanja nema korak nazad.</w:t>
      </w:r>
      <w:r w:rsidR="00D550EE">
        <w:t xml:space="preserve"> Opcija je omogućena </w:t>
      </w:r>
      <w:r w:rsidR="00F924FA">
        <w:t xml:space="preserve">samo </w:t>
      </w:r>
      <w:r w:rsidR="00D550EE">
        <w:t>kad su napravljene promjene nad bilješkama, bez obzira jesu li</w:t>
      </w:r>
      <w:r w:rsidR="00F924FA">
        <w:t xml:space="preserve"> ili nisu</w:t>
      </w:r>
      <w:r w:rsidR="00D550EE">
        <w:t xml:space="preserve"> spremljene.</w:t>
      </w:r>
    </w:p>
    <w:p w14:paraId="70B041F4" w14:textId="752BA6C5" w:rsidR="001B4DD1" w:rsidRDefault="001B4DD1" w:rsidP="00803B28">
      <w:pPr>
        <w:pStyle w:val="ListParagraph"/>
        <w:numPr>
          <w:ilvl w:val="0"/>
          <w:numId w:val="17"/>
        </w:numPr>
        <w:ind w:left="714" w:hanging="357"/>
        <w:contextualSpacing w:val="0"/>
      </w:pPr>
      <w:r>
        <w:t>„</w:t>
      </w:r>
      <w:r w:rsidRPr="00146E10">
        <w:rPr>
          <w:b/>
        </w:rPr>
        <w:t>Prikaži skriveno</w:t>
      </w:r>
      <w:r>
        <w:t>“ –</w:t>
      </w:r>
      <w:r w:rsidR="00F924FA">
        <w:t xml:space="preserve"> S</w:t>
      </w:r>
      <w:r>
        <w:t xml:space="preserve">ve skrivene bilješke </w:t>
      </w:r>
      <w:r w:rsidR="00F924FA">
        <w:t xml:space="preserve">prikazuje </w:t>
      </w:r>
      <w:r w:rsidR="00014BCC">
        <w:t>zatamnjene</w:t>
      </w:r>
      <w:r w:rsidR="00D550EE">
        <w:t xml:space="preserve">. Kad su sve bilješke prikazane, naziv opcije mijenja se u „Sakrij skriveno“, a klikom na opciju tada ponovo nestaju skrivene bilješke. Opcija je omogućena jedino kad postoje skrivene bilješke, bez obzira </w:t>
      </w:r>
      <w:r w:rsidR="0029547B">
        <w:t xml:space="preserve">jesu li </w:t>
      </w:r>
      <w:r w:rsidR="00F924FA">
        <w:t xml:space="preserve">ili nisu </w:t>
      </w:r>
      <w:r w:rsidR="0029547B">
        <w:t>spremljene.</w:t>
      </w:r>
    </w:p>
    <w:p w14:paraId="3E625D38" w14:textId="5A98B09F" w:rsidR="009664C8" w:rsidRDefault="00D550EE" w:rsidP="00803B28">
      <w:pPr>
        <w:rPr>
          <w:noProof/>
        </w:rPr>
      </w:pPr>
      <w:r>
        <w:t xml:space="preserve">Klikom na </w:t>
      </w:r>
      <w:r w:rsidR="00CC7F8E">
        <w:t xml:space="preserve">jednu od </w:t>
      </w:r>
      <w:r>
        <w:t>prve dvije opcije</w:t>
      </w:r>
      <w:r w:rsidR="00F924FA">
        <w:t>,</w:t>
      </w:r>
      <w:r>
        <w:t xml:space="preserve"> promjene se automatski spremaju za </w:t>
      </w:r>
      <w:r w:rsidR="00FE76EB">
        <w:t>trenutno</w:t>
      </w:r>
      <w:r>
        <w:t xml:space="preserve"> prijavljenog korisnika.</w:t>
      </w:r>
      <w:r w:rsidR="00806338" w:rsidRPr="00806338">
        <w:rPr>
          <w:noProof/>
        </w:rPr>
        <w:t xml:space="preserve"> </w:t>
      </w:r>
      <w:r w:rsidR="00942E1F">
        <w:rPr>
          <w:noProof/>
        </w:rPr>
        <w:t>Osvježavanjem stranice treća opcija ne mijenja stanje.</w:t>
      </w:r>
    </w:p>
    <w:p w14:paraId="34E298B8" w14:textId="4AF202D4" w:rsidR="00F924FA" w:rsidRDefault="00F924FA" w:rsidP="00803B28"/>
    <w:p w14:paraId="4B99ED14" w14:textId="7A67B22F" w:rsidR="009616D3" w:rsidRDefault="009616D3" w:rsidP="00803B28">
      <w:pPr>
        <w:rPr>
          <w:b/>
        </w:rPr>
      </w:pPr>
      <w:r w:rsidRPr="009616D3">
        <w:rPr>
          <w:b/>
        </w:rPr>
        <w:t xml:space="preserve">Uz omogućeno proširenje </w:t>
      </w:r>
      <w:r>
        <w:rPr>
          <w:b/>
        </w:rPr>
        <w:t xml:space="preserve">i </w:t>
      </w:r>
      <w:r w:rsidR="00D36AF5">
        <w:rPr>
          <w:b/>
        </w:rPr>
        <w:t xml:space="preserve">napravljene </w:t>
      </w:r>
      <w:r>
        <w:rPr>
          <w:b/>
        </w:rPr>
        <w:t xml:space="preserve">izmjene, sve </w:t>
      </w:r>
      <w:r w:rsidRPr="009616D3">
        <w:rPr>
          <w:b/>
        </w:rPr>
        <w:t>nove bilješke nastavljaju se prikazivati normalno.</w:t>
      </w:r>
    </w:p>
    <w:p w14:paraId="64C0B837" w14:textId="77777777" w:rsidR="009664C8" w:rsidRPr="009616D3" w:rsidRDefault="009664C8" w:rsidP="009616D3">
      <w:pPr>
        <w:rPr>
          <w:b/>
        </w:rPr>
      </w:pPr>
    </w:p>
    <w:p w14:paraId="3854DF0A" w14:textId="7C86C8F0" w:rsidR="000A28A9" w:rsidRDefault="00112BE4" w:rsidP="00D550EE">
      <w:r>
        <w:rPr>
          <w:noProof/>
          <w:lang w:eastAsia="hr-HR"/>
        </w:rPr>
        <w:lastRenderedPageBreak/>
        <mc:AlternateContent>
          <mc:Choice Requires="wps">
            <w:drawing>
              <wp:anchor distT="0" distB="0" distL="114300" distR="114300" simplePos="0" relativeHeight="251701248" behindDoc="1" locked="0" layoutInCell="1" allowOverlap="1" wp14:anchorId="56987944" wp14:editId="7697080B">
                <wp:simplePos x="0" y="0"/>
                <wp:positionH relativeFrom="column">
                  <wp:posOffset>0</wp:posOffset>
                </wp:positionH>
                <wp:positionV relativeFrom="paragraph">
                  <wp:posOffset>8306435</wp:posOffset>
                </wp:positionV>
                <wp:extent cx="6480810" cy="635"/>
                <wp:effectExtent l="0" t="0" r="0" b="0"/>
                <wp:wrapNone/>
                <wp:docPr id="367" name="Text Box 367"/>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7EB70AFC" w14:textId="55F31B1E" w:rsidR="00B95268" w:rsidRPr="005158B6" w:rsidRDefault="00B95268" w:rsidP="00E6126B">
                            <w:pPr>
                              <w:pStyle w:val="Caption"/>
                              <w:rPr>
                                <w:noProof/>
                              </w:rPr>
                            </w:pPr>
                            <w:bookmarkStart w:id="117" w:name="_Toc35256583"/>
                            <w:r>
                              <w:t xml:space="preserve">Slika </w:t>
                            </w:r>
                            <w:fldSimple w:instr=" SEQ Slika \* ARABIC ">
                              <w:r>
                                <w:rPr>
                                  <w:noProof/>
                                </w:rPr>
                                <w:t>22</w:t>
                              </w:r>
                            </w:fldSimple>
                            <w:r w:rsidRPr="00B6707D">
                              <w:rPr>
                                <w:noProof/>
                              </w:rPr>
                              <w:t xml:space="preserve"> –</w:t>
                            </w:r>
                            <w:r>
                              <w:rPr>
                                <w:noProof/>
                              </w:rPr>
                              <w:t xml:space="preserve"> Sakrivanje bilješki</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987944" id="Text Box 367" o:spid="_x0000_s1062" type="#_x0000_t202" style="position:absolute;left:0;text-align:left;margin-left:0;margin-top:654.05pt;width:510.3pt;height:.05pt;z-index:-251615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" stroked="f">
                <v:textbox style="mso-fit-shape-to-text:t" inset="0,0,0,0">
                  <w:txbxContent>
                    <w:p w14:paraId="7EB70AFC" w14:textId="55F31B1E" w:rsidR="00B95268" w:rsidRPr="005158B6" w:rsidRDefault="00B95268" w:rsidP="00E6126B">
                      <w:pPr>
                        <w:pStyle w:val="Caption"/>
                        <w:rPr>
                          <w:noProof/>
                        </w:rPr>
                      </w:pPr>
                      <w:bookmarkStart w:id="138" w:name="_Toc35256583"/>
                      <w:r>
                        <w:t xml:space="preserve">Slika </w:t>
                      </w:r>
                      <w:r>
                        <w:fldChar w:fldCharType="begin"/>
                      </w:r>
                      <w:r>
                        <w:instrText xml:space="preserve"> SEQ Slika \* ARABIC </w:instrText>
                      </w:r>
                      <w:r>
                        <w:fldChar w:fldCharType="separate"/>
                      </w:r>
                      <w:r>
                        <w:rPr>
                          <w:noProof/>
                        </w:rPr>
                        <w:t>22</w:t>
                      </w:r>
                      <w:r>
                        <w:rPr>
                          <w:noProof/>
                        </w:rPr>
                        <w:fldChar w:fldCharType="end"/>
                      </w:r>
                      <w:r w:rsidRPr="00B6707D">
                        <w:rPr>
                          <w:noProof/>
                        </w:rPr>
                        <w:t xml:space="preserve"> –</w:t>
                      </w:r>
                      <w:r>
                        <w:rPr>
                          <w:noProof/>
                        </w:rPr>
                        <w:t xml:space="preserve"> Sakrivanje bilješki</w:t>
                      </w:r>
                      <w:bookmarkEnd w:id="138"/>
                    </w:p>
                  </w:txbxContent>
                </v:textbox>
              </v:shape>
            </w:pict>
          </mc:Fallback>
        </mc:AlternateContent>
      </w:r>
      <w:r>
        <w:rPr>
          <w:noProof/>
          <w:lang w:eastAsia="hr-HR"/>
        </w:rPr>
        <mc:AlternateContent>
          <mc:Choice Requires="wpg">
            <w:drawing>
              <wp:anchor distT="0" distB="0" distL="114300" distR="114300" simplePos="0" relativeHeight="251610112" behindDoc="1" locked="0" layoutInCell="1" allowOverlap="1" wp14:anchorId="572680AA" wp14:editId="1B1C7866">
                <wp:simplePos x="0" y="0"/>
                <wp:positionH relativeFrom="column">
                  <wp:posOffset>304</wp:posOffset>
                </wp:positionH>
                <wp:positionV relativeFrom="paragraph">
                  <wp:posOffset>3395207</wp:posOffset>
                </wp:positionV>
                <wp:extent cx="6480810" cy="4854796"/>
                <wp:effectExtent l="0" t="0" r="0" b="3175"/>
                <wp:wrapNone/>
                <wp:docPr id="366" name="Group 366"/>
                <wp:cNvGraphicFramePr/>
                <a:graphic xmlns:a="http://schemas.openxmlformats.org/drawingml/2006/main">
                  <a:graphicData uri="http://schemas.microsoft.com/office/word/2010/wordprocessingGroup">
                    <wpg:wgp>
                      <wpg:cNvGrpSpPr/>
                      <wpg:grpSpPr>
                        <a:xfrm>
                          <a:off x="0" y="0"/>
                          <a:ext cx="6480810" cy="4854796"/>
                          <a:chOff x="0" y="0"/>
                          <a:chExt cx="6480810" cy="4854796"/>
                        </a:xfrm>
                      </wpg:grpSpPr>
                      <pic:pic xmlns:pic="http://schemas.openxmlformats.org/drawingml/2006/picture">
                        <pic:nvPicPr>
                          <pic:cNvPr id="60" name="Slika 60"/>
                          <pic:cNvPicPr>
                            <a:picLocks noChangeAspect="1"/>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6480810" cy="1090295"/>
                          </a:xfrm>
                          <a:prstGeom prst="rect">
                            <a:avLst/>
                          </a:prstGeom>
                        </pic:spPr>
                      </pic:pic>
                      <pic:pic xmlns:pic="http://schemas.openxmlformats.org/drawingml/2006/picture">
                        <pic:nvPicPr>
                          <pic:cNvPr id="61" name="Slika 61"/>
                          <pic:cNvPicPr>
                            <a:picLocks noChangeAspect="1"/>
                          </pic:cNvPicPr>
                        </pic:nvPicPr>
                        <pic:blipFill>
                          <a:blip r:embed="rId122">
                            <a:extLst>
                              <a:ext uri="{28A0092B-C50C-407E-A947-70E740481C1C}">
                                <a14:useLocalDpi xmlns:a14="http://schemas.microsoft.com/office/drawing/2010/main" val="0"/>
                              </a:ext>
                            </a:extLst>
                          </a:blip>
                          <a:stretch>
                            <a:fillRect/>
                          </a:stretch>
                        </pic:blipFill>
                        <pic:spPr>
                          <a:xfrm>
                            <a:off x="0" y="2115047"/>
                            <a:ext cx="6480810" cy="629285"/>
                          </a:xfrm>
                          <a:prstGeom prst="rect">
                            <a:avLst/>
                          </a:prstGeom>
                        </pic:spPr>
                      </pic:pic>
                      <pic:pic xmlns:pic="http://schemas.openxmlformats.org/drawingml/2006/picture">
                        <pic:nvPicPr>
                          <pic:cNvPr id="62" name="Slika 62"/>
                          <pic:cNvPicPr>
                            <a:picLocks noChangeAspect="1"/>
                          </pic:cNvPicPr>
                        </pic:nvPicPr>
                        <pic:blipFill>
                          <a:blip r:embed="rId123" cstate="print">
                            <a:extLst>
                              <a:ext uri="{28A0092B-C50C-407E-A947-70E740481C1C}">
                                <a14:useLocalDpi xmlns:a14="http://schemas.microsoft.com/office/drawing/2010/main" val="0"/>
                              </a:ext>
                            </a:extLst>
                          </a:blip>
                          <a:stretch>
                            <a:fillRect/>
                          </a:stretch>
                        </pic:blipFill>
                        <pic:spPr>
                          <a:xfrm>
                            <a:off x="0" y="3784821"/>
                            <a:ext cx="6480810" cy="1069975"/>
                          </a:xfrm>
                          <a:prstGeom prst="rect">
                            <a:avLst/>
                          </a:prstGeom>
                        </pic:spPr>
                      </pic:pic>
                      <pic:pic xmlns:pic="http://schemas.openxmlformats.org/drawingml/2006/picture">
                        <pic:nvPicPr>
                          <pic:cNvPr id="193" name="Picture 14"/>
                          <pic:cNvPicPr>
                            <a:picLocks noChangeAspect="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2949934" y="2934031"/>
                            <a:ext cx="574040" cy="574040"/>
                          </a:xfrm>
                          <a:prstGeom prst="rect">
                            <a:avLst/>
                          </a:prstGeom>
                          <a:noFill/>
                          <a:ln>
                            <a:noFill/>
                          </a:ln>
                        </pic:spPr>
                      </pic:pic>
                      <pic:pic xmlns:pic="http://schemas.openxmlformats.org/drawingml/2006/picture">
                        <pic:nvPicPr>
                          <pic:cNvPr id="194" name="Picture 14"/>
                          <pic:cNvPicPr>
                            <a:picLocks noChangeAspect="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2949934" y="1327868"/>
                            <a:ext cx="574040" cy="574040"/>
                          </a:xfrm>
                          <a:prstGeom prst="rect">
                            <a:avLst/>
                          </a:prstGeom>
                          <a:noFill/>
                          <a:ln>
                            <a:noFill/>
                          </a:ln>
                        </pic:spPr>
                      </pic:pic>
                    </wpg:wgp>
                  </a:graphicData>
                </a:graphic>
              </wp:anchor>
            </w:drawing>
          </mc:Choice>
          <mc:Fallback>
            <w:pict>
              <v:group w14:anchorId="378BB70C" id="Group 366" o:spid="_x0000_s1026" style="position:absolute;margin-left:0;margin-top:267.35pt;width:510.3pt;height:382.25pt;z-index:-251706368" coordsize="64808,48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">
                <v:shape id="Slika 60" o:spid="_x0000_s1027" type="#_x0000_t75" style="position:absolute;width:64808;height:10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">
                  <v:imagedata r:id="rId124" o:title=""/>
                  <v:path arrowok="t"/>
                </v:shape>
                <v:shape id="Slika 61" o:spid="_x0000_s1028" type="#_x0000_t75" style="position:absolute;top:21150;width:64808;height:6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">
                  <v:imagedata r:id="rId125" o:title=""/>
                  <v:path arrowok="t"/>
                </v:shape>
                <v:shape id="Slika 62" o:spid="_x0000_s1029" type="#_x0000_t75" style="position:absolute;top:37848;width:64808;height:10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">
                  <v:imagedata r:id="rId126" o:title=""/>
                  <v:path arrowok="t"/>
                </v:shape>
                <v:shape id="Picture 14" o:spid="_x0000_s1030" type="#_x0000_t75" style="position:absolute;left:29499;top:29340;width:5740;height:57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">
                  <v:imagedata r:id="rId113" o:title=""/>
                  <v:path arrowok="t"/>
                </v:shape>
                <v:shape id="Picture 14" o:spid="_x0000_s1031" type="#_x0000_t75" style="position:absolute;left:29499;top:13278;width:5740;height:5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">
                  <v:imagedata r:id="rId113" o:title=""/>
                  <v:path arrowok="t"/>
                </v:shape>
              </v:group>
            </w:pict>
          </mc:Fallback>
        </mc:AlternateContent>
      </w:r>
      <w:r>
        <w:rPr>
          <w:noProof/>
          <w:lang w:eastAsia="hr-HR"/>
        </w:rPr>
        <mc:AlternateContent>
          <mc:Choice Requires="wps">
            <w:drawing>
              <wp:anchor distT="0" distB="0" distL="114300" distR="114300" simplePos="0" relativeHeight="251700224" behindDoc="1" locked="0" layoutInCell="1" allowOverlap="1" wp14:anchorId="56A68A7C" wp14:editId="2E4391D6">
                <wp:simplePos x="0" y="0"/>
                <wp:positionH relativeFrom="margin">
                  <wp:align>right</wp:align>
                </wp:positionH>
                <wp:positionV relativeFrom="paragraph">
                  <wp:posOffset>2466395</wp:posOffset>
                </wp:positionV>
                <wp:extent cx="6480810" cy="635"/>
                <wp:effectExtent l="0" t="0" r="0" b="0"/>
                <wp:wrapNone/>
                <wp:docPr id="365" name="Text Box 365"/>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66C498E9" w14:textId="732A63E5" w:rsidR="00B95268" w:rsidRPr="00003759" w:rsidRDefault="00B95268" w:rsidP="00E6126B">
                            <w:pPr>
                              <w:pStyle w:val="Caption"/>
                              <w:rPr>
                                <w:noProof/>
                              </w:rPr>
                            </w:pPr>
                            <w:bookmarkStart w:id="118" w:name="_Toc35256584"/>
                            <w:r>
                              <w:t xml:space="preserve">Slika </w:t>
                            </w:r>
                            <w:fldSimple w:instr=" SEQ Slika \* ARABIC ">
                              <w:r>
                                <w:rPr>
                                  <w:noProof/>
                                </w:rPr>
                                <w:t>23</w:t>
                              </w:r>
                            </w:fldSimple>
                            <w:r w:rsidRPr="00B6707D">
                              <w:rPr>
                                <w:noProof/>
                              </w:rPr>
                              <w:t xml:space="preserve"> –</w:t>
                            </w:r>
                            <w:r>
                              <w:rPr>
                                <w:noProof/>
                              </w:rPr>
                              <w:t xml:space="preserve"> Tablica ocjena (u predmetu)</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A68A7C" id="Text Box 365" o:spid="_x0000_s1063" type="#_x0000_t202" style="position:absolute;left:0;text-align:left;margin-left:459.1pt;margin-top:194.2pt;width:510.3pt;height:.05pt;z-index:-2516162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" stroked="f">
                <v:textbox style="mso-fit-shape-to-text:t" inset="0,0,0,0">
                  <w:txbxContent>
                    <w:p w14:paraId="66C498E9" w14:textId="732A63E5" w:rsidR="00B95268" w:rsidRPr="00003759" w:rsidRDefault="00B95268" w:rsidP="00E6126B">
                      <w:pPr>
                        <w:pStyle w:val="Caption"/>
                        <w:rPr>
                          <w:noProof/>
                        </w:rPr>
                      </w:pPr>
                      <w:bookmarkStart w:id="140" w:name="_Toc35256584"/>
                      <w:r>
                        <w:t xml:space="preserve">Slika </w:t>
                      </w:r>
                      <w:r>
                        <w:fldChar w:fldCharType="begin"/>
                      </w:r>
                      <w:r>
                        <w:instrText xml:space="preserve"> SEQ Slika \* ARABIC </w:instrText>
                      </w:r>
                      <w:r>
                        <w:fldChar w:fldCharType="separate"/>
                      </w:r>
                      <w:r>
                        <w:rPr>
                          <w:noProof/>
                        </w:rPr>
                        <w:t>23</w:t>
                      </w:r>
                      <w:r>
                        <w:rPr>
                          <w:noProof/>
                        </w:rPr>
                        <w:fldChar w:fldCharType="end"/>
                      </w:r>
                      <w:r w:rsidRPr="00B6707D">
                        <w:rPr>
                          <w:noProof/>
                        </w:rPr>
                        <w:t xml:space="preserve"> –</w:t>
                      </w:r>
                      <w:r>
                        <w:rPr>
                          <w:noProof/>
                        </w:rPr>
                        <w:t xml:space="preserve"> Tablica ocjena (u predmetu)</w:t>
                      </w:r>
                      <w:bookmarkEnd w:id="140"/>
                    </w:p>
                  </w:txbxContent>
                </v:textbox>
                <w10:wrap anchorx="margin"/>
              </v:shape>
            </w:pict>
          </mc:Fallback>
        </mc:AlternateContent>
      </w:r>
      <w:r w:rsidR="009664C8">
        <w:rPr>
          <w:noProof/>
          <w:lang w:eastAsia="hr-HR"/>
        </w:rPr>
        <w:drawing>
          <wp:anchor distT="0" distB="0" distL="114300" distR="114300" simplePos="0" relativeHeight="251672576" behindDoc="1" locked="0" layoutInCell="1" allowOverlap="1" wp14:anchorId="0FE42D9D" wp14:editId="713E7BBB">
            <wp:simplePos x="0" y="0"/>
            <wp:positionH relativeFrom="margin">
              <wp:align>left</wp:align>
            </wp:positionH>
            <wp:positionV relativeFrom="paragraph">
              <wp:posOffset>237711</wp:posOffset>
            </wp:positionV>
            <wp:extent cx="6480810" cy="2139950"/>
            <wp:effectExtent l="0" t="0" r="0" b="0"/>
            <wp:wrapNone/>
            <wp:docPr id="308" name="Slika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6480810" cy="2139950"/>
                    </a:xfrm>
                    <a:prstGeom prst="rect">
                      <a:avLst/>
                    </a:prstGeom>
                  </pic:spPr>
                </pic:pic>
              </a:graphicData>
            </a:graphic>
          </wp:anchor>
        </w:drawing>
      </w:r>
      <w:r w:rsidR="00790329">
        <w:rPr>
          <w:noProof/>
          <w:lang w:eastAsia="hr-HR"/>
        </w:rPr>
        <mc:AlternateContent>
          <mc:Choice Requires="wps">
            <w:drawing>
              <wp:anchor distT="0" distB="0" distL="114300" distR="114300" simplePos="0" relativeHeight="251618304" behindDoc="0" locked="0" layoutInCell="1" allowOverlap="1" wp14:anchorId="04602F51" wp14:editId="051DAF98">
                <wp:simplePos x="0" y="0"/>
                <wp:positionH relativeFrom="margin">
                  <wp:posOffset>3807460</wp:posOffset>
                </wp:positionH>
                <wp:positionV relativeFrom="paragraph">
                  <wp:posOffset>2122170</wp:posOffset>
                </wp:positionV>
                <wp:extent cx="1390015" cy="272959"/>
                <wp:effectExtent l="0" t="0" r="19685" b="13335"/>
                <wp:wrapNone/>
                <wp:docPr id="200" name="Rectangle 7"/>
                <wp:cNvGraphicFramePr/>
                <a:graphic xmlns:a="http://schemas.openxmlformats.org/drawingml/2006/main">
                  <a:graphicData uri="http://schemas.microsoft.com/office/word/2010/wordprocessingShape">
                    <wps:wsp>
                      <wps:cNvSpPr/>
                      <wps:spPr>
                        <a:xfrm>
                          <a:off x="0" y="0"/>
                          <a:ext cx="1390015" cy="27295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8AD050" id="Rectangle 7" o:spid="_x0000_s1026" style="position:absolute;margin-left:299.8pt;margin-top:167.1pt;width:109.45pt;height:21.5pt;z-index:251618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" filled="f" strokecolor="red" strokeweight="1pt">
                <w10:wrap anchorx="margin"/>
              </v:rect>
            </w:pict>
          </mc:Fallback>
        </mc:AlternateContent>
      </w:r>
      <w:r w:rsidR="00790329">
        <w:rPr>
          <w:noProof/>
          <w:lang w:eastAsia="hr-HR"/>
        </w:rPr>
        <mc:AlternateContent>
          <mc:Choice Requires="wps">
            <w:drawing>
              <wp:anchor distT="0" distB="0" distL="114300" distR="114300" simplePos="0" relativeHeight="251616256" behindDoc="0" locked="0" layoutInCell="1" allowOverlap="1" wp14:anchorId="3C2F17F0" wp14:editId="5EE61B08">
                <wp:simplePos x="0" y="0"/>
                <wp:positionH relativeFrom="margin">
                  <wp:posOffset>0</wp:posOffset>
                </wp:positionH>
                <wp:positionV relativeFrom="paragraph">
                  <wp:posOffset>2106295</wp:posOffset>
                </wp:positionV>
                <wp:extent cx="2255520" cy="305616"/>
                <wp:effectExtent l="0" t="0" r="11430" b="18415"/>
                <wp:wrapNone/>
                <wp:docPr id="198" name="Rectangle 7"/>
                <wp:cNvGraphicFramePr/>
                <a:graphic xmlns:a="http://schemas.openxmlformats.org/drawingml/2006/main">
                  <a:graphicData uri="http://schemas.microsoft.com/office/word/2010/wordprocessingShape">
                    <wps:wsp>
                      <wps:cNvSpPr/>
                      <wps:spPr>
                        <a:xfrm>
                          <a:off x="0" y="0"/>
                          <a:ext cx="2255520" cy="30561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0401D3" id="Rectangle 7" o:spid="_x0000_s1026" style="position:absolute;margin-left:0;margin-top:165.85pt;width:177.6pt;height:24.05pt;z-index:251616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" filled="f" strokecolor="red" strokeweight="1pt">
                <w10:wrap anchorx="margin"/>
              </v:rect>
            </w:pict>
          </mc:Fallback>
        </mc:AlternateContent>
      </w:r>
      <w:r w:rsidR="00790329">
        <w:rPr>
          <w:noProof/>
          <w:lang w:eastAsia="hr-HR"/>
        </w:rPr>
        <mc:AlternateContent>
          <mc:Choice Requires="wps">
            <w:drawing>
              <wp:anchor distT="0" distB="0" distL="114300" distR="114300" simplePos="0" relativeHeight="251617280" behindDoc="0" locked="0" layoutInCell="1" allowOverlap="1" wp14:anchorId="71095BD7" wp14:editId="3CA7E051">
                <wp:simplePos x="0" y="0"/>
                <wp:positionH relativeFrom="margin">
                  <wp:posOffset>5342890</wp:posOffset>
                </wp:positionH>
                <wp:positionV relativeFrom="paragraph">
                  <wp:posOffset>2120265</wp:posOffset>
                </wp:positionV>
                <wp:extent cx="1123315" cy="272959"/>
                <wp:effectExtent l="0" t="0" r="19685" b="13335"/>
                <wp:wrapNone/>
                <wp:docPr id="199" name="Rectangle 7"/>
                <wp:cNvGraphicFramePr/>
                <a:graphic xmlns:a="http://schemas.openxmlformats.org/drawingml/2006/main">
                  <a:graphicData uri="http://schemas.microsoft.com/office/word/2010/wordprocessingShape">
                    <wps:wsp>
                      <wps:cNvSpPr/>
                      <wps:spPr>
                        <a:xfrm>
                          <a:off x="0" y="0"/>
                          <a:ext cx="1123315" cy="27295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5A5A6A" id="Rectangle 7" o:spid="_x0000_s1026" style="position:absolute;margin-left:420.7pt;margin-top:166.95pt;width:88.45pt;height:21.5pt;z-index:251617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" filled="f" strokecolor="red" strokeweight="1pt">
                <w10:wrap anchorx="margin"/>
              </v:rect>
            </w:pict>
          </mc:Fallback>
        </mc:AlternateContent>
      </w:r>
      <w:r w:rsidR="00790329">
        <w:rPr>
          <w:noProof/>
          <w:lang w:eastAsia="hr-HR"/>
        </w:rPr>
        <mc:AlternateContent>
          <mc:Choice Requires="wps">
            <w:drawing>
              <wp:anchor distT="45720" distB="45720" distL="114300" distR="114300" simplePos="0" relativeHeight="251611136" behindDoc="1" locked="0" layoutInCell="1" allowOverlap="1" wp14:anchorId="43AB307E" wp14:editId="0F55582C">
                <wp:simplePos x="0" y="0"/>
                <wp:positionH relativeFrom="margin">
                  <wp:align>center</wp:align>
                </wp:positionH>
                <wp:positionV relativeFrom="paragraph">
                  <wp:posOffset>2788929</wp:posOffset>
                </wp:positionV>
                <wp:extent cx="2360930" cy="423080"/>
                <wp:effectExtent l="0" t="0" r="0" b="0"/>
                <wp:wrapNone/>
                <wp:docPr id="197"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23080"/>
                        </a:xfrm>
                        <a:prstGeom prst="rect">
                          <a:avLst/>
                        </a:prstGeom>
                        <a:solidFill>
                          <a:srgbClr val="FFFFFF"/>
                        </a:solidFill>
                        <a:ln w="9525">
                          <a:noFill/>
                          <a:miter lim="800000"/>
                          <a:headEnd/>
                          <a:tailEnd/>
                        </a:ln>
                      </wps:spPr>
                      <wps:txbx>
                        <w:txbxContent>
                          <w:p w14:paraId="58FB98A3" w14:textId="1CE16C26" w:rsidR="00B95268" w:rsidRDefault="00B95268" w:rsidP="00790329">
                            <w:pPr>
                              <w:jc w:val="center"/>
                            </w:pPr>
                            <w:r>
                              <w:rPr>
                                <w:rFonts w:ascii="Trebuchet MS" w:hAnsi="Trebuchet MS"/>
                                <w:color w:val="E3E3E3"/>
                                <w:sz w:val="50"/>
                                <w:szCs w:val="50"/>
                                <w:shd w:val="clear" w:color="auto" w:fill="FFFFFF"/>
                              </w:rPr>
                              <w: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3AB307E" id="Tekstni okvir 2" o:spid="_x0000_s1064" type="#_x0000_t202" style="position:absolute;left:0;text-align:left;margin-left:0;margin-top:219.6pt;width:185.9pt;height:33.3pt;z-index:-251705344;visibility:visible;mso-wrap-style:square;mso-width-percent:400;mso-height-percent:0;mso-wrap-distance-left:9pt;mso-wrap-distance-top:3.6pt;mso-wrap-distance-right:9pt;mso-wrap-distance-bottom:3.6pt;mso-position-horizontal:center;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" stroked="f">
                <v:textbox>
                  <w:txbxContent>
                    <w:p w14:paraId="58FB98A3" w14:textId="1CE16C26" w:rsidR="00B95268" w:rsidRDefault="00B95268" w:rsidP="00790329">
                      <w:pPr>
                        <w:jc w:val="center"/>
                      </w:pPr>
                      <w:r>
                        <w:rPr>
                          <w:rFonts w:ascii="Trebuchet MS" w:hAnsi="Trebuchet MS"/>
                          <w:color w:val="E3E3E3"/>
                          <w:sz w:val="50"/>
                          <w:szCs w:val="50"/>
                          <w:shd w:val="clear" w:color="auto" w:fill="FFFFFF"/>
                        </w:rPr>
                        <w:t>«•»</w:t>
                      </w:r>
                    </w:p>
                  </w:txbxContent>
                </v:textbox>
                <w10:wrap anchorx="margin"/>
              </v:shape>
            </w:pict>
          </mc:Fallback>
        </mc:AlternateContent>
      </w:r>
      <w:r w:rsidR="00CC1433">
        <w:br w:type="page"/>
      </w:r>
    </w:p>
    <w:p w14:paraId="642F7F7E" w14:textId="0437319D" w:rsidR="00CC7F8E" w:rsidRDefault="00CC7F8E" w:rsidP="00CC7F8E">
      <w:pPr>
        <w:pStyle w:val="Heading2"/>
      </w:pPr>
      <w:bookmarkStart w:id="119" w:name="_Toc35254095"/>
      <w:r>
        <w:lastRenderedPageBreak/>
        <w:t>Ispiti</w:t>
      </w:r>
      <w:bookmarkEnd w:id="119"/>
    </w:p>
    <w:p w14:paraId="1E299ED6" w14:textId="59D78B02" w:rsidR="00CC7F8E" w:rsidRDefault="00CC7F8E" w:rsidP="00803B28">
      <w:r>
        <w:t xml:space="preserve">U ovom poglavlju opisuju se sve dodatne mogućnosti na stranici </w:t>
      </w:r>
      <w:r w:rsidRPr="00CC7F8E">
        <w:t>/pregled/ispiti/</w:t>
      </w:r>
      <w:r>
        <w:t>[korisnik]</w:t>
      </w:r>
      <w:r w:rsidRPr="00CC7F8E">
        <w:t>/all</w:t>
      </w:r>
      <w:r>
        <w:t>,</w:t>
      </w:r>
      <w:r w:rsidR="009664C8" w:rsidDel="009664C8">
        <w:t xml:space="preserve"> </w:t>
      </w:r>
      <w:r>
        <w:t>odnosno na kartici „Ispiti“.</w:t>
      </w:r>
    </w:p>
    <w:p w14:paraId="3374D14A" w14:textId="3A6B98B8" w:rsidR="002E6E28" w:rsidRDefault="00CC7F8E" w:rsidP="00803B28">
      <w:r>
        <w:t xml:space="preserve">Kad je opcija „Školski kalendar“ omogućena, umjesto popisa s datumima ispita prikazuje se školski kalendar. Sastoji se od 10 mjeseci, odnosno jedne školske godine počevši od rujna, a završava </w:t>
      </w:r>
      <w:r w:rsidR="00803B28">
        <w:t xml:space="preserve">u </w:t>
      </w:r>
      <w:r w:rsidR="00014BCC">
        <w:t>lipnj</w:t>
      </w:r>
      <w:r w:rsidR="00803B28">
        <w:t>u</w:t>
      </w:r>
      <w:r>
        <w:t xml:space="preserve"> sljedeć</w:t>
      </w:r>
      <w:r w:rsidR="00803B28">
        <w:t>e</w:t>
      </w:r>
      <w:r>
        <w:t xml:space="preserve"> godin</w:t>
      </w:r>
      <w:r w:rsidR="00803B28">
        <w:t>e.</w:t>
      </w:r>
    </w:p>
    <w:p w14:paraId="59C3B28D" w14:textId="4F4CA9F8" w:rsidR="002E6E28" w:rsidRDefault="002E6E28" w:rsidP="002E6E28">
      <w:pPr>
        <w:pStyle w:val="Heading3"/>
      </w:pPr>
      <w:bookmarkStart w:id="120" w:name="_Toc35254096"/>
      <w:r>
        <w:t>Mjeseci</w:t>
      </w:r>
      <w:bookmarkEnd w:id="120"/>
    </w:p>
    <w:p w14:paraId="2039FA0D" w14:textId="3A50F324" w:rsidR="002E6E28" w:rsidRDefault="00CC7F8E" w:rsidP="00803B28">
      <w:r>
        <w:t xml:space="preserve">Prilikom otvaranja kalendara, automatski se otvara tekući mjesec s tekućim datumom. Odmah ispod </w:t>
      </w:r>
      <w:r w:rsidR="00C16CD0">
        <w:t xml:space="preserve">kartica </w:t>
      </w:r>
      <w:r>
        <w:t xml:space="preserve">mjeseci nalazi se progresna linija koja označava koliki postotak školske godine je prijeđen. </w:t>
      </w:r>
      <w:r w:rsidR="00244AE5">
        <w:t>Ako</w:t>
      </w:r>
      <w:r>
        <w:t xml:space="preserve"> se korisnik ne nalazi u periodu dostupnih datuma, školska godina je završena te se otvara prvi dan mjeseca rujna i progresna linija je potpuna.</w:t>
      </w:r>
      <w:r w:rsidR="00E7338D">
        <w:t xml:space="preserve"> </w:t>
      </w:r>
      <w:r w:rsidR="0052670E">
        <w:t>Mjesece je moguće mijenjati klikom na mjesec u kartic</w:t>
      </w:r>
      <w:r w:rsidR="00FA0DB9">
        <w:t>ama</w:t>
      </w:r>
      <w:r w:rsidR="0052670E">
        <w:t>.</w:t>
      </w:r>
    </w:p>
    <w:p w14:paraId="3E3BC187" w14:textId="0CB957BB" w:rsidR="002E6E28" w:rsidRDefault="0048304B" w:rsidP="002E6E28">
      <w:pPr>
        <w:pStyle w:val="Heading3"/>
      </w:pPr>
      <w:bookmarkStart w:id="121" w:name="_Toc35254097"/>
      <w:r>
        <w:t>Datumi</w:t>
      </w:r>
      <w:bookmarkEnd w:id="121"/>
    </w:p>
    <w:p w14:paraId="39057D17" w14:textId="00CF107A" w:rsidR="003E694E" w:rsidRDefault="00E7338D" w:rsidP="00803B28">
      <w:r>
        <w:t>Svaki datum može se otvoriti</w:t>
      </w:r>
      <w:r w:rsidR="000E4236">
        <w:t xml:space="preserve"> klikom na njega. Naslov svakog datuma sadrži današnji dan,</w:t>
      </w:r>
      <w:r w:rsidR="00803B28">
        <w:t xml:space="preserve"> </w:t>
      </w:r>
      <w:r w:rsidR="000E4236">
        <w:t>datum i udaljenost od današnjeg datuma. Bilješka datuma nalazi se ispod naslova.</w:t>
      </w:r>
      <w:r w:rsidR="00FA0DB9">
        <w:t xml:space="preserve"> </w:t>
      </w:r>
      <w:r w:rsidR="002E6E28">
        <w:t xml:space="preserve">Ispiti na kalendaru su spremljeni kao „važno“. </w:t>
      </w:r>
    </w:p>
    <w:p w14:paraId="3E64E3B3" w14:textId="31DE75B7" w:rsidR="000E4236" w:rsidRDefault="00112BE4" w:rsidP="00803B28">
      <w:r>
        <w:rPr>
          <w:noProof/>
          <w:lang w:eastAsia="hr-HR"/>
        </w:rPr>
        <mc:AlternateContent>
          <mc:Choice Requires="wpg">
            <w:drawing>
              <wp:anchor distT="0" distB="0" distL="114300" distR="114300" simplePos="0" relativeHeight="251620352" behindDoc="1" locked="0" layoutInCell="1" allowOverlap="1" wp14:anchorId="234DC81D" wp14:editId="5824542B">
                <wp:simplePos x="0" y="0"/>
                <wp:positionH relativeFrom="column">
                  <wp:posOffset>4047518</wp:posOffset>
                </wp:positionH>
                <wp:positionV relativeFrom="paragraph">
                  <wp:posOffset>497</wp:posOffset>
                </wp:positionV>
                <wp:extent cx="1536451" cy="1212684"/>
                <wp:effectExtent l="0" t="0" r="6985" b="6985"/>
                <wp:wrapNone/>
                <wp:docPr id="201" name="Group 201"/>
                <wp:cNvGraphicFramePr/>
                <a:graphic xmlns:a="http://schemas.openxmlformats.org/drawingml/2006/main">
                  <a:graphicData uri="http://schemas.microsoft.com/office/word/2010/wordprocessingGroup">
                    <wpg:wgp>
                      <wpg:cNvGrpSpPr/>
                      <wpg:grpSpPr>
                        <a:xfrm>
                          <a:off x="0" y="0"/>
                          <a:ext cx="1536451" cy="1212684"/>
                          <a:chOff x="0" y="0"/>
                          <a:chExt cx="1536451" cy="1212684"/>
                        </a:xfrm>
                      </wpg:grpSpPr>
                      <pic:pic xmlns:pic="http://schemas.openxmlformats.org/drawingml/2006/picture">
                        <pic:nvPicPr>
                          <pic:cNvPr id="202" name="Slika 44"/>
                          <pic:cNvPicPr>
                            <a:picLocks noChangeAspect="1"/>
                          </pic:cNvPicPr>
                        </pic:nvPicPr>
                        <pic:blipFill>
                          <a:blip r:embed="rId127">
                            <a:extLst>
                              <a:ext uri="{28A0092B-C50C-407E-A947-70E740481C1C}">
                                <a14:useLocalDpi xmlns:a14="http://schemas.microsoft.com/office/drawing/2010/main" val="0"/>
                              </a:ext>
                            </a:extLst>
                          </a:blip>
                          <a:stretch>
                            <a:fillRect/>
                          </a:stretch>
                        </pic:blipFill>
                        <pic:spPr>
                          <a:xfrm>
                            <a:off x="0" y="0"/>
                            <a:ext cx="1511935" cy="603250"/>
                          </a:xfrm>
                          <a:prstGeom prst="rect">
                            <a:avLst/>
                          </a:prstGeom>
                        </pic:spPr>
                      </pic:pic>
                      <pic:pic xmlns:pic="http://schemas.openxmlformats.org/drawingml/2006/picture">
                        <pic:nvPicPr>
                          <pic:cNvPr id="203" name="Slika 48"/>
                          <pic:cNvPicPr>
                            <a:picLocks noChangeAspect="1"/>
                          </pic:cNvPicPr>
                        </pic:nvPicPr>
                        <pic:blipFill>
                          <a:blip r:embed="rId128">
                            <a:extLst>
                              <a:ext uri="{28A0092B-C50C-407E-A947-70E740481C1C}">
                                <a14:useLocalDpi xmlns:a14="http://schemas.microsoft.com/office/drawing/2010/main" val="0"/>
                              </a:ext>
                            </a:extLst>
                          </a:blip>
                          <a:stretch>
                            <a:fillRect/>
                          </a:stretch>
                        </pic:blipFill>
                        <pic:spPr>
                          <a:xfrm>
                            <a:off x="39756" y="636104"/>
                            <a:ext cx="1496695" cy="576580"/>
                          </a:xfrm>
                          <a:prstGeom prst="rect">
                            <a:avLst/>
                          </a:prstGeom>
                        </pic:spPr>
                      </pic:pic>
                    </wpg:wgp>
                  </a:graphicData>
                </a:graphic>
              </wp:anchor>
            </w:drawing>
          </mc:Choice>
          <mc:Fallback>
            <w:pict>
              <v:group w14:anchorId="79D173DB" id="Group 201" o:spid="_x0000_s1026" style="position:absolute;margin-left:318.7pt;margin-top:.05pt;width:121pt;height:95.5pt;z-index:-251696128" coordsize="15364,121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">
                <v:shape id="Slika 44" o:spid="_x0000_s1027" type="#_x0000_t75" style="position:absolute;width:151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">
                  <v:imagedata r:id="rId129" o:title=""/>
                  <v:path arrowok="t"/>
                </v:shape>
                <v:shape id="Slika 48" o:spid="_x0000_s1028" type="#_x0000_t75" style="position:absolute;left:397;top:6361;width:14967;height:5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">
                  <v:imagedata r:id="rId130" o:title=""/>
                  <v:path arrowok="t"/>
                </v:shape>
              </v:group>
            </w:pict>
          </mc:Fallback>
        </mc:AlternateContent>
      </w:r>
      <w:r w:rsidR="0048304B">
        <w:br/>
      </w:r>
      <w:r w:rsidR="003E694E">
        <w:t>D</w:t>
      </w:r>
      <w:r w:rsidR="002E6E28">
        <w:t>atumi</w:t>
      </w:r>
      <w:r w:rsidR="003E694E">
        <w:t xml:space="preserve"> </w:t>
      </w:r>
      <w:r w:rsidR="002E6E28">
        <w:t>s ispito</w:t>
      </w:r>
      <w:r w:rsidR="00CC5098">
        <w:t xml:space="preserve">m </w:t>
      </w:r>
      <w:r w:rsidR="003E694E">
        <w:t>označeni su</w:t>
      </w:r>
      <w:r w:rsidR="002E6E28">
        <w:t xml:space="preserve"> crven</w:t>
      </w:r>
      <w:r w:rsidR="003E694E">
        <w:t>om</w:t>
      </w:r>
      <w:r w:rsidR="002E6E28">
        <w:t xml:space="preserve"> točkic</w:t>
      </w:r>
      <w:r w:rsidR="003E694E">
        <w:t>om</w:t>
      </w:r>
      <w:r w:rsidR="0048304B">
        <w:t>:</w:t>
      </w:r>
    </w:p>
    <w:p w14:paraId="744C03C7" w14:textId="191E4A49" w:rsidR="00CC5098" w:rsidRDefault="00CC5098" w:rsidP="00803B28"/>
    <w:p w14:paraId="0853CE9F" w14:textId="3EC84E14" w:rsidR="00CC5098" w:rsidRDefault="0048304B" w:rsidP="00803B28">
      <w:r>
        <w:t>Ostale bilješke označene su plavom točkicom:</w:t>
      </w:r>
    </w:p>
    <w:p w14:paraId="32B2830D" w14:textId="3E56B423" w:rsidR="00CC5098" w:rsidRDefault="00112BE4" w:rsidP="00803B28">
      <w:r>
        <w:rPr>
          <w:noProof/>
          <w:lang w:eastAsia="hr-HR"/>
        </w:rPr>
        <mc:AlternateContent>
          <mc:Choice Requires="wps">
            <w:drawing>
              <wp:anchor distT="0" distB="0" distL="114300" distR="114300" simplePos="0" relativeHeight="251702272" behindDoc="1" locked="0" layoutInCell="1" allowOverlap="1" wp14:anchorId="3027BC96" wp14:editId="04BDDAB4">
                <wp:simplePos x="0" y="0"/>
                <wp:positionH relativeFrom="column">
                  <wp:posOffset>3482975</wp:posOffset>
                </wp:positionH>
                <wp:positionV relativeFrom="paragraph">
                  <wp:posOffset>164631</wp:posOffset>
                </wp:positionV>
                <wp:extent cx="2623930" cy="635"/>
                <wp:effectExtent l="0" t="0" r="5080" b="0"/>
                <wp:wrapNone/>
                <wp:docPr id="369" name="Text Box 369"/>
                <wp:cNvGraphicFramePr/>
                <a:graphic xmlns:a="http://schemas.openxmlformats.org/drawingml/2006/main">
                  <a:graphicData uri="http://schemas.microsoft.com/office/word/2010/wordprocessingShape">
                    <wps:wsp>
                      <wps:cNvSpPr txBox="1"/>
                      <wps:spPr>
                        <a:xfrm>
                          <a:off x="0" y="0"/>
                          <a:ext cx="2623930" cy="635"/>
                        </a:xfrm>
                        <a:prstGeom prst="rect">
                          <a:avLst/>
                        </a:prstGeom>
                        <a:solidFill>
                          <a:prstClr val="white"/>
                        </a:solidFill>
                        <a:ln>
                          <a:noFill/>
                        </a:ln>
                      </wps:spPr>
                      <wps:txbx>
                        <w:txbxContent>
                          <w:p w14:paraId="749D4FEF" w14:textId="6BB1C9C6" w:rsidR="00B95268" w:rsidRPr="006E493B" w:rsidRDefault="00B95268" w:rsidP="00E6126B">
                            <w:pPr>
                              <w:pStyle w:val="Caption"/>
                              <w:rPr>
                                <w:noProof/>
                              </w:rPr>
                            </w:pPr>
                            <w:bookmarkStart w:id="122" w:name="_Toc35256585"/>
                            <w:r>
                              <w:t xml:space="preserve">Slika </w:t>
                            </w:r>
                            <w:fldSimple w:instr=" SEQ Slika \* ARABIC ">
                              <w:r>
                                <w:rPr>
                                  <w:noProof/>
                                </w:rPr>
                                <w:t>24</w:t>
                              </w:r>
                            </w:fldSimple>
                            <w:r w:rsidRPr="00B6707D">
                              <w:rPr>
                                <w:noProof/>
                              </w:rPr>
                              <w:t xml:space="preserve"> –</w:t>
                            </w:r>
                            <w:r>
                              <w:rPr>
                                <w:noProof/>
                              </w:rPr>
                              <w:t xml:space="preserve"> </w:t>
                            </w:r>
                            <w:r>
                              <w:t>Datumi s bilješkom</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027BC96" id="Text Box 369" o:spid="_x0000_s1065" type="#_x0000_t202" style="position:absolute;left:0;text-align:left;margin-left:274.25pt;margin-top:12.95pt;width:206.6pt;height:.05pt;z-index:-251614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" stroked="f">
                <v:textbox style="mso-fit-shape-to-text:t" inset="0,0,0,0">
                  <w:txbxContent>
                    <w:p w14:paraId="749D4FEF" w14:textId="6BB1C9C6" w:rsidR="00B95268" w:rsidRPr="006E493B" w:rsidRDefault="00B95268" w:rsidP="00E6126B">
                      <w:pPr>
                        <w:pStyle w:val="Caption"/>
                        <w:rPr>
                          <w:noProof/>
                        </w:rPr>
                      </w:pPr>
                      <w:bookmarkStart w:id="145" w:name="_Toc35256585"/>
                      <w:r>
                        <w:t xml:space="preserve">Slika </w:t>
                      </w:r>
                      <w:r>
                        <w:fldChar w:fldCharType="begin"/>
                      </w:r>
                      <w:r>
                        <w:instrText xml:space="preserve"> SEQ Slika \* ARABIC </w:instrText>
                      </w:r>
                      <w:r>
                        <w:fldChar w:fldCharType="separate"/>
                      </w:r>
                      <w:r>
                        <w:rPr>
                          <w:noProof/>
                        </w:rPr>
                        <w:t>24</w:t>
                      </w:r>
                      <w:r>
                        <w:rPr>
                          <w:noProof/>
                        </w:rPr>
                        <w:fldChar w:fldCharType="end"/>
                      </w:r>
                      <w:r w:rsidRPr="00B6707D">
                        <w:rPr>
                          <w:noProof/>
                        </w:rPr>
                        <w:t xml:space="preserve"> –</w:t>
                      </w:r>
                      <w:r>
                        <w:rPr>
                          <w:noProof/>
                        </w:rPr>
                        <w:t xml:space="preserve"> </w:t>
                      </w:r>
                      <w:r>
                        <w:t>Datumi s bilješkom</w:t>
                      </w:r>
                      <w:bookmarkEnd w:id="145"/>
                    </w:p>
                  </w:txbxContent>
                </v:textbox>
              </v:shape>
            </w:pict>
          </mc:Fallback>
        </mc:AlternateContent>
      </w:r>
    </w:p>
    <w:p w14:paraId="0C0C538D" w14:textId="77777777" w:rsidR="00112BE4" w:rsidRDefault="00112BE4" w:rsidP="00803B28"/>
    <w:p w14:paraId="595A13A4" w14:textId="77777777" w:rsidR="00112BE4" w:rsidRDefault="00112BE4" w:rsidP="00803B28"/>
    <w:p w14:paraId="5B7814F9" w14:textId="77777777" w:rsidR="00112BE4" w:rsidRDefault="00112BE4" w:rsidP="00803B28"/>
    <w:p w14:paraId="50369E4C" w14:textId="6FB059F6" w:rsidR="003E694E" w:rsidRDefault="003E694E" w:rsidP="00803B28">
      <w:r>
        <w:t>Ako postoji korisnikov rođendan u kalendaru, označen je s tort</w:t>
      </w:r>
      <w:r w:rsidR="001754AA">
        <w:t>icom</w:t>
      </w:r>
      <w:r w:rsidR="00D258A1">
        <w:t xml:space="preserve"> koja dolazi iza spremljene točkice</w:t>
      </w:r>
      <w:r>
        <w:t xml:space="preserve">. Tada naslov datuma </w:t>
      </w:r>
      <w:r w:rsidR="009C161C">
        <w:t>uključuje korisnikov rođendan:</w:t>
      </w:r>
    </w:p>
    <w:p w14:paraId="133FB080" w14:textId="44C0AA18" w:rsidR="009C161C" w:rsidRDefault="00112BE4" w:rsidP="00803B28">
      <w:r>
        <w:rPr>
          <w:noProof/>
          <w:lang w:eastAsia="hr-HR"/>
        </w:rPr>
        <mc:AlternateContent>
          <mc:Choice Requires="wps">
            <w:drawing>
              <wp:anchor distT="0" distB="0" distL="114300" distR="114300" simplePos="0" relativeHeight="251703296" behindDoc="1" locked="0" layoutInCell="1" allowOverlap="1" wp14:anchorId="2E4A3A8E" wp14:editId="027BE025">
                <wp:simplePos x="0" y="0"/>
                <wp:positionH relativeFrom="column">
                  <wp:posOffset>2540</wp:posOffset>
                </wp:positionH>
                <wp:positionV relativeFrom="paragraph">
                  <wp:posOffset>788035</wp:posOffset>
                </wp:positionV>
                <wp:extent cx="6359525" cy="635"/>
                <wp:effectExtent l="0" t="0" r="0" b="0"/>
                <wp:wrapNone/>
                <wp:docPr id="370" name="Text Box 370"/>
                <wp:cNvGraphicFramePr/>
                <a:graphic xmlns:a="http://schemas.openxmlformats.org/drawingml/2006/main">
                  <a:graphicData uri="http://schemas.microsoft.com/office/word/2010/wordprocessingShape">
                    <wps:wsp>
                      <wps:cNvSpPr txBox="1"/>
                      <wps:spPr>
                        <a:xfrm>
                          <a:off x="0" y="0"/>
                          <a:ext cx="6359525" cy="635"/>
                        </a:xfrm>
                        <a:prstGeom prst="rect">
                          <a:avLst/>
                        </a:prstGeom>
                        <a:solidFill>
                          <a:prstClr val="white"/>
                        </a:solidFill>
                        <a:ln>
                          <a:noFill/>
                        </a:ln>
                      </wps:spPr>
                      <wps:txbx>
                        <w:txbxContent>
                          <w:p w14:paraId="4AD53015" w14:textId="202C5726" w:rsidR="00B95268" w:rsidRPr="004B3F70" w:rsidRDefault="00B95268" w:rsidP="00E6126B">
                            <w:pPr>
                              <w:pStyle w:val="Caption"/>
                              <w:rPr>
                                <w:noProof/>
                              </w:rPr>
                            </w:pPr>
                            <w:bookmarkStart w:id="123" w:name="_Toc35256586"/>
                            <w:r>
                              <w:t xml:space="preserve">Slika </w:t>
                            </w:r>
                            <w:fldSimple w:instr=" SEQ Slika \* ARABIC ">
                              <w:r>
                                <w:rPr>
                                  <w:noProof/>
                                </w:rPr>
                                <w:t>25</w:t>
                              </w:r>
                            </w:fldSimple>
                            <w:r w:rsidRPr="00B6707D">
                              <w:rPr>
                                <w:noProof/>
                              </w:rPr>
                              <w:t xml:space="preserve"> –</w:t>
                            </w:r>
                            <w:r>
                              <w:rPr>
                                <w:noProof/>
                              </w:rPr>
                              <w:t xml:space="preserve"> Datum rođendana</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4A3A8E" id="Text Box 370" o:spid="_x0000_s1066" type="#_x0000_t202" style="position:absolute;left:0;text-align:left;margin-left:.2pt;margin-top:62.05pt;width:500.75pt;height:.05pt;z-index:-251613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" stroked="f">
                <v:textbox style="mso-fit-shape-to-text:t" inset="0,0,0,0">
                  <w:txbxContent>
                    <w:p w14:paraId="4AD53015" w14:textId="202C5726" w:rsidR="00B95268" w:rsidRPr="004B3F70" w:rsidRDefault="00B95268" w:rsidP="00E6126B">
                      <w:pPr>
                        <w:pStyle w:val="Caption"/>
                        <w:rPr>
                          <w:noProof/>
                        </w:rPr>
                      </w:pPr>
                      <w:bookmarkStart w:id="147" w:name="_Toc35256586"/>
                      <w:r>
                        <w:t xml:space="preserve">Slika </w:t>
                      </w:r>
                      <w:r>
                        <w:fldChar w:fldCharType="begin"/>
                      </w:r>
                      <w:r>
                        <w:instrText xml:space="preserve"> SEQ Slika \* ARABIC </w:instrText>
                      </w:r>
                      <w:r>
                        <w:fldChar w:fldCharType="separate"/>
                      </w:r>
                      <w:r>
                        <w:rPr>
                          <w:noProof/>
                        </w:rPr>
                        <w:t>25</w:t>
                      </w:r>
                      <w:r>
                        <w:rPr>
                          <w:noProof/>
                        </w:rPr>
                        <w:fldChar w:fldCharType="end"/>
                      </w:r>
                      <w:r w:rsidRPr="00B6707D">
                        <w:rPr>
                          <w:noProof/>
                        </w:rPr>
                        <w:t xml:space="preserve"> –</w:t>
                      </w:r>
                      <w:r>
                        <w:rPr>
                          <w:noProof/>
                        </w:rPr>
                        <w:t xml:space="preserve"> Datum rođendana</w:t>
                      </w:r>
                      <w:bookmarkEnd w:id="147"/>
                    </w:p>
                  </w:txbxContent>
                </v:textbox>
              </v:shape>
            </w:pict>
          </mc:Fallback>
        </mc:AlternateContent>
      </w:r>
      <w:r w:rsidR="00A03449">
        <w:rPr>
          <w:noProof/>
          <w:lang w:eastAsia="hr-HR"/>
        </w:rPr>
        <mc:AlternateContent>
          <mc:Choice Requires="wpg">
            <w:drawing>
              <wp:anchor distT="0" distB="0" distL="114300" distR="114300" simplePos="0" relativeHeight="251621376" behindDoc="1" locked="0" layoutInCell="1" allowOverlap="1" wp14:anchorId="24795D1B" wp14:editId="65529A1F">
                <wp:simplePos x="0" y="0"/>
                <wp:positionH relativeFrom="column">
                  <wp:posOffset>3079</wp:posOffset>
                </wp:positionH>
                <wp:positionV relativeFrom="paragraph">
                  <wp:posOffset>179525</wp:posOffset>
                </wp:positionV>
                <wp:extent cx="6359873" cy="551815"/>
                <wp:effectExtent l="0" t="0" r="3175" b="635"/>
                <wp:wrapNone/>
                <wp:docPr id="204" name="Grupa 325"/>
                <wp:cNvGraphicFramePr/>
                <a:graphic xmlns:a="http://schemas.openxmlformats.org/drawingml/2006/main">
                  <a:graphicData uri="http://schemas.microsoft.com/office/word/2010/wordprocessingGroup">
                    <wpg:wgp>
                      <wpg:cNvGrpSpPr/>
                      <wpg:grpSpPr>
                        <a:xfrm>
                          <a:off x="0" y="0"/>
                          <a:ext cx="6359873" cy="551815"/>
                          <a:chOff x="0" y="0"/>
                          <a:chExt cx="6359873" cy="551815"/>
                        </a:xfrm>
                      </wpg:grpSpPr>
                      <pic:pic xmlns:pic="http://schemas.openxmlformats.org/drawingml/2006/picture">
                        <pic:nvPicPr>
                          <pic:cNvPr id="206" name="Slika 51"/>
                          <pic:cNvPicPr>
                            <a:picLocks noChangeAspect="1"/>
                          </pic:cNvPicPr>
                        </pic:nvPicPr>
                        <pic:blipFill>
                          <a:blip r:embed="rId131">
                            <a:extLst>
                              <a:ext uri="{28A0092B-C50C-407E-A947-70E740481C1C}">
                                <a14:useLocalDpi xmlns:a14="http://schemas.microsoft.com/office/drawing/2010/main" val="0"/>
                              </a:ext>
                            </a:extLst>
                          </a:blip>
                          <a:stretch>
                            <a:fillRect/>
                          </a:stretch>
                        </pic:blipFill>
                        <pic:spPr>
                          <a:xfrm>
                            <a:off x="2544793" y="120770"/>
                            <a:ext cx="3815080" cy="318135"/>
                          </a:xfrm>
                          <a:prstGeom prst="rect">
                            <a:avLst/>
                          </a:prstGeom>
                        </pic:spPr>
                      </pic:pic>
                      <pic:pic xmlns:pic="http://schemas.openxmlformats.org/drawingml/2006/picture">
                        <pic:nvPicPr>
                          <pic:cNvPr id="207" name="Slika 50"/>
                          <pic:cNvPicPr>
                            <a:picLocks noChangeAspect="1"/>
                          </pic:cNvPicPr>
                        </pic:nvPicPr>
                        <pic:blipFill>
                          <a:blip r:embed="rId132">
                            <a:extLst>
                              <a:ext uri="{28A0092B-C50C-407E-A947-70E740481C1C}">
                                <a14:useLocalDpi xmlns:a14="http://schemas.microsoft.com/office/drawing/2010/main" val="0"/>
                              </a:ext>
                            </a:extLst>
                          </a:blip>
                          <a:stretch>
                            <a:fillRect/>
                          </a:stretch>
                        </pic:blipFill>
                        <pic:spPr>
                          <a:xfrm>
                            <a:off x="0" y="0"/>
                            <a:ext cx="1497330" cy="551815"/>
                          </a:xfrm>
                          <a:prstGeom prst="rect">
                            <a:avLst/>
                          </a:prstGeom>
                        </pic:spPr>
                      </pic:pic>
                      <pic:pic xmlns:pic="http://schemas.openxmlformats.org/drawingml/2006/picture">
                        <pic:nvPicPr>
                          <pic:cNvPr id="208" name="Picture 14"/>
                          <pic:cNvPicPr>
                            <a:picLocks noChangeAspect="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rot="16200000">
                            <a:off x="1837427" y="120770"/>
                            <a:ext cx="309245" cy="309245"/>
                          </a:xfrm>
                          <a:prstGeom prst="rect">
                            <a:avLst/>
                          </a:prstGeom>
                          <a:noFill/>
                          <a:ln>
                            <a:noFill/>
                          </a:ln>
                        </pic:spPr>
                      </pic:pic>
                    </wpg:wgp>
                  </a:graphicData>
                </a:graphic>
              </wp:anchor>
            </w:drawing>
          </mc:Choice>
          <mc:Fallback>
            <w:pict>
              <v:group w14:anchorId="0FDD6932" id="Grupa 325" o:spid="_x0000_s1026" style="position:absolute;margin-left:.25pt;margin-top:14.15pt;width:500.8pt;height:43.45pt;z-index:-251695104" coordsize="63598,5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">
                <v:shape id="Slika 51" o:spid="_x0000_s1027" type="#_x0000_t75" style="position:absolute;left:25447;top:1207;width:38151;height:31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">
                  <v:imagedata r:id="rId134" o:title=""/>
                  <v:path arrowok="t"/>
                </v:shape>
                <v:shape id="Slika 50" o:spid="_x0000_s1028" type="#_x0000_t75" style="position:absolute;width:14973;height:5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">
                  <v:imagedata r:id="rId135" o:title=""/>
                  <v:path arrowok="t"/>
                </v:shape>
                <v:shape id="Picture 14" o:spid="_x0000_s1029" type="#_x0000_t75" style="position:absolute;left:18373;top:1208;width:3093;height:309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">
                  <v:imagedata r:id="rId136" o:title=""/>
                  <v:path arrowok="t"/>
                </v:shape>
              </v:group>
            </w:pict>
          </mc:Fallback>
        </mc:AlternateContent>
      </w:r>
    </w:p>
    <w:p w14:paraId="221E6101" w14:textId="7F20A7B8" w:rsidR="009C161C" w:rsidRDefault="009C161C" w:rsidP="00803B28"/>
    <w:p w14:paraId="3C576300" w14:textId="4FEDEDFB" w:rsidR="009C161C" w:rsidRDefault="009C161C" w:rsidP="00803B28"/>
    <w:p w14:paraId="75CF9D60" w14:textId="77777777" w:rsidR="00112BE4" w:rsidRDefault="00112BE4" w:rsidP="00803B28"/>
    <w:p w14:paraId="0FC3A86F" w14:textId="28060E19" w:rsidR="00F81547" w:rsidRDefault="00D258A1" w:rsidP="00CC7F8E">
      <w:r>
        <w:t>Na određeni datum nije moguće postaviti istovremeno crvenu i plavu točkicu, već spremanjem točkica mijenja boju u odnosu na odabranu opciju.</w:t>
      </w:r>
    </w:p>
    <w:p w14:paraId="65249050" w14:textId="77777777" w:rsidR="009664C8" w:rsidRDefault="009664C8" w:rsidP="00CC7F8E"/>
    <w:p w14:paraId="28E52A4B" w14:textId="0B579B71" w:rsidR="004E03C9" w:rsidRDefault="007A49CE" w:rsidP="00CC7F8E">
      <w:r>
        <w:lastRenderedPageBreak/>
        <w:t>Na kalendaru su različitim stilom označeni određeni datumi</w:t>
      </w:r>
      <w:r w:rsidR="001754AA">
        <w:t>. Prema prioritetima, to su:</w:t>
      </w:r>
    </w:p>
    <w:p w14:paraId="7E009AED" w14:textId="31BBF9D2" w:rsidR="009664C8" w:rsidRDefault="009664C8" w:rsidP="00CC7F8E">
      <w:r>
        <w:rPr>
          <w:noProof/>
          <w:lang w:eastAsia="hr-HR"/>
        </w:rPr>
        <w:drawing>
          <wp:anchor distT="0" distB="0" distL="114300" distR="114300" simplePos="0" relativeHeight="251622400" behindDoc="1" locked="0" layoutInCell="1" allowOverlap="1" wp14:anchorId="3DD41F64" wp14:editId="2CEF7753">
            <wp:simplePos x="0" y="0"/>
            <wp:positionH relativeFrom="column">
              <wp:posOffset>672439</wp:posOffset>
            </wp:positionH>
            <wp:positionV relativeFrom="paragraph">
              <wp:posOffset>209728</wp:posOffset>
            </wp:positionV>
            <wp:extent cx="1164074" cy="397329"/>
            <wp:effectExtent l="0" t="0" r="0" b="3175"/>
            <wp:wrapNone/>
            <wp:docPr id="328" name="Slika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164074" cy="39732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F77AC4" w14:textId="69500C99" w:rsidR="00E7338D" w:rsidRDefault="00654F93" w:rsidP="00063719">
      <w:pPr>
        <w:pStyle w:val="ListParagraph"/>
        <w:numPr>
          <w:ilvl w:val="0"/>
          <w:numId w:val="10"/>
        </w:numPr>
        <w:spacing w:line="480" w:lineRule="auto"/>
      </w:pPr>
      <w:r>
        <w:rPr>
          <w:noProof/>
          <w:lang w:eastAsia="hr-HR"/>
        </w:rPr>
        <w:drawing>
          <wp:anchor distT="0" distB="0" distL="114300" distR="114300" simplePos="0" relativeHeight="251623424" behindDoc="1" locked="0" layoutInCell="1" allowOverlap="1" wp14:anchorId="69EE4C17" wp14:editId="79C17062">
            <wp:simplePos x="0" y="0"/>
            <wp:positionH relativeFrom="column">
              <wp:posOffset>687646</wp:posOffset>
            </wp:positionH>
            <wp:positionV relativeFrom="paragraph">
              <wp:posOffset>229557</wp:posOffset>
            </wp:positionV>
            <wp:extent cx="1155821" cy="473528"/>
            <wp:effectExtent l="0" t="0" r="6350" b="3175"/>
            <wp:wrapNone/>
            <wp:docPr id="329" name="Slika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155821" cy="4735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03C9">
        <w:t xml:space="preserve"> </w:t>
      </w:r>
      <w:r w:rsidR="004E03C9">
        <w:tab/>
      </w:r>
      <w:r w:rsidR="00E7338D">
        <w:t>Plavi okvir</w:t>
      </w:r>
      <w:r w:rsidR="000E4236">
        <w:tab/>
      </w:r>
      <w:r w:rsidR="004E03C9">
        <w:tab/>
      </w:r>
      <w:r w:rsidR="00E7338D">
        <w:t>– Trenutno otvoren datum.</w:t>
      </w:r>
    </w:p>
    <w:p w14:paraId="1A4526D6" w14:textId="13F6D2A8" w:rsidR="0052670E" w:rsidRDefault="00654F93" w:rsidP="00063719">
      <w:pPr>
        <w:pStyle w:val="ListParagraph"/>
        <w:numPr>
          <w:ilvl w:val="0"/>
          <w:numId w:val="10"/>
        </w:numPr>
        <w:spacing w:line="480" w:lineRule="auto"/>
      </w:pPr>
      <w:r>
        <w:rPr>
          <w:noProof/>
          <w:lang w:eastAsia="hr-HR"/>
        </w:rPr>
        <w:drawing>
          <wp:anchor distT="0" distB="0" distL="114300" distR="114300" simplePos="0" relativeHeight="251624448" behindDoc="1" locked="0" layoutInCell="1" allowOverlap="1" wp14:anchorId="7F536454" wp14:editId="0D015983">
            <wp:simplePos x="0" y="0"/>
            <wp:positionH relativeFrom="column">
              <wp:posOffset>671771</wp:posOffset>
            </wp:positionH>
            <wp:positionV relativeFrom="paragraph">
              <wp:posOffset>264482</wp:posOffset>
            </wp:positionV>
            <wp:extent cx="1179830" cy="423545"/>
            <wp:effectExtent l="0" t="0" r="1270" b="0"/>
            <wp:wrapNone/>
            <wp:docPr id="333" name="Slika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179830" cy="423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03C9">
        <w:tab/>
      </w:r>
      <w:r w:rsidR="0052670E">
        <w:t>Zeleni okvir</w:t>
      </w:r>
      <w:r w:rsidR="00E7338D">
        <w:tab/>
      </w:r>
      <w:r w:rsidR="004E03C9">
        <w:tab/>
      </w:r>
      <w:r w:rsidR="0052670E">
        <w:t>– Današnji dan</w:t>
      </w:r>
      <w:r w:rsidR="009603B5">
        <w:t>.</w:t>
      </w:r>
    </w:p>
    <w:p w14:paraId="7AC6716C" w14:textId="53F166D3" w:rsidR="001754AA" w:rsidRDefault="004E03C9" w:rsidP="00063719">
      <w:pPr>
        <w:pStyle w:val="ListParagraph"/>
        <w:numPr>
          <w:ilvl w:val="0"/>
          <w:numId w:val="10"/>
        </w:numPr>
        <w:spacing w:line="480" w:lineRule="auto"/>
      </w:pPr>
      <w:r>
        <w:tab/>
      </w:r>
      <w:r w:rsidR="009603B5">
        <w:t>Crveni okvir</w:t>
      </w:r>
      <w:r>
        <w:tab/>
      </w:r>
      <w:r w:rsidR="009603B5">
        <w:t xml:space="preserve"> </w:t>
      </w:r>
      <w:r w:rsidR="00E7338D">
        <w:tab/>
      </w:r>
      <w:r w:rsidR="009603B5">
        <w:t>– Početak/kraj školske godine.</w:t>
      </w:r>
      <w:r w:rsidR="001754AA">
        <w:t xml:space="preserve">  </w:t>
      </w:r>
      <w:r w:rsidR="001754AA">
        <w:tab/>
      </w:r>
    </w:p>
    <w:p w14:paraId="32B711F5" w14:textId="505A0E0B" w:rsidR="001754AA" w:rsidRDefault="001754AA" w:rsidP="00063719">
      <w:pPr>
        <w:pStyle w:val="ListParagraph"/>
        <w:numPr>
          <w:ilvl w:val="0"/>
          <w:numId w:val="10"/>
        </w:numPr>
        <w:spacing w:line="480" w:lineRule="auto"/>
      </w:pPr>
      <w:r w:rsidRPr="001754AA">
        <w:t xml:space="preserve"> </w:t>
      </w:r>
      <w:r w:rsidRPr="001754AA">
        <w:tab/>
      </w:r>
      <w:r w:rsidRPr="00606A8E">
        <w:rPr>
          <w:u w:val="single"/>
        </w:rPr>
        <w:t>Podcrtano</w:t>
      </w:r>
      <w:r>
        <w:t xml:space="preserve"> </w:t>
      </w:r>
      <w:r>
        <w:tab/>
      </w:r>
      <w:r>
        <w:tab/>
        <w:t>– Neradni dan.</w:t>
      </w:r>
    </w:p>
    <w:p w14:paraId="2CC55D68" w14:textId="23539DD6" w:rsidR="009603B5" w:rsidRDefault="001754AA" w:rsidP="00063719">
      <w:pPr>
        <w:pStyle w:val="ListParagraph"/>
        <w:numPr>
          <w:ilvl w:val="0"/>
          <w:numId w:val="10"/>
        </w:numPr>
        <w:spacing w:line="480" w:lineRule="auto"/>
      </w:pPr>
      <w:r>
        <w:rPr>
          <w:color w:val="D0CECE" w:themeColor="background2" w:themeShade="E6"/>
        </w:rPr>
        <w:t xml:space="preserve"> </w:t>
      </w:r>
      <w:r>
        <w:rPr>
          <w:color w:val="D0CECE" w:themeColor="background2" w:themeShade="E6"/>
        </w:rPr>
        <w:tab/>
      </w:r>
      <w:r w:rsidRPr="00606A8E">
        <w:rPr>
          <w:color w:val="D0CECE" w:themeColor="background2" w:themeShade="E6"/>
        </w:rPr>
        <w:t xml:space="preserve">Siva boja </w:t>
      </w:r>
      <w:r>
        <w:tab/>
      </w:r>
      <w:r>
        <w:tab/>
        <w:t>– Datum koji ne pripada trenutno otvorenom mjesecu.</w:t>
      </w:r>
    </w:p>
    <w:p w14:paraId="6598A347" w14:textId="3AEDA0F9" w:rsidR="007A49CE" w:rsidRDefault="004E03C9" w:rsidP="00063719">
      <w:pPr>
        <w:pStyle w:val="ListParagraph"/>
        <w:numPr>
          <w:ilvl w:val="0"/>
          <w:numId w:val="10"/>
        </w:numPr>
        <w:spacing w:line="480" w:lineRule="auto"/>
      </w:pPr>
      <w:r>
        <w:tab/>
      </w:r>
      <w:r w:rsidR="007A49CE" w:rsidRPr="00606A8E">
        <w:rPr>
          <w:color w:val="FF0000"/>
        </w:rPr>
        <w:t>Crven</w:t>
      </w:r>
      <w:r w:rsidR="009603B5" w:rsidRPr="00606A8E">
        <w:rPr>
          <w:color w:val="FF0000"/>
        </w:rPr>
        <w:t>a boja</w:t>
      </w:r>
      <w:r w:rsidR="007A49CE" w:rsidRPr="00606A8E">
        <w:rPr>
          <w:color w:val="FF0000"/>
        </w:rPr>
        <w:t xml:space="preserve"> </w:t>
      </w:r>
      <w:r w:rsidR="00E7338D">
        <w:tab/>
      </w:r>
      <w:r w:rsidR="00E7338D">
        <w:tab/>
      </w:r>
      <w:r w:rsidR="007A49CE">
        <w:t>– Vikend; subot</w:t>
      </w:r>
      <w:r w:rsidR="0052670E">
        <w:t>a</w:t>
      </w:r>
      <w:r w:rsidR="007A49CE">
        <w:t xml:space="preserve"> i nedjelj</w:t>
      </w:r>
      <w:r w:rsidR="0052670E">
        <w:t>a</w:t>
      </w:r>
      <w:r w:rsidR="007A49CE">
        <w:t>.</w:t>
      </w:r>
    </w:p>
    <w:p w14:paraId="3B51A4A3" w14:textId="4FCFC2F5" w:rsidR="00112BE4" w:rsidRDefault="00112BE4">
      <w:pPr>
        <w:pStyle w:val="ListParagraph"/>
        <w:numPr>
          <w:ilvl w:val="0"/>
          <w:numId w:val="10"/>
        </w:numPr>
        <w:spacing w:line="480" w:lineRule="auto"/>
      </w:pPr>
      <w:r>
        <w:rPr>
          <w:noProof/>
          <w:lang w:eastAsia="hr-HR"/>
        </w:rPr>
        <mc:AlternateContent>
          <mc:Choice Requires="wps">
            <w:drawing>
              <wp:anchor distT="0" distB="0" distL="114300" distR="114300" simplePos="0" relativeHeight="251704320" behindDoc="1" locked="0" layoutInCell="1" allowOverlap="1" wp14:anchorId="53AC6938" wp14:editId="07D3BE73">
                <wp:simplePos x="0" y="0"/>
                <wp:positionH relativeFrom="margin">
                  <wp:align>center</wp:align>
                </wp:positionH>
                <wp:positionV relativeFrom="paragraph">
                  <wp:posOffset>317362</wp:posOffset>
                </wp:positionV>
                <wp:extent cx="2401293" cy="635"/>
                <wp:effectExtent l="0" t="0" r="0" b="0"/>
                <wp:wrapNone/>
                <wp:docPr id="371" name="Text Box 371"/>
                <wp:cNvGraphicFramePr/>
                <a:graphic xmlns:a="http://schemas.openxmlformats.org/drawingml/2006/main">
                  <a:graphicData uri="http://schemas.microsoft.com/office/word/2010/wordprocessingShape">
                    <wps:wsp>
                      <wps:cNvSpPr txBox="1"/>
                      <wps:spPr>
                        <a:xfrm>
                          <a:off x="0" y="0"/>
                          <a:ext cx="2401293" cy="635"/>
                        </a:xfrm>
                        <a:prstGeom prst="rect">
                          <a:avLst/>
                        </a:prstGeom>
                        <a:solidFill>
                          <a:prstClr val="white"/>
                        </a:solidFill>
                        <a:ln>
                          <a:noFill/>
                        </a:ln>
                      </wps:spPr>
                      <wps:txbx>
                        <w:txbxContent>
                          <w:p w14:paraId="1FA621DA" w14:textId="64091A2A" w:rsidR="00B95268" w:rsidRPr="00360AB9" w:rsidRDefault="00B95268" w:rsidP="00E6126B">
                            <w:pPr>
                              <w:pStyle w:val="Caption"/>
                              <w:rPr>
                                <w:noProof/>
                              </w:rPr>
                            </w:pPr>
                            <w:bookmarkStart w:id="124" w:name="_Toc35256587"/>
                            <w:r>
                              <w:t xml:space="preserve">Slika </w:t>
                            </w:r>
                            <w:fldSimple w:instr=" SEQ Slika \* ARABIC ">
                              <w:r>
                                <w:rPr>
                                  <w:noProof/>
                                </w:rPr>
                                <w:t>26</w:t>
                              </w:r>
                            </w:fldSimple>
                            <w:r w:rsidRPr="00B6707D">
                              <w:rPr>
                                <w:noProof/>
                              </w:rPr>
                              <w:t xml:space="preserve"> –</w:t>
                            </w:r>
                            <w:r>
                              <w:rPr>
                                <w:noProof/>
                              </w:rPr>
                              <w:t xml:space="preserve"> </w:t>
                            </w:r>
                            <w:r>
                              <w:t>Označivanje datuma</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3AC6938" id="Text Box 371" o:spid="_x0000_s1067" type="#_x0000_t202" style="position:absolute;left:0;text-align:left;margin-left:0;margin-top:25pt;width:189.1pt;height:.05pt;z-index:-2516121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" stroked="f">
                <v:textbox style="mso-fit-shape-to-text:t" inset="0,0,0,0">
                  <w:txbxContent>
                    <w:p w14:paraId="1FA621DA" w14:textId="64091A2A" w:rsidR="00B95268" w:rsidRPr="00360AB9" w:rsidRDefault="00B95268" w:rsidP="00E6126B">
                      <w:pPr>
                        <w:pStyle w:val="Caption"/>
                        <w:rPr>
                          <w:noProof/>
                        </w:rPr>
                      </w:pPr>
                      <w:bookmarkStart w:id="149" w:name="_Toc35256587"/>
                      <w:r>
                        <w:t xml:space="preserve">Slika </w:t>
                      </w:r>
                      <w:r>
                        <w:fldChar w:fldCharType="begin"/>
                      </w:r>
                      <w:r>
                        <w:instrText xml:space="preserve"> SEQ Slika \* ARABIC </w:instrText>
                      </w:r>
                      <w:r>
                        <w:fldChar w:fldCharType="separate"/>
                      </w:r>
                      <w:r>
                        <w:rPr>
                          <w:noProof/>
                        </w:rPr>
                        <w:t>26</w:t>
                      </w:r>
                      <w:r>
                        <w:rPr>
                          <w:noProof/>
                        </w:rPr>
                        <w:fldChar w:fldCharType="end"/>
                      </w:r>
                      <w:r w:rsidRPr="00B6707D">
                        <w:rPr>
                          <w:noProof/>
                        </w:rPr>
                        <w:t xml:space="preserve"> –</w:t>
                      </w:r>
                      <w:r>
                        <w:rPr>
                          <w:noProof/>
                        </w:rPr>
                        <w:t xml:space="preserve"> </w:t>
                      </w:r>
                      <w:r>
                        <w:t>Označivanje datuma</w:t>
                      </w:r>
                      <w:bookmarkEnd w:id="149"/>
                    </w:p>
                  </w:txbxContent>
                </v:textbox>
                <w10:wrap anchorx="margin"/>
              </v:shape>
            </w:pict>
          </mc:Fallback>
        </mc:AlternateContent>
      </w:r>
      <w:r w:rsidR="004E03C9">
        <w:t xml:space="preserve">  </w:t>
      </w:r>
      <w:r w:rsidR="004E03C9">
        <w:tab/>
      </w:r>
      <w:r w:rsidR="007A49CE" w:rsidRPr="00606A8E">
        <w:rPr>
          <w:b/>
          <w:color w:val="538135" w:themeColor="accent6" w:themeShade="BF"/>
        </w:rPr>
        <w:t>Zelen</w:t>
      </w:r>
      <w:r w:rsidR="009603B5" w:rsidRPr="00606A8E">
        <w:rPr>
          <w:b/>
          <w:color w:val="538135" w:themeColor="accent6" w:themeShade="BF"/>
        </w:rPr>
        <w:t xml:space="preserve">a boja </w:t>
      </w:r>
      <w:r w:rsidR="00E7338D" w:rsidRPr="00606A8E">
        <w:rPr>
          <w:b/>
        </w:rPr>
        <w:tab/>
      </w:r>
      <w:r w:rsidR="00E7338D">
        <w:tab/>
      </w:r>
      <w:r w:rsidR="007A49CE">
        <w:t>– Školski prazni</w:t>
      </w:r>
      <w:r w:rsidR="001754AA">
        <w:t>k</w:t>
      </w:r>
      <w:r w:rsidR="007A49CE">
        <w:t>; ljetni, zimski ili proljetni odmor.</w:t>
      </w:r>
    </w:p>
    <w:p w14:paraId="411F13C8" w14:textId="2F98DDA3" w:rsidR="00B21262" w:rsidRDefault="00B21262" w:rsidP="00B21262">
      <w:pPr>
        <w:pStyle w:val="Heading3"/>
      </w:pPr>
      <w:bookmarkStart w:id="125" w:name="_Toc35254098"/>
      <w:r>
        <w:t>Bilješke</w:t>
      </w:r>
      <w:bookmarkEnd w:id="125"/>
    </w:p>
    <w:p w14:paraId="2FDDDF53" w14:textId="5D8E87DA" w:rsidR="00B21262" w:rsidRDefault="00B21262" w:rsidP="00803B28">
      <w:r>
        <w:t>Bilješke je moguće mijenjati, dodavati ili obrisati.</w:t>
      </w:r>
      <w:r w:rsidR="00803B28">
        <w:t xml:space="preserve"> </w:t>
      </w:r>
      <w:r>
        <w:t>Klikom na polje ispod naslova trenutno otvorenog datuma</w:t>
      </w:r>
      <w:r w:rsidR="00D94F1D">
        <w:t xml:space="preserve"> pojavljuju se tri opcije:</w:t>
      </w:r>
    </w:p>
    <w:p w14:paraId="2EE6C1BA" w14:textId="588C535E" w:rsidR="00D94F1D" w:rsidRDefault="00D94F1D" w:rsidP="00803B28">
      <w:pPr>
        <w:pStyle w:val="ListParagraph"/>
        <w:numPr>
          <w:ilvl w:val="0"/>
          <w:numId w:val="11"/>
        </w:numPr>
        <w:ind w:left="714" w:hanging="357"/>
        <w:contextualSpacing w:val="0"/>
      </w:pPr>
      <w:r>
        <w:t>„</w:t>
      </w:r>
      <w:r w:rsidRPr="00146E10">
        <w:rPr>
          <w:b/>
        </w:rPr>
        <w:t>Spremi kao važno</w:t>
      </w:r>
      <w:r>
        <w:t>“ – Sprema unesenu bilješku te datumu dodaje crvenu točkicu.</w:t>
      </w:r>
    </w:p>
    <w:p w14:paraId="187B4354" w14:textId="1A672ED1" w:rsidR="00D94F1D" w:rsidRDefault="00D94F1D" w:rsidP="00803B28">
      <w:pPr>
        <w:pStyle w:val="ListParagraph"/>
        <w:numPr>
          <w:ilvl w:val="0"/>
          <w:numId w:val="11"/>
        </w:numPr>
        <w:ind w:left="714" w:hanging="357"/>
        <w:contextualSpacing w:val="0"/>
      </w:pPr>
      <w:r>
        <w:t>„</w:t>
      </w:r>
      <w:r w:rsidRPr="00146E10">
        <w:rPr>
          <w:b/>
        </w:rPr>
        <w:t>Spremi bilješku</w:t>
      </w:r>
      <w:r>
        <w:t>“ – Sprema unesenu bilješku te datumu dodaje plavu točkicu.</w:t>
      </w:r>
    </w:p>
    <w:p w14:paraId="219A96D7" w14:textId="3344A64F" w:rsidR="00D94F1D" w:rsidRDefault="00D94F1D" w:rsidP="00803B28">
      <w:pPr>
        <w:pStyle w:val="ListParagraph"/>
        <w:numPr>
          <w:ilvl w:val="0"/>
          <w:numId w:val="11"/>
        </w:numPr>
        <w:ind w:left="714" w:hanging="357"/>
        <w:contextualSpacing w:val="0"/>
      </w:pPr>
      <w:r>
        <w:t>„</w:t>
      </w:r>
      <w:r w:rsidRPr="00146E10">
        <w:rPr>
          <w:b/>
        </w:rPr>
        <w:t>Obriši bilješku</w:t>
      </w:r>
      <w:r>
        <w:t xml:space="preserve">“ – Briše unesenu bilješku te uklanja točkicu ispred datuma. Opcija je omogućena jedino </w:t>
      </w:r>
      <w:r w:rsidR="00BA42B1">
        <w:t>ako</w:t>
      </w:r>
      <w:r>
        <w:t xml:space="preserve"> postoji bilješka. Nakon brisanja nema korak nazad.</w:t>
      </w:r>
    </w:p>
    <w:p w14:paraId="35A954B8" w14:textId="66045108" w:rsidR="00CC5098" w:rsidRDefault="00E83BDC" w:rsidP="00CC5098">
      <w:r>
        <w:rPr>
          <w:noProof/>
          <w:lang w:eastAsia="hr-HR"/>
        </w:rPr>
        <w:drawing>
          <wp:anchor distT="0" distB="0" distL="114300" distR="114300" simplePos="0" relativeHeight="251667456" behindDoc="1" locked="0" layoutInCell="1" allowOverlap="1" wp14:anchorId="56163D6A" wp14:editId="613DFCAB">
            <wp:simplePos x="0" y="0"/>
            <wp:positionH relativeFrom="margin">
              <wp:align>right</wp:align>
            </wp:positionH>
            <wp:positionV relativeFrom="paragraph">
              <wp:posOffset>123631</wp:posOffset>
            </wp:positionV>
            <wp:extent cx="6480810" cy="1859915"/>
            <wp:effectExtent l="0" t="0" r="0" b="6985"/>
            <wp:wrapNone/>
            <wp:docPr id="334" name="Slika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extLst>
                        <a:ext uri="{28A0092B-C50C-407E-A947-70E740481C1C}">
                          <a14:useLocalDpi xmlns:a14="http://schemas.microsoft.com/office/drawing/2010/main" val="0"/>
                        </a:ext>
                      </a:extLst>
                    </a:blip>
                    <a:stretch>
                      <a:fillRect/>
                    </a:stretch>
                  </pic:blipFill>
                  <pic:spPr>
                    <a:xfrm>
                      <a:off x="0" y="0"/>
                      <a:ext cx="6480810" cy="1859915"/>
                    </a:xfrm>
                    <a:prstGeom prst="rect">
                      <a:avLst/>
                    </a:prstGeom>
                  </pic:spPr>
                </pic:pic>
              </a:graphicData>
            </a:graphic>
          </wp:anchor>
        </w:drawing>
      </w:r>
    </w:p>
    <w:p w14:paraId="6535FD3F" w14:textId="7BE5749F" w:rsidR="003F387A" w:rsidRDefault="003F387A" w:rsidP="00CC5098"/>
    <w:p w14:paraId="57D77354" w14:textId="4A253374" w:rsidR="003F387A" w:rsidRDefault="003F387A" w:rsidP="00CC5098"/>
    <w:p w14:paraId="0E7E75F1" w14:textId="43333125" w:rsidR="003F387A" w:rsidRDefault="003F387A" w:rsidP="00CC5098"/>
    <w:p w14:paraId="5282FEDE" w14:textId="532A5458" w:rsidR="003F387A" w:rsidRDefault="003F387A" w:rsidP="00CC5098"/>
    <w:p w14:paraId="19F29F45" w14:textId="77777777" w:rsidR="003F387A" w:rsidRDefault="003F387A" w:rsidP="00CC5098"/>
    <w:p w14:paraId="62714EE0" w14:textId="4EA5A01C" w:rsidR="003F387A" w:rsidRDefault="00E83BDC" w:rsidP="00CC7F8E">
      <w:r>
        <w:rPr>
          <w:noProof/>
          <w:lang w:eastAsia="hr-HR"/>
        </w:rPr>
        <mc:AlternateContent>
          <mc:Choice Requires="wps">
            <w:drawing>
              <wp:anchor distT="0" distB="0" distL="114300" distR="114300" simplePos="0" relativeHeight="251705344" behindDoc="1" locked="0" layoutInCell="1" allowOverlap="1" wp14:anchorId="2E1BAFAB" wp14:editId="2213237C">
                <wp:simplePos x="0" y="0"/>
                <wp:positionH relativeFrom="margin">
                  <wp:align>right</wp:align>
                </wp:positionH>
                <wp:positionV relativeFrom="paragraph">
                  <wp:posOffset>202648</wp:posOffset>
                </wp:positionV>
                <wp:extent cx="6480810" cy="635"/>
                <wp:effectExtent l="0" t="0" r="0" b="0"/>
                <wp:wrapNone/>
                <wp:docPr id="372" name="Text Box 372"/>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08299DD4" w14:textId="3522F677" w:rsidR="00B95268" w:rsidRPr="00974BCC" w:rsidRDefault="00B95268" w:rsidP="00E6126B">
                            <w:pPr>
                              <w:pStyle w:val="Caption"/>
                              <w:rPr>
                                <w:noProof/>
                              </w:rPr>
                            </w:pPr>
                            <w:bookmarkStart w:id="126" w:name="_Toc35256588"/>
                            <w:r>
                              <w:t xml:space="preserve">Slika </w:t>
                            </w:r>
                            <w:fldSimple w:instr=" SEQ Slika \* ARABIC ">
                              <w:r>
                                <w:rPr>
                                  <w:noProof/>
                                </w:rPr>
                                <w:t>27</w:t>
                              </w:r>
                            </w:fldSimple>
                            <w:r w:rsidRPr="00B6707D">
                              <w:rPr>
                                <w:noProof/>
                              </w:rPr>
                              <w:t xml:space="preserve"> –</w:t>
                            </w:r>
                            <w:r>
                              <w:rPr>
                                <w:noProof/>
                              </w:rPr>
                              <w:t xml:space="preserve"> </w:t>
                            </w:r>
                            <w:r>
                              <w:t>Unos bilješki u kalendar</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1BAFAB" id="Text Box 372" o:spid="_x0000_s1068" type="#_x0000_t202" style="position:absolute;left:0;text-align:left;margin-left:459.1pt;margin-top:15.95pt;width:510.3pt;height:.05pt;z-index:-25161113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" stroked="f">
                <v:textbox style="mso-fit-shape-to-text:t" inset="0,0,0,0">
                  <w:txbxContent>
                    <w:p w14:paraId="08299DD4" w14:textId="3522F677" w:rsidR="00B95268" w:rsidRPr="00974BCC" w:rsidRDefault="00B95268" w:rsidP="00E6126B">
                      <w:pPr>
                        <w:pStyle w:val="Caption"/>
                        <w:rPr>
                          <w:noProof/>
                        </w:rPr>
                      </w:pPr>
                      <w:bookmarkStart w:id="152" w:name="_Toc35256588"/>
                      <w:r>
                        <w:t xml:space="preserve">Slika </w:t>
                      </w:r>
                      <w:r>
                        <w:fldChar w:fldCharType="begin"/>
                      </w:r>
                      <w:r>
                        <w:instrText xml:space="preserve"> SEQ Slika \* ARABIC </w:instrText>
                      </w:r>
                      <w:r>
                        <w:fldChar w:fldCharType="separate"/>
                      </w:r>
                      <w:r>
                        <w:rPr>
                          <w:noProof/>
                        </w:rPr>
                        <w:t>27</w:t>
                      </w:r>
                      <w:r>
                        <w:rPr>
                          <w:noProof/>
                        </w:rPr>
                        <w:fldChar w:fldCharType="end"/>
                      </w:r>
                      <w:r w:rsidRPr="00B6707D">
                        <w:rPr>
                          <w:noProof/>
                        </w:rPr>
                        <w:t xml:space="preserve"> –</w:t>
                      </w:r>
                      <w:r>
                        <w:rPr>
                          <w:noProof/>
                        </w:rPr>
                        <w:t xml:space="preserve"> </w:t>
                      </w:r>
                      <w:r>
                        <w:t>Unos bilješki u kalendar</w:t>
                      </w:r>
                      <w:bookmarkEnd w:id="152"/>
                    </w:p>
                  </w:txbxContent>
                </v:textbox>
                <w10:wrap anchorx="margin"/>
              </v:shape>
            </w:pict>
          </mc:Fallback>
        </mc:AlternateContent>
      </w:r>
      <w:r w:rsidR="003F387A">
        <w:br/>
      </w:r>
    </w:p>
    <w:p w14:paraId="0C38249F" w14:textId="145C72E4" w:rsidR="003F387A" w:rsidRDefault="00E83BDC" w:rsidP="00CC7F8E">
      <w:r>
        <w:br/>
      </w:r>
      <w:r w:rsidR="003F387A">
        <w:t>Bilješke su automatski popunjene na datumima ispita ([predmet] — [bilješka] i označene kao važno), školskog praznika (zimski/proljetni/ljetni odmor) i neradnog dana ([n</w:t>
      </w:r>
      <w:r w:rsidR="003F387A" w:rsidRPr="003F387A">
        <w:t>eradni dan</w:t>
      </w:r>
      <w:r w:rsidR="003F387A">
        <w:t>]</w:t>
      </w:r>
      <w:r w:rsidR="003F387A" w:rsidRPr="003F387A">
        <w:t xml:space="preserve"> — </w:t>
      </w:r>
      <w:r w:rsidR="003F387A">
        <w:t>ime).</w:t>
      </w:r>
    </w:p>
    <w:p w14:paraId="1E112808" w14:textId="42644CBC" w:rsidR="00CC5098" w:rsidRDefault="0021761E" w:rsidP="00A67292">
      <w:pPr>
        <w:pStyle w:val="Heading3"/>
      </w:pPr>
      <w:bookmarkStart w:id="127" w:name="_Toc35254099"/>
      <w:r>
        <w:lastRenderedPageBreak/>
        <w:t>Postavke za o</w:t>
      </w:r>
      <w:r w:rsidR="00A67292">
        <w:t>bavijesti</w:t>
      </w:r>
      <w:bookmarkEnd w:id="127"/>
      <w:r w:rsidR="009C05B5">
        <w:t xml:space="preserve"> </w:t>
      </w:r>
    </w:p>
    <w:p w14:paraId="504FD791" w14:textId="67509A94" w:rsidR="009C05B5" w:rsidRDefault="00A67292" w:rsidP="00803B28">
      <w:r>
        <w:rPr>
          <w:noProof/>
          <w:lang w:eastAsia="hr-HR"/>
        </w:rPr>
        <w:drawing>
          <wp:anchor distT="0" distB="0" distL="114300" distR="114300" simplePos="0" relativeHeight="251625472" behindDoc="1" locked="0" layoutInCell="1" allowOverlap="1" wp14:anchorId="2EB617D2" wp14:editId="53450D15">
            <wp:simplePos x="0" y="0"/>
            <wp:positionH relativeFrom="column">
              <wp:posOffset>5010834</wp:posOffset>
            </wp:positionH>
            <wp:positionV relativeFrom="paragraph">
              <wp:posOffset>4445</wp:posOffset>
            </wp:positionV>
            <wp:extent cx="219075" cy="191174"/>
            <wp:effectExtent l="0" t="0" r="0" b="0"/>
            <wp:wrapNone/>
            <wp:docPr id="335" name="Slika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1" cstate="print">
                      <a:extLst>
                        <a:ext uri="{28A0092B-C50C-407E-A947-70E740481C1C}">
                          <a14:useLocalDpi xmlns:a14="http://schemas.microsoft.com/office/drawing/2010/main" val="0"/>
                        </a:ext>
                      </a:extLst>
                    </a:blip>
                    <a:srcRect l="93768" b="81052"/>
                    <a:stretch/>
                  </pic:blipFill>
                  <pic:spPr bwMode="auto">
                    <a:xfrm>
                      <a:off x="0" y="0"/>
                      <a:ext cx="219075" cy="19117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S desne strane naslova datuma je znak za otvaranje postavki primanja obavijesti (</w:t>
      </w:r>
      <w:r w:rsidR="009C05B5">
        <w:t xml:space="preserve">     ).</w:t>
      </w:r>
      <w:r w:rsidR="008F0543">
        <w:t xml:space="preserve"> Opcija je dostupna samo na posljednjem (najnovijem) razredu.</w:t>
      </w:r>
      <w:r w:rsidR="00803B28">
        <w:t xml:space="preserve"> </w:t>
      </w:r>
      <w:r w:rsidR="007F7540">
        <w:t xml:space="preserve">Prilikom prvog otvaranja potrebno je dozvoliti primanja obavijesti od </w:t>
      </w:r>
      <w:r w:rsidR="007F7540" w:rsidRPr="007F7540">
        <w:rPr>
          <w:i/>
        </w:rPr>
        <w:t>proširenja</w:t>
      </w:r>
      <w:r w:rsidR="007F7540">
        <w:t xml:space="preserve">. </w:t>
      </w:r>
      <w:r w:rsidR="009C05B5">
        <w:t xml:space="preserve">U prozoru za obavijesti </w:t>
      </w:r>
      <w:r w:rsidR="005E46EC">
        <w:t>nalaze se dvije opcije, svaka s još dvije opcije:</w:t>
      </w:r>
    </w:p>
    <w:p w14:paraId="58F3CB63" w14:textId="4CBDBF49" w:rsidR="005E46EC" w:rsidRDefault="005E46EC" w:rsidP="00803B28">
      <w:pPr>
        <w:pStyle w:val="ListParagraph"/>
        <w:numPr>
          <w:ilvl w:val="0"/>
          <w:numId w:val="12"/>
        </w:numPr>
        <w:ind w:left="714" w:hanging="357"/>
      </w:pPr>
      <w:r>
        <w:t>„</w:t>
      </w:r>
      <w:r w:rsidRPr="00146E10">
        <w:rPr>
          <w:b/>
        </w:rPr>
        <w:t>Primaj obavijesti za važne datume</w:t>
      </w:r>
      <w:r>
        <w:t>“ – Obavijesti datuma označenih crvenom točkicom.</w:t>
      </w:r>
    </w:p>
    <w:p w14:paraId="437787BA" w14:textId="063AB8DC" w:rsidR="005E46EC" w:rsidRDefault="005E46EC" w:rsidP="00803B28">
      <w:pPr>
        <w:pStyle w:val="ListParagraph"/>
        <w:numPr>
          <w:ilvl w:val="0"/>
          <w:numId w:val="12"/>
        </w:numPr>
        <w:ind w:left="714" w:hanging="357"/>
      </w:pPr>
      <w:r>
        <w:t>„</w:t>
      </w:r>
      <w:r w:rsidRPr="00146E10">
        <w:rPr>
          <w:b/>
        </w:rPr>
        <w:t>Primaj obavijesti za bilješke</w:t>
      </w:r>
      <w:r>
        <w:t>“ – Obavijesti datuma označenih plavom točkicom.</w:t>
      </w:r>
    </w:p>
    <w:p w14:paraId="15D27491" w14:textId="65B0793D" w:rsidR="005E46EC" w:rsidRDefault="005E46EC" w:rsidP="00803B28">
      <w:r>
        <w:t xml:space="preserve">Svaka opcije može biti omogućena ili onemogućena. Kad je opcija onemogućena sakrivaju se njene pod-opcije. Pod-opcije za obje opcije su </w:t>
      </w:r>
      <w:r w:rsidR="00803B28">
        <w:t>jednake</w:t>
      </w:r>
      <w:r>
        <w:t>:</w:t>
      </w:r>
    </w:p>
    <w:p w14:paraId="4BFF9E59" w14:textId="2EA48CD3" w:rsidR="005E46EC" w:rsidRDefault="005E46EC" w:rsidP="00803B28">
      <w:r>
        <w:t xml:space="preserve">„Primi </w:t>
      </w:r>
      <w:r w:rsidRPr="00621081">
        <w:t>obavijest</w:t>
      </w:r>
      <w:r w:rsidR="00621081" w:rsidRPr="00621081">
        <w:t xml:space="preserve"> [</w:t>
      </w:r>
      <w:r w:rsidR="00621081" w:rsidRPr="00146E10">
        <w:rPr>
          <w:b/>
        </w:rPr>
        <w:t>broj dana</w:t>
      </w:r>
      <w:r w:rsidR="00621081" w:rsidRPr="00621081">
        <w:t xml:space="preserve">] </w:t>
      </w:r>
      <w:r w:rsidRPr="00621081">
        <w:t>prije</w:t>
      </w:r>
      <w:r>
        <w:t xml:space="preserve"> obilježenog datuma, </w:t>
      </w:r>
      <w:r w:rsidR="00621081">
        <w:t>[</w:t>
      </w:r>
      <w:r w:rsidR="00621081" w:rsidRPr="00146E10">
        <w:rPr>
          <w:b/>
        </w:rPr>
        <w:t>količina primanja</w:t>
      </w:r>
      <w:r w:rsidR="00621081">
        <w:t xml:space="preserve">] </w:t>
      </w:r>
      <w:r>
        <w:t>toga datuma.“</w:t>
      </w:r>
    </w:p>
    <w:p w14:paraId="30AFF7FE" w14:textId="711F9FC5" w:rsidR="00A67292" w:rsidRDefault="00621081" w:rsidP="00803B28">
      <w:pPr>
        <w:pStyle w:val="ListParagraph"/>
        <w:numPr>
          <w:ilvl w:val="0"/>
          <w:numId w:val="13"/>
        </w:numPr>
        <w:ind w:left="714" w:hanging="357"/>
      </w:pPr>
      <w:r w:rsidRPr="00146E10">
        <w:rPr>
          <w:b/>
        </w:rPr>
        <w:t>Broj dana</w:t>
      </w:r>
      <w:r>
        <w:t xml:space="preserve"> – Može biti minimalno 1 i maksimalno 14 dana.</w:t>
      </w:r>
    </w:p>
    <w:p w14:paraId="40185C56" w14:textId="77777777" w:rsidR="0021761E" w:rsidRDefault="00621081" w:rsidP="00803B28">
      <w:pPr>
        <w:pStyle w:val="ListParagraph"/>
        <w:numPr>
          <w:ilvl w:val="0"/>
          <w:numId w:val="13"/>
        </w:numPr>
        <w:ind w:left="714" w:hanging="357"/>
      </w:pPr>
      <w:r w:rsidRPr="00146E10">
        <w:rPr>
          <w:b/>
        </w:rPr>
        <w:t>Količina primanja</w:t>
      </w:r>
      <w:r>
        <w:t xml:space="preserve"> – Može biti „svaki dan do“ ili „samo jednom prije“.</w:t>
      </w:r>
    </w:p>
    <w:p w14:paraId="6D793B56" w14:textId="610D880F" w:rsidR="0021761E" w:rsidRDefault="00AB6B72" w:rsidP="00803B28">
      <w:r>
        <w:rPr>
          <w:noProof/>
          <w:lang w:eastAsia="hr-HR"/>
        </w:rPr>
        <mc:AlternateContent>
          <mc:Choice Requires="wps">
            <w:drawing>
              <wp:anchor distT="0" distB="0" distL="114300" distR="114300" simplePos="0" relativeHeight="251707392" behindDoc="0" locked="0" layoutInCell="1" allowOverlap="1" wp14:anchorId="16C2B97D" wp14:editId="1B13D1F2">
                <wp:simplePos x="0" y="0"/>
                <wp:positionH relativeFrom="column">
                  <wp:posOffset>1338580</wp:posOffset>
                </wp:positionH>
                <wp:positionV relativeFrom="paragraph">
                  <wp:posOffset>3305865</wp:posOffset>
                </wp:positionV>
                <wp:extent cx="3830955" cy="635"/>
                <wp:effectExtent l="0" t="0" r="17145" b="10795"/>
                <wp:wrapTopAndBottom/>
                <wp:docPr id="374" name="Text Box 374"/>
                <wp:cNvGraphicFramePr/>
                <a:graphic xmlns:a="http://schemas.openxmlformats.org/drawingml/2006/main">
                  <a:graphicData uri="http://schemas.microsoft.com/office/word/2010/wordprocessingShape">
                    <wps:wsp>
                      <wps:cNvSpPr txBox="1"/>
                      <wps:spPr>
                        <a:xfrm>
                          <a:off x="0" y="0"/>
                          <a:ext cx="3830955" cy="635"/>
                        </a:xfrm>
                        <a:prstGeom prst="rect">
                          <a:avLst/>
                        </a:prstGeom>
                        <a:noFill/>
                        <a:ln>
                          <a:noFill/>
                        </a:ln>
                      </wps:spPr>
                      <wps:txbx>
                        <w:txbxContent>
                          <w:p w14:paraId="7CB26B77" w14:textId="7F869AAE" w:rsidR="00B95268" w:rsidRPr="00926E32" w:rsidRDefault="00B95268" w:rsidP="00E6126B">
                            <w:pPr>
                              <w:pStyle w:val="Caption"/>
                              <w:rPr>
                                <w:noProof/>
                              </w:rPr>
                            </w:pPr>
                            <w:bookmarkStart w:id="128" w:name="_Toc35256589"/>
                            <w:r>
                              <w:t xml:space="preserve">Slika </w:t>
                            </w:r>
                            <w:fldSimple w:instr=" SEQ Slika \* ARABIC ">
                              <w:r>
                                <w:rPr>
                                  <w:noProof/>
                                </w:rPr>
                                <w:t>28</w:t>
                              </w:r>
                            </w:fldSimple>
                            <w:r w:rsidRPr="00B6707D">
                              <w:rPr>
                                <w:noProof/>
                              </w:rPr>
                              <w:t xml:space="preserve"> –</w:t>
                            </w:r>
                            <w:r>
                              <w:rPr>
                                <w:noProof/>
                              </w:rPr>
                              <w:t xml:space="preserve"> </w:t>
                            </w:r>
                            <w:r>
                              <w:t>Postavke za obavijesti</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C2B97D" id="Text Box 374" o:spid="_x0000_s1069" type="#_x0000_t202" style="position:absolute;left:0;text-align:left;margin-left:105.4pt;margin-top:260.3pt;width:301.65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" filled="f" stroked="f">
                <v:textbox style="mso-fit-shape-to-text:t" inset="0,0,0,0">
                  <w:txbxContent>
                    <w:p w14:paraId="7CB26B77" w14:textId="7F869AAE" w:rsidR="00B95268" w:rsidRPr="00926E32" w:rsidRDefault="00B95268" w:rsidP="00E6126B">
                      <w:pPr>
                        <w:pStyle w:val="Caption"/>
                        <w:rPr>
                          <w:noProof/>
                        </w:rPr>
                      </w:pPr>
                      <w:bookmarkStart w:id="155" w:name="_Toc35256589"/>
                      <w:r>
                        <w:t xml:space="preserve">Slika </w:t>
                      </w:r>
                      <w:r>
                        <w:fldChar w:fldCharType="begin"/>
                      </w:r>
                      <w:r>
                        <w:instrText xml:space="preserve"> SEQ Slika \* ARABIC </w:instrText>
                      </w:r>
                      <w:r>
                        <w:fldChar w:fldCharType="separate"/>
                      </w:r>
                      <w:r>
                        <w:rPr>
                          <w:noProof/>
                        </w:rPr>
                        <w:t>28</w:t>
                      </w:r>
                      <w:r>
                        <w:rPr>
                          <w:noProof/>
                        </w:rPr>
                        <w:fldChar w:fldCharType="end"/>
                      </w:r>
                      <w:r w:rsidRPr="00B6707D">
                        <w:rPr>
                          <w:noProof/>
                        </w:rPr>
                        <w:t xml:space="preserve"> –</w:t>
                      </w:r>
                      <w:r>
                        <w:rPr>
                          <w:noProof/>
                        </w:rPr>
                        <w:t xml:space="preserve"> </w:t>
                      </w:r>
                      <w:r>
                        <w:t>Postavke za obavijesti</w:t>
                      </w:r>
                      <w:bookmarkEnd w:id="155"/>
                    </w:p>
                  </w:txbxContent>
                </v:textbox>
                <w10:wrap type="topAndBottom"/>
              </v:shape>
            </w:pict>
          </mc:Fallback>
        </mc:AlternateContent>
      </w:r>
      <w:r>
        <w:rPr>
          <w:noProof/>
          <w:lang w:eastAsia="hr-HR"/>
        </w:rPr>
        <mc:AlternateContent>
          <mc:Choice Requires="wpg">
            <w:drawing>
              <wp:anchor distT="0" distB="0" distL="114300" distR="114300" simplePos="0" relativeHeight="251706368" behindDoc="0" locked="0" layoutInCell="1" allowOverlap="1" wp14:anchorId="01755DEB" wp14:editId="6269F94B">
                <wp:simplePos x="0" y="0"/>
                <wp:positionH relativeFrom="column">
                  <wp:posOffset>1337448</wp:posOffset>
                </wp:positionH>
                <wp:positionV relativeFrom="paragraph">
                  <wp:posOffset>669511</wp:posOffset>
                </wp:positionV>
                <wp:extent cx="3831148" cy="2484286"/>
                <wp:effectExtent l="152400" t="95250" r="226695" b="354330"/>
                <wp:wrapTopAndBottom/>
                <wp:docPr id="373" name="Group 373"/>
                <wp:cNvGraphicFramePr/>
                <a:graphic xmlns:a="http://schemas.openxmlformats.org/drawingml/2006/main">
                  <a:graphicData uri="http://schemas.microsoft.com/office/word/2010/wordprocessingGroup">
                    <wpg:wgp>
                      <wpg:cNvGrpSpPr/>
                      <wpg:grpSpPr>
                        <a:xfrm>
                          <a:off x="0" y="0"/>
                          <a:ext cx="3831148" cy="2484286"/>
                          <a:chOff x="0" y="0"/>
                          <a:chExt cx="3831148" cy="2484286"/>
                        </a:xfrm>
                      </wpg:grpSpPr>
                      <pic:pic xmlns:pic="http://schemas.openxmlformats.org/drawingml/2006/picture">
                        <pic:nvPicPr>
                          <pic:cNvPr id="259" name="Picture 259"/>
                          <pic:cNvPicPr>
                            <a:picLocks noChangeAspect="1"/>
                          </pic:cNvPicPr>
                        </pic:nvPicPr>
                        <pic:blipFill>
                          <a:blip r:embed="rId142">
                            <a:extLst>
                              <a:ext uri="{28A0092B-C50C-407E-A947-70E740481C1C}">
                                <a14:useLocalDpi xmlns:a14="http://schemas.microsoft.com/office/drawing/2010/main" val="0"/>
                              </a:ext>
                            </a:extLst>
                          </a:blip>
                          <a:stretch>
                            <a:fillRect/>
                          </a:stretch>
                        </pic:blipFill>
                        <pic:spPr>
                          <a:xfrm>
                            <a:off x="0" y="64936"/>
                            <a:ext cx="3705225" cy="241935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260" name="Picture 260" descr="C:\Users\User\AppData\Local\Microsoft\Windows\INetCache\Content.MSO\48EE6F9.tmp"/>
                          <pic:cNvPicPr>
                            <a:picLocks noChangeAspect="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3616518" y="0"/>
                            <a:ext cx="214630" cy="214630"/>
                          </a:xfrm>
                          <a:prstGeom prst="rect">
                            <a:avLst/>
                          </a:prstGeom>
                          <a:noFill/>
                          <a:ln>
                            <a:noFill/>
                          </a:ln>
                        </pic:spPr>
                      </pic:pic>
                    </wpg:wgp>
                  </a:graphicData>
                </a:graphic>
              </wp:anchor>
            </w:drawing>
          </mc:Choice>
          <mc:Fallback>
            <w:pict>
              <v:group w14:anchorId="1BC71ED4" id="Group 373" o:spid="_x0000_s1026" style="position:absolute;margin-left:105.3pt;margin-top:52.7pt;width:301.65pt;height:195.6pt;z-index:251706368" coordsize="38311,24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">
                <v:shape id="Picture 259" o:spid="_x0000_s1027" type="#_x0000_t75" style="position:absolute;top:649;width:37052;height:24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">
                  <v:imagedata r:id="rId143" o:title=""/>
                  <v:shadow on="t" color="#333" opacity="42598f" origin="-.5,-.5" offset="2.74397mm,2.74397mm"/>
                  <v:path arrowok="t"/>
                </v:shape>
                <v:shape id="Picture 260" o:spid="_x0000_s1028" type="#_x0000_t75" style="position:absolute;left:36165;width:2146;height:2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">
                  <v:imagedata r:id="rId144" o:title="48EE6F9"/>
                  <v:path arrowok="t"/>
                </v:shape>
                <w10:wrap type="topAndBottom"/>
              </v:group>
            </w:pict>
          </mc:Fallback>
        </mc:AlternateContent>
      </w:r>
      <w:r w:rsidR="0021761E">
        <w:t xml:space="preserve">Prelaskom miša preko pod-opcija pojavljuje se popis unosa na kojem je potom potrebno </w:t>
      </w:r>
      <w:r w:rsidR="003C6896">
        <w:t>od</w:t>
      </w:r>
      <w:r w:rsidR="0021761E">
        <w:t>abrati željenu opciju. Sve promjene se automatski spremaju za prijavljenog korisnika.</w:t>
      </w:r>
    </w:p>
    <w:p w14:paraId="741BFF57" w14:textId="0BD86047" w:rsidR="00621081" w:rsidRDefault="007F7540" w:rsidP="00803B28">
      <w:r>
        <w:t xml:space="preserve"> </w:t>
      </w:r>
      <w:r w:rsidR="00AB6B72">
        <w:br/>
      </w:r>
      <w:r w:rsidR="0021761E">
        <w:t xml:space="preserve">Prozor obavijesti zatvara se klikom na X ili bilo gdje izvan prozora, ali unutar stranice. </w:t>
      </w:r>
    </w:p>
    <w:p w14:paraId="11A74B3E" w14:textId="290F98F5" w:rsidR="0021761E" w:rsidRDefault="0021761E" w:rsidP="0021761E">
      <w:pPr>
        <w:pStyle w:val="Heading3"/>
      </w:pPr>
      <w:bookmarkStart w:id="129" w:name="_Toc30111505"/>
      <w:bookmarkStart w:id="130" w:name="_Toc30115674"/>
      <w:bookmarkStart w:id="131" w:name="_Toc30115821"/>
      <w:bookmarkStart w:id="132" w:name="_Toc30195307"/>
      <w:bookmarkStart w:id="133" w:name="_Toc30196261"/>
      <w:bookmarkStart w:id="134" w:name="_Toc30111506"/>
      <w:bookmarkStart w:id="135" w:name="_Toc30115675"/>
      <w:bookmarkStart w:id="136" w:name="_Toc30115822"/>
      <w:bookmarkStart w:id="137" w:name="_Toc30195308"/>
      <w:bookmarkStart w:id="138" w:name="_Toc30196262"/>
      <w:bookmarkStart w:id="139" w:name="_Toc30111507"/>
      <w:bookmarkStart w:id="140" w:name="_Toc30115676"/>
      <w:bookmarkStart w:id="141" w:name="_Toc30115823"/>
      <w:bookmarkStart w:id="142" w:name="_Toc30195309"/>
      <w:bookmarkStart w:id="143" w:name="_Toc30196263"/>
      <w:bookmarkStart w:id="144" w:name="_Toc35254100"/>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r>
        <w:t>Primanje obavijesti</w:t>
      </w:r>
      <w:bookmarkEnd w:id="144"/>
    </w:p>
    <w:p w14:paraId="54024562" w14:textId="465D36B0" w:rsidR="00621081" w:rsidRDefault="003C6896" w:rsidP="00803B28">
      <w:r>
        <w:t>Korisnik prima obavijesti na način kako je odredio u „Postavkama za obavijesti“. Na primjer,</w:t>
      </w:r>
      <w:r w:rsidR="00621081">
        <w:t xml:space="preserve"> ako je broj dana 2 i količina primanja „samo jedn</w:t>
      </w:r>
      <w:r w:rsidR="00666A46">
        <w:t xml:space="preserve">om prije“, korisnik prima </w:t>
      </w:r>
      <w:r w:rsidR="00621081">
        <w:t>obavijest svaki put prilikom pokretanja preglednika, no samo na dan koji je 2 dana prije obilježenog datuma.</w:t>
      </w:r>
    </w:p>
    <w:p w14:paraId="33BAA0BA" w14:textId="579DAD97" w:rsidR="009664C8" w:rsidRDefault="00621081" w:rsidP="00803B28">
      <w:r>
        <w:t xml:space="preserve">Obavijesti se prikazuju </w:t>
      </w:r>
      <w:r w:rsidR="00A174E9">
        <w:t>3 sekunde nakon što s</w:t>
      </w:r>
      <w:r>
        <w:t xml:space="preserve">e </w:t>
      </w:r>
      <w:r w:rsidR="00A174E9">
        <w:t>preglednik pokrene</w:t>
      </w:r>
      <w:r>
        <w:t>.</w:t>
      </w:r>
      <w:r w:rsidR="00A174E9">
        <w:t xml:space="preserve"> Nalaze se u </w:t>
      </w:r>
      <w:r w:rsidR="00224F96">
        <w:t>donjem</w:t>
      </w:r>
      <w:r w:rsidR="00A174E9">
        <w:t xml:space="preserve"> desnom kutu preglednika i prikazuju se oko 6 sekundi, ovisno o postavkama preglednika.</w:t>
      </w:r>
      <w:r w:rsidR="0021761E">
        <w:t xml:space="preserve"> </w:t>
      </w:r>
      <w:r w:rsidR="007E25E2">
        <w:t>Ako</w:t>
      </w:r>
      <w:r w:rsidR="0021761E">
        <w:t xml:space="preserve"> ih je </w:t>
      </w:r>
      <w:r w:rsidR="003C6896">
        <w:t xml:space="preserve">nekoliko </w:t>
      </w:r>
      <w:r w:rsidR="0021761E">
        <w:t>u istom trenu</w:t>
      </w:r>
      <w:r w:rsidR="003C6896">
        <w:t>tku</w:t>
      </w:r>
      <w:r w:rsidR="0021761E">
        <w:t>, prikazuju se jedna iznad druge te se postupno učitavaju.</w:t>
      </w:r>
      <w:r w:rsidR="009664C8" w:rsidDel="009664C8">
        <w:t xml:space="preserve"> </w:t>
      </w:r>
      <w:r w:rsidR="00A174E9">
        <w:t>Naslov obavijesti je broj dana prije obilježenog datuma</w:t>
      </w:r>
      <w:r w:rsidR="007F1181">
        <w:t>, a ispod njega bilješka tog datuma.</w:t>
      </w:r>
      <w:r w:rsidR="008343D0">
        <w:t xml:space="preserve"> </w:t>
      </w:r>
    </w:p>
    <w:p w14:paraId="45BBDD93" w14:textId="06C8953C" w:rsidR="00EC7089" w:rsidRDefault="00502742" w:rsidP="00803B28">
      <w:r>
        <w:lastRenderedPageBreak/>
        <w:t xml:space="preserve">Ako je bilješka spremljena kao važno označena je s </w:t>
      </w:r>
      <w:r w:rsidRPr="00502742">
        <w:rPr>
          <w:i/>
        </w:rPr>
        <w:t>[VAŽNO]</w:t>
      </w:r>
      <w:r>
        <w:rPr>
          <w:i/>
        </w:rPr>
        <w:t xml:space="preserve">. </w:t>
      </w:r>
      <w:r w:rsidR="007F1181">
        <w:t xml:space="preserve">Ako je bilješka prevelika obavijest se može </w:t>
      </w:r>
      <w:r w:rsidR="007F1181" w:rsidRPr="00EC7089">
        <w:t>proširiti</w:t>
      </w:r>
      <w:r>
        <w:t xml:space="preserve"> klikom na strjelicu do naziva „</w:t>
      </w:r>
      <w:r w:rsidRPr="00502742">
        <w:rPr>
          <w:i/>
        </w:rPr>
        <w:t>e-Dnevnik Plus</w:t>
      </w:r>
      <w:r w:rsidRPr="00502742">
        <w:t>“</w:t>
      </w:r>
      <w:r w:rsidR="007F1181" w:rsidRPr="00220E16">
        <w:rPr>
          <w:i/>
        </w:rPr>
        <w:t>.</w:t>
      </w:r>
      <w:r w:rsidR="00EC7089" w:rsidRPr="00EC7089">
        <w:t xml:space="preserve"> </w:t>
      </w:r>
      <w:r w:rsidR="00EC7089">
        <w:t>Klikom na obavijest otvara se e-Dnevnik u novoj kartici te se obavijest zatvara.</w:t>
      </w:r>
    </w:p>
    <w:p w14:paraId="5811D32C" w14:textId="77777777" w:rsidR="00AB6B72" w:rsidRDefault="00AB6B72" w:rsidP="00803B28"/>
    <w:p w14:paraId="57D72F9D" w14:textId="1B39EBE1" w:rsidR="0021761E" w:rsidRDefault="00AB6B72">
      <w:r>
        <w:rPr>
          <w:noProof/>
          <w:lang w:eastAsia="hr-HR"/>
        </w:rPr>
        <mc:AlternateContent>
          <mc:Choice Requires="wps">
            <w:drawing>
              <wp:anchor distT="0" distB="0" distL="114300" distR="114300" simplePos="0" relativeHeight="251708416" behindDoc="0" locked="0" layoutInCell="1" allowOverlap="1" wp14:anchorId="19187286" wp14:editId="168D9DEC">
                <wp:simplePos x="0" y="0"/>
                <wp:positionH relativeFrom="column">
                  <wp:posOffset>1362130</wp:posOffset>
                </wp:positionH>
                <wp:positionV relativeFrom="paragraph">
                  <wp:posOffset>4501322</wp:posOffset>
                </wp:positionV>
                <wp:extent cx="3543300" cy="635"/>
                <wp:effectExtent l="0" t="0" r="0" b="0"/>
                <wp:wrapTopAndBottom/>
                <wp:docPr id="376" name="Text Box 376"/>
                <wp:cNvGraphicFramePr/>
                <a:graphic xmlns:a="http://schemas.openxmlformats.org/drawingml/2006/main">
                  <a:graphicData uri="http://schemas.microsoft.com/office/word/2010/wordprocessingShape">
                    <wps:wsp>
                      <wps:cNvSpPr txBox="1"/>
                      <wps:spPr>
                        <a:xfrm>
                          <a:off x="0" y="0"/>
                          <a:ext cx="3543300" cy="635"/>
                        </a:xfrm>
                        <a:prstGeom prst="rect">
                          <a:avLst/>
                        </a:prstGeom>
                        <a:solidFill>
                          <a:prstClr val="white"/>
                        </a:solidFill>
                        <a:ln>
                          <a:noFill/>
                        </a:ln>
                      </wps:spPr>
                      <wps:txbx>
                        <w:txbxContent>
                          <w:p w14:paraId="502D681A" w14:textId="363B79A9" w:rsidR="00B95268" w:rsidRPr="00FD65A4" w:rsidRDefault="00B95268" w:rsidP="00E6126B">
                            <w:pPr>
                              <w:pStyle w:val="Caption"/>
                              <w:rPr>
                                <w:noProof/>
                              </w:rPr>
                            </w:pPr>
                            <w:bookmarkStart w:id="145" w:name="_Toc35256590"/>
                            <w:r>
                              <w:t xml:space="preserve">Slika </w:t>
                            </w:r>
                            <w:fldSimple w:instr=" SEQ Slika \* ARABIC ">
                              <w:r>
                                <w:rPr>
                                  <w:noProof/>
                                </w:rPr>
                                <w:t>29</w:t>
                              </w:r>
                            </w:fldSimple>
                            <w:r w:rsidRPr="00B6707D">
                              <w:rPr>
                                <w:noProof/>
                              </w:rPr>
                              <w:t xml:space="preserve"> –</w:t>
                            </w:r>
                            <w:r>
                              <w:rPr>
                                <w:noProof/>
                              </w:rPr>
                              <w:t xml:space="preserve"> </w:t>
                            </w:r>
                            <w:r>
                              <w:t>Primanje obavijesti</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187286" id="Text Box 376" o:spid="_x0000_s1070" type="#_x0000_t202" style="position:absolute;left:0;text-align:left;margin-left:107.25pt;margin-top:354.45pt;width:279pt;height:.0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" stroked="f">
                <v:textbox style="mso-fit-shape-to-text:t" inset="0,0,0,0">
                  <w:txbxContent>
                    <w:p w14:paraId="502D681A" w14:textId="363B79A9" w:rsidR="00B95268" w:rsidRPr="00FD65A4" w:rsidRDefault="00B95268" w:rsidP="00E6126B">
                      <w:pPr>
                        <w:pStyle w:val="Caption"/>
                        <w:rPr>
                          <w:noProof/>
                        </w:rPr>
                      </w:pPr>
                      <w:bookmarkStart w:id="173" w:name="_Toc35256590"/>
                      <w:r>
                        <w:t xml:space="preserve">Slika </w:t>
                      </w:r>
                      <w:r>
                        <w:fldChar w:fldCharType="begin"/>
                      </w:r>
                      <w:r>
                        <w:instrText xml:space="preserve"> SEQ Slika \* ARABIC </w:instrText>
                      </w:r>
                      <w:r>
                        <w:fldChar w:fldCharType="separate"/>
                      </w:r>
                      <w:r>
                        <w:rPr>
                          <w:noProof/>
                        </w:rPr>
                        <w:t>29</w:t>
                      </w:r>
                      <w:r>
                        <w:rPr>
                          <w:noProof/>
                        </w:rPr>
                        <w:fldChar w:fldCharType="end"/>
                      </w:r>
                      <w:r w:rsidRPr="00B6707D">
                        <w:rPr>
                          <w:noProof/>
                        </w:rPr>
                        <w:t xml:space="preserve"> –</w:t>
                      </w:r>
                      <w:r>
                        <w:rPr>
                          <w:noProof/>
                        </w:rPr>
                        <w:t xml:space="preserve"> </w:t>
                      </w:r>
                      <w:r>
                        <w:t>Primanje obavijesti</w:t>
                      </w:r>
                      <w:bookmarkEnd w:id="173"/>
                    </w:p>
                  </w:txbxContent>
                </v:textbox>
                <w10:wrap type="topAndBottom"/>
              </v:shape>
            </w:pict>
          </mc:Fallback>
        </mc:AlternateContent>
      </w:r>
      <w:r>
        <w:rPr>
          <w:noProof/>
          <w:lang w:eastAsia="hr-HR"/>
        </w:rPr>
        <mc:AlternateContent>
          <mc:Choice Requires="wpg">
            <w:drawing>
              <wp:anchor distT="0" distB="0" distL="114300" distR="114300" simplePos="0" relativeHeight="251654144" behindDoc="0" locked="0" layoutInCell="1" allowOverlap="1" wp14:anchorId="6496B94A" wp14:editId="51F01AE2">
                <wp:simplePos x="0" y="0"/>
                <wp:positionH relativeFrom="column">
                  <wp:posOffset>1361302</wp:posOffset>
                </wp:positionH>
                <wp:positionV relativeFrom="paragraph">
                  <wp:posOffset>347317</wp:posOffset>
                </wp:positionV>
                <wp:extent cx="3543300" cy="4026094"/>
                <wp:effectExtent l="152400" t="152400" r="361950" b="0"/>
                <wp:wrapTopAndBottom/>
                <wp:docPr id="375" name="Group 375"/>
                <wp:cNvGraphicFramePr/>
                <a:graphic xmlns:a="http://schemas.openxmlformats.org/drawingml/2006/main">
                  <a:graphicData uri="http://schemas.microsoft.com/office/word/2010/wordprocessingGroup">
                    <wpg:wgp>
                      <wpg:cNvGrpSpPr/>
                      <wpg:grpSpPr>
                        <a:xfrm>
                          <a:off x="0" y="0"/>
                          <a:ext cx="3543300" cy="4026094"/>
                          <a:chOff x="0" y="0"/>
                          <a:chExt cx="3543300" cy="4026094"/>
                        </a:xfrm>
                      </wpg:grpSpPr>
                      <pic:pic xmlns:pic="http://schemas.openxmlformats.org/drawingml/2006/picture">
                        <pic:nvPicPr>
                          <pic:cNvPr id="262" name="Picture 262"/>
                          <pic:cNvPicPr>
                            <a:picLocks noChangeAspect="1"/>
                          </pic:cNvPicPr>
                        </pic:nvPicPr>
                        <pic:blipFill>
                          <a:blip r:embed="rId145">
                            <a:extLst>
                              <a:ext uri="{28A0092B-C50C-407E-A947-70E740481C1C}">
                                <a14:useLocalDpi xmlns:a14="http://schemas.microsoft.com/office/drawing/2010/main" val="0"/>
                              </a:ext>
                            </a:extLst>
                          </a:blip>
                          <a:stretch>
                            <a:fillRect/>
                          </a:stretch>
                        </pic:blipFill>
                        <pic:spPr>
                          <a:xfrm>
                            <a:off x="0" y="0"/>
                            <a:ext cx="3543300" cy="1400175"/>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264" name="Picture 264"/>
                          <pic:cNvPicPr>
                            <a:picLocks noChangeAspect="1"/>
                          </pic:cNvPicPr>
                        </pic:nvPicPr>
                        <pic:blipFill>
                          <a:blip r:embed="rId146">
                            <a:extLst>
                              <a:ext uri="{28A0092B-C50C-407E-A947-70E740481C1C}">
                                <a14:useLocalDpi xmlns:a14="http://schemas.microsoft.com/office/drawing/2010/main" val="0"/>
                              </a:ext>
                            </a:extLst>
                          </a:blip>
                          <a:stretch>
                            <a:fillRect/>
                          </a:stretch>
                        </pic:blipFill>
                        <pic:spPr>
                          <a:xfrm>
                            <a:off x="221311" y="2702119"/>
                            <a:ext cx="3314700" cy="1323975"/>
                          </a:xfrm>
                          <a:prstGeom prst="rect">
                            <a:avLst/>
                          </a:prstGeom>
                        </pic:spPr>
                      </pic:pic>
                      <pic:pic xmlns:pic="http://schemas.openxmlformats.org/drawingml/2006/picture">
                        <pic:nvPicPr>
                          <pic:cNvPr id="265" name="Picture 265"/>
                          <pic:cNvPicPr>
                            <a:picLocks noChangeAspect="1"/>
                          </pic:cNvPicPr>
                        </pic:nvPicPr>
                        <pic:blipFill>
                          <a:blip r:embed="rId147">
                            <a:extLst>
                              <a:ext uri="{28A0092B-C50C-407E-A947-70E740481C1C}">
                                <a14:useLocalDpi xmlns:a14="http://schemas.microsoft.com/office/drawing/2010/main" val="0"/>
                              </a:ext>
                            </a:extLst>
                          </a:blip>
                          <a:stretch>
                            <a:fillRect/>
                          </a:stretch>
                        </pic:blipFill>
                        <pic:spPr>
                          <a:xfrm>
                            <a:off x="1485569" y="1755913"/>
                            <a:ext cx="781050" cy="790575"/>
                          </a:xfrm>
                          <a:prstGeom prst="rect">
                            <a:avLst/>
                          </a:prstGeom>
                        </pic:spPr>
                      </pic:pic>
                    </wpg:wgp>
                  </a:graphicData>
                </a:graphic>
              </wp:anchor>
            </w:drawing>
          </mc:Choice>
          <mc:Fallback>
            <w:pict>
              <v:group w14:anchorId="2BFA4872" id="Group 375" o:spid="_x0000_s1026" style="position:absolute;margin-left:107.2pt;margin-top:27.35pt;width:279pt;height:317pt;z-index:251654144" coordsize="35433,402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">
                <v:shape id="Picture 262" o:spid="_x0000_s1027" type="#_x0000_t75" style="position:absolute;width:35433;height:14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">
                  <v:imagedata r:id="rId148" o:title=""/>
                  <v:shadow on="t" color="#333" opacity="42598f" origin="-.5,-.5" offset="2.74397mm,2.74397mm"/>
                  <v:path arrowok="t"/>
                </v:shape>
                <v:shape id="Picture 264" o:spid="_x0000_s1028" type="#_x0000_t75" style="position:absolute;left:2213;top:27021;width:33147;height:1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">
                  <v:imagedata r:id="rId149" o:title=""/>
                  <v:path arrowok="t"/>
                </v:shape>
                <v:shape id="Picture 265" o:spid="_x0000_s1029" type="#_x0000_t75" style="position:absolute;left:14855;top:17559;width:7811;height:7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">
                  <v:imagedata r:id="rId150" o:title=""/>
                  <v:path arrowok="t"/>
                </v:shape>
                <w10:wrap type="topAndBottom"/>
              </v:group>
            </w:pict>
          </mc:Fallback>
        </mc:AlternateContent>
      </w:r>
      <w:r w:rsidR="00EC7089">
        <w:br/>
      </w:r>
      <w:r w:rsidR="0021761E">
        <w:br w:type="page"/>
      </w:r>
    </w:p>
    <w:p w14:paraId="2CA18220" w14:textId="51F2E092" w:rsidR="0021761E" w:rsidRPr="003965C3" w:rsidRDefault="0021761E" w:rsidP="003965C3">
      <w:pPr>
        <w:pStyle w:val="Heading2"/>
        <w:rPr>
          <w:szCs w:val="36"/>
        </w:rPr>
      </w:pPr>
      <w:bookmarkStart w:id="146" w:name="_Toc35254101"/>
      <w:r w:rsidRPr="003965C3">
        <w:rPr>
          <w:szCs w:val="36"/>
        </w:rPr>
        <w:lastRenderedPageBreak/>
        <w:t>Plus</w:t>
      </w:r>
      <w:bookmarkEnd w:id="146"/>
    </w:p>
    <w:p w14:paraId="529B4340" w14:textId="5218B65D" w:rsidR="0021761E" w:rsidRDefault="0021761E" w:rsidP="00803B28">
      <w:r>
        <w:t>U ovom poglavlju opisuju se sve dodatne</w:t>
      </w:r>
      <w:r w:rsidR="0009223E">
        <w:t>, posebne</w:t>
      </w:r>
      <w:r>
        <w:t xml:space="preserve"> mogućnosti </w:t>
      </w:r>
      <w:r w:rsidR="0009223E" w:rsidRPr="00220E16">
        <w:rPr>
          <w:i/>
        </w:rPr>
        <w:t xml:space="preserve">proširenja </w:t>
      </w:r>
      <w:r w:rsidR="0009223E">
        <w:t>koje se nalaze na novoj kartici „Plus“, desno od „Odabira razreda“.</w:t>
      </w:r>
    </w:p>
    <w:p w14:paraId="08E8713B" w14:textId="77777777" w:rsidR="002D15DA" w:rsidRDefault="002D15DA" w:rsidP="0021761E"/>
    <w:p w14:paraId="7BF16C20" w14:textId="77777777" w:rsidR="00AB6B72" w:rsidRDefault="002D15DA" w:rsidP="00E6126B">
      <w:pPr>
        <w:keepNext/>
      </w:pPr>
      <w:r>
        <w:rPr>
          <w:noProof/>
          <w:lang w:eastAsia="hr-HR"/>
        </w:rPr>
        <w:drawing>
          <wp:inline distT="0" distB="0" distL="0" distR="0" wp14:anchorId="7DDA68AC" wp14:editId="03443A21">
            <wp:extent cx="6480810" cy="730885"/>
            <wp:effectExtent l="0" t="0" r="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6480810" cy="730885"/>
                    </a:xfrm>
                    <a:prstGeom prst="rect">
                      <a:avLst/>
                    </a:prstGeom>
                  </pic:spPr>
                </pic:pic>
              </a:graphicData>
            </a:graphic>
          </wp:inline>
        </w:drawing>
      </w:r>
    </w:p>
    <w:p w14:paraId="52BD984E" w14:textId="18C6CED9" w:rsidR="002D15DA" w:rsidRDefault="00AB6B72" w:rsidP="00E6126B">
      <w:pPr>
        <w:pStyle w:val="Caption"/>
      </w:pPr>
      <w:bookmarkStart w:id="147" w:name="_Toc35256591"/>
      <w:r>
        <w:t xml:space="preserve">Slika </w:t>
      </w:r>
      <w:fldSimple w:instr=" SEQ Slika \* ARABIC ">
        <w:r w:rsidR="004D6447">
          <w:rPr>
            <w:noProof/>
          </w:rPr>
          <w:t>30</w:t>
        </w:r>
      </w:fldSimple>
      <w:r w:rsidRPr="00B6707D">
        <w:rPr>
          <w:noProof/>
        </w:rPr>
        <w:t xml:space="preserve"> –</w:t>
      </w:r>
      <w:r>
        <w:rPr>
          <w:noProof/>
        </w:rPr>
        <w:t xml:space="preserve"> </w:t>
      </w:r>
      <w:r>
        <w:t>Kartica Plus</w:t>
      </w:r>
      <w:bookmarkEnd w:id="147"/>
    </w:p>
    <w:p w14:paraId="6F32BF79" w14:textId="77777777" w:rsidR="002D15DA" w:rsidRDefault="002D15DA" w:rsidP="0021761E"/>
    <w:p w14:paraId="10243806" w14:textId="2BE26A7B" w:rsidR="002D15DA" w:rsidRDefault="002D15DA" w:rsidP="00803B28">
      <w:r>
        <w:t>Klikom na „Plus“ ne učitava se nova stranica</w:t>
      </w:r>
      <w:r w:rsidR="003D60E4">
        <w:t xml:space="preserve"> (</w:t>
      </w:r>
      <w:r w:rsidR="000C0239">
        <w:t>veza</w:t>
      </w:r>
      <w:r w:rsidR="003D60E4">
        <w:t xml:space="preserve"> ostaje ista)</w:t>
      </w:r>
      <w:r>
        <w:t>, već se sadržaj trenutne pretvara u novi.</w:t>
      </w:r>
      <w:r w:rsidR="003D60E4">
        <w:t xml:space="preserve"> </w:t>
      </w:r>
      <w:r>
        <w:t xml:space="preserve">Naslov sadržaja </w:t>
      </w:r>
      <w:r w:rsidR="003C6896">
        <w:t>sadrži</w:t>
      </w:r>
      <w:r>
        <w:t>:</w:t>
      </w:r>
    </w:p>
    <w:p w14:paraId="756B01E8" w14:textId="19FBF0BD" w:rsidR="002D15DA" w:rsidRDefault="002D15DA" w:rsidP="00803B28">
      <w:r>
        <w:t>„e-Dnevnik Plus [verzija]  |  [broj dana] do kraja ili početka školske godine“</w:t>
      </w:r>
    </w:p>
    <w:p w14:paraId="69D363D6" w14:textId="36C28EBF" w:rsidR="002D15DA" w:rsidRDefault="002D15DA" w:rsidP="00803B28">
      <w:r>
        <w:t xml:space="preserve">Potom je </w:t>
      </w:r>
      <w:r w:rsidR="00014BCC">
        <w:t>popraćen</w:t>
      </w:r>
      <w:r>
        <w:t xml:space="preserve"> najnovijim promjenama </w:t>
      </w:r>
      <w:r w:rsidRPr="00220E16">
        <w:rPr>
          <w:i/>
        </w:rPr>
        <w:t xml:space="preserve">proširenja </w:t>
      </w:r>
      <w:r>
        <w:t>u nekoliko točaka, gdje zadnja uvijek upućuje na web-</w:t>
      </w:r>
      <w:r w:rsidR="00AF0157">
        <w:t>stranica</w:t>
      </w:r>
      <w:r>
        <w:t xml:space="preserve"> </w:t>
      </w:r>
      <w:r w:rsidRPr="00220E16">
        <w:rPr>
          <w:i/>
        </w:rPr>
        <w:t xml:space="preserve">proširenja </w:t>
      </w:r>
      <w:r>
        <w:t>za više informacija.</w:t>
      </w:r>
    </w:p>
    <w:p w14:paraId="7A8215CF" w14:textId="5C826A71" w:rsidR="00C069F2" w:rsidRDefault="00C069F2" w:rsidP="00803B28">
      <w:r>
        <w:t xml:space="preserve">Ispod teksta su 4 opcije: pregled svih ocjena razreda, kalkulator bodova za upis u srednju školu, </w:t>
      </w:r>
      <w:r w:rsidR="000C0239">
        <w:t>veza</w:t>
      </w:r>
      <w:r>
        <w:t xml:space="preserve"> za preuzimanje učeničkog Office 365 ProPlus i </w:t>
      </w:r>
      <w:r w:rsidR="00052348">
        <w:t>promjena</w:t>
      </w:r>
      <w:r>
        <w:t xml:space="preserve"> lozinke za HUSO AAI (e-Dnevnik). </w:t>
      </w:r>
    </w:p>
    <w:p w14:paraId="7FE3C743" w14:textId="55BBF887" w:rsidR="00C069F2" w:rsidRDefault="00C069F2" w:rsidP="00C069F2">
      <w:pPr>
        <w:pStyle w:val="Heading3"/>
      </w:pPr>
      <w:bookmarkStart w:id="148" w:name="_Toc35254102"/>
      <w:r>
        <w:t>Pregled svih ocjena razreda</w:t>
      </w:r>
      <w:bookmarkEnd w:id="148"/>
    </w:p>
    <w:p w14:paraId="05AF60A6" w14:textId="3B65DD47" w:rsidR="00FC3BB7" w:rsidRDefault="0033033F" w:rsidP="00803B28">
      <w:r>
        <w:t xml:space="preserve">Klikom na „Pregledaj“ otvara </w:t>
      </w:r>
      <w:r w:rsidR="003D60E4">
        <w:t>se nova kartica „Ocjene“ u pregledniku s</w:t>
      </w:r>
      <w:r>
        <w:t xml:space="preserve"> popisom svih ocjena trenutno otvorenog razreda.</w:t>
      </w:r>
      <w:r w:rsidR="003D60E4">
        <w:t xml:space="preserve"> Stranica se sastoji </w:t>
      </w:r>
      <w:r w:rsidR="00C07158">
        <w:t>više A4 stranica</w:t>
      </w:r>
      <w:r w:rsidR="00FC3BB7">
        <w:t xml:space="preserve">, </w:t>
      </w:r>
      <w:r w:rsidR="003C6896">
        <w:t>poredanih</w:t>
      </w:r>
      <w:r w:rsidR="00FC3BB7">
        <w:t xml:space="preserve"> kao u PDF-u.</w:t>
      </w:r>
    </w:p>
    <w:p w14:paraId="1BB36271" w14:textId="281EE957" w:rsidR="00FC3BB7" w:rsidRDefault="003D60E4" w:rsidP="00803B28">
      <w:r>
        <w:t>Naslov prve stranice sadrži ime učenika, trenutno otvoren razred i školsku godinu</w:t>
      </w:r>
      <w:r w:rsidR="00FC3BB7">
        <w:t>. Svaka stranica započinje s blokom „Ocjene proizlaze iz:“ te se nastavlja sa svim tablicama ocjena predmeta i njihovim prosjekom koji se nalazi dolje desno. Stranice završavaju s podnožjem koje sadrži naslov s prve stranice i broj stranice. Naslov je moguće promijeniti klikom na njega ili na podnožje gdje se nalazi te se time on mijenja na svim ostalim stranicama. Također</w:t>
      </w:r>
      <w:r w:rsidR="003C6896">
        <w:t>,</w:t>
      </w:r>
      <w:r w:rsidR="00FC3BB7">
        <w:t xml:space="preserve"> moguće </w:t>
      </w:r>
      <w:r w:rsidR="003C6896">
        <w:t xml:space="preserve">je </w:t>
      </w:r>
      <w:r w:rsidR="00FC3BB7">
        <w:t>mijenjati i bilo koji blok unutar tablice.</w:t>
      </w:r>
    </w:p>
    <w:p w14:paraId="4DA1379D" w14:textId="44EA66CD" w:rsidR="00FC3BB7" w:rsidRDefault="0043763F" w:rsidP="00803B28">
      <w:r>
        <w:t>Pr</w:t>
      </w:r>
      <w:r w:rsidR="00FC3BB7">
        <w:t xml:space="preserve">i vrhu web-stranice  dvije </w:t>
      </w:r>
      <w:r w:rsidR="003C6896">
        <w:t xml:space="preserve">su </w:t>
      </w:r>
      <w:r w:rsidR="00FC3BB7">
        <w:t>opcije:</w:t>
      </w:r>
    </w:p>
    <w:p w14:paraId="0FFBA4FD" w14:textId="77777777" w:rsidR="0043763F" w:rsidRDefault="00FC3BB7" w:rsidP="00803B28">
      <w:pPr>
        <w:pStyle w:val="ListParagraph"/>
        <w:numPr>
          <w:ilvl w:val="0"/>
          <w:numId w:val="14"/>
        </w:numPr>
        <w:ind w:left="714" w:hanging="357"/>
        <w:contextualSpacing w:val="0"/>
      </w:pPr>
      <w:r>
        <w:t>„</w:t>
      </w:r>
      <w:r w:rsidRPr="008343D0">
        <w:rPr>
          <w:b/>
        </w:rPr>
        <w:t>Ispiši</w:t>
      </w:r>
      <w:r>
        <w:t xml:space="preserve">“ – Otvara pregled </w:t>
      </w:r>
      <w:r w:rsidR="009D3E32">
        <w:t>stranica za ispis s raznim postavkama ispisa kao što su broj stranica, prilagođene stranice, kopije itd.. Sve napravljene promjene automatski se prikazuju na pregledu za ispis.</w:t>
      </w:r>
    </w:p>
    <w:p w14:paraId="2AB23CA1" w14:textId="0493F7B9" w:rsidR="00052348" w:rsidRDefault="0043763F" w:rsidP="00803B28">
      <w:pPr>
        <w:pStyle w:val="ListParagraph"/>
        <w:numPr>
          <w:ilvl w:val="0"/>
          <w:numId w:val="14"/>
        </w:numPr>
        <w:ind w:left="714" w:hanging="357"/>
        <w:contextualSpacing w:val="0"/>
      </w:pPr>
      <w:r>
        <w:t>„</w:t>
      </w:r>
      <w:r w:rsidRPr="008343D0">
        <w:rPr>
          <w:b/>
        </w:rPr>
        <w:t>Spremi</w:t>
      </w:r>
      <w:r>
        <w:t xml:space="preserve">“ – Sprema cijelu </w:t>
      </w:r>
      <w:r w:rsidR="009050E7">
        <w:t>web-</w:t>
      </w:r>
      <w:r>
        <w:t xml:space="preserve">stranicu sa svim napravljenim promjenama. Promjene </w:t>
      </w:r>
      <w:r w:rsidR="001746EE">
        <w:t>ne ostaju</w:t>
      </w:r>
      <w:r>
        <w:t xml:space="preserve"> nakon osvježavanja ako prethodno nije spremljena </w:t>
      </w:r>
      <w:r w:rsidR="009050E7">
        <w:t>web-</w:t>
      </w:r>
      <w:r>
        <w:t>stranica.</w:t>
      </w:r>
    </w:p>
    <w:p w14:paraId="59ABEECC" w14:textId="38AB9373" w:rsidR="008343D0" w:rsidRDefault="00AB6B72" w:rsidP="0043763F">
      <w:r>
        <w:rPr>
          <w:noProof/>
          <w:lang w:eastAsia="hr-HR"/>
        </w:rPr>
        <w:lastRenderedPageBreak/>
        <mc:AlternateContent>
          <mc:Choice Requires="wps">
            <w:drawing>
              <wp:anchor distT="0" distB="0" distL="114300" distR="114300" simplePos="0" relativeHeight="251709440" behindDoc="0" locked="0" layoutInCell="1" allowOverlap="1" wp14:anchorId="29539021" wp14:editId="6B76B849">
                <wp:simplePos x="0" y="0"/>
                <wp:positionH relativeFrom="margin">
                  <wp:align>left</wp:align>
                </wp:positionH>
                <wp:positionV relativeFrom="paragraph">
                  <wp:posOffset>8252902</wp:posOffset>
                </wp:positionV>
                <wp:extent cx="6523355" cy="635"/>
                <wp:effectExtent l="0" t="0" r="0" b="0"/>
                <wp:wrapTopAndBottom/>
                <wp:docPr id="377" name="Text Box 377"/>
                <wp:cNvGraphicFramePr/>
                <a:graphic xmlns:a="http://schemas.openxmlformats.org/drawingml/2006/main">
                  <a:graphicData uri="http://schemas.microsoft.com/office/word/2010/wordprocessingShape">
                    <wps:wsp>
                      <wps:cNvSpPr txBox="1"/>
                      <wps:spPr>
                        <a:xfrm>
                          <a:off x="0" y="0"/>
                          <a:ext cx="6523355" cy="635"/>
                        </a:xfrm>
                        <a:prstGeom prst="rect">
                          <a:avLst/>
                        </a:prstGeom>
                        <a:solidFill>
                          <a:prstClr val="white"/>
                        </a:solidFill>
                        <a:ln>
                          <a:noFill/>
                        </a:ln>
                      </wps:spPr>
                      <wps:txbx>
                        <w:txbxContent>
                          <w:p w14:paraId="2A2A355E" w14:textId="574CCB67" w:rsidR="00B95268" w:rsidRPr="007D1CE5" w:rsidRDefault="00B95268" w:rsidP="00E6126B">
                            <w:pPr>
                              <w:pStyle w:val="Caption"/>
                              <w:rPr>
                                <w:noProof/>
                              </w:rPr>
                            </w:pPr>
                            <w:bookmarkStart w:id="149" w:name="_Toc35256592"/>
                            <w:r>
                              <w:t xml:space="preserve">Slika </w:t>
                            </w:r>
                            <w:fldSimple w:instr=" SEQ Slika \* ARABIC ">
                              <w:r>
                                <w:rPr>
                                  <w:noProof/>
                                </w:rPr>
                                <w:t>31</w:t>
                              </w:r>
                            </w:fldSimple>
                            <w:r w:rsidRPr="00B6707D">
                              <w:rPr>
                                <w:noProof/>
                              </w:rPr>
                              <w:t xml:space="preserve"> –</w:t>
                            </w:r>
                            <w:r>
                              <w:rPr>
                                <w:noProof/>
                              </w:rPr>
                              <w:t xml:space="preserve"> </w:t>
                            </w:r>
                            <w:r>
                              <w:t>Pregled svih ocjena razreda</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539021" id="Text Box 377" o:spid="_x0000_s1071" type="#_x0000_t202" style="position:absolute;left:0;text-align:left;margin-left:0;margin-top:649.85pt;width:513.65pt;height:.05pt;z-index:25170944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" stroked="f">
                <v:textbox style="mso-fit-shape-to-text:t" inset="0,0,0,0">
                  <w:txbxContent>
                    <w:p w14:paraId="2A2A355E" w14:textId="574CCB67" w:rsidR="00B95268" w:rsidRPr="007D1CE5" w:rsidRDefault="00B95268" w:rsidP="00E6126B">
                      <w:pPr>
                        <w:pStyle w:val="Caption"/>
                        <w:rPr>
                          <w:noProof/>
                        </w:rPr>
                      </w:pPr>
                      <w:bookmarkStart w:id="178" w:name="_Toc35256592"/>
                      <w:r>
                        <w:t xml:space="preserve">Slika </w:t>
                      </w:r>
                      <w:r>
                        <w:fldChar w:fldCharType="begin"/>
                      </w:r>
                      <w:r>
                        <w:instrText xml:space="preserve"> SEQ Slika \* ARABIC </w:instrText>
                      </w:r>
                      <w:r>
                        <w:fldChar w:fldCharType="separate"/>
                      </w:r>
                      <w:r>
                        <w:rPr>
                          <w:noProof/>
                        </w:rPr>
                        <w:t>31</w:t>
                      </w:r>
                      <w:r>
                        <w:rPr>
                          <w:noProof/>
                        </w:rPr>
                        <w:fldChar w:fldCharType="end"/>
                      </w:r>
                      <w:r w:rsidRPr="00B6707D">
                        <w:rPr>
                          <w:noProof/>
                        </w:rPr>
                        <w:t xml:space="preserve"> –</w:t>
                      </w:r>
                      <w:r>
                        <w:rPr>
                          <w:noProof/>
                        </w:rPr>
                        <w:t xml:space="preserve"> </w:t>
                      </w:r>
                      <w:r>
                        <w:t>Pregled svih ocjena razreda</w:t>
                      </w:r>
                      <w:bookmarkEnd w:id="178"/>
                    </w:p>
                  </w:txbxContent>
                </v:textbox>
                <w10:wrap type="topAndBottom" anchorx="margin"/>
              </v:shape>
            </w:pict>
          </mc:Fallback>
        </mc:AlternateContent>
      </w:r>
      <w:r w:rsidR="00A03449">
        <w:rPr>
          <w:noProof/>
          <w:lang w:eastAsia="hr-HR"/>
        </w:rPr>
        <mc:AlternateContent>
          <mc:Choice Requires="wpg">
            <w:drawing>
              <wp:anchor distT="0" distB="0" distL="114300" distR="114300" simplePos="0" relativeHeight="251655168" behindDoc="0" locked="0" layoutInCell="1" allowOverlap="1" wp14:anchorId="27CBD6B1" wp14:editId="4488C07B">
                <wp:simplePos x="0" y="0"/>
                <wp:positionH relativeFrom="column">
                  <wp:posOffset>3079</wp:posOffset>
                </wp:positionH>
                <wp:positionV relativeFrom="paragraph">
                  <wp:posOffset>0</wp:posOffset>
                </wp:positionV>
                <wp:extent cx="6523942" cy="8124345"/>
                <wp:effectExtent l="0" t="0" r="0" b="0"/>
                <wp:wrapTopAndBottom/>
                <wp:docPr id="327" name="Grupa 327"/>
                <wp:cNvGraphicFramePr/>
                <a:graphic xmlns:a="http://schemas.openxmlformats.org/drawingml/2006/main">
                  <a:graphicData uri="http://schemas.microsoft.com/office/word/2010/wordprocessingGroup">
                    <wpg:wgp>
                      <wpg:cNvGrpSpPr/>
                      <wpg:grpSpPr>
                        <a:xfrm>
                          <a:off x="0" y="0"/>
                          <a:ext cx="6523942" cy="8124345"/>
                          <a:chOff x="0" y="0"/>
                          <a:chExt cx="6523942" cy="8124345"/>
                        </a:xfrm>
                      </wpg:grpSpPr>
                      <pic:pic xmlns:pic="http://schemas.openxmlformats.org/drawingml/2006/picture">
                        <pic:nvPicPr>
                          <pic:cNvPr id="272" name="Picture 272"/>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0" y="0"/>
                            <a:ext cx="6480810" cy="1647825"/>
                          </a:xfrm>
                          <a:prstGeom prst="rect">
                            <a:avLst/>
                          </a:prstGeom>
                        </pic:spPr>
                      </pic:pic>
                      <pic:pic xmlns:pic="http://schemas.openxmlformats.org/drawingml/2006/picture">
                        <pic:nvPicPr>
                          <pic:cNvPr id="273" name="Picture 273"/>
                          <pic:cNvPicPr>
                            <a:picLocks noChangeAspect="1"/>
                          </pic:cNvPicPr>
                        </pic:nvPicPr>
                        <pic:blipFill>
                          <a:blip r:embed="rId147">
                            <a:extLst>
                              <a:ext uri="{28A0092B-C50C-407E-A947-70E740481C1C}">
                                <a14:useLocalDpi xmlns:a14="http://schemas.microsoft.com/office/drawing/2010/main" val="0"/>
                              </a:ext>
                            </a:extLst>
                          </a:blip>
                          <a:stretch>
                            <a:fillRect/>
                          </a:stretch>
                        </pic:blipFill>
                        <pic:spPr>
                          <a:xfrm>
                            <a:off x="2812211" y="1570008"/>
                            <a:ext cx="781050" cy="790575"/>
                          </a:xfrm>
                          <a:prstGeom prst="rect">
                            <a:avLst/>
                          </a:prstGeom>
                        </pic:spPr>
                      </pic:pic>
                      <wpg:grpSp>
                        <wpg:cNvPr id="326" name="Grupa 326"/>
                        <wpg:cNvGrpSpPr/>
                        <wpg:grpSpPr>
                          <a:xfrm>
                            <a:off x="43132" y="2605177"/>
                            <a:ext cx="6480810" cy="5519168"/>
                            <a:chOff x="0" y="0"/>
                            <a:chExt cx="6480810" cy="5519168"/>
                          </a:xfrm>
                        </wpg:grpSpPr>
                        <pic:pic xmlns:pic="http://schemas.openxmlformats.org/drawingml/2006/picture">
                          <pic:nvPicPr>
                            <pic:cNvPr id="274" name="Picture 274"/>
                            <pic:cNvPicPr>
                              <a:picLocks noChangeAspect="1"/>
                            </pic:cNvPicPr>
                          </pic:nvPicPr>
                          <pic:blipFill rotWithShape="1">
                            <a:blip r:embed="rId153">
                              <a:extLst>
                                <a:ext uri="{28A0092B-C50C-407E-A947-70E740481C1C}">
                                  <a14:useLocalDpi xmlns:a14="http://schemas.microsoft.com/office/drawing/2010/main" val="0"/>
                                </a:ext>
                              </a:extLst>
                            </a:blip>
                            <a:srcRect b="8245"/>
                            <a:stretch/>
                          </pic:blipFill>
                          <pic:spPr bwMode="auto">
                            <a:xfrm>
                              <a:off x="0" y="0"/>
                              <a:ext cx="6480810" cy="43472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80" name="Picture 280"/>
                            <pic:cNvPicPr>
                              <a:picLocks noChangeAspect="1"/>
                            </pic:cNvPicPr>
                          </pic:nvPicPr>
                          <pic:blipFill rotWithShape="1">
                            <a:blip r:embed="rId154">
                              <a:extLst>
                                <a:ext uri="{28A0092B-C50C-407E-A947-70E740481C1C}">
                                  <a14:useLocalDpi xmlns:a14="http://schemas.microsoft.com/office/drawing/2010/main" val="0"/>
                                </a:ext>
                              </a:extLst>
                            </a:blip>
                            <a:srcRect l="799"/>
                            <a:stretch/>
                          </pic:blipFill>
                          <pic:spPr bwMode="auto">
                            <a:xfrm>
                              <a:off x="0" y="4684143"/>
                              <a:ext cx="6475095" cy="835025"/>
                            </a:xfrm>
                            <a:prstGeom prst="rect">
                              <a:avLst/>
                            </a:prstGeom>
                            <a:ln>
                              <a:noFill/>
                            </a:ln>
                            <a:extLst>
                              <a:ext uri="{53640926-AAD7-44D8-BBD7-CCE9431645EC}">
                                <a14:shadowObscured xmlns:a14="http://schemas.microsoft.com/office/drawing/2010/main"/>
                              </a:ext>
                            </a:extLst>
                          </pic:spPr>
                        </pic:pic>
                        <wps:wsp>
                          <wps:cNvPr id="292" name="Tekstni okvir 2"/>
                          <wps:cNvSpPr txBox="1">
                            <a:spLocks noChangeArrowheads="1"/>
                          </wps:cNvSpPr>
                          <wps:spPr bwMode="auto">
                            <a:xfrm>
                              <a:off x="1940944" y="4157932"/>
                              <a:ext cx="2592070" cy="422910"/>
                            </a:xfrm>
                            <a:prstGeom prst="rect">
                              <a:avLst/>
                            </a:prstGeom>
                            <a:solidFill>
                              <a:srgbClr val="FFFFFF"/>
                            </a:solidFill>
                            <a:ln w="9525">
                              <a:noFill/>
                              <a:miter lim="800000"/>
                              <a:headEnd/>
                              <a:tailEnd/>
                            </a:ln>
                          </wps:spPr>
                          <wps:txbx>
                            <w:txbxContent>
                              <w:p w14:paraId="07475A4C" w14:textId="77777777" w:rsidR="00B95268" w:rsidRDefault="00B95268" w:rsidP="00A55D0B">
                                <w:pPr>
                                  <w:jc w:val="center"/>
                                </w:pPr>
                                <w:r>
                                  <w:rPr>
                                    <w:rFonts w:ascii="Trebuchet MS" w:hAnsi="Trebuchet MS"/>
                                    <w:color w:val="E3E3E3"/>
                                    <w:sz w:val="50"/>
                                    <w:szCs w:val="50"/>
                                    <w:shd w:val="clear" w:color="auto" w:fill="FFFFFF"/>
                                  </w:rPr>
                                  <w:t>«•»</w:t>
                                </w:r>
                              </w:p>
                            </w:txbxContent>
                          </wps:txbx>
                          <wps:bodyPr rot="0" vert="horz" wrap="square" lIns="91440" tIns="45720" rIns="91440" bIns="45720" anchor="t" anchorCtr="0">
                            <a:noAutofit/>
                          </wps:bodyPr>
                        </wps:wsp>
                      </wpg:grpSp>
                    </wpg:wgp>
                  </a:graphicData>
                </a:graphic>
              </wp:anchor>
            </w:drawing>
          </mc:Choice>
          <mc:Fallback>
            <w:pict>
              <v:group w14:anchorId="27CBD6B1" id="Grupa 327" o:spid="_x0000_s1072" style="position:absolute;left:0;text-align:left;margin-left:.25pt;margin-top:0;width:513.7pt;height:639.7pt;z-index:251655168" coordsize="65239,812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">
                <v:shape id="Picture 272" o:spid="_x0000_s1073" type="#_x0000_t75" style="position:absolute;width:64808;height:16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">
                  <v:imagedata r:id="rId155" o:title=""/>
                  <v:path arrowok="t"/>
                </v:shape>
                <v:shape id="Picture 273" o:spid="_x0000_s1074" type="#_x0000_t75" style="position:absolute;left:28122;top:15700;width:7810;height:7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">
                  <v:imagedata r:id="rId156" o:title=""/>
                  <v:path arrowok="t"/>
                </v:shape>
                <v:group id="Grupa 326" o:spid="_x0000_s1075" style="position:absolute;left:431;top:26051;width:64808;height:55192" coordsize="64808,55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">
                  <v:shape id="Picture 274" o:spid="_x0000_s1076" type="#_x0000_t75" style="position:absolute;width:64808;height:434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">
                    <v:imagedata r:id="rId157" o:title="" cropbottom="5403f"/>
                    <v:path arrowok="t"/>
                  </v:shape>
                  <v:shape id="Picture 280" o:spid="_x0000_s1077" type="#_x0000_t75" style="position:absolute;top:46841;width:64750;height:8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">
                    <v:imagedata r:id="rId158" o:title="" cropleft="524f"/>
                    <v:path arrowok="t"/>
                  </v:shape>
                  <v:shape id="_x0000_s1078" type="#_x0000_t202" style="position:absolute;left:19409;top:41579;width:25921;height:4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" stroked="f">
                    <v:textbox>
                      <w:txbxContent>
                        <w:p w14:paraId="07475A4C" w14:textId="77777777" w:rsidR="00B95268" w:rsidRDefault="00B95268" w:rsidP="00A55D0B">
                          <w:pPr>
                            <w:jc w:val="center"/>
                          </w:pPr>
                          <w:r>
                            <w:rPr>
                              <w:rFonts w:ascii="Trebuchet MS" w:hAnsi="Trebuchet MS"/>
                              <w:color w:val="E3E3E3"/>
                              <w:sz w:val="50"/>
                              <w:szCs w:val="50"/>
                              <w:shd w:val="clear" w:color="auto" w:fill="FFFFFF"/>
                            </w:rPr>
                            <w:t>«•»</w:t>
                          </w:r>
                        </w:p>
                      </w:txbxContent>
                    </v:textbox>
                  </v:shape>
                </v:group>
                <w10:wrap type="topAndBottom"/>
              </v:group>
            </w:pict>
          </mc:Fallback>
        </mc:AlternateContent>
      </w:r>
    </w:p>
    <w:p w14:paraId="2E113A65" w14:textId="5252B592" w:rsidR="00C069F2" w:rsidRDefault="00052348" w:rsidP="00052348">
      <w:pPr>
        <w:pStyle w:val="Heading3"/>
      </w:pPr>
      <w:bookmarkStart w:id="150" w:name="_Toc30111511"/>
      <w:bookmarkStart w:id="151" w:name="_Toc30115680"/>
      <w:bookmarkStart w:id="152" w:name="_Toc30115827"/>
      <w:bookmarkStart w:id="153" w:name="_Toc30195313"/>
      <w:bookmarkStart w:id="154" w:name="_Toc30196267"/>
      <w:bookmarkStart w:id="155" w:name="_Toc30111512"/>
      <w:bookmarkStart w:id="156" w:name="_Toc30115681"/>
      <w:bookmarkStart w:id="157" w:name="_Toc30115828"/>
      <w:bookmarkStart w:id="158" w:name="_Toc30195314"/>
      <w:bookmarkStart w:id="159" w:name="_Toc30196268"/>
      <w:bookmarkStart w:id="160" w:name="_Toc30111513"/>
      <w:bookmarkStart w:id="161" w:name="_Toc30115682"/>
      <w:bookmarkStart w:id="162" w:name="_Toc30115829"/>
      <w:bookmarkStart w:id="163" w:name="_Toc30195315"/>
      <w:bookmarkStart w:id="164" w:name="_Toc30196269"/>
      <w:bookmarkStart w:id="165" w:name="_Toc30111514"/>
      <w:bookmarkStart w:id="166" w:name="_Toc30115683"/>
      <w:bookmarkStart w:id="167" w:name="_Toc30115830"/>
      <w:bookmarkStart w:id="168" w:name="_Toc30195316"/>
      <w:bookmarkStart w:id="169" w:name="_Toc30196270"/>
      <w:bookmarkStart w:id="170" w:name="_Toc30111515"/>
      <w:bookmarkStart w:id="171" w:name="_Toc30115684"/>
      <w:bookmarkStart w:id="172" w:name="_Toc30115831"/>
      <w:bookmarkStart w:id="173" w:name="_Toc30195317"/>
      <w:bookmarkStart w:id="174" w:name="_Toc30196271"/>
      <w:bookmarkStart w:id="175" w:name="_Toc30111516"/>
      <w:bookmarkStart w:id="176" w:name="_Toc30115685"/>
      <w:bookmarkStart w:id="177" w:name="_Toc30115832"/>
      <w:bookmarkStart w:id="178" w:name="_Toc30195318"/>
      <w:bookmarkStart w:id="179" w:name="_Toc30196272"/>
      <w:bookmarkStart w:id="180" w:name="_Toc30111517"/>
      <w:bookmarkStart w:id="181" w:name="_Toc30115686"/>
      <w:bookmarkStart w:id="182" w:name="_Toc30115833"/>
      <w:bookmarkStart w:id="183" w:name="_Toc30195319"/>
      <w:bookmarkStart w:id="184" w:name="_Toc30196273"/>
      <w:bookmarkStart w:id="185" w:name="_Toc30111518"/>
      <w:bookmarkStart w:id="186" w:name="_Toc30115687"/>
      <w:bookmarkStart w:id="187" w:name="_Toc30115834"/>
      <w:bookmarkStart w:id="188" w:name="_Toc30195320"/>
      <w:bookmarkStart w:id="189" w:name="_Toc30196274"/>
      <w:bookmarkStart w:id="190" w:name="_Toc30111519"/>
      <w:bookmarkStart w:id="191" w:name="_Toc30115688"/>
      <w:bookmarkStart w:id="192" w:name="_Toc30115835"/>
      <w:bookmarkStart w:id="193" w:name="_Toc30195321"/>
      <w:bookmarkStart w:id="194" w:name="_Toc30196275"/>
      <w:bookmarkStart w:id="195" w:name="_Toc30111520"/>
      <w:bookmarkStart w:id="196" w:name="_Toc30115689"/>
      <w:bookmarkStart w:id="197" w:name="_Toc30115836"/>
      <w:bookmarkStart w:id="198" w:name="_Toc30195322"/>
      <w:bookmarkStart w:id="199" w:name="_Toc30196276"/>
      <w:bookmarkStart w:id="200" w:name="_Toc30111521"/>
      <w:bookmarkStart w:id="201" w:name="_Toc30115690"/>
      <w:bookmarkStart w:id="202" w:name="_Toc30115837"/>
      <w:bookmarkStart w:id="203" w:name="_Toc30195323"/>
      <w:bookmarkStart w:id="204" w:name="_Toc30196277"/>
      <w:bookmarkStart w:id="205" w:name="_Toc30111522"/>
      <w:bookmarkStart w:id="206" w:name="_Toc30115691"/>
      <w:bookmarkStart w:id="207" w:name="_Toc30115838"/>
      <w:bookmarkStart w:id="208" w:name="_Toc30195324"/>
      <w:bookmarkStart w:id="209" w:name="_Toc30196278"/>
      <w:bookmarkStart w:id="210" w:name="_Toc30111523"/>
      <w:bookmarkStart w:id="211" w:name="_Toc30115692"/>
      <w:bookmarkStart w:id="212" w:name="_Toc30115839"/>
      <w:bookmarkStart w:id="213" w:name="_Toc30195325"/>
      <w:bookmarkStart w:id="214" w:name="_Toc30196279"/>
      <w:bookmarkStart w:id="215" w:name="_Toc30111524"/>
      <w:bookmarkStart w:id="216" w:name="_Toc30115693"/>
      <w:bookmarkStart w:id="217" w:name="_Toc30115840"/>
      <w:bookmarkStart w:id="218" w:name="_Toc30195326"/>
      <w:bookmarkStart w:id="219" w:name="_Toc30196280"/>
      <w:bookmarkStart w:id="220" w:name="_Toc35254103"/>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r>
        <w:lastRenderedPageBreak/>
        <w:t>Kalkulator bodova za upis u srednju školu</w:t>
      </w:r>
      <w:bookmarkEnd w:id="220"/>
    </w:p>
    <w:p w14:paraId="39E2570D" w14:textId="0D2322C7" w:rsidR="009B382F" w:rsidRDefault="0043763F" w:rsidP="009B382F">
      <w:r>
        <w:t xml:space="preserve">Klikom na </w:t>
      </w:r>
      <w:r w:rsidR="009050E7">
        <w:t xml:space="preserve">„Izračunaj“ </w:t>
      </w:r>
      <w:r w:rsidR="00324248">
        <w:t xml:space="preserve">otvara se </w:t>
      </w:r>
      <w:r w:rsidR="009050E7">
        <w:t>kalkulator bodova za upis u srednju školu, odmah</w:t>
      </w:r>
      <w:r w:rsidR="009050E7" w:rsidRPr="009050E7">
        <w:t xml:space="preserve"> </w:t>
      </w:r>
      <w:r w:rsidR="009050E7">
        <w:t>ispod kliknute opcije koja tada mijenja naziv u „Više na službenoj publikaciji...“. Ponovnim k</w:t>
      </w:r>
      <w:r w:rsidR="00DF09CC">
        <w:t xml:space="preserve">likom na </w:t>
      </w:r>
      <w:r w:rsidR="005B7FFA">
        <w:t>nju</w:t>
      </w:r>
      <w:r w:rsidR="009050E7">
        <w:t xml:space="preserve"> otvara</w:t>
      </w:r>
      <w:r w:rsidR="00324248">
        <w:t xml:space="preserve"> se</w:t>
      </w:r>
      <w:r w:rsidR="009050E7">
        <w:t xml:space="preserve"> PDF publikacija u novoj kartici preglednika:</w:t>
      </w:r>
      <w:r w:rsidR="009B382F">
        <w:t xml:space="preserve"> </w:t>
      </w:r>
      <w:hyperlink r:id="rId159" w:history="1">
        <w:r w:rsidR="009B382F" w:rsidRPr="0067363A">
          <w:rPr>
            <w:rStyle w:val="Hyperlink"/>
          </w:rPr>
          <w:t>upisi.hr/docs/Publikacija_redovni.pdf</w:t>
        </w:r>
      </w:hyperlink>
      <w:r w:rsidR="009050E7">
        <w:t>.</w:t>
      </w:r>
    </w:p>
    <w:p w14:paraId="17F9EE28" w14:textId="77777777" w:rsidR="009B382F" w:rsidRDefault="009B382F" w:rsidP="009B382F"/>
    <w:p w14:paraId="0B8F7FA4" w14:textId="6C140275" w:rsidR="00A315C4" w:rsidRPr="00A315C4" w:rsidRDefault="00A315C4" w:rsidP="00A315C4">
      <w:pPr>
        <w:pStyle w:val="Heading4"/>
      </w:pPr>
      <w:bookmarkStart w:id="221" w:name="_Toc35254104"/>
      <w:r w:rsidRPr="00A315C4">
        <w:t>Odabir škole i smjera</w:t>
      </w:r>
      <w:bookmarkEnd w:id="221"/>
    </w:p>
    <w:p w14:paraId="42B0F59D" w14:textId="6832CAF7" w:rsidR="005A5727" w:rsidRDefault="005A5727" w:rsidP="009B382F">
      <w:pPr>
        <w:ind w:left="340"/>
      </w:pPr>
      <w:r>
        <w:t xml:space="preserve">Korisnik može, ali ne mora </w:t>
      </w:r>
      <w:r w:rsidR="00356E17">
        <w:t>odabrati</w:t>
      </w:r>
      <w:r>
        <w:t xml:space="preserve"> željenu školu i smjer.</w:t>
      </w:r>
      <w:r w:rsidR="009B382F">
        <w:t xml:space="preserve"> </w:t>
      </w:r>
      <w:r>
        <w:t>Klikom na „Odaberi školu“, nakon prvog unesenog znaka pojavljuje se popis škola koje započinju tim znakom. Unos sljedećih znakova ne mora ići točno po nazivu</w:t>
      </w:r>
      <w:r w:rsidR="002773D5">
        <w:t>, niti su važna</w:t>
      </w:r>
      <w:r>
        <w:t xml:space="preserve"> velika i mala slova, nego je dovoljno unositi ih ispravnim redoslijedom. </w:t>
      </w:r>
      <w:r w:rsidR="0078690C">
        <w:t>Na primjer</w:t>
      </w:r>
      <w:r>
        <w:t>, da bi korisnik pronašao školu „Tehnička škola Slavonski Brod“ dovoljno je unijeti znakove „tehsl“.</w:t>
      </w:r>
    </w:p>
    <w:p w14:paraId="60DDEE55" w14:textId="77777777" w:rsidR="009E787B" w:rsidRDefault="009E787B" w:rsidP="00A315C4">
      <w:pPr>
        <w:ind w:left="340"/>
      </w:pPr>
    </w:p>
    <w:p w14:paraId="1252366F" w14:textId="77777777" w:rsidR="00AB6B72" w:rsidRDefault="009E787B" w:rsidP="00E6126B">
      <w:pPr>
        <w:keepNext/>
        <w:ind w:left="340"/>
      </w:pPr>
      <w:r>
        <w:rPr>
          <w:noProof/>
          <w:lang w:eastAsia="hr-HR"/>
        </w:rPr>
        <w:drawing>
          <wp:inline distT="0" distB="0" distL="0" distR="0" wp14:anchorId="634E95EB" wp14:editId="4D4D181B">
            <wp:extent cx="6210795" cy="1165225"/>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6216438" cy="1166284"/>
                    </a:xfrm>
                    <a:prstGeom prst="rect">
                      <a:avLst/>
                    </a:prstGeom>
                  </pic:spPr>
                </pic:pic>
              </a:graphicData>
            </a:graphic>
          </wp:inline>
        </w:drawing>
      </w:r>
    </w:p>
    <w:p w14:paraId="67EE606E" w14:textId="10F07E97" w:rsidR="009E787B" w:rsidRDefault="00AB6B72" w:rsidP="00E6126B">
      <w:pPr>
        <w:pStyle w:val="Caption"/>
      </w:pPr>
      <w:r>
        <w:t xml:space="preserve">        </w:t>
      </w:r>
      <w:bookmarkStart w:id="222" w:name="_Toc35256593"/>
      <w:r>
        <w:t xml:space="preserve">Slika </w:t>
      </w:r>
      <w:fldSimple w:instr=" SEQ Slika \* ARABIC ">
        <w:r w:rsidR="004D6447">
          <w:rPr>
            <w:noProof/>
          </w:rPr>
          <w:t>32</w:t>
        </w:r>
      </w:fldSimple>
      <w:r w:rsidRPr="00B6707D">
        <w:rPr>
          <w:noProof/>
        </w:rPr>
        <w:t xml:space="preserve"> –</w:t>
      </w:r>
      <w:r>
        <w:rPr>
          <w:noProof/>
        </w:rPr>
        <w:t xml:space="preserve"> </w:t>
      </w:r>
      <w:r>
        <w:t>Pretraživanje škole</w:t>
      </w:r>
      <w:r w:rsidR="000C4E21">
        <w:t xml:space="preserve"> i smjera</w:t>
      </w:r>
      <w:bookmarkEnd w:id="222"/>
    </w:p>
    <w:p w14:paraId="1B7253D8" w14:textId="77777777" w:rsidR="009E787B" w:rsidRDefault="009E787B" w:rsidP="00A315C4">
      <w:pPr>
        <w:ind w:left="340"/>
      </w:pPr>
    </w:p>
    <w:p w14:paraId="5C678F65" w14:textId="1F0523BD" w:rsidR="001E45B6" w:rsidRDefault="005A5727" w:rsidP="009B382F">
      <w:pPr>
        <w:ind w:left="340"/>
      </w:pPr>
      <w:r>
        <w:t>Na popisu se nalaze sve škole u hrvatskoj koje odgovaraju unosu. Prikazane su prve tri, ali moguće je vidjeti i sve ostale</w:t>
      </w:r>
      <w:r w:rsidR="001E45B6">
        <w:t xml:space="preserve"> pomakom klizača ili kotačićem dok je pokazivač unutar popisa.</w:t>
      </w:r>
      <w:r w:rsidR="00B070EA" w:rsidDel="00B070EA">
        <w:t xml:space="preserve"> </w:t>
      </w:r>
      <w:r w:rsidR="001E45B6">
        <w:t xml:space="preserve">Zadana je prva ponuđena škola, označena tamno plavom bojom. Moguće je mijenjati školu klikom na </w:t>
      </w:r>
      <w:r w:rsidR="00A6277A">
        <w:t>strelicu</w:t>
      </w:r>
      <w:r w:rsidR="001E45B6">
        <w:t xml:space="preserve"> gore ili dole. Prelaskom rubova popisa izbor se vraća na kraj ili početak. Klikom na tipku Enter</w:t>
      </w:r>
      <w:r w:rsidR="0078690C">
        <w:t>,</w:t>
      </w:r>
      <w:r w:rsidR="001E45B6">
        <w:t xml:space="preserve"> unos mijenja naziv u odabranu školu</w:t>
      </w:r>
      <w:r w:rsidR="00D7101B">
        <w:t>, podebljan plavom bojom te se popis zatvara. Također</w:t>
      </w:r>
      <w:r w:rsidR="0078690C">
        <w:t>,</w:t>
      </w:r>
      <w:r w:rsidR="00D7101B">
        <w:t xml:space="preserve"> moguće</w:t>
      </w:r>
      <w:r w:rsidR="0078690C">
        <w:t xml:space="preserve"> je</w:t>
      </w:r>
      <w:r w:rsidR="00D7101B">
        <w:t xml:space="preserve"> jednostavn</w:t>
      </w:r>
      <w:r w:rsidR="0078690C">
        <w:t>o</w:t>
      </w:r>
      <w:r w:rsidR="00D7101B">
        <w:t xml:space="preserve"> kliknuti mišem na jednu od ponuđenih škola. Potom se automatski otvara popis svih smjerova odabrane škole.</w:t>
      </w:r>
      <w:r w:rsidR="00B070EA">
        <w:t xml:space="preserve"> Ako postoji samo jedan smjer odabrane škole, automatski se učitava i nije ga moguće promijeniti.</w:t>
      </w:r>
      <w:r w:rsidR="00D7101B">
        <w:t xml:space="preserve"> Pravila unosa i odabira željenog smjera ostaju ista.</w:t>
      </w:r>
      <w:r w:rsidR="00356E17">
        <w:t xml:space="preserve"> </w:t>
      </w:r>
      <w:r w:rsidR="00A315C4">
        <w:t xml:space="preserve">Smjer se može ponovo promijeniti klikom na njega te se onda briše trenutni smjer i prikazuje popis. </w:t>
      </w:r>
      <w:r w:rsidR="007E25E2">
        <w:t>Ako</w:t>
      </w:r>
      <w:r w:rsidR="00A315C4">
        <w:t xml:space="preserve"> se ponovo odabire škola, klikom na odabir škole briše se trenutna škola i smjer.</w:t>
      </w:r>
    </w:p>
    <w:p w14:paraId="28BF04E1" w14:textId="77777777" w:rsidR="009B382F" w:rsidRDefault="00D7101B" w:rsidP="009B382F">
      <w:pPr>
        <w:ind w:left="340"/>
      </w:pPr>
      <w:r>
        <w:t>Ako</w:t>
      </w:r>
      <w:r w:rsidR="001746EE">
        <w:t xml:space="preserve"> je</w:t>
      </w:r>
      <w:r>
        <w:t xml:space="preserve"> unos škole ili smjera ispravan</w:t>
      </w:r>
      <w:r w:rsidR="00561445">
        <w:t>,</w:t>
      </w:r>
      <w:r>
        <w:t xml:space="preserve"> </w:t>
      </w:r>
      <w:r w:rsidR="001746EE">
        <w:t>plave je</w:t>
      </w:r>
      <w:r>
        <w:t xml:space="preserve"> boje.</w:t>
      </w:r>
      <w:r w:rsidR="00356E17">
        <w:t xml:space="preserve"> Oba unosa moraju biti ispravna kako bi se prikaza</w:t>
      </w:r>
      <w:r w:rsidR="008343D0">
        <w:t>li brojevi</w:t>
      </w:r>
      <w:r w:rsidR="00356E17">
        <w:t xml:space="preserve"> bodova odabrane škole i smjera.</w:t>
      </w:r>
      <w:r w:rsidR="007A6F35" w:rsidRPr="007A6F35">
        <w:rPr>
          <w:noProof/>
        </w:rPr>
        <w:t xml:space="preserve"> </w:t>
      </w:r>
    </w:p>
    <w:p w14:paraId="76A53CDD" w14:textId="11BBECA8" w:rsidR="005B7FFA" w:rsidRDefault="00AB6B72" w:rsidP="009B382F">
      <w:pPr>
        <w:ind w:left="340"/>
      </w:pPr>
      <w:r>
        <w:rPr>
          <w:noProof/>
          <w:lang w:eastAsia="hr-HR"/>
        </w:rPr>
        <w:lastRenderedPageBreak/>
        <mc:AlternateContent>
          <mc:Choice Requires="wps">
            <w:drawing>
              <wp:anchor distT="0" distB="0" distL="114300" distR="114300" simplePos="0" relativeHeight="251710464" behindDoc="0" locked="0" layoutInCell="1" allowOverlap="1" wp14:anchorId="3CA4FDB8" wp14:editId="21A2B374">
                <wp:simplePos x="0" y="0"/>
                <wp:positionH relativeFrom="column">
                  <wp:posOffset>0</wp:posOffset>
                </wp:positionH>
                <wp:positionV relativeFrom="paragraph">
                  <wp:posOffset>4841875</wp:posOffset>
                </wp:positionV>
                <wp:extent cx="6480175" cy="635"/>
                <wp:effectExtent l="0" t="0" r="0" b="0"/>
                <wp:wrapTopAndBottom/>
                <wp:docPr id="378" name="Text Box 378"/>
                <wp:cNvGraphicFramePr/>
                <a:graphic xmlns:a="http://schemas.openxmlformats.org/drawingml/2006/main">
                  <a:graphicData uri="http://schemas.microsoft.com/office/word/2010/wordprocessingShape">
                    <wps:wsp>
                      <wps:cNvSpPr txBox="1"/>
                      <wps:spPr>
                        <a:xfrm>
                          <a:off x="0" y="0"/>
                          <a:ext cx="6480175" cy="635"/>
                        </a:xfrm>
                        <a:prstGeom prst="rect">
                          <a:avLst/>
                        </a:prstGeom>
                        <a:solidFill>
                          <a:prstClr val="white"/>
                        </a:solidFill>
                        <a:ln>
                          <a:noFill/>
                        </a:ln>
                      </wps:spPr>
                      <wps:txbx>
                        <w:txbxContent>
                          <w:p w14:paraId="35E327DC" w14:textId="05B4EB48" w:rsidR="00B95268" w:rsidRPr="00122440" w:rsidRDefault="00B95268" w:rsidP="00E6126B">
                            <w:pPr>
                              <w:pStyle w:val="Caption"/>
                              <w:rPr>
                                <w:noProof/>
                              </w:rPr>
                            </w:pPr>
                            <w:bookmarkStart w:id="223" w:name="_Toc35256594"/>
                            <w:r>
                              <w:t xml:space="preserve">Slika </w:t>
                            </w:r>
                            <w:fldSimple w:instr=" SEQ Slika \* ARABIC ">
                              <w:r>
                                <w:rPr>
                                  <w:noProof/>
                                </w:rPr>
                                <w:t>33</w:t>
                              </w:r>
                            </w:fldSimple>
                            <w:r w:rsidRPr="00B6707D">
                              <w:rPr>
                                <w:noProof/>
                              </w:rPr>
                              <w:t xml:space="preserve"> –</w:t>
                            </w:r>
                            <w:r>
                              <w:rPr>
                                <w:noProof/>
                              </w:rPr>
                              <w:t xml:space="preserve"> </w:t>
                            </w:r>
                            <w:r>
                              <w:t>Kalkulator bodova za upis u srednju školu</w:t>
                            </w:r>
                            <w:bookmarkEnd w:id="2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A4FDB8" id="Text Box 378" o:spid="_x0000_s1079" type="#_x0000_t202" style="position:absolute;left:0;text-align:left;margin-left:0;margin-top:381.25pt;width:510.25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" stroked="f">
                <v:textbox style="mso-fit-shape-to-text:t" inset="0,0,0,0">
                  <w:txbxContent>
                    <w:p w14:paraId="35E327DC" w14:textId="05B4EB48" w:rsidR="00B95268" w:rsidRPr="00122440" w:rsidRDefault="00B95268" w:rsidP="00E6126B">
                      <w:pPr>
                        <w:pStyle w:val="Caption"/>
                        <w:rPr>
                          <w:noProof/>
                        </w:rPr>
                      </w:pPr>
                      <w:bookmarkStart w:id="253" w:name="_Toc35256594"/>
                      <w:r>
                        <w:t xml:space="preserve">Slika </w:t>
                      </w:r>
                      <w:r>
                        <w:fldChar w:fldCharType="begin"/>
                      </w:r>
                      <w:r>
                        <w:instrText xml:space="preserve"> SEQ Slika \* ARABIC </w:instrText>
                      </w:r>
                      <w:r>
                        <w:fldChar w:fldCharType="separate"/>
                      </w:r>
                      <w:r>
                        <w:rPr>
                          <w:noProof/>
                        </w:rPr>
                        <w:t>33</w:t>
                      </w:r>
                      <w:r>
                        <w:rPr>
                          <w:noProof/>
                        </w:rPr>
                        <w:fldChar w:fldCharType="end"/>
                      </w:r>
                      <w:r w:rsidRPr="00B6707D">
                        <w:rPr>
                          <w:noProof/>
                        </w:rPr>
                        <w:t xml:space="preserve"> –</w:t>
                      </w:r>
                      <w:r>
                        <w:rPr>
                          <w:noProof/>
                        </w:rPr>
                        <w:t xml:space="preserve"> </w:t>
                      </w:r>
                      <w:r>
                        <w:t>Kalkulator bodova za upis u srednju školu</w:t>
                      </w:r>
                      <w:bookmarkEnd w:id="253"/>
                    </w:p>
                  </w:txbxContent>
                </v:textbox>
                <w10:wrap type="topAndBottom"/>
              </v:shape>
            </w:pict>
          </mc:Fallback>
        </mc:AlternateContent>
      </w:r>
      <w:r w:rsidR="007A6F35">
        <w:rPr>
          <w:noProof/>
          <w:lang w:eastAsia="hr-HR"/>
        </w:rPr>
        <w:drawing>
          <wp:anchor distT="0" distB="0" distL="114300" distR="114300" simplePos="0" relativeHeight="251646976" behindDoc="1" locked="0" layoutInCell="1" allowOverlap="1" wp14:anchorId="4316A792" wp14:editId="79CB3557">
            <wp:simplePos x="0" y="0"/>
            <wp:positionH relativeFrom="margin">
              <wp:align>left</wp:align>
            </wp:positionH>
            <wp:positionV relativeFrom="paragraph">
              <wp:posOffset>11875</wp:posOffset>
            </wp:positionV>
            <wp:extent cx="6480189" cy="4773881"/>
            <wp:effectExtent l="0" t="0" r="0" b="8255"/>
            <wp:wrapTopAndBottom/>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extLst>
                        <a:ext uri="{28A0092B-C50C-407E-A947-70E740481C1C}">
                          <a14:useLocalDpi xmlns:a14="http://schemas.microsoft.com/office/drawing/2010/main" val="0"/>
                        </a:ext>
                      </a:extLst>
                    </a:blip>
                    <a:stretch>
                      <a:fillRect/>
                    </a:stretch>
                  </pic:blipFill>
                  <pic:spPr>
                    <a:xfrm>
                      <a:off x="0" y="0"/>
                      <a:ext cx="6480189" cy="4773881"/>
                    </a:xfrm>
                    <a:prstGeom prst="rect">
                      <a:avLst/>
                    </a:prstGeom>
                  </pic:spPr>
                </pic:pic>
              </a:graphicData>
            </a:graphic>
            <wp14:sizeRelV relativeFrom="margin">
              <wp14:pctHeight>0</wp14:pctHeight>
            </wp14:sizeRelV>
          </wp:anchor>
        </w:drawing>
      </w:r>
    </w:p>
    <w:p w14:paraId="3AB1D081" w14:textId="3C1CE5FE" w:rsidR="00356E17" w:rsidRDefault="00356E17" w:rsidP="009B382F">
      <w:pPr>
        <w:ind w:left="340"/>
      </w:pPr>
      <w:r>
        <w:t>Nakon unosa zaključava se opcija ispod, odnosno vrsta škole koja može biti:</w:t>
      </w:r>
    </w:p>
    <w:p w14:paraId="39140108" w14:textId="5555541D" w:rsidR="00356E17" w:rsidRDefault="00356E17" w:rsidP="009B382F">
      <w:pPr>
        <w:pStyle w:val="ListParagraph"/>
        <w:numPr>
          <w:ilvl w:val="0"/>
          <w:numId w:val="15"/>
        </w:numPr>
        <w:ind w:left="1060" w:hanging="357"/>
      </w:pPr>
      <w:r w:rsidRPr="00A84221">
        <w:rPr>
          <w:b/>
        </w:rPr>
        <w:t>Četverogodišnja škola</w:t>
      </w:r>
      <w:r>
        <w:t xml:space="preserve"> –</w:t>
      </w:r>
      <w:r w:rsidR="002123E7">
        <w:t xml:space="preserve"> </w:t>
      </w:r>
      <w:r w:rsidR="0078690C">
        <w:t>z</w:t>
      </w:r>
      <w:r w:rsidR="002123E7">
        <w:t>ahtjev</w:t>
      </w:r>
      <w:r w:rsidR="0078690C">
        <w:t>i</w:t>
      </w:r>
      <w:r w:rsidR="002123E7">
        <w:t>:</w:t>
      </w:r>
    </w:p>
    <w:p w14:paraId="34169962" w14:textId="28E05184" w:rsidR="002123E7" w:rsidRDefault="002123E7" w:rsidP="009B382F">
      <w:pPr>
        <w:pStyle w:val="ListParagraph"/>
        <w:numPr>
          <w:ilvl w:val="1"/>
          <w:numId w:val="15"/>
        </w:numPr>
        <w:ind w:left="1780" w:hanging="357"/>
      </w:pPr>
      <w:r>
        <w:t>Opć</w:t>
      </w:r>
      <w:r w:rsidR="0078690C">
        <w:t>i</w:t>
      </w:r>
      <w:r>
        <w:t xml:space="preserve"> uspjeh od 5. do 8. razreda osnovne škole.</w:t>
      </w:r>
    </w:p>
    <w:p w14:paraId="41FA56D5" w14:textId="656CB895" w:rsidR="002123E7" w:rsidRDefault="002123E7" w:rsidP="009B382F">
      <w:pPr>
        <w:pStyle w:val="ListParagraph"/>
        <w:numPr>
          <w:ilvl w:val="1"/>
          <w:numId w:val="15"/>
        </w:numPr>
        <w:ind w:left="1780" w:hanging="357"/>
      </w:pPr>
      <w:r>
        <w:t>Zaključne ocjene matematike, hrvatskog jezika te prvog stranog jezika 7. i 8. razreda osnovne škole.</w:t>
      </w:r>
    </w:p>
    <w:p w14:paraId="49EEA4C9" w14:textId="3254A1FA" w:rsidR="002123E7" w:rsidRDefault="002123E7" w:rsidP="009B382F">
      <w:pPr>
        <w:pStyle w:val="ListParagraph"/>
        <w:numPr>
          <w:ilvl w:val="1"/>
          <w:numId w:val="15"/>
        </w:numPr>
        <w:ind w:left="1780" w:hanging="357"/>
        <w:contextualSpacing w:val="0"/>
      </w:pPr>
      <w:r>
        <w:t>Tri značajna predmeta 7. i 8. razreda za upis koje određuje srednja škola.</w:t>
      </w:r>
    </w:p>
    <w:p w14:paraId="1C4E1B15" w14:textId="40A3ED60" w:rsidR="00A84221" w:rsidRDefault="002123E7" w:rsidP="009B382F">
      <w:pPr>
        <w:pStyle w:val="ListParagraph"/>
        <w:numPr>
          <w:ilvl w:val="0"/>
          <w:numId w:val="15"/>
        </w:numPr>
        <w:ind w:left="1060" w:hanging="357"/>
        <w:contextualSpacing w:val="0"/>
      </w:pPr>
      <w:r w:rsidRPr="00A84221">
        <w:rPr>
          <w:b/>
        </w:rPr>
        <w:t>Trogodišnja škola</w:t>
      </w:r>
      <w:r>
        <w:t xml:space="preserve"> – </w:t>
      </w:r>
      <w:r w:rsidR="0078690C">
        <w:t>i</w:t>
      </w:r>
      <w:r>
        <w:t>sto kao četverogodišnja škola, ali bez značajnih predmeta koje određuje škola.</w:t>
      </w:r>
    </w:p>
    <w:p w14:paraId="7BDA8623" w14:textId="6BD64D18" w:rsidR="00834267" w:rsidRDefault="00A84221">
      <w:pPr>
        <w:pStyle w:val="ListParagraph"/>
        <w:numPr>
          <w:ilvl w:val="0"/>
          <w:numId w:val="15"/>
        </w:numPr>
        <w:ind w:left="1060" w:hanging="357"/>
        <w:contextualSpacing w:val="0"/>
      </w:pPr>
      <w:r w:rsidRPr="00A84221">
        <w:rPr>
          <w:b/>
        </w:rPr>
        <w:t>Dvogodišnja škola</w:t>
      </w:r>
      <w:r>
        <w:t xml:space="preserve"> – </w:t>
      </w:r>
      <w:r w:rsidR="0078690C">
        <w:t>z</w:t>
      </w:r>
      <w:r>
        <w:t>ahtjeva samo opće uspjehe od 5. do 8. razreda osnovne škole.</w:t>
      </w:r>
    </w:p>
    <w:p w14:paraId="44FD71D6" w14:textId="3B4D6335" w:rsidR="00462D18" w:rsidRDefault="00834267" w:rsidP="009B382F">
      <w:pPr>
        <w:ind w:left="340"/>
      </w:pPr>
      <w:r>
        <w:br/>
      </w:r>
      <w:r w:rsidR="00A84221">
        <w:t xml:space="preserve">Kalkulator se potom automatski prilagođava odabranom smjeru, odnosno vrsti škole. Vrsta škole može se mijenjati i klikom na </w:t>
      </w:r>
      <w:r w:rsidR="00A315C4">
        <w:t>nju</w:t>
      </w:r>
      <w:r w:rsidR="00BE0A1D">
        <w:t xml:space="preserve">, ako </w:t>
      </w:r>
      <w:r w:rsidR="00A84221">
        <w:t>nije</w:t>
      </w:r>
      <w:r w:rsidR="00A315C4">
        <w:t xml:space="preserve"> ispravno</w:t>
      </w:r>
      <w:r w:rsidR="00A84221">
        <w:t xml:space="preserve"> odabrana škola i smjer.</w:t>
      </w:r>
    </w:p>
    <w:p w14:paraId="7CAEECF1" w14:textId="5E648DA9" w:rsidR="00834267" w:rsidRDefault="00AB6B72" w:rsidP="00E6126B">
      <w:pPr>
        <w:rPr>
          <w:noProof/>
        </w:rPr>
      </w:pPr>
      <w:r>
        <w:rPr>
          <w:noProof/>
          <w:lang w:eastAsia="hr-HR"/>
        </w:rPr>
        <w:lastRenderedPageBreak/>
        <mc:AlternateContent>
          <mc:Choice Requires="wps">
            <w:drawing>
              <wp:anchor distT="0" distB="0" distL="114300" distR="114300" simplePos="0" relativeHeight="251711488" behindDoc="0" locked="0" layoutInCell="1" allowOverlap="1" wp14:anchorId="475FB236" wp14:editId="03CA4066">
                <wp:simplePos x="0" y="0"/>
                <wp:positionH relativeFrom="margin">
                  <wp:align>right</wp:align>
                </wp:positionH>
                <wp:positionV relativeFrom="paragraph">
                  <wp:posOffset>5898239</wp:posOffset>
                </wp:positionV>
                <wp:extent cx="6480810" cy="635"/>
                <wp:effectExtent l="0" t="0" r="0" b="0"/>
                <wp:wrapTopAndBottom/>
                <wp:docPr id="381" name="Text Box 381"/>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127A9560" w14:textId="3210FA66" w:rsidR="00B95268" w:rsidRPr="008F1E4A" w:rsidRDefault="00B95268" w:rsidP="00E6126B">
                            <w:pPr>
                              <w:pStyle w:val="Caption"/>
                              <w:rPr>
                                <w:noProof/>
                              </w:rPr>
                            </w:pPr>
                            <w:bookmarkStart w:id="224" w:name="_Toc35256595"/>
                            <w:r>
                              <w:t xml:space="preserve">Slika </w:t>
                            </w:r>
                            <w:fldSimple w:instr=" SEQ Slika \* ARABIC ">
                              <w:r>
                                <w:rPr>
                                  <w:noProof/>
                                </w:rPr>
                                <w:t>34</w:t>
                              </w:r>
                            </w:fldSimple>
                            <w:r w:rsidRPr="00B6707D">
                              <w:rPr>
                                <w:noProof/>
                              </w:rPr>
                              <w:t xml:space="preserve"> –</w:t>
                            </w:r>
                            <w:r>
                              <w:rPr>
                                <w:noProof/>
                              </w:rPr>
                              <w:t xml:space="preserve"> Mijenjanje smjera srednje škole</w:t>
                            </w:r>
                            <w:bookmarkEnd w:id="2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5FB236" id="Text Box 381" o:spid="_x0000_s1080" type="#_x0000_t202" style="position:absolute;left:0;text-align:left;margin-left:459.1pt;margin-top:464.45pt;width:510.3pt;height:.05pt;z-index:2517114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" stroked="f">
                <v:textbox style="mso-fit-shape-to-text:t" inset="0,0,0,0">
                  <w:txbxContent>
                    <w:p w14:paraId="127A9560" w14:textId="3210FA66" w:rsidR="00B95268" w:rsidRPr="008F1E4A" w:rsidRDefault="00B95268" w:rsidP="00E6126B">
                      <w:pPr>
                        <w:pStyle w:val="Caption"/>
                        <w:rPr>
                          <w:noProof/>
                        </w:rPr>
                      </w:pPr>
                      <w:bookmarkStart w:id="255" w:name="_Toc35256595"/>
                      <w:r>
                        <w:t xml:space="preserve">Slika </w:t>
                      </w:r>
                      <w:r>
                        <w:fldChar w:fldCharType="begin"/>
                      </w:r>
                      <w:r>
                        <w:instrText xml:space="preserve"> SEQ Slika \* ARABIC </w:instrText>
                      </w:r>
                      <w:r>
                        <w:fldChar w:fldCharType="separate"/>
                      </w:r>
                      <w:r>
                        <w:rPr>
                          <w:noProof/>
                        </w:rPr>
                        <w:t>34</w:t>
                      </w:r>
                      <w:r>
                        <w:rPr>
                          <w:noProof/>
                        </w:rPr>
                        <w:fldChar w:fldCharType="end"/>
                      </w:r>
                      <w:r w:rsidRPr="00B6707D">
                        <w:rPr>
                          <w:noProof/>
                        </w:rPr>
                        <w:t xml:space="preserve"> –</w:t>
                      </w:r>
                      <w:r>
                        <w:rPr>
                          <w:noProof/>
                        </w:rPr>
                        <w:t xml:space="preserve"> Mijenjanje smjera srednje škole</w:t>
                      </w:r>
                      <w:bookmarkEnd w:id="255"/>
                    </w:p>
                  </w:txbxContent>
                </v:textbox>
                <w10:wrap type="topAndBottom" anchorx="margin"/>
              </v:shape>
            </w:pict>
          </mc:Fallback>
        </mc:AlternateContent>
      </w:r>
      <w:r>
        <w:rPr>
          <w:noProof/>
          <w:lang w:eastAsia="hr-HR"/>
        </w:rPr>
        <mc:AlternateContent>
          <mc:Choice Requires="wpg">
            <w:drawing>
              <wp:anchor distT="0" distB="0" distL="114300" distR="114300" simplePos="0" relativeHeight="251648000" behindDoc="0" locked="0" layoutInCell="1" allowOverlap="1" wp14:anchorId="71F824C0" wp14:editId="01152ADA">
                <wp:simplePos x="0" y="0"/>
                <wp:positionH relativeFrom="column">
                  <wp:posOffset>304</wp:posOffset>
                </wp:positionH>
                <wp:positionV relativeFrom="paragraph">
                  <wp:posOffset>0</wp:posOffset>
                </wp:positionV>
                <wp:extent cx="6480810" cy="5801388"/>
                <wp:effectExtent l="0" t="0" r="0" b="8890"/>
                <wp:wrapTopAndBottom/>
                <wp:docPr id="380" name="Group 380"/>
                <wp:cNvGraphicFramePr/>
                <a:graphic xmlns:a="http://schemas.openxmlformats.org/drawingml/2006/main">
                  <a:graphicData uri="http://schemas.microsoft.com/office/word/2010/wordprocessingGroup">
                    <wpg:wgp>
                      <wpg:cNvGrpSpPr/>
                      <wpg:grpSpPr>
                        <a:xfrm>
                          <a:off x="0" y="0"/>
                          <a:ext cx="6480810" cy="5801388"/>
                          <a:chOff x="0" y="0"/>
                          <a:chExt cx="6480810" cy="5801388"/>
                        </a:xfrm>
                      </wpg:grpSpPr>
                      <pic:pic xmlns:pic="http://schemas.openxmlformats.org/drawingml/2006/picture">
                        <pic:nvPicPr>
                          <pic:cNvPr id="230" name="Picture 230"/>
                          <pic:cNvPicPr>
                            <a:picLocks noChangeAspect="1"/>
                          </pic:cNvPicPr>
                        </pic:nvPicPr>
                        <pic:blipFill rotWithShape="1">
                          <a:blip r:embed="rId162">
                            <a:extLst>
                              <a:ext uri="{28A0092B-C50C-407E-A947-70E740481C1C}">
                                <a14:useLocalDpi xmlns:a14="http://schemas.microsoft.com/office/drawing/2010/main" val="0"/>
                              </a:ext>
                            </a:extLst>
                          </a:blip>
                          <a:srcRect t="15422" b="16659"/>
                          <a:stretch/>
                        </pic:blipFill>
                        <pic:spPr bwMode="auto">
                          <a:xfrm>
                            <a:off x="0" y="0"/>
                            <a:ext cx="6479540" cy="27190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36" name="Picture 236"/>
                          <pic:cNvPicPr>
                            <a:picLocks noChangeAspect="1"/>
                          </pic:cNvPicPr>
                        </pic:nvPicPr>
                        <pic:blipFill rotWithShape="1">
                          <a:blip r:embed="rId163">
                            <a:extLst>
                              <a:ext uri="{28A0092B-C50C-407E-A947-70E740481C1C}">
                                <a14:useLocalDpi xmlns:a14="http://schemas.microsoft.com/office/drawing/2010/main" val="0"/>
                              </a:ext>
                            </a:extLst>
                          </a:blip>
                          <a:srcRect t="21021"/>
                          <a:stretch/>
                        </pic:blipFill>
                        <pic:spPr bwMode="auto">
                          <a:xfrm>
                            <a:off x="0" y="3307743"/>
                            <a:ext cx="6480810" cy="249364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238CA3C3" id="Group 380" o:spid="_x0000_s1026" style="position:absolute;margin-left:0;margin-top:0;width:510.3pt;height:456.8pt;z-index:251648000" coordsize="64808,580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">
                <v:shape id="Picture 230" o:spid="_x0000_s1027" type="#_x0000_t75" style="position:absolute;width:64795;height:27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">
                  <v:imagedata r:id="rId164" o:title="" croptop="10107f" cropbottom="10918f"/>
                  <v:path arrowok="t"/>
                </v:shape>
                <v:shape id="Picture 236" o:spid="_x0000_s1028" type="#_x0000_t75" style="position:absolute;top:33077;width:64808;height:249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">
                  <v:imagedata r:id="rId165" o:title="" croptop="13776f"/>
                  <v:path arrowok="t"/>
                </v:shape>
                <w10:wrap type="topAndBottom"/>
              </v:group>
            </w:pict>
          </mc:Fallback>
        </mc:AlternateContent>
      </w:r>
      <w:r w:rsidR="00834267">
        <w:rPr>
          <w:noProof/>
          <w:lang w:eastAsia="hr-HR"/>
        </w:rPr>
        <mc:AlternateContent>
          <mc:Choice Requires="wps">
            <w:drawing>
              <wp:anchor distT="0" distB="0" distL="114300" distR="114300" simplePos="0" relativeHeight="251673600" behindDoc="0" locked="0" layoutInCell="1" allowOverlap="1" wp14:anchorId="52520EB0" wp14:editId="24199D9A">
                <wp:simplePos x="0" y="0"/>
                <wp:positionH relativeFrom="margin">
                  <wp:align>center</wp:align>
                </wp:positionH>
                <wp:positionV relativeFrom="paragraph">
                  <wp:posOffset>2716638</wp:posOffset>
                </wp:positionV>
                <wp:extent cx="2591837" cy="422902"/>
                <wp:effectExtent l="0" t="0" r="0" b="0"/>
                <wp:wrapNone/>
                <wp:docPr id="310"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1837" cy="422902"/>
                        </a:xfrm>
                        <a:prstGeom prst="rect">
                          <a:avLst/>
                        </a:prstGeom>
                        <a:solidFill>
                          <a:srgbClr val="FFFFFF"/>
                        </a:solidFill>
                        <a:ln w="9525">
                          <a:noFill/>
                          <a:miter lim="800000"/>
                          <a:headEnd/>
                          <a:tailEnd/>
                        </a:ln>
                      </wps:spPr>
                      <wps:txbx>
                        <w:txbxContent>
                          <w:p w14:paraId="381BAA01" w14:textId="77777777" w:rsidR="00B95268" w:rsidRDefault="00B95268" w:rsidP="00834267">
                            <w:pPr>
                              <w:jc w:val="center"/>
                            </w:pPr>
                            <w:r>
                              <w:rPr>
                                <w:rFonts w:ascii="Trebuchet MS" w:hAnsi="Trebuchet MS"/>
                                <w:color w:val="E3E3E3"/>
                                <w:sz w:val="50"/>
                                <w:szCs w:val="50"/>
                                <w:shd w:val="clear" w:color="auto" w:fill="FFFFFF"/>
                              </w:rPr>
                              <w:t>«•»</w:t>
                            </w:r>
                          </w:p>
                        </w:txbxContent>
                      </wps:txbx>
                      <wps:bodyPr rot="0" vert="horz" wrap="square" lIns="91440" tIns="45720" rIns="91440" bIns="45720" anchor="t" anchorCtr="0">
                        <a:noAutofit/>
                      </wps:bodyPr>
                    </wps:wsp>
                  </a:graphicData>
                </a:graphic>
              </wp:anchor>
            </w:drawing>
          </mc:Choice>
          <mc:Fallback>
            <w:pict>
              <v:shape w14:anchorId="52520EB0" id="_x0000_s1081" type="#_x0000_t202" style="position:absolute;left:0;text-align:left;margin-left:0;margin-top:213.9pt;width:204.1pt;height:33.3pt;z-index:25167360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" stroked="f">
                <v:textbox>
                  <w:txbxContent>
                    <w:p w14:paraId="381BAA01" w14:textId="77777777" w:rsidR="00B95268" w:rsidRDefault="00B95268" w:rsidP="00834267">
                      <w:pPr>
                        <w:jc w:val="center"/>
                      </w:pPr>
                      <w:r>
                        <w:rPr>
                          <w:rFonts w:ascii="Trebuchet MS" w:hAnsi="Trebuchet MS"/>
                          <w:color w:val="E3E3E3"/>
                          <w:sz w:val="50"/>
                          <w:szCs w:val="50"/>
                          <w:shd w:val="clear" w:color="auto" w:fill="FFFFFF"/>
                        </w:rPr>
                        <w:t>«•»</w:t>
                      </w:r>
                    </w:p>
                  </w:txbxContent>
                </v:textbox>
                <w10:wrap anchorx="margin"/>
              </v:shape>
            </w:pict>
          </mc:Fallback>
        </mc:AlternateContent>
      </w:r>
    </w:p>
    <w:p w14:paraId="0B609C23" w14:textId="61CA9D90" w:rsidR="00A315C4" w:rsidRDefault="003651EC" w:rsidP="003651EC">
      <w:pPr>
        <w:pStyle w:val="Heading4"/>
      </w:pPr>
      <w:bookmarkStart w:id="225" w:name="_Toc30111527"/>
      <w:bookmarkStart w:id="226" w:name="_Toc30115696"/>
      <w:bookmarkStart w:id="227" w:name="_Toc30115843"/>
      <w:bookmarkStart w:id="228" w:name="_Toc30195329"/>
      <w:bookmarkStart w:id="229" w:name="_Toc30196283"/>
      <w:bookmarkStart w:id="230" w:name="_Toc30111528"/>
      <w:bookmarkStart w:id="231" w:name="_Toc30115697"/>
      <w:bookmarkStart w:id="232" w:name="_Toc30115844"/>
      <w:bookmarkStart w:id="233" w:name="_Toc30195330"/>
      <w:bookmarkStart w:id="234" w:name="_Toc30196284"/>
      <w:bookmarkStart w:id="235" w:name="_Toc30111529"/>
      <w:bookmarkStart w:id="236" w:name="_Toc30115698"/>
      <w:bookmarkStart w:id="237" w:name="_Toc30115845"/>
      <w:bookmarkStart w:id="238" w:name="_Toc30195331"/>
      <w:bookmarkStart w:id="239" w:name="_Toc30196285"/>
      <w:bookmarkStart w:id="240" w:name="_Toc30111530"/>
      <w:bookmarkStart w:id="241" w:name="_Toc30115699"/>
      <w:bookmarkStart w:id="242" w:name="_Toc30115846"/>
      <w:bookmarkStart w:id="243" w:name="_Toc30195332"/>
      <w:bookmarkStart w:id="244" w:name="_Toc30196286"/>
      <w:bookmarkStart w:id="245" w:name="_Toc30111531"/>
      <w:bookmarkStart w:id="246" w:name="_Toc30115700"/>
      <w:bookmarkStart w:id="247" w:name="_Toc30115847"/>
      <w:bookmarkStart w:id="248" w:name="_Toc30195333"/>
      <w:bookmarkStart w:id="249" w:name="_Toc30196287"/>
      <w:bookmarkStart w:id="250" w:name="_Toc30111532"/>
      <w:bookmarkStart w:id="251" w:name="_Toc30115701"/>
      <w:bookmarkStart w:id="252" w:name="_Toc30115848"/>
      <w:bookmarkStart w:id="253" w:name="_Toc30195334"/>
      <w:bookmarkStart w:id="254" w:name="_Toc30196288"/>
      <w:bookmarkStart w:id="255" w:name="_Toc30111533"/>
      <w:bookmarkStart w:id="256" w:name="_Toc30115702"/>
      <w:bookmarkStart w:id="257" w:name="_Toc30115849"/>
      <w:bookmarkStart w:id="258" w:name="_Toc30195335"/>
      <w:bookmarkStart w:id="259" w:name="_Toc30196289"/>
      <w:bookmarkStart w:id="260" w:name="_Toc30111534"/>
      <w:bookmarkStart w:id="261" w:name="_Toc30115703"/>
      <w:bookmarkStart w:id="262" w:name="_Toc30115850"/>
      <w:bookmarkStart w:id="263" w:name="_Toc30195336"/>
      <w:bookmarkStart w:id="264" w:name="_Toc30196290"/>
      <w:bookmarkStart w:id="265" w:name="_Toc30111535"/>
      <w:bookmarkStart w:id="266" w:name="_Toc30115704"/>
      <w:bookmarkStart w:id="267" w:name="_Toc30115851"/>
      <w:bookmarkStart w:id="268" w:name="_Toc30195337"/>
      <w:bookmarkStart w:id="269" w:name="_Toc30196291"/>
      <w:bookmarkStart w:id="270" w:name="_Toc30111536"/>
      <w:bookmarkStart w:id="271" w:name="_Toc30115705"/>
      <w:bookmarkStart w:id="272" w:name="_Toc30115852"/>
      <w:bookmarkStart w:id="273" w:name="_Toc30195338"/>
      <w:bookmarkStart w:id="274" w:name="_Toc30196292"/>
      <w:bookmarkStart w:id="275" w:name="_Toc30111537"/>
      <w:bookmarkStart w:id="276" w:name="_Toc30115706"/>
      <w:bookmarkStart w:id="277" w:name="_Toc30115853"/>
      <w:bookmarkStart w:id="278" w:name="_Toc30195339"/>
      <w:bookmarkStart w:id="279" w:name="_Toc30196293"/>
      <w:bookmarkStart w:id="280" w:name="_Toc30111538"/>
      <w:bookmarkStart w:id="281" w:name="_Toc30115707"/>
      <w:bookmarkStart w:id="282" w:name="_Toc30115854"/>
      <w:bookmarkStart w:id="283" w:name="_Toc30195340"/>
      <w:bookmarkStart w:id="284" w:name="_Toc30196294"/>
      <w:bookmarkStart w:id="285" w:name="_Toc30111539"/>
      <w:bookmarkStart w:id="286" w:name="_Toc30115708"/>
      <w:bookmarkStart w:id="287" w:name="_Toc30115855"/>
      <w:bookmarkStart w:id="288" w:name="_Toc30195341"/>
      <w:bookmarkStart w:id="289" w:name="_Toc30196295"/>
      <w:bookmarkStart w:id="290" w:name="_Toc30111540"/>
      <w:bookmarkStart w:id="291" w:name="_Toc30115709"/>
      <w:bookmarkStart w:id="292" w:name="_Toc30115856"/>
      <w:bookmarkStart w:id="293" w:name="_Toc30195342"/>
      <w:bookmarkStart w:id="294" w:name="_Toc30196296"/>
      <w:bookmarkStart w:id="295" w:name="_Toc30111541"/>
      <w:bookmarkStart w:id="296" w:name="_Toc30115710"/>
      <w:bookmarkStart w:id="297" w:name="_Toc30115857"/>
      <w:bookmarkStart w:id="298" w:name="_Toc30195343"/>
      <w:bookmarkStart w:id="299" w:name="_Toc30196297"/>
      <w:bookmarkStart w:id="300" w:name="_Toc35254105"/>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r>
        <w:t>Unos u kalkulator</w:t>
      </w:r>
      <w:bookmarkEnd w:id="300"/>
    </w:p>
    <w:p w14:paraId="3701D41F" w14:textId="601796DB" w:rsidR="006C695F" w:rsidRPr="006C695F" w:rsidRDefault="006C695F" w:rsidP="009B382F">
      <w:pPr>
        <w:ind w:left="340"/>
      </w:pPr>
      <w:r>
        <w:t>Kalkulator bodova ispunjava se sam</w:t>
      </w:r>
      <w:r w:rsidR="001B104D">
        <w:t>, odnosno p</w:t>
      </w:r>
      <w:r>
        <w:t xml:space="preserve">ronalazi prosjeke predmeta i ocjene tri obavezna predmeta. Ako treći obavezni predmet nije Engleski jezik, </w:t>
      </w:r>
      <w:r w:rsidR="00A6277A">
        <w:t>zamjenjuje</w:t>
      </w:r>
      <w:r>
        <w:t xml:space="preserve"> ga Njemački jezik.</w:t>
      </w:r>
      <w:r w:rsidR="001B104D">
        <w:t xml:space="preserve"> </w:t>
      </w:r>
      <w:r w:rsidR="00BE0A1D">
        <w:t>Ako</w:t>
      </w:r>
      <w:r>
        <w:t xml:space="preserve"> ne postoji zaključna ocjena predmeta, </w:t>
      </w:r>
      <w:r w:rsidRPr="00220E16">
        <w:rPr>
          <w:i/>
        </w:rPr>
        <w:t xml:space="preserve">proširenje </w:t>
      </w:r>
      <w:r>
        <w:t>predviđa prosjek</w:t>
      </w:r>
      <w:r w:rsidR="00A469E8">
        <w:t xml:space="preserve"> (</w:t>
      </w:r>
      <w:hyperlink w:anchor="_Predviđanje_ocjena" w:history="1">
        <w:r w:rsidR="005F6BDC">
          <w:rPr>
            <w:rStyle w:val="Hyperlink"/>
          </w:rPr>
          <w:t>točka</w:t>
        </w:r>
        <w:r w:rsidR="00A469E8" w:rsidRPr="00A469E8">
          <w:rPr>
            <w:rStyle w:val="Hyperlink"/>
          </w:rPr>
          <w:t xml:space="preserve"> 3.6</w:t>
        </w:r>
      </w:hyperlink>
      <w:r w:rsidR="00A469E8">
        <w:t>)</w:t>
      </w:r>
      <w:r>
        <w:t>.</w:t>
      </w:r>
    </w:p>
    <w:p w14:paraId="6029F7AD" w14:textId="4102F23C" w:rsidR="005B7FFA" w:rsidRDefault="00825E73" w:rsidP="009B382F">
      <w:pPr>
        <w:ind w:left="340"/>
      </w:pPr>
      <w:r>
        <w:t>Za unos</w:t>
      </w:r>
      <w:r w:rsidR="003651EC">
        <w:t xml:space="preserve"> općih uspjeha vrijede ista pravila kao i kod </w:t>
      </w:r>
      <w:r w:rsidR="00082BD9">
        <w:t xml:space="preserve">unosa prosjeka na popisu predmeta, </w:t>
      </w:r>
      <w:r w:rsidR="00D4748A">
        <w:t>(</w:t>
      </w:r>
      <w:hyperlink w:anchor="_Predmeti" w:history="1">
        <w:r w:rsidR="005F6BDC">
          <w:rPr>
            <w:rStyle w:val="Hyperlink"/>
          </w:rPr>
          <w:t>točka</w:t>
        </w:r>
        <w:r w:rsidR="00082BD9" w:rsidRPr="00D4748A">
          <w:rPr>
            <w:rStyle w:val="Hyperlink"/>
          </w:rPr>
          <w:t xml:space="preserve"> </w:t>
        </w:r>
        <w:r w:rsidR="00D4748A" w:rsidRPr="00D4748A">
          <w:rPr>
            <w:rStyle w:val="Hyperlink"/>
          </w:rPr>
          <w:t>2.6.2</w:t>
        </w:r>
      </w:hyperlink>
      <w:r w:rsidR="00D4748A">
        <w:t>)</w:t>
      </w:r>
      <w:r w:rsidR="00082BD9">
        <w:t xml:space="preserve">. Zaključne ocjene moraju biti od </w:t>
      </w:r>
      <w:r w:rsidR="00B07940">
        <w:t>2</w:t>
      </w:r>
      <w:r w:rsidR="00082BD9">
        <w:t xml:space="preserve"> do 5, a ako su neispravne </w:t>
      </w:r>
      <w:r w:rsidR="00A6277A">
        <w:t>zamjenjuje</w:t>
      </w:r>
      <w:r w:rsidR="00082BD9">
        <w:t xml:space="preserve"> ih znak </w:t>
      </w:r>
      <w:r w:rsidR="001B104D">
        <w:t>„</w:t>
      </w:r>
      <w:r w:rsidR="001B104D">
        <w:rPr>
          <w:rFonts w:ascii="Times New Roman" w:hAnsi="Times New Roman" w:cs="Times New Roman" w:hint="cs"/>
          <w:rtl/>
          <w:lang w:bidi="he-IL"/>
        </w:rPr>
        <w:t>—</w:t>
      </w:r>
      <w:r w:rsidR="001B104D">
        <w:t>“.</w:t>
      </w:r>
      <w:r w:rsidR="00101DA5">
        <w:t xml:space="preserve"> Klikom na zaključnu ocjenu ona se briše, a svakim novim unosom trenutnu ocjenu </w:t>
      </w:r>
      <w:r w:rsidR="00A6277A">
        <w:t>zamjenjuje</w:t>
      </w:r>
      <w:r w:rsidR="00101DA5">
        <w:t xml:space="preserve"> nova. </w:t>
      </w:r>
    </w:p>
    <w:p w14:paraId="1E7E32B7" w14:textId="6A6C5E7C" w:rsidR="00834267" w:rsidRDefault="00834267" w:rsidP="009B382F">
      <w:pPr>
        <w:ind w:left="340"/>
      </w:pPr>
    </w:p>
    <w:p w14:paraId="5A71AA3D" w14:textId="77777777" w:rsidR="00834267" w:rsidRDefault="00834267" w:rsidP="009B382F">
      <w:pPr>
        <w:ind w:left="340"/>
      </w:pPr>
    </w:p>
    <w:p w14:paraId="5E69FDF7" w14:textId="450F9B76" w:rsidR="001B104D" w:rsidRDefault="00101DA5" w:rsidP="009B382F">
      <w:pPr>
        <w:ind w:left="340"/>
      </w:pPr>
      <w:r>
        <w:lastRenderedPageBreak/>
        <w:t>Konačno, pri dnu kalkulatora je opcija za dodatne bodove. Klikom na nju otvara se popis svih mogućih dodatnih bodova:</w:t>
      </w:r>
    </w:p>
    <w:p w14:paraId="6622BB2A" w14:textId="090757D7" w:rsidR="001B104D" w:rsidRDefault="001B104D" w:rsidP="009B382F">
      <w:pPr>
        <w:pStyle w:val="ListParagraph"/>
        <w:numPr>
          <w:ilvl w:val="0"/>
          <w:numId w:val="27"/>
        </w:numPr>
      </w:pPr>
      <w:r>
        <w:t>"Prvo, drugo ili treće osvojeno mjesto u znanju kao pojedinac": Izravan upis</w:t>
      </w:r>
    </w:p>
    <w:p w14:paraId="5D731538" w14:textId="20735B9A" w:rsidR="001B104D" w:rsidRDefault="001B104D" w:rsidP="009B382F">
      <w:pPr>
        <w:pStyle w:val="ListParagraph"/>
        <w:numPr>
          <w:ilvl w:val="0"/>
          <w:numId w:val="27"/>
        </w:numPr>
      </w:pPr>
      <w:r>
        <w:t>"Prvo osvojeno mjesto u znanju kao član skupine (+4)": 4 boda</w:t>
      </w:r>
    </w:p>
    <w:p w14:paraId="2301F2D1" w14:textId="0D841DAE" w:rsidR="001B104D" w:rsidRDefault="001B104D" w:rsidP="009B382F">
      <w:pPr>
        <w:pStyle w:val="ListParagraph"/>
        <w:numPr>
          <w:ilvl w:val="0"/>
          <w:numId w:val="27"/>
        </w:numPr>
      </w:pPr>
      <w:r>
        <w:t>"Drugo osvojeno mjesto u znanju kao član skupine (+3)": 3 bod</w:t>
      </w:r>
    </w:p>
    <w:p w14:paraId="1CCCFDDD" w14:textId="2565EFEB" w:rsidR="001B104D" w:rsidRDefault="001B104D" w:rsidP="009B382F">
      <w:pPr>
        <w:pStyle w:val="ListParagraph"/>
        <w:numPr>
          <w:ilvl w:val="0"/>
          <w:numId w:val="27"/>
        </w:numPr>
      </w:pPr>
      <w:r>
        <w:t>"Treće osvojeno mjesto u znanju kao član skupine (+2)": 2 boda</w:t>
      </w:r>
    </w:p>
    <w:p w14:paraId="7F33DB20" w14:textId="42432818" w:rsidR="001B104D" w:rsidRDefault="001B104D" w:rsidP="009B382F">
      <w:pPr>
        <w:pStyle w:val="ListParagraph"/>
        <w:numPr>
          <w:ilvl w:val="0"/>
          <w:numId w:val="27"/>
        </w:numPr>
      </w:pPr>
      <w:r>
        <w:t>"Sudjelovanje na natjecanju iz znanja kao pojedinac ili član skupine (+1)": 1 bod</w:t>
      </w:r>
    </w:p>
    <w:p w14:paraId="036A64A6" w14:textId="3A3FF267" w:rsidR="001B104D" w:rsidRDefault="001B104D" w:rsidP="009B382F">
      <w:pPr>
        <w:pStyle w:val="ListParagraph"/>
        <w:numPr>
          <w:ilvl w:val="0"/>
          <w:numId w:val="27"/>
        </w:numPr>
      </w:pPr>
      <w:r>
        <w:t>"Prvo osvojeno mjesto u sportu kao član skupine (+3)": 3 boda</w:t>
      </w:r>
    </w:p>
    <w:p w14:paraId="23A3D7E6" w14:textId="401D2C79" w:rsidR="001B104D" w:rsidRDefault="001B104D" w:rsidP="009B382F">
      <w:pPr>
        <w:pStyle w:val="ListParagraph"/>
        <w:numPr>
          <w:ilvl w:val="0"/>
          <w:numId w:val="27"/>
        </w:numPr>
      </w:pPr>
      <w:r>
        <w:t>"Drugo osvojeno mjesto u sportu kao član skupine (+2)": 2 boda</w:t>
      </w:r>
    </w:p>
    <w:p w14:paraId="5F9E50BE" w14:textId="4B66C194" w:rsidR="001B104D" w:rsidRDefault="001B104D" w:rsidP="009B382F">
      <w:pPr>
        <w:pStyle w:val="ListParagraph"/>
        <w:numPr>
          <w:ilvl w:val="0"/>
          <w:numId w:val="27"/>
        </w:numPr>
      </w:pPr>
      <w:r>
        <w:t>"Treće osvojeno mjesto u sportu kao član skupine (+1)": 1 bod</w:t>
      </w:r>
    </w:p>
    <w:p w14:paraId="578C8015" w14:textId="67A95451" w:rsidR="001B104D" w:rsidRDefault="001B104D" w:rsidP="009B382F">
      <w:pPr>
        <w:pStyle w:val="ListParagraph"/>
        <w:numPr>
          <w:ilvl w:val="0"/>
          <w:numId w:val="27"/>
        </w:numPr>
      </w:pPr>
      <w:r>
        <w:t>"Kandidat sa zdravstvenim teškoćama (+1)": 1 bod</w:t>
      </w:r>
    </w:p>
    <w:p w14:paraId="441A9785" w14:textId="71C32D2F" w:rsidR="001B104D" w:rsidRDefault="001B104D" w:rsidP="009B382F">
      <w:pPr>
        <w:pStyle w:val="ListParagraph"/>
        <w:numPr>
          <w:ilvl w:val="0"/>
          <w:numId w:val="27"/>
        </w:numPr>
      </w:pPr>
      <w:r>
        <w:t>"Kandidat živi u otežanim uvjetima (+1)": 1 bod</w:t>
      </w:r>
    </w:p>
    <w:p w14:paraId="76EDF589" w14:textId="349E9982" w:rsidR="001B104D" w:rsidRDefault="001B104D" w:rsidP="009B382F">
      <w:pPr>
        <w:pStyle w:val="ListParagraph"/>
        <w:numPr>
          <w:ilvl w:val="0"/>
          <w:numId w:val="27"/>
        </w:numPr>
      </w:pPr>
      <w:r>
        <w:t>"Kandidat je pripadnik romske nacionalne manjine (+2)": 2 boda</w:t>
      </w:r>
    </w:p>
    <w:p w14:paraId="6811CB18" w14:textId="77777777" w:rsidR="001B104D" w:rsidRDefault="00911308" w:rsidP="009B382F">
      <w:pPr>
        <w:ind w:left="340"/>
      </w:pPr>
      <w:r>
        <w:t xml:space="preserve">Pravila za unos su ista kao i kod unosa smjera škole. </w:t>
      </w:r>
      <w:r w:rsidRPr="00911308">
        <w:t>Vrednuje se isključivo jedno (najpovoljnije) postignuće iz 5., 6., 7. ili 8. razreda, neovisno o vrsti i razini natjecanja.</w:t>
      </w:r>
    </w:p>
    <w:p w14:paraId="34870908" w14:textId="25FB4C23" w:rsidR="00911308" w:rsidRDefault="00911308" w:rsidP="009B382F">
      <w:pPr>
        <w:ind w:left="340"/>
      </w:pPr>
      <w:r>
        <w:t xml:space="preserve">Svakim unosom u kalkulator ili mijenjanjem smjera škole automatski se ažurira korisnikov broj bodova koji se nalazi na plavoj traci ispod kalkulatora. </w:t>
      </w:r>
      <w:r w:rsidR="00BE0A1D">
        <w:t>Ako</w:t>
      </w:r>
      <w:r>
        <w:t xml:space="preserve"> je ispravno unesena željena srednja škola i smjer, na</w:t>
      </w:r>
      <w:r w:rsidR="005B7FFA">
        <w:t xml:space="preserve"> plavoj</w:t>
      </w:r>
      <w:r>
        <w:t xml:space="preserve"> traci se nalazi:</w:t>
      </w:r>
    </w:p>
    <w:p w14:paraId="7986DB39" w14:textId="0DAA1394" w:rsidR="00911308" w:rsidRDefault="00911308" w:rsidP="009B382F">
      <w:pPr>
        <w:pStyle w:val="ListParagraph"/>
        <w:numPr>
          <w:ilvl w:val="0"/>
          <w:numId w:val="16"/>
        </w:numPr>
      </w:pPr>
      <w:r w:rsidRPr="00911308">
        <w:t>Minimalan broj bodova za upis prošle školske godine</w:t>
      </w:r>
      <w:r>
        <w:t>.</w:t>
      </w:r>
    </w:p>
    <w:p w14:paraId="3DD2EB4D" w14:textId="1EA8E250" w:rsidR="00911308" w:rsidRDefault="00911308" w:rsidP="009B382F">
      <w:pPr>
        <w:pStyle w:val="ListParagraph"/>
        <w:numPr>
          <w:ilvl w:val="0"/>
          <w:numId w:val="16"/>
        </w:numPr>
      </w:pPr>
      <w:r w:rsidRPr="00911308">
        <w:t>Prosječan broj bodova upisanih prošle školske godine</w:t>
      </w:r>
      <w:r>
        <w:t>.</w:t>
      </w:r>
    </w:p>
    <w:p w14:paraId="02747271" w14:textId="7128109E" w:rsidR="00911308" w:rsidRDefault="00911308" w:rsidP="009B382F">
      <w:pPr>
        <w:pStyle w:val="ListParagraph"/>
        <w:numPr>
          <w:ilvl w:val="0"/>
          <w:numId w:val="16"/>
        </w:numPr>
      </w:pPr>
      <w:r w:rsidRPr="00911308">
        <w:t>Maksimalan broj bodova za upis prošle školske godine</w:t>
      </w:r>
      <w:r>
        <w:t>.</w:t>
      </w:r>
    </w:p>
    <w:p w14:paraId="68893D3F" w14:textId="30A4768E" w:rsidR="005B7FFA" w:rsidRDefault="00911308" w:rsidP="009B382F">
      <w:pPr>
        <w:ind w:left="340"/>
      </w:pPr>
      <w:r>
        <w:t>Prelaskom miša preko broja prikazuje se zadani tekst te se kursor miša sakriva.</w:t>
      </w:r>
      <w:r w:rsidR="009B382F">
        <w:t xml:space="preserve"> </w:t>
      </w:r>
      <w:r w:rsidR="005B7FFA">
        <w:t xml:space="preserve">Izvor preuzetih podataka je sa stranice </w:t>
      </w:r>
      <w:hyperlink r:id="rId166" w:history="1">
        <w:r w:rsidR="005B7FFA" w:rsidRPr="005B7FFA">
          <w:rPr>
            <w:rStyle w:val="Hyperlink"/>
          </w:rPr>
          <w:t>upisi.hr</w:t>
        </w:r>
      </w:hyperlink>
      <w:r w:rsidR="005B7FFA">
        <w:t xml:space="preserve"> </w:t>
      </w:r>
      <w:r w:rsidR="00140856">
        <w:t>(</w:t>
      </w:r>
      <w:hyperlink w:anchor="_Baze_podataka" w:history="1">
        <w:r w:rsidR="00140856" w:rsidRPr="00140856">
          <w:rPr>
            <w:rStyle w:val="Hyperlink"/>
          </w:rPr>
          <w:t>točka 3.5</w:t>
        </w:r>
      </w:hyperlink>
      <w:r w:rsidR="00140856">
        <w:t>)</w:t>
      </w:r>
      <w:r w:rsidR="005B7FFA">
        <w:t>.</w:t>
      </w:r>
    </w:p>
    <w:p w14:paraId="2B15C317" w14:textId="6288B178" w:rsidR="005B7FFA" w:rsidRDefault="00AB6B72" w:rsidP="00AD436C">
      <w:pPr>
        <w:ind w:left="340"/>
      </w:pPr>
      <w:r>
        <w:rPr>
          <w:noProof/>
          <w:lang w:eastAsia="hr-HR"/>
        </w:rPr>
        <mc:AlternateContent>
          <mc:Choice Requires="wps">
            <w:drawing>
              <wp:anchor distT="0" distB="0" distL="114300" distR="114300" simplePos="0" relativeHeight="251712512" behindDoc="0" locked="0" layoutInCell="1" allowOverlap="1" wp14:anchorId="310D2C2D" wp14:editId="05BFDD77">
                <wp:simplePos x="0" y="0"/>
                <wp:positionH relativeFrom="column">
                  <wp:posOffset>0</wp:posOffset>
                </wp:positionH>
                <wp:positionV relativeFrom="paragraph">
                  <wp:posOffset>1793240</wp:posOffset>
                </wp:positionV>
                <wp:extent cx="6480810" cy="635"/>
                <wp:effectExtent l="0" t="0" r="0" b="0"/>
                <wp:wrapTopAndBottom/>
                <wp:docPr id="382" name="Text Box 382"/>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1925E87A" w14:textId="433FA4C6" w:rsidR="00B95268" w:rsidRPr="00AE0DD7" w:rsidRDefault="00B95268" w:rsidP="00E6126B">
                            <w:pPr>
                              <w:pStyle w:val="Caption"/>
                              <w:rPr>
                                <w:noProof/>
                              </w:rPr>
                            </w:pPr>
                            <w:bookmarkStart w:id="301" w:name="_Toc35256596"/>
                            <w:r>
                              <w:t xml:space="preserve">Slika </w:t>
                            </w:r>
                            <w:fldSimple w:instr=" SEQ Slika \* ARABIC ">
                              <w:r>
                                <w:rPr>
                                  <w:noProof/>
                                </w:rPr>
                                <w:t>35</w:t>
                              </w:r>
                            </w:fldSimple>
                            <w:r w:rsidRPr="00B6707D">
                              <w:rPr>
                                <w:noProof/>
                              </w:rPr>
                              <w:t xml:space="preserve"> –</w:t>
                            </w:r>
                            <w:r>
                              <w:rPr>
                                <w:noProof/>
                              </w:rPr>
                              <w:t xml:space="preserve"> </w:t>
                            </w:r>
                            <w:r>
                              <w:t>Dodatni bodovi za upis u srednju školu</w:t>
                            </w:r>
                            <w:bookmarkEnd w:id="3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0D2C2D" id="Text Box 382" o:spid="_x0000_s1082" type="#_x0000_t202" style="position:absolute;left:0;text-align:left;margin-left:0;margin-top:141.2pt;width:510.3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" stroked="f">
                <v:textbox style="mso-fit-shape-to-text:t" inset="0,0,0,0">
                  <w:txbxContent>
                    <w:p w14:paraId="1925E87A" w14:textId="433FA4C6" w:rsidR="00B95268" w:rsidRPr="00AE0DD7" w:rsidRDefault="00B95268" w:rsidP="00E6126B">
                      <w:pPr>
                        <w:pStyle w:val="Caption"/>
                        <w:rPr>
                          <w:noProof/>
                        </w:rPr>
                      </w:pPr>
                      <w:bookmarkStart w:id="333" w:name="_Toc35256596"/>
                      <w:r>
                        <w:t xml:space="preserve">Slika </w:t>
                      </w:r>
                      <w:r>
                        <w:fldChar w:fldCharType="begin"/>
                      </w:r>
                      <w:r>
                        <w:instrText xml:space="preserve"> SEQ Slika \* ARABIC </w:instrText>
                      </w:r>
                      <w:r>
                        <w:fldChar w:fldCharType="separate"/>
                      </w:r>
                      <w:r>
                        <w:rPr>
                          <w:noProof/>
                        </w:rPr>
                        <w:t>35</w:t>
                      </w:r>
                      <w:r>
                        <w:rPr>
                          <w:noProof/>
                        </w:rPr>
                        <w:fldChar w:fldCharType="end"/>
                      </w:r>
                      <w:r w:rsidRPr="00B6707D">
                        <w:rPr>
                          <w:noProof/>
                        </w:rPr>
                        <w:t xml:space="preserve"> –</w:t>
                      </w:r>
                      <w:r>
                        <w:rPr>
                          <w:noProof/>
                        </w:rPr>
                        <w:t xml:space="preserve"> </w:t>
                      </w:r>
                      <w:r>
                        <w:t>Dodatni bodovi za upis u srednju školu</w:t>
                      </w:r>
                      <w:bookmarkEnd w:id="333"/>
                    </w:p>
                  </w:txbxContent>
                </v:textbox>
                <w10:wrap type="topAndBottom"/>
              </v:shape>
            </w:pict>
          </mc:Fallback>
        </mc:AlternateContent>
      </w:r>
      <w:r w:rsidR="00834267">
        <w:rPr>
          <w:noProof/>
          <w:lang w:eastAsia="hr-HR"/>
        </w:rPr>
        <w:drawing>
          <wp:anchor distT="0" distB="0" distL="114300" distR="114300" simplePos="0" relativeHeight="251649024" behindDoc="1" locked="0" layoutInCell="1" allowOverlap="1" wp14:anchorId="3694A42D" wp14:editId="2C9FC5E8">
            <wp:simplePos x="0" y="0"/>
            <wp:positionH relativeFrom="margin">
              <wp:align>right</wp:align>
            </wp:positionH>
            <wp:positionV relativeFrom="paragraph">
              <wp:posOffset>417842</wp:posOffset>
            </wp:positionV>
            <wp:extent cx="6480810" cy="1318260"/>
            <wp:effectExtent l="0" t="0" r="0" b="0"/>
            <wp:wrapTopAndBottom/>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extLst>
                        <a:ext uri="{28A0092B-C50C-407E-A947-70E740481C1C}">
                          <a14:useLocalDpi xmlns:a14="http://schemas.microsoft.com/office/drawing/2010/main" val="0"/>
                        </a:ext>
                      </a:extLst>
                    </a:blip>
                    <a:stretch>
                      <a:fillRect/>
                    </a:stretch>
                  </pic:blipFill>
                  <pic:spPr>
                    <a:xfrm>
                      <a:off x="0" y="0"/>
                      <a:ext cx="6480810" cy="1318260"/>
                    </a:xfrm>
                    <a:prstGeom prst="rect">
                      <a:avLst/>
                    </a:prstGeom>
                  </pic:spPr>
                </pic:pic>
              </a:graphicData>
            </a:graphic>
          </wp:anchor>
        </w:drawing>
      </w:r>
    </w:p>
    <w:p w14:paraId="394EAB34" w14:textId="70FEDB5C" w:rsidR="005B7FFA" w:rsidRDefault="00834267" w:rsidP="00834267">
      <w:pPr>
        <w:tabs>
          <w:tab w:val="left" w:pos="3682"/>
        </w:tabs>
        <w:ind w:left="340"/>
      </w:pPr>
      <w:r>
        <w:tab/>
      </w:r>
    </w:p>
    <w:p w14:paraId="7C325852" w14:textId="022665F2" w:rsidR="00834267" w:rsidRDefault="00834267" w:rsidP="00834267">
      <w:pPr>
        <w:tabs>
          <w:tab w:val="left" w:pos="3682"/>
        </w:tabs>
        <w:ind w:left="340"/>
      </w:pPr>
    </w:p>
    <w:p w14:paraId="16219D14" w14:textId="4EC2EC3F" w:rsidR="00834267" w:rsidRDefault="00834267" w:rsidP="00834267">
      <w:pPr>
        <w:tabs>
          <w:tab w:val="left" w:pos="3682"/>
        </w:tabs>
        <w:ind w:left="340"/>
      </w:pPr>
    </w:p>
    <w:p w14:paraId="26EE05D4" w14:textId="77777777" w:rsidR="00834267" w:rsidRDefault="00834267" w:rsidP="00E6126B">
      <w:pPr>
        <w:tabs>
          <w:tab w:val="left" w:pos="3682"/>
        </w:tabs>
        <w:ind w:left="340"/>
      </w:pPr>
    </w:p>
    <w:p w14:paraId="37486693" w14:textId="2B3EB03D" w:rsidR="00052348" w:rsidRDefault="00052348" w:rsidP="00052348">
      <w:pPr>
        <w:pStyle w:val="Heading3"/>
      </w:pPr>
      <w:bookmarkStart w:id="302" w:name="_Toc35254106"/>
      <w:r>
        <w:lastRenderedPageBreak/>
        <w:t>Office 365 ProPlus</w:t>
      </w:r>
      <w:bookmarkEnd w:id="302"/>
    </w:p>
    <w:p w14:paraId="1FFFFF23" w14:textId="7F10D5F8" w:rsidR="00FA15A0" w:rsidRDefault="00911308" w:rsidP="009B382F">
      <w:r>
        <w:t>Klikom na „Preuzmi“ u novoj karti</w:t>
      </w:r>
      <w:r w:rsidR="00D31193">
        <w:t>ci preglednika otvaraju se CARNET-ove upute za preuzimanje Office 365 ProPlus paketa. Dostupan je svim učenicim</w:t>
      </w:r>
      <w:r w:rsidR="0078690C">
        <w:t>a, a svaki učenik može ga instalirati na</w:t>
      </w:r>
      <w:r w:rsidR="00D31193">
        <w:t xml:space="preserve"> do 5 uređaja potpuno besplatno uz njihov HUSO AAI korisnički račun. Zbog manjka spoznaje ove mogućnosti i neprekidnom </w:t>
      </w:r>
      <w:r w:rsidR="00A6277A">
        <w:t>„</w:t>
      </w:r>
      <w:r w:rsidR="00D31193">
        <w:t>krekiranju</w:t>
      </w:r>
      <w:r w:rsidR="00A6277A">
        <w:t>“</w:t>
      </w:r>
      <w:r w:rsidR="00D31193">
        <w:t xml:space="preserve"> Office paketa, ova </w:t>
      </w:r>
      <w:r w:rsidR="000C0239">
        <w:t>veza</w:t>
      </w:r>
      <w:r w:rsidR="00D31193">
        <w:t xml:space="preserve"> je nužni dio </w:t>
      </w:r>
      <w:r w:rsidR="00D31193" w:rsidRPr="00220E16">
        <w:rPr>
          <w:i/>
        </w:rPr>
        <w:t xml:space="preserve">proširenja </w:t>
      </w:r>
      <w:r w:rsidR="00D31193">
        <w:t>koju bi svi trebali iskoristiti radi lakšeg i kvalitetnijeg korištenja alata.</w:t>
      </w:r>
    </w:p>
    <w:p w14:paraId="72606BE3" w14:textId="60031B85" w:rsidR="005B7FFA" w:rsidRDefault="00AB6B72" w:rsidP="009B382F">
      <w:r>
        <w:rPr>
          <w:noProof/>
          <w:lang w:eastAsia="hr-HR"/>
        </w:rPr>
        <mc:AlternateContent>
          <mc:Choice Requires="wps">
            <w:drawing>
              <wp:anchor distT="0" distB="0" distL="114300" distR="114300" simplePos="0" relativeHeight="251713536" behindDoc="0" locked="0" layoutInCell="1" allowOverlap="1" wp14:anchorId="7243A7A3" wp14:editId="087822CC">
                <wp:simplePos x="0" y="0"/>
                <wp:positionH relativeFrom="column">
                  <wp:posOffset>-15240</wp:posOffset>
                </wp:positionH>
                <wp:positionV relativeFrom="paragraph">
                  <wp:posOffset>1409065</wp:posOffset>
                </wp:positionV>
                <wp:extent cx="6480810" cy="635"/>
                <wp:effectExtent l="0" t="0" r="0" b="0"/>
                <wp:wrapTopAndBottom/>
                <wp:docPr id="383" name="Text Box 383"/>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3517C030" w14:textId="6C36E192" w:rsidR="00B95268" w:rsidRPr="00D73274" w:rsidRDefault="00B95268" w:rsidP="00E6126B">
                            <w:pPr>
                              <w:pStyle w:val="Caption"/>
                              <w:rPr>
                                <w:noProof/>
                              </w:rPr>
                            </w:pPr>
                            <w:bookmarkStart w:id="303" w:name="_Toc35256597"/>
                            <w:r>
                              <w:t xml:space="preserve">Slika </w:t>
                            </w:r>
                            <w:fldSimple w:instr=" SEQ Slika \* ARABIC ">
                              <w:r>
                                <w:rPr>
                                  <w:noProof/>
                                </w:rPr>
                                <w:t>36</w:t>
                              </w:r>
                            </w:fldSimple>
                            <w:r w:rsidRPr="00B6707D">
                              <w:rPr>
                                <w:noProof/>
                              </w:rPr>
                              <w:t xml:space="preserve"> –</w:t>
                            </w:r>
                            <w:r>
                              <w:rPr>
                                <w:noProof/>
                              </w:rPr>
                              <w:t xml:space="preserve"> </w:t>
                            </w:r>
                            <w:r>
                              <w:t>Office 365 ProPlus</w:t>
                            </w:r>
                            <w:bookmarkEnd w:id="3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43A7A3" id="Text Box 383" o:spid="_x0000_s1083" type="#_x0000_t202" style="position:absolute;left:0;text-align:left;margin-left:-1.2pt;margin-top:110.95pt;width:510.3pt;height:.0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" stroked="f">
                <v:textbox style="mso-fit-shape-to-text:t" inset="0,0,0,0">
                  <w:txbxContent>
                    <w:p w14:paraId="3517C030" w14:textId="6C36E192" w:rsidR="00B95268" w:rsidRPr="00D73274" w:rsidRDefault="00B95268" w:rsidP="00E6126B">
                      <w:pPr>
                        <w:pStyle w:val="Caption"/>
                        <w:rPr>
                          <w:noProof/>
                        </w:rPr>
                      </w:pPr>
                      <w:bookmarkStart w:id="336" w:name="_Toc35256597"/>
                      <w:r>
                        <w:t xml:space="preserve">Slika </w:t>
                      </w:r>
                      <w:r>
                        <w:fldChar w:fldCharType="begin"/>
                      </w:r>
                      <w:r>
                        <w:instrText xml:space="preserve"> SEQ Slika \* ARABIC </w:instrText>
                      </w:r>
                      <w:r>
                        <w:fldChar w:fldCharType="separate"/>
                      </w:r>
                      <w:r>
                        <w:rPr>
                          <w:noProof/>
                        </w:rPr>
                        <w:t>36</w:t>
                      </w:r>
                      <w:r>
                        <w:rPr>
                          <w:noProof/>
                        </w:rPr>
                        <w:fldChar w:fldCharType="end"/>
                      </w:r>
                      <w:r w:rsidRPr="00B6707D">
                        <w:rPr>
                          <w:noProof/>
                        </w:rPr>
                        <w:t xml:space="preserve"> –</w:t>
                      </w:r>
                      <w:r>
                        <w:rPr>
                          <w:noProof/>
                        </w:rPr>
                        <w:t xml:space="preserve"> </w:t>
                      </w:r>
                      <w:r>
                        <w:t>Office 365 ProPlus</w:t>
                      </w:r>
                      <w:bookmarkEnd w:id="336"/>
                    </w:p>
                  </w:txbxContent>
                </v:textbox>
                <w10:wrap type="topAndBottom"/>
              </v:shape>
            </w:pict>
          </mc:Fallback>
        </mc:AlternateContent>
      </w:r>
      <w:r w:rsidR="000F3BDC">
        <w:rPr>
          <w:noProof/>
          <w:lang w:eastAsia="hr-HR"/>
        </w:rPr>
        <w:drawing>
          <wp:anchor distT="0" distB="0" distL="114300" distR="114300" simplePos="0" relativeHeight="251651072" behindDoc="1" locked="0" layoutInCell="1" allowOverlap="1" wp14:anchorId="6AEE8AE7" wp14:editId="03DBAF36">
            <wp:simplePos x="0" y="0"/>
            <wp:positionH relativeFrom="margin">
              <wp:align>right</wp:align>
            </wp:positionH>
            <wp:positionV relativeFrom="paragraph">
              <wp:posOffset>668906</wp:posOffset>
            </wp:positionV>
            <wp:extent cx="6480810" cy="683260"/>
            <wp:effectExtent l="19050" t="19050" r="15240" b="21590"/>
            <wp:wrapTopAndBottom/>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extLst>
                        <a:ext uri="{28A0092B-C50C-407E-A947-70E740481C1C}">
                          <a14:useLocalDpi xmlns:a14="http://schemas.microsoft.com/office/drawing/2010/main" val="0"/>
                        </a:ext>
                      </a:extLst>
                    </a:blip>
                    <a:stretch>
                      <a:fillRect/>
                    </a:stretch>
                  </pic:blipFill>
                  <pic:spPr>
                    <a:xfrm>
                      <a:off x="0" y="0"/>
                      <a:ext cx="6480810" cy="683260"/>
                    </a:xfrm>
                    <a:prstGeom prst="rect">
                      <a:avLst/>
                    </a:prstGeom>
                    <a:ln w="6350">
                      <a:solidFill>
                        <a:schemeClr val="accent1">
                          <a:lumMod val="40000"/>
                          <a:lumOff val="60000"/>
                        </a:schemeClr>
                      </a:solidFill>
                    </a:ln>
                  </pic:spPr>
                </pic:pic>
              </a:graphicData>
            </a:graphic>
          </wp:anchor>
        </w:drawing>
      </w:r>
      <w:r w:rsidR="00FA15A0">
        <w:t xml:space="preserve">U starijim verzijama </w:t>
      </w:r>
      <w:r w:rsidR="00FA15A0" w:rsidRPr="00220E16">
        <w:rPr>
          <w:i/>
        </w:rPr>
        <w:t xml:space="preserve">proširenja </w:t>
      </w:r>
      <w:r w:rsidR="00FA15A0">
        <w:t xml:space="preserve">(&lt; 3.1), klikom na „Preuzmi“ odmah započinje preuzimanje, tj. otvara se </w:t>
      </w:r>
      <w:r w:rsidR="000C0239">
        <w:t>„</w:t>
      </w:r>
      <w:r w:rsidR="00D5496A">
        <w:t>Explorer</w:t>
      </w:r>
      <w:r w:rsidR="000C0239">
        <w:t>“</w:t>
      </w:r>
      <w:r w:rsidR="00FA15A0">
        <w:t xml:space="preserve"> za odred</w:t>
      </w:r>
      <w:r w:rsidR="00666A46">
        <w:t>ište u kojem se instalira</w:t>
      </w:r>
      <w:r w:rsidR="00FA15A0">
        <w:t xml:space="preserve"> instaler Office paketa.</w:t>
      </w:r>
    </w:p>
    <w:p w14:paraId="6EEE39D5" w14:textId="3CBFC102" w:rsidR="00523C1E" w:rsidRPr="00FA15A0" w:rsidRDefault="00523C1E" w:rsidP="00052348">
      <w:pPr>
        <w:rPr>
          <w:lang w:val="en-US"/>
        </w:rPr>
      </w:pPr>
    </w:p>
    <w:p w14:paraId="6B75EF4C" w14:textId="58DB353E" w:rsidR="00052348" w:rsidRDefault="00052348" w:rsidP="00052348">
      <w:pPr>
        <w:pStyle w:val="Heading3"/>
      </w:pPr>
      <w:bookmarkStart w:id="304" w:name="_Toc35254107"/>
      <w:r>
        <w:t>Promjena lozinke za HUSO AAI (e-Dnevnik)</w:t>
      </w:r>
      <w:bookmarkEnd w:id="304"/>
    </w:p>
    <w:p w14:paraId="4A2BF3B7" w14:textId="607BC95E" w:rsidR="00052348" w:rsidRDefault="00D31193" w:rsidP="009B382F">
      <w:r>
        <w:t>Klikom na „Promijeni“ u novoj kartici se otvara CARNET-ov Webmail.</w:t>
      </w:r>
      <w:r w:rsidR="009B382F">
        <w:t xml:space="preserve"> </w:t>
      </w:r>
      <w:r>
        <w:t xml:space="preserve">Proširenje </w:t>
      </w:r>
      <w:r w:rsidR="00AD436C">
        <w:t xml:space="preserve">je već prethodno automatski prijavilo korisnika i učitalo stranicu za promjenu lozinke. Uspješnom promjenom lozinke </w:t>
      </w:r>
      <w:r w:rsidR="00AD436C" w:rsidRPr="00220E16">
        <w:rPr>
          <w:i/>
        </w:rPr>
        <w:t xml:space="preserve">proširenje </w:t>
      </w:r>
      <w:r w:rsidR="00666A46">
        <w:t>pamti</w:t>
      </w:r>
      <w:r w:rsidR="00AD436C">
        <w:t xml:space="preserve"> novu lozinku, no samo ako je opcija automatske prijave za istog korisnika omogućena te je </w:t>
      </w:r>
      <w:r w:rsidR="00AD436C" w:rsidRPr="00220E16">
        <w:rPr>
          <w:i/>
        </w:rPr>
        <w:t xml:space="preserve">proširenje </w:t>
      </w:r>
      <w:r w:rsidR="00AD436C">
        <w:t xml:space="preserve">u tome trenu omogućeno. Dakle, stranica prijave u e-Dnevnik i dalje </w:t>
      </w:r>
      <w:r w:rsidR="00666A46">
        <w:t>ostaje</w:t>
      </w:r>
      <w:r w:rsidR="00AD436C">
        <w:t xml:space="preserve"> „preskočena“.</w:t>
      </w:r>
    </w:p>
    <w:p w14:paraId="2680A391" w14:textId="4555798F" w:rsidR="00523C1E" w:rsidRDefault="00AB6B72" w:rsidP="009B382F">
      <w:r>
        <w:rPr>
          <w:noProof/>
          <w:lang w:eastAsia="hr-HR"/>
        </w:rPr>
        <mc:AlternateContent>
          <mc:Choice Requires="wps">
            <w:drawing>
              <wp:anchor distT="0" distB="0" distL="114300" distR="114300" simplePos="0" relativeHeight="251714560" behindDoc="0" locked="0" layoutInCell="1" allowOverlap="1" wp14:anchorId="7FE48BC7" wp14:editId="1DDD6434">
                <wp:simplePos x="0" y="0"/>
                <wp:positionH relativeFrom="column">
                  <wp:posOffset>-15240</wp:posOffset>
                </wp:positionH>
                <wp:positionV relativeFrom="paragraph">
                  <wp:posOffset>965200</wp:posOffset>
                </wp:positionV>
                <wp:extent cx="6480810" cy="635"/>
                <wp:effectExtent l="0" t="0" r="0" b="0"/>
                <wp:wrapTopAndBottom/>
                <wp:docPr id="384" name="Text Box 384"/>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41D6A074" w14:textId="5F29EBC6" w:rsidR="00B95268" w:rsidRPr="00107FAC" w:rsidRDefault="00B95268" w:rsidP="00E6126B">
                            <w:pPr>
                              <w:pStyle w:val="Caption"/>
                              <w:rPr>
                                <w:noProof/>
                              </w:rPr>
                            </w:pPr>
                            <w:bookmarkStart w:id="305" w:name="_Toc35256598"/>
                            <w:r>
                              <w:t xml:space="preserve">Slika </w:t>
                            </w:r>
                            <w:fldSimple w:instr=" SEQ Slika \* ARABIC ">
                              <w:r>
                                <w:rPr>
                                  <w:noProof/>
                                </w:rPr>
                                <w:t>37</w:t>
                              </w:r>
                            </w:fldSimple>
                            <w:r w:rsidRPr="00B6707D">
                              <w:rPr>
                                <w:noProof/>
                              </w:rPr>
                              <w:t xml:space="preserve"> –</w:t>
                            </w:r>
                            <w:r>
                              <w:rPr>
                                <w:noProof/>
                              </w:rPr>
                              <w:t xml:space="preserve"> </w:t>
                            </w:r>
                            <w:r>
                              <w:t>Promjena lozinke za HUSO AAI</w:t>
                            </w:r>
                            <w:bookmarkEnd w:id="3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E48BC7" id="Text Box 384" o:spid="_x0000_s1084" type="#_x0000_t202" style="position:absolute;left:0;text-align:left;margin-left:-1.2pt;margin-top:76pt;width:510.3pt;height:.0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" stroked="f">
                <v:textbox style="mso-fit-shape-to-text:t" inset="0,0,0,0">
                  <w:txbxContent>
                    <w:p w14:paraId="41D6A074" w14:textId="5F29EBC6" w:rsidR="00B95268" w:rsidRPr="00107FAC" w:rsidRDefault="00B95268" w:rsidP="00E6126B">
                      <w:pPr>
                        <w:pStyle w:val="Caption"/>
                        <w:rPr>
                          <w:noProof/>
                        </w:rPr>
                      </w:pPr>
                      <w:bookmarkStart w:id="339" w:name="_Toc35256598"/>
                      <w:r>
                        <w:t xml:space="preserve">Slika </w:t>
                      </w:r>
                      <w:r>
                        <w:fldChar w:fldCharType="begin"/>
                      </w:r>
                      <w:r>
                        <w:instrText xml:space="preserve"> SEQ Slika \* ARABIC </w:instrText>
                      </w:r>
                      <w:r>
                        <w:fldChar w:fldCharType="separate"/>
                      </w:r>
                      <w:r>
                        <w:rPr>
                          <w:noProof/>
                        </w:rPr>
                        <w:t>37</w:t>
                      </w:r>
                      <w:r>
                        <w:rPr>
                          <w:noProof/>
                        </w:rPr>
                        <w:fldChar w:fldCharType="end"/>
                      </w:r>
                      <w:r w:rsidRPr="00B6707D">
                        <w:rPr>
                          <w:noProof/>
                        </w:rPr>
                        <w:t xml:space="preserve"> –</w:t>
                      </w:r>
                      <w:r>
                        <w:rPr>
                          <w:noProof/>
                        </w:rPr>
                        <w:t xml:space="preserve"> </w:t>
                      </w:r>
                      <w:r>
                        <w:t>Promjena lozinke za HUSO AAI</w:t>
                      </w:r>
                      <w:bookmarkEnd w:id="339"/>
                    </w:p>
                  </w:txbxContent>
                </v:textbox>
                <w10:wrap type="topAndBottom"/>
              </v:shape>
            </w:pict>
          </mc:Fallback>
        </mc:AlternateContent>
      </w:r>
      <w:r w:rsidR="000F3BDC">
        <w:rPr>
          <w:noProof/>
          <w:lang w:eastAsia="hr-HR"/>
        </w:rPr>
        <w:drawing>
          <wp:anchor distT="0" distB="0" distL="114300" distR="114300" simplePos="0" relativeHeight="251650048" behindDoc="1" locked="0" layoutInCell="1" allowOverlap="1" wp14:anchorId="443F0576" wp14:editId="5159D5DA">
            <wp:simplePos x="0" y="0"/>
            <wp:positionH relativeFrom="margin">
              <wp:align>right</wp:align>
            </wp:positionH>
            <wp:positionV relativeFrom="paragraph">
              <wp:posOffset>199234</wp:posOffset>
            </wp:positionV>
            <wp:extent cx="6480810" cy="709295"/>
            <wp:effectExtent l="19050" t="19050" r="15240" b="14605"/>
            <wp:wrapTopAndBottom/>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extLst>
                        <a:ext uri="{28A0092B-C50C-407E-A947-70E740481C1C}">
                          <a14:useLocalDpi xmlns:a14="http://schemas.microsoft.com/office/drawing/2010/main" val="0"/>
                        </a:ext>
                      </a:extLst>
                    </a:blip>
                    <a:stretch>
                      <a:fillRect/>
                    </a:stretch>
                  </pic:blipFill>
                  <pic:spPr>
                    <a:xfrm>
                      <a:off x="0" y="0"/>
                      <a:ext cx="6480810" cy="709295"/>
                    </a:xfrm>
                    <a:prstGeom prst="rect">
                      <a:avLst/>
                    </a:prstGeom>
                    <a:ln>
                      <a:solidFill>
                        <a:schemeClr val="accent1">
                          <a:lumMod val="40000"/>
                          <a:lumOff val="60000"/>
                        </a:schemeClr>
                      </a:solidFill>
                    </a:ln>
                  </pic:spPr>
                </pic:pic>
              </a:graphicData>
            </a:graphic>
          </wp:anchor>
        </w:drawing>
      </w:r>
    </w:p>
    <w:p w14:paraId="0FA4A08F" w14:textId="1127567C" w:rsidR="00824D37" w:rsidRDefault="00AB6B72" w:rsidP="00621081">
      <w:r>
        <w:rPr>
          <w:noProof/>
          <w:lang w:eastAsia="hr-HR"/>
        </w:rPr>
        <mc:AlternateContent>
          <mc:Choice Requires="wps">
            <w:drawing>
              <wp:anchor distT="0" distB="0" distL="114300" distR="114300" simplePos="0" relativeHeight="251715584" behindDoc="0" locked="0" layoutInCell="1" allowOverlap="1" wp14:anchorId="7E370D9C" wp14:editId="7E6DDBCE">
                <wp:simplePos x="0" y="0"/>
                <wp:positionH relativeFrom="column">
                  <wp:posOffset>19050</wp:posOffset>
                </wp:positionH>
                <wp:positionV relativeFrom="paragraph">
                  <wp:posOffset>2106295</wp:posOffset>
                </wp:positionV>
                <wp:extent cx="6480810" cy="635"/>
                <wp:effectExtent l="0" t="0" r="0" b="0"/>
                <wp:wrapTopAndBottom/>
                <wp:docPr id="385" name="Text Box 385"/>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6320930B" w14:textId="7DF0A2C3" w:rsidR="00B95268" w:rsidRPr="00255F9B" w:rsidRDefault="00B95268" w:rsidP="00E6126B">
                            <w:pPr>
                              <w:pStyle w:val="Caption"/>
                              <w:rPr>
                                <w:noProof/>
                              </w:rPr>
                            </w:pPr>
                            <w:bookmarkStart w:id="306" w:name="_Toc35256599"/>
                            <w:r>
                              <w:t xml:space="preserve">Slika </w:t>
                            </w:r>
                            <w:fldSimple w:instr=" SEQ Slika \* ARABIC ">
                              <w:r>
                                <w:rPr>
                                  <w:noProof/>
                                </w:rPr>
                                <w:t>38</w:t>
                              </w:r>
                            </w:fldSimple>
                            <w:r w:rsidRPr="00B6707D">
                              <w:rPr>
                                <w:noProof/>
                              </w:rPr>
                              <w:t xml:space="preserve"> –</w:t>
                            </w:r>
                            <w:r>
                              <w:rPr>
                                <w:noProof/>
                              </w:rPr>
                              <w:t xml:space="preserve"> </w:t>
                            </w:r>
                            <w:r>
                              <w:t>Promjena lozinke za HUSO AAI (stara verzija)</w:t>
                            </w:r>
                            <w:bookmarkEnd w:id="3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370D9C" id="Text Box 385" o:spid="_x0000_s1085" type="#_x0000_t202" style="position:absolute;left:0;text-align:left;margin-left:1.5pt;margin-top:165.85pt;width:510.3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" stroked="f">
                <v:textbox style="mso-fit-shape-to-text:t" inset="0,0,0,0">
                  <w:txbxContent>
                    <w:p w14:paraId="6320930B" w14:textId="7DF0A2C3" w:rsidR="00B95268" w:rsidRPr="00255F9B" w:rsidRDefault="00B95268" w:rsidP="00E6126B">
                      <w:pPr>
                        <w:pStyle w:val="Caption"/>
                        <w:rPr>
                          <w:noProof/>
                        </w:rPr>
                      </w:pPr>
                      <w:bookmarkStart w:id="341" w:name="_Toc35256599"/>
                      <w:r>
                        <w:t xml:space="preserve">Slika </w:t>
                      </w:r>
                      <w:r>
                        <w:fldChar w:fldCharType="begin"/>
                      </w:r>
                      <w:r>
                        <w:instrText xml:space="preserve"> SEQ Slika \* ARABIC </w:instrText>
                      </w:r>
                      <w:r>
                        <w:fldChar w:fldCharType="separate"/>
                      </w:r>
                      <w:r>
                        <w:rPr>
                          <w:noProof/>
                        </w:rPr>
                        <w:t>38</w:t>
                      </w:r>
                      <w:r>
                        <w:rPr>
                          <w:noProof/>
                        </w:rPr>
                        <w:fldChar w:fldCharType="end"/>
                      </w:r>
                      <w:r w:rsidRPr="00B6707D">
                        <w:rPr>
                          <w:noProof/>
                        </w:rPr>
                        <w:t xml:space="preserve"> –</w:t>
                      </w:r>
                      <w:r>
                        <w:rPr>
                          <w:noProof/>
                        </w:rPr>
                        <w:t xml:space="preserve"> </w:t>
                      </w:r>
                      <w:r>
                        <w:t>Promjena lozinke za HUSO AAI (stara verzija)</w:t>
                      </w:r>
                      <w:bookmarkEnd w:id="341"/>
                    </w:p>
                  </w:txbxContent>
                </v:textbox>
                <w10:wrap type="topAndBottom"/>
              </v:shape>
            </w:pict>
          </mc:Fallback>
        </mc:AlternateContent>
      </w:r>
      <w:r w:rsidR="00364B78">
        <w:rPr>
          <w:noProof/>
          <w:lang w:eastAsia="hr-HR"/>
        </w:rPr>
        <w:drawing>
          <wp:anchor distT="0" distB="0" distL="114300" distR="114300" simplePos="0" relativeHeight="251670528" behindDoc="0" locked="0" layoutInCell="1" allowOverlap="1" wp14:anchorId="1D094BA6" wp14:editId="57965AA1">
            <wp:simplePos x="0" y="0"/>
            <wp:positionH relativeFrom="margin">
              <wp:align>left</wp:align>
            </wp:positionH>
            <wp:positionV relativeFrom="paragraph">
              <wp:posOffset>1306411</wp:posOffset>
            </wp:positionV>
            <wp:extent cx="6480810" cy="742950"/>
            <wp:effectExtent l="19050" t="19050" r="15240" b="19050"/>
            <wp:wrapTopAndBottom/>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extLst>
                        <a:ext uri="{28A0092B-C50C-407E-A947-70E740481C1C}">
                          <a14:useLocalDpi xmlns:a14="http://schemas.microsoft.com/office/drawing/2010/main" val="0"/>
                        </a:ext>
                      </a:extLst>
                    </a:blip>
                    <a:stretch>
                      <a:fillRect/>
                    </a:stretch>
                  </pic:blipFill>
                  <pic:spPr>
                    <a:xfrm>
                      <a:off x="0" y="0"/>
                      <a:ext cx="6480810" cy="742950"/>
                    </a:xfrm>
                    <a:prstGeom prst="rect">
                      <a:avLst/>
                    </a:prstGeom>
                    <a:ln>
                      <a:solidFill>
                        <a:schemeClr val="accent1">
                          <a:lumMod val="40000"/>
                          <a:lumOff val="60000"/>
                        </a:schemeClr>
                      </a:solidFill>
                    </a:ln>
                  </pic:spPr>
                </pic:pic>
              </a:graphicData>
            </a:graphic>
            <wp14:sizeRelH relativeFrom="page">
              <wp14:pctWidth>0</wp14:pctWidth>
            </wp14:sizeRelH>
            <wp14:sizeRelV relativeFrom="page">
              <wp14:pctHeight>0</wp14:pctHeight>
            </wp14:sizeRelV>
          </wp:anchor>
        </w:drawing>
      </w:r>
      <w:r w:rsidR="00AD436C">
        <w:t xml:space="preserve">U starijim verzijama </w:t>
      </w:r>
      <w:r w:rsidR="00AD436C" w:rsidRPr="00220E16">
        <w:rPr>
          <w:i/>
        </w:rPr>
        <w:t xml:space="preserve">proširenja </w:t>
      </w:r>
      <w:r w:rsidR="00AD436C">
        <w:t>(&lt; 3.1)</w:t>
      </w:r>
      <w:r w:rsidR="00FA15A0">
        <w:t>,</w:t>
      </w:r>
      <w:r w:rsidR="00AD436C">
        <w:t xml:space="preserve"> lozinku je moguće promijeniti izravno iz </w:t>
      </w:r>
      <w:r w:rsidR="00AD436C" w:rsidRPr="00220E16">
        <w:rPr>
          <w:i/>
        </w:rPr>
        <w:t>proširenja,</w:t>
      </w:r>
      <w:r w:rsidR="00AD436C">
        <w:t xml:space="preserve"> tj. ispod opcije promjene lozinke.</w:t>
      </w:r>
      <w:r w:rsidR="00FA15A0">
        <w:t xml:space="preserve"> Dopušteno je 30 znakova te je lozinka vidljiva korisniku. Klikom na „Promijeni“ otvara se mali prozor za potvrdu promjene lozinke. Potvrdom se u manje od sekunde mijenja lozinka te korisnik dobiva obavijest o uspješnosti promjene lozinke.</w:t>
      </w:r>
      <w:r w:rsidR="00AF3145">
        <w:t xml:space="preserve"> U dogovoru s CARNET-om, odlučeno je da se ova opcija više ne pojavljuje u budućim verzijama </w:t>
      </w:r>
      <w:r w:rsidR="00AF3145" w:rsidRPr="00AF3145">
        <w:rPr>
          <w:i/>
        </w:rPr>
        <w:t>proširenja</w:t>
      </w:r>
      <w:r w:rsidR="00AF3145">
        <w:t>.</w:t>
      </w:r>
    </w:p>
    <w:p w14:paraId="37E4FA20" w14:textId="3913C186" w:rsidR="00824D37" w:rsidRDefault="00824D37" w:rsidP="00824D37">
      <w:pPr>
        <w:pStyle w:val="Heading3"/>
      </w:pPr>
      <w:bookmarkStart w:id="307" w:name="_Toc35254108"/>
      <w:r>
        <w:lastRenderedPageBreak/>
        <w:t>Brisanje promjena</w:t>
      </w:r>
      <w:bookmarkEnd w:id="307"/>
    </w:p>
    <w:p w14:paraId="358F4A0F" w14:textId="5513853A" w:rsidR="00824D37" w:rsidRDefault="00824D37" w:rsidP="009B382F">
      <w:r>
        <w:t xml:space="preserve">Sve promjene u </w:t>
      </w:r>
      <w:r w:rsidRPr="00220E16">
        <w:rPr>
          <w:i/>
        </w:rPr>
        <w:t xml:space="preserve">proširenju </w:t>
      </w:r>
      <w:r>
        <w:t>osim zadanih opcija i postavki moguće je obrisati.</w:t>
      </w:r>
      <w:r w:rsidR="009B382F">
        <w:t xml:space="preserve"> </w:t>
      </w:r>
      <w:r>
        <w:t>Pri dnu na kartici „Plus“ ispod crte nalaze se tri opcije:</w:t>
      </w:r>
    </w:p>
    <w:p w14:paraId="76208C79" w14:textId="3FF2521B" w:rsidR="00824D37" w:rsidRDefault="00824D37" w:rsidP="009B382F">
      <w:pPr>
        <w:pStyle w:val="ListParagraph"/>
        <w:numPr>
          <w:ilvl w:val="0"/>
          <w:numId w:val="28"/>
        </w:numPr>
      </w:pPr>
      <w:r>
        <w:t>„Ocjene u predmetima“</w:t>
      </w:r>
    </w:p>
    <w:p w14:paraId="55CCD299" w14:textId="363AE3C6" w:rsidR="00824D37" w:rsidRDefault="00824D37" w:rsidP="009B382F">
      <w:pPr>
        <w:pStyle w:val="ListParagraph"/>
        <w:numPr>
          <w:ilvl w:val="0"/>
          <w:numId w:val="28"/>
        </w:numPr>
      </w:pPr>
      <w:r>
        <w:t>„Bilješke u predmetima“</w:t>
      </w:r>
    </w:p>
    <w:p w14:paraId="0C40EA44" w14:textId="4E44B3B1" w:rsidR="00824D37" w:rsidRDefault="00824D37" w:rsidP="009B382F">
      <w:pPr>
        <w:pStyle w:val="ListParagraph"/>
        <w:numPr>
          <w:ilvl w:val="0"/>
          <w:numId w:val="28"/>
        </w:numPr>
      </w:pPr>
      <w:r>
        <w:t>„Bilješke u kalendaru“</w:t>
      </w:r>
    </w:p>
    <w:p w14:paraId="3CAE7DFE" w14:textId="1719F344" w:rsidR="00824D37" w:rsidRDefault="000B1D77" w:rsidP="009B382F">
      <w:r>
        <w:t>Svaka opcija omogućena je jedino ako postoje takve promjene.</w:t>
      </w:r>
      <w:r w:rsidR="009B382F">
        <w:t xml:space="preserve"> </w:t>
      </w:r>
      <w:r w:rsidR="00824D37">
        <w:t>Klikom na svaku</w:t>
      </w:r>
      <w:r>
        <w:t xml:space="preserve"> opciju pojavljuje se potvrdna poruka:</w:t>
      </w:r>
    </w:p>
    <w:p w14:paraId="2809263F" w14:textId="0398A090" w:rsidR="000B1D77" w:rsidRDefault="000B1D77" w:rsidP="009B382F">
      <w:pPr>
        <w:pStyle w:val="ListParagraph"/>
        <w:numPr>
          <w:ilvl w:val="0"/>
          <w:numId w:val="29"/>
        </w:numPr>
        <w:ind w:left="714" w:hanging="357"/>
        <w:contextualSpacing w:val="0"/>
      </w:pPr>
      <w:r>
        <w:t>„</w:t>
      </w:r>
      <w:r w:rsidRPr="000B1D77">
        <w:t>Sve spremljene promjen</w:t>
      </w:r>
      <w:r w:rsidR="002C2834">
        <w:t>e (izmjene ocjena predmeta) bit</w:t>
      </w:r>
      <w:r w:rsidRPr="000B1D77">
        <w:t xml:space="preserve"> će trajno obrisane.</w:t>
      </w:r>
      <w:r>
        <w:t>“</w:t>
      </w:r>
    </w:p>
    <w:p w14:paraId="522E30BC" w14:textId="33F93004" w:rsidR="000B1D77" w:rsidRDefault="000B1D77" w:rsidP="009B382F">
      <w:pPr>
        <w:pStyle w:val="ListParagraph"/>
        <w:numPr>
          <w:ilvl w:val="0"/>
          <w:numId w:val="29"/>
        </w:numPr>
        <w:ind w:left="714" w:hanging="357"/>
        <w:contextualSpacing w:val="0"/>
      </w:pPr>
      <w:r>
        <w:t>„</w:t>
      </w:r>
      <w:r w:rsidRPr="000B1D77">
        <w:t>Sve spremljene promjene (skrivene ili promijenjene bi</w:t>
      </w:r>
      <w:r w:rsidR="002C2834">
        <w:t>lješke te skriveni blokovi) bit</w:t>
      </w:r>
      <w:r w:rsidRPr="000B1D77">
        <w:t xml:space="preserve"> će trajno obrisane.</w:t>
      </w:r>
      <w:r w:rsidR="006A663D">
        <w:t>“</w:t>
      </w:r>
    </w:p>
    <w:p w14:paraId="5776D807" w14:textId="56A9C971" w:rsidR="000B1D77" w:rsidRPr="00824D37" w:rsidRDefault="000B1D77" w:rsidP="009B382F">
      <w:pPr>
        <w:pStyle w:val="ListParagraph"/>
        <w:numPr>
          <w:ilvl w:val="0"/>
          <w:numId w:val="29"/>
        </w:numPr>
        <w:ind w:left="714" w:hanging="357"/>
        <w:contextualSpacing w:val="0"/>
      </w:pPr>
      <w:r>
        <w:t>„</w:t>
      </w:r>
      <w:r w:rsidRPr="00EC7089">
        <w:t xml:space="preserve">Sve spremljene promjene (obrisane, dodane ili uređivane bilješke </w:t>
      </w:r>
      <w:r w:rsidR="002C2834">
        <w:t xml:space="preserve">na kalendaru) ovog razreda bit </w:t>
      </w:r>
      <w:r w:rsidRPr="00EC7089">
        <w:t>će </w:t>
      </w:r>
      <w:r w:rsidRPr="00EC7089">
        <w:rPr>
          <w:bCs/>
        </w:rPr>
        <w:t>trajno obrisane.“</w:t>
      </w:r>
    </w:p>
    <w:p w14:paraId="45885BD2" w14:textId="2C96A036" w:rsidR="00A174E9" w:rsidRDefault="000B1D77" w:rsidP="009B382F">
      <w:r>
        <w:t>Klikom na „Obriši“ više</w:t>
      </w:r>
      <w:r w:rsidR="00824D37">
        <w:t xml:space="preserve"> nema korak nazad.</w:t>
      </w:r>
    </w:p>
    <w:p w14:paraId="298D04CC" w14:textId="4F6C3DE2" w:rsidR="000B1D77" w:rsidRDefault="00F62FC5" w:rsidP="00621081">
      <w:r>
        <w:rPr>
          <w:noProof/>
          <w:lang w:eastAsia="hr-HR"/>
        </w:rPr>
        <mc:AlternateContent>
          <mc:Choice Requires="wps">
            <w:drawing>
              <wp:anchor distT="0" distB="0" distL="114300" distR="114300" simplePos="0" relativeHeight="251716608" behindDoc="1" locked="0" layoutInCell="1" allowOverlap="1" wp14:anchorId="068EEEF5" wp14:editId="3E1FC8CD">
                <wp:simplePos x="0" y="0"/>
                <wp:positionH relativeFrom="column">
                  <wp:posOffset>0</wp:posOffset>
                </wp:positionH>
                <wp:positionV relativeFrom="paragraph">
                  <wp:posOffset>1078865</wp:posOffset>
                </wp:positionV>
                <wp:extent cx="6480810" cy="635"/>
                <wp:effectExtent l="0" t="0" r="0" b="0"/>
                <wp:wrapNone/>
                <wp:docPr id="386" name="Text Box 386"/>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41C78F50" w14:textId="22713E82" w:rsidR="00B95268" w:rsidRPr="001D3649" w:rsidRDefault="00B95268" w:rsidP="00E6126B">
                            <w:pPr>
                              <w:pStyle w:val="Caption"/>
                              <w:rPr>
                                <w:noProof/>
                              </w:rPr>
                            </w:pPr>
                            <w:bookmarkStart w:id="308" w:name="_Toc35256600"/>
                            <w:r>
                              <w:t xml:space="preserve">Slika </w:t>
                            </w:r>
                            <w:fldSimple w:instr=" SEQ Slika \* ARABIC ">
                              <w:r>
                                <w:rPr>
                                  <w:noProof/>
                                </w:rPr>
                                <w:t>39</w:t>
                              </w:r>
                            </w:fldSimple>
                            <w:r w:rsidRPr="00B6707D">
                              <w:rPr>
                                <w:noProof/>
                              </w:rPr>
                              <w:t xml:space="preserve"> –</w:t>
                            </w:r>
                            <w:r>
                              <w:rPr>
                                <w:noProof/>
                              </w:rPr>
                              <w:t xml:space="preserve"> </w:t>
                            </w:r>
                            <w:r>
                              <w:t>Brisanje spremljenih promjena</w:t>
                            </w:r>
                            <w:bookmarkEnd w:id="3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8EEEF5" id="Text Box 386" o:spid="_x0000_s1086" type="#_x0000_t202" style="position:absolute;left:0;text-align:left;margin-left:0;margin-top:84.95pt;width:510.3pt;height:.05pt;z-index:-251599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" stroked="f">
                <v:textbox style="mso-fit-shape-to-text:t" inset="0,0,0,0">
                  <w:txbxContent>
                    <w:p w14:paraId="41C78F50" w14:textId="22713E82" w:rsidR="00B95268" w:rsidRPr="001D3649" w:rsidRDefault="00B95268" w:rsidP="00E6126B">
                      <w:pPr>
                        <w:pStyle w:val="Caption"/>
                        <w:rPr>
                          <w:noProof/>
                        </w:rPr>
                      </w:pPr>
                      <w:bookmarkStart w:id="344" w:name="_Toc35256600"/>
                      <w:r>
                        <w:t xml:space="preserve">Slika </w:t>
                      </w:r>
                      <w:r>
                        <w:fldChar w:fldCharType="begin"/>
                      </w:r>
                      <w:r>
                        <w:instrText xml:space="preserve"> SEQ Slika \* ARABIC </w:instrText>
                      </w:r>
                      <w:r>
                        <w:fldChar w:fldCharType="separate"/>
                      </w:r>
                      <w:r>
                        <w:rPr>
                          <w:noProof/>
                        </w:rPr>
                        <w:t>39</w:t>
                      </w:r>
                      <w:r>
                        <w:rPr>
                          <w:noProof/>
                        </w:rPr>
                        <w:fldChar w:fldCharType="end"/>
                      </w:r>
                      <w:r w:rsidRPr="00B6707D">
                        <w:rPr>
                          <w:noProof/>
                        </w:rPr>
                        <w:t xml:space="preserve"> –</w:t>
                      </w:r>
                      <w:r>
                        <w:rPr>
                          <w:noProof/>
                        </w:rPr>
                        <w:t xml:space="preserve"> </w:t>
                      </w:r>
                      <w:r>
                        <w:t>Brisanje spremljenih promjena</w:t>
                      </w:r>
                      <w:bookmarkEnd w:id="344"/>
                    </w:p>
                  </w:txbxContent>
                </v:textbox>
              </v:shape>
            </w:pict>
          </mc:Fallback>
        </mc:AlternateContent>
      </w:r>
      <w:r w:rsidR="00956E6F">
        <w:rPr>
          <w:noProof/>
          <w:lang w:eastAsia="hr-HR"/>
        </w:rPr>
        <w:drawing>
          <wp:anchor distT="0" distB="0" distL="114300" distR="114300" simplePos="0" relativeHeight="251653120" behindDoc="1" locked="0" layoutInCell="1" allowOverlap="1" wp14:anchorId="00E4A3A5" wp14:editId="6467330B">
            <wp:simplePos x="0" y="0"/>
            <wp:positionH relativeFrom="margin">
              <wp:align>right</wp:align>
            </wp:positionH>
            <wp:positionV relativeFrom="paragraph">
              <wp:posOffset>198671</wp:posOffset>
            </wp:positionV>
            <wp:extent cx="6480810" cy="823595"/>
            <wp:effectExtent l="0" t="0" r="0" b="0"/>
            <wp:wrapNone/>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extLst>
                        <a:ext uri="{28A0092B-C50C-407E-A947-70E740481C1C}">
                          <a14:useLocalDpi xmlns:a14="http://schemas.microsoft.com/office/drawing/2010/main" val="0"/>
                        </a:ext>
                      </a:extLst>
                    </a:blip>
                    <a:stretch>
                      <a:fillRect/>
                    </a:stretch>
                  </pic:blipFill>
                  <pic:spPr>
                    <a:xfrm>
                      <a:off x="0" y="0"/>
                      <a:ext cx="6480810" cy="823595"/>
                    </a:xfrm>
                    <a:prstGeom prst="rect">
                      <a:avLst/>
                    </a:prstGeom>
                  </pic:spPr>
                </pic:pic>
              </a:graphicData>
            </a:graphic>
          </wp:anchor>
        </w:drawing>
      </w:r>
    </w:p>
    <w:p w14:paraId="1E49BB38" w14:textId="64B48C6D" w:rsidR="000B1D77" w:rsidRDefault="000B1D77" w:rsidP="00621081"/>
    <w:p w14:paraId="4F7774DB" w14:textId="0CDA60FE" w:rsidR="00956E6F" w:rsidRDefault="00956E6F">
      <w:pPr>
        <w:jc w:val="left"/>
      </w:pPr>
      <w:r>
        <w:br w:type="page"/>
      </w:r>
    </w:p>
    <w:p w14:paraId="6E739C99" w14:textId="73F1BC21" w:rsidR="00BE2205" w:rsidRPr="00BE2205" w:rsidRDefault="00CC1433" w:rsidP="00957098">
      <w:pPr>
        <w:pStyle w:val="Heading2"/>
      </w:pPr>
      <w:bookmarkStart w:id="309" w:name="_Toc30111546"/>
      <w:bookmarkStart w:id="310" w:name="_Toc30115715"/>
      <w:bookmarkStart w:id="311" w:name="_Toc30115862"/>
      <w:bookmarkStart w:id="312" w:name="_Toc30195348"/>
      <w:bookmarkStart w:id="313" w:name="_Toc30196302"/>
      <w:bookmarkStart w:id="314" w:name="_Toc30111547"/>
      <w:bookmarkStart w:id="315" w:name="_Toc30115716"/>
      <w:bookmarkStart w:id="316" w:name="_Toc30115863"/>
      <w:bookmarkStart w:id="317" w:name="_Toc30195349"/>
      <w:bookmarkStart w:id="318" w:name="_Toc30196303"/>
      <w:bookmarkStart w:id="319" w:name="_Toc30111548"/>
      <w:bookmarkStart w:id="320" w:name="_Toc30115717"/>
      <w:bookmarkStart w:id="321" w:name="_Toc30115864"/>
      <w:bookmarkStart w:id="322" w:name="_Toc30195350"/>
      <w:bookmarkStart w:id="323" w:name="_Toc30196304"/>
      <w:bookmarkStart w:id="324" w:name="_Toc30111549"/>
      <w:bookmarkStart w:id="325" w:name="_Toc30115718"/>
      <w:bookmarkStart w:id="326" w:name="_Toc30115865"/>
      <w:bookmarkStart w:id="327" w:name="_Toc30195351"/>
      <w:bookmarkStart w:id="328" w:name="_Toc30196305"/>
      <w:bookmarkStart w:id="329" w:name="_Toc30111550"/>
      <w:bookmarkStart w:id="330" w:name="_Toc30115719"/>
      <w:bookmarkStart w:id="331" w:name="_Toc30115866"/>
      <w:bookmarkStart w:id="332" w:name="_Toc30195352"/>
      <w:bookmarkStart w:id="333" w:name="_Toc30196306"/>
      <w:bookmarkStart w:id="334" w:name="_Toc30111551"/>
      <w:bookmarkStart w:id="335" w:name="_Toc30115720"/>
      <w:bookmarkStart w:id="336" w:name="_Toc30115867"/>
      <w:bookmarkStart w:id="337" w:name="_Toc30195353"/>
      <w:bookmarkStart w:id="338" w:name="_Toc30196307"/>
      <w:bookmarkStart w:id="339" w:name="_Toc30111552"/>
      <w:bookmarkStart w:id="340" w:name="_Toc30115721"/>
      <w:bookmarkStart w:id="341" w:name="_Toc30115868"/>
      <w:bookmarkStart w:id="342" w:name="_Toc30195354"/>
      <w:bookmarkStart w:id="343" w:name="_Toc30196308"/>
      <w:bookmarkStart w:id="344" w:name="_Toc30111553"/>
      <w:bookmarkStart w:id="345" w:name="_Toc30115722"/>
      <w:bookmarkStart w:id="346" w:name="_Toc30115869"/>
      <w:bookmarkStart w:id="347" w:name="_Toc30195355"/>
      <w:bookmarkStart w:id="348" w:name="_Toc30196309"/>
      <w:bookmarkStart w:id="349" w:name="_Toc30111554"/>
      <w:bookmarkStart w:id="350" w:name="_Toc30115723"/>
      <w:bookmarkStart w:id="351" w:name="_Toc30115870"/>
      <w:bookmarkStart w:id="352" w:name="_Toc30195356"/>
      <w:bookmarkStart w:id="353" w:name="_Toc30196310"/>
      <w:bookmarkStart w:id="354" w:name="_Toc30111555"/>
      <w:bookmarkStart w:id="355" w:name="_Toc30115724"/>
      <w:bookmarkStart w:id="356" w:name="_Toc30115871"/>
      <w:bookmarkStart w:id="357" w:name="_Toc30195357"/>
      <w:bookmarkStart w:id="358" w:name="_Toc30196311"/>
      <w:bookmarkStart w:id="359" w:name="_Toc30111556"/>
      <w:bookmarkStart w:id="360" w:name="_Toc30115725"/>
      <w:bookmarkStart w:id="361" w:name="_Toc30115872"/>
      <w:bookmarkStart w:id="362" w:name="_Toc30195358"/>
      <w:bookmarkStart w:id="363" w:name="_Toc30196312"/>
      <w:bookmarkStart w:id="364" w:name="_Toc35254109"/>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r>
        <w:lastRenderedPageBreak/>
        <w:t>Statistika</w:t>
      </w:r>
      <w:bookmarkEnd w:id="364"/>
    </w:p>
    <w:p w14:paraId="3D7ACD49" w14:textId="5F281A58" w:rsidR="00CC1433" w:rsidRPr="006A663D" w:rsidRDefault="00CC1433" w:rsidP="00492758">
      <w:pPr>
        <w:pStyle w:val="Heading3"/>
        <w:ind w:left="907" w:hanging="907"/>
      </w:pPr>
      <w:bookmarkStart w:id="365" w:name="_Toc35254110"/>
      <w:r w:rsidRPr="006A663D">
        <w:t>Statistika</w:t>
      </w:r>
      <w:r w:rsidR="00BE2205" w:rsidRPr="006A663D">
        <w:t xml:space="preserve"> ocjena</w:t>
      </w:r>
      <w:r w:rsidRPr="006A663D">
        <w:t xml:space="preserve"> svih razreda</w:t>
      </w:r>
      <w:bookmarkEnd w:id="365"/>
    </w:p>
    <w:p w14:paraId="6224065E" w14:textId="2632861F" w:rsidR="00CC1433" w:rsidRDefault="00CC1433" w:rsidP="000A30F3">
      <w:r>
        <w:t>Statistika započinje s brojem i prosjekom svih ocjena iz svih razreda:</w:t>
      </w:r>
    </w:p>
    <w:p w14:paraId="3BBC19F0" w14:textId="77777777" w:rsidR="00F228E2" w:rsidRDefault="00F228E2" w:rsidP="000A30F3"/>
    <w:p w14:paraId="6CCF9933" w14:textId="77777777" w:rsidR="00F62FC5" w:rsidRDefault="00CC1433" w:rsidP="00E6126B">
      <w:pPr>
        <w:keepNext/>
      </w:pPr>
      <w:r>
        <w:rPr>
          <w:noProof/>
          <w:lang w:eastAsia="hr-HR"/>
        </w:rPr>
        <w:drawing>
          <wp:inline distT="0" distB="0" distL="0" distR="0" wp14:anchorId="5F3FBDDB" wp14:editId="661E0D47">
            <wp:extent cx="6353175" cy="514985"/>
            <wp:effectExtent l="0" t="0" r="9525" b="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6353175" cy="514985"/>
                    </a:xfrm>
                    <a:prstGeom prst="rect">
                      <a:avLst/>
                    </a:prstGeom>
                  </pic:spPr>
                </pic:pic>
              </a:graphicData>
            </a:graphic>
          </wp:inline>
        </w:drawing>
      </w:r>
    </w:p>
    <w:p w14:paraId="0449D842" w14:textId="5916DA7D" w:rsidR="00CC1433" w:rsidRDefault="00F62FC5" w:rsidP="00E6126B">
      <w:pPr>
        <w:pStyle w:val="Caption"/>
      </w:pPr>
      <w:bookmarkStart w:id="366" w:name="_Toc35256601"/>
      <w:r>
        <w:t xml:space="preserve">Slika </w:t>
      </w:r>
      <w:fldSimple w:instr=" SEQ Slika \* ARABIC ">
        <w:r w:rsidR="004D6447">
          <w:rPr>
            <w:noProof/>
          </w:rPr>
          <w:t>40</w:t>
        </w:r>
      </w:fldSimple>
      <w:r w:rsidRPr="00B6707D">
        <w:rPr>
          <w:noProof/>
        </w:rPr>
        <w:t xml:space="preserve"> –</w:t>
      </w:r>
      <w:r>
        <w:rPr>
          <w:noProof/>
        </w:rPr>
        <w:t xml:space="preserve"> Broj i prosjek ocjena svih razreda</w:t>
      </w:r>
      <w:bookmarkEnd w:id="366"/>
    </w:p>
    <w:p w14:paraId="27A98412" w14:textId="77777777" w:rsidR="00F228E2" w:rsidRDefault="00F228E2" w:rsidP="000A30F3"/>
    <w:p w14:paraId="106A2FD8" w14:textId="3A3BEABF" w:rsidR="000A30F3" w:rsidRDefault="00BE2205" w:rsidP="000A30F3">
      <w:r>
        <w:t>Potom je</w:t>
      </w:r>
      <w:r w:rsidR="00CC1433">
        <w:t xml:space="preserve"> </w:t>
      </w:r>
      <w:r w:rsidR="001B0589">
        <w:t xml:space="preserve">predstavljena </w:t>
      </w:r>
      <w:r>
        <w:t>pomoću tri grafa</w:t>
      </w:r>
      <w:r w:rsidR="001B0589">
        <w:t>:</w:t>
      </w:r>
    </w:p>
    <w:p w14:paraId="1E0810E6" w14:textId="4D1A6133" w:rsidR="001B0589" w:rsidRDefault="001B0589" w:rsidP="00063719">
      <w:pPr>
        <w:pStyle w:val="ListParagraph"/>
        <w:numPr>
          <w:ilvl w:val="0"/>
          <w:numId w:val="6"/>
        </w:numPr>
      </w:pPr>
      <w:r w:rsidRPr="00BE2205">
        <w:rPr>
          <w:b/>
        </w:rPr>
        <w:t>Tortni graf</w:t>
      </w:r>
      <w:r w:rsidR="00CC1433">
        <w:t xml:space="preserve"> </w:t>
      </w:r>
      <w:r w:rsidR="00BE2205">
        <w:t>–</w:t>
      </w:r>
      <w:r w:rsidR="00CC1433">
        <w:t xml:space="preserve"> </w:t>
      </w:r>
      <w:r w:rsidR="00BE2205">
        <w:t>Sadrži broj pojedinačnih ocjena i njihov postotak. Prelaskom miša preko kružnih isječaka p</w:t>
      </w:r>
      <w:r w:rsidR="005D55DD">
        <w:t>ri</w:t>
      </w:r>
      <w:r w:rsidR="00BE2205">
        <w:t>kazuj</w:t>
      </w:r>
      <w:r w:rsidR="005D55DD">
        <w:t>u</w:t>
      </w:r>
      <w:r w:rsidR="00BE2205">
        <w:t xml:space="preserve"> se navedeni podaci. Klikom na isječak ili ocjenu s legende iznad grafa, ona se </w:t>
      </w:r>
      <w:r w:rsidR="00666A46">
        <w:t>ne prikazuje te je</w:t>
      </w:r>
      <w:r w:rsidR="00BE2205">
        <w:t xml:space="preserve"> prekrižena na legendi.</w:t>
      </w:r>
      <w:r w:rsidR="003828C1">
        <w:t xml:space="preserve"> Omjer ocjena na grafu </w:t>
      </w:r>
      <w:r w:rsidR="00666A46">
        <w:t>potom se mijenja</w:t>
      </w:r>
      <w:r w:rsidR="003828C1">
        <w:t xml:space="preserve">, ali postotci </w:t>
      </w:r>
      <w:r w:rsidR="00666A46">
        <w:t>ostaju</w:t>
      </w:r>
      <w:r w:rsidR="003828C1">
        <w:t xml:space="preserve"> isti. Skrivene ocjene moguće je ponovo prikazati klikom na prekrižene u legendi.</w:t>
      </w:r>
      <w:r w:rsidR="009B382F">
        <w:t xml:space="preserve"> </w:t>
      </w:r>
    </w:p>
    <w:p w14:paraId="15D6593B" w14:textId="169FD38F" w:rsidR="0078690C" w:rsidRDefault="00F62FC5" w:rsidP="0078690C">
      <w:pPr>
        <w:pStyle w:val="ListParagraph"/>
      </w:pPr>
      <w:r>
        <w:rPr>
          <w:noProof/>
          <w:lang w:eastAsia="hr-HR"/>
        </w:rPr>
        <mc:AlternateContent>
          <mc:Choice Requires="wps">
            <w:drawing>
              <wp:anchor distT="0" distB="0" distL="114300" distR="114300" simplePos="0" relativeHeight="251717632" behindDoc="0" locked="0" layoutInCell="1" allowOverlap="1" wp14:anchorId="0C83C728" wp14:editId="29F0464B">
                <wp:simplePos x="0" y="0"/>
                <wp:positionH relativeFrom="column">
                  <wp:posOffset>0</wp:posOffset>
                </wp:positionH>
                <wp:positionV relativeFrom="paragraph">
                  <wp:posOffset>2929255</wp:posOffset>
                </wp:positionV>
                <wp:extent cx="6480810" cy="635"/>
                <wp:effectExtent l="0" t="0" r="0" b="0"/>
                <wp:wrapTopAndBottom/>
                <wp:docPr id="387" name="Text Box 387"/>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7769210B" w14:textId="1BC86DA4" w:rsidR="00B95268" w:rsidRPr="00BE2DF6" w:rsidRDefault="00B95268" w:rsidP="00E6126B">
                            <w:pPr>
                              <w:pStyle w:val="Caption"/>
                              <w:rPr>
                                <w:noProof/>
                              </w:rPr>
                            </w:pPr>
                            <w:bookmarkStart w:id="367" w:name="_Toc35256602"/>
                            <w:r>
                              <w:t xml:space="preserve">Slika </w:t>
                            </w:r>
                            <w:fldSimple w:instr=" SEQ Slika \* ARABIC ">
                              <w:r>
                                <w:rPr>
                                  <w:noProof/>
                                </w:rPr>
                                <w:t>41</w:t>
                              </w:r>
                            </w:fldSimple>
                            <w:r w:rsidRPr="00B6707D">
                              <w:rPr>
                                <w:noProof/>
                              </w:rPr>
                              <w:t xml:space="preserve"> –</w:t>
                            </w:r>
                            <w:r>
                              <w:rPr>
                                <w:noProof/>
                              </w:rPr>
                              <w:t xml:space="preserve"> Statistika ocjena: tortni graf</w:t>
                            </w:r>
                            <w:bookmarkEnd w:id="3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83C728" id="Text Box 387" o:spid="_x0000_s1087" type="#_x0000_t202" style="position:absolute;left:0;text-align:left;margin-left:0;margin-top:230.65pt;width:510.3pt;height:.05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" stroked="f">
                <v:textbox style="mso-fit-shape-to-text:t" inset="0,0,0,0">
                  <w:txbxContent>
                    <w:p w14:paraId="7769210B" w14:textId="1BC86DA4" w:rsidR="00B95268" w:rsidRPr="00BE2DF6" w:rsidRDefault="00B95268" w:rsidP="00E6126B">
                      <w:pPr>
                        <w:pStyle w:val="Caption"/>
                        <w:rPr>
                          <w:noProof/>
                        </w:rPr>
                      </w:pPr>
                      <w:bookmarkStart w:id="404" w:name="_Toc35256602"/>
                      <w:r>
                        <w:t xml:space="preserve">Slika </w:t>
                      </w:r>
                      <w:r>
                        <w:fldChar w:fldCharType="begin"/>
                      </w:r>
                      <w:r>
                        <w:instrText xml:space="preserve"> SEQ Slika \* ARABIC </w:instrText>
                      </w:r>
                      <w:r>
                        <w:fldChar w:fldCharType="separate"/>
                      </w:r>
                      <w:r>
                        <w:rPr>
                          <w:noProof/>
                        </w:rPr>
                        <w:t>41</w:t>
                      </w:r>
                      <w:r>
                        <w:rPr>
                          <w:noProof/>
                        </w:rPr>
                        <w:fldChar w:fldCharType="end"/>
                      </w:r>
                      <w:r w:rsidRPr="00B6707D">
                        <w:rPr>
                          <w:noProof/>
                        </w:rPr>
                        <w:t xml:space="preserve"> –</w:t>
                      </w:r>
                      <w:r>
                        <w:rPr>
                          <w:noProof/>
                        </w:rPr>
                        <w:t xml:space="preserve"> Statistika ocjena: tortni graf</w:t>
                      </w:r>
                      <w:bookmarkEnd w:id="404"/>
                    </w:p>
                  </w:txbxContent>
                </v:textbox>
                <w10:wrap type="topAndBottom"/>
              </v:shape>
            </w:pict>
          </mc:Fallback>
        </mc:AlternateContent>
      </w:r>
      <w:r>
        <w:rPr>
          <w:noProof/>
          <w:lang w:eastAsia="hr-HR"/>
        </w:rPr>
        <w:drawing>
          <wp:anchor distT="0" distB="0" distL="114300" distR="114300" simplePos="0" relativeHeight="251596800" behindDoc="1" locked="0" layoutInCell="1" allowOverlap="1" wp14:anchorId="285DA8A8" wp14:editId="01C57B80">
            <wp:simplePos x="0" y="0"/>
            <wp:positionH relativeFrom="margin">
              <wp:align>right</wp:align>
            </wp:positionH>
            <wp:positionV relativeFrom="paragraph">
              <wp:posOffset>325230</wp:posOffset>
            </wp:positionV>
            <wp:extent cx="6480810" cy="2546985"/>
            <wp:effectExtent l="0" t="0" r="0" b="5715"/>
            <wp:wrapTopAndBottom/>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extLst>
                        <a:ext uri="{28A0092B-C50C-407E-A947-70E740481C1C}">
                          <a14:useLocalDpi xmlns:a14="http://schemas.microsoft.com/office/drawing/2010/main" val="0"/>
                        </a:ext>
                      </a:extLst>
                    </a:blip>
                    <a:stretch>
                      <a:fillRect/>
                    </a:stretch>
                  </pic:blipFill>
                  <pic:spPr>
                    <a:xfrm>
                      <a:off x="0" y="0"/>
                      <a:ext cx="6480810" cy="2546985"/>
                    </a:xfrm>
                    <a:prstGeom prst="rect">
                      <a:avLst/>
                    </a:prstGeom>
                    <a:ln>
                      <a:noFill/>
                    </a:ln>
                  </pic:spPr>
                </pic:pic>
              </a:graphicData>
            </a:graphic>
          </wp:anchor>
        </w:drawing>
      </w:r>
    </w:p>
    <w:p w14:paraId="226B7E19" w14:textId="30B7F480" w:rsidR="000F3BDC" w:rsidRDefault="000F3BDC" w:rsidP="0078690C">
      <w:pPr>
        <w:pStyle w:val="ListParagraph"/>
      </w:pPr>
    </w:p>
    <w:p w14:paraId="784487A9" w14:textId="77777777" w:rsidR="000F3BDC" w:rsidRDefault="000F3BDC" w:rsidP="00852E48"/>
    <w:p w14:paraId="0110B5BE" w14:textId="01E5E271" w:rsidR="005D55DD" w:rsidRDefault="003511C3" w:rsidP="00852E48">
      <w:pPr>
        <w:pStyle w:val="ListParagraph"/>
        <w:numPr>
          <w:ilvl w:val="0"/>
          <w:numId w:val="6"/>
        </w:numPr>
      </w:pPr>
      <w:r w:rsidRPr="005D55DD">
        <w:rPr>
          <w:b/>
        </w:rPr>
        <w:t>Linijski graf</w:t>
      </w:r>
      <w:r w:rsidR="005D55DD">
        <w:t xml:space="preserve"> – Sadrži broj i prosjek svih ocjena kroz mjesece u školskoj godini (od rujna do listopada). Crvena linija prikazuje prosjek vidljiv na lijevoj strani grafa. Plava popunjena linija prikazuje broj ocjena vidljivih na desnoj strani grafa. Isprekidana crvena linija prikazuje prosjek svih prosjeka. Prelaskom miša preko mjeseci prikazuju se navedeni podaci.</w:t>
      </w:r>
    </w:p>
    <w:p w14:paraId="25533FDA" w14:textId="22FA4D30" w:rsidR="0078690C" w:rsidRDefault="00F62FC5" w:rsidP="0078690C">
      <w:pPr>
        <w:pStyle w:val="ListParagraph"/>
      </w:pPr>
      <w:r>
        <w:rPr>
          <w:noProof/>
          <w:lang w:eastAsia="hr-HR"/>
        </w:rPr>
        <w:lastRenderedPageBreak/>
        <mc:AlternateContent>
          <mc:Choice Requires="wps">
            <w:drawing>
              <wp:anchor distT="0" distB="0" distL="114300" distR="114300" simplePos="0" relativeHeight="251718656" behindDoc="0" locked="0" layoutInCell="1" allowOverlap="1" wp14:anchorId="776FE82D" wp14:editId="101F7F39">
                <wp:simplePos x="0" y="0"/>
                <wp:positionH relativeFrom="column">
                  <wp:posOffset>0</wp:posOffset>
                </wp:positionH>
                <wp:positionV relativeFrom="paragraph">
                  <wp:posOffset>2604135</wp:posOffset>
                </wp:positionV>
                <wp:extent cx="6480810" cy="635"/>
                <wp:effectExtent l="0" t="0" r="0" b="0"/>
                <wp:wrapTopAndBottom/>
                <wp:docPr id="388" name="Text Box 388"/>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06B41435" w14:textId="3C14F42B" w:rsidR="00B95268" w:rsidRPr="00E65D23" w:rsidRDefault="00B95268" w:rsidP="00E6126B">
                            <w:pPr>
                              <w:pStyle w:val="Caption"/>
                              <w:rPr>
                                <w:noProof/>
                              </w:rPr>
                            </w:pPr>
                            <w:bookmarkStart w:id="368" w:name="_Toc35256603"/>
                            <w:r>
                              <w:t xml:space="preserve">Slika </w:t>
                            </w:r>
                            <w:fldSimple w:instr=" SEQ Slika \* ARABIC ">
                              <w:r>
                                <w:rPr>
                                  <w:noProof/>
                                </w:rPr>
                                <w:t>42</w:t>
                              </w:r>
                            </w:fldSimple>
                            <w:r w:rsidRPr="00B6707D">
                              <w:rPr>
                                <w:noProof/>
                              </w:rPr>
                              <w:t xml:space="preserve"> –</w:t>
                            </w:r>
                            <w:r>
                              <w:rPr>
                                <w:noProof/>
                              </w:rPr>
                              <w:t xml:space="preserve"> </w:t>
                            </w:r>
                            <w:r>
                              <w:t>Statistika ocjena: linijski graf</w:t>
                            </w:r>
                            <w:bookmarkEnd w:id="3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6FE82D" id="Text Box 388" o:spid="_x0000_s1088" type="#_x0000_t202" style="position:absolute;left:0;text-align:left;margin-left:0;margin-top:205.05pt;width:510.3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" stroked="f">
                <v:textbox style="mso-fit-shape-to-text:t" inset="0,0,0,0">
                  <w:txbxContent>
                    <w:p w14:paraId="06B41435" w14:textId="3C14F42B" w:rsidR="00B95268" w:rsidRPr="00E65D23" w:rsidRDefault="00B95268" w:rsidP="00E6126B">
                      <w:pPr>
                        <w:pStyle w:val="Caption"/>
                        <w:rPr>
                          <w:noProof/>
                        </w:rPr>
                      </w:pPr>
                      <w:bookmarkStart w:id="406" w:name="_Toc35256603"/>
                      <w:r>
                        <w:t xml:space="preserve">Slika </w:t>
                      </w:r>
                      <w:r>
                        <w:fldChar w:fldCharType="begin"/>
                      </w:r>
                      <w:r>
                        <w:instrText xml:space="preserve"> SEQ Slika \* ARABIC </w:instrText>
                      </w:r>
                      <w:r>
                        <w:fldChar w:fldCharType="separate"/>
                      </w:r>
                      <w:r>
                        <w:rPr>
                          <w:noProof/>
                        </w:rPr>
                        <w:t>42</w:t>
                      </w:r>
                      <w:r>
                        <w:rPr>
                          <w:noProof/>
                        </w:rPr>
                        <w:fldChar w:fldCharType="end"/>
                      </w:r>
                      <w:r w:rsidRPr="00B6707D">
                        <w:rPr>
                          <w:noProof/>
                        </w:rPr>
                        <w:t xml:space="preserve"> –</w:t>
                      </w:r>
                      <w:r>
                        <w:rPr>
                          <w:noProof/>
                        </w:rPr>
                        <w:t xml:space="preserve"> </w:t>
                      </w:r>
                      <w:r>
                        <w:t>Statistika ocjena: linijski graf</w:t>
                      </w:r>
                      <w:bookmarkEnd w:id="406"/>
                    </w:p>
                  </w:txbxContent>
                </v:textbox>
                <w10:wrap type="topAndBottom"/>
              </v:shape>
            </w:pict>
          </mc:Fallback>
        </mc:AlternateContent>
      </w:r>
      <w:r w:rsidR="0078690C">
        <w:rPr>
          <w:noProof/>
          <w:lang w:eastAsia="hr-HR"/>
        </w:rPr>
        <w:drawing>
          <wp:anchor distT="0" distB="0" distL="114300" distR="114300" simplePos="0" relativeHeight="251597824" behindDoc="1" locked="0" layoutInCell="1" allowOverlap="1" wp14:anchorId="4CBE6170" wp14:editId="23605726">
            <wp:simplePos x="0" y="0"/>
            <wp:positionH relativeFrom="margin">
              <wp:align>left</wp:align>
            </wp:positionH>
            <wp:positionV relativeFrom="paragraph">
              <wp:posOffset>296057</wp:posOffset>
            </wp:positionV>
            <wp:extent cx="6480810" cy="2251075"/>
            <wp:effectExtent l="0" t="0" r="0" b="0"/>
            <wp:wrapTopAndBottom/>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extLst>
                        <a:ext uri="{28A0092B-C50C-407E-A947-70E740481C1C}">
                          <a14:useLocalDpi xmlns:a14="http://schemas.microsoft.com/office/drawing/2010/main" val="0"/>
                        </a:ext>
                      </a:extLst>
                    </a:blip>
                    <a:stretch>
                      <a:fillRect/>
                    </a:stretch>
                  </pic:blipFill>
                  <pic:spPr>
                    <a:xfrm>
                      <a:off x="0" y="0"/>
                      <a:ext cx="6480810" cy="2251075"/>
                    </a:xfrm>
                    <a:prstGeom prst="rect">
                      <a:avLst/>
                    </a:prstGeom>
                  </pic:spPr>
                </pic:pic>
              </a:graphicData>
            </a:graphic>
          </wp:anchor>
        </w:drawing>
      </w:r>
    </w:p>
    <w:p w14:paraId="5A09B0BD" w14:textId="77777777" w:rsidR="0078690C" w:rsidRDefault="0078690C" w:rsidP="002C06FA"/>
    <w:p w14:paraId="67D22EFA" w14:textId="4108D3CA" w:rsidR="006B40C5" w:rsidRPr="00852E48" w:rsidRDefault="00F62FC5" w:rsidP="00852E48">
      <w:pPr>
        <w:pStyle w:val="ListParagraph"/>
        <w:numPr>
          <w:ilvl w:val="0"/>
          <w:numId w:val="6"/>
        </w:numPr>
        <w:rPr>
          <w:b/>
        </w:rPr>
      </w:pPr>
      <w:r>
        <w:rPr>
          <w:noProof/>
          <w:lang w:eastAsia="hr-HR"/>
        </w:rPr>
        <mc:AlternateContent>
          <mc:Choice Requires="wps">
            <w:drawing>
              <wp:anchor distT="0" distB="0" distL="114300" distR="114300" simplePos="0" relativeHeight="251719680" behindDoc="0" locked="0" layoutInCell="1" allowOverlap="1" wp14:anchorId="5B70B991" wp14:editId="41FC0214">
                <wp:simplePos x="0" y="0"/>
                <wp:positionH relativeFrom="column">
                  <wp:posOffset>0</wp:posOffset>
                </wp:positionH>
                <wp:positionV relativeFrom="paragraph">
                  <wp:posOffset>3831590</wp:posOffset>
                </wp:positionV>
                <wp:extent cx="6480810" cy="635"/>
                <wp:effectExtent l="0" t="0" r="0" b="0"/>
                <wp:wrapTopAndBottom/>
                <wp:docPr id="389" name="Text Box 389"/>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234DA2E6" w14:textId="08FC7F11" w:rsidR="00B95268" w:rsidRPr="002B6DF7" w:rsidRDefault="00B95268" w:rsidP="00E6126B">
                            <w:pPr>
                              <w:pStyle w:val="Caption"/>
                              <w:rPr>
                                <w:noProof/>
                              </w:rPr>
                            </w:pPr>
                            <w:bookmarkStart w:id="369" w:name="_Toc35256604"/>
                            <w:r>
                              <w:t xml:space="preserve">Slika </w:t>
                            </w:r>
                            <w:fldSimple w:instr=" SEQ Slika \* ARABIC ">
                              <w:r>
                                <w:rPr>
                                  <w:noProof/>
                                </w:rPr>
                                <w:t>43</w:t>
                              </w:r>
                            </w:fldSimple>
                            <w:r w:rsidRPr="00B6707D">
                              <w:rPr>
                                <w:noProof/>
                              </w:rPr>
                              <w:t xml:space="preserve"> –</w:t>
                            </w:r>
                            <w:r>
                              <w:rPr>
                                <w:noProof/>
                              </w:rPr>
                              <w:t xml:space="preserve"> </w:t>
                            </w:r>
                            <w:r>
                              <w:t>Statistika ocjena: stupčasti graf</w:t>
                            </w:r>
                            <w:bookmarkEnd w:id="3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70B991" id="Text Box 389" o:spid="_x0000_s1089" type="#_x0000_t202" style="position:absolute;left:0;text-align:left;margin-left:0;margin-top:301.7pt;width:510.3pt;height:.05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" stroked="f">
                <v:textbox style="mso-fit-shape-to-text:t" inset="0,0,0,0">
                  <w:txbxContent>
                    <w:p w14:paraId="234DA2E6" w14:textId="08FC7F11" w:rsidR="00B95268" w:rsidRPr="002B6DF7" w:rsidRDefault="00B95268" w:rsidP="00E6126B">
                      <w:pPr>
                        <w:pStyle w:val="Caption"/>
                        <w:rPr>
                          <w:noProof/>
                        </w:rPr>
                      </w:pPr>
                      <w:bookmarkStart w:id="408" w:name="_Toc35256604"/>
                      <w:r>
                        <w:t xml:space="preserve">Slika </w:t>
                      </w:r>
                      <w:r>
                        <w:fldChar w:fldCharType="begin"/>
                      </w:r>
                      <w:r>
                        <w:instrText xml:space="preserve"> SEQ Slika \* ARABIC </w:instrText>
                      </w:r>
                      <w:r>
                        <w:fldChar w:fldCharType="separate"/>
                      </w:r>
                      <w:r>
                        <w:rPr>
                          <w:noProof/>
                        </w:rPr>
                        <w:t>43</w:t>
                      </w:r>
                      <w:r>
                        <w:rPr>
                          <w:noProof/>
                        </w:rPr>
                        <w:fldChar w:fldCharType="end"/>
                      </w:r>
                      <w:r w:rsidRPr="00B6707D">
                        <w:rPr>
                          <w:noProof/>
                        </w:rPr>
                        <w:t xml:space="preserve"> –</w:t>
                      </w:r>
                      <w:r>
                        <w:rPr>
                          <w:noProof/>
                        </w:rPr>
                        <w:t xml:space="preserve"> </w:t>
                      </w:r>
                      <w:r>
                        <w:t>Statistika ocjena: stupčasti graf</w:t>
                      </w:r>
                      <w:bookmarkEnd w:id="408"/>
                    </w:p>
                  </w:txbxContent>
                </v:textbox>
                <w10:wrap type="topAndBottom"/>
              </v:shape>
            </w:pict>
          </mc:Fallback>
        </mc:AlternateContent>
      </w:r>
      <w:r w:rsidR="000F3BDC">
        <w:rPr>
          <w:noProof/>
          <w:lang w:eastAsia="hr-HR"/>
        </w:rPr>
        <w:drawing>
          <wp:anchor distT="0" distB="0" distL="114300" distR="114300" simplePos="0" relativeHeight="251598848" behindDoc="1" locked="0" layoutInCell="1" allowOverlap="1" wp14:anchorId="44AF2535" wp14:editId="7BE898B9">
            <wp:simplePos x="0" y="0"/>
            <wp:positionH relativeFrom="margin">
              <wp:align>right</wp:align>
            </wp:positionH>
            <wp:positionV relativeFrom="paragraph">
              <wp:posOffset>883189</wp:posOffset>
            </wp:positionV>
            <wp:extent cx="6480810" cy="2891790"/>
            <wp:effectExtent l="0" t="0" r="0" b="3810"/>
            <wp:wrapTopAndBottom/>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extLst>
                        <a:ext uri="{28A0092B-C50C-407E-A947-70E740481C1C}">
                          <a14:useLocalDpi xmlns:a14="http://schemas.microsoft.com/office/drawing/2010/main" val="0"/>
                        </a:ext>
                      </a:extLst>
                    </a:blip>
                    <a:stretch>
                      <a:fillRect/>
                    </a:stretch>
                  </pic:blipFill>
                  <pic:spPr>
                    <a:xfrm>
                      <a:off x="0" y="0"/>
                      <a:ext cx="6480810" cy="2891790"/>
                    </a:xfrm>
                    <a:prstGeom prst="rect">
                      <a:avLst/>
                    </a:prstGeom>
                  </pic:spPr>
                </pic:pic>
              </a:graphicData>
            </a:graphic>
          </wp:anchor>
        </w:drawing>
      </w:r>
      <w:r w:rsidR="005D55DD" w:rsidRPr="00852E48">
        <w:rPr>
          <w:b/>
        </w:rPr>
        <w:t>Stupčasti graf</w:t>
      </w:r>
      <w:r w:rsidR="00F228E2">
        <w:t xml:space="preserve"> – Sadrži broj ocjena (po kojem je sortiran) i prosjek ocjena za određeni predmet</w:t>
      </w:r>
      <w:r w:rsidR="006B40C5">
        <w:t>, koji se nalazi iza broja ocjena</w:t>
      </w:r>
      <w:r w:rsidR="00F228E2">
        <w:t>.</w:t>
      </w:r>
      <w:r w:rsidR="006B40C5" w:rsidRPr="006B40C5">
        <w:rPr>
          <w:noProof/>
        </w:rPr>
        <w:t xml:space="preserve"> </w:t>
      </w:r>
      <w:r w:rsidR="006B40C5">
        <w:rPr>
          <w:noProof/>
        </w:rPr>
        <w:t>Prelaskom miša preko predmeta prikazuju se navedeni podaci te se otkriva prosjek ocjena.</w:t>
      </w:r>
      <w:r w:rsidR="004B77ED" w:rsidRPr="004B77ED">
        <w:t xml:space="preserve"> </w:t>
      </w:r>
      <w:r w:rsidR="004B77ED">
        <w:rPr>
          <w:noProof/>
        </w:rPr>
        <w:t>Graf se može</w:t>
      </w:r>
      <w:r w:rsidR="004B77ED" w:rsidRPr="004B77ED">
        <w:rPr>
          <w:noProof/>
        </w:rPr>
        <w:t xml:space="preserve"> sortirati prema broju ili prosjeku ocjena klikom na legendu.</w:t>
      </w:r>
    </w:p>
    <w:p w14:paraId="7A59E43F" w14:textId="2990A4DC" w:rsidR="006B40C5" w:rsidRDefault="006B40C5" w:rsidP="00492758">
      <w:pPr>
        <w:pStyle w:val="Heading3"/>
        <w:ind w:left="907" w:hanging="907"/>
      </w:pPr>
      <w:bookmarkStart w:id="370" w:name="_Statistika_ocjena_pojedinog"/>
      <w:bookmarkStart w:id="371" w:name="_Toc35254111"/>
      <w:bookmarkEnd w:id="370"/>
      <w:r>
        <w:t>Statistika ocjena pojedin</w:t>
      </w:r>
      <w:r w:rsidR="00DF0EF7">
        <w:t>og</w:t>
      </w:r>
      <w:r>
        <w:t xml:space="preserve"> razreda</w:t>
      </w:r>
      <w:bookmarkEnd w:id="371"/>
    </w:p>
    <w:p w14:paraId="517ACE60" w14:textId="5CA7D014" w:rsidR="00DF0EF7" w:rsidRDefault="006B40C5">
      <w:r>
        <w:t xml:space="preserve">Statistika ocjena za određeni razred </w:t>
      </w:r>
      <w:r w:rsidR="00364B78">
        <w:t xml:space="preserve">započinje s brojem i prosjekom svih ocjena trenutno otvorenog razreda </w:t>
      </w:r>
      <w:r w:rsidR="002C06FA">
        <w:t>i sastoji se od dva grafa kao u statistici svih razreda, tortnog i linijskog</w:t>
      </w:r>
      <w:r w:rsidR="00364B78">
        <w:t>.</w:t>
      </w:r>
      <w:r w:rsidR="002C06FA">
        <w:t xml:space="preserve"> Linijski graf pruža se do posljednjeg mjeseca u kojem se nalazi barem jedna ocjena.</w:t>
      </w:r>
      <w:r w:rsidR="00DF0EF7">
        <w:t xml:space="preserve"> </w:t>
      </w:r>
    </w:p>
    <w:p w14:paraId="2CE67C70" w14:textId="1B95D1E4" w:rsidR="00084CD1" w:rsidRDefault="00084CD1"/>
    <w:p w14:paraId="336A402A" w14:textId="7B0D1BE1" w:rsidR="00084CD1" w:rsidRDefault="00084CD1" w:rsidP="00084CD1">
      <w:pPr>
        <w:pStyle w:val="Heading1"/>
      </w:pPr>
      <w:bookmarkStart w:id="372" w:name="_Toc35254112"/>
      <w:r>
        <w:lastRenderedPageBreak/>
        <w:t>e-Dnevnik Plus za škole</w:t>
      </w:r>
      <w:bookmarkEnd w:id="372"/>
    </w:p>
    <w:p w14:paraId="20D09DDB" w14:textId="4D1AD37F" w:rsidR="00084CD1" w:rsidRDefault="00AC24AD" w:rsidP="00FD54E8">
      <w:r w:rsidRPr="00AC24AD">
        <w:rPr>
          <w:noProof/>
          <w:lang w:eastAsia="hr-HR"/>
        </w:rPr>
        <w:drawing>
          <wp:anchor distT="0" distB="0" distL="365760" distR="114300" simplePos="0" relativeHeight="251759616" behindDoc="0" locked="0" layoutInCell="1" allowOverlap="1" wp14:anchorId="6D48A1DF" wp14:editId="4B22D59E">
            <wp:simplePos x="0" y="0"/>
            <wp:positionH relativeFrom="margin">
              <wp:align>right</wp:align>
            </wp:positionH>
            <wp:positionV relativeFrom="paragraph">
              <wp:posOffset>11430</wp:posOffset>
            </wp:positionV>
            <wp:extent cx="2130425" cy="3840480"/>
            <wp:effectExtent l="0" t="0" r="3175" b="7620"/>
            <wp:wrapSquare wrapText="bothSides"/>
            <wp:docPr id="50" name="Picture 50" descr="C:\Users\Client\Desktop\skole\info-st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ient\Desktop\skole\info-stup.png"/>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130425" cy="3840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7722" w:rsidRPr="00887722">
        <w:rPr>
          <w:b/>
          <w:bCs/>
          <w:i/>
          <w:iCs/>
        </w:rPr>
        <w:t xml:space="preserve"> </w:t>
      </w:r>
      <w:r w:rsidR="00887722" w:rsidRPr="00E75386">
        <w:rPr>
          <w:b/>
          <w:bCs/>
          <w:i/>
          <w:iCs/>
        </w:rPr>
        <w:t>e-Dnevnik Plus za škole</w:t>
      </w:r>
      <w:r w:rsidR="00887722">
        <w:t xml:space="preserve"> posebna je verzija proširenja </w:t>
      </w:r>
      <w:r w:rsidR="00887722" w:rsidRPr="00E75386">
        <w:rPr>
          <w:i/>
          <w:iCs/>
        </w:rPr>
        <w:t>e-Dnevnik Plus</w:t>
      </w:r>
      <w:r w:rsidR="00887722">
        <w:t xml:space="preserve">, namijenjena svim učenicima unutar njihove osnovne ili srednje škole. Cilj je pružiti </w:t>
      </w:r>
      <w:r w:rsidR="00AE5B4A">
        <w:t xml:space="preserve">najbrži i najjednostavniji </w:t>
      </w:r>
      <w:r w:rsidR="00887722">
        <w:t xml:space="preserve">pregled ocjena pomoću info-stupova. Uz sve mogućnosti osnovnog proširenja, </w:t>
      </w:r>
      <w:r w:rsidR="00887722" w:rsidRPr="00887722">
        <w:t>e-Dnevnik Plus za škole</w:t>
      </w:r>
      <w:r w:rsidR="00887722">
        <w:t xml:space="preserve"> p</w:t>
      </w:r>
      <w:bookmarkStart w:id="373" w:name="_GoBack"/>
      <w:bookmarkEnd w:id="373"/>
      <w:r w:rsidR="00887722">
        <w:t>rilagođen je zaslonima osjetljivim na dodir i pruža dodatne razine sigurnosti.</w:t>
      </w:r>
    </w:p>
    <w:p w14:paraId="27E4371D" w14:textId="3E9FFA68" w:rsidR="00084CD1" w:rsidRDefault="004D2BDF" w:rsidP="004D2BDF">
      <w:pPr>
        <w:pStyle w:val="Heading2"/>
      </w:pPr>
      <w:bookmarkStart w:id="374" w:name="_Toc35254113"/>
      <w:r>
        <w:t>Ideja</w:t>
      </w:r>
      <w:bookmarkEnd w:id="374"/>
    </w:p>
    <w:p w14:paraId="401A4FED" w14:textId="5CB9577C" w:rsidR="004D2BDF" w:rsidRDefault="00887722" w:rsidP="00084CD1">
      <w:r>
        <w:rPr>
          <w:sz w:val="23"/>
        </w:rPr>
        <w:t>Učenici prilikom upisa u školu dobivaju člansku iskaznicu za posuđivanje knjiga u školskoj knjižnici. Iskaznica je plastična identifikacijska kartica (u daljnjem tekstu: ID kartica), poput kreditne kartice ili osobne iskaznice, s  ugrađenim RFID čipom, koji sadrži kriptirane podatke o korisniku kartice, potrebne za prijavu u e-Dnevnik. U školi se nalazi jedan ili više info-stupova. Na njima učenici mogu registrirati svoju karticu (člansku iskaznicu) i potom je koristiti za buduće prijave u e-Dnevnik Plus za škole, koji je instaliran na istim info-stupovima. Potrebno je prisloniti karticu ispod ekrana kako bi se učenik prijavio u e-Dnevnik. Tada, pomoću zaslona na dodir, učenik može brzo i jednostavno pregledati svoje ocjene</w:t>
      </w:r>
      <w:r w:rsidR="00084CD1">
        <w:t>.</w:t>
      </w:r>
    </w:p>
    <w:bookmarkStart w:id="375" w:name="_Toc35254114"/>
    <w:p w14:paraId="3DE33D54" w14:textId="0720A930" w:rsidR="004D2BDF" w:rsidRDefault="005B6A74" w:rsidP="004D2BDF">
      <w:pPr>
        <w:pStyle w:val="Heading2"/>
        <w:rPr>
          <w:lang w:val="en-US"/>
        </w:rPr>
      </w:pPr>
      <w:r>
        <w:rPr>
          <w:noProof/>
          <w:lang w:eastAsia="hr-HR"/>
        </w:rPr>
        <mc:AlternateContent>
          <mc:Choice Requires="wps">
            <w:drawing>
              <wp:anchor distT="0" distB="0" distL="114300" distR="114300" simplePos="0" relativeHeight="251764736" behindDoc="0" locked="0" layoutInCell="1" allowOverlap="1" wp14:anchorId="5D567CAD" wp14:editId="6AD101F2">
                <wp:simplePos x="0" y="0"/>
                <wp:positionH relativeFrom="margin">
                  <wp:align>right</wp:align>
                </wp:positionH>
                <wp:positionV relativeFrom="paragraph">
                  <wp:posOffset>170815</wp:posOffset>
                </wp:positionV>
                <wp:extent cx="2212340" cy="635"/>
                <wp:effectExtent l="0" t="0" r="0" b="0"/>
                <wp:wrapSquare wrapText="bothSides"/>
                <wp:docPr id="288" name="Text Box 288"/>
                <wp:cNvGraphicFramePr/>
                <a:graphic xmlns:a="http://schemas.openxmlformats.org/drawingml/2006/main">
                  <a:graphicData uri="http://schemas.microsoft.com/office/word/2010/wordprocessingShape">
                    <wps:wsp>
                      <wps:cNvSpPr txBox="1"/>
                      <wps:spPr>
                        <a:xfrm>
                          <a:off x="0" y="0"/>
                          <a:ext cx="2212340" cy="635"/>
                        </a:xfrm>
                        <a:prstGeom prst="rect">
                          <a:avLst/>
                        </a:prstGeom>
                        <a:solidFill>
                          <a:prstClr val="white"/>
                        </a:solidFill>
                        <a:ln>
                          <a:noFill/>
                        </a:ln>
                      </wps:spPr>
                      <wps:txbx>
                        <w:txbxContent>
                          <w:p w14:paraId="5A13374D" w14:textId="45535726" w:rsidR="00B95268" w:rsidRPr="005342F7" w:rsidRDefault="00B95268" w:rsidP="005B6A74">
                            <w:pPr>
                              <w:pStyle w:val="Caption"/>
                            </w:pPr>
                            <w:bookmarkStart w:id="376" w:name="_Toc35256605"/>
                            <w:r>
                              <w:t xml:space="preserve">Slika </w:t>
                            </w:r>
                            <w:fldSimple w:instr=" SEQ Slika \* ARABIC ">
                              <w:r>
                                <w:rPr>
                                  <w:noProof/>
                                </w:rPr>
                                <w:t>44</w:t>
                              </w:r>
                            </w:fldSimple>
                            <w:r w:rsidRPr="00B6707D">
                              <w:rPr>
                                <w:noProof/>
                              </w:rPr>
                              <w:t xml:space="preserve"> –</w:t>
                            </w:r>
                            <w:r>
                              <w:rPr>
                                <w:noProof/>
                              </w:rPr>
                              <w:t xml:space="preserve"> </w:t>
                            </w:r>
                            <w:r>
                              <w:t>Info-stup</w:t>
                            </w:r>
                            <w:bookmarkEnd w:id="3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567CAD" id="Text Box 288" o:spid="_x0000_s1090" type="#_x0000_t202" style="position:absolute;left:0;text-align:left;margin-left:123pt;margin-top:13.45pt;width:174.2pt;height:.05pt;z-index:25176473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" stroked="f">
                <v:textbox style="mso-fit-shape-to-text:t" inset="0,0,0,0">
                  <w:txbxContent>
                    <w:p w14:paraId="5A13374D" w14:textId="45535726" w:rsidR="00B95268" w:rsidRPr="005342F7" w:rsidRDefault="00B95268" w:rsidP="005B6A74">
                      <w:pPr>
                        <w:pStyle w:val="Caption"/>
                      </w:pPr>
                      <w:bookmarkStart w:id="415" w:name="_Toc35256605"/>
                      <w:r>
                        <w:t xml:space="preserve">Slika </w:t>
                      </w:r>
                      <w:r>
                        <w:fldChar w:fldCharType="begin"/>
                      </w:r>
                      <w:r>
                        <w:instrText xml:space="preserve"> SEQ Slika \* ARABIC </w:instrText>
                      </w:r>
                      <w:r>
                        <w:fldChar w:fldCharType="separate"/>
                      </w:r>
                      <w:r>
                        <w:rPr>
                          <w:noProof/>
                        </w:rPr>
                        <w:t>44</w:t>
                      </w:r>
                      <w:r>
                        <w:rPr>
                          <w:noProof/>
                        </w:rPr>
                        <w:fldChar w:fldCharType="end"/>
                      </w:r>
                      <w:r w:rsidRPr="00B6707D">
                        <w:rPr>
                          <w:noProof/>
                        </w:rPr>
                        <w:t xml:space="preserve"> –</w:t>
                      </w:r>
                      <w:r>
                        <w:rPr>
                          <w:noProof/>
                        </w:rPr>
                        <w:t xml:space="preserve"> </w:t>
                      </w:r>
                      <w:r>
                        <w:t>Info-stup</w:t>
                      </w:r>
                      <w:bookmarkEnd w:id="415"/>
                    </w:p>
                  </w:txbxContent>
                </v:textbox>
                <w10:wrap type="square" anchorx="margin"/>
              </v:shape>
            </w:pict>
          </mc:Fallback>
        </mc:AlternateContent>
      </w:r>
      <w:r w:rsidR="0078076A">
        <w:rPr>
          <w:lang w:val="en-US"/>
        </w:rPr>
        <w:t>Dijelovi</w:t>
      </w:r>
      <w:bookmarkEnd w:id="375"/>
    </w:p>
    <w:p w14:paraId="089FAF84" w14:textId="7C82B0A9" w:rsidR="00AE29BF" w:rsidRDefault="000D5AB6" w:rsidP="0089015A">
      <w:pPr>
        <w:rPr>
          <w:lang w:val="en-US"/>
        </w:rPr>
      </w:pPr>
      <w:r>
        <w:rPr>
          <w:lang w:val="en-US"/>
        </w:rPr>
        <w:t xml:space="preserve">Kako bi </w:t>
      </w:r>
      <w:r w:rsidR="005870DF">
        <w:rPr>
          <w:lang w:val="en-US"/>
        </w:rPr>
        <w:t xml:space="preserve">cijeli </w:t>
      </w:r>
      <w:r>
        <w:rPr>
          <w:lang w:val="en-US"/>
        </w:rPr>
        <w:t>sustav funkcionirao, potrebni su sljedeći</w:t>
      </w:r>
      <w:r w:rsidR="00933813">
        <w:rPr>
          <w:lang w:val="en-US"/>
        </w:rPr>
        <w:t xml:space="preserve"> </w:t>
      </w:r>
      <w:r w:rsidR="005870DF">
        <w:rPr>
          <w:lang w:val="en-US"/>
        </w:rPr>
        <w:t>dijelovi</w:t>
      </w:r>
      <w:r w:rsidR="00E06C7B">
        <w:rPr>
          <w:lang w:val="en-US"/>
        </w:rPr>
        <w:t>:</w:t>
      </w:r>
    </w:p>
    <w:p w14:paraId="51F9E4C6" w14:textId="1116A92F" w:rsidR="00933813" w:rsidRPr="00AE29BF" w:rsidRDefault="00E06C7B" w:rsidP="00AE29BF">
      <w:pPr>
        <w:rPr>
          <w:b/>
          <w:lang w:val="en-US"/>
        </w:rPr>
      </w:pPr>
      <w:r>
        <w:rPr>
          <w:b/>
          <w:lang w:val="en-US"/>
        </w:rPr>
        <w:br/>
      </w:r>
      <w:r w:rsidR="00AE29BF" w:rsidRPr="00AE29BF">
        <w:rPr>
          <w:b/>
          <w:lang w:val="en-US"/>
        </w:rPr>
        <w:t>HARDVER:</w:t>
      </w:r>
      <w:r w:rsidR="005B6A74" w:rsidRPr="005B6A74">
        <w:t xml:space="preserve"> </w:t>
      </w:r>
    </w:p>
    <w:p w14:paraId="3A8F7359" w14:textId="482F5B47" w:rsidR="005870DF" w:rsidRDefault="00446A34" w:rsidP="005870DF">
      <w:pPr>
        <w:pStyle w:val="ListParagraph"/>
        <w:numPr>
          <w:ilvl w:val="0"/>
          <w:numId w:val="39"/>
        </w:numPr>
        <w:rPr>
          <w:lang w:val="en-US"/>
        </w:rPr>
      </w:pPr>
      <w:r w:rsidRPr="00933813">
        <w:rPr>
          <w:b/>
          <w:lang w:val="en-US"/>
        </w:rPr>
        <w:t>Info stup</w:t>
      </w:r>
      <w:r w:rsidR="005870DF">
        <w:rPr>
          <w:lang w:val="en-US"/>
        </w:rPr>
        <w:t xml:space="preserve"> s </w:t>
      </w:r>
      <w:r w:rsidR="005870DF" w:rsidRPr="00933813">
        <w:rPr>
          <w:b/>
          <w:lang w:val="en-US"/>
        </w:rPr>
        <w:t>računalom</w:t>
      </w:r>
      <w:r w:rsidR="005870DF">
        <w:rPr>
          <w:lang w:val="en-US"/>
        </w:rPr>
        <w:t xml:space="preserve"> i </w:t>
      </w:r>
      <w:r w:rsidR="005870DF" w:rsidRPr="00933813">
        <w:rPr>
          <w:b/>
          <w:lang w:val="en-US"/>
        </w:rPr>
        <w:t>zaslonom</w:t>
      </w:r>
      <w:r w:rsidR="005870DF">
        <w:rPr>
          <w:lang w:val="en-US"/>
        </w:rPr>
        <w:t xml:space="preserve"> osjetljivim na dodir</w:t>
      </w:r>
    </w:p>
    <w:p w14:paraId="47D0449C" w14:textId="067CE068" w:rsidR="005870DF" w:rsidRDefault="00E06C7B" w:rsidP="005870DF">
      <w:pPr>
        <w:pStyle w:val="ListParagraph"/>
        <w:numPr>
          <w:ilvl w:val="0"/>
          <w:numId w:val="39"/>
        </w:numPr>
        <w:rPr>
          <w:lang w:val="en-US"/>
        </w:rPr>
      </w:pPr>
      <w:r>
        <w:rPr>
          <w:b/>
          <w:noProof/>
          <w:lang w:eastAsia="hr-HR"/>
        </w:rPr>
        <mc:AlternateContent>
          <mc:Choice Requires="wpg">
            <w:drawing>
              <wp:anchor distT="0" distB="0" distL="114300" distR="114300" simplePos="0" relativeHeight="251762688" behindDoc="0" locked="0" layoutInCell="1" allowOverlap="1" wp14:anchorId="3C4DDA33" wp14:editId="308B8901">
                <wp:simplePos x="0" y="0"/>
                <wp:positionH relativeFrom="margin">
                  <wp:align>right</wp:align>
                </wp:positionH>
                <wp:positionV relativeFrom="paragraph">
                  <wp:posOffset>3175</wp:posOffset>
                </wp:positionV>
                <wp:extent cx="2379980" cy="1569720"/>
                <wp:effectExtent l="0" t="0" r="1270" b="0"/>
                <wp:wrapSquare wrapText="bothSides"/>
                <wp:docPr id="289" name="Group 289"/>
                <wp:cNvGraphicFramePr/>
                <a:graphic xmlns:a="http://schemas.openxmlformats.org/drawingml/2006/main">
                  <a:graphicData uri="http://schemas.microsoft.com/office/word/2010/wordprocessingGroup">
                    <wpg:wgp>
                      <wpg:cNvGrpSpPr/>
                      <wpg:grpSpPr>
                        <a:xfrm>
                          <a:off x="0" y="0"/>
                          <a:ext cx="2379980" cy="1569720"/>
                          <a:chOff x="0" y="0"/>
                          <a:chExt cx="2379980" cy="1569720"/>
                        </a:xfrm>
                      </wpg:grpSpPr>
                      <pic:pic xmlns:pic="http://schemas.openxmlformats.org/drawingml/2006/picture">
                        <pic:nvPicPr>
                          <pic:cNvPr id="58" name="Picture 58" descr="Slikovni rezultat za rfid tag"/>
                          <pic:cNvPicPr>
                            <a:picLocks noChangeAspect="1"/>
                          </pic:cNvPicPr>
                        </pic:nvPicPr>
                        <pic:blipFill rotWithShape="1">
                          <a:blip r:embed="rId177" cstate="print">
                            <a:extLst>
                              <a:ext uri="{28A0092B-C50C-407E-A947-70E740481C1C}">
                                <a14:useLocalDpi xmlns:a14="http://schemas.microsoft.com/office/drawing/2010/main" val="0"/>
                              </a:ext>
                            </a:extLst>
                          </a:blip>
                          <a:srcRect b="12667"/>
                          <a:stretch/>
                        </pic:blipFill>
                        <pic:spPr bwMode="auto">
                          <a:xfrm rot="10800000" flipV="1">
                            <a:off x="0" y="563880"/>
                            <a:ext cx="1143000" cy="9982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3" name="Picture 63" descr="Slikovni rezultat za rfid card"/>
                          <pic:cNvPicPr>
                            <a:picLocks noChangeAspect="1"/>
                          </pic:cNvPicPr>
                        </pic:nvPicPr>
                        <pic:blipFill rotWithShape="1">
                          <a:blip r:embed="rId178">
                            <a:extLst>
                              <a:ext uri="{28A0092B-C50C-407E-A947-70E740481C1C}">
                                <a14:useLocalDpi xmlns:a14="http://schemas.microsoft.com/office/drawing/2010/main" val="0"/>
                              </a:ext>
                            </a:extLst>
                          </a:blip>
                          <a:srcRect l="12745" r="8333" b="7277"/>
                          <a:stretch/>
                        </pic:blipFill>
                        <pic:spPr bwMode="auto">
                          <a:xfrm>
                            <a:off x="1043940" y="0"/>
                            <a:ext cx="1336040" cy="156972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64BA3575" id="Group 289" o:spid="_x0000_s1026" style="position:absolute;margin-left:136.2pt;margin-top:.25pt;width:187.4pt;height:123.6pt;z-index:251762688;mso-position-horizontal:right;mso-position-horizontal-relative:margin" coordsize="23799,156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">
                <v:shape id="Picture 58" o:spid="_x0000_s1027" type="#_x0000_t75" alt="Slikovni rezultat za rfid tag" style="position:absolute;top:5638;width:11430;height:9983;rotation:18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">
                  <v:imagedata r:id="rId179" o:title="Slikovni rezultat za rfid tag" cropbottom="8301f"/>
                  <v:path arrowok="t"/>
                </v:shape>
                <v:shape id="Picture 63" o:spid="_x0000_s1028" type="#_x0000_t75" alt="Slikovni rezultat za rfid card" style="position:absolute;left:10439;width:13360;height:15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">
                  <v:imagedata r:id="rId180" o:title="Slikovni rezultat za rfid card" cropbottom="4769f" cropleft="8353f" cropright="5461f"/>
                  <v:path arrowok="t"/>
                </v:shape>
                <w10:wrap type="square" anchorx="margin"/>
              </v:group>
            </w:pict>
          </mc:Fallback>
        </mc:AlternateContent>
      </w:r>
      <w:r w:rsidR="005870DF" w:rsidRPr="00933813">
        <w:rPr>
          <w:b/>
          <w:lang w:val="en-US"/>
        </w:rPr>
        <w:t>Kartic</w:t>
      </w:r>
      <w:r w:rsidR="00933813" w:rsidRPr="00933813">
        <w:rPr>
          <w:b/>
          <w:lang w:val="en-US"/>
        </w:rPr>
        <w:t>a</w:t>
      </w:r>
      <w:r w:rsidR="005870DF">
        <w:rPr>
          <w:lang w:val="en-US"/>
        </w:rPr>
        <w:t xml:space="preserve"> koj</w:t>
      </w:r>
      <w:r w:rsidR="00933813">
        <w:rPr>
          <w:lang w:val="en-US"/>
        </w:rPr>
        <w:t>a ima</w:t>
      </w:r>
      <w:r w:rsidR="00887722">
        <w:rPr>
          <w:lang w:val="en-US"/>
        </w:rPr>
        <w:t xml:space="preserve"> ugrađen</w:t>
      </w:r>
      <w:r w:rsidR="005870DF">
        <w:rPr>
          <w:lang w:val="en-US"/>
        </w:rPr>
        <w:t xml:space="preserve"> </w:t>
      </w:r>
      <w:r w:rsidR="005870DF" w:rsidRPr="00933813">
        <w:rPr>
          <w:b/>
          <w:lang w:val="en-US"/>
        </w:rPr>
        <w:t xml:space="preserve">RFID </w:t>
      </w:r>
      <w:r w:rsidR="00887722">
        <w:rPr>
          <w:b/>
          <w:lang w:val="en-US"/>
        </w:rPr>
        <w:t>čip</w:t>
      </w:r>
    </w:p>
    <w:p w14:paraId="3763FE0A" w14:textId="6799D09C" w:rsidR="00AE29BF" w:rsidRPr="00E06C7B" w:rsidRDefault="005870DF" w:rsidP="000C3C56">
      <w:pPr>
        <w:pStyle w:val="ListParagraph"/>
        <w:numPr>
          <w:ilvl w:val="0"/>
          <w:numId w:val="39"/>
        </w:numPr>
        <w:jc w:val="left"/>
        <w:rPr>
          <w:lang w:val="en-US"/>
        </w:rPr>
      </w:pPr>
      <w:r w:rsidRPr="00933813">
        <w:rPr>
          <w:b/>
          <w:lang w:val="en-US"/>
        </w:rPr>
        <w:t>Arduino</w:t>
      </w:r>
      <w:r>
        <w:rPr>
          <w:lang w:val="en-US"/>
        </w:rPr>
        <w:t xml:space="preserve"> pločica</w:t>
      </w:r>
      <w:r w:rsidR="00574BCA">
        <w:rPr>
          <w:lang w:val="en-US"/>
        </w:rPr>
        <w:t>,</w:t>
      </w:r>
      <w:r w:rsidR="00933813">
        <w:rPr>
          <w:lang w:val="en-US"/>
        </w:rPr>
        <w:t xml:space="preserve"> </w:t>
      </w:r>
      <w:r w:rsidR="00AC24AD">
        <w:rPr>
          <w:b/>
          <w:lang w:val="en-US"/>
        </w:rPr>
        <w:t>RFID-</w:t>
      </w:r>
      <w:r w:rsidR="00933813" w:rsidRPr="00933813">
        <w:rPr>
          <w:b/>
          <w:lang w:val="en-US"/>
        </w:rPr>
        <w:t>RC522</w:t>
      </w:r>
      <w:r w:rsidR="00933813">
        <w:rPr>
          <w:lang w:val="en-US"/>
        </w:rPr>
        <w:t xml:space="preserve"> čitač</w:t>
      </w:r>
      <w:r w:rsidR="00A87FC8">
        <w:rPr>
          <w:lang w:val="en-US"/>
        </w:rPr>
        <w:t>,</w:t>
      </w:r>
      <w:r w:rsidR="00574BCA">
        <w:rPr>
          <w:lang w:val="en-US"/>
        </w:rPr>
        <w:t xml:space="preserve"> </w:t>
      </w:r>
      <w:r w:rsidR="00574BCA" w:rsidRPr="00574BCA">
        <w:rPr>
          <w:b/>
          <w:lang w:val="en-US"/>
        </w:rPr>
        <w:t xml:space="preserve">7 </w:t>
      </w:r>
      <w:r w:rsidR="00A87FC8">
        <w:rPr>
          <w:b/>
          <w:lang w:val="en-US"/>
        </w:rPr>
        <w:t>konektora</w:t>
      </w:r>
      <w:r w:rsidR="007F7995">
        <w:rPr>
          <w:b/>
          <w:lang w:val="en-US"/>
        </w:rPr>
        <w:t xml:space="preserve"> s </w:t>
      </w:r>
      <w:r w:rsidR="000C3C56">
        <w:rPr>
          <w:b/>
          <w:lang w:val="en-US"/>
        </w:rPr>
        <w:br/>
      </w:r>
      <w:r w:rsidR="007F7995">
        <w:rPr>
          <w:b/>
          <w:lang w:val="en-US"/>
        </w:rPr>
        <w:t>muško-ženskim utorima</w:t>
      </w:r>
      <w:r w:rsidR="00A87FC8">
        <w:rPr>
          <w:b/>
          <w:lang w:val="en-US"/>
        </w:rPr>
        <w:t xml:space="preserve"> </w:t>
      </w:r>
      <w:r w:rsidR="00A87FC8">
        <w:rPr>
          <w:lang w:val="en-US"/>
        </w:rPr>
        <w:t xml:space="preserve">i </w:t>
      </w:r>
      <w:r w:rsidR="00A87FC8" w:rsidRPr="00A87FC8">
        <w:rPr>
          <w:b/>
          <w:lang w:val="en-US"/>
        </w:rPr>
        <w:t>USB kabel</w:t>
      </w:r>
    </w:p>
    <w:p w14:paraId="67FA398A" w14:textId="46438E33" w:rsidR="00933813" w:rsidRPr="00AE29BF" w:rsidRDefault="00E06C7B" w:rsidP="00AE29BF">
      <w:pPr>
        <w:rPr>
          <w:b/>
          <w:lang w:val="en-US"/>
        </w:rPr>
      </w:pPr>
      <w:r>
        <w:rPr>
          <w:b/>
        </w:rPr>
        <w:br/>
      </w:r>
      <w:r w:rsidR="00AE29BF" w:rsidRPr="00AE29BF">
        <w:rPr>
          <w:b/>
        </w:rPr>
        <w:t>SOFTVER</w:t>
      </w:r>
      <w:r w:rsidR="00AE29BF" w:rsidRPr="00AE29BF">
        <w:rPr>
          <w:b/>
          <w:lang w:val="en-US"/>
        </w:rPr>
        <w:t>:</w:t>
      </w:r>
    </w:p>
    <w:p w14:paraId="6715BF21" w14:textId="12E1E051" w:rsidR="00933813" w:rsidRDefault="00933813" w:rsidP="00933813">
      <w:pPr>
        <w:pStyle w:val="ListParagraph"/>
        <w:numPr>
          <w:ilvl w:val="0"/>
          <w:numId w:val="40"/>
        </w:numPr>
        <w:rPr>
          <w:lang w:val="en-US"/>
        </w:rPr>
      </w:pPr>
      <w:r w:rsidRPr="00933813">
        <w:rPr>
          <w:b/>
          <w:lang w:val="en-US"/>
        </w:rPr>
        <w:t>Chrome</w:t>
      </w:r>
      <w:r>
        <w:rPr>
          <w:lang w:val="en-US"/>
        </w:rPr>
        <w:t xml:space="preserve"> </w:t>
      </w:r>
      <w:r w:rsidRPr="00933813">
        <w:rPr>
          <w:b/>
          <w:lang w:val="en-US"/>
        </w:rPr>
        <w:t>preglednik</w:t>
      </w:r>
    </w:p>
    <w:p w14:paraId="45879FA2" w14:textId="43AF7513" w:rsidR="00933813" w:rsidRDefault="00933813" w:rsidP="00933813">
      <w:pPr>
        <w:pStyle w:val="ListParagraph"/>
        <w:numPr>
          <w:ilvl w:val="0"/>
          <w:numId w:val="40"/>
        </w:numPr>
        <w:rPr>
          <w:lang w:val="en-US"/>
        </w:rPr>
      </w:pPr>
      <w:r w:rsidRPr="00933813">
        <w:rPr>
          <w:b/>
          <w:lang w:val="en-US"/>
        </w:rPr>
        <w:t>e-Dnevnik Plus za škole</w:t>
      </w:r>
      <w:r>
        <w:rPr>
          <w:lang w:val="en-US"/>
        </w:rPr>
        <w:t xml:space="preserve"> (Chrome proširenje)</w:t>
      </w:r>
      <w:r w:rsidR="005B6A74" w:rsidRPr="005B6A74">
        <w:t xml:space="preserve"> </w:t>
      </w:r>
    </w:p>
    <w:p w14:paraId="45AE3CDE" w14:textId="703BA4B7" w:rsidR="00933813" w:rsidRDefault="00E06C7B" w:rsidP="00933813">
      <w:pPr>
        <w:pStyle w:val="ListParagraph"/>
        <w:numPr>
          <w:ilvl w:val="0"/>
          <w:numId w:val="40"/>
        </w:numPr>
        <w:rPr>
          <w:lang w:val="en-US"/>
        </w:rPr>
      </w:pPr>
      <w:r>
        <w:rPr>
          <w:noProof/>
          <w:lang w:eastAsia="hr-HR"/>
        </w:rPr>
        <mc:AlternateContent>
          <mc:Choice Requires="wps">
            <w:drawing>
              <wp:anchor distT="0" distB="0" distL="114300" distR="114300" simplePos="0" relativeHeight="251766784" behindDoc="0" locked="0" layoutInCell="1" allowOverlap="1" wp14:anchorId="13001D26" wp14:editId="1227F661">
                <wp:simplePos x="0" y="0"/>
                <wp:positionH relativeFrom="margin">
                  <wp:align>right</wp:align>
                </wp:positionH>
                <wp:positionV relativeFrom="paragraph">
                  <wp:posOffset>7620</wp:posOffset>
                </wp:positionV>
                <wp:extent cx="2379980" cy="635"/>
                <wp:effectExtent l="0" t="0" r="1270" b="0"/>
                <wp:wrapSquare wrapText="bothSides"/>
                <wp:docPr id="295" name="Text Box 295"/>
                <wp:cNvGraphicFramePr/>
                <a:graphic xmlns:a="http://schemas.openxmlformats.org/drawingml/2006/main">
                  <a:graphicData uri="http://schemas.microsoft.com/office/word/2010/wordprocessingShape">
                    <wps:wsp>
                      <wps:cNvSpPr txBox="1"/>
                      <wps:spPr>
                        <a:xfrm>
                          <a:off x="0" y="0"/>
                          <a:ext cx="2379980" cy="635"/>
                        </a:xfrm>
                        <a:prstGeom prst="rect">
                          <a:avLst/>
                        </a:prstGeom>
                        <a:solidFill>
                          <a:prstClr val="white"/>
                        </a:solidFill>
                        <a:ln>
                          <a:noFill/>
                        </a:ln>
                      </wps:spPr>
                      <wps:txbx>
                        <w:txbxContent>
                          <w:p w14:paraId="10CB01A2" w14:textId="492EBEB9" w:rsidR="00B95268" w:rsidRPr="00187E05" w:rsidRDefault="00B95268" w:rsidP="00E06C7B">
                            <w:pPr>
                              <w:pStyle w:val="Caption"/>
                              <w:rPr>
                                <w:b/>
                                <w:noProof/>
                              </w:rPr>
                            </w:pPr>
                            <w:bookmarkStart w:id="377" w:name="_Toc35256606"/>
                            <w:r>
                              <w:t xml:space="preserve">Slika </w:t>
                            </w:r>
                            <w:fldSimple w:instr=" SEQ Slika \* ARABIC ">
                              <w:r>
                                <w:rPr>
                                  <w:noProof/>
                                </w:rPr>
                                <w:t>45</w:t>
                              </w:r>
                            </w:fldSimple>
                            <w:r w:rsidRPr="00B6707D">
                              <w:rPr>
                                <w:noProof/>
                              </w:rPr>
                              <w:t xml:space="preserve"> –</w:t>
                            </w:r>
                            <w:r>
                              <w:rPr>
                                <w:noProof/>
                              </w:rPr>
                              <w:t xml:space="preserve"> </w:t>
                            </w:r>
                            <w:r>
                              <w:t>RFID token i kartica</w:t>
                            </w:r>
                            <w:bookmarkEnd w:id="3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001D26" id="Text Box 295" o:spid="_x0000_s1091" type="#_x0000_t202" style="position:absolute;left:0;text-align:left;margin-left:136.2pt;margin-top:.6pt;width:187.4pt;height:.05pt;z-index:25176678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" stroked="f">
                <v:textbox style="mso-fit-shape-to-text:t" inset="0,0,0,0">
                  <w:txbxContent>
                    <w:p w14:paraId="10CB01A2" w14:textId="492EBEB9" w:rsidR="00B95268" w:rsidRPr="00187E05" w:rsidRDefault="00B95268" w:rsidP="00E06C7B">
                      <w:pPr>
                        <w:pStyle w:val="Caption"/>
                        <w:rPr>
                          <w:b/>
                          <w:noProof/>
                        </w:rPr>
                      </w:pPr>
                      <w:bookmarkStart w:id="417" w:name="_Toc35256606"/>
                      <w:r>
                        <w:t xml:space="preserve">Slika </w:t>
                      </w:r>
                      <w:r>
                        <w:fldChar w:fldCharType="begin"/>
                      </w:r>
                      <w:r>
                        <w:instrText xml:space="preserve"> SEQ Slika \* ARABIC </w:instrText>
                      </w:r>
                      <w:r>
                        <w:fldChar w:fldCharType="separate"/>
                      </w:r>
                      <w:r>
                        <w:rPr>
                          <w:noProof/>
                        </w:rPr>
                        <w:t>45</w:t>
                      </w:r>
                      <w:r>
                        <w:rPr>
                          <w:noProof/>
                        </w:rPr>
                        <w:fldChar w:fldCharType="end"/>
                      </w:r>
                      <w:r w:rsidRPr="00B6707D">
                        <w:rPr>
                          <w:noProof/>
                        </w:rPr>
                        <w:t xml:space="preserve"> –</w:t>
                      </w:r>
                      <w:r>
                        <w:rPr>
                          <w:noProof/>
                        </w:rPr>
                        <w:t xml:space="preserve"> </w:t>
                      </w:r>
                      <w:r>
                        <w:t>RFID token i kartica</w:t>
                      </w:r>
                      <w:bookmarkEnd w:id="417"/>
                    </w:p>
                  </w:txbxContent>
                </v:textbox>
                <w10:wrap type="square" anchorx="margin"/>
              </v:shape>
            </w:pict>
          </mc:Fallback>
        </mc:AlternateContent>
      </w:r>
      <w:r w:rsidR="00933813" w:rsidRPr="00933813">
        <w:rPr>
          <w:b/>
          <w:lang w:val="en-US"/>
        </w:rPr>
        <w:t>e-Dnevnik Plus API</w:t>
      </w:r>
      <w:r w:rsidR="00933813">
        <w:rPr>
          <w:lang w:val="en-US"/>
        </w:rPr>
        <w:t xml:space="preserve"> (Chrome aplikacija)</w:t>
      </w:r>
    </w:p>
    <w:p w14:paraId="1454E73F" w14:textId="4EDB2EBF" w:rsidR="007F7995" w:rsidRPr="00AC24AD" w:rsidRDefault="009E0B23" w:rsidP="007F7995">
      <w:pPr>
        <w:pStyle w:val="ListParagraph"/>
        <w:numPr>
          <w:ilvl w:val="0"/>
          <w:numId w:val="40"/>
        </w:numPr>
        <w:rPr>
          <w:lang w:val="en-US"/>
        </w:rPr>
      </w:pPr>
      <w:r>
        <w:rPr>
          <w:b/>
          <w:lang w:val="en-US"/>
        </w:rPr>
        <w:t>Arduino program</w:t>
      </w:r>
    </w:p>
    <w:p w14:paraId="18451EC9" w14:textId="08F9CFBE" w:rsidR="007F7995" w:rsidRDefault="007F7995" w:rsidP="007F7995">
      <w:pPr>
        <w:pStyle w:val="Heading2"/>
        <w:rPr>
          <w:lang w:val="en-US"/>
        </w:rPr>
      </w:pPr>
      <w:bookmarkStart w:id="378" w:name="_Toc35254115"/>
      <w:r>
        <w:rPr>
          <w:lang w:val="en-US"/>
        </w:rPr>
        <w:lastRenderedPageBreak/>
        <w:t>Instalacija</w:t>
      </w:r>
      <w:bookmarkEnd w:id="378"/>
    </w:p>
    <w:p w14:paraId="2862F484" w14:textId="1F722C52" w:rsidR="007F7995" w:rsidRDefault="00887722" w:rsidP="007F7995">
      <w:pPr>
        <w:rPr>
          <w:lang w:val="en-US"/>
        </w:rPr>
      </w:pPr>
      <w:r>
        <w:rPr>
          <w:lang w:val="en-US"/>
        </w:rPr>
        <w:t>Instalacija, hardverska i softverska, izvršava se u manje od deset minuta. Počevši od hardvera, potrebno je povezati RFID-RC522 čitač s Arduino pločicom pomoću sedam žica. Ženski utori ulaze u čitač, a muški u Arduino. Pločice se povezuju na ovaj način</w:t>
      </w:r>
      <w:r w:rsidR="007F7995">
        <w:rPr>
          <w:lang w:val="en-US"/>
        </w:rPr>
        <w:t>:</w:t>
      </w:r>
    </w:p>
    <w:p w14:paraId="2A559072" w14:textId="1E84B715" w:rsidR="00E12D5C" w:rsidRDefault="007C3756" w:rsidP="007F7995">
      <w:pPr>
        <w:rPr>
          <w:lang w:val="en-US"/>
        </w:rPr>
      </w:pPr>
      <w:r>
        <w:rPr>
          <w:noProof/>
          <w:lang w:eastAsia="hr-HR"/>
        </w:rPr>
        <mc:AlternateContent>
          <mc:Choice Requires="wpg">
            <w:drawing>
              <wp:anchor distT="0" distB="0" distL="114300" distR="114300" simplePos="0" relativeHeight="251747328" behindDoc="0" locked="0" layoutInCell="1" allowOverlap="1" wp14:anchorId="6A564538" wp14:editId="34A9C74F">
                <wp:simplePos x="0" y="0"/>
                <wp:positionH relativeFrom="margin">
                  <wp:align>right</wp:align>
                </wp:positionH>
                <wp:positionV relativeFrom="paragraph">
                  <wp:posOffset>282575</wp:posOffset>
                </wp:positionV>
                <wp:extent cx="6480810" cy="2807970"/>
                <wp:effectExtent l="0" t="0" r="0" b="0"/>
                <wp:wrapNone/>
                <wp:docPr id="25" name="Group 25"/>
                <wp:cNvGraphicFramePr/>
                <a:graphic xmlns:a="http://schemas.openxmlformats.org/drawingml/2006/main">
                  <a:graphicData uri="http://schemas.microsoft.com/office/word/2010/wordprocessingGroup">
                    <wpg:wgp>
                      <wpg:cNvGrpSpPr/>
                      <wpg:grpSpPr>
                        <a:xfrm>
                          <a:off x="0" y="0"/>
                          <a:ext cx="6480810" cy="2807970"/>
                          <a:chOff x="0" y="0"/>
                          <a:chExt cx="6480810" cy="2807970"/>
                        </a:xfrm>
                      </wpg:grpSpPr>
                      <pic:pic xmlns:pic="http://schemas.openxmlformats.org/drawingml/2006/picture">
                        <pic:nvPicPr>
                          <pic:cNvPr id="7" name="Picture 7" descr="Slikovni rezultat za mfrc522 connection with arduino"/>
                          <pic:cNvPicPr>
                            <a:picLocks noChangeAspect="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6480810" cy="2807970"/>
                          </a:xfrm>
                          <a:prstGeom prst="rect">
                            <a:avLst/>
                          </a:prstGeom>
                          <a:noFill/>
                          <a:ln>
                            <a:noFill/>
                          </a:ln>
                        </pic:spPr>
                      </pic:pic>
                      <wps:wsp>
                        <wps:cNvPr id="23" name="Text Box 2"/>
                        <wps:cNvSpPr txBox="1">
                          <a:spLocks noChangeArrowheads="1"/>
                        </wps:cNvSpPr>
                        <wps:spPr bwMode="auto">
                          <a:xfrm>
                            <a:off x="1397000" y="1847850"/>
                            <a:ext cx="1276350" cy="190500"/>
                          </a:xfrm>
                          <a:prstGeom prst="rect">
                            <a:avLst/>
                          </a:prstGeom>
                          <a:solidFill>
                            <a:srgbClr val="333333"/>
                          </a:solidFill>
                          <a:ln w="9525">
                            <a:noFill/>
                            <a:miter lim="800000"/>
                            <a:headEnd/>
                            <a:tailEnd/>
                          </a:ln>
                        </wps:spPr>
                        <wps:txbx>
                          <w:txbxContent>
                            <w:p w14:paraId="7E33C148" w14:textId="4C35F265" w:rsidR="00B95268" w:rsidRDefault="00B95268"/>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A564538" id="Group 25" o:spid="_x0000_s1092" style="position:absolute;left:0;text-align:left;margin-left:459.1pt;margin-top:22.25pt;width:510.3pt;height:221.1pt;z-index:251747328;mso-position-horizontal:right;mso-position-horizontal-relative:margin;mso-width-relative:margin;mso-height-relative:margin" coordsize="64808,280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">
                <v:shape id="Picture 7" o:spid="_x0000_s1093" type="#_x0000_t75" alt="Slikovni rezultat za mfrc522 connection with arduino" style="position:absolute;width:64808;height:28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">
                  <v:imagedata r:id="rId182" o:title="Slikovni rezultat za mfrc522 connection with arduino"/>
                  <v:path arrowok="t"/>
                </v:shape>
                <v:shape id="_x0000_s1094" type="#_x0000_t202" style="position:absolute;left:13970;top:18478;width:127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" fillcolor="#333" stroked="f">
                  <v:textbox>
                    <w:txbxContent>
                      <w:p w14:paraId="7E33C148" w14:textId="4C35F265" w:rsidR="00B95268" w:rsidRDefault="00B95268"/>
                    </w:txbxContent>
                  </v:textbox>
                </v:shape>
                <w10:wrap anchorx="margin"/>
              </v:group>
            </w:pict>
          </mc:Fallback>
        </mc:AlternateContent>
      </w:r>
    </w:p>
    <w:p w14:paraId="279AF691" w14:textId="0A47F84D" w:rsidR="00F046D0" w:rsidRDefault="00F046D0" w:rsidP="007F7995">
      <w:pPr>
        <w:rPr>
          <w:lang w:val="en-US"/>
        </w:rPr>
      </w:pPr>
    </w:p>
    <w:p w14:paraId="124EBD7B" w14:textId="0E583984" w:rsidR="00F046D0" w:rsidRDefault="00F046D0" w:rsidP="007F7995">
      <w:pPr>
        <w:rPr>
          <w:lang w:val="en-US"/>
        </w:rPr>
      </w:pPr>
    </w:p>
    <w:p w14:paraId="33E64557" w14:textId="77777777" w:rsidR="00F046D0" w:rsidRDefault="00F046D0" w:rsidP="007F7995">
      <w:pPr>
        <w:rPr>
          <w:lang w:val="en-US"/>
        </w:rPr>
      </w:pPr>
    </w:p>
    <w:p w14:paraId="17EE5370" w14:textId="6E48F069" w:rsidR="007F7995" w:rsidRPr="007F7995" w:rsidRDefault="007F7995" w:rsidP="007F7995">
      <w:pPr>
        <w:rPr>
          <w:lang w:val="en-US"/>
        </w:rPr>
      </w:pPr>
    </w:p>
    <w:p w14:paraId="19AF4964" w14:textId="13481B94" w:rsidR="00E12D5C" w:rsidRDefault="000D5AB6" w:rsidP="0089015A">
      <w:pPr>
        <w:rPr>
          <w:lang w:val="en-US"/>
        </w:rPr>
      </w:pPr>
      <w:r>
        <w:rPr>
          <w:lang w:val="en-US"/>
        </w:rPr>
        <w:t xml:space="preserve"> </w:t>
      </w:r>
    </w:p>
    <w:p w14:paraId="5056C538" w14:textId="1BFB1975" w:rsidR="00F046D0" w:rsidRDefault="00F046D0" w:rsidP="0089015A">
      <w:pPr>
        <w:rPr>
          <w:lang w:val="en-US"/>
        </w:rPr>
      </w:pPr>
    </w:p>
    <w:p w14:paraId="0B0C4D63" w14:textId="21F37D2C" w:rsidR="00F046D0" w:rsidRDefault="00F046D0" w:rsidP="0089015A">
      <w:pPr>
        <w:rPr>
          <w:lang w:val="en-US"/>
        </w:rPr>
      </w:pPr>
    </w:p>
    <w:p w14:paraId="00B1E6C7" w14:textId="4A640B62" w:rsidR="00F046D0" w:rsidRDefault="00F046D0" w:rsidP="0089015A">
      <w:pPr>
        <w:rPr>
          <w:lang w:val="en-US"/>
        </w:rPr>
      </w:pPr>
    </w:p>
    <w:p w14:paraId="0A13731B" w14:textId="70F3ED6A" w:rsidR="00F046D0" w:rsidRDefault="00F046D0" w:rsidP="0089015A">
      <w:pPr>
        <w:rPr>
          <w:lang w:val="en-US"/>
        </w:rPr>
      </w:pPr>
    </w:p>
    <w:p w14:paraId="314B3F80" w14:textId="647074FF" w:rsidR="00B36A54" w:rsidRDefault="00B36A54" w:rsidP="0089015A">
      <w:pPr>
        <w:rPr>
          <w:lang w:val="en-US"/>
        </w:rPr>
      </w:pPr>
      <w:r>
        <w:rPr>
          <w:noProof/>
          <w:lang w:eastAsia="hr-HR"/>
        </w:rPr>
        <mc:AlternateContent>
          <mc:Choice Requires="wps">
            <w:drawing>
              <wp:anchor distT="0" distB="0" distL="114300" distR="114300" simplePos="0" relativeHeight="251753472" behindDoc="0" locked="0" layoutInCell="1" allowOverlap="1" wp14:anchorId="130F00B8" wp14:editId="704FE342">
                <wp:simplePos x="0" y="0"/>
                <wp:positionH relativeFrom="margin">
                  <wp:align>left</wp:align>
                </wp:positionH>
                <wp:positionV relativeFrom="paragraph">
                  <wp:posOffset>169545</wp:posOffset>
                </wp:positionV>
                <wp:extent cx="6480810" cy="635"/>
                <wp:effectExtent l="0" t="0" r="0" b="0"/>
                <wp:wrapNone/>
                <wp:docPr id="28" name="Text Box 28"/>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67BD820B" w14:textId="3F32A353" w:rsidR="00B95268" w:rsidRPr="001723A3" w:rsidRDefault="00B95268" w:rsidP="00B36A54">
                            <w:pPr>
                              <w:pStyle w:val="Caption"/>
                              <w:rPr>
                                <w:noProof/>
                              </w:rPr>
                            </w:pPr>
                            <w:bookmarkStart w:id="379" w:name="_Toc35256607"/>
                            <w:r>
                              <w:t xml:space="preserve">Slika </w:t>
                            </w:r>
                            <w:fldSimple w:instr=" SEQ Slika \* ARABIC ">
                              <w:r>
                                <w:rPr>
                                  <w:noProof/>
                                </w:rPr>
                                <w:t>46</w:t>
                              </w:r>
                            </w:fldSimple>
                            <w:r w:rsidRPr="00B6707D">
                              <w:rPr>
                                <w:noProof/>
                              </w:rPr>
                              <w:t xml:space="preserve"> –</w:t>
                            </w:r>
                            <w:r>
                              <w:rPr>
                                <w:noProof/>
                              </w:rPr>
                              <w:t xml:space="preserve"> </w:t>
                            </w:r>
                            <w:r>
                              <w:t>Shema spajanja: Arduino i RFID-RC522</w:t>
                            </w:r>
                            <w:bookmarkEnd w:id="3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0F00B8" id="Text Box 28" o:spid="_x0000_s1095" type="#_x0000_t202" style="position:absolute;left:0;text-align:left;margin-left:0;margin-top:13.35pt;width:510.3pt;height:.05pt;z-index:25175347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" stroked="f">
                <v:textbox style="mso-fit-shape-to-text:t" inset="0,0,0,0">
                  <w:txbxContent>
                    <w:p w14:paraId="67BD820B" w14:textId="3F32A353" w:rsidR="00B95268" w:rsidRPr="001723A3" w:rsidRDefault="00B95268" w:rsidP="00B36A54">
                      <w:pPr>
                        <w:pStyle w:val="Caption"/>
                        <w:rPr>
                          <w:noProof/>
                        </w:rPr>
                      </w:pPr>
                      <w:bookmarkStart w:id="420" w:name="_Toc35256607"/>
                      <w:r>
                        <w:t xml:space="preserve">Slika </w:t>
                      </w:r>
                      <w:r>
                        <w:fldChar w:fldCharType="begin"/>
                      </w:r>
                      <w:r>
                        <w:instrText xml:space="preserve"> SEQ Slika \* ARABIC </w:instrText>
                      </w:r>
                      <w:r>
                        <w:fldChar w:fldCharType="separate"/>
                      </w:r>
                      <w:r>
                        <w:rPr>
                          <w:noProof/>
                        </w:rPr>
                        <w:t>46</w:t>
                      </w:r>
                      <w:r>
                        <w:rPr>
                          <w:noProof/>
                        </w:rPr>
                        <w:fldChar w:fldCharType="end"/>
                      </w:r>
                      <w:r w:rsidRPr="00B6707D">
                        <w:rPr>
                          <w:noProof/>
                        </w:rPr>
                        <w:t xml:space="preserve"> –</w:t>
                      </w:r>
                      <w:r>
                        <w:rPr>
                          <w:noProof/>
                        </w:rPr>
                        <w:t xml:space="preserve"> </w:t>
                      </w:r>
                      <w:r>
                        <w:t>Shema spajanja: Arduino i RFID-RC522</w:t>
                      </w:r>
                      <w:bookmarkEnd w:id="420"/>
                    </w:p>
                  </w:txbxContent>
                </v:textbox>
                <w10:wrap anchorx="margin"/>
              </v:shape>
            </w:pict>
          </mc:Fallback>
        </mc:AlternateContent>
      </w:r>
    </w:p>
    <w:p w14:paraId="5F028082" w14:textId="5D5A280D" w:rsidR="00B36A54" w:rsidRDefault="00B36A54" w:rsidP="0089015A">
      <w:pPr>
        <w:rPr>
          <w:lang w:val="en-US"/>
        </w:rPr>
      </w:pPr>
    </w:p>
    <w:p w14:paraId="66BF542F" w14:textId="77777777" w:rsidR="00B36A54" w:rsidRPr="0089015A" w:rsidRDefault="00B36A54" w:rsidP="0089015A">
      <w:pPr>
        <w:rPr>
          <w:lang w:val="en-US"/>
        </w:rPr>
      </w:pPr>
    </w:p>
    <w:tbl>
      <w:tblPr>
        <w:tblStyle w:val="GridTable4-Accent5"/>
        <w:tblW w:w="0" w:type="auto"/>
        <w:jc w:val="center"/>
        <w:tblLook w:val="04A0" w:firstRow="1" w:lastRow="0" w:firstColumn="1" w:lastColumn="0" w:noHBand="0" w:noVBand="1"/>
      </w:tblPr>
      <w:tblGrid>
        <w:gridCol w:w="2592"/>
        <w:gridCol w:w="2592"/>
      </w:tblGrid>
      <w:tr w:rsidR="007F7995" w14:paraId="0FC02F4A" w14:textId="77777777" w:rsidTr="00BD5D7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92" w:type="dxa"/>
          </w:tcPr>
          <w:p w14:paraId="225DE2C0" w14:textId="01F29E5B" w:rsidR="007F7995" w:rsidRPr="00E12D5C" w:rsidRDefault="00DC1B93" w:rsidP="00DC1B93">
            <w:pPr>
              <w:jc w:val="center"/>
              <w:rPr>
                <w:b w:val="0"/>
                <w:sz w:val="32"/>
                <w:szCs w:val="32"/>
                <w:lang w:val="en-US"/>
              </w:rPr>
            </w:pPr>
            <w:r w:rsidRPr="00E12D5C">
              <w:rPr>
                <w:b w:val="0"/>
                <w:sz w:val="32"/>
                <w:szCs w:val="32"/>
                <w:lang w:val="en-US"/>
              </w:rPr>
              <w:t>RC522 PIN</w:t>
            </w:r>
          </w:p>
        </w:tc>
        <w:tc>
          <w:tcPr>
            <w:tcW w:w="2592" w:type="dxa"/>
          </w:tcPr>
          <w:p w14:paraId="06D0B519" w14:textId="76CE52F9" w:rsidR="007F7995" w:rsidRPr="00E12D5C" w:rsidRDefault="00DC1B93" w:rsidP="00DC1B93">
            <w:pPr>
              <w:jc w:val="center"/>
              <w:cnfStyle w:val="100000000000" w:firstRow="1" w:lastRow="0" w:firstColumn="0" w:lastColumn="0" w:oddVBand="0" w:evenVBand="0" w:oddHBand="0" w:evenHBand="0" w:firstRowFirstColumn="0" w:firstRowLastColumn="0" w:lastRowFirstColumn="0" w:lastRowLastColumn="0"/>
              <w:rPr>
                <w:b w:val="0"/>
                <w:sz w:val="32"/>
                <w:szCs w:val="32"/>
                <w:lang w:val="en-US"/>
              </w:rPr>
            </w:pPr>
            <w:r w:rsidRPr="00E12D5C">
              <w:rPr>
                <w:b w:val="0"/>
                <w:sz w:val="32"/>
                <w:szCs w:val="32"/>
                <w:lang w:val="en-US"/>
              </w:rPr>
              <w:t>ARDUINO PIN</w:t>
            </w:r>
          </w:p>
        </w:tc>
      </w:tr>
      <w:tr w:rsidR="007F7995" w14:paraId="3528787B" w14:textId="77777777" w:rsidTr="00BD5D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92" w:type="dxa"/>
          </w:tcPr>
          <w:p w14:paraId="788CFB68" w14:textId="66015289" w:rsidR="007F7995" w:rsidRDefault="00DC1B93" w:rsidP="00DC1B93">
            <w:pPr>
              <w:jc w:val="center"/>
              <w:rPr>
                <w:lang w:val="en-US"/>
              </w:rPr>
            </w:pPr>
            <w:r w:rsidRPr="007F7995">
              <w:rPr>
                <w:lang w:val="en-US"/>
              </w:rPr>
              <w:t>SDA</w:t>
            </w:r>
          </w:p>
        </w:tc>
        <w:tc>
          <w:tcPr>
            <w:tcW w:w="2592" w:type="dxa"/>
          </w:tcPr>
          <w:p w14:paraId="5395CEB9" w14:textId="5ACAAC89" w:rsidR="007F7995" w:rsidRDefault="00DC1B93" w:rsidP="00DC1B93">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Digital 10</w:t>
            </w:r>
          </w:p>
        </w:tc>
      </w:tr>
      <w:tr w:rsidR="007F7995" w14:paraId="3E5532AE" w14:textId="77777777" w:rsidTr="00BD5D7F">
        <w:trPr>
          <w:jc w:val="center"/>
        </w:trPr>
        <w:tc>
          <w:tcPr>
            <w:cnfStyle w:val="001000000000" w:firstRow="0" w:lastRow="0" w:firstColumn="1" w:lastColumn="0" w:oddVBand="0" w:evenVBand="0" w:oddHBand="0" w:evenHBand="0" w:firstRowFirstColumn="0" w:firstRowLastColumn="0" w:lastRowFirstColumn="0" w:lastRowLastColumn="0"/>
            <w:tcW w:w="2592" w:type="dxa"/>
          </w:tcPr>
          <w:p w14:paraId="6CA2E863" w14:textId="50580754" w:rsidR="007F7995" w:rsidRDefault="00DC1B93" w:rsidP="00DC1B93">
            <w:pPr>
              <w:jc w:val="center"/>
              <w:rPr>
                <w:lang w:val="en-US"/>
              </w:rPr>
            </w:pPr>
            <w:r w:rsidRPr="007F7995">
              <w:rPr>
                <w:lang w:val="en-US"/>
              </w:rPr>
              <w:t>SCK</w:t>
            </w:r>
          </w:p>
        </w:tc>
        <w:tc>
          <w:tcPr>
            <w:tcW w:w="2592" w:type="dxa"/>
          </w:tcPr>
          <w:p w14:paraId="40BA18C6" w14:textId="165405B9" w:rsidR="007F7995" w:rsidRDefault="00DC1B93" w:rsidP="00DC1B93">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Digital 13</w:t>
            </w:r>
          </w:p>
        </w:tc>
      </w:tr>
      <w:tr w:rsidR="007F7995" w14:paraId="6359FA70" w14:textId="77777777" w:rsidTr="00BD5D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92" w:type="dxa"/>
          </w:tcPr>
          <w:p w14:paraId="65861360" w14:textId="62BC622F" w:rsidR="007F7995" w:rsidRDefault="00DC1B93" w:rsidP="00DC1B93">
            <w:pPr>
              <w:jc w:val="center"/>
              <w:rPr>
                <w:lang w:val="en-US"/>
              </w:rPr>
            </w:pPr>
            <w:r w:rsidRPr="007F7995">
              <w:rPr>
                <w:lang w:val="en-US"/>
              </w:rPr>
              <w:t>MOSI</w:t>
            </w:r>
          </w:p>
        </w:tc>
        <w:tc>
          <w:tcPr>
            <w:tcW w:w="2592" w:type="dxa"/>
          </w:tcPr>
          <w:p w14:paraId="63A245BB" w14:textId="67263E36" w:rsidR="007F7995" w:rsidRDefault="00DC1B93" w:rsidP="00DC1B93">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Digital 11</w:t>
            </w:r>
          </w:p>
        </w:tc>
      </w:tr>
      <w:tr w:rsidR="007F7995" w14:paraId="6FB0099F" w14:textId="77777777" w:rsidTr="00BD5D7F">
        <w:trPr>
          <w:jc w:val="center"/>
        </w:trPr>
        <w:tc>
          <w:tcPr>
            <w:cnfStyle w:val="001000000000" w:firstRow="0" w:lastRow="0" w:firstColumn="1" w:lastColumn="0" w:oddVBand="0" w:evenVBand="0" w:oddHBand="0" w:evenHBand="0" w:firstRowFirstColumn="0" w:firstRowLastColumn="0" w:lastRowFirstColumn="0" w:lastRowLastColumn="0"/>
            <w:tcW w:w="2592" w:type="dxa"/>
          </w:tcPr>
          <w:p w14:paraId="0DE97CEC" w14:textId="5AB523E6" w:rsidR="007F7995" w:rsidRDefault="00DC1B93" w:rsidP="00DC1B93">
            <w:pPr>
              <w:jc w:val="center"/>
              <w:rPr>
                <w:lang w:val="en-US"/>
              </w:rPr>
            </w:pPr>
            <w:r w:rsidRPr="007F7995">
              <w:rPr>
                <w:lang w:val="en-US"/>
              </w:rPr>
              <w:t>MISO</w:t>
            </w:r>
          </w:p>
        </w:tc>
        <w:tc>
          <w:tcPr>
            <w:tcW w:w="2592" w:type="dxa"/>
          </w:tcPr>
          <w:p w14:paraId="516A223B" w14:textId="2C29DA7D" w:rsidR="007F7995" w:rsidRDefault="00DC1B93" w:rsidP="00DC1B93">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Digital 12</w:t>
            </w:r>
          </w:p>
        </w:tc>
      </w:tr>
      <w:tr w:rsidR="007F7995" w14:paraId="578F3F81" w14:textId="77777777" w:rsidTr="00BD5D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92" w:type="dxa"/>
          </w:tcPr>
          <w:p w14:paraId="4F6E10F2" w14:textId="757047CB" w:rsidR="007F7995" w:rsidRDefault="00DC1B93" w:rsidP="00DC1B93">
            <w:pPr>
              <w:jc w:val="center"/>
              <w:rPr>
                <w:lang w:val="en-US"/>
              </w:rPr>
            </w:pPr>
            <w:r w:rsidRPr="007F7995">
              <w:rPr>
                <w:lang w:val="en-US"/>
              </w:rPr>
              <w:t>IRQ</w:t>
            </w:r>
          </w:p>
        </w:tc>
        <w:tc>
          <w:tcPr>
            <w:tcW w:w="2592" w:type="dxa"/>
          </w:tcPr>
          <w:p w14:paraId="4C8CFB3D" w14:textId="27346AA2" w:rsidR="007F7995" w:rsidRPr="00F046D0" w:rsidRDefault="00DC1B93" w:rsidP="00DC1B93">
            <w:pPr>
              <w:jc w:val="center"/>
              <w:cnfStyle w:val="000000100000" w:firstRow="0" w:lastRow="0" w:firstColumn="0" w:lastColumn="0" w:oddVBand="0" w:evenVBand="0" w:oddHBand="1" w:evenHBand="0" w:firstRowFirstColumn="0" w:firstRowLastColumn="0" w:lastRowFirstColumn="0" w:lastRowLastColumn="0"/>
              <w:rPr>
                <w:i/>
                <w:lang w:val="en-US"/>
              </w:rPr>
            </w:pPr>
            <w:r w:rsidRPr="00F046D0">
              <w:rPr>
                <w:i/>
                <w:lang w:val="en-US"/>
              </w:rPr>
              <w:t>Ne povezuje se</w:t>
            </w:r>
          </w:p>
        </w:tc>
      </w:tr>
      <w:tr w:rsidR="007F7995" w14:paraId="2CC27EAF" w14:textId="77777777" w:rsidTr="00BD5D7F">
        <w:trPr>
          <w:jc w:val="center"/>
        </w:trPr>
        <w:tc>
          <w:tcPr>
            <w:cnfStyle w:val="001000000000" w:firstRow="0" w:lastRow="0" w:firstColumn="1" w:lastColumn="0" w:oddVBand="0" w:evenVBand="0" w:oddHBand="0" w:evenHBand="0" w:firstRowFirstColumn="0" w:firstRowLastColumn="0" w:lastRowFirstColumn="0" w:lastRowLastColumn="0"/>
            <w:tcW w:w="2592" w:type="dxa"/>
          </w:tcPr>
          <w:p w14:paraId="2D842ABB" w14:textId="5D4C6503" w:rsidR="007F7995" w:rsidRDefault="00DC1B93" w:rsidP="00DC1B93">
            <w:pPr>
              <w:jc w:val="center"/>
              <w:rPr>
                <w:lang w:val="en-US"/>
              </w:rPr>
            </w:pPr>
            <w:r w:rsidRPr="007F7995">
              <w:rPr>
                <w:lang w:val="en-US"/>
              </w:rPr>
              <w:t>GND</w:t>
            </w:r>
          </w:p>
        </w:tc>
        <w:tc>
          <w:tcPr>
            <w:tcW w:w="2592" w:type="dxa"/>
          </w:tcPr>
          <w:p w14:paraId="42680CDE" w14:textId="77B9AB4A" w:rsidR="007F7995" w:rsidRDefault="00DC1B93" w:rsidP="00DC1B93">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ND</w:t>
            </w:r>
          </w:p>
        </w:tc>
      </w:tr>
      <w:tr w:rsidR="00DC1B93" w14:paraId="5D62A543" w14:textId="77777777" w:rsidTr="00BD5D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92" w:type="dxa"/>
          </w:tcPr>
          <w:p w14:paraId="71DD0B36" w14:textId="10899CC6" w:rsidR="00DC1B93" w:rsidRPr="007F7995" w:rsidRDefault="00DC1B93" w:rsidP="00DC1B93">
            <w:pPr>
              <w:jc w:val="center"/>
              <w:rPr>
                <w:lang w:val="en-US"/>
              </w:rPr>
            </w:pPr>
            <w:r w:rsidRPr="007F7995">
              <w:rPr>
                <w:lang w:val="en-US"/>
              </w:rPr>
              <w:t>RST</w:t>
            </w:r>
          </w:p>
        </w:tc>
        <w:tc>
          <w:tcPr>
            <w:tcW w:w="2592" w:type="dxa"/>
          </w:tcPr>
          <w:p w14:paraId="480405E3" w14:textId="5F7879E3" w:rsidR="00DC1B93" w:rsidRDefault="00DC1B93" w:rsidP="00DC1B93">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Digital 9</w:t>
            </w:r>
          </w:p>
        </w:tc>
      </w:tr>
      <w:tr w:rsidR="00DC1B93" w14:paraId="4A90DCF1" w14:textId="77777777" w:rsidTr="00BD5D7F">
        <w:trPr>
          <w:jc w:val="center"/>
        </w:trPr>
        <w:tc>
          <w:tcPr>
            <w:cnfStyle w:val="001000000000" w:firstRow="0" w:lastRow="0" w:firstColumn="1" w:lastColumn="0" w:oddVBand="0" w:evenVBand="0" w:oddHBand="0" w:evenHBand="0" w:firstRowFirstColumn="0" w:firstRowLastColumn="0" w:lastRowFirstColumn="0" w:lastRowLastColumn="0"/>
            <w:tcW w:w="2592" w:type="dxa"/>
          </w:tcPr>
          <w:p w14:paraId="2743CBB8" w14:textId="4A5771F5" w:rsidR="00DC1B93" w:rsidRPr="007F7995" w:rsidRDefault="00DC1B93" w:rsidP="00DC1B93">
            <w:pPr>
              <w:jc w:val="center"/>
              <w:rPr>
                <w:lang w:val="en-US"/>
              </w:rPr>
            </w:pPr>
            <w:r w:rsidRPr="007F7995">
              <w:rPr>
                <w:lang w:val="en-US"/>
              </w:rPr>
              <w:t>3.3V</w:t>
            </w:r>
          </w:p>
        </w:tc>
        <w:tc>
          <w:tcPr>
            <w:tcW w:w="2592" w:type="dxa"/>
          </w:tcPr>
          <w:p w14:paraId="6EEB0E4F" w14:textId="24EC2701" w:rsidR="00DC1B93" w:rsidRDefault="00DC1B93" w:rsidP="00B36A54">
            <w:pPr>
              <w:keepNext/>
              <w:jc w:val="center"/>
              <w:cnfStyle w:val="000000000000" w:firstRow="0" w:lastRow="0" w:firstColumn="0" w:lastColumn="0" w:oddVBand="0" w:evenVBand="0" w:oddHBand="0" w:evenHBand="0" w:firstRowFirstColumn="0" w:firstRowLastColumn="0" w:lastRowFirstColumn="0" w:lastRowLastColumn="0"/>
              <w:rPr>
                <w:lang w:val="en-US"/>
              </w:rPr>
            </w:pPr>
            <w:r w:rsidRPr="007F7995">
              <w:rPr>
                <w:lang w:val="en-US"/>
              </w:rPr>
              <w:t>3.3V</w:t>
            </w:r>
          </w:p>
        </w:tc>
      </w:tr>
    </w:tbl>
    <w:p w14:paraId="77A57CA4" w14:textId="5206789E" w:rsidR="007F7995" w:rsidRPr="0089015A" w:rsidRDefault="00B36A54" w:rsidP="00B36A54">
      <w:pPr>
        <w:pStyle w:val="Caption"/>
        <w:spacing w:before="240"/>
        <w:rPr>
          <w:lang w:val="en-US"/>
        </w:rPr>
      </w:pPr>
      <w:bookmarkStart w:id="380" w:name="_Toc35256608"/>
      <w:r>
        <w:t xml:space="preserve">Slika </w:t>
      </w:r>
      <w:fldSimple w:instr=" SEQ Slika \* ARABIC ">
        <w:r w:rsidR="004D6447">
          <w:rPr>
            <w:noProof/>
          </w:rPr>
          <w:t>47</w:t>
        </w:r>
      </w:fldSimple>
      <w:r w:rsidRPr="00B6707D">
        <w:rPr>
          <w:noProof/>
        </w:rPr>
        <w:t xml:space="preserve"> –</w:t>
      </w:r>
      <w:r>
        <w:rPr>
          <w:noProof/>
        </w:rPr>
        <w:t xml:space="preserve"> </w:t>
      </w:r>
      <w:r>
        <w:t>Tablica spajanja: Arduino i RC522</w:t>
      </w:r>
      <w:bookmarkEnd w:id="380"/>
    </w:p>
    <w:p w14:paraId="5A6F9A65" w14:textId="77777777" w:rsidR="001C4F95" w:rsidRDefault="001C4F95" w:rsidP="00084CD1"/>
    <w:p w14:paraId="16A5D11F" w14:textId="34018BF4" w:rsidR="00852E48" w:rsidRDefault="00887722" w:rsidP="00084CD1">
      <w:r>
        <w:t xml:space="preserve">Arduino pločica potom se spaja s USB kabelom na računalo, koje se nalazi u info-stupu. Na Arduino se prenosi program koji se nalazi na stranici </w:t>
      </w:r>
      <w:hyperlink r:id="rId183" w:history="1">
        <w:r>
          <w:rPr>
            <w:color w:val="0563C1"/>
            <w:u w:val="single"/>
          </w:rPr>
          <w:t>ednevnik.plus</w:t>
        </w:r>
        <w:r>
          <w:rPr>
            <w:color w:val="000000"/>
          </w:rPr>
          <w:t xml:space="preserve">. </w:t>
        </w:r>
      </w:hyperlink>
      <w:r w:rsidRPr="00B674C8">
        <w:t>Na rač</w:t>
      </w:r>
      <w:r>
        <w:rPr>
          <w:color w:val="000000"/>
        </w:rPr>
        <w:t xml:space="preserve">unalo se instaliraju Chrome aplikacija i Chrome proširenje, dostupni u Chrome web-trgovini. Nakon preuzimanja instalacija je završena. </w:t>
      </w:r>
      <w:r>
        <w:t>RFID čitač potrebno je ugraditi u info-stup tako da bude što bliže stijenci kućišta s unutarnje strane ili ga postaviti na prazan prostor ispod zaslona na info-stupu. Prinošenjem ID kartice u blizinu čitača, očitanje se odvija brzo i jednostavno</w:t>
      </w:r>
      <w:r w:rsidR="001C4F95">
        <w:t>.</w:t>
      </w:r>
    </w:p>
    <w:p w14:paraId="7E120A02" w14:textId="57F4DF74" w:rsidR="00852E48" w:rsidRDefault="00852E48" w:rsidP="00852E48">
      <w:pPr>
        <w:pStyle w:val="Heading2"/>
      </w:pPr>
      <w:bookmarkStart w:id="381" w:name="_Toc35254116"/>
      <w:r>
        <w:lastRenderedPageBreak/>
        <w:t>Korištenje i sigurnost</w:t>
      </w:r>
      <w:bookmarkEnd w:id="381"/>
    </w:p>
    <w:p w14:paraId="4E9010EF" w14:textId="23F12E2D" w:rsidR="00887722" w:rsidRPr="00DD05E9" w:rsidRDefault="00887722" w:rsidP="00887722">
      <w:pPr>
        <w:ind w:right="20"/>
      </w:pPr>
      <w:r>
        <w:t xml:space="preserve">Nakon što je cijeli sustav postavljen, info-stup može se postaviti na željeno mjesto u </w:t>
      </w:r>
      <w:commentRangeStart w:id="382"/>
      <w:r>
        <w:t>školi</w:t>
      </w:r>
      <w:commentRangeEnd w:id="382"/>
      <w:r>
        <w:rPr>
          <w:rStyle w:val="CommentReference"/>
        </w:rPr>
        <w:commentReference w:id="382"/>
      </w:r>
      <w:r>
        <w:t>. Učenici prislanjaju svoju ID karticu čitaču i proširenje ih automatski prijavljuje u e-Dnevnik. Preglednik ili e-Dnevnik ne moraju biti otvoreni kako bi se izvršila prijava već se otvaraju auto</w:t>
      </w:r>
      <w:r w:rsidR="00D603E1">
        <w:t>matski kada se RFID čitaču prib</w:t>
      </w:r>
      <w:r>
        <w:t>liži odgovarajuća ID kartica. Ako postoji kartica preglednika s učitanim e-Dnevnikom, prislanjanjem ID kartice otvara se postojeća kartica preglednika. U protivnom se otvara preglednik/nova kartica preglednika s e-Dnevnikom te se izvršava prijava. Ako je jedan korisnik prijavljen u e-Dnevnik, a prisloni se ID kartica drugog korisnika, proširenje zamjenjuje korisnike (odjavljuje trenutnog i prijavljuje novog).</w:t>
      </w:r>
    </w:p>
    <w:p w14:paraId="04BCFA5B" w14:textId="07E682E9" w:rsidR="0078076A" w:rsidRDefault="00887722" w:rsidP="00887722">
      <w:r>
        <w:t>Identifikacijska kartica je na početku prazna i učenici se mogu, ako žele, registrirati kako bi koristili ovaj sustav. Registracija se obavlja preko Chrome aplikacije (Chrome API-a). Klikom na „Registrirajte vašu karticu“ otvara se aplikacija, čije korisničko sučelje izgleda kao na slici</w:t>
      </w:r>
      <w:r w:rsidR="007C3756">
        <w:t>.</w:t>
      </w:r>
    </w:p>
    <w:p w14:paraId="0D1A4054" w14:textId="3DD9EAB2" w:rsidR="007C3756" w:rsidRDefault="007C3756" w:rsidP="00852E48"/>
    <w:p w14:paraId="29044A6E" w14:textId="77777777" w:rsidR="00F525F0" w:rsidRDefault="007C3756" w:rsidP="00F525F0">
      <w:pPr>
        <w:keepNext/>
      </w:pPr>
      <w:r>
        <w:rPr>
          <w:noProof/>
          <w:lang w:eastAsia="hr-HR"/>
        </w:rPr>
        <w:drawing>
          <wp:inline distT="0" distB="0" distL="0" distR="0" wp14:anchorId="62737A9A" wp14:editId="43CE58B5">
            <wp:extent cx="6480810" cy="4835525"/>
            <wp:effectExtent l="0" t="0" r="0" b="317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6480810" cy="4835525"/>
                    </a:xfrm>
                    <a:prstGeom prst="rect">
                      <a:avLst/>
                    </a:prstGeom>
                  </pic:spPr>
                </pic:pic>
              </a:graphicData>
            </a:graphic>
          </wp:inline>
        </w:drawing>
      </w:r>
    </w:p>
    <w:p w14:paraId="59F77771" w14:textId="6E291263" w:rsidR="007C3756" w:rsidRDefault="00F525F0" w:rsidP="00F525F0">
      <w:pPr>
        <w:pStyle w:val="Caption"/>
      </w:pPr>
      <w:bookmarkStart w:id="383" w:name="_Toc35256609"/>
      <w:r>
        <w:t xml:space="preserve">Slika </w:t>
      </w:r>
      <w:fldSimple w:instr=" SEQ Slika \* ARABIC ">
        <w:r w:rsidR="004D6447">
          <w:rPr>
            <w:noProof/>
          </w:rPr>
          <w:t>48</w:t>
        </w:r>
      </w:fldSimple>
      <w:r w:rsidRPr="00B6707D">
        <w:rPr>
          <w:noProof/>
        </w:rPr>
        <w:t xml:space="preserve"> –</w:t>
      </w:r>
      <w:r>
        <w:rPr>
          <w:noProof/>
        </w:rPr>
        <w:t xml:space="preserve"> Naslovna stranica prijave u e-Dnevnik Plus za škole</w:t>
      </w:r>
      <w:bookmarkEnd w:id="383"/>
    </w:p>
    <w:p w14:paraId="11D7E3C7" w14:textId="28121930" w:rsidR="007C3756" w:rsidRDefault="007C3756" w:rsidP="00852E48"/>
    <w:p w14:paraId="595CFBEF" w14:textId="77777777" w:rsidR="00887722" w:rsidRDefault="00887722" w:rsidP="00852E48"/>
    <w:p w14:paraId="0EAB20A0" w14:textId="3FF730A6" w:rsidR="007C3756" w:rsidRDefault="00F525F0" w:rsidP="00852E48">
      <w:r>
        <w:rPr>
          <w:noProof/>
          <w:lang w:eastAsia="hr-HR"/>
        </w:rPr>
        <w:lastRenderedPageBreak/>
        <w:drawing>
          <wp:anchor distT="0" distB="0" distL="114300" distR="114300" simplePos="0" relativeHeight="251749376" behindDoc="1" locked="0" layoutInCell="1" allowOverlap="1" wp14:anchorId="47E3610E" wp14:editId="5E2DE9CD">
            <wp:simplePos x="0" y="0"/>
            <wp:positionH relativeFrom="margin">
              <wp:align>center</wp:align>
            </wp:positionH>
            <wp:positionV relativeFrom="paragraph">
              <wp:posOffset>-2540</wp:posOffset>
            </wp:positionV>
            <wp:extent cx="3298913" cy="3937000"/>
            <wp:effectExtent l="0" t="0" r="0" b="6350"/>
            <wp:wrapNone/>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extLst>
                        <a:ext uri="{28A0092B-C50C-407E-A947-70E740481C1C}">
                          <a14:useLocalDpi xmlns:a14="http://schemas.microsoft.com/office/drawing/2010/main" val="0"/>
                        </a:ext>
                      </a:extLst>
                    </a:blip>
                    <a:stretch>
                      <a:fillRect/>
                    </a:stretch>
                  </pic:blipFill>
                  <pic:spPr>
                    <a:xfrm>
                      <a:off x="0" y="0"/>
                      <a:ext cx="3298913" cy="3937000"/>
                    </a:xfrm>
                    <a:prstGeom prst="rect">
                      <a:avLst/>
                    </a:prstGeom>
                  </pic:spPr>
                </pic:pic>
              </a:graphicData>
            </a:graphic>
            <wp14:sizeRelH relativeFrom="margin">
              <wp14:pctWidth>0</wp14:pctWidth>
            </wp14:sizeRelH>
            <wp14:sizeRelV relativeFrom="margin">
              <wp14:pctHeight>0</wp14:pctHeight>
            </wp14:sizeRelV>
          </wp:anchor>
        </w:drawing>
      </w:r>
    </w:p>
    <w:p w14:paraId="16FF7DD7" w14:textId="43E80CC5" w:rsidR="007C3756" w:rsidRDefault="007C3756" w:rsidP="00852E48"/>
    <w:p w14:paraId="00F751FE" w14:textId="7C181D29" w:rsidR="007C3756" w:rsidRDefault="007C3756" w:rsidP="00852E48"/>
    <w:p w14:paraId="683B179B" w14:textId="2022A767" w:rsidR="007C3756" w:rsidRDefault="007C3756" w:rsidP="00852E48"/>
    <w:p w14:paraId="20FFC4EF" w14:textId="29B40A47" w:rsidR="007C3756" w:rsidRDefault="007C3756" w:rsidP="00852E48"/>
    <w:p w14:paraId="32ABE9ED" w14:textId="336AD833" w:rsidR="007C3756" w:rsidRDefault="007C3756" w:rsidP="00852E48"/>
    <w:p w14:paraId="3CCF52EB" w14:textId="756D8C27" w:rsidR="007C3756" w:rsidRDefault="007C3756" w:rsidP="00852E48"/>
    <w:p w14:paraId="67BD2559" w14:textId="7678842A" w:rsidR="007C3756" w:rsidRDefault="007C3756" w:rsidP="00852E48"/>
    <w:p w14:paraId="7C5C8C40" w14:textId="1A5C2043" w:rsidR="007C3756" w:rsidRDefault="007C3756" w:rsidP="00852E48"/>
    <w:p w14:paraId="32568356" w14:textId="37857FA5" w:rsidR="007C3756" w:rsidRDefault="007C3756" w:rsidP="00852E48"/>
    <w:p w14:paraId="61F043C0" w14:textId="00214AB8" w:rsidR="007C3756" w:rsidRDefault="007C3756" w:rsidP="00852E48"/>
    <w:p w14:paraId="183C349C" w14:textId="7D334998" w:rsidR="007C3756" w:rsidRDefault="007C3756" w:rsidP="00852E48"/>
    <w:p w14:paraId="66E44E74" w14:textId="6EB25387" w:rsidR="007C3756" w:rsidRDefault="007C3756" w:rsidP="00852E48"/>
    <w:p w14:paraId="32179E04" w14:textId="030B9DF5" w:rsidR="007C3756" w:rsidRDefault="00F525F0" w:rsidP="00852E48">
      <w:r>
        <w:rPr>
          <w:noProof/>
          <w:lang w:eastAsia="hr-HR"/>
        </w:rPr>
        <mc:AlternateContent>
          <mc:Choice Requires="wps">
            <w:drawing>
              <wp:anchor distT="0" distB="0" distL="114300" distR="114300" simplePos="0" relativeHeight="251751424" behindDoc="1" locked="0" layoutInCell="1" allowOverlap="1" wp14:anchorId="2C87D980" wp14:editId="226F3358">
                <wp:simplePos x="0" y="0"/>
                <wp:positionH relativeFrom="margin">
                  <wp:align>center</wp:align>
                </wp:positionH>
                <wp:positionV relativeFrom="paragraph">
                  <wp:posOffset>5080</wp:posOffset>
                </wp:positionV>
                <wp:extent cx="3298825" cy="63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3298825" cy="635"/>
                        </a:xfrm>
                        <a:prstGeom prst="rect">
                          <a:avLst/>
                        </a:prstGeom>
                        <a:solidFill>
                          <a:prstClr val="white"/>
                        </a:solidFill>
                        <a:ln>
                          <a:noFill/>
                        </a:ln>
                      </wps:spPr>
                      <wps:txbx>
                        <w:txbxContent>
                          <w:p w14:paraId="7CAB322F" w14:textId="59287257" w:rsidR="00B95268" w:rsidRPr="00901A33" w:rsidRDefault="00B95268" w:rsidP="00F525F0">
                            <w:pPr>
                              <w:pStyle w:val="Caption"/>
                              <w:rPr>
                                <w:noProof/>
                              </w:rPr>
                            </w:pPr>
                            <w:bookmarkStart w:id="384" w:name="_Toc35256610"/>
                            <w:r>
                              <w:t xml:space="preserve">Slika </w:t>
                            </w:r>
                            <w:fldSimple w:instr=" SEQ Slika \* ARABIC ">
                              <w:r>
                                <w:rPr>
                                  <w:noProof/>
                                </w:rPr>
                                <w:t>49</w:t>
                              </w:r>
                            </w:fldSimple>
                            <w:r w:rsidRPr="00B6707D">
                              <w:rPr>
                                <w:noProof/>
                              </w:rPr>
                              <w:t xml:space="preserve"> –</w:t>
                            </w:r>
                            <w:r>
                              <w:rPr>
                                <w:noProof/>
                              </w:rPr>
                              <w:t xml:space="preserve"> </w:t>
                            </w:r>
                            <w:r>
                              <w:t>e-Dnevnik Plus API: Registracija</w:t>
                            </w:r>
                            <w:bookmarkEnd w:id="3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87D980" id="Text Box 26" o:spid="_x0000_s1096" type="#_x0000_t202" style="position:absolute;left:0;text-align:left;margin-left:0;margin-top:.4pt;width:259.75pt;height:.05pt;z-index:-25156505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" stroked="f">
                <v:textbox style="mso-fit-shape-to-text:t" inset="0,0,0,0">
                  <w:txbxContent>
                    <w:p w14:paraId="7CAB322F" w14:textId="59287257" w:rsidR="00B95268" w:rsidRPr="00901A33" w:rsidRDefault="00B95268" w:rsidP="00F525F0">
                      <w:pPr>
                        <w:pStyle w:val="Caption"/>
                        <w:rPr>
                          <w:noProof/>
                        </w:rPr>
                      </w:pPr>
                      <w:bookmarkStart w:id="426" w:name="_Toc35256610"/>
                      <w:r>
                        <w:t xml:space="preserve">Slika </w:t>
                      </w:r>
                      <w:r>
                        <w:fldChar w:fldCharType="begin"/>
                      </w:r>
                      <w:r>
                        <w:instrText xml:space="preserve"> SEQ Slika \* ARABIC </w:instrText>
                      </w:r>
                      <w:r>
                        <w:fldChar w:fldCharType="separate"/>
                      </w:r>
                      <w:r>
                        <w:rPr>
                          <w:noProof/>
                        </w:rPr>
                        <w:t>49</w:t>
                      </w:r>
                      <w:r>
                        <w:rPr>
                          <w:noProof/>
                        </w:rPr>
                        <w:fldChar w:fldCharType="end"/>
                      </w:r>
                      <w:r w:rsidRPr="00B6707D">
                        <w:rPr>
                          <w:noProof/>
                        </w:rPr>
                        <w:t xml:space="preserve"> –</w:t>
                      </w:r>
                      <w:r>
                        <w:rPr>
                          <w:noProof/>
                        </w:rPr>
                        <w:t xml:space="preserve"> </w:t>
                      </w:r>
                      <w:r>
                        <w:t>e-Dnevnik Plus API: Registracija</w:t>
                      </w:r>
                      <w:bookmarkEnd w:id="426"/>
                    </w:p>
                  </w:txbxContent>
                </v:textbox>
                <w10:wrap anchorx="margin"/>
              </v:shape>
            </w:pict>
          </mc:Fallback>
        </mc:AlternateContent>
      </w:r>
    </w:p>
    <w:p w14:paraId="21B8ACE0" w14:textId="6377521E" w:rsidR="00835A01" w:rsidRDefault="00835A01" w:rsidP="00852E48"/>
    <w:p w14:paraId="78E0E3F8" w14:textId="77777777" w:rsidR="00F525F0" w:rsidRDefault="00F525F0" w:rsidP="00852E48"/>
    <w:p w14:paraId="26A96787" w14:textId="20833AE5" w:rsidR="00835A01" w:rsidRDefault="00835A01" w:rsidP="00852E48">
      <w:r>
        <w:t xml:space="preserve">Unosom korisničkog imena i lozinke </w:t>
      </w:r>
      <w:r w:rsidR="00810884">
        <w:t>te klikom na „REGISTRIRAJ ME“</w:t>
      </w:r>
      <w:r>
        <w:t xml:space="preserve"> obrada se izvodi u 3 koraka:</w:t>
      </w:r>
    </w:p>
    <w:p w14:paraId="1B3CA719" w14:textId="67EA9E02" w:rsidR="00835A01" w:rsidRPr="00835A01" w:rsidRDefault="00835A01" w:rsidP="00835A01">
      <w:pPr>
        <w:pStyle w:val="ListParagraph"/>
        <w:numPr>
          <w:ilvl w:val="0"/>
          <w:numId w:val="41"/>
        </w:numPr>
        <w:rPr>
          <w:b/>
        </w:rPr>
      </w:pPr>
      <w:r w:rsidRPr="00835A01">
        <w:rPr>
          <w:b/>
        </w:rPr>
        <w:t>Provjera ispravnosti računa</w:t>
      </w:r>
    </w:p>
    <w:p w14:paraId="2EBCB447" w14:textId="54F1AC49" w:rsidR="00835A01" w:rsidRPr="00835A01" w:rsidRDefault="00835A01" w:rsidP="00835A01">
      <w:pPr>
        <w:pStyle w:val="ListParagraph"/>
        <w:numPr>
          <w:ilvl w:val="0"/>
          <w:numId w:val="41"/>
        </w:numPr>
        <w:rPr>
          <w:b/>
        </w:rPr>
      </w:pPr>
      <w:r w:rsidRPr="00835A01">
        <w:rPr>
          <w:b/>
        </w:rPr>
        <w:t>Enkripcija podataka</w:t>
      </w:r>
    </w:p>
    <w:p w14:paraId="750DEFBC" w14:textId="11C20320" w:rsidR="002925CF" w:rsidRDefault="00835A01" w:rsidP="002925CF">
      <w:pPr>
        <w:pStyle w:val="ListParagraph"/>
        <w:numPr>
          <w:ilvl w:val="0"/>
          <w:numId w:val="41"/>
        </w:numPr>
        <w:rPr>
          <w:b/>
        </w:rPr>
      </w:pPr>
      <w:r w:rsidRPr="00835A01">
        <w:rPr>
          <w:b/>
        </w:rPr>
        <w:t>Prijenos podataka</w:t>
      </w:r>
    </w:p>
    <w:p w14:paraId="5AFE9B58" w14:textId="40045BF5" w:rsidR="002925CF" w:rsidRPr="002925CF" w:rsidRDefault="002925CF" w:rsidP="002925CF">
      <w:pPr>
        <w:rPr>
          <w:b/>
        </w:rPr>
      </w:pPr>
    </w:p>
    <w:p w14:paraId="73DCEFBB" w14:textId="77777777" w:rsidR="00887722" w:rsidRDefault="00887722" w:rsidP="00887722">
      <w:r>
        <w:t>Ako dođe do greške u jednom od koraka, prikazat će se završna poruka s razlogom neuspjeha. Postupak je uvijek moguće ponoviti, ali ne dok je obrada u tijeku.</w:t>
      </w:r>
    </w:p>
    <w:p w14:paraId="7DE5C893" w14:textId="77777777" w:rsidR="00887722" w:rsidRPr="001D6643" w:rsidRDefault="00887722" w:rsidP="00887722">
      <w:r>
        <w:t xml:space="preserve">Nakon što se izvrši prijenos podataka na Arduino (3. korak), potrebno je približiti ID karticu čitaču i </w:t>
      </w:r>
      <w:r>
        <w:rPr>
          <w:b/>
        </w:rPr>
        <w:t xml:space="preserve">zadržati je </w:t>
      </w:r>
      <w:r>
        <w:t>sve dok se obrada ne završi i prikaže završna poruka.</w:t>
      </w:r>
    </w:p>
    <w:p w14:paraId="734CA21D" w14:textId="77777777" w:rsidR="00887722" w:rsidRDefault="00887722" w:rsidP="00887722">
      <w:r>
        <w:t>ID kartica može se registrirati više puta, npr. ako se istom korisniku promijeni lozinka ili ako postojećem korisniku više ne treba može je na sebe registrirati novi korisnik. Moguće je imate i više od jedne kartice s istim podacima.</w:t>
      </w:r>
    </w:p>
    <w:p w14:paraId="486D1224" w14:textId="5DF43655" w:rsidR="002925CF" w:rsidRDefault="00887722" w:rsidP="00887722">
      <w:r>
        <w:t>Preneseni podaci na kartici su enkriptirani tj. ako izgubite karticu nitko neće moći pročitati vaše podatke. Nakon 20 sekundi neaktivnosti u e-Dnevniku pojavljuje se poruka da će korisnik biti odjavljen za 10 sekundi. Ako korisnik tada potvrdi da je prisutan, ostat će prijavljen i brojač se resetira</w:t>
      </w:r>
      <w:r w:rsidR="00977340">
        <w:t>.</w:t>
      </w:r>
    </w:p>
    <w:p w14:paraId="311181A6" w14:textId="6767DFDF" w:rsidR="007C3756" w:rsidRDefault="007C3756" w:rsidP="00852E48"/>
    <w:p w14:paraId="48DF0B6A" w14:textId="767D492D" w:rsidR="0064463C" w:rsidRDefault="0064463C" w:rsidP="00AE367A">
      <w:pPr>
        <w:pStyle w:val="Heading2"/>
      </w:pPr>
      <w:bookmarkStart w:id="385" w:name="_Toc35254117"/>
      <w:r>
        <w:lastRenderedPageBreak/>
        <w:t>Tehnički pregled</w:t>
      </w:r>
      <w:bookmarkEnd w:id="385"/>
    </w:p>
    <w:p w14:paraId="3F6D4234" w14:textId="7D9AB755" w:rsidR="00842DCA" w:rsidRDefault="00842DCA" w:rsidP="00842DCA">
      <w:pPr>
        <w:pStyle w:val="Heading3"/>
      </w:pPr>
      <w:bookmarkStart w:id="386" w:name="_Toc35254118"/>
      <w:r>
        <w:t>e-Dnevnik Plus za škole</w:t>
      </w:r>
      <w:bookmarkEnd w:id="386"/>
    </w:p>
    <w:p w14:paraId="33782607" w14:textId="601FFFFF" w:rsidR="00842DCA" w:rsidRDefault="000B6BB4" w:rsidP="00842DCA">
      <w:r>
        <w:t xml:space="preserve">Za prijavu na sustav e-Dnevnik pomoću ID kartica i info-pulta postoji posebna verzija </w:t>
      </w:r>
      <w:r w:rsidRPr="00E84B70">
        <w:rPr>
          <w:i/>
        </w:rPr>
        <w:t>proširenja</w:t>
      </w:r>
      <w:r>
        <w:t xml:space="preserve"> e-Dnevnik Plus, prilagođena zaslonima osjetljivim na dodir. </w:t>
      </w:r>
      <w:r w:rsidRPr="00E84B70">
        <w:rPr>
          <w:i/>
        </w:rPr>
        <w:t>Proširenje</w:t>
      </w:r>
      <w:r>
        <w:t xml:space="preserve"> mijenja izgled stranice za prijavu i uklanja nekoliko mogućnosti osnovnog </w:t>
      </w:r>
      <w:r w:rsidRPr="00E84B70">
        <w:rPr>
          <w:i/>
        </w:rPr>
        <w:t>proširenja</w:t>
      </w:r>
      <w:r>
        <w:t xml:space="preserve"> e-Dnevnik Plus. Zbog sigurnosti, onemogućene opcije su</w:t>
      </w:r>
      <w:r w:rsidR="001F6E86">
        <w:t>:</w:t>
      </w:r>
    </w:p>
    <w:p w14:paraId="1F29CA17" w14:textId="77ACB3BC" w:rsidR="001F6E86" w:rsidRDefault="001F6E86" w:rsidP="001F6E86">
      <w:pPr>
        <w:pStyle w:val="ListParagraph"/>
        <w:numPr>
          <w:ilvl w:val="0"/>
          <w:numId w:val="45"/>
        </w:numPr>
      </w:pPr>
      <w:r>
        <w:t>Automatska prijava u e-Dnevnik</w:t>
      </w:r>
    </w:p>
    <w:p w14:paraId="6708F7EC" w14:textId="394F1016" w:rsidR="001F6E86" w:rsidRDefault="000B0800" w:rsidP="001F6E86">
      <w:pPr>
        <w:pStyle w:val="ListParagraph"/>
        <w:numPr>
          <w:ilvl w:val="0"/>
          <w:numId w:val="45"/>
        </w:numPr>
      </w:pPr>
      <w:r>
        <w:t>Primanje obavijesti za ispite</w:t>
      </w:r>
      <w:r w:rsidR="000B6BB4">
        <w:t xml:space="preserve"> (jer opcija dolazi uz automatsku prijavu)</w:t>
      </w:r>
    </w:p>
    <w:p w14:paraId="43F7DF93" w14:textId="39E432FA" w:rsidR="000B0800" w:rsidRDefault="001D03EB" w:rsidP="001F6E86">
      <w:pPr>
        <w:pStyle w:val="ListParagraph"/>
        <w:numPr>
          <w:ilvl w:val="0"/>
          <w:numId w:val="45"/>
        </w:numPr>
      </w:pPr>
      <w:r>
        <w:t>Promjena</w:t>
      </w:r>
      <w:r w:rsidR="000B0800">
        <w:t xml:space="preserve"> lozinke</w:t>
      </w:r>
      <w:r>
        <w:t xml:space="preserve"> za HUSO AAI račun</w:t>
      </w:r>
    </w:p>
    <w:p w14:paraId="4CF9E7E6" w14:textId="2266B7C9" w:rsidR="00C30165" w:rsidRPr="00C30165" w:rsidRDefault="00C30165" w:rsidP="00C30165">
      <w:pPr>
        <w:jc w:val="left"/>
      </w:pPr>
      <w:r>
        <w:t>Z</w:t>
      </w:r>
      <w:r w:rsidR="00D362AB">
        <w:t xml:space="preserve">a pomicanje stranice „swajpanjem“ </w:t>
      </w:r>
      <w:r>
        <w:t>korišten je programski paket jQuery Kinetic.</w:t>
      </w:r>
      <w:r>
        <w:br/>
      </w:r>
      <w:r w:rsidRPr="00C30165">
        <w:rPr>
          <w:color w:val="767171" w:themeColor="background2" w:themeShade="80"/>
        </w:rPr>
        <w:t xml:space="preserve">Naslovna stranica: </w:t>
      </w:r>
      <w:hyperlink r:id="rId188" w:history="1">
        <w:r w:rsidRPr="00C30165">
          <w:rPr>
            <w:rStyle w:val="Hyperlink"/>
            <w:color w:val="767171" w:themeColor="background2" w:themeShade="80"/>
          </w:rPr>
          <w:t>http://davetayls.github.io/jquery.kinetic</w:t>
        </w:r>
      </w:hyperlink>
      <w:r w:rsidRPr="00C30165">
        <w:rPr>
          <w:rStyle w:val="Hyperlink"/>
          <w:color w:val="767171" w:themeColor="background2" w:themeShade="80"/>
          <w:u w:val="none"/>
        </w:rPr>
        <w:br/>
      </w:r>
      <w:r w:rsidRPr="00C30165">
        <w:rPr>
          <w:color w:val="767171" w:themeColor="background2" w:themeShade="80"/>
        </w:rPr>
        <w:t xml:space="preserve">Dokumentacija / Github: </w:t>
      </w:r>
      <w:hyperlink r:id="rId189" w:history="1">
        <w:r w:rsidRPr="00C30165">
          <w:rPr>
            <w:rStyle w:val="Hyperlink"/>
            <w:color w:val="767171" w:themeColor="background2" w:themeShade="80"/>
          </w:rPr>
          <w:t>https://github.com/davetayls/jquery.kinetic</w:t>
        </w:r>
      </w:hyperlink>
    </w:p>
    <w:p w14:paraId="0684C534" w14:textId="311F86AA" w:rsidR="00C30165" w:rsidRPr="00842DCA" w:rsidRDefault="00C30165" w:rsidP="00C30165">
      <w:r>
        <w:t xml:space="preserve">Potpuni tehnički pregled osnovnog </w:t>
      </w:r>
      <w:r w:rsidRPr="00E84B70">
        <w:rPr>
          <w:i/>
        </w:rPr>
        <w:t>proširenja</w:t>
      </w:r>
      <w:r>
        <w:t xml:space="preserve"> nalazi se u </w:t>
      </w:r>
      <w:hyperlink w:anchor="_Tehnički_pregled" w:history="1">
        <w:r w:rsidRPr="00C30165">
          <w:rPr>
            <w:rStyle w:val="Hyperlink"/>
          </w:rPr>
          <w:t>točki 4</w:t>
        </w:r>
      </w:hyperlink>
      <w:r>
        <w:t>.</w:t>
      </w:r>
    </w:p>
    <w:p w14:paraId="1DAF5E51" w14:textId="2C435213" w:rsidR="00842DCA" w:rsidRPr="00842DCA" w:rsidRDefault="00842DCA" w:rsidP="00842DCA">
      <w:pPr>
        <w:pStyle w:val="Heading3"/>
      </w:pPr>
      <w:bookmarkStart w:id="387" w:name="_Toc35254119"/>
      <w:r>
        <w:t>e-Dnevnik Plus API</w:t>
      </w:r>
      <w:bookmarkEnd w:id="387"/>
    </w:p>
    <w:p w14:paraId="4B200195" w14:textId="48CE13B9" w:rsidR="000B6BB4" w:rsidRDefault="000B6BB4" w:rsidP="000B6BB4">
      <w:r>
        <w:t>Kroz cijelu izradu Chrome aplikacije detaljno je praćena službena dokumentacija „</w:t>
      </w:r>
      <w:r>
        <w:rPr>
          <w:b/>
        </w:rPr>
        <w:t>Chrome Developera</w:t>
      </w:r>
      <w:r>
        <w:t>“ (</w:t>
      </w:r>
      <w:r>
        <w:rPr>
          <w:color w:val="0563C1"/>
          <w:u w:val="single"/>
        </w:rPr>
        <w:t>developer.chrome</w:t>
      </w:r>
      <w:hyperlink r:id="rId190" w:history="1">
        <w:r>
          <w:rPr>
            <w:color w:val="0563C1"/>
            <w:u w:val="single"/>
          </w:rPr>
          <w:t>.com/apps</w:t>
        </w:r>
      </w:hyperlink>
      <w:r>
        <w:rPr>
          <w:color w:val="000000"/>
        </w:rPr>
        <w:t>)</w:t>
      </w:r>
      <w:r>
        <w:rPr>
          <w:color w:val="0563C1"/>
        </w:rPr>
        <w:t xml:space="preserve"> </w:t>
      </w:r>
      <w:r>
        <w:rPr>
          <w:color w:val="000000"/>
        </w:rPr>
        <w:t xml:space="preserve">te su poštivana sva ondje navedena pravila. Preglednik Chrome uz </w:t>
      </w:r>
      <w:r w:rsidRPr="00E84B70">
        <w:rPr>
          <w:i/>
          <w:color w:val="000000"/>
        </w:rPr>
        <w:t>proširenja</w:t>
      </w:r>
      <w:r>
        <w:rPr>
          <w:color w:val="000000"/>
        </w:rPr>
        <w:t xml:space="preserve"> nudi i aplikacije.</w:t>
      </w:r>
      <w:r>
        <w:rPr>
          <w:color w:val="0563C1"/>
        </w:rPr>
        <w:t xml:space="preserve"> </w:t>
      </w:r>
      <w:r>
        <w:rPr>
          <w:color w:val="000000"/>
        </w:rPr>
        <w:t>Aplikacije su namijenjene ponajprije za komunikaciju s operacijskim sustavom računala i otvara</w:t>
      </w:r>
      <w:r w:rsidR="00D603E1">
        <w:rPr>
          <w:color w:val="000000"/>
        </w:rPr>
        <w:t>n</w:t>
      </w:r>
      <w:r>
        <w:rPr>
          <w:color w:val="000000"/>
        </w:rPr>
        <w:t xml:space="preserve">je pristupa mnogim, snažnijim API-jima. Uz Chrome Serial API moguće je ostvariti vezu između preglednika i serijskih uređaja. </w:t>
      </w:r>
      <w:r>
        <w:t xml:space="preserve">Aplikacija se sastoji od prozora za registraciju, background skripte, manifesta i nekoliko slika. Struktura je vrlo slična strukturi </w:t>
      </w:r>
      <w:r w:rsidRPr="00E84B70">
        <w:rPr>
          <w:i/>
        </w:rPr>
        <w:t>proširenja</w:t>
      </w:r>
      <w:r>
        <w:t xml:space="preserve"> (</w:t>
      </w:r>
      <w:hyperlink w:anchor="_Struktura_proširenja" w:history="1">
        <w:r w:rsidRPr="00A75A22">
          <w:rPr>
            <w:rStyle w:val="Hyperlink"/>
          </w:rPr>
          <w:t>točka 4.1</w:t>
        </w:r>
      </w:hyperlink>
      <w:r>
        <w:t xml:space="preserve">). </w:t>
      </w:r>
    </w:p>
    <w:p w14:paraId="14F82987" w14:textId="0144D37A" w:rsidR="0064463C" w:rsidRDefault="001F6E86" w:rsidP="0064463C">
      <w:r>
        <w:br/>
      </w:r>
      <w:r w:rsidR="00A75A22" w:rsidRPr="001F6E86">
        <w:rPr>
          <w:b/>
        </w:rPr>
        <w:t>Tok podataka za registraciju</w:t>
      </w:r>
      <w:r w:rsidR="00A75A22">
        <w:t xml:space="preserve"> izgleda ovako:</w:t>
      </w:r>
    </w:p>
    <w:p w14:paraId="521D362A" w14:textId="4887DF45" w:rsidR="00A75A22" w:rsidRDefault="00A75A22" w:rsidP="00471244">
      <w:pPr>
        <w:pStyle w:val="ListParagraph"/>
        <w:numPr>
          <w:ilvl w:val="0"/>
          <w:numId w:val="43"/>
        </w:numPr>
        <w:spacing w:line="240" w:lineRule="auto"/>
        <w:contextualSpacing w:val="0"/>
      </w:pPr>
      <w:r>
        <w:t>Prozor</w:t>
      </w:r>
      <w:r w:rsidR="00C30165">
        <w:t xml:space="preserve"> za registraciju</w:t>
      </w:r>
      <w:r>
        <w:t xml:space="preserve"> šalje unesene podatke na server</w:t>
      </w:r>
      <w:r w:rsidR="00E17D6E">
        <w:t>.</w:t>
      </w:r>
    </w:p>
    <w:p w14:paraId="28A9A810" w14:textId="3DA2A1F8" w:rsidR="00A75A22" w:rsidRDefault="00A75A22" w:rsidP="00471244">
      <w:pPr>
        <w:pStyle w:val="ListParagraph"/>
        <w:numPr>
          <w:ilvl w:val="0"/>
          <w:numId w:val="43"/>
        </w:numPr>
        <w:spacing w:line="240" w:lineRule="auto"/>
        <w:contextualSpacing w:val="0"/>
      </w:pPr>
      <w:r>
        <w:t>Server provjerava ispravnost podataka i vraća rezultat</w:t>
      </w:r>
      <w:r w:rsidR="00E17D6E">
        <w:t>.</w:t>
      </w:r>
    </w:p>
    <w:p w14:paraId="3952E7E6" w14:textId="02122B94" w:rsidR="00A75A22" w:rsidRPr="0064463C" w:rsidRDefault="00A75A22" w:rsidP="00471244">
      <w:pPr>
        <w:pStyle w:val="ListParagraph"/>
        <w:numPr>
          <w:ilvl w:val="0"/>
          <w:numId w:val="43"/>
        </w:numPr>
        <w:spacing w:line="240" w:lineRule="auto"/>
        <w:contextualSpacing w:val="0"/>
      </w:pPr>
      <w:r>
        <w:t>Prozor nastavlja s obradom i traži enkripciju podataka na serveru</w:t>
      </w:r>
      <w:r w:rsidR="00E17D6E">
        <w:t>.</w:t>
      </w:r>
    </w:p>
    <w:p w14:paraId="147B0EA6" w14:textId="0336B57D" w:rsidR="00A75A22" w:rsidRDefault="00A75A22" w:rsidP="00471244">
      <w:pPr>
        <w:pStyle w:val="ListParagraph"/>
        <w:numPr>
          <w:ilvl w:val="0"/>
          <w:numId w:val="43"/>
        </w:numPr>
        <w:spacing w:line="240" w:lineRule="auto"/>
        <w:contextualSpacing w:val="0"/>
      </w:pPr>
      <w:r>
        <w:t xml:space="preserve">Server </w:t>
      </w:r>
      <w:r w:rsidR="00E17D6E">
        <w:t>vraća enkriptirane podatke.</w:t>
      </w:r>
    </w:p>
    <w:p w14:paraId="6BAEC4AD" w14:textId="4D370FF1" w:rsidR="00E17D6E" w:rsidRDefault="00E17D6E" w:rsidP="00471244">
      <w:pPr>
        <w:pStyle w:val="ListParagraph"/>
        <w:numPr>
          <w:ilvl w:val="0"/>
          <w:numId w:val="43"/>
        </w:numPr>
        <w:spacing w:line="240" w:lineRule="auto"/>
        <w:contextualSpacing w:val="0"/>
      </w:pPr>
      <w:r>
        <w:t>Prozor šalje enkriptirane podatke background skripti.</w:t>
      </w:r>
    </w:p>
    <w:p w14:paraId="546B80DE" w14:textId="6C35B3CB" w:rsidR="00E17D6E" w:rsidRDefault="00E17D6E" w:rsidP="00471244">
      <w:pPr>
        <w:pStyle w:val="ListParagraph"/>
        <w:numPr>
          <w:ilvl w:val="0"/>
          <w:numId w:val="43"/>
        </w:numPr>
        <w:spacing w:line="240" w:lineRule="auto"/>
        <w:contextualSpacing w:val="0"/>
      </w:pPr>
      <w:r>
        <w:t>Background skripta prenosi podatke na serijski uređaj</w:t>
      </w:r>
      <w:r w:rsidR="00842DCA">
        <w:t xml:space="preserve"> i šalje poruku prozoru</w:t>
      </w:r>
      <w:r>
        <w:t>.</w:t>
      </w:r>
    </w:p>
    <w:p w14:paraId="482E98B5" w14:textId="56C9CF80" w:rsidR="00E17D6E" w:rsidRDefault="00E17D6E" w:rsidP="00471244">
      <w:pPr>
        <w:pStyle w:val="ListParagraph"/>
        <w:numPr>
          <w:ilvl w:val="0"/>
          <w:numId w:val="43"/>
        </w:numPr>
        <w:spacing w:line="240" w:lineRule="auto"/>
        <w:contextualSpacing w:val="0"/>
      </w:pPr>
      <w:r>
        <w:t xml:space="preserve">Korisnik prislanja karticu i čeka </w:t>
      </w:r>
      <w:r w:rsidR="00842DCA">
        <w:t>dok se ne pojavi završna poruka</w:t>
      </w:r>
      <w:r>
        <w:t>.</w:t>
      </w:r>
    </w:p>
    <w:p w14:paraId="0D54D25D" w14:textId="4E867B8C" w:rsidR="00A75A22" w:rsidRDefault="00E17D6E" w:rsidP="00471244">
      <w:pPr>
        <w:pStyle w:val="ListParagraph"/>
        <w:numPr>
          <w:ilvl w:val="0"/>
          <w:numId w:val="43"/>
        </w:numPr>
        <w:spacing w:line="240" w:lineRule="auto"/>
        <w:contextualSpacing w:val="0"/>
      </w:pPr>
      <w:r>
        <w:t>Serijski uređaj prenosi podatke na karticu.</w:t>
      </w:r>
    </w:p>
    <w:p w14:paraId="2A08DF48" w14:textId="5DE44AF6" w:rsidR="00E17D6E" w:rsidRDefault="00E17D6E" w:rsidP="00471244">
      <w:pPr>
        <w:pStyle w:val="ListParagraph"/>
        <w:numPr>
          <w:ilvl w:val="0"/>
          <w:numId w:val="43"/>
        </w:numPr>
        <w:spacing w:line="240" w:lineRule="auto"/>
        <w:contextualSpacing w:val="0"/>
      </w:pPr>
      <w:r>
        <w:t>Background skripta čita prenesene podatke i šalje ih prozoru.</w:t>
      </w:r>
    </w:p>
    <w:p w14:paraId="1A1CB109" w14:textId="0DFCA8BA" w:rsidR="00E17D6E" w:rsidRDefault="00E17D6E" w:rsidP="00471244">
      <w:pPr>
        <w:pStyle w:val="ListParagraph"/>
        <w:numPr>
          <w:ilvl w:val="0"/>
          <w:numId w:val="43"/>
        </w:numPr>
        <w:spacing w:line="240" w:lineRule="auto"/>
        <w:contextualSpacing w:val="0"/>
      </w:pPr>
      <w:r>
        <w:t>Prozor uspoređuje prenesene podatke s unesenim i vraća završnu poruku.</w:t>
      </w:r>
    </w:p>
    <w:p w14:paraId="30E1AB3B" w14:textId="3D1615B5" w:rsidR="00471244" w:rsidRDefault="00471244" w:rsidP="00471244">
      <w:pPr>
        <w:spacing w:line="240" w:lineRule="auto"/>
      </w:pPr>
    </w:p>
    <w:p w14:paraId="278A75F9" w14:textId="77777777" w:rsidR="00A55695" w:rsidRDefault="00A55695" w:rsidP="00A55695">
      <w:pPr>
        <w:jc w:val="left"/>
      </w:pPr>
    </w:p>
    <w:p w14:paraId="03379A1C" w14:textId="77777777" w:rsidR="000B6BB4" w:rsidRDefault="000B6BB4" w:rsidP="000B6BB4">
      <w:pPr>
        <w:jc w:val="left"/>
      </w:pPr>
      <w:r>
        <w:lastRenderedPageBreak/>
        <w:t>Zašto server? Na serveru se može obaviti provjera ispravnosti korisničkog računa, a na običnoj web stranici ne. Također, server omogućuje enkripciju podataka bez da itko sazna način enkripcije, a bit će potreban kad se novi korisnici budu registrirali putem mobilnih uređaja.</w:t>
      </w:r>
    </w:p>
    <w:p w14:paraId="071FE55D" w14:textId="77777777" w:rsidR="000B6BB4" w:rsidRDefault="000B6BB4" w:rsidP="000B6BB4">
      <w:pPr>
        <w:jc w:val="left"/>
      </w:pPr>
      <w:r>
        <w:t xml:space="preserve">Za server koristim Firebase servis, Blaze (Premium) plan jer mi on omogućuje korištenje „Outbound networking-a“, koji je potreban za POST pozive prema domenama koje ne obuhvaćaju Google. </w:t>
      </w:r>
      <w:r>
        <w:br/>
        <w:t xml:space="preserve">Plan se plaća, ali uz Google Cloud Platformu iskorištavam 300$ besplatnog kredita. </w:t>
      </w:r>
      <w:r>
        <w:br/>
        <w:t xml:space="preserve">Više na: </w:t>
      </w:r>
      <w:hyperlink r:id="rId191" w:history="1">
        <w:r>
          <w:rPr>
            <w:rStyle w:val="Hyperlink"/>
          </w:rPr>
          <w:t>https://firebase.google.com/pricing</w:t>
        </w:r>
      </w:hyperlink>
      <w:r>
        <w:t xml:space="preserve">  i  </w:t>
      </w:r>
      <w:hyperlink r:id="rId192" w:history="1">
        <w:r w:rsidRPr="002753E8">
          <w:rPr>
            <w:rStyle w:val="Hyperlink"/>
          </w:rPr>
          <w:t>https://cloud.google.com/free</w:t>
        </w:r>
      </w:hyperlink>
      <w:r>
        <w:t>.</w:t>
      </w:r>
      <w:r>
        <w:br/>
        <w:t>Na serveru koristim „Express“ framework uz „Request“ klijent.</w:t>
      </w:r>
    </w:p>
    <w:p w14:paraId="71AAD737" w14:textId="77777777" w:rsidR="004D6447" w:rsidRDefault="00A55695" w:rsidP="004D6447">
      <w:pPr>
        <w:keepNext/>
        <w:jc w:val="left"/>
      </w:pPr>
      <w:r>
        <w:rPr>
          <w:noProof/>
          <w:lang w:eastAsia="hr-HR"/>
        </w:rPr>
        <w:drawing>
          <wp:inline distT="0" distB="0" distL="0" distR="0" wp14:anchorId="5580B831" wp14:editId="462712C8">
            <wp:extent cx="6645275" cy="2880360"/>
            <wp:effectExtent l="0" t="0" r="0" b="0"/>
            <wp:docPr id="302" name="Picture 302" descr="Slikovni rezultat za firebase bla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ikovni rezultat za firebase blaze"/>
                    <pic:cNvPicPr>
                      <a:picLocks noChangeAspect="1" noChangeArrowheads="1"/>
                    </pic:cNvPicPr>
                  </pic:nvPicPr>
                  <pic:blipFill rotWithShape="1">
                    <a:blip r:embed="rId193">
                      <a:extLst>
                        <a:ext uri="{28A0092B-C50C-407E-A947-70E740481C1C}">
                          <a14:useLocalDpi xmlns:a14="http://schemas.microsoft.com/office/drawing/2010/main" val="0"/>
                        </a:ext>
                      </a:extLst>
                    </a:blip>
                    <a:srcRect t="9435" b="3586"/>
                    <a:stretch/>
                  </pic:blipFill>
                  <pic:spPr bwMode="auto">
                    <a:xfrm>
                      <a:off x="0" y="0"/>
                      <a:ext cx="6645910" cy="2880635"/>
                    </a:xfrm>
                    <a:prstGeom prst="rect">
                      <a:avLst/>
                    </a:prstGeom>
                    <a:noFill/>
                    <a:ln>
                      <a:noFill/>
                    </a:ln>
                    <a:extLst>
                      <a:ext uri="{53640926-AAD7-44D8-BBD7-CCE9431645EC}">
                        <a14:shadowObscured xmlns:a14="http://schemas.microsoft.com/office/drawing/2010/main"/>
                      </a:ext>
                    </a:extLst>
                  </pic:spPr>
                </pic:pic>
              </a:graphicData>
            </a:graphic>
          </wp:inline>
        </w:drawing>
      </w:r>
    </w:p>
    <w:p w14:paraId="5E45E946" w14:textId="767D433A" w:rsidR="00A55695" w:rsidRDefault="004D6447" w:rsidP="004D6447">
      <w:pPr>
        <w:pStyle w:val="Caption"/>
      </w:pPr>
      <w:bookmarkStart w:id="388" w:name="_Toc35256611"/>
      <w:r>
        <w:t xml:space="preserve">Slika </w:t>
      </w:r>
      <w:fldSimple w:instr=" SEQ Slika \* ARABIC ">
        <w:r>
          <w:rPr>
            <w:noProof/>
          </w:rPr>
          <w:t>50</w:t>
        </w:r>
      </w:fldSimple>
      <w:r w:rsidRPr="00B6707D">
        <w:rPr>
          <w:noProof/>
        </w:rPr>
        <w:t xml:space="preserve"> –</w:t>
      </w:r>
      <w:r>
        <w:rPr>
          <w:noProof/>
        </w:rPr>
        <w:t xml:space="preserve"> </w:t>
      </w:r>
      <w:r w:rsidRPr="00360210">
        <w:t>Google Cloud Platform i Firebase (</w:t>
      </w:r>
      <w:hyperlink r:id="rId194" w:history="1">
        <w:r w:rsidRPr="004D6447">
          <w:rPr>
            <w:rStyle w:val="Hyperlink"/>
          </w:rPr>
          <w:t>link</w:t>
        </w:r>
      </w:hyperlink>
      <w:r w:rsidRPr="00360210">
        <w:t>)</w:t>
      </w:r>
      <w:bookmarkEnd w:id="388"/>
    </w:p>
    <w:p w14:paraId="7F9D5134" w14:textId="3B18AA7C" w:rsidR="00A55695" w:rsidRDefault="00A55695" w:rsidP="00A55695">
      <w:pPr>
        <w:rPr>
          <w:i/>
          <w:iCs/>
          <w:color w:val="44546A" w:themeColor="text2"/>
          <w:szCs w:val="18"/>
        </w:rPr>
      </w:pPr>
    </w:p>
    <w:p w14:paraId="3C511FE1" w14:textId="77777777" w:rsidR="004D6447" w:rsidRDefault="004D6447" w:rsidP="00A55695"/>
    <w:p w14:paraId="51413638" w14:textId="252D5D4E" w:rsidR="00A55695" w:rsidRDefault="00A55695" w:rsidP="00A55695">
      <w:pPr>
        <w:jc w:val="left"/>
      </w:pPr>
      <w:r>
        <w:t>Kroz cijelu izradu detaljno je praćena službena Firebase dokumentacija:</w:t>
      </w:r>
      <w:r w:rsidRPr="00DE74A7">
        <w:t xml:space="preserve"> </w:t>
      </w:r>
      <w:hyperlink r:id="rId195" w:history="1">
        <w:r>
          <w:rPr>
            <w:rStyle w:val="Hyperlink"/>
          </w:rPr>
          <w:t>https://firebase.google.com/docs/hosting/functions</w:t>
        </w:r>
      </w:hyperlink>
      <w:r w:rsidR="004D6447">
        <w:br/>
      </w:r>
    </w:p>
    <w:p w14:paraId="4DC9E5C6" w14:textId="56B75E6E" w:rsidR="00A55695" w:rsidRDefault="00A55695" w:rsidP="00A55695">
      <w:pPr>
        <w:jc w:val="left"/>
      </w:pPr>
      <w:r>
        <w:t>Odličan video koji objašnjava sve vezano uz Firebase Cloud funkcije:</w:t>
      </w:r>
      <w:r>
        <w:br/>
      </w:r>
      <w:hyperlink r:id="rId196" w:history="1">
        <w:r>
          <w:rPr>
            <w:rStyle w:val="Hyperlink"/>
          </w:rPr>
          <w:t>https://www.youtube.com/watch?v=LOeioOKUKI8</w:t>
        </w:r>
      </w:hyperlink>
    </w:p>
    <w:p w14:paraId="53AE72F5" w14:textId="48677C8F" w:rsidR="00A55695" w:rsidRDefault="00A55695" w:rsidP="00A55695">
      <w:pPr>
        <w:jc w:val="left"/>
      </w:pPr>
    </w:p>
    <w:p w14:paraId="45224F25" w14:textId="4833AAD0" w:rsidR="00A55695" w:rsidRDefault="00A55695" w:rsidP="00A55695">
      <w:pPr>
        <w:jc w:val="left"/>
      </w:pPr>
    </w:p>
    <w:p w14:paraId="012CCD66" w14:textId="0FF29543" w:rsidR="00A55695" w:rsidRDefault="00A55695" w:rsidP="00A55695">
      <w:pPr>
        <w:jc w:val="left"/>
      </w:pPr>
    </w:p>
    <w:p w14:paraId="6854D526" w14:textId="776104BE" w:rsidR="00A55695" w:rsidRDefault="00A55695" w:rsidP="00A55695">
      <w:pPr>
        <w:jc w:val="left"/>
      </w:pPr>
    </w:p>
    <w:p w14:paraId="5FFFEF3F" w14:textId="77777777" w:rsidR="00A55695" w:rsidRDefault="00A55695" w:rsidP="00A55695">
      <w:pPr>
        <w:jc w:val="left"/>
      </w:pPr>
    </w:p>
    <w:p w14:paraId="4759D566" w14:textId="2D1D3AC0" w:rsidR="00471244" w:rsidRDefault="00471244" w:rsidP="00471244">
      <w:pPr>
        <w:spacing w:line="240" w:lineRule="auto"/>
      </w:pPr>
    </w:p>
    <w:p w14:paraId="3DA4AECF" w14:textId="296D5972" w:rsidR="00842DCA" w:rsidRDefault="001F6E86" w:rsidP="00842DCA">
      <w:r>
        <w:lastRenderedPageBreak/>
        <w:br/>
      </w:r>
      <w:r w:rsidR="00842DCA" w:rsidRPr="001F6E86">
        <w:rPr>
          <w:b/>
        </w:rPr>
        <w:t>Tok podataka za prijavu</w:t>
      </w:r>
      <w:r w:rsidR="00842DCA">
        <w:t xml:space="preserve"> izgleda ovako:</w:t>
      </w:r>
    </w:p>
    <w:p w14:paraId="6EB552EB" w14:textId="77777777" w:rsidR="000B6BB4" w:rsidRDefault="000B6BB4" w:rsidP="000B6BB4">
      <w:pPr>
        <w:pStyle w:val="ListParagraph"/>
        <w:numPr>
          <w:ilvl w:val="0"/>
          <w:numId w:val="44"/>
        </w:numPr>
        <w:spacing w:line="240" w:lineRule="auto"/>
        <w:contextualSpacing w:val="0"/>
      </w:pPr>
      <w:r>
        <w:t>Background skripta uvijek „sluša“ (provjerava) prisutnost ID kartice.</w:t>
      </w:r>
    </w:p>
    <w:p w14:paraId="3D3B034C" w14:textId="77777777" w:rsidR="000B6BB4" w:rsidRDefault="000B6BB4" w:rsidP="000B6BB4">
      <w:pPr>
        <w:pStyle w:val="ListParagraph"/>
        <w:numPr>
          <w:ilvl w:val="0"/>
          <w:numId w:val="44"/>
        </w:numPr>
        <w:spacing w:line="240" w:lineRule="auto"/>
        <w:contextualSpacing w:val="0"/>
      </w:pPr>
      <w:r>
        <w:t xml:space="preserve">Pronalaskom podataka s ID kartice, background skripta dekriptira i šalje podatke background skripti </w:t>
      </w:r>
      <w:r w:rsidRPr="00E84B70">
        <w:rPr>
          <w:i/>
        </w:rPr>
        <w:t>proširenja</w:t>
      </w:r>
      <w:r>
        <w:t xml:space="preserve"> e-Dnevnik Plus.</w:t>
      </w:r>
    </w:p>
    <w:p w14:paraId="1BFA5341" w14:textId="77777777" w:rsidR="000B6BB4" w:rsidRDefault="000B6BB4" w:rsidP="000B6BB4">
      <w:pPr>
        <w:pStyle w:val="ListParagraph"/>
        <w:numPr>
          <w:ilvl w:val="0"/>
          <w:numId w:val="44"/>
        </w:numPr>
        <w:spacing w:line="240" w:lineRule="auto"/>
        <w:contextualSpacing w:val="0"/>
      </w:pPr>
      <w:r>
        <w:t xml:space="preserve">Background skripta </w:t>
      </w:r>
      <w:r w:rsidRPr="00E84B70">
        <w:rPr>
          <w:i/>
        </w:rPr>
        <w:t>proširenja</w:t>
      </w:r>
      <w:r>
        <w:t xml:space="preserve"> prosljeđuje podatke content skripti </w:t>
      </w:r>
      <w:r w:rsidRPr="00E84B70">
        <w:rPr>
          <w:i/>
        </w:rPr>
        <w:t>proširenja</w:t>
      </w:r>
      <w:r>
        <w:t>. Ako nigdje nije otvoren e-Dnevnik, skripta stvara novu sesiju i kratkotrajno sprema podatke za prijavu.</w:t>
      </w:r>
    </w:p>
    <w:p w14:paraId="6D589384" w14:textId="77777777" w:rsidR="000B6BB4" w:rsidRDefault="000B6BB4" w:rsidP="000B6BB4">
      <w:pPr>
        <w:pStyle w:val="ListParagraph"/>
        <w:numPr>
          <w:ilvl w:val="0"/>
          <w:numId w:val="44"/>
        </w:numPr>
        <w:spacing w:line="240" w:lineRule="auto"/>
        <w:contextualSpacing w:val="0"/>
      </w:pPr>
      <w:r>
        <w:t xml:space="preserve">Content skripta </w:t>
      </w:r>
      <w:r w:rsidRPr="00E84B70">
        <w:rPr>
          <w:i/>
        </w:rPr>
        <w:t>proširenja</w:t>
      </w:r>
      <w:r>
        <w:t xml:space="preserve"> prijavljuje korisnika.</w:t>
      </w:r>
    </w:p>
    <w:p w14:paraId="1C1DB404" w14:textId="46FB47BC" w:rsidR="001D03EB" w:rsidRDefault="001D03EB" w:rsidP="001D03EB">
      <w:pPr>
        <w:pStyle w:val="Heading3"/>
      </w:pPr>
      <w:bookmarkStart w:id="389" w:name="_Toc35254120"/>
      <w:r>
        <w:t>Arduino program</w:t>
      </w:r>
      <w:bookmarkEnd w:id="389"/>
    </w:p>
    <w:p w14:paraId="080B2381" w14:textId="77777777" w:rsidR="000B6BB4" w:rsidRDefault="000B6BB4" w:rsidP="000B6BB4">
      <w:r>
        <w:t>RFID-TAG-communicator.ino je Arduino program koji služi za komunikaciju s čitačem, a čitač može očitavati ID kartice, tokene ili bilo koji drugi RFID tag na operacijskoj frekvenciji od 13.56 MHz. Za komunikaciju je korišten dodatan programski paket „MFRC522“ uz predinstalirani paket „SPI“.</w:t>
      </w:r>
    </w:p>
    <w:p w14:paraId="2E5DC975" w14:textId="6E188B00" w:rsidR="000B6BB4" w:rsidRDefault="000B6BB4" w:rsidP="000B6BB4">
      <w:r>
        <w:t>RFID tag (u ovome slučaju kartica) sastoji se od 64 bloka. Blokovi ne mogu biti dulji od 16 bajtova. Svaki četvrti blok je rezervirani (</w:t>
      </w:r>
      <w:r w:rsidRPr="008E3F5D">
        <w:rPr>
          <w:i/>
        </w:rPr>
        <w:t>trailer</w:t>
      </w:r>
      <w:r>
        <w:t>) blok (0, 3, 7...) i u njih se podaci ne smiju zapisivati. Enkriptirani korisnički podaci zapisuju se u slobodne blokove i prepisuju se preko postojećih zapisa. Dakle, rastavljaju se na blokove od 16 karaktera. Na isti način podaci se i čitaju, samo što su podaci spremljeni tako da se znaju njihovi rubovi.</w:t>
      </w:r>
      <w:r w:rsidR="00D603E1">
        <w:t xml:space="preserve"> Tada je između rubova moguće iš</w:t>
      </w:r>
      <w:r>
        <w:t>čitati i spojiti korisničke podatke.</w:t>
      </w:r>
    </w:p>
    <w:p w14:paraId="7BF45407" w14:textId="678B6812" w:rsidR="009B1865" w:rsidRDefault="009B1865" w:rsidP="009B1865">
      <w:pPr>
        <w:jc w:val="left"/>
      </w:pPr>
      <w:r>
        <w:t>SPI paket:</w:t>
      </w:r>
      <w:r>
        <w:br/>
      </w:r>
      <w:r w:rsidRPr="009B1865">
        <w:rPr>
          <w:color w:val="767171" w:themeColor="background2" w:themeShade="80"/>
        </w:rPr>
        <w:t xml:space="preserve">Naslovna stranica / dokumentacija: </w:t>
      </w:r>
      <w:hyperlink r:id="rId197" w:history="1">
        <w:r w:rsidRPr="009B1865">
          <w:rPr>
            <w:rStyle w:val="Hyperlink"/>
            <w:color w:val="767171" w:themeColor="background2" w:themeShade="80"/>
          </w:rPr>
          <w:t>https://www.arduino.cc/en/reference/SPI</w:t>
        </w:r>
      </w:hyperlink>
    </w:p>
    <w:p w14:paraId="1A6C837E" w14:textId="24BCC550" w:rsidR="009B1865" w:rsidRDefault="009B1865" w:rsidP="009B1865">
      <w:pPr>
        <w:jc w:val="left"/>
        <w:rPr>
          <w:color w:val="767171" w:themeColor="background2" w:themeShade="80"/>
        </w:rPr>
      </w:pPr>
      <w:r>
        <w:t xml:space="preserve">MFRC522 paket: </w:t>
      </w:r>
      <w:r>
        <w:br/>
      </w:r>
      <w:r w:rsidRPr="009B1865">
        <w:rPr>
          <w:color w:val="767171" w:themeColor="background2" w:themeShade="80"/>
        </w:rPr>
        <w:t xml:space="preserve">Dokumentacija: </w:t>
      </w:r>
      <w:hyperlink r:id="rId198" w:history="1">
        <w:r w:rsidRPr="009B1865">
          <w:rPr>
            <w:rStyle w:val="Hyperlink"/>
            <w:color w:val="767171" w:themeColor="background2" w:themeShade="80"/>
          </w:rPr>
          <w:t>https://www.nxp.com/docs/en/data-sheet/MFRC522.pdf</w:t>
        </w:r>
      </w:hyperlink>
      <w:r w:rsidRPr="009B1865">
        <w:rPr>
          <w:color w:val="767171" w:themeColor="background2" w:themeShade="80"/>
        </w:rPr>
        <w:br/>
        <w:t xml:space="preserve">Github: </w:t>
      </w:r>
      <w:hyperlink r:id="rId199" w:history="1">
        <w:r w:rsidRPr="009B1865">
          <w:rPr>
            <w:rStyle w:val="Hyperlink"/>
            <w:color w:val="767171" w:themeColor="background2" w:themeShade="80"/>
          </w:rPr>
          <w:t>https://github.com/miguelbalboa/rfid</w:t>
        </w:r>
      </w:hyperlink>
    </w:p>
    <w:p w14:paraId="21A7C850" w14:textId="214E6929" w:rsidR="00A87FC8" w:rsidRDefault="008E3F5D" w:rsidP="009B1865">
      <w:pPr>
        <w:jc w:val="left"/>
      </w:pPr>
      <w:r>
        <w:t xml:space="preserve">Primjer s jednostavnim objašnjenjem za zainteresirane </w:t>
      </w:r>
      <w:r w:rsidR="00A87FC8">
        <w:br/>
      </w:r>
      <w:r>
        <w:t xml:space="preserve">(pomoću kojeg sam započeo </w:t>
      </w:r>
      <w:r w:rsidR="00A87FC8">
        <w:t xml:space="preserve">cijeli </w:t>
      </w:r>
      <w:r>
        <w:t>program):</w:t>
      </w:r>
      <w:r w:rsidR="00D362AB">
        <w:br/>
      </w:r>
      <w:hyperlink r:id="rId200" w:history="1">
        <w:r w:rsidR="00A87FC8" w:rsidRPr="00D362AB">
          <w:rPr>
            <w:rStyle w:val="Hyperlink"/>
            <w:color w:val="767171" w:themeColor="background2" w:themeShade="80"/>
          </w:rPr>
          <w:t>https://www.instructables.com/id/RFID-Tag-Reading-and-Writing-TfCD-Project</w:t>
        </w:r>
      </w:hyperlink>
    </w:p>
    <w:p w14:paraId="15F0F203" w14:textId="77777777" w:rsidR="008E3F5D" w:rsidRPr="008E3F5D" w:rsidRDefault="008E3F5D" w:rsidP="009B1865">
      <w:pPr>
        <w:jc w:val="left"/>
      </w:pPr>
    </w:p>
    <w:p w14:paraId="24E671D7" w14:textId="3FBF564D" w:rsidR="000C3C56" w:rsidRDefault="000C3C56" w:rsidP="009B1865">
      <w:pPr>
        <w:jc w:val="left"/>
        <w:rPr>
          <w:color w:val="767171" w:themeColor="background2" w:themeShade="80"/>
        </w:rPr>
      </w:pPr>
    </w:p>
    <w:p w14:paraId="660A262A" w14:textId="74A8A98A" w:rsidR="000C3C56" w:rsidRDefault="000C3C56" w:rsidP="009B1865">
      <w:pPr>
        <w:jc w:val="left"/>
        <w:rPr>
          <w:color w:val="767171" w:themeColor="background2" w:themeShade="80"/>
        </w:rPr>
      </w:pPr>
    </w:p>
    <w:p w14:paraId="057CFF8F" w14:textId="7E198EF8" w:rsidR="000C3C56" w:rsidRDefault="000C3C56" w:rsidP="009B1865">
      <w:pPr>
        <w:jc w:val="left"/>
        <w:rPr>
          <w:color w:val="767171" w:themeColor="background2" w:themeShade="80"/>
        </w:rPr>
      </w:pPr>
    </w:p>
    <w:p w14:paraId="358ECDA2" w14:textId="49F8641B" w:rsidR="000C3C56" w:rsidRDefault="000C3C56" w:rsidP="009B1865">
      <w:pPr>
        <w:jc w:val="left"/>
        <w:rPr>
          <w:color w:val="767171" w:themeColor="background2" w:themeShade="80"/>
        </w:rPr>
      </w:pPr>
    </w:p>
    <w:p w14:paraId="59254928" w14:textId="3A5E0A87" w:rsidR="000C3C56" w:rsidRDefault="000C3C56" w:rsidP="009B1865">
      <w:pPr>
        <w:jc w:val="left"/>
        <w:rPr>
          <w:color w:val="767171" w:themeColor="background2" w:themeShade="80"/>
        </w:rPr>
      </w:pPr>
    </w:p>
    <w:p w14:paraId="44C6AD11" w14:textId="0DF3BF39" w:rsidR="000C3C56" w:rsidRDefault="000C3C56" w:rsidP="009B1865">
      <w:pPr>
        <w:jc w:val="left"/>
        <w:rPr>
          <w:color w:val="767171" w:themeColor="background2" w:themeShade="80"/>
        </w:rPr>
      </w:pPr>
    </w:p>
    <w:p w14:paraId="0E371FC5" w14:textId="558B6008" w:rsidR="000C3C56" w:rsidRPr="001D03EB" w:rsidRDefault="000C3C56" w:rsidP="009B1865">
      <w:pPr>
        <w:jc w:val="left"/>
      </w:pPr>
    </w:p>
    <w:p w14:paraId="0B93294A" w14:textId="64486888" w:rsidR="00852E48" w:rsidRDefault="00AE367A" w:rsidP="00AE367A">
      <w:pPr>
        <w:pStyle w:val="Heading2"/>
      </w:pPr>
      <w:bookmarkStart w:id="390" w:name="_Toc35254121"/>
      <w:r>
        <w:lastRenderedPageBreak/>
        <w:t>Planovi za budućnost</w:t>
      </w:r>
      <w:bookmarkEnd w:id="390"/>
    </w:p>
    <w:p w14:paraId="5FDA8FBF" w14:textId="77777777" w:rsidR="000B6BB4" w:rsidRDefault="000B6BB4" w:rsidP="000B6BB4">
      <w:r>
        <w:t xml:space="preserve">Trenutno je moguće učitati podatke samo na posebnim RFID karticama ili tokenima. Ideja je da učenici imaju ugrađen „RFID tag“ (čip) u članskoj iskaznici knjižnice. Uskoro, uz nabavu boljeg RFID čitača, učenici će se moći prijavljivati i putem svojih mobilnih uređaja koji podržavaju </w:t>
      </w:r>
      <w:hyperlink r:id="rId201" w:history="1">
        <w:r w:rsidRPr="003F6FDE">
          <w:rPr>
            <w:rStyle w:val="Hyperlink"/>
          </w:rPr>
          <w:t>NFC</w:t>
        </w:r>
      </w:hyperlink>
      <w:r>
        <w:t xml:space="preserve"> (podset </w:t>
      </w:r>
      <w:hyperlink r:id="rId202" w:history="1">
        <w:r w:rsidRPr="003F6FDE">
          <w:rPr>
            <w:rStyle w:val="Hyperlink"/>
          </w:rPr>
          <w:t>RFID</w:t>
        </w:r>
      </w:hyperlink>
      <w:r>
        <w:t xml:space="preserve">-a). Također, kvalitetniji čitači rade na znatno većim udaljenostima. Danas većina novih uređaja podržava NFC tehnologiju. Automatski kopirane podatke s </w:t>
      </w:r>
      <w:hyperlink r:id="rId203" w:history="1">
        <w:r w:rsidRPr="00AC579E">
          <w:rPr>
            <w:rStyle w:val="Hyperlink"/>
          </w:rPr>
          <w:t>https://ednevnik.plus/skole/prijenos</w:t>
        </w:r>
      </w:hyperlink>
      <w:r>
        <w:t xml:space="preserve"> korisnici će moći prenijeti na svoju željenu aplikaciju. Poput plaćanja u trgovinama, </w:t>
      </w:r>
      <w:r w:rsidRPr="0077512E">
        <w:rPr>
          <w:szCs w:val="24"/>
        </w:rPr>
        <w:t>približavanjem mobitela čitaču obavit će se prijava u e-Dnevnik</w:t>
      </w:r>
      <w:r>
        <w:t>.</w:t>
      </w:r>
    </w:p>
    <w:p w14:paraId="5C45A4B7" w14:textId="6FD77BEB" w:rsidR="00284A78" w:rsidRDefault="00284A78" w:rsidP="00AE367A"/>
    <w:p w14:paraId="67FEAEF1" w14:textId="6964AC9D" w:rsidR="00284A78" w:rsidRDefault="00284A78" w:rsidP="00AE367A"/>
    <w:p w14:paraId="598393EE" w14:textId="2C2B5766" w:rsidR="00284A78" w:rsidRDefault="00284A78" w:rsidP="00AE367A">
      <w:r>
        <w:rPr>
          <w:noProof/>
          <w:lang w:eastAsia="hr-HR"/>
        </w:rPr>
        <mc:AlternateContent>
          <mc:Choice Requires="wpg">
            <w:drawing>
              <wp:anchor distT="0" distB="0" distL="114300" distR="114300" simplePos="0" relativeHeight="251756544" behindDoc="1" locked="0" layoutInCell="1" allowOverlap="1" wp14:anchorId="20F7ACAA" wp14:editId="1F117097">
                <wp:simplePos x="0" y="0"/>
                <wp:positionH relativeFrom="margin">
                  <wp:align>center</wp:align>
                </wp:positionH>
                <wp:positionV relativeFrom="paragraph">
                  <wp:posOffset>5080</wp:posOffset>
                </wp:positionV>
                <wp:extent cx="3345180" cy="1925320"/>
                <wp:effectExtent l="0" t="0" r="7620" b="0"/>
                <wp:wrapNone/>
                <wp:docPr id="281" name="Group 281"/>
                <wp:cNvGraphicFramePr/>
                <a:graphic xmlns:a="http://schemas.openxmlformats.org/drawingml/2006/main">
                  <a:graphicData uri="http://schemas.microsoft.com/office/word/2010/wordprocessingGroup">
                    <wpg:wgp>
                      <wpg:cNvGrpSpPr/>
                      <wpg:grpSpPr>
                        <a:xfrm>
                          <a:off x="0" y="0"/>
                          <a:ext cx="3345180" cy="1925320"/>
                          <a:chOff x="0" y="0"/>
                          <a:chExt cx="3345180" cy="1925320"/>
                        </a:xfrm>
                      </wpg:grpSpPr>
                      <pic:pic xmlns:pic="http://schemas.openxmlformats.org/drawingml/2006/picture">
                        <pic:nvPicPr>
                          <pic:cNvPr id="278" name="Picture 278" descr="Slikovni rezultat za nfc mobile logo"/>
                          <pic:cNvPicPr>
                            <a:picLocks noChangeAspect="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45720"/>
                            <a:ext cx="1844040" cy="1844040"/>
                          </a:xfrm>
                          <a:prstGeom prst="rect">
                            <a:avLst/>
                          </a:prstGeom>
                          <a:noFill/>
                          <a:ln>
                            <a:noFill/>
                          </a:ln>
                        </pic:spPr>
                      </pic:pic>
                      <pic:pic xmlns:pic="http://schemas.openxmlformats.org/drawingml/2006/picture">
                        <pic:nvPicPr>
                          <pic:cNvPr id="279" name="Picture 279" descr="Slikovni rezultat za nfc logo"/>
                          <pic:cNvPicPr>
                            <a:picLocks noChangeAspect="1"/>
                          </pic:cNvPicPr>
                        </pic:nvPicPr>
                        <pic:blipFill rotWithShape="1">
                          <a:blip r:embed="rId205" cstate="print">
                            <a:extLst>
                              <a:ext uri="{28A0092B-C50C-407E-A947-70E740481C1C}">
                                <a14:useLocalDpi xmlns:a14="http://schemas.microsoft.com/office/drawing/2010/main" val="0"/>
                              </a:ext>
                            </a:extLst>
                          </a:blip>
                          <a:srcRect r="21250"/>
                          <a:stretch/>
                        </pic:blipFill>
                        <pic:spPr bwMode="auto">
                          <a:xfrm>
                            <a:off x="1828800" y="0"/>
                            <a:ext cx="1516380" cy="192532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272587D4" id="Group 281" o:spid="_x0000_s1026" style="position:absolute;margin-left:0;margin-top:.4pt;width:263.4pt;height:151.6pt;z-index:-251559936;mso-position-horizontal:center;mso-position-horizontal-relative:margin" coordsize="33451,1925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">
                <v:shape id="Picture 278" o:spid="_x0000_s1027" type="#_x0000_t75" alt="Slikovni rezultat za nfc mobile logo" style="position:absolute;top:457;width:18440;height:18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">
                  <v:imagedata r:id="rId206" o:title="Slikovni rezultat za nfc mobile logo"/>
                  <v:path arrowok="t"/>
                </v:shape>
                <v:shape id="Picture 279" o:spid="_x0000_s1028" type="#_x0000_t75" alt="Slikovni rezultat za nfc logo" style="position:absolute;left:18288;width:15163;height:19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">
                  <v:imagedata r:id="rId207" o:title="Slikovni rezultat za nfc logo" cropright="13926f"/>
                  <v:path arrowok="t"/>
                </v:shape>
                <w10:wrap anchorx="margin"/>
              </v:group>
            </w:pict>
          </mc:Fallback>
        </mc:AlternateContent>
      </w:r>
    </w:p>
    <w:p w14:paraId="1D567D4F" w14:textId="6C2D2E02" w:rsidR="00F525F0" w:rsidRDefault="00F525F0" w:rsidP="00AE367A"/>
    <w:p w14:paraId="4576123B" w14:textId="1D5DF74E" w:rsidR="00F525F0" w:rsidRDefault="00F525F0" w:rsidP="00AE367A"/>
    <w:p w14:paraId="42728F73" w14:textId="6BDC0461" w:rsidR="00F525F0" w:rsidRDefault="00F525F0" w:rsidP="00AE367A"/>
    <w:p w14:paraId="72A0EDB4" w14:textId="505DD7D6" w:rsidR="00F525F0" w:rsidRDefault="00F525F0" w:rsidP="00AE367A"/>
    <w:p w14:paraId="3B2E1245" w14:textId="76CEE216" w:rsidR="00F525F0" w:rsidRDefault="00F525F0" w:rsidP="00AE367A"/>
    <w:p w14:paraId="6C9556E7" w14:textId="4B956F7B" w:rsidR="00F525F0" w:rsidRDefault="00284A78" w:rsidP="00AE367A">
      <w:r>
        <w:rPr>
          <w:noProof/>
          <w:lang w:eastAsia="hr-HR"/>
        </w:rPr>
        <mc:AlternateContent>
          <mc:Choice Requires="wps">
            <w:drawing>
              <wp:anchor distT="0" distB="0" distL="114300" distR="114300" simplePos="0" relativeHeight="251758592" behindDoc="1" locked="0" layoutInCell="1" allowOverlap="1" wp14:anchorId="1D98A490" wp14:editId="7B191E7A">
                <wp:simplePos x="0" y="0"/>
                <wp:positionH relativeFrom="margin">
                  <wp:align>center</wp:align>
                </wp:positionH>
                <wp:positionV relativeFrom="paragraph">
                  <wp:posOffset>241935</wp:posOffset>
                </wp:positionV>
                <wp:extent cx="3345180" cy="635"/>
                <wp:effectExtent l="0" t="0" r="7620" b="0"/>
                <wp:wrapNone/>
                <wp:docPr id="282" name="Text Box 282"/>
                <wp:cNvGraphicFramePr/>
                <a:graphic xmlns:a="http://schemas.openxmlformats.org/drawingml/2006/main">
                  <a:graphicData uri="http://schemas.microsoft.com/office/word/2010/wordprocessingShape">
                    <wps:wsp>
                      <wps:cNvSpPr txBox="1"/>
                      <wps:spPr>
                        <a:xfrm>
                          <a:off x="0" y="0"/>
                          <a:ext cx="3345180" cy="635"/>
                        </a:xfrm>
                        <a:prstGeom prst="rect">
                          <a:avLst/>
                        </a:prstGeom>
                        <a:solidFill>
                          <a:prstClr val="white"/>
                        </a:solidFill>
                        <a:ln>
                          <a:noFill/>
                        </a:ln>
                      </wps:spPr>
                      <wps:txbx>
                        <w:txbxContent>
                          <w:p w14:paraId="4A81BA0A" w14:textId="5D21B948" w:rsidR="00B95268" w:rsidRPr="00F31912" w:rsidRDefault="00B95268" w:rsidP="00284A78">
                            <w:pPr>
                              <w:pStyle w:val="Caption"/>
                              <w:rPr>
                                <w:noProof/>
                              </w:rPr>
                            </w:pPr>
                            <w:bookmarkStart w:id="391" w:name="_Toc35256612"/>
                            <w:r>
                              <w:t xml:space="preserve">Slika </w:t>
                            </w:r>
                            <w:fldSimple w:instr=" SEQ Slika \* ARABIC ">
                              <w:r>
                                <w:rPr>
                                  <w:noProof/>
                                </w:rPr>
                                <w:t>51</w:t>
                              </w:r>
                            </w:fldSimple>
                            <w:r w:rsidRPr="00B6707D">
                              <w:rPr>
                                <w:noProof/>
                              </w:rPr>
                              <w:t xml:space="preserve"> –</w:t>
                            </w:r>
                            <w:r>
                              <w:rPr>
                                <w:noProof/>
                              </w:rPr>
                              <w:t xml:space="preserve"> </w:t>
                            </w:r>
                            <w:r>
                              <w:t>NFC tehnologija</w:t>
                            </w:r>
                            <w:bookmarkEnd w:id="3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98A490" id="Text Box 282" o:spid="_x0000_s1097" type="#_x0000_t202" style="position:absolute;left:0;text-align:left;margin-left:0;margin-top:19.05pt;width:263.4pt;height:.05pt;z-index:-2515578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" stroked="f">
                <v:textbox style="mso-fit-shape-to-text:t" inset="0,0,0,0">
                  <w:txbxContent>
                    <w:p w14:paraId="4A81BA0A" w14:textId="5D21B948" w:rsidR="00B95268" w:rsidRPr="00F31912" w:rsidRDefault="00B95268" w:rsidP="00284A78">
                      <w:pPr>
                        <w:pStyle w:val="Caption"/>
                        <w:rPr>
                          <w:noProof/>
                        </w:rPr>
                      </w:pPr>
                      <w:bookmarkStart w:id="435" w:name="_Toc35256612"/>
                      <w:r>
                        <w:t xml:space="preserve">Slika </w:t>
                      </w:r>
                      <w:r>
                        <w:fldChar w:fldCharType="begin"/>
                      </w:r>
                      <w:r>
                        <w:instrText xml:space="preserve"> SEQ Slika \* ARABIC </w:instrText>
                      </w:r>
                      <w:r>
                        <w:fldChar w:fldCharType="separate"/>
                      </w:r>
                      <w:r>
                        <w:rPr>
                          <w:noProof/>
                        </w:rPr>
                        <w:t>51</w:t>
                      </w:r>
                      <w:r>
                        <w:rPr>
                          <w:noProof/>
                        </w:rPr>
                        <w:fldChar w:fldCharType="end"/>
                      </w:r>
                      <w:r w:rsidRPr="00B6707D">
                        <w:rPr>
                          <w:noProof/>
                        </w:rPr>
                        <w:t xml:space="preserve"> –</w:t>
                      </w:r>
                      <w:r>
                        <w:rPr>
                          <w:noProof/>
                        </w:rPr>
                        <w:t xml:space="preserve"> </w:t>
                      </w:r>
                      <w:r>
                        <w:t>NFC tehnologija</w:t>
                      </w:r>
                      <w:bookmarkEnd w:id="435"/>
                    </w:p>
                  </w:txbxContent>
                </v:textbox>
                <w10:wrap anchorx="margin"/>
              </v:shape>
            </w:pict>
          </mc:Fallback>
        </mc:AlternateContent>
      </w:r>
      <w:r w:rsidR="00A55695">
        <w:tab/>
      </w:r>
    </w:p>
    <w:p w14:paraId="5624B77E" w14:textId="602539B6" w:rsidR="00F525F0" w:rsidRDefault="00F525F0" w:rsidP="00AE367A"/>
    <w:p w14:paraId="0F23ECF0" w14:textId="6802964B" w:rsidR="00F525F0" w:rsidRDefault="00F525F0" w:rsidP="00AE367A"/>
    <w:p w14:paraId="464CB993" w14:textId="4F9C2BF1" w:rsidR="00F525F0" w:rsidRDefault="00F525F0" w:rsidP="00AE367A"/>
    <w:p w14:paraId="354EA4DA" w14:textId="1E9F1BFE" w:rsidR="00F525F0" w:rsidRDefault="00F525F0" w:rsidP="00AE367A"/>
    <w:p w14:paraId="5901A209" w14:textId="4B0A4D8E" w:rsidR="00F525F0" w:rsidRDefault="00F525F0" w:rsidP="00AE367A"/>
    <w:p w14:paraId="654E2B5B" w14:textId="5FAA3E17" w:rsidR="00F525F0" w:rsidRDefault="00F525F0" w:rsidP="00AE367A"/>
    <w:p w14:paraId="211CE24E" w14:textId="669C44B0" w:rsidR="005047E3" w:rsidRDefault="005047E3" w:rsidP="00AE367A"/>
    <w:p w14:paraId="1403F8DE" w14:textId="77777777" w:rsidR="005047E3" w:rsidRDefault="005047E3" w:rsidP="00AE367A"/>
    <w:p w14:paraId="034FCC3C" w14:textId="143DD8EB" w:rsidR="00F525F0" w:rsidRDefault="00F525F0" w:rsidP="00AE367A"/>
    <w:p w14:paraId="75A419D2" w14:textId="6EA1A28C" w:rsidR="00AE367A" w:rsidRPr="00AE367A" w:rsidRDefault="00AE367A" w:rsidP="00AE367A"/>
    <w:p w14:paraId="01AD5F4B" w14:textId="419D90A5" w:rsidR="006B40C5" w:rsidRDefault="00923D57" w:rsidP="00BF20F2">
      <w:pPr>
        <w:pStyle w:val="Heading1"/>
      </w:pPr>
      <w:bookmarkStart w:id="392" w:name="_Tehnički_pregled"/>
      <w:bookmarkStart w:id="393" w:name="_Toc35254122"/>
      <w:bookmarkEnd w:id="392"/>
      <w:r>
        <w:lastRenderedPageBreak/>
        <w:t>Tehnički pregled</w:t>
      </w:r>
      <w:bookmarkEnd w:id="393"/>
    </w:p>
    <w:p w14:paraId="55C8C874" w14:textId="42D39A3C" w:rsidR="00BF20F2" w:rsidRDefault="00BF20F2" w:rsidP="00BF20F2">
      <w:r>
        <w:t>U ovom odjeljku objašnjene su tehnologije</w:t>
      </w:r>
      <w:r w:rsidR="002A7342">
        <w:t>, koje se koriste</w:t>
      </w:r>
      <w:r w:rsidR="002773D5">
        <w:t xml:space="preserve"> </w:t>
      </w:r>
      <w:r>
        <w:t xml:space="preserve">kako bi se </w:t>
      </w:r>
      <w:r w:rsidR="002A7342">
        <w:t>id</w:t>
      </w:r>
      <w:r w:rsidR="002773D5">
        <w:t>eje</w:t>
      </w:r>
      <w:r w:rsidR="002A7342">
        <w:t xml:space="preserve"> za </w:t>
      </w:r>
      <w:r w:rsidR="003C71F8">
        <w:t>programsk</w:t>
      </w:r>
      <w:r w:rsidR="002773D5">
        <w:t>e</w:t>
      </w:r>
      <w:r w:rsidR="003C71F8">
        <w:t xml:space="preserve"> </w:t>
      </w:r>
      <w:r w:rsidR="006D7E68">
        <w:t>nadogradnj</w:t>
      </w:r>
      <w:r w:rsidR="002773D5">
        <w:t>e</w:t>
      </w:r>
      <w:r>
        <w:t xml:space="preserve"> pretvoril</w:t>
      </w:r>
      <w:r w:rsidR="002773D5">
        <w:t>e</w:t>
      </w:r>
      <w:r>
        <w:t xml:space="preserve"> u stvarnost.</w:t>
      </w:r>
      <w:r w:rsidR="00057A05">
        <w:t xml:space="preserve"> Objašnjena je struktura </w:t>
      </w:r>
      <w:r w:rsidR="00057A05" w:rsidRPr="00220E16">
        <w:rPr>
          <w:i/>
        </w:rPr>
        <w:t>proširenja,</w:t>
      </w:r>
      <w:r w:rsidR="00057A05">
        <w:t xml:space="preserve"> implementacije koje osiguravaju njen pouzdan rad i načini kojim</w:t>
      </w:r>
      <w:r w:rsidR="00AF41CE">
        <w:t>a</w:t>
      </w:r>
      <w:r w:rsidR="00057A05">
        <w:t xml:space="preserve"> se maksimalno pojednostavljen programski </w:t>
      </w:r>
      <w:r w:rsidR="000C0239" w:rsidRPr="000C0239">
        <w:t>kôd</w:t>
      </w:r>
      <w:r w:rsidR="000C0239">
        <w:t xml:space="preserve"> </w:t>
      </w:r>
      <w:r w:rsidR="00057A05">
        <w:t>izvršava brzo i efektivno.</w:t>
      </w:r>
    </w:p>
    <w:p w14:paraId="16B576D4" w14:textId="3A06848A" w:rsidR="00AF41CE" w:rsidRDefault="00AF41CE" w:rsidP="00BF20F2">
      <w:r>
        <w:t>Kroz</w:t>
      </w:r>
      <w:r w:rsidR="0022454E">
        <w:t xml:space="preserve"> cijelu</w:t>
      </w:r>
      <w:r>
        <w:t xml:space="preserve"> izradu je detaljno </w:t>
      </w:r>
      <w:r w:rsidR="00014BCC">
        <w:t>praćena</w:t>
      </w:r>
      <w:r>
        <w:t xml:space="preserve"> službena dokumentacija „</w:t>
      </w:r>
      <w:r w:rsidRPr="0030278E">
        <w:rPr>
          <w:b/>
        </w:rPr>
        <w:t>Chrome Developera</w:t>
      </w:r>
      <w:r>
        <w:t>“ (</w:t>
      </w:r>
      <w:hyperlink r:id="rId208" w:history="1">
        <w:r>
          <w:rPr>
            <w:rStyle w:val="Hyperlink"/>
          </w:rPr>
          <w:t>developer.chrome</w:t>
        </w:r>
        <w:r w:rsidR="000F3BDC">
          <w:rPr>
            <w:rStyle w:val="Hyperlink"/>
          </w:rPr>
          <w:t>-</w:t>
        </w:r>
        <w:r>
          <w:rPr>
            <w:rStyle w:val="Hyperlink"/>
          </w:rPr>
          <w:t>.com/extensions</w:t>
        </w:r>
      </w:hyperlink>
      <w:r>
        <w:t>) te su poštivana sva ondje navedena pravila.</w:t>
      </w:r>
    </w:p>
    <w:p w14:paraId="6600494B" w14:textId="434A13B7" w:rsidR="00057A05" w:rsidRPr="00220E16" w:rsidRDefault="00057A05" w:rsidP="00057A05">
      <w:pPr>
        <w:pStyle w:val="Heading2"/>
        <w:rPr>
          <w:i/>
        </w:rPr>
      </w:pPr>
      <w:bookmarkStart w:id="394" w:name="_Struktura_proširenja"/>
      <w:bookmarkStart w:id="395" w:name="_Toc35254123"/>
      <w:bookmarkEnd w:id="394"/>
      <w:r>
        <w:t xml:space="preserve">Struktura </w:t>
      </w:r>
      <w:r w:rsidRPr="00220E16">
        <w:rPr>
          <w:i/>
        </w:rPr>
        <w:t>proširenja</w:t>
      </w:r>
      <w:bookmarkEnd w:id="395"/>
    </w:p>
    <w:p w14:paraId="1F3CC771" w14:textId="13FCCB61" w:rsidR="0030278E" w:rsidRDefault="00057A05" w:rsidP="00057A05">
      <w:r>
        <w:t>Proširenje je</w:t>
      </w:r>
      <w:r w:rsidR="00AF41CE">
        <w:t xml:space="preserve"> ustvari samo jedan </w:t>
      </w:r>
      <w:r w:rsidR="00A5381E">
        <w:t xml:space="preserve">komprimiran </w:t>
      </w:r>
      <w:r w:rsidR="00AF41CE" w:rsidRPr="00014BCC">
        <w:rPr>
          <w:b/>
        </w:rPr>
        <w:t>.crx</w:t>
      </w:r>
      <w:r w:rsidR="00A5381E">
        <w:t xml:space="preserve"> </w:t>
      </w:r>
      <w:r w:rsidR="00AD2BE8">
        <w:t xml:space="preserve">podatak </w:t>
      </w:r>
      <w:r w:rsidR="00AF41CE">
        <w:t>koji</w:t>
      </w:r>
      <w:r>
        <w:t xml:space="preserve"> korisnik </w:t>
      </w:r>
      <w:r w:rsidR="00AF41CE">
        <w:t>preuzima i instalira.</w:t>
      </w:r>
      <w:r w:rsidR="009B382F">
        <w:t xml:space="preserve"> </w:t>
      </w:r>
      <w:r w:rsidR="00923D57">
        <w:t>Prije svega</w:t>
      </w:r>
      <w:r w:rsidR="00A5381E">
        <w:t>,</w:t>
      </w:r>
      <w:r w:rsidR="00923D57">
        <w:t xml:space="preserve"> potrebno je znati da su </w:t>
      </w:r>
      <w:r w:rsidR="006D7E68">
        <w:t>„</w:t>
      </w:r>
      <w:r w:rsidR="00923D57" w:rsidRPr="00014BCC">
        <w:rPr>
          <w:b/>
        </w:rPr>
        <w:t>Content</w:t>
      </w:r>
      <w:r w:rsidR="00B507C4" w:rsidRPr="00014BCC">
        <w:rPr>
          <w:b/>
        </w:rPr>
        <w:t xml:space="preserve"> s</w:t>
      </w:r>
      <w:r w:rsidR="00A5381E">
        <w:rPr>
          <w:b/>
        </w:rPr>
        <w:t>c</w:t>
      </w:r>
      <w:r w:rsidR="00B507C4" w:rsidRPr="00014BCC">
        <w:rPr>
          <w:b/>
        </w:rPr>
        <w:t>ript</w:t>
      </w:r>
      <w:r w:rsidR="00A5381E">
        <w:rPr>
          <w:b/>
        </w:rPr>
        <w:t>s</w:t>
      </w:r>
      <w:r w:rsidR="006D7E68">
        <w:t>“</w:t>
      </w:r>
      <w:r w:rsidR="00B507C4">
        <w:t xml:space="preserve"> skripte i pravila</w:t>
      </w:r>
      <w:r w:rsidR="00923D57">
        <w:t xml:space="preserve"> ko</w:t>
      </w:r>
      <w:r w:rsidR="00B507C4">
        <w:t>ja</w:t>
      </w:r>
      <w:r w:rsidR="00923D57">
        <w:t xml:space="preserve"> se ugrađuju u web-stranicu</w:t>
      </w:r>
      <w:r w:rsidR="006D7E68">
        <w:t xml:space="preserve"> te one čine većinu građe </w:t>
      </w:r>
      <w:r w:rsidR="006D7E68" w:rsidRPr="00220E16">
        <w:rPr>
          <w:i/>
        </w:rPr>
        <w:t>proširenja</w:t>
      </w:r>
      <w:r w:rsidR="00923D57" w:rsidRPr="00220E16">
        <w:rPr>
          <w:i/>
        </w:rPr>
        <w:t>.</w:t>
      </w:r>
      <w:r w:rsidR="006D7E68">
        <w:t xml:space="preserve"> </w:t>
      </w:r>
    </w:p>
    <w:p w14:paraId="1B25F5C7" w14:textId="79BBEF2C" w:rsidR="0030278E" w:rsidRDefault="00923D57" w:rsidP="00057A05">
      <w:r>
        <w:t xml:space="preserve">Struktura objavljenog </w:t>
      </w:r>
      <w:r w:rsidRPr="00014BCC">
        <w:rPr>
          <w:b/>
        </w:rPr>
        <w:t>.zip</w:t>
      </w:r>
      <w:r>
        <w:t xml:space="preserve"> </w:t>
      </w:r>
      <w:r w:rsidRPr="00220E16">
        <w:rPr>
          <w:i/>
        </w:rPr>
        <w:t xml:space="preserve">proširenja </w:t>
      </w:r>
      <w:r>
        <w:t>sastoji se od sljedećih podataka</w:t>
      </w:r>
      <w:r w:rsidR="00057A05">
        <w:t>:</w:t>
      </w:r>
    </w:p>
    <w:p w14:paraId="559B5860" w14:textId="2AD8770B" w:rsidR="00923D57" w:rsidRDefault="00923D57" w:rsidP="00063719">
      <w:pPr>
        <w:pStyle w:val="ListParagraph"/>
        <w:numPr>
          <w:ilvl w:val="0"/>
          <w:numId w:val="21"/>
        </w:numPr>
        <w:ind w:left="714" w:hanging="357"/>
        <w:contextualSpacing w:val="0"/>
      </w:pPr>
      <w:r w:rsidRPr="006D7E68">
        <w:rPr>
          <w:b/>
        </w:rPr>
        <w:t>manifest.json</w:t>
      </w:r>
      <w:r>
        <w:t xml:space="preserve"> – </w:t>
      </w:r>
      <w:r w:rsidR="00596688">
        <w:t xml:space="preserve">Glavni </w:t>
      </w:r>
      <w:r>
        <w:t xml:space="preserve">podatak </w:t>
      </w:r>
      <w:r w:rsidRPr="00220E16">
        <w:rPr>
          <w:i/>
        </w:rPr>
        <w:t xml:space="preserve">proširenja </w:t>
      </w:r>
      <w:r>
        <w:t xml:space="preserve">bez kojeg ono ne može raditi. U njemu se nalaze osnovni podaci o </w:t>
      </w:r>
      <w:r w:rsidRPr="00220E16">
        <w:rPr>
          <w:i/>
        </w:rPr>
        <w:t>proširenju,</w:t>
      </w:r>
      <w:r>
        <w:t xml:space="preserve"> dopuštenja, korištenje resursa te pravila za Content skripte.</w:t>
      </w:r>
    </w:p>
    <w:p w14:paraId="2DB95DF8" w14:textId="02D79803" w:rsidR="0022454E" w:rsidRDefault="0022454E" w:rsidP="00063719">
      <w:pPr>
        <w:pStyle w:val="ListParagraph"/>
        <w:numPr>
          <w:ilvl w:val="0"/>
          <w:numId w:val="21"/>
        </w:numPr>
        <w:ind w:left="714" w:hanging="357"/>
        <w:contextualSpacing w:val="0"/>
      </w:pPr>
      <w:r w:rsidRPr="006D7E68">
        <w:rPr>
          <w:b/>
        </w:rPr>
        <w:t>background.js</w:t>
      </w:r>
      <w:r>
        <w:t xml:space="preserve"> – </w:t>
      </w:r>
      <w:r w:rsidR="00D1582E">
        <w:t>S</w:t>
      </w:r>
      <w:r w:rsidR="00923D57">
        <w:t>kripta</w:t>
      </w:r>
      <w:r w:rsidR="00D1582E">
        <w:t xml:space="preserve"> koja stalno radi u pozadini. Preko nje sve ostale</w:t>
      </w:r>
      <w:r w:rsidR="00923D57">
        <w:t xml:space="preserve"> Content</w:t>
      </w:r>
      <w:r w:rsidR="00D1582E">
        <w:t xml:space="preserve"> skripte mogu međusobno komunicirati. Također služi kako bi se izvodile operacije koje nisu moguće u drugim skriptama i kako bi se pozivali određeni </w:t>
      </w:r>
      <w:r w:rsidR="00596688">
        <w:t>C</w:t>
      </w:r>
      <w:r w:rsidR="00D1582E">
        <w:t>hrome API</w:t>
      </w:r>
      <w:r w:rsidR="00596688">
        <w:t xml:space="preserve"> sustavi</w:t>
      </w:r>
      <w:r w:rsidR="00D1582E">
        <w:t>.</w:t>
      </w:r>
    </w:p>
    <w:p w14:paraId="56E8E31A" w14:textId="16D8A872" w:rsidR="00923D57" w:rsidRDefault="00596688" w:rsidP="00063719">
      <w:pPr>
        <w:pStyle w:val="ListParagraph"/>
        <w:numPr>
          <w:ilvl w:val="0"/>
          <w:numId w:val="21"/>
        </w:numPr>
        <w:ind w:left="714" w:hanging="357"/>
        <w:contextualSpacing w:val="0"/>
      </w:pPr>
      <w:r w:rsidRPr="006D7E68">
        <w:rPr>
          <w:b/>
        </w:rPr>
        <w:t>preventFlicker.css</w:t>
      </w:r>
      <w:r>
        <w:t xml:space="preserve"> – Globaln</w:t>
      </w:r>
      <w:r w:rsidR="006D7E68">
        <w:t xml:space="preserve">i skup pravila </w:t>
      </w:r>
      <w:r>
        <w:t>koj</w:t>
      </w:r>
      <w:r w:rsidR="006D7E68">
        <w:t>i</w:t>
      </w:r>
      <w:r>
        <w:t xml:space="preserve"> se ugrađuj</w:t>
      </w:r>
      <w:r w:rsidR="006D7E68">
        <w:t>u</w:t>
      </w:r>
      <w:r>
        <w:t xml:space="preserve"> u sve stranice e-Dnevnika. </w:t>
      </w:r>
      <w:r w:rsidR="006D7E68">
        <w:t>Glavno pravilo s</w:t>
      </w:r>
      <w:r>
        <w:t xml:space="preserve">luži kako bi se izbjegao vizualni „Flicker“ ili bljesak stranice dok se još nisu učitale </w:t>
      </w:r>
      <w:r w:rsidR="00D92CA7">
        <w:t xml:space="preserve">sve </w:t>
      </w:r>
      <w:r>
        <w:t>Content</w:t>
      </w:r>
      <w:r w:rsidR="006D7E68">
        <w:t xml:space="preserve"> </w:t>
      </w:r>
      <w:r>
        <w:t>skripte.</w:t>
      </w:r>
    </w:p>
    <w:p w14:paraId="70A65470" w14:textId="223EB87D" w:rsidR="00596688" w:rsidRDefault="00596688" w:rsidP="00063719">
      <w:pPr>
        <w:pStyle w:val="ListParagraph"/>
        <w:numPr>
          <w:ilvl w:val="0"/>
          <w:numId w:val="21"/>
        </w:numPr>
        <w:ind w:left="714" w:hanging="357"/>
        <w:contextualSpacing w:val="0"/>
      </w:pPr>
      <w:r w:rsidRPr="006D7E68">
        <w:rPr>
          <w:b/>
        </w:rPr>
        <w:t>2019.json</w:t>
      </w:r>
      <w:r>
        <w:t xml:space="preserve"> – Baza podataka s upisnim bodovima </w:t>
      </w:r>
      <w:r w:rsidR="008A2C9A">
        <w:t xml:space="preserve">godine 2019., </w:t>
      </w:r>
      <w:r>
        <w:t>svih srednjih škola i smjerova u Hrvatskoj</w:t>
      </w:r>
      <w:r w:rsidR="00B95268">
        <w:t>.</w:t>
      </w:r>
    </w:p>
    <w:p w14:paraId="532DC703" w14:textId="7FE5B37D" w:rsidR="0093232E" w:rsidRDefault="0093232E" w:rsidP="0093232E"/>
    <w:p w14:paraId="2A23B7F9" w14:textId="3755A526" w:rsidR="00771201" w:rsidRDefault="00771201" w:rsidP="0093232E"/>
    <w:p w14:paraId="6BAD668A" w14:textId="77777777" w:rsidR="00771201" w:rsidRDefault="00771201" w:rsidP="0093232E"/>
    <w:p w14:paraId="527815CB" w14:textId="63E8FFC2" w:rsidR="0093232E" w:rsidRDefault="0093232E" w:rsidP="0093232E"/>
    <w:p w14:paraId="7CA8AEB5" w14:textId="6E4351E8" w:rsidR="0093232E" w:rsidRDefault="0093232E" w:rsidP="0093232E"/>
    <w:p w14:paraId="27AA30BC" w14:textId="471C7516" w:rsidR="0093232E" w:rsidRDefault="0093232E" w:rsidP="0093232E"/>
    <w:p w14:paraId="29C4B033" w14:textId="77777777" w:rsidR="0093232E" w:rsidRDefault="0093232E" w:rsidP="00E6126B"/>
    <w:p w14:paraId="503B6BF6" w14:textId="77777777" w:rsidR="00771201" w:rsidRDefault="00771201" w:rsidP="0030278E"/>
    <w:p w14:paraId="35EA740A" w14:textId="28425960" w:rsidR="00BE7352" w:rsidRDefault="00BE7352" w:rsidP="00BE7352"/>
    <w:p w14:paraId="666AE3FD" w14:textId="22D2EA5B" w:rsidR="0022454E" w:rsidRDefault="00F62FC5" w:rsidP="00057A05">
      <w:r>
        <w:rPr>
          <w:noProof/>
          <w:lang w:eastAsia="hr-HR"/>
        </w:rPr>
        <w:lastRenderedPageBreak/>
        <mc:AlternateContent>
          <mc:Choice Requires="wps">
            <w:drawing>
              <wp:anchor distT="0" distB="0" distL="114300" distR="114300" simplePos="0" relativeHeight="251720704" behindDoc="1" locked="0" layoutInCell="1" allowOverlap="1" wp14:anchorId="1075789B" wp14:editId="0DB3356B">
                <wp:simplePos x="0" y="0"/>
                <wp:positionH relativeFrom="column">
                  <wp:posOffset>0</wp:posOffset>
                </wp:positionH>
                <wp:positionV relativeFrom="paragraph">
                  <wp:posOffset>7281545</wp:posOffset>
                </wp:positionV>
                <wp:extent cx="6469380" cy="635"/>
                <wp:effectExtent l="0" t="0" r="0" b="0"/>
                <wp:wrapNone/>
                <wp:docPr id="391" name="Text Box 391"/>
                <wp:cNvGraphicFramePr/>
                <a:graphic xmlns:a="http://schemas.openxmlformats.org/drawingml/2006/main">
                  <a:graphicData uri="http://schemas.microsoft.com/office/word/2010/wordprocessingShape">
                    <wps:wsp>
                      <wps:cNvSpPr txBox="1"/>
                      <wps:spPr>
                        <a:xfrm>
                          <a:off x="0" y="0"/>
                          <a:ext cx="6469380" cy="635"/>
                        </a:xfrm>
                        <a:prstGeom prst="rect">
                          <a:avLst/>
                        </a:prstGeom>
                        <a:solidFill>
                          <a:prstClr val="white"/>
                        </a:solidFill>
                        <a:ln>
                          <a:noFill/>
                        </a:ln>
                      </wps:spPr>
                      <wps:txbx>
                        <w:txbxContent>
                          <w:p w14:paraId="4181CEEE" w14:textId="6B598B61" w:rsidR="00B95268" w:rsidRPr="00B3371F" w:rsidRDefault="00B95268" w:rsidP="00E6126B">
                            <w:pPr>
                              <w:pStyle w:val="Caption"/>
                              <w:rPr>
                                <w:noProof/>
                              </w:rPr>
                            </w:pPr>
                            <w:bookmarkStart w:id="396" w:name="_Toc35256613"/>
                            <w:r>
                              <w:t xml:space="preserve">Slika </w:t>
                            </w:r>
                            <w:fldSimple w:instr=" SEQ Slika \* ARABIC ">
                              <w:r>
                                <w:rPr>
                                  <w:noProof/>
                                </w:rPr>
                                <w:t>52</w:t>
                              </w:r>
                            </w:fldSimple>
                            <w:r w:rsidRPr="00B6707D">
                              <w:rPr>
                                <w:noProof/>
                              </w:rPr>
                              <w:t xml:space="preserve"> –</w:t>
                            </w:r>
                            <w:r>
                              <w:rPr>
                                <w:noProof/>
                              </w:rPr>
                              <w:t xml:space="preserve"> Struktura proširenja</w:t>
                            </w:r>
                            <w:bookmarkEnd w:id="3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75789B" id="Text Box 391" o:spid="_x0000_s1098" type="#_x0000_t202" style="position:absolute;left:0;text-align:left;margin-left:0;margin-top:573.35pt;width:509.4pt;height:.05pt;z-index:-251595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" stroked="f">
                <v:textbox style="mso-fit-shape-to-text:t" inset="0,0,0,0">
                  <w:txbxContent>
                    <w:p w14:paraId="4181CEEE" w14:textId="6B598B61" w:rsidR="00B95268" w:rsidRPr="00B3371F" w:rsidRDefault="00B95268" w:rsidP="00E6126B">
                      <w:pPr>
                        <w:pStyle w:val="Caption"/>
                        <w:rPr>
                          <w:noProof/>
                        </w:rPr>
                      </w:pPr>
                      <w:bookmarkStart w:id="441" w:name="_Toc35256613"/>
                      <w:r>
                        <w:t xml:space="preserve">Slika </w:t>
                      </w:r>
                      <w:r>
                        <w:fldChar w:fldCharType="begin"/>
                      </w:r>
                      <w:r>
                        <w:instrText xml:space="preserve"> SEQ Slika \* ARABIC </w:instrText>
                      </w:r>
                      <w:r>
                        <w:fldChar w:fldCharType="separate"/>
                      </w:r>
                      <w:r>
                        <w:rPr>
                          <w:noProof/>
                        </w:rPr>
                        <w:t>52</w:t>
                      </w:r>
                      <w:r>
                        <w:rPr>
                          <w:noProof/>
                        </w:rPr>
                        <w:fldChar w:fldCharType="end"/>
                      </w:r>
                      <w:r w:rsidRPr="00B6707D">
                        <w:rPr>
                          <w:noProof/>
                        </w:rPr>
                        <w:t xml:space="preserve"> –</w:t>
                      </w:r>
                      <w:r>
                        <w:rPr>
                          <w:noProof/>
                        </w:rPr>
                        <w:t xml:space="preserve"> Struktura proširenja</w:t>
                      </w:r>
                      <w:bookmarkEnd w:id="441"/>
                    </w:p>
                  </w:txbxContent>
                </v:textbox>
              </v:shape>
            </w:pict>
          </mc:Fallback>
        </mc:AlternateContent>
      </w:r>
      <w:r>
        <w:rPr>
          <w:noProof/>
          <w:lang w:eastAsia="hr-HR"/>
        </w:rPr>
        <mc:AlternateContent>
          <mc:Choice Requires="wpg">
            <w:drawing>
              <wp:anchor distT="0" distB="0" distL="114300" distR="114300" simplePos="0" relativeHeight="251627520" behindDoc="1" locked="0" layoutInCell="1" allowOverlap="1" wp14:anchorId="1084971D" wp14:editId="2F151088">
                <wp:simplePos x="0" y="0"/>
                <wp:positionH relativeFrom="column">
                  <wp:posOffset>304</wp:posOffset>
                </wp:positionH>
                <wp:positionV relativeFrom="paragraph">
                  <wp:posOffset>119270</wp:posOffset>
                </wp:positionV>
                <wp:extent cx="6469380" cy="7105815"/>
                <wp:effectExtent l="0" t="0" r="26670" b="0"/>
                <wp:wrapNone/>
                <wp:docPr id="209" name="Group 209"/>
                <wp:cNvGraphicFramePr/>
                <a:graphic xmlns:a="http://schemas.openxmlformats.org/drawingml/2006/main">
                  <a:graphicData uri="http://schemas.microsoft.com/office/word/2010/wordprocessingGroup">
                    <wpg:wgp>
                      <wpg:cNvGrpSpPr/>
                      <wpg:grpSpPr>
                        <a:xfrm>
                          <a:off x="0" y="0"/>
                          <a:ext cx="6469380" cy="7105815"/>
                          <a:chOff x="0" y="0"/>
                          <a:chExt cx="6469380" cy="7105815"/>
                        </a:xfrm>
                      </wpg:grpSpPr>
                      <wpg:grpSp>
                        <wpg:cNvPr id="210" name="Grupa 328"/>
                        <wpg:cNvGrpSpPr/>
                        <wpg:grpSpPr>
                          <a:xfrm>
                            <a:off x="0" y="0"/>
                            <a:ext cx="6469380" cy="663575"/>
                            <a:chOff x="0" y="0"/>
                            <a:chExt cx="6469440" cy="663946"/>
                          </a:xfrm>
                        </wpg:grpSpPr>
                        <wps:wsp>
                          <wps:cNvPr id="211" name="Rectangle 211"/>
                          <wps:cNvSpPr/>
                          <wps:spPr>
                            <a:xfrm>
                              <a:off x="0" y="0"/>
                              <a:ext cx="6469440" cy="655320"/>
                            </a:xfrm>
                            <a:prstGeom prst="rect">
                              <a:avLst/>
                            </a:prstGeom>
                            <a:solidFill>
                              <a:srgbClr val="CCE8FD"/>
                            </a:solidFill>
                            <a:ln>
                              <a:solidFill>
                                <a:srgbClr val="AFD4ED"/>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E85A8E" w14:textId="434BB091" w:rsidR="00B95268" w:rsidRDefault="00B95268" w:rsidP="004279F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Text Box 2"/>
                          <wps:cNvSpPr txBox="1">
                            <a:spLocks noChangeArrowheads="1"/>
                          </wps:cNvSpPr>
                          <wps:spPr bwMode="auto">
                            <a:xfrm>
                              <a:off x="1190445" y="8626"/>
                              <a:ext cx="5278120" cy="654685"/>
                            </a:xfrm>
                            <a:prstGeom prst="rect">
                              <a:avLst/>
                            </a:prstGeom>
                            <a:noFill/>
                            <a:ln w="9525">
                              <a:noFill/>
                              <a:miter lim="800000"/>
                              <a:headEnd/>
                              <a:tailEnd/>
                            </a:ln>
                          </wps:spPr>
                          <wps:txbx>
                            <w:txbxContent>
                              <w:p w14:paraId="049A0129" w14:textId="00B781EB" w:rsidR="00B95268" w:rsidRPr="00F51C5B" w:rsidRDefault="00B95268">
                                <w:pPr>
                                  <w:rPr>
                                    <w:sz w:val="66"/>
                                    <w:szCs w:val="66"/>
                                  </w:rPr>
                                </w:pPr>
                                <w:r w:rsidRPr="00F51C5B">
                                  <w:rPr>
                                    <w:rFonts w:ascii="Segoe UI" w:hAnsi="Segoe UI" w:cs="Segoe UI"/>
                                    <w:sz w:val="66"/>
                                    <w:szCs w:val="66"/>
                                  </w:rPr>
                                  <w:t>e-</w:t>
                                </w:r>
                                <w:r w:rsidRPr="00F51C5B">
                                  <w:rPr>
                                    <w:rFonts w:ascii="Segoe UI" w:hAnsi="Segoe UI" w:cs="Segoe UI"/>
                                    <w:sz w:val="60"/>
                                    <w:szCs w:val="60"/>
                                  </w:rPr>
                                  <w:t>Dnevnik</w:t>
                                </w:r>
                                <w:r w:rsidRPr="00F51C5B">
                                  <w:rPr>
                                    <w:rFonts w:ascii="Segoe UI" w:hAnsi="Segoe UI" w:cs="Segoe UI"/>
                                    <w:sz w:val="66"/>
                                    <w:szCs w:val="66"/>
                                  </w:rPr>
                                  <w:t xml:space="preserve"> P</w:t>
                                </w:r>
                                <w:r>
                                  <w:rPr>
                                    <w:rFonts w:ascii="Segoe UI" w:hAnsi="Segoe UI" w:cs="Segoe UI"/>
                                    <w:sz w:val="66"/>
                                    <w:szCs w:val="66"/>
                                  </w:rPr>
                                  <w:t>l</w:t>
                                </w:r>
                                <w:r w:rsidRPr="00F51C5B">
                                  <w:rPr>
                                    <w:rFonts w:ascii="Segoe UI" w:hAnsi="Segoe UI" w:cs="Segoe UI"/>
                                    <w:sz w:val="66"/>
                                    <w:szCs w:val="66"/>
                                  </w:rPr>
                                  <w:t>us</w:t>
                                </w:r>
                                <w:r>
                                  <w:rPr>
                                    <w:rFonts w:ascii="Segoe UI" w:hAnsi="Segoe UI" w:cs="Segoe UI"/>
                                    <w:sz w:val="66"/>
                                    <w:szCs w:val="66"/>
                                  </w:rPr>
                                  <w:tab/>
                                </w:r>
                                <w:r>
                                  <w:rPr>
                                    <w:rFonts w:ascii="Segoe UI" w:hAnsi="Segoe UI" w:cs="Segoe UI"/>
                                    <w:sz w:val="66"/>
                                    <w:szCs w:val="66"/>
                                  </w:rPr>
                                  <w:tab/>
                                </w:r>
                                <w:r>
                                  <w:rPr>
                                    <w:rFonts w:ascii="Segoe UI" w:hAnsi="Segoe UI" w:cs="Segoe UI"/>
                                    <w:sz w:val="66"/>
                                    <w:szCs w:val="66"/>
                                  </w:rPr>
                                  <w:tab/>
                                  <w:t xml:space="preserve">       .zip</w:t>
                                </w:r>
                              </w:p>
                            </w:txbxContent>
                          </wps:txbx>
                          <wps:bodyPr rot="0" vert="horz" wrap="square" lIns="91440" tIns="45720" rIns="91440" bIns="45720" anchor="t" anchorCtr="0">
                            <a:noAutofit/>
                          </wps:bodyPr>
                        </wps:wsp>
                        <pic:pic xmlns:pic="http://schemas.openxmlformats.org/drawingml/2006/picture">
                          <pic:nvPicPr>
                            <pic:cNvPr id="213" name="Picture 213" descr="C:\Users\Lukas\Downloads\output-onlinepngtools (1).png"/>
                            <pic:cNvPicPr>
                              <a:picLocks noChangeAspect="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664234" y="138023"/>
                              <a:ext cx="439420" cy="439420"/>
                            </a:xfrm>
                            <a:prstGeom prst="rect">
                              <a:avLst/>
                            </a:prstGeom>
                            <a:noFill/>
                            <a:ln>
                              <a:noFill/>
                            </a:ln>
                          </pic:spPr>
                        </pic:pic>
                        <pic:pic xmlns:pic="http://schemas.openxmlformats.org/drawingml/2006/picture">
                          <pic:nvPicPr>
                            <pic:cNvPr id="214" name="Picture 214" descr="C:\Users\Lukas\Downloads\output-onlinepngtools (1).png"/>
                            <pic:cNvPicPr>
                              <a:picLocks noChangeAspect="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rot="5400000">
                              <a:off x="0" y="8626"/>
                              <a:ext cx="655320" cy="655320"/>
                            </a:xfrm>
                            <a:prstGeom prst="rect">
                              <a:avLst/>
                            </a:prstGeom>
                            <a:noFill/>
                            <a:ln>
                              <a:noFill/>
                            </a:ln>
                          </pic:spPr>
                        </pic:pic>
                      </wpg:grpSp>
                      <wpg:grpSp>
                        <wpg:cNvPr id="215" name="Group 215"/>
                        <wpg:cNvGrpSpPr/>
                        <wpg:grpSpPr>
                          <a:xfrm>
                            <a:off x="0" y="1009815"/>
                            <a:ext cx="937260" cy="6096000"/>
                            <a:chOff x="0" y="0"/>
                            <a:chExt cx="946785" cy="6109335"/>
                          </a:xfrm>
                        </wpg:grpSpPr>
                        <wpg:grpSp>
                          <wpg:cNvPr id="216" name="Group 216"/>
                          <wpg:cNvGrpSpPr/>
                          <wpg:grpSpPr>
                            <a:xfrm>
                              <a:off x="0" y="0"/>
                              <a:ext cx="857885" cy="436245"/>
                              <a:chOff x="0" y="0"/>
                              <a:chExt cx="857885" cy="436245"/>
                            </a:xfrm>
                          </wpg:grpSpPr>
                          <pic:pic xmlns:pic="http://schemas.openxmlformats.org/drawingml/2006/picture">
                            <pic:nvPicPr>
                              <pic:cNvPr id="218" name="Picture 218" descr="C:\Users\Lukas\Downloads\output-onlinepngtools.png"/>
                              <pic:cNvPicPr>
                                <a:picLocks noChangeAspect="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436245" cy="436245"/>
                              </a:xfrm>
                              <a:prstGeom prst="rect">
                                <a:avLst/>
                              </a:prstGeom>
                              <a:noFill/>
                              <a:ln>
                                <a:noFill/>
                              </a:ln>
                            </pic:spPr>
                          </pic:pic>
                          <pic:pic xmlns:pic="http://schemas.openxmlformats.org/drawingml/2006/picture">
                            <pic:nvPicPr>
                              <pic:cNvPr id="220" name="Picture 220"/>
                              <pic:cNvPicPr>
                                <a:picLocks noChangeAspect="1"/>
                              </pic:cNvPicPr>
                            </pic:nvPicPr>
                            <pic:blipFill>
                              <a:blip r:embed="rId212" cstate="print">
                                <a:extLst>
                                  <a:ext uri="{28A0092B-C50C-407E-A947-70E740481C1C}">
                                    <a14:useLocalDpi xmlns:a14="http://schemas.microsoft.com/office/drawing/2010/main" val="0"/>
                                  </a:ext>
                                </a:extLst>
                              </a:blip>
                              <a:stretch>
                                <a:fillRect/>
                              </a:stretch>
                            </pic:blipFill>
                            <pic:spPr>
                              <a:xfrm>
                                <a:off x="466725" y="9525"/>
                                <a:ext cx="391160" cy="422910"/>
                              </a:xfrm>
                              <a:prstGeom prst="rect">
                                <a:avLst/>
                              </a:prstGeom>
                            </pic:spPr>
                          </pic:pic>
                        </wpg:grpSp>
                        <wpg:grpSp>
                          <wpg:cNvPr id="221" name="Group 221"/>
                          <wpg:cNvGrpSpPr/>
                          <wpg:grpSpPr>
                            <a:xfrm>
                              <a:off x="0" y="590550"/>
                              <a:ext cx="857885" cy="436245"/>
                              <a:chOff x="0" y="0"/>
                              <a:chExt cx="857885" cy="436245"/>
                            </a:xfrm>
                          </wpg:grpSpPr>
                          <pic:pic xmlns:pic="http://schemas.openxmlformats.org/drawingml/2006/picture">
                            <pic:nvPicPr>
                              <pic:cNvPr id="222" name="Picture 222" descr="C:\Users\Lukas\Downloads\output-onlinepngtools.png"/>
                              <pic:cNvPicPr>
                                <a:picLocks noChangeAspect="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436245" cy="436245"/>
                              </a:xfrm>
                              <a:prstGeom prst="rect">
                                <a:avLst/>
                              </a:prstGeom>
                              <a:noFill/>
                              <a:ln>
                                <a:noFill/>
                              </a:ln>
                            </pic:spPr>
                          </pic:pic>
                          <pic:pic xmlns:pic="http://schemas.openxmlformats.org/drawingml/2006/picture">
                            <pic:nvPicPr>
                              <pic:cNvPr id="223" name="Picture 223"/>
                              <pic:cNvPicPr>
                                <a:picLocks noChangeAspect="1"/>
                              </pic:cNvPicPr>
                            </pic:nvPicPr>
                            <pic:blipFill>
                              <a:blip r:embed="rId212" cstate="print">
                                <a:extLst>
                                  <a:ext uri="{28A0092B-C50C-407E-A947-70E740481C1C}">
                                    <a14:useLocalDpi xmlns:a14="http://schemas.microsoft.com/office/drawing/2010/main" val="0"/>
                                  </a:ext>
                                </a:extLst>
                              </a:blip>
                              <a:stretch>
                                <a:fillRect/>
                              </a:stretch>
                            </pic:blipFill>
                            <pic:spPr>
                              <a:xfrm>
                                <a:off x="466725" y="9525"/>
                                <a:ext cx="391160" cy="422910"/>
                              </a:xfrm>
                              <a:prstGeom prst="rect">
                                <a:avLst/>
                              </a:prstGeom>
                            </pic:spPr>
                          </pic:pic>
                        </wpg:grpSp>
                        <wpg:grpSp>
                          <wpg:cNvPr id="224" name="Group 224"/>
                          <wpg:cNvGrpSpPr/>
                          <wpg:grpSpPr>
                            <a:xfrm>
                              <a:off x="0" y="1171575"/>
                              <a:ext cx="862330" cy="436245"/>
                              <a:chOff x="0" y="0"/>
                              <a:chExt cx="862330" cy="436245"/>
                            </a:xfrm>
                          </wpg:grpSpPr>
                          <pic:pic xmlns:pic="http://schemas.openxmlformats.org/drawingml/2006/picture">
                            <pic:nvPicPr>
                              <pic:cNvPr id="225" name="Picture 225" descr="Slikovni rezultat za css symbol"/>
                              <pic:cNvPicPr>
                                <a:picLocks noChangeAspect="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466725" y="19050"/>
                                <a:ext cx="395605" cy="395605"/>
                              </a:xfrm>
                              <a:prstGeom prst="rect">
                                <a:avLst/>
                              </a:prstGeom>
                              <a:noFill/>
                              <a:ln>
                                <a:noFill/>
                              </a:ln>
                            </pic:spPr>
                          </pic:pic>
                          <pic:pic xmlns:pic="http://schemas.openxmlformats.org/drawingml/2006/picture">
                            <pic:nvPicPr>
                              <pic:cNvPr id="226" name="Picture 226" descr="C:\Users\Lukas\Downloads\output-onlinepngtools.png"/>
                              <pic:cNvPicPr>
                                <a:picLocks noChangeAspect="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436245" cy="436245"/>
                              </a:xfrm>
                              <a:prstGeom prst="rect">
                                <a:avLst/>
                              </a:prstGeom>
                              <a:noFill/>
                              <a:ln>
                                <a:noFill/>
                              </a:ln>
                            </pic:spPr>
                          </pic:pic>
                        </wpg:grpSp>
                        <wpg:grpSp>
                          <wpg:cNvPr id="228" name="Group 228"/>
                          <wpg:cNvGrpSpPr/>
                          <wpg:grpSpPr>
                            <a:xfrm>
                              <a:off x="0" y="1762125"/>
                              <a:ext cx="887095" cy="436245"/>
                              <a:chOff x="0" y="0"/>
                              <a:chExt cx="887095" cy="436245"/>
                            </a:xfrm>
                          </wpg:grpSpPr>
                          <pic:pic xmlns:pic="http://schemas.openxmlformats.org/drawingml/2006/picture">
                            <pic:nvPicPr>
                              <pic:cNvPr id="229" name="Picture 229" descr="Slikovni rezultat za js file symbol"/>
                              <pic:cNvPicPr>
                                <a:picLocks noChangeAspect="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457200" y="19050"/>
                                <a:ext cx="429895" cy="395605"/>
                              </a:xfrm>
                              <a:prstGeom prst="rect">
                                <a:avLst/>
                              </a:prstGeom>
                              <a:noFill/>
                              <a:ln>
                                <a:noFill/>
                              </a:ln>
                            </pic:spPr>
                          </pic:pic>
                          <pic:pic xmlns:pic="http://schemas.openxmlformats.org/drawingml/2006/picture">
                            <pic:nvPicPr>
                              <pic:cNvPr id="231" name="Picture 231" descr="C:\Users\Lukas\Downloads\output-onlinepngtools.png"/>
                              <pic:cNvPicPr>
                                <a:picLocks noChangeAspect="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436245" cy="436245"/>
                              </a:xfrm>
                              <a:prstGeom prst="rect">
                                <a:avLst/>
                              </a:prstGeom>
                              <a:noFill/>
                              <a:ln>
                                <a:noFill/>
                              </a:ln>
                            </pic:spPr>
                          </pic:pic>
                        </wpg:grpSp>
                        <wpg:grpSp>
                          <wpg:cNvPr id="233" name="Group 233"/>
                          <wpg:cNvGrpSpPr/>
                          <wpg:grpSpPr>
                            <a:xfrm>
                              <a:off x="0" y="2352675"/>
                              <a:ext cx="937260" cy="499110"/>
                              <a:chOff x="0" y="0"/>
                              <a:chExt cx="937260" cy="499110"/>
                            </a:xfrm>
                          </wpg:grpSpPr>
                          <pic:pic xmlns:pic="http://schemas.openxmlformats.org/drawingml/2006/picture">
                            <pic:nvPicPr>
                              <pic:cNvPr id="235" name="Picture 235" descr="Slikovni rezultat za windows 10 folder icon"/>
                              <pic:cNvPicPr>
                                <a:picLocks noChangeAspect="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438150" y="0"/>
                                <a:ext cx="499110" cy="499110"/>
                              </a:xfrm>
                              <a:prstGeom prst="rect">
                                <a:avLst/>
                              </a:prstGeom>
                              <a:noFill/>
                              <a:ln>
                                <a:noFill/>
                              </a:ln>
                            </pic:spPr>
                          </pic:pic>
                          <pic:pic xmlns:pic="http://schemas.openxmlformats.org/drawingml/2006/picture">
                            <pic:nvPicPr>
                              <pic:cNvPr id="240" name="Picture 240" descr="C:\Users\Lukas\Downloads\output-onlinepngtools.png"/>
                              <pic:cNvPicPr>
                                <a:picLocks noChangeAspect="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28575"/>
                                <a:ext cx="436245" cy="436245"/>
                              </a:xfrm>
                              <a:prstGeom prst="rect">
                                <a:avLst/>
                              </a:prstGeom>
                              <a:noFill/>
                              <a:ln>
                                <a:noFill/>
                              </a:ln>
                            </pic:spPr>
                          </pic:pic>
                        </wpg:grpSp>
                        <wpg:grpSp>
                          <wpg:cNvPr id="241" name="Group 241"/>
                          <wpg:cNvGrpSpPr/>
                          <wpg:grpSpPr>
                            <a:xfrm>
                              <a:off x="0" y="3000375"/>
                              <a:ext cx="937260" cy="499110"/>
                              <a:chOff x="0" y="0"/>
                              <a:chExt cx="937260" cy="499110"/>
                            </a:xfrm>
                          </wpg:grpSpPr>
                          <pic:pic xmlns:pic="http://schemas.openxmlformats.org/drawingml/2006/picture">
                            <pic:nvPicPr>
                              <pic:cNvPr id="242" name="Picture 242" descr="Slikovni rezultat za windows 10 folder icon"/>
                              <pic:cNvPicPr>
                                <a:picLocks noChangeAspect="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438150" y="0"/>
                                <a:ext cx="499110" cy="499110"/>
                              </a:xfrm>
                              <a:prstGeom prst="rect">
                                <a:avLst/>
                              </a:prstGeom>
                              <a:noFill/>
                              <a:ln>
                                <a:noFill/>
                              </a:ln>
                            </pic:spPr>
                          </pic:pic>
                          <pic:pic xmlns:pic="http://schemas.openxmlformats.org/drawingml/2006/picture">
                            <pic:nvPicPr>
                              <pic:cNvPr id="243" name="Picture 243" descr="C:\Users\Lukas\Downloads\output-onlinepngtools.png"/>
                              <pic:cNvPicPr>
                                <a:picLocks noChangeAspect="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38100"/>
                                <a:ext cx="436245" cy="436245"/>
                              </a:xfrm>
                              <a:prstGeom prst="rect">
                                <a:avLst/>
                              </a:prstGeom>
                              <a:noFill/>
                              <a:ln>
                                <a:noFill/>
                              </a:ln>
                            </pic:spPr>
                          </pic:pic>
                        </wpg:grpSp>
                        <wpg:grpSp>
                          <wpg:cNvPr id="244" name="Group 244"/>
                          <wpg:cNvGrpSpPr/>
                          <wpg:grpSpPr>
                            <a:xfrm>
                              <a:off x="0" y="3657600"/>
                              <a:ext cx="937260" cy="499110"/>
                              <a:chOff x="0" y="0"/>
                              <a:chExt cx="937260" cy="499110"/>
                            </a:xfrm>
                          </wpg:grpSpPr>
                          <pic:pic xmlns:pic="http://schemas.openxmlformats.org/drawingml/2006/picture">
                            <pic:nvPicPr>
                              <pic:cNvPr id="245" name="Picture 245" descr="Slikovni rezultat za windows 10 folder icon"/>
                              <pic:cNvPicPr>
                                <a:picLocks noChangeAspect="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438150" y="0"/>
                                <a:ext cx="499110" cy="499110"/>
                              </a:xfrm>
                              <a:prstGeom prst="rect">
                                <a:avLst/>
                              </a:prstGeom>
                              <a:noFill/>
                              <a:ln>
                                <a:noFill/>
                              </a:ln>
                            </pic:spPr>
                          </pic:pic>
                          <pic:pic xmlns:pic="http://schemas.openxmlformats.org/drawingml/2006/picture">
                            <pic:nvPicPr>
                              <pic:cNvPr id="246" name="Picture 246" descr="C:\Users\Lukas\Downloads\output-onlinepngtools.png"/>
                              <pic:cNvPicPr>
                                <a:picLocks noChangeAspect="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38100"/>
                                <a:ext cx="436245" cy="436245"/>
                              </a:xfrm>
                              <a:prstGeom prst="rect">
                                <a:avLst/>
                              </a:prstGeom>
                              <a:noFill/>
                              <a:ln>
                                <a:noFill/>
                              </a:ln>
                            </pic:spPr>
                          </pic:pic>
                        </wpg:grpSp>
                        <wpg:grpSp>
                          <wpg:cNvPr id="247" name="Group 247"/>
                          <wpg:cNvGrpSpPr/>
                          <wpg:grpSpPr>
                            <a:xfrm>
                              <a:off x="0" y="4305300"/>
                              <a:ext cx="937260" cy="499110"/>
                              <a:chOff x="0" y="0"/>
                              <a:chExt cx="937260" cy="499110"/>
                            </a:xfrm>
                          </wpg:grpSpPr>
                          <pic:pic xmlns:pic="http://schemas.openxmlformats.org/drawingml/2006/picture">
                            <pic:nvPicPr>
                              <pic:cNvPr id="248" name="Picture 248" descr="Slikovni rezultat za windows 10 folder icon"/>
                              <pic:cNvPicPr>
                                <a:picLocks noChangeAspect="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438150" y="0"/>
                                <a:ext cx="499110" cy="499110"/>
                              </a:xfrm>
                              <a:prstGeom prst="rect">
                                <a:avLst/>
                              </a:prstGeom>
                              <a:noFill/>
                              <a:ln>
                                <a:noFill/>
                              </a:ln>
                            </pic:spPr>
                          </pic:pic>
                          <pic:pic xmlns:pic="http://schemas.openxmlformats.org/drawingml/2006/picture">
                            <pic:nvPicPr>
                              <pic:cNvPr id="249" name="Picture 249" descr="C:\Users\Lukas\Downloads\output-onlinepngtools.png"/>
                              <pic:cNvPicPr>
                                <a:picLocks noChangeAspect="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28575"/>
                                <a:ext cx="436245" cy="436245"/>
                              </a:xfrm>
                              <a:prstGeom prst="rect">
                                <a:avLst/>
                              </a:prstGeom>
                              <a:noFill/>
                              <a:ln>
                                <a:noFill/>
                              </a:ln>
                            </pic:spPr>
                          </pic:pic>
                        </wpg:grpSp>
                        <wpg:grpSp>
                          <wpg:cNvPr id="250" name="Group 250"/>
                          <wpg:cNvGrpSpPr/>
                          <wpg:grpSpPr>
                            <a:xfrm>
                              <a:off x="0" y="4953000"/>
                              <a:ext cx="937260" cy="499110"/>
                              <a:chOff x="0" y="0"/>
                              <a:chExt cx="937260" cy="499110"/>
                            </a:xfrm>
                          </wpg:grpSpPr>
                          <pic:pic xmlns:pic="http://schemas.openxmlformats.org/drawingml/2006/picture">
                            <pic:nvPicPr>
                              <pic:cNvPr id="251" name="Picture 251" descr="Slikovni rezultat za windows 10 folder icon"/>
                              <pic:cNvPicPr>
                                <a:picLocks noChangeAspect="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438150" y="0"/>
                                <a:ext cx="499110" cy="499110"/>
                              </a:xfrm>
                              <a:prstGeom prst="rect">
                                <a:avLst/>
                              </a:prstGeom>
                              <a:noFill/>
                              <a:ln>
                                <a:noFill/>
                              </a:ln>
                            </pic:spPr>
                          </pic:pic>
                          <pic:pic xmlns:pic="http://schemas.openxmlformats.org/drawingml/2006/picture">
                            <pic:nvPicPr>
                              <pic:cNvPr id="252" name="Picture 252" descr="C:\Users\Lukas\Downloads\output-onlinepngtools.png"/>
                              <pic:cNvPicPr>
                                <a:picLocks noChangeAspect="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28575"/>
                                <a:ext cx="436245" cy="436245"/>
                              </a:xfrm>
                              <a:prstGeom prst="rect">
                                <a:avLst/>
                              </a:prstGeom>
                              <a:noFill/>
                              <a:ln>
                                <a:noFill/>
                              </a:ln>
                            </pic:spPr>
                          </pic:pic>
                        </wpg:grpSp>
                        <wpg:grpSp>
                          <wpg:cNvPr id="253" name="Group 253"/>
                          <wpg:cNvGrpSpPr/>
                          <wpg:grpSpPr>
                            <a:xfrm>
                              <a:off x="0" y="5610225"/>
                              <a:ext cx="946785" cy="499110"/>
                              <a:chOff x="0" y="0"/>
                              <a:chExt cx="946785" cy="499110"/>
                            </a:xfrm>
                          </wpg:grpSpPr>
                          <pic:pic xmlns:pic="http://schemas.openxmlformats.org/drawingml/2006/picture">
                            <pic:nvPicPr>
                              <pic:cNvPr id="254" name="Picture 254" descr="Slikovni rezultat za windows 10 folder icon"/>
                              <pic:cNvPicPr>
                                <a:picLocks noChangeAspect="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447675" y="0"/>
                                <a:ext cx="499110" cy="499110"/>
                              </a:xfrm>
                              <a:prstGeom prst="rect">
                                <a:avLst/>
                              </a:prstGeom>
                              <a:noFill/>
                              <a:ln>
                                <a:noFill/>
                              </a:ln>
                            </pic:spPr>
                          </pic:pic>
                          <pic:pic xmlns:pic="http://schemas.openxmlformats.org/drawingml/2006/picture">
                            <pic:nvPicPr>
                              <pic:cNvPr id="255" name="Picture 255" descr="C:\Users\Lukas\Downloads\output-onlinepngtools.png"/>
                              <pic:cNvPicPr>
                                <a:picLocks noChangeAspect="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28575"/>
                                <a:ext cx="436245" cy="436245"/>
                              </a:xfrm>
                              <a:prstGeom prst="rect">
                                <a:avLst/>
                              </a:prstGeom>
                              <a:noFill/>
                              <a:ln>
                                <a:noFill/>
                              </a:ln>
                            </pic:spPr>
                          </pic:pic>
                        </wpg:grpSp>
                      </wpg:grpSp>
                    </wpg:wgp>
                  </a:graphicData>
                </a:graphic>
              </wp:anchor>
            </w:drawing>
          </mc:Choice>
          <mc:Fallback>
            <w:pict>
              <v:group w14:anchorId="1084971D" id="Group 209" o:spid="_x0000_s1099" style="position:absolute;left:0;text-align:left;margin-left:0;margin-top:9.4pt;width:509.4pt;height:559.5pt;z-index:-251688960" coordsize="64693,710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LI7fhAAAA/3RSTlM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">
                <v:group id="Grupa 328" o:spid="_x0000_s1100" style="position:absolute;width:64693;height:6635" coordsize="64694,6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">
                  <v:rect id="Rectangle 211" o:spid="_x0000_s1101" style="position:absolute;width:64694;height:65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" fillcolor="#cce8fd" strokecolor="#afd4ed" strokeweight="1pt">
                    <v:textbox>
                      <w:txbxContent>
                        <w:p w14:paraId="0CE85A8E" w14:textId="434BB091" w:rsidR="00B95268" w:rsidRDefault="00B95268" w:rsidP="004279FC">
                          <w:pPr>
                            <w:jc w:val="center"/>
                          </w:pPr>
                        </w:p>
                      </w:txbxContent>
                    </v:textbox>
                  </v:rect>
                  <v:shapetype id="_x0000_t202" coordsize="21600,21600" o:spt="202" path="m,l,21600r21600,l21600,xe">
                    <v:stroke joinstyle="miter"/>
                    <v:path gradientshapeok="t" o:connecttype="rect"/>
                  </v:shapetype>
                  <v:shape id="_x0000_s1102" type="#_x0000_t202" style="position:absolute;left:11904;top:86;width:52781;height:6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049A0129" w14:textId="00B781EB" w:rsidR="00B95268" w:rsidRPr="00F51C5B" w:rsidRDefault="00B95268">
                          <w:pPr>
                            <w:rPr>
                              <w:sz w:val="66"/>
                              <w:szCs w:val="66"/>
                            </w:rPr>
                          </w:pPr>
                          <w:r w:rsidRPr="00F51C5B">
                            <w:rPr>
                              <w:rFonts w:ascii="Segoe UI" w:hAnsi="Segoe UI" w:cs="Segoe UI"/>
                              <w:sz w:val="66"/>
                              <w:szCs w:val="66"/>
                            </w:rPr>
                            <w:t>e-</w:t>
                          </w:r>
                          <w:r w:rsidRPr="00F51C5B">
                            <w:rPr>
                              <w:rFonts w:ascii="Segoe UI" w:hAnsi="Segoe UI" w:cs="Segoe UI"/>
                              <w:sz w:val="60"/>
                              <w:szCs w:val="60"/>
                            </w:rPr>
                            <w:t>Dnevnik</w:t>
                          </w:r>
                          <w:r w:rsidRPr="00F51C5B">
                            <w:rPr>
                              <w:rFonts w:ascii="Segoe UI" w:hAnsi="Segoe UI" w:cs="Segoe UI"/>
                              <w:sz w:val="66"/>
                              <w:szCs w:val="66"/>
                            </w:rPr>
                            <w:t xml:space="preserve"> P</w:t>
                          </w:r>
                          <w:r>
                            <w:rPr>
                              <w:rFonts w:ascii="Segoe UI" w:hAnsi="Segoe UI" w:cs="Segoe UI"/>
                              <w:sz w:val="66"/>
                              <w:szCs w:val="66"/>
                            </w:rPr>
                            <w:t>l</w:t>
                          </w:r>
                          <w:r w:rsidRPr="00F51C5B">
                            <w:rPr>
                              <w:rFonts w:ascii="Segoe UI" w:hAnsi="Segoe UI" w:cs="Segoe UI"/>
                              <w:sz w:val="66"/>
                              <w:szCs w:val="66"/>
                            </w:rPr>
                            <w:t>us</w:t>
                          </w:r>
                          <w:r>
                            <w:rPr>
                              <w:rFonts w:ascii="Segoe UI" w:hAnsi="Segoe UI" w:cs="Segoe UI"/>
                              <w:sz w:val="66"/>
                              <w:szCs w:val="66"/>
                            </w:rPr>
                            <w:tab/>
                          </w:r>
                          <w:r>
                            <w:rPr>
                              <w:rFonts w:ascii="Segoe UI" w:hAnsi="Segoe UI" w:cs="Segoe UI"/>
                              <w:sz w:val="66"/>
                              <w:szCs w:val="66"/>
                            </w:rPr>
                            <w:tab/>
                          </w:r>
                          <w:r>
                            <w:rPr>
                              <w:rFonts w:ascii="Segoe UI" w:hAnsi="Segoe UI" w:cs="Segoe UI"/>
                              <w:sz w:val="66"/>
                              <w:szCs w:val="66"/>
                            </w:rPr>
                            <w:tab/>
                            <w:t xml:space="preserve">       .zip</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3" o:spid="_x0000_s1103" type="#_x0000_t75" style="position:absolute;left:6642;top:1380;width:4394;height:4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">
                    <v:imagedata r:id="rId217" o:title="output-onlinepngtools (1)"/>
                    <v:path arrowok="t"/>
                  </v:shape>
                  <v:shape id="Picture 214" o:spid="_x0000_s1104" type="#_x0000_t75" style="position:absolute;top:86;width:6553;height:655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">
                    <v:imagedata r:id="rId218" o:title="output-onlinepngtools (1)"/>
                    <v:path arrowok="t"/>
                  </v:shape>
                </v:group>
                <v:group id="Group 215" o:spid="_x0000_s1105" style="position:absolute;top:10098;width:9372;height:60960" coordsize="9467,610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group id="Group 216" o:spid="_x0000_s1106" style="position:absolute;width:8578;height:4362" coordsize="8578,4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">
                    <v:shape id="Picture 218" o:spid="_x0000_s1107" type="#_x0000_t75" style="position:absolute;width:4362;height:4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">
                      <v:imagedata r:id="rId219" o:title="output-onlinepngtools"/>
                      <v:path arrowok="t"/>
                    </v:shape>
                    <v:shape id="Picture 220" o:spid="_x0000_s1108" type="#_x0000_t75" style="position:absolute;left:4667;top:95;width:3911;height:4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">
                      <v:imagedata r:id="rId220" o:title=""/>
                      <v:path arrowok="t"/>
                    </v:shape>
                  </v:group>
                  <v:group id="Group 221" o:spid="_x0000_s1109" style="position:absolute;top:5905;width:8578;height:4362" coordsize="8578,4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">
                    <v:shape id="Picture 222" o:spid="_x0000_s1110" type="#_x0000_t75" style="position:absolute;width:4362;height:4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">
                      <v:imagedata r:id="rId221" o:title="output-onlinepngtools"/>
                      <v:path arrowok="t"/>
                    </v:shape>
                    <v:shape id="Picture 223" o:spid="_x0000_s1111" type="#_x0000_t75" style="position:absolute;left:4667;top:95;width:3911;height:4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">
                      <v:imagedata r:id="rId220" o:title=""/>
                      <v:path arrowok="t"/>
                    </v:shape>
                  </v:group>
                  <v:group id="Group 224" o:spid="_x0000_s1112" style="position:absolute;top:11715;width:8623;height:4363" coordsize="8623,4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shape id="Picture 225" o:spid="_x0000_s1113" type="#_x0000_t75" alt="Slikovni rezultat za css symbol" style="position:absolute;left:4667;top:190;width:3956;height:3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">
                      <v:imagedata r:id="rId222" o:title="Slikovni rezultat za css symbol"/>
                      <v:path arrowok="t"/>
                    </v:shape>
                    <v:shape id="Picture 226" o:spid="_x0000_s1114" type="#_x0000_t75" style="position:absolute;width:4362;height:4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">
                      <v:imagedata r:id="rId221" o:title="output-onlinepngtools"/>
                      <v:path arrowok="t"/>
                    </v:shape>
                  </v:group>
                  <v:group id="Group 228" o:spid="_x0000_s1115" style="position:absolute;top:17621;width:8870;height:4362" coordsize="8870,4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shape id="Picture 229" o:spid="_x0000_s1116" type="#_x0000_t75" alt="Slikovni rezultat za js file symbol" style="position:absolute;left:4572;top:190;width:4298;height:3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">
                      <v:imagedata r:id="rId223" o:title="Slikovni rezultat za js file symbol"/>
                      <v:path arrowok="t"/>
                    </v:shape>
                    <v:shape id="Picture 231" o:spid="_x0000_s1117" type="#_x0000_t75" style="position:absolute;width:4362;height:4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">
                      <v:imagedata r:id="rId221" o:title="output-onlinepngtools"/>
                      <v:path arrowok="t"/>
                    </v:shape>
                  </v:group>
                  <v:group id="Group 233" o:spid="_x0000_s1118" style="position:absolute;top:23526;width:9372;height:4991" coordsize="9372,4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Picture 235" o:spid="_x0000_s1119" type="#_x0000_t75" alt="Slikovni rezultat za windows 10 folder icon" style="position:absolute;left:4381;width:4991;height:4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">
                      <v:imagedata r:id="rId224" o:title="Slikovni rezultat za windows 10 folder icon"/>
                      <v:path arrowok="t"/>
                    </v:shape>
                    <v:shape id="Picture 240" o:spid="_x0000_s1120" type="#_x0000_t75" style="position:absolute;top:285;width:4362;height:43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">
                      <v:imagedata r:id="rId221" o:title="output-onlinepngtools"/>
                      <v:path arrowok="t"/>
                    </v:shape>
                  </v:group>
                  <v:group id="Group 241" o:spid="_x0000_s1121" style="position:absolute;top:30003;width:9372;height:4991" coordsize="9372,4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 id="Picture 242" o:spid="_x0000_s1122" type="#_x0000_t75" alt="Slikovni rezultat za windows 10 folder icon" style="position:absolute;left:4381;width:4991;height:4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">
                      <v:imagedata r:id="rId224" o:title="Slikovni rezultat za windows 10 folder icon"/>
                      <v:path arrowok="t"/>
                    </v:shape>
                    <v:shape id="Picture 243" o:spid="_x0000_s1123" type="#_x0000_t75" style="position:absolute;top:381;width:4362;height:4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">
                      <v:imagedata r:id="rId221" o:title="output-onlinepngtools"/>
                      <v:path arrowok="t"/>
                    </v:shape>
                  </v:group>
                  <v:group id="Group 244" o:spid="_x0000_s1124" style="position:absolute;top:36576;width:9372;height:4991" coordsize="9372,4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Picture 245" o:spid="_x0000_s1125" type="#_x0000_t75" alt="Slikovni rezultat za windows 10 folder icon" style="position:absolute;left:4381;width:4991;height:4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">
                      <v:imagedata r:id="rId224" o:title="Slikovni rezultat za windows 10 folder icon"/>
                      <v:path arrowok="t"/>
                    </v:shape>
                    <v:shape id="Picture 246" o:spid="_x0000_s1126" type="#_x0000_t75" style="position:absolute;top:381;width:4362;height:4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">
                      <v:imagedata r:id="rId221" o:title="output-onlinepngtools"/>
                      <v:path arrowok="t"/>
                    </v:shape>
                  </v:group>
                  <v:group id="Group 247" o:spid="_x0000_s1127" style="position:absolute;top:43053;width:9372;height:4991" coordsize="9372,4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">
                    <v:shape id="Picture 248" o:spid="_x0000_s1128" type="#_x0000_t75" alt="Slikovni rezultat za windows 10 folder icon" style="position:absolute;left:4381;width:4991;height:4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">
                      <v:imagedata r:id="rId224" o:title="Slikovni rezultat za windows 10 folder icon"/>
                      <v:path arrowok="t"/>
                    </v:shape>
                    <v:shape id="Picture 249" o:spid="_x0000_s1129" type="#_x0000_t75" style="position:absolute;top:285;width:4362;height:43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">
                      <v:imagedata r:id="rId221" o:title="output-onlinepngtools"/>
                      <v:path arrowok="t"/>
                    </v:shape>
                  </v:group>
                  <v:group id="Group 250" o:spid="_x0000_s1130" style="position:absolute;top:49530;width:9372;height:4991" coordsize="9372,4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">
                    <v:shape id="Picture 251" o:spid="_x0000_s1131" type="#_x0000_t75" alt="Slikovni rezultat za windows 10 folder icon" style="position:absolute;left:4381;width:4991;height:4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">
                      <v:imagedata r:id="rId224" o:title="Slikovni rezultat za windows 10 folder icon"/>
                      <v:path arrowok="t"/>
                    </v:shape>
                    <v:shape id="Picture 252" o:spid="_x0000_s1132" type="#_x0000_t75" style="position:absolute;top:285;width:4362;height:43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">
                      <v:imagedata r:id="rId221" o:title="output-onlinepngtools"/>
                      <v:path arrowok="t"/>
                    </v:shape>
                  </v:group>
                  <v:group id="Group 253" o:spid="_x0000_s1133" style="position:absolute;top:56102;width:9467;height:4991" coordsize="9467,4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shape id="Picture 254" o:spid="_x0000_s1134" type="#_x0000_t75" alt="Slikovni rezultat za windows 10 folder icon" style="position:absolute;left:4476;width:4991;height:4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">
                      <v:imagedata r:id="rId224" o:title="Slikovni rezultat za windows 10 folder icon"/>
                      <v:path arrowok="t"/>
                    </v:shape>
                    <v:shape id="Picture 255" o:spid="_x0000_s1135" type="#_x0000_t75" style="position:absolute;top:285;width:4362;height:43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">
                      <v:imagedata r:id="rId221" o:title="output-onlinepngtools"/>
                      <v:path arrowok="t"/>
                    </v:shape>
                  </v:group>
                </v:group>
              </v:group>
            </w:pict>
          </mc:Fallback>
        </mc:AlternateContent>
      </w:r>
      <w:r w:rsidR="004279FC" w:rsidRPr="004279FC">
        <w:t xml:space="preserve"> </w:t>
      </w:r>
    </w:p>
    <w:p w14:paraId="24E7B83C" w14:textId="77777777" w:rsidR="00771201" w:rsidRDefault="00771201" w:rsidP="00057A05"/>
    <w:p w14:paraId="5CEA7308" w14:textId="015B3216" w:rsidR="00E174DE" w:rsidRPr="00BE7352" w:rsidRDefault="00E174DE" w:rsidP="00057A05">
      <w:r>
        <w:br/>
      </w:r>
    </w:p>
    <w:p w14:paraId="43E0BA86" w14:textId="01F4C270" w:rsidR="00980E7D" w:rsidRPr="003965C3" w:rsidRDefault="003965C3" w:rsidP="0079189E">
      <w:pPr>
        <w:spacing w:line="800" w:lineRule="exact"/>
        <w:ind w:left="1701"/>
        <w:rPr>
          <w:sz w:val="40"/>
          <w:szCs w:val="40"/>
        </w:rPr>
      </w:pPr>
      <w:r w:rsidRPr="003965C3">
        <w:rPr>
          <w:sz w:val="40"/>
          <w:szCs w:val="40"/>
        </w:rPr>
        <w:t>manifest.json</w:t>
      </w:r>
    </w:p>
    <w:p w14:paraId="19A973A1" w14:textId="4CC02CF7" w:rsidR="003965C3" w:rsidRPr="003965C3" w:rsidRDefault="003965C3" w:rsidP="0079189E">
      <w:pPr>
        <w:spacing w:line="760" w:lineRule="exact"/>
        <w:ind w:left="1701"/>
        <w:rPr>
          <w:sz w:val="40"/>
          <w:szCs w:val="40"/>
        </w:rPr>
      </w:pPr>
      <w:r w:rsidRPr="003965C3">
        <w:rPr>
          <w:sz w:val="40"/>
          <w:szCs w:val="40"/>
        </w:rPr>
        <w:t>2019.json</w:t>
      </w:r>
    </w:p>
    <w:p w14:paraId="0001376D" w14:textId="455DE049" w:rsidR="003965C3" w:rsidRPr="003965C3" w:rsidRDefault="003965C3" w:rsidP="0079189E">
      <w:pPr>
        <w:spacing w:line="760" w:lineRule="exact"/>
        <w:ind w:left="1701"/>
        <w:rPr>
          <w:sz w:val="40"/>
          <w:szCs w:val="40"/>
        </w:rPr>
      </w:pPr>
      <w:r w:rsidRPr="003965C3">
        <w:rPr>
          <w:sz w:val="40"/>
          <w:szCs w:val="40"/>
        </w:rPr>
        <w:t>preventFlicker.css</w:t>
      </w:r>
    </w:p>
    <w:p w14:paraId="00A698E6" w14:textId="6BAE0F76" w:rsidR="003965C3" w:rsidRPr="003965C3" w:rsidRDefault="003965C3" w:rsidP="0079189E">
      <w:pPr>
        <w:spacing w:line="760" w:lineRule="exact"/>
        <w:ind w:left="1701"/>
        <w:rPr>
          <w:sz w:val="40"/>
          <w:szCs w:val="40"/>
        </w:rPr>
      </w:pPr>
      <w:r w:rsidRPr="003965C3">
        <w:rPr>
          <w:sz w:val="40"/>
          <w:szCs w:val="40"/>
        </w:rPr>
        <w:t>background.js</w:t>
      </w:r>
    </w:p>
    <w:p w14:paraId="0224796A" w14:textId="04508BC5" w:rsidR="003965C3" w:rsidRPr="003965C3" w:rsidRDefault="003965C3" w:rsidP="0079189E">
      <w:pPr>
        <w:spacing w:line="840" w:lineRule="exact"/>
        <w:ind w:left="1701"/>
        <w:rPr>
          <w:sz w:val="40"/>
          <w:szCs w:val="40"/>
        </w:rPr>
      </w:pPr>
      <w:r w:rsidRPr="003965C3">
        <w:rPr>
          <w:sz w:val="40"/>
          <w:szCs w:val="40"/>
        </w:rPr>
        <w:t>images</w:t>
      </w:r>
    </w:p>
    <w:p w14:paraId="4C529001" w14:textId="006D3B5C" w:rsidR="003965C3" w:rsidRPr="003965C3" w:rsidRDefault="003965C3" w:rsidP="0079189E">
      <w:pPr>
        <w:spacing w:line="840" w:lineRule="exact"/>
        <w:ind w:left="1701"/>
        <w:rPr>
          <w:sz w:val="40"/>
          <w:szCs w:val="40"/>
        </w:rPr>
      </w:pPr>
      <w:r w:rsidRPr="003965C3">
        <w:rPr>
          <w:sz w:val="40"/>
          <w:szCs w:val="40"/>
        </w:rPr>
        <w:t>modules</w:t>
      </w:r>
    </w:p>
    <w:p w14:paraId="0E7E4868" w14:textId="7E676147" w:rsidR="003965C3" w:rsidRPr="003965C3" w:rsidRDefault="003965C3" w:rsidP="0079189E">
      <w:pPr>
        <w:spacing w:line="840" w:lineRule="exact"/>
        <w:ind w:left="1701"/>
        <w:rPr>
          <w:sz w:val="40"/>
          <w:szCs w:val="40"/>
        </w:rPr>
      </w:pPr>
      <w:r w:rsidRPr="003965C3">
        <w:rPr>
          <w:sz w:val="40"/>
          <w:szCs w:val="40"/>
        </w:rPr>
        <w:t>extension</w:t>
      </w:r>
    </w:p>
    <w:p w14:paraId="1DAC8497" w14:textId="5811EE4F" w:rsidR="003965C3" w:rsidRPr="003965C3" w:rsidRDefault="003965C3" w:rsidP="0079189E">
      <w:pPr>
        <w:spacing w:line="840" w:lineRule="exact"/>
        <w:ind w:left="1701"/>
        <w:rPr>
          <w:sz w:val="40"/>
          <w:szCs w:val="40"/>
        </w:rPr>
      </w:pPr>
      <w:r w:rsidRPr="003965C3">
        <w:rPr>
          <w:sz w:val="40"/>
          <w:szCs w:val="40"/>
        </w:rPr>
        <w:t>DOM login</w:t>
      </w:r>
    </w:p>
    <w:p w14:paraId="5F0BEB7C" w14:textId="1EADEC85" w:rsidR="003965C3" w:rsidRPr="003965C3" w:rsidRDefault="003965C3" w:rsidP="0079189E">
      <w:pPr>
        <w:spacing w:line="840" w:lineRule="exact"/>
        <w:ind w:left="1701"/>
        <w:rPr>
          <w:sz w:val="40"/>
          <w:szCs w:val="40"/>
        </w:rPr>
      </w:pPr>
      <w:r w:rsidRPr="003965C3">
        <w:rPr>
          <w:sz w:val="40"/>
          <w:szCs w:val="40"/>
        </w:rPr>
        <w:t xml:space="preserve">DOM </w:t>
      </w:r>
      <w:r w:rsidR="00014BCC">
        <w:rPr>
          <w:sz w:val="40"/>
          <w:szCs w:val="40"/>
        </w:rPr>
        <w:t>classes</w:t>
      </w:r>
    </w:p>
    <w:p w14:paraId="630A40A6" w14:textId="4F9C9164" w:rsidR="003965C3" w:rsidRPr="003965C3" w:rsidRDefault="003965C3" w:rsidP="0079189E">
      <w:pPr>
        <w:spacing w:line="840" w:lineRule="exact"/>
        <w:ind w:left="1701"/>
        <w:rPr>
          <w:sz w:val="40"/>
          <w:szCs w:val="40"/>
        </w:rPr>
      </w:pPr>
      <w:r w:rsidRPr="003965C3">
        <w:rPr>
          <w:sz w:val="40"/>
          <w:szCs w:val="40"/>
        </w:rPr>
        <w:t>DOM class</w:t>
      </w:r>
    </w:p>
    <w:p w14:paraId="61FDEE49" w14:textId="65AB400F" w:rsidR="00771201" w:rsidRDefault="00771201" w:rsidP="003965C3"/>
    <w:p w14:paraId="75C55B9C" w14:textId="2F58598C" w:rsidR="00771201" w:rsidRDefault="00771201" w:rsidP="003965C3"/>
    <w:p w14:paraId="6B701CA9" w14:textId="47086034" w:rsidR="00771201" w:rsidRDefault="00771201" w:rsidP="003965C3"/>
    <w:p w14:paraId="275F7871" w14:textId="149C60D1" w:rsidR="00771201" w:rsidRDefault="00771201" w:rsidP="003965C3"/>
    <w:p w14:paraId="4E3AFCA1" w14:textId="77777777" w:rsidR="00771201" w:rsidRDefault="00771201" w:rsidP="003965C3"/>
    <w:p w14:paraId="099CF018" w14:textId="64B37167" w:rsidR="006D7E68" w:rsidRDefault="006D7E68" w:rsidP="00980E7D">
      <w:pPr>
        <w:tabs>
          <w:tab w:val="left" w:pos="1915"/>
        </w:tabs>
      </w:pPr>
    </w:p>
    <w:p w14:paraId="53126E75" w14:textId="7AAE4F6D" w:rsidR="006D7E68" w:rsidRDefault="006D7E68" w:rsidP="00980E7D">
      <w:pPr>
        <w:tabs>
          <w:tab w:val="left" w:pos="1915"/>
        </w:tabs>
      </w:pPr>
      <w:r>
        <w:t>Uz sljedeće mape:</w:t>
      </w:r>
    </w:p>
    <w:p w14:paraId="6A5245C3" w14:textId="27935C54" w:rsidR="001A0974" w:rsidRDefault="00771201" w:rsidP="00063719">
      <w:pPr>
        <w:pStyle w:val="ListParagraph"/>
        <w:numPr>
          <w:ilvl w:val="0"/>
          <w:numId w:val="21"/>
        </w:numPr>
      </w:pPr>
      <w:r>
        <w:rPr>
          <w:noProof/>
          <w:lang w:eastAsia="hr-HR"/>
        </w:rPr>
        <mc:AlternateContent>
          <mc:Choice Requires="wpg">
            <w:drawing>
              <wp:anchor distT="0" distB="0" distL="114300" distR="114300" simplePos="0" relativeHeight="251652096" behindDoc="1" locked="0" layoutInCell="1" allowOverlap="1" wp14:anchorId="2E722E7A" wp14:editId="5627EFE5">
                <wp:simplePos x="0" y="0"/>
                <wp:positionH relativeFrom="margin">
                  <wp:posOffset>478790</wp:posOffset>
                </wp:positionH>
                <wp:positionV relativeFrom="paragraph">
                  <wp:posOffset>394970</wp:posOffset>
                </wp:positionV>
                <wp:extent cx="5862955" cy="384810"/>
                <wp:effectExtent l="0" t="0" r="4445" b="0"/>
                <wp:wrapTopAndBottom/>
                <wp:docPr id="256" name="Grupa 329"/>
                <wp:cNvGraphicFramePr/>
                <a:graphic xmlns:a="http://schemas.openxmlformats.org/drawingml/2006/main">
                  <a:graphicData uri="http://schemas.microsoft.com/office/word/2010/wordprocessingGroup">
                    <wpg:wgp>
                      <wpg:cNvGrpSpPr/>
                      <wpg:grpSpPr>
                        <a:xfrm>
                          <a:off x="0" y="0"/>
                          <a:ext cx="5862955" cy="384810"/>
                          <a:chOff x="0" y="0"/>
                          <a:chExt cx="5863062" cy="385289"/>
                        </a:xfrm>
                      </wpg:grpSpPr>
                      <pic:pic xmlns:pic="http://schemas.openxmlformats.org/drawingml/2006/picture">
                        <pic:nvPicPr>
                          <pic:cNvPr id="257" name="Picture 257"/>
                          <pic:cNvPicPr>
                            <a:picLocks noChangeAspect="1"/>
                          </pic:cNvPicPr>
                        </pic:nvPicPr>
                        <pic:blipFill>
                          <a:blip r:embed="rId225">
                            <a:extLst>
                              <a:ext uri="{28A0092B-C50C-407E-A947-70E740481C1C}">
                                <a14:useLocalDpi xmlns:a14="http://schemas.microsoft.com/office/drawing/2010/main" val="0"/>
                              </a:ext>
                            </a:extLst>
                          </a:blip>
                          <a:srcRect/>
                          <a:stretch>
                            <a:fillRect/>
                          </a:stretch>
                        </pic:blipFill>
                        <pic:spPr bwMode="auto">
                          <a:xfrm>
                            <a:off x="5503652" y="0"/>
                            <a:ext cx="359410" cy="359410"/>
                          </a:xfrm>
                          <a:prstGeom prst="rect">
                            <a:avLst/>
                          </a:prstGeom>
                          <a:noFill/>
                          <a:ln>
                            <a:noFill/>
                          </a:ln>
                        </pic:spPr>
                      </pic:pic>
                      <pic:pic xmlns:pic="http://schemas.openxmlformats.org/drawingml/2006/picture">
                        <pic:nvPicPr>
                          <pic:cNvPr id="263" name="Picture 263"/>
                          <pic:cNvPicPr>
                            <a:picLocks noChangeAspect="1"/>
                          </pic:cNvPicPr>
                        </pic:nvPicPr>
                        <pic:blipFill>
                          <a:blip r:embed="rId226">
                            <a:extLst>
                              <a:ext uri="{28A0092B-C50C-407E-A947-70E740481C1C}">
                                <a14:useLocalDpi xmlns:a14="http://schemas.microsoft.com/office/drawing/2010/main" val="0"/>
                              </a:ext>
                            </a:extLst>
                          </a:blip>
                          <a:srcRect/>
                          <a:stretch>
                            <a:fillRect/>
                          </a:stretch>
                        </pic:blipFill>
                        <pic:spPr bwMode="auto">
                          <a:xfrm>
                            <a:off x="4606505" y="25879"/>
                            <a:ext cx="359410" cy="359410"/>
                          </a:xfrm>
                          <a:prstGeom prst="rect">
                            <a:avLst/>
                          </a:prstGeom>
                          <a:noFill/>
                          <a:ln>
                            <a:noFill/>
                          </a:ln>
                        </pic:spPr>
                      </pic:pic>
                      <pic:pic xmlns:pic="http://schemas.openxmlformats.org/drawingml/2006/picture">
                        <pic:nvPicPr>
                          <pic:cNvPr id="267" name="Picture 267"/>
                          <pic:cNvPicPr>
                            <a:picLocks noChangeAspect="1"/>
                          </pic:cNvPicPr>
                        </pic:nvPicPr>
                        <pic:blipFill>
                          <a:blip r:embed="rId227">
                            <a:extLst>
                              <a:ext uri="{28A0092B-C50C-407E-A947-70E740481C1C}">
                                <a14:useLocalDpi xmlns:a14="http://schemas.microsoft.com/office/drawing/2010/main" val="0"/>
                              </a:ext>
                            </a:extLst>
                          </a:blip>
                          <a:srcRect/>
                          <a:stretch>
                            <a:fillRect/>
                          </a:stretch>
                        </pic:blipFill>
                        <pic:spPr bwMode="auto">
                          <a:xfrm>
                            <a:off x="3683479" y="25879"/>
                            <a:ext cx="359410" cy="359410"/>
                          </a:xfrm>
                          <a:prstGeom prst="rect">
                            <a:avLst/>
                          </a:prstGeom>
                          <a:noFill/>
                          <a:ln>
                            <a:noFill/>
                          </a:ln>
                        </pic:spPr>
                      </pic:pic>
                      <pic:pic xmlns:pic="http://schemas.openxmlformats.org/drawingml/2006/picture">
                        <pic:nvPicPr>
                          <pic:cNvPr id="269" name="Picture 269"/>
                          <pic:cNvPicPr>
                            <a:picLocks noChangeAspect="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2760452" y="25879"/>
                            <a:ext cx="359410" cy="359410"/>
                          </a:xfrm>
                          <a:prstGeom prst="rect">
                            <a:avLst/>
                          </a:prstGeom>
                          <a:noFill/>
                          <a:ln>
                            <a:noFill/>
                          </a:ln>
                        </pic:spPr>
                      </pic:pic>
                      <pic:pic xmlns:pic="http://schemas.openxmlformats.org/drawingml/2006/picture">
                        <pic:nvPicPr>
                          <pic:cNvPr id="270" name="Picture 270"/>
                          <pic:cNvPicPr>
                            <a:picLocks noChangeAspect="1"/>
                          </pic:cNvPicPr>
                        </pic:nvPicPr>
                        <pic:blipFill>
                          <a:blip r:embed="rId229">
                            <a:extLst>
                              <a:ext uri="{28A0092B-C50C-407E-A947-70E740481C1C}">
                                <a14:useLocalDpi xmlns:a14="http://schemas.microsoft.com/office/drawing/2010/main" val="0"/>
                              </a:ext>
                            </a:extLst>
                          </a:blip>
                          <a:srcRect/>
                          <a:stretch>
                            <a:fillRect/>
                          </a:stretch>
                        </pic:blipFill>
                        <pic:spPr bwMode="auto">
                          <a:xfrm>
                            <a:off x="1846052" y="25879"/>
                            <a:ext cx="359410" cy="359410"/>
                          </a:xfrm>
                          <a:prstGeom prst="rect">
                            <a:avLst/>
                          </a:prstGeom>
                          <a:noFill/>
                          <a:ln>
                            <a:noFill/>
                          </a:ln>
                        </pic:spPr>
                      </pic:pic>
                      <pic:pic xmlns:pic="http://schemas.openxmlformats.org/drawingml/2006/picture">
                        <pic:nvPicPr>
                          <pic:cNvPr id="271" name="Picture 271"/>
                          <pic:cNvPicPr>
                            <a:picLocks noChangeAspect="1"/>
                          </pic:cNvPicPr>
                        </pic:nvPicPr>
                        <pic:blipFill>
                          <a:blip r:embed="rId230">
                            <a:extLst>
                              <a:ext uri="{28A0092B-C50C-407E-A947-70E740481C1C}">
                                <a14:useLocalDpi xmlns:a14="http://schemas.microsoft.com/office/drawing/2010/main" val="0"/>
                              </a:ext>
                            </a:extLst>
                          </a:blip>
                          <a:srcRect/>
                          <a:stretch>
                            <a:fillRect/>
                          </a:stretch>
                        </pic:blipFill>
                        <pic:spPr bwMode="auto">
                          <a:xfrm>
                            <a:off x="923026" y="25879"/>
                            <a:ext cx="359410" cy="359410"/>
                          </a:xfrm>
                          <a:prstGeom prst="rect">
                            <a:avLst/>
                          </a:prstGeom>
                          <a:noFill/>
                          <a:ln>
                            <a:noFill/>
                          </a:ln>
                        </pic:spPr>
                      </pic:pic>
                      <pic:pic xmlns:pic="http://schemas.openxmlformats.org/drawingml/2006/picture">
                        <pic:nvPicPr>
                          <pic:cNvPr id="275" name="Picture 275"/>
                          <pic:cNvPicPr>
                            <a:picLocks noChangeAspect="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25879"/>
                            <a:ext cx="359410" cy="359410"/>
                          </a:xfrm>
                          <a:prstGeom prst="rect">
                            <a:avLst/>
                          </a:prstGeom>
                          <a:noFill/>
                          <a:ln>
                            <a:noFill/>
                          </a:ln>
                        </pic:spPr>
                      </pic:pic>
                    </wpg:wgp>
                  </a:graphicData>
                </a:graphic>
              </wp:anchor>
            </w:drawing>
          </mc:Choice>
          <mc:Fallback>
            <w:pict>
              <v:group w14:anchorId="389F891E" id="Grupa 329" o:spid="_x0000_s1026" style="position:absolute;margin-left:37.7pt;margin-top:31.1pt;width:461.65pt;height:30.3pt;z-index:-251664384;mso-position-horizontal-relative:margin" coordsize="58630,38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">
                <v:shape id="Picture 257" o:spid="_x0000_s1027" type="#_x0000_t75" style="position:absolute;left:55036;width:3594;height:3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">
                  <v:imagedata r:id="rId232" o:title=""/>
                  <v:path arrowok="t"/>
                </v:shape>
                <v:shape id="Picture 263" o:spid="_x0000_s1028" type="#_x0000_t75" style="position:absolute;left:46065;top:258;width:3594;height:3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">
                  <v:imagedata r:id="rId233" o:title=""/>
                  <v:path arrowok="t"/>
                </v:shape>
                <v:shape id="Picture 267" o:spid="_x0000_s1029" type="#_x0000_t75" style="position:absolute;left:36834;top:258;width:3594;height:3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">
                  <v:imagedata r:id="rId234" o:title=""/>
                  <v:path arrowok="t"/>
                </v:shape>
                <v:shape id="Picture 269" o:spid="_x0000_s1030" type="#_x0000_t75" style="position:absolute;left:27604;top:258;width:3594;height:3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">
                  <v:imagedata r:id="rId235" o:title=""/>
                  <v:path arrowok="t"/>
                </v:shape>
                <v:shape id="Picture 270" o:spid="_x0000_s1031" type="#_x0000_t75" style="position:absolute;left:18460;top:258;width:3594;height:3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">
                  <v:imagedata r:id="rId236" o:title=""/>
                  <v:path arrowok="t"/>
                </v:shape>
                <v:shape id="Picture 271" o:spid="_x0000_s1032" type="#_x0000_t75" style="position:absolute;left:9230;top:258;width:3594;height:3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">
                  <v:imagedata r:id="rId237" o:title=""/>
                  <v:path arrowok="t"/>
                </v:shape>
                <v:shape id="Picture 275" o:spid="_x0000_s1033" type="#_x0000_t75" style="position:absolute;top:258;width:3594;height:3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">
                  <v:imagedata r:id="rId238" o:title=""/>
                  <v:path arrowok="t"/>
                </v:shape>
                <w10:wrap type="topAndBottom" anchorx="margin"/>
              </v:group>
            </w:pict>
          </mc:Fallback>
        </mc:AlternateContent>
      </w:r>
      <w:r>
        <w:rPr>
          <w:noProof/>
          <w:lang w:eastAsia="hr-HR"/>
        </w:rPr>
        <mc:AlternateContent>
          <mc:Choice Requires="wps">
            <w:drawing>
              <wp:anchor distT="0" distB="0" distL="114300" distR="114300" simplePos="0" relativeHeight="251671552" behindDoc="0" locked="0" layoutInCell="1" allowOverlap="1" wp14:anchorId="43FD5A7C" wp14:editId="552B10C3">
                <wp:simplePos x="0" y="0"/>
                <wp:positionH relativeFrom="margin">
                  <wp:align>left</wp:align>
                </wp:positionH>
                <wp:positionV relativeFrom="paragraph">
                  <wp:posOffset>843280</wp:posOffset>
                </wp:positionV>
                <wp:extent cx="6952615" cy="499110"/>
                <wp:effectExtent l="0" t="0" r="635" b="0"/>
                <wp:wrapTopAndBottom/>
                <wp:docPr id="3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2891" cy="499110"/>
                        </a:xfrm>
                        <a:prstGeom prst="rect">
                          <a:avLst/>
                        </a:prstGeom>
                        <a:solidFill>
                          <a:srgbClr val="FFFFFF"/>
                        </a:solidFill>
                        <a:ln w="9525">
                          <a:noFill/>
                          <a:miter lim="800000"/>
                          <a:headEnd/>
                          <a:tailEnd/>
                        </a:ln>
                      </wps:spPr>
                      <wps:txbx>
                        <w:txbxContent>
                          <w:p w14:paraId="7C1631D8" w14:textId="6F73A09F" w:rsidR="00B95268" w:rsidRPr="008E583C" w:rsidRDefault="00B95268" w:rsidP="00A5381E">
                            <w:pPr>
                              <w:ind w:left="450"/>
                              <w:jc w:val="left"/>
                              <w:rPr>
                                <w:sz w:val="20"/>
                                <w:szCs w:val="20"/>
                              </w:rPr>
                            </w:pPr>
                            <w:r w:rsidRPr="008E583C">
                              <w:rPr>
                                <w:sz w:val="20"/>
                                <w:szCs w:val="20"/>
                              </w:rPr>
                              <w:t>refresh.png</w:t>
                            </w:r>
                            <w:r>
                              <w:rPr>
                                <w:sz w:val="20"/>
                                <w:szCs w:val="20"/>
                              </w:rPr>
                              <w:t xml:space="preserve">          </w:t>
                            </w:r>
                            <w:r w:rsidRPr="008E583C">
                              <w:rPr>
                                <w:sz w:val="20"/>
                                <w:szCs w:val="20"/>
                              </w:rPr>
                              <w:t>notifications</w:t>
                            </w:r>
                            <w:r>
                              <w:rPr>
                                <w:sz w:val="20"/>
                                <w:szCs w:val="20"/>
                              </w:rPr>
                              <w:t xml:space="preserve">              </w:t>
                            </w:r>
                            <w:r w:rsidRPr="008E583C">
                              <w:rPr>
                                <w:sz w:val="20"/>
                                <w:szCs w:val="20"/>
                              </w:rPr>
                              <w:t>icon-19-</w:t>
                            </w:r>
                            <w:r>
                              <w:rPr>
                                <w:sz w:val="20"/>
                                <w:szCs w:val="20"/>
                              </w:rPr>
                              <w:t xml:space="preserve">            </w:t>
                            </w:r>
                            <w:r w:rsidRPr="008E583C">
                              <w:rPr>
                                <w:sz w:val="20"/>
                                <w:szCs w:val="20"/>
                              </w:rPr>
                              <w:t>icon-</w:t>
                            </w:r>
                            <w:r>
                              <w:rPr>
                                <w:sz w:val="20"/>
                                <w:szCs w:val="20"/>
                              </w:rPr>
                              <w:t>128</w:t>
                            </w:r>
                            <w:r w:rsidRPr="008E583C">
                              <w:rPr>
                                <w:sz w:val="20"/>
                                <w:szCs w:val="20"/>
                              </w:rPr>
                              <w:t xml:space="preserve">.png </w:t>
                            </w:r>
                            <w:r>
                              <w:rPr>
                                <w:sz w:val="20"/>
                                <w:szCs w:val="20"/>
                              </w:rPr>
                              <w:t xml:space="preserve">         </w:t>
                            </w:r>
                            <w:r w:rsidRPr="008E583C">
                              <w:rPr>
                                <w:sz w:val="20"/>
                                <w:szCs w:val="20"/>
                              </w:rPr>
                              <w:t>icon-1</w:t>
                            </w:r>
                            <w:r>
                              <w:rPr>
                                <w:sz w:val="20"/>
                                <w:szCs w:val="20"/>
                              </w:rPr>
                              <w:t>9</w:t>
                            </w:r>
                            <w:r w:rsidRPr="008E583C">
                              <w:rPr>
                                <w:sz w:val="20"/>
                                <w:szCs w:val="20"/>
                              </w:rPr>
                              <w:t>.png</w:t>
                            </w:r>
                            <w:r>
                              <w:rPr>
                                <w:sz w:val="20"/>
                                <w:szCs w:val="20"/>
                              </w:rPr>
                              <w:t xml:space="preserve">      </w:t>
                            </w:r>
                            <w:r w:rsidRPr="008E583C">
                              <w:rPr>
                                <w:sz w:val="20"/>
                                <w:szCs w:val="20"/>
                              </w:rPr>
                              <w:t xml:space="preserve"> </w:t>
                            </w:r>
                            <w:r>
                              <w:rPr>
                                <w:sz w:val="20"/>
                                <w:szCs w:val="20"/>
                              </w:rPr>
                              <w:t xml:space="preserve">      </w:t>
                            </w:r>
                            <w:r w:rsidRPr="008E583C">
                              <w:rPr>
                                <w:sz w:val="20"/>
                                <w:szCs w:val="20"/>
                              </w:rPr>
                              <w:t xml:space="preserve">filter.png </w:t>
                            </w:r>
                            <w:r>
                              <w:rPr>
                                <w:sz w:val="20"/>
                                <w:szCs w:val="20"/>
                              </w:rPr>
                              <w:t xml:space="preserve">         </w:t>
                            </w:r>
                            <w:r w:rsidRPr="008E583C">
                              <w:rPr>
                                <w:sz w:val="20"/>
                                <w:szCs w:val="20"/>
                              </w:rPr>
                              <w:t>bday-cake.png</w:t>
                            </w:r>
                            <w:r>
                              <w:rPr>
                                <w:sz w:val="20"/>
                                <w:szCs w:val="20"/>
                              </w:rPr>
                              <w:br/>
                              <w:t xml:space="preserve">                                     </w:t>
                            </w:r>
                            <w:r w:rsidRPr="008E583C">
                              <w:rPr>
                                <w:sz w:val="20"/>
                                <w:szCs w:val="20"/>
                              </w:rPr>
                              <w:t xml:space="preserve">.png </w:t>
                            </w:r>
                            <w:r>
                              <w:rPr>
                                <w:sz w:val="20"/>
                                <w:szCs w:val="20"/>
                              </w:rPr>
                              <w:t xml:space="preserve">                </w:t>
                            </w:r>
                            <w:r w:rsidRPr="008E583C">
                              <w:rPr>
                                <w:sz w:val="20"/>
                                <w:szCs w:val="20"/>
                              </w:rPr>
                              <w:t>disabled.png</w:t>
                            </w:r>
                          </w:p>
                        </w:txbxContent>
                      </wps:txbx>
                      <wps:bodyPr rot="0" vert="horz" wrap="square" lIns="91440" tIns="45720" rIns="91440" bIns="45720" anchor="t" anchorCtr="0">
                        <a:spAutoFit/>
                      </wps:bodyPr>
                    </wps:wsp>
                  </a:graphicData>
                </a:graphic>
                <wp14:sizeRelH relativeFrom="page">
                  <wp14:pctWidth>0</wp14:pctWidth>
                </wp14:sizeRelH>
                <wp14:sizeRelV relativeFrom="page">
                  <wp14:pctHeight>0</wp14:pctHeight>
                </wp14:sizeRelV>
              </wp:anchor>
            </w:drawing>
          </mc:Choice>
          <mc:Fallback>
            <w:pict>
              <v:shape w14:anchorId="43FD5A7C" id="_x0000_s1136" type="#_x0000_t202" style="position:absolute;left:0;text-align:left;margin-left:0;margin-top:66.4pt;width:547.45pt;height:39.3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" stroked="f">
                <v:textbox style="mso-fit-shape-to-text:t">
                  <w:txbxContent>
                    <w:p w14:paraId="7C1631D8" w14:textId="6F73A09F" w:rsidR="00B95268" w:rsidRPr="008E583C" w:rsidRDefault="00B95268" w:rsidP="00A5381E">
                      <w:pPr>
                        <w:ind w:left="450"/>
                        <w:jc w:val="left"/>
                        <w:rPr>
                          <w:sz w:val="20"/>
                          <w:szCs w:val="20"/>
                        </w:rPr>
                      </w:pPr>
                      <w:r w:rsidRPr="008E583C">
                        <w:rPr>
                          <w:sz w:val="20"/>
                          <w:szCs w:val="20"/>
                        </w:rPr>
                        <w:t>refresh.png</w:t>
                      </w:r>
                      <w:r>
                        <w:rPr>
                          <w:sz w:val="20"/>
                          <w:szCs w:val="20"/>
                        </w:rPr>
                        <w:t xml:space="preserve">          </w:t>
                      </w:r>
                      <w:r w:rsidRPr="008E583C">
                        <w:rPr>
                          <w:sz w:val="20"/>
                          <w:szCs w:val="20"/>
                        </w:rPr>
                        <w:t>notifications</w:t>
                      </w:r>
                      <w:r>
                        <w:rPr>
                          <w:sz w:val="20"/>
                          <w:szCs w:val="20"/>
                        </w:rPr>
                        <w:t xml:space="preserve">              </w:t>
                      </w:r>
                      <w:r w:rsidRPr="008E583C">
                        <w:rPr>
                          <w:sz w:val="20"/>
                          <w:szCs w:val="20"/>
                        </w:rPr>
                        <w:t>icon-19-</w:t>
                      </w:r>
                      <w:r>
                        <w:rPr>
                          <w:sz w:val="20"/>
                          <w:szCs w:val="20"/>
                        </w:rPr>
                        <w:t xml:space="preserve">            </w:t>
                      </w:r>
                      <w:r w:rsidRPr="008E583C">
                        <w:rPr>
                          <w:sz w:val="20"/>
                          <w:szCs w:val="20"/>
                        </w:rPr>
                        <w:t>icon-</w:t>
                      </w:r>
                      <w:r>
                        <w:rPr>
                          <w:sz w:val="20"/>
                          <w:szCs w:val="20"/>
                        </w:rPr>
                        <w:t>128</w:t>
                      </w:r>
                      <w:r w:rsidRPr="008E583C">
                        <w:rPr>
                          <w:sz w:val="20"/>
                          <w:szCs w:val="20"/>
                        </w:rPr>
                        <w:t xml:space="preserve">.png </w:t>
                      </w:r>
                      <w:r>
                        <w:rPr>
                          <w:sz w:val="20"/>
                          <w:szCs w:val="20"/>
                        </w:rPr>
                        <w:t xml:space="preserve">         </w:t>
                      </w:r>
                      <w:r w:rsidRPr="008E583C">
                        <w:rPr>
                          <w:sz w:val="20"/>
                          <w:szCs w:val="20"/>
                        </w:rPr>
                        <w:t>icon-1</w:t>
                      </w:r>
                      <w:r>
                        <w:rPr>
                          <w:sz w:val="20"/>
                          <w:szCs w:val="20"/>
                        </w:rPr>
                        <w:t>9</w:t>
                      </w:r>
                      <w:r w:rsidRPr="008E583C">
                        <w:rPr>
                          <w:sz w:val="20"/>
                          <w:szCs w:val="20"/>
                        </w:rPr>
                        <w:t>.png</w:t>
                      </w:r>
                      <w:r>
                        <w:rPr>
                          <w:sz w:val="20"/>
                          <w:szCs w:val="20"/>
                        </w:rPr>
                        <w:t xml:space="preserve">      </w:t>
                      </w:r>
                      <w:r w:rsidRPr="008E583C">
                        <w:rPr>
                          <w:sz w:val="20"/>
                          <w:szCs w:val="20"/>
                        </w:rPr>
                        <w:t xml:space="preserve"> </w:t>
                      </w:r>
                      <w:r>
                        <w:rPr>
                          <w:sz w:val="20"/>
                          <w:szCs w:val="20"/>
                        </w:rPr>
                        <w:t xml:space="preserve">      </w:t>
                      </w:r>
                      <w:r w:rsidRPr="008E583C">
                        <w:rPr>
                          <w:sz w:val="20"/>
                          <w:szCs w:val="20"/>
                        </w:rPr>
                        <w:t xml:space="preserve">filter.png </w:t>
                      </w:r>
                      <w:r>
                        <w:rPr>
                          <w:sz w:val="20"/>
                          <w:szCs w:val="20"/>
                        </w:rPr>
                        <w:t xml:space="preserve">         </w:t>
                      </w:r>
                      <w:r w:rsidRPr="008E583C">
                        <w:rPr>
                          <w:sz w:val="20"/>
                          <w:szCs w:val="20"/>
                        </w:rPr>
                        <w:t>bday-cake.png</w:t>
                      </w:r>
                      <w:r>
                        <w:rPr>
                          <w:sz w:val="20"/>
                          <w:szCs w:val="20"/>
                        </w:rPr>
                        <w:br/>
                        <w:t xml:space="preserve">                                     </w:t>
                      </w:r>
                      <w:r w:rsidRPr="008E583C">
                        <w:rPr>
                          <w:sz w:val="20"/>
                          <w:szCs w:val="20"/>
                        </w:rPr>
                        <w:t xml:space="preserve">.png </w:t>
                      </w:r>
                      <w:r>
                        <w:rPr>
                          <w:sz w:val="20"/>
                          <w:szCs w:val="20"/>
                        </w:rPr>
                        <w:t xml:space="preserve">                </w:t>
                      </w:r>
                      <w:r w:rsidRPr="008E583C">
                        <w:rPr>
                          <w:sz w:val="20"/>
                          <w:szCs w:val="20"/>
                        </w:rPr>
                        <w:t>disabled.png</w:t>
                      </w:r>
                    </w:p>
                  </w:txbxContent>
                </v:textbox>
                <w10:wrap type="topAndBottom" anchorx="margin"/>
              </v:shape>
            </w:pict>
          </mc:Fallback>
        </mc:AlternateContent>
      </w:r>
      <w:r w:rsidR="000828ED">
        <w:rPr>
          <w:b/>
        </w:rPr>
        <w:t>i</w:t>
      </w:r>
      <w:r w:rsidR="000A5072" w:rsidRPr="000A5072">
        <w:rPr>
          <w:b/>
        </w:rPr>
        <w:t>mages</w:t>
      </w:r>
      <w:r w:rsidR="000A5072">
        <w:t xml:space="preserve"> – Skup je svih ikona korištenih u </w:t>
      </w:r>
      <w:r w:rsidR="000A5072" w:rsidRPr="00220E16">
        <w:rPr>
          <w:i/>
        </w:rPr>
        <w:t xml:space="preserve">proširenju </w:t>
      </w:r>
      <w:r w:rsidR="000A5072">
        <w:t xml:space="preserve">i za </w:t>
      </w:r>
      <w:r w:rsidR="000A5072" w:rsidRPr="00220E16">
        <w:rPr>
          <w:i/>
        </w:rPr>
        <w:t>proširenje:</w:t>
      </w:r>
      <w:r w:rsidR="009B382F">
        <w:t xml:space="preserve"> </w:t>
      </w:r>
    </w:p>
    <w:p w14:paraId="6754432E" w14:textId="75082872" w:rsidR="000A5072" w:rsidRPr="000A5072" w:rsidRDefault="000828ED" w:rsidP="00063719">
      <w:pPr>
        <w:pStyle w:val="ListParagraph"/>
        <w:numPr>
          <w:ilvl w:val="0"/>
          <w:numId w:val="21"/>
        </w:numPr>
        <w:ind w:left="714" w:hanging="357"/>
        <w:contextualSpacing w:val="0"/>
      </w:pPr>
      <w:r w:rsidRPr="000A5072">
        <w:rPr>
          <w:b/>
        </w:rPr>
        <w:t>modules</w:t>
      </w:r>
      <w:r>
        <w:t xml:space="preserve"> – Skup je modula/paketa</w:t>
      </w:r>
      <w:r w:rsidRPr="00220E16">
        <w:rPr>
          <w:i/>
        </w:rPr>
        <w:t xml:space="preserve"> </w:t>
      </w:r>
      <w:r>
        <w:t xml:space="preserve">koji su pribavljeni preko interneta. Ovdje se nalazi sav </w:t>
      </w:r>
      <w:r w:rsidR="000C0239" w:rsidRPr="000C0239">
        <w:t>kôd</w:t>
      </w:r>
      <w:r>
        <w:t xml:space="preserve"> </w:t>
      </w:r>
      <w:r w:rsidRPr="00220E16">
        <w:rPr>
          <w:i/>
        </w:rPr>
        <w:t xml:space="preserve">proširenja </w:t>
      </w:r>
      <w:r>
        <w:t>koji nije vlastit</w:t>
      </w:r>
      <w:r w:rsidR="008E583C">
        <w:t>e izrade</w:t>
      </w:r>
      <w:r>
        <w:t xml:space="preserve">. Ipak, u manjim dijelovima je izmijenjen. </w:t>
      </w:r>
      <w:r w:rsidR="006A663D">
        <w:t>Paketi su d</w:t>
      </w:r>
      <w:r>
        <w:t>etaljnije objašnjeni u slijedećom odjeljku</w:t>
      </w:r>
      <w:r w:rsidR="006A663D">
        <w:t xml:space="preserve"> (</w:t>
      </w:r>
      <w:hyperlink w:anchor="_Programski_paketi" w:history="1">
        <w:r w:rsidR="005F6BDC">
          <w:rPr>
            <w:rStyle w:val="Hyperlink"/>
          </w:rPr>
          <w:t>točka</w:t>
        </w:r>
        <w:r w:rsidR="00663E90" w:rsidRPr="00663E90">
          <w:rPr>
            <w:rStyle w:val="Hyperlink"/>
          </w:rPr>
          <w:t xml:space="preserve"> </w:t>
        </w:r>
        <w:r w:rsidR="00B95268">
          <w:rPr>
            <w:rStyle w:val="Hyperlink"/>
          </w:rPr>
          <w:t>4</w:t>
        </w:r>
        <w:r w:rsidR="006A663D" w:rsidRPr="00663E90">
          <w:rPr>
            <w:rStyle w:val="Hyperlink"/>
          </w:rPr>
          <w:t>.2</w:t>
        </w:r>
      </w:hyperlink>
      <w:r w:rsidR="006A663D">
        <w:t>)</w:t>
      </w:r>
      <w:r>
        <w:t>.</w:t>
      </w:r>
    </w:p>
    <w:p w14:paraId="663E2691" w14:textId="08A64081" w:rsidR="006D7E68" w:rsidRDefault="006D7E68" w:rsidP="00063719">
      <w:pPr>
        <w:pStyle w:val="ListParagraph"/>
        <w:numPr>
          <w:ilvl w:val="0"/>
          <w:numId w:val="21"/>
        </w:numPr>
        <w:ind w:left="714" w:hanging="357"/>
      </w:pPr>
      <w:r w:rsidRPr="006D7E68">
        <w:rPr>
          <w:b/>
        </w:rPr>
        <w:t xml:space="preserve">extension </w:t>
      </w:r>
      <w:r>
        <w:t xml:space="preserve">– Sastoji se od dijelova stranice za skočni prozor </w:t>
      </w:r>
      <w:r w:rsidRPr="00220E16">
        <w:rPr>
          <w:i/>
        </w:rPr>
        <w:t>proširenja:</w:t>
      </w:r>
    </w:p>
    <w:p w14:paraId="795A74CB" w14:textId="77777777" w:rsidR="006D7E68" w:rsidRPr="00B507C4" w:rsidRDefault="006D7E68" w:rsidP="00063719">
      <w:pPr>
        <w:pStyle w:val="ListParagraph"/>
        <w:numPr>
          <w:ilvl w:val="1"/>
          <w:numId w:val="21"/>
        </w:numPr>
        <w:rPr>
          <w:b/>
        </w:rPr>
      </w:pPr>
      <w:r w:rsidRPr="00B507C4">
        <w:rPr>
          <w:b/>
        </w:rPr>
        <w:t>popup.html</w:t>
      </w:r>
    </w:p>
    <w:p w14:paraId="1E3F9412" w14:textId="77777777" w:rsidR="006D7E68" w:rsidRPr="00B507C4" w:rsidRDefault="006D7E68" w:rsidP="00063719">
      <w:pPr>
        <w:pStyle w:val="ListParagraph"/>
        <w:numPr>
          <w:ilvl w:val="1"/>
          <w:numId w:val="21"/>
        </w:numPr>
        <w:rPr>
          <w:b/>
        </w:rPr>
      </w:pPr>
      <w:r w:rsidRPr="00B507C4">
        <w:rPr>
          <w:b/>
        </w:rPr>
        <w:t>popus.css</w:t>
      </w:r>
    </w:p>
    <w:p w14:paraId="6D9AA06B" w14:textId="1AFFD2A4" w:rsidR="006D7E68" w:rsidRPr="00B507C4" w:rsidRDefault="006D7E68" w:rsidP="00063719">
      <w:pPr>
        <w:pStyle w:val="ListParagraph"/>
        <w:numPr>
          <w:ilvl w:val="1"/>
          <w:numId w:val="21"/>
        </w:numPr>
        <w:rPr>
          <w:b/>
        </w:rPr>
      </w:pPr>
      <w:r w:rsidRPr="00B507C4">
        <w:rPr>
          <w:b/>
        </w:rPr>
        <w:t>poput.js</w:t>
      </w:r>
      <w:r w:rsidR="00B507C4">
        <w:rPr>
          <w:b/>
        </w:rPr>
        <w:br/>
      </w:r>
    </w:p>
    <w:p w14:paraId="1DA3EFC7" w14:textId="572B2942" w:rsidR="000828ED" w:rsidRDefault="000828ED" w:rsidP="00063719">
      <w:pPr>
        <w:pStyle w:val="ListParagraph"/>
        <w:numPr>
          <w:ilvl w:val="0"/>
          <w:numId w:val="21"/>
        </w:numPr>
        <w:ind w:left="714" w:hanging="357"/>
      </w:pPr>
      <w:r w:rsidRPr="00B507C4">
        <w:rPr>
          <w:b/>
        </w:rPr>
        <w:t>DOM login</w:t>
      </w:r>
      <w:r>
        <w:t xml:space="preserve"> – Skup skripti koje se aktiviraju na stranici prijave u e-Dnevnik:</w:t>
      </w:r>
    </w:p>
    <w:p w14:paraId="5BCEDCB1" w14:textId="0CA63562" w:rsidR="000828ED" w:rsidRPr="00B507C4" w:rsidRDefault="000828ED" w:rsidP="00063719">
      <w:pPr>
        <w:pStyle w:val="ListParagraph"/>
        <w:numPr>
          <w:ilvl w:val="1"/>
          <w:numId w:val="21"/>
        </w:numPr>
        <w:rPr>
          <w:b/>
        </w:rPr>
      </w:pPr>
      <w:r w:rsidRPr="00B507C4">
        <w:rPr>
          <w:b/>
        </w:rPr>
        <w:t>login.js</w:t>
      </w:r>
      <w:r w:rsidR="008E583C">
        <w:rPr>
          <w:b/>
        </w:rPr>
        <w:br/>
      </w:r>
    </w:p>
    <w:p w14:paraId="67E14A20" w14:textId="162802FE" w:rsidR="000828ED" w:rsidRDefault="000828ED" w:rsidP="00063719">
      <w:pPr>
        <w:pStyle w:val="ListParagraph"/>
        <w:numPr>
          <w:ilvl w:val="0"/>
          <w:numId w:val="21"/>
        </w:numPr>
        <w:ind w:left="714" w:hanging="357"/>
      </w:pPr>
      <w:r w:rsidRPr="00B507C4">
        <w:rPr>
          <w:b/>
        </w:rPr>
        <w:t>DOM classes</w:t>
      </w:r>
      <w:r>
        <w:t xml:space="preserve"> – Skup skripti koje se aktiviraju na odabiru razreda (za učenike koji</w:t>
      </w:r>
      <w:r w:rsidR="00A5381E">
        <w:t xml:space="preserve"> prvu godinu </w:t>
      </w:r>
      <w:r>
        <w:t xml:space="preserve"> koriste e-Dnevnik nema odabira):</w:t>
      </w:r>
    </w:p>
    <w:p w14:paraId="3AE0D85A" w14:textId="77E123C6" w:rsidR="000828ED" w:rsidRPr="00B507C4" w:rsidRDefault="000828ED" w:rsidP="00063719">
      <w:pPr>
        <w:pStyle w:val="ListParagraph"/>
        <w:numPr>
          <w:ilvl w:val="1"/>
          <w:numId w:val="21"/>
        </w:numPr>
        <w:rPr>
          <w:b/>
        </w:rPr>
      </w:pPr>
      <w:r w:rsidRPr="00B507C4">
        <w:rPr>
          <w:b/>
        </w:rPr>
        <w:t>classes.css</w:t>
      </w:r>
    </w:p>
    <w:p w14:paraId="734B7534" w14:textId="281D71DF" w:rsidR="000828ED" w:rsidRPr="00B507C4" w:rsidRDefault="000828ED" w:rsidP="00063719">
      <w:pPr>
        <w:pStyle w:val="ListParagraph"/>
        <w:numPr>
          <w:ilvl w:val="1"/>
          <w:numId w:val="21"/>
        </w:numPr>
        <w:rPr>
          <w:b/>
        </w:rPr>
      </w:pPr>
      <w:r w:rsidRPr="00B507C4">
        <w:rPr>
          <w:b/>
        </w:rPr>
        <w:t>classes.js</w:t>
      </w:r>
      <w:r w:rsidR="008E583C">
        <w:rPr>
          <w:b/>
        </w:rPr>
        <w:br/>
      </w:r>
    </w:p>
    <w:p w14:paraId="301F7FBB" w14:textId="4B15AEA3" w:rsidR="000828ED" w:rsidRDefault="000828ED" w:rsidP="00063719">
      <w:pPr>
        <w:pStyle w:val="ListParagraph"/>
        <w:numPr>
          <w:ilvl w:val="0"/>
          <w:numId w:val="21"/>
        </w:numPr>
        <w:ind w:left="714" w:hanging="357"/>
      </w:pPr>
      <w:r w:rsidRPr="00B507C4">
        <w:rPr>
          <w:b/>
        </w:rPr>
        <w:t xml:space="preserve">DOM class </w:t>
      </w:r>
      <w:r>
        <w:t>– Skup skripti koje se aktiviraju u razredu.</w:t>
      </w:r>
    </w:p>
    <w:p w14:paraId="2DFC84C6" w14:textId="2CBF31F3" w:rsidR="000828ED" w:rsidRDefault="000828ED" w:rsidP="00063719">
      <w:pPr>
        <w:pStyle w:val="ListParagraph"/>
        <w:numPr>
          <w:ilvl w:val="1"/>
          <w:numId w:val="21"/>
        </w:numPr>
      </w:pPr>
      <w:r>
        <w:t>Na kartici „Ocjene“:</w:t>
      </w:r>
    </w:p>
    <w:p w14:paraId="71615CEC" w14:textId="0F6AA92F" w:rsidR="000828ED" w:rsidRPr="00B507C4" w:rsidRDefault="000828ED" w:rsidP="00063719">
      <w:pPr>
        <w:pStyle w:val="ListParagraph"/>
        <w:numPr>
          <w:ilvl w:val="2"/>
          <w:numId w:val="21"/>
        </w:numPr>
        <w:rPr>
          <w:b/>
        </w:rPr>
      </w:pPr>
      <w:r w:rsidRPr="00B507C4">
        <w:rPr>
          <w:b/>
        </w:rPr>
        <w:t>subjects.js</w:t>
      </w:r>
    </w:p>
    <w:p w14:paraId="09E93503" w14:textId="32D5753E" w:rsidR="000828ED" w:rsidRPr="00B507C4" w:rsidRDefault="000828ED" w:rsidP="00063719">
      <w:pPr>
        <w:pStyle w:val="ListParagraph"/>
        <w:numPr>
          <w:ilvl w:val="2"/>
          <w:numId w:val="21"/>
        </w:numPr>
        <w:rPr>
          <w:b/>
        </w:rPr>
      </w:pPr>
      <w:r w:rsidRPr="00B507C4">
        <w:rPr>
          <w:b/>
        </w:rPr>
        <w:t>subjects.css</w:t>
      </w:r>
    </w:p>
    <w:p w14:paraId="41FF9EEB" w14:textId="00A467B3" w:rsidR="000828ED" w:rsidRDefault="000828ED" w:rsidP="00063719">
      <w:pPr>
        <w:pStyle w:val="ListParagraph"/>
        <w:numPr>
          <w:ilvl w:val="1"/>
          <w:numId w:val="21"/>
        </w:numPr>
      </w:pPr>
      <w:r>
        <w:t>U predmetu:</w:t>
      </w:r>
    </w:p>
    <w:p w14:paraId="3E2AF58D" w14:textId="1BBC1C84" w:rsidR="000828ED" w:rsidRPr="00B507C4" w:rsidRDefault="000828ED" w:rsidP="00063719">
      <w:pPr>
        <w:pStyle w:val="ListParagraph"/>
        <w:numPr>
          <w:ilvl w:val="2"/>
          <w:numId w:val="21"/>
        </w:numPr>
        <w:rPr>
          <w:b/>
        </w:rPr>
      </w:pPr>
      <w:r w:rsidRPr="00B507C4">
        <w:rPr>
          <w:b/>
        </w:rPr>
        <w:t>subject.js</w:t>
      </w:r>
    </w:p>
    <w:p w14:paraId="1A9EB6DE" w14:textId="21AA6DDC" w:rsidR="000828ED" w:rsidRPr="00B507C4" w:rsidRDefault="000828ED" w:rsidP="00063719">
      <w:pPr>
        <w:pStyle w:val="ListParagraph"/>
        <w:numPr>
          <w:ilvl w:val="2"/>
          <w:numId w:val="21"/>
        </w:numPr>
        <w:rPr>
          <w:b/>
        </w:rPr>
      </w:pPr>
      <w:r w:rsidRPr="00B507C4">
        <w:rPr>
          <w:b/>
        </w:rPr>
        <w:t>subject.css</w:t>
      </w:r>
    </w:p>
    <w:p w14:paraId="4BEAD9B3" w14:textId="31E255D4" w:rsidR="000828ED" w:rsidRDefault="000828ED" w:rsidP="00063719">
      <w:pPr>
        <w:pStyle w:val="ListParagraph"/>
        <w:numPr>
          <w:ilvl w:val="1"/>
          <w:numId w:val="21"/>
        </w:numPr>
      </w:pPr>
      <w:r>
        <w:t>Na kartici „Ispiti“:</w:t>
      </w:r>
    </w:p>
    <w:p w14:paraId="53037E48" w14:textId="7F61E47E" w:rsidR="000828ED" w:rsidRPr="00B507C4" w:rsidRDefault="000828ED" w:rsidP="00063719">
      <w:pPr>
        <w:pStyle w:val="ListParagraph"/>
        <w:numPr>
          <w:ilvl w:val="2"/>
          <w:numId w:val="21"/>
        </w:numPr>
        <w:rPr>
          <w:b/>
        </w:rPr>
      </w:pPr>
      <w:r w:rsidRPr="00B507C4">
        <w:rPr>
          <w:b/>
        </w:rPr>
        <w:t>exams.js</w:t>
      </w:r>
    </w:p>
    <w:p w14:paraId="6987B96C" w14:textId="05050694" w:rsidR="000828ED" w:rsidRPr="00B507C4" w:rsidRDefault="000828ED" w:rsidP="00063719">
      <w:pPr>
        <w:pStyle w:val="ListParagraph"/>
        <w:numPr>
          <w:ilvl w:val="2"/>
          <w:numId w:val="21"/>
        </w:numPr>
        <w:rPr>
          <w:b/>
        </w:rPr>
      </w:pPr>
      <w:r w:rsidRPr="00B507C4">
        <w:rPr>
          <w:b/>
        </w:rPr>
        <w:t>exams.css</w:t>
      </w:r>
    </w:p>
    <w:p w14:paraId="2CDA134A" w14:textId="07346712" w:rsidR="000828ED" w:rsidRDefault="000828ED" w:rsidP="00063719">
      <w:pPr>
        <w:pStyle w:val="ListParagraph"/>
        <w:numPr>
          <w:ilvl w:val="1"/>
          <w:numId w:val="21"/>
        </w:numPr>
      </w:pPr>
      <w:r>
        <w:t xml:space="preserve">Na svim </w:t>
      </w:r>
      <w:r w:rsidR="008E583C">
        <w:t>vezama</w:t>
      </w:r>
      <w:r>
        <w:t xml:space="preserve"> u razredu:</w:t>
      </w:r>
    </w:p>
    <w:p w14:paraId="4B65AC52" w14:textId="2850F53A" w:rsidR="000828ED" w:rsidRPr="00B507C4" w:rsidRDefault="000828ED" w:rsidP="00063719">
      <w:pPr>
        <w:pStyle w:val="ListParagraph"/>
        <w:numPr>
          <w:ilvl w:val="2"/>
          <w:numId w:val="21"/>
        </w:numPr>
        <w:rPr>
          <w:b/>
        </w:rPr>
      </w:pPr>
      <w:r w:rsidRPr="00B507C4">
        <w:rPr>
          <w:b/>
        </w:rPr>
        <w:t>plus.js</w:t>
      </w:r>
    </w:p>
    <w:p w14:paraId="3D50643B" w14:textId="199BD046" w:rsidR="000828ED" w:rsidRPr="00B507C4" w:rsidRDefault="000828ED" w:rsidP="00063719">
      <w:pPr>
        <w:pStyle w:val="ListParagraph"/>
        <w:numPr>
          <w:ilvl w:val="2"/>
          <w:numId w:val="21"/>
        </w:numPr>
        <w:rPr>
          <w:b/>
        </w:rPr>
      </w:pPr>
      <w:r w:rsidRPr="00B507C4">
        <w:rPr>
          <w:b/>
        </w:rPr>
        <w:t>plus.css</w:t>
      </w:r>
    </w:p>
    <w:p w14:paraId="0991BF30" w14:textId="17165856" w:rsidR="000828ED" w:rsidRDefault="00B507C4" w:rsidP="00063719">
      <w:pPr>
        <w:pStyle w:val="ListParagraph"/>
        <w:numPr>
          <w:ilvl w:val="1"/>
          <w:numId w:val="21"/>
        </w:numPr>
      </w:pPr>
      <w:r>
        <w:t>Mijenjanjem lozinke:</w:t>
      </w:r>
    </w:p>
    <w:p w14:paraId="293E6E85" w14:textId="72CF79F6" w:rsidR="00B507C4" w:rsidRPr="008E583C" w:rsidRDefault="00B507C4" w:rsidP="00063719">
      <w:pPr>
        <w:pStyle w:val="ListParagraph"/>
        <w:numPr>
          <w:ilvl w:val="2"/>
          <w:numId w:val="21"/>
        </w:numPr>
        <w:rPr>
          <w:b/>
        </w:rPr>
      </w:pPr>
      <w:r w:rsidRPr="00B507C4">
        <w:rPr>
          <w:b/>
        </w:rPr>
        <w:t>webmail.js</w:t>
      </w:r>
    </w:p>
    <w:p w14:paraId="5BACC352" w14:textId="526E73AC" w:rsidR="00B507C4" w:rsidRDefault="0056448D" w:rsidP="00B507C4">
      <w:pPr>
        <w:pStyle w:val="Heading2"/>
      </w:pPr>
      <w:bookmarkStart w:id="397" w:name="_Programski_paketi"/>
      <w:bookmarkStart w:id="398" w:name="_Toc35254124"/>
      <w:bookmarkEnd w:id="397"/>
      <w:r>
        <w:lastRenderedPageBreak/>
        <w:t>Programski paketi</w:t>
      </w:r>
      <w:bookmarkEnd w:id="398"/>
    </w:p>
    <w:p w14:paraId="2FD0EA30" w14:textId="51EA1C21" w:rsidR="004535FC" w:rsidRDefault="004535FC" w:rsidP="00B507C4">
      <w:r>
        <w:t>Programski paketi poznati kao i biblioteke nalaze se u mapi „</w:t>
      </w:r>
      <w:r>
        <w:rPr>
          <w:i/>
        </w:rPr>
        <w:t>m</w:t>
      </w:r>
      <w:r w:rsidRPr="004535FC">
        <w:rPr>
          <w:i/>
        </w:rPr>
        <w:t>odules</w:t>
      </w:r>
      <w:r>
        <w:t>“. U ovom odjeljku opisan je svaki paket uz vezu na službenu web-stranicu, dokumentaciju i Github</w:t>
      </w:r>
      <w:r w:rsidR="00CC2D7E">
        <w:t xml:space="preserve"> </w:t>
      </w:r>
      <w:r w:rsidR="00E6156F">
        <w:t>paket</w:t>
      </w:r>
      <w:r w:rsidR="00663E90">
        <w:t>a</w:t>
      </w:r>
      <w:r w:rsidR="00E6156F">
        <w:t xml:space="preserve"> </w:t>
      </w:r>
      <w:r w:rsidR="005430D1">
        <w:t>(</w:t>
      </w:r>
      <w:r w:rsidR="00E6156F">
        <w:t>ako</w:t>
      </w:r>
      <w:r w:rsidR="00CC2D7E">
        <w:t xml:space="preserve"> postoj</w:t>
      </w:r>
      <w:r w:rsidR="005430D1">
        <w:t>e)</w:t>
      </w:r>
      <w:r>
        <w:t>.</w:t>
      </w:r>
      <w:r w:rsidR="004B77ED">
        <w:t xml:space="preserve"> </w:t>
      </w:r>
      <w:r w:rsidR="00950343">
        <w:t xml:space="preserve">Svi podaci koji sadrže </w:t>
      </w:r>
      <w:r w:rsidR="00950343" w:rsidRPr="005126D8">
        <w:rPr>
          <w:b/>
        </w:rPr>
        <w:t>.min</w:t>
      </w:r>
      <w:r w:rsidR="00950343">
        <w:t xml:space="preserve"> označavaju da je </w:t>
      </w:r>
      <w:r w:rsidR="000C0239" w:rsidRPr="000C0239">
        <w:t>kôd</w:t>
      </w:r>
      <w:r w:rsidR="000C0239">
        <w:t xml:space="preserve"> </w:t>
      </w:r>
      <w:r w:rsidR="00950343">
        <w:t xml:space="preserve">maksimalno skraćen („minified“) radi očuvanja prostora memorije. Više </w:t>
      </w:r>
      <w:r w:rsidR="00AD2BE8">
        <w:t xml:space="preserve">o tome možete pročitati </w:t>
      </w:r>
      <w:r w:rsidR="00950343">
        <w:t xml:space="preserve">na </w:t>
      </w:r>
      <w:hyperlink r:id="rId239" w:history="1">
        <w:r w:rsidR="00950343" w:rsidRPr="001734D5">
          <w:rPr>
            <w:rStyle w:val="Hyperlink"/>
          </w:rPr>
          <w:t>wiki/Minification</w:t>
        </w:r>
      </w:hyperlink>
      <w:r w:rsidR="00950343">
        <w:t>.</w:t>
      </w:r>
    </w:p>
    <w:p w14:paraId="662E5A97" w14:textId="0FD07DCD" w:rsidR="004535FC" w:rsidRDefault="00383208" w:rsidP="004535FC">
      <w:pPr>
        <w:pStyle w:val="Heading3"/>
      </w:pPr>
      <w:bookmarkStart w:id="399" w:name="_Toc35254125"/>
      <w:r w:rsidRPr="004535FC">
        <w:t>jQuery</w:t>
      </w:r>
      <w:bookmarkEnd w:id="399"/>
    </w:p>
    <w:p w14:paraId="64AEFC90" w14:textId="68DDA460" w:rsidR="00CC2D7E" w:rsidRDefault="00383208" w:rsidP="00CC2D7E">
      <w:r w:rsidRPr="005E303F">
        <w:t>„</w:t>
      </w:r>
      <w:r w:rsidRPr="004535FC">
        <w:rPr>
          <w:i/>
        </w:rPr>
        <w:t>write less, do more</w:t>
      </w:r>
      <w:r w:rsidRPr="005E303F">
        <w:t>“</w:t>
      </w:r>
      <w:r>
        <w:t xml:space="preserve">, uz jednostavnost pisanja </w:t>
      </w:r>
      <w:r w:rsidR="004535FC">
        <w:t xml:space="preserve">programskog </w:t>
      </w:r>
      <w:r>
        <w:t>k</w:t>
      </w:r>
      <w:r w:rsidR="00891CCD" w:rsidRPr="00891CCD">
        <w:t>ô</w:t>
      </w:r>
      <w:r>
        <w:t xml:space="preserve">da pruža i napredne </w:t>
      </w:r>
      <w:r w:rsidR="004535FC">
        <w:t>funkcije</w:t>
      </w:r>
      <w:r>
        <w:t xml:space="preserve"> za manipulaciju DOM-a:</w:t>
      </w:r>
    </w:p>
    <w:p w14:paraId="3A208C48" w14:textId="77777777" w:rsidR="003F63FC" w:rsidRDefault="00CC2D7E" w:rsidP="00063719">
      <w:pPr>
        <w:pStyle w:val="ListParagraph"/>
        <w:numPr>
          <w:ilvl w:val="0"/>
          <w:numId w:val="24"/>
        </w:numPr>
        <w:rPr>
          <w:b/>
        </w:rPr>
      </w:pPr>
      <w:r w:rsidRPr="00CC2D7E">
        <w:rPr>
          <w:b/>
        </w:rPr>
        <w:t>jquery.min.js</w:t>
      </w:r>
    </w:p>
    <w:p w14:paraId="7028EFE5" w14:textId="18078AA4" w:rsidR="00383208" w:rsidRDefault="00383208" w:rsidP="009B382F">
      <w:pPr>
        <w:jc w:val="left"/>
        <w:rPr>
          <w:b/>
        </w:rPr>
      </w:pPr>
      <w:r w:rsidRPr="003F63FC">
        <w:rPr>
          <w:color w:val="767171" w:themeColor="background2" w:themeShade="80"/>
        </w:rPr>
        <w:t xml:space="preserve">Naslovna stranica: </w:t>
      </w:r>
      <w:hyperlink r:id="rId240" w:history="1">
        <w:r w:rsidRPr="003F63FC">
          <w:rPr>
            <w:rStyle w:val="Hyperlink"/>
            <w:color w:val="767171" w:themeColor="background2" w:themeShade="80"/>
          </w:rPr>
          <w:t>https://jquery.com</w:t>
        </w:r>
      </w:hyperlink>
      <w:r w:rsidR="003F63FC">
        <w:rPr>
          <w:color w:val="767171" w:themeColor="background2" w:themeShade="80"/>
        </w:rPr>
        <w:br/>
      </w:r>
      <w:r w:rsidRPr="004535FC">
        <w:rPr>
          <w:color w:val="767171" w:themeColor="background2" w:themeShade="80"/>
        </w:rPr>
        <w:t xml:space="preserve">Dokumentacija: </w:t>
      </w:r>
      <w:hyperlink r:id="rId241" w:history="1">
        <w:r w:rsidRPr="004535FC">
          <w:rPr>
            <w:rStyle w:val="Hyperlink"/>
            <w:color w:val="767171" w:themeColor="background2" w:themeShade="80"/>
          </w:rPr>
          <w:t>https://api.jquery.com</w:t>
        </w:r>
      </w:hyperlink>
      <w:r>
        <w:br/>
      </w:r>
      <w:r w:rsidR="00AD2BE8">
        <w:t xml:space="preserve">Kako bi brzina učitavanja bila što veća, </w:t>
      </w:r>
      <w:r>
        <w:t>nije korišten jQuery CDN.</w:t>
      </w:r>
    </w:p>
    <w:p w14:paraId="2F785F2B" w14:textId="013818AF" w:rsidR="004535FC" w:rsidRPr="00F2379E" w:rsidRDefault="00383208" w:rsidP="004535FC">
      <w:pPr>
        <w:pStyle w:val="Heading3"/>
      </w:pPr>
      <w:bookmarkStart w:id="400" w:name="_Toc35254126"/>
      <w:r w:rsidRPr="00E6126B">
        <w:rPr>
          <w:rStyle w:val="Heading3Char"/>
          <w:b/>
        </w:rPr>
        <w:t>jQuery Modal</w:t>
      </w:r>
      <w:bookmarkEnd w:id="400"/>
      <w:r w:rsidRPr="00F2379E">
        <w:t xml:space="preserve"> </w:t>
      </w:r>
    </w:p>
    <w:p w14:paraId="4F50F590" w14:textId="4F615862" w:rsidR="00CC2D7E" w:rsidRDefault="00383208" w:rsidP="00663E90">
      <w:pPr>
        <w:rPr>
          <w:b/>
        </w:rPr>
      </w:pPr>
      <w:r>
        <w:t xml:space="preserve">Zasebni je paket koji se oslanja na jQuery-u, tj. ne može bez njega. </w:t>
      </w:r>
      <w:r w:rsidR="003F63FC">
        <w:t>Koristi se</w:t>
      </w:r>
      <w:r>
        <w:t xml:space="preserve"> za male prozore dijaloga (potvrde i postavke):</w:t>
      </w:r>
    </w:p>
    <w:p w14:paraId="3E89D8F4" w14:textId="77777777" w:rsidR="00CC2D7E" w:rsidRPr="00CC2D7E" w:rsidRDefault="00383208" w:rsidP="00663E90">
      <w:pPr>
        <w:pStyle w:val="ListParagraph"/>
        <w:numPr>
          <w:ilvl w:val="0"/>
          <w:numId w:val="23"/>
        </w:numPr>
        <w:rPr>
          <w:b/>
        </w:rPr>
      </w:pPr>
      <w:r w:rsidRPr="00CC2D7E">
        <w:rPr>
          <w:b/>
        </w:rPr>
        <w:t>jquery.modal.min.css</w:t>
      </w:r>
    </w:p>
    <w:p w14:paraId="66D27EAC" w14:textId="77777777" w:rsidR="003F63FC" w:rsidRDefault="00383208" w:rsidP="00663E90">
      <w:pPr>
        <w:pStyle w:val="ListParagraph"/>
        <w:numPr>
          <w:ilvl w:val="0"/>
          <w:numId w:val="23"/>
        </w:numPr>
        <w:rPr>
          <w:b/>
        </w:rPr>
      </w:pPr>
      <w:r w:rsidRPr="00CC2D7E">
        <w:rPr>
          <w:b/>
        </w:rPr>
        <w:t>jquery.modal.min.js</w:t>
      </w:r>
    </w:p>
    <w:p w14:paraId="7F0FD36B" w14:textId="40FDBD2C" w:rsidR="00383208" w:rsidRPr="003F63FC" w:rsidRDefault="004535FC" w:rsidP="009B382F">
      <w:pPr>
        <w:jc w:val="left"/>
        <w:rPr>
          <w:b/>
        </w:rPr>
      </w:pPr>
      <w:r w:rsidRPr="003F63FC">
        <w:rPr>
          <w:color w:val="767171" w:themeColor="background2" w:themeShade="80"/>
        </w:rPr>
        <w:t xml:space="preserve">Naslovna stranica: </w:t>
      </w:r>
      <w:hyperlink r:id="rId242" w:history="1">
        <w:r w:rsidRPr="003F63FC">
          <w:rPr>
            <w:rStyle w:val="Hyperlink"/>
            <w:color w:val="767171" w:themeColor="background2" w:themeShade="80"/>
          </w:rPr>
          <w:t>https://jquerymodal.com</w:t>
        </w:r>
      </w:hyperlink>
      <w:r w:rsidRPr="003F63FC">
        <w:rPr>
          <w:color w:val="767171" w:themeColor="background2" w:themeShade="80"/>
        </w:rPr>
        <w:br/>
        <w:t xml:space="preserve">Dokumentacija / Github: </w:t>
      </w:r>
      <w:hyperlink r:id="rId243" w:history="1">
        <w:r w:rsidRPr="003F63FC">
          <w:rPr>
            <w:rStyle w:val="Hyperlink"/>
            <w:color w:val="767171" w:themeColor="background2" w:themeShade="80"/>
          </w:rPr>
          <w:t>https://github.com/kylefox/jquery-modal</w:t>
        </w:r>
      </w:hyperlink>
      <w:r w:rsidR="003F63FC">
        <w:rPr>
          <w:color w:val="767171" w:themeColor="background2" w:themeShade="80"/>
        </w:rPr>
        <w:br/>
      </w:r>
      <w:r w:rsidR="00383208">
        <w:t xml:space="preserve">S obzirom </w:t>
      </w:r>
      <w:r w:rsidR="00C767ED">
        <w:t xml:space="preserve">na to </w:t>
      </w:r>
      <w:r w:rsidR="00383208">
        <w:t>da je paket pod MIT licencom (</w:t>
      </w:r>
      <w:hyperlink r:id="rId244" w:history="1">
        <w:r w:rsidR="00383208">
          <w:rPr>
            <w:rStyle w:val="Hyperlink"/>
          </w:rPr>
          <w:t>wiki/MIT_License</w:t>
        </w:r>
      </w:hyperlink>
      <w:r w:rsidR="00383208">
        <w:t xml:space="preserve">), </w:t>
      </w:r>
      <w:r w:rsidR="00C767ED">
        <w:t xml:space="preserve">mijenjao sam </w:t>
      </w:r>
      <w:r w:rsidR="00383208">
        <w:t>neke dijelove k</w:t>
      </w:r>
      <w:r w:rsidR="00891CCD" w:rsidRPr="00891CCD">
        <w:t>ô</w:t>
      </w:r>
      <w:r w:rsidR="00383208">
        <w:t>da</w:t>
      </w:r>
      <w:r w:rsidR="00C767ED">
        <w:t xml:space="preserve">, </w:t>
      </w:r>
      <w:r w:rsidR="00383208">
        <w:t xml:space="preserve">poput </w:t>
      </w:r>
      <w:r w:rsidR="00383208">
        <w:rPr>
          <w:i/>
        </w:rPr>
        <w:t>css</w:t>
      </w:r>
      <w:r w:rsidR="00383208">
        <w:t xml:space="preserve"> pravila te sam dodao vlastitu metodu </w:t>
      </w:r>
      <w:r w:rsidR="00383208" w:rsidRPr="00FE726F">
        <w:rPr>
          <w:i/>
        </w:rPr>
        <w:t>manualShowSpinner</w:t>
      </w:r>
      <w:r w:rsidR="00383208">
        <w:t>.</w:t>
      </w:r>
    </w:p>
    <w:p w14:paraId="44529D2D" w14:textId="1A1E44C9" w:rsidR="004535FC" w:rsidRPr="00E6126B" w:rsidRDefault="005126D8" w:rsidP="004535FC">
      <w:pPr>
        <w:pStyle w:val="Heading3"/>
        <w:rPr>
          <w:rStyle w:val="Heading3Char"/>
          <w:b/>
        </w:rPr>
      </w:pPr>
      <w:bookmarkStart w:id="401" w:name="_Toc35254127"/>
      <w:r w:rsidRPr="00E6126B">
        <w:rPr>
          <w:rStyle w:val="Heading3Char"/>
          <w:b/>
        </w:rPr>
        <w:t>Chart.j</w:t>
      </w:r>
      <w:r w:rsidR="004535FC" w:rsidRPr="00E6126B">
        <w:rPr>
          <w:rStyle w:val="Heading3Char"/>
          <w:b/>
        </w:rPr>
        <w:t>s</w:t>
      </w:r>
      <w:bookmarkEnd w:id="401"/>
    </w:p>
    <w:p w14:paraId="618FCC3F" w14:textId="4B19B5FE" w:rsidR="005E303F" w:rsidRDefault="00C74711" w:rsidP="004535FC">
      <w:r>
        <w:t>Upotre</w:t>
      </w:r>
      <w:r w:rsidR="00C11ECA">
        <w:t>bljava se za prikaz grafova statistike</w:t>
      </w:r>
      <w:r w:rsidR="00D61FF6">
        <w:t>:</w:t>
      </w:r>
    </w:p>
    <w:p w14:paraId="649B78B5" w14:textId="77777777" w:rsidR="005E303F" w:rsidRPr="005E303F" w:rsidRDefault="005E303F" w:rsidP="00063719">
      <w:pPr>
        <w:pStyle w:val="ListParagraph"/>
        <w:numPr>
          <w:ilvl w:val="0"/>
          <w:numId w:val="22"/>
        </w:numPr>
        <w:rPr>
          <w:b/>
        </w:rPr>
      </w:pPr>
      <w:r w:rsidRPr="005E303F">
        <w:rPr>
          <w:b/>
        </w:rPr>
        <w:t>chart.min.js</w:t>
      </w:r>
    </w:p>
    <w:p w14:paraId="37E68B1C" w14:textId="77777777" w:rsidR="003F63FC" w:rsidRDefault="005E303F" w:rsidP="00063719">
      <w:pPr>
        <w:pStyle w:val="ListParagraph"/>
        <w:numPr>
          <w:ilvl w:val="0"/>
          <w:numId w:val="22"/>
        </w:numPr>
        <w:rPr>
          <w:b/>
        </w:rPr>
      </w:pPr>
      <w:r w:rsidRPr="005E303F">
        <w:rPr>
          <w:b/>
        </w:rPr>
        <w:t>chart.min.css</w:t>
      </w:r>
    </w:p>
    <w:p w14:paraId="7CAC78DE" w14:textId="1DC44A01" w:rsidR="00FE726F" w:rsidRPr="003F63FC" w:rsidRDefault="00383208" w:rsidP="009B382F">
      <w:pPr>
        <w:jc w:val="left"/>
        <w:rPr>
          <w:b/>
        </w:rPr>
      </w:pPr>
      <w:r w:rsidRPr="003F63FC">
        <w:rPr>
          <w:color w:val="767171" w:themeColor="background2" w:themeShade="80"/>
        </w:rPr>
        <w:t xml:space="preserve">Naslovna </w:t>
      </w:r>
      <w:r w:rsidR="00C11ECA" w:rsidRPr="003F63FC">
        <w:rPr>
          <w:color w:val="767171" w:themeColor="background2" w:themeShade="80"/>
        </w:rPr>
        <w:t>stranica:</w:t>
      </w:r>
      <w:r w:rsidR="005E303F" w:rsidRPr="003F63FC">
        <w:rPr>
          <w:color w:val="767171" w:themeColor="background2" w:themeShade="80"/>
        </w:rPr>
        <w:t xml:space="preserve"> </w:t>
      </w:r>
      <w:hyperlink r:id="rId245" w:history="1">
        <w:r w:rsidR="005E303F" w:rsidRPr="003F63FC">
          <w:rPr>
            <w:rStyle w:val="Hyperlink"/>
            <w:color w:val="767171" w:themeColor="background2" w:themeShade="80"/>
          </w:rPr>
          <w:t>https://www.chartjs.org</w:t>
        </w:r>
      </w:hyperlink>
      <w:r w:rsidR="005E303F" w:rsidRPr="003F63FC">
        <w:rPr>
          <w:color w:val="767171" w:themeColor="background2" w:themeShade="80"/>
        </w:rPr>
        <w:br/>
        <w:t xml:space="preserve">Dokumentacija: </w:t>
      </w:r>
      <w:hyperlink r:id="rId246" w:history="1">
        <w:r w:rsidR="005E303F" w:rsidRPr="003F63FC">
          <w:rPr>
            <w:rStyle w:val="Hyperlink"/>
            <w:color w:val="767171" w:themeColor="background2" w:themeShade="80"/>
          </w:rPr>
          <w:t>https://www.chartjs.org/docs/latest</w:t>
        </w:r>
      </w:hyperlink>
      <w:r w:rsidR="003F63FC">
        <w:rPr>
          <w:b/>
        </w:rPr>
        <w:br/>
      </w:r>
      <w:r w:rsidR="00FE726F" w:rsidRPr="003F63FC">
        <w:rPr>
          <w:color w:val="767171" w:themeColor="background2" w:themeShade="80"/>
        </w:rPr>
        <w:t xml:space="preserve">Github: </w:t>
      </w:r>
      <w:hyperlink r:id="rId247" w:history="1">
        <w:r w:rsidR="00FE726F" w:rsidRPr="003F63FC">
          <w:rPr>
            <w:rStyle w:val="Hyperlink"/>
            <w:color w:val="767171" w:themeColor="background2" w:themeShade="80"/>
          </w:rPr>
          <w:t>https://github.com/chartjs/Chart.js</w:t>
        </w:r>
      </w:hyperlink>
    </w:p>
    <w:p w14:paraId="27CAA2DE" w14:textId="269C4A6D" w:rsidR="00CC2D7E" w:rsidRDefault="005E303F" w:rsidP="004535FC">
      <w:pPr>
        <w:pStyle w:val="ListParagraph"/>
        <w:ind w:left="0"/>
      </w:pPr>
      <w:r>
        <w:t>Također</w:t>
      </w:r>
      <w:r w:rsidR="00C767ED">
        <w:t>,</w:t>
      </w:r>
      <w:r>
        <w:t xml:space="preserve"> korišten </w:t>
      </w:r>
      <w:r w:rsidR="00C767ED">
        <w:t xml:space="preserve">je </w:t>
      </w:r>
      <w:r>
        <w:t>dodatan paket za paket (</w:t>
      </w:r>
      <w:r w:rsidRPr="005E303F">
        <w:rPr>
          <w:i/>
        </w:rPr>
        <w:t>plugin</w:t>
      </w:r>
      <w:r>
        <w:t>):</w:t>
      </w:r>
    </w:p>
    <w:p w14:paraId="0171BB56" w14:textId="570A127E" w:rsidR="005E303F" w:rsidRPr="005E303F" w:rsidRDefault="005E303F" w:rsidP="00063719">
      <w:pPr>
        <w:pStyle w:val="ListParagraph"/>
        <w:numPr>
          <w:ilvl w:val="0"/>
          <w:numId w:val="22"/>
        </w:numPr>
        <w:rPr>
          <w:b/>
        </w:rPr>
      </w:pPr>
      <w:r w:rsidRPr="005E303F">
        <w:rPr>
          <w:b/>
        </w:rPr>
        <w:t>chartjs-plugin-annotation.min.js</w:t>
      </w:r>
    </w:p>
    <w:p w14:paraId="1D92CFC0" w14:textId="77777777" w:rsidR="00CC2D7E" w:rsidRDefault="005E303F" w:rsidP="004535FC">
      <w:pPr>
        <w:pStyle w:val="ListParagraph"/>
        <w:ind w:left="-360" w:firstLine="360"/>
        <w:rPr>
          <w:color w:val="767171" w:themeColor="background2" w:themeShade="80"/>
        </w:rPr>
      </w:pPr>
      <w:r w:rsidRPr="002E3743">
        <w:rPr>
          <w:color w:val="767171" w:themeColor="background2" w:themeShade="80"/>
        </w:rPr>
        <w:t xml:space="preserve">Github: </w:t>
      </w:r>
      <w:hyperlink r:id="rId248" w:history="1">
        <w:r w:rsidRPr="002E3743">
          <w:rPr>
            <w:rStyle w:val="Hyperlink"/>
            <w:color w:val="767171" w:themeColor="background2" w:themeShade="80"/>
          </w:rPr>
          <w:t>https://github.com/chartjs/chartjs-plugin-annotation</w:t>
        </w:r>
      </w:hyperlink>
    </w:p>
    <w:p w14:paraId="03A69113" w14:textId="0875BEEB" w:rsidR="00CC2D7E" w:rsidRDefault="00CC2D7E" w:rsidP="00CC2D7E">
      <w:pPr>
        <w:pStyle w:val="Heading3"/>
      </w:pPr>
      <w:bookmarkStart w:id="402" w:name="_Toc35254128"/>
      <w:r>
        <w:lastRenderedPageBreak/>
        <w:t>SortableJS</w:t>
      </w:r>
      <w:bookmarkEnd w:id="402"/>
      <w:r>
        <w:t xml:space="preserve"> </w:t>
      </w:r>
    </w:p>
    <w:p w14:paraId="74510007" w14:textId="1D460EE8" w:rsidR="00CC2D7E" w:rsidRDefault="00CC2D7E" w:rsidP="00CC2D7E">
      <w:r>
        <w:t xml:space="preserve">Koristi se za mijenjanje </w:t>
      </w:r>
      <w:r w:rsidR="00C767ED">
        <w:t>redoslijed</w:t>
      </w:r>
      <w:r w:rsidR="004B77ED">
        <w:t>a</w:t>
      </w:r>
      <w:r w:rsidR="00C767ED">
        <w:t xml:space="preserve"> </w:t>
      </w:r>
      <w:r>
        <w:t>predmeta u brzom pregledu:</w:t>
      </w:r>
    </w:p>
    <w:p w14:paraId="7A48432A" w14:textId="77777777" w:rsidR="00CC2D7E" w:rsidRPr="00CC2D7E" w:rsidRDefault="00CC2D7E" w:rsidP="00063719">
      <w:pPr>
        <w:pStyle w:val="ListParagraph"/>
        <w:numPr>
          <w:ilvl w:val="0"/>
          <w:numId w:val="22"/>
        </w:numPr>
        <w:rPr>
          <w:b/>
        </w:rPr>
      </w:pPr>
      <w:r w:rsidRPr="00CC2D7E">
        <w:rPr>
          <w:b/>
        </w:rPr>
        <w:t>jquery.modal.min.js</w:t>
      </w:r>
    </w:p>
    <w:p w14:paraId="515FE556" w14:textId="77777777" w:rsidR="00CC2D7E" w:rsidRPr="00CC2D7E" w:rsidRDefault="00CC2D7E" w:rsidP="00063719">
      <w:pPr>
        <w:pStyle w:val="ListParagraph"/>
        <w:numPr>
          <w:ilvl w:val="0"/>
          <w:numId w:val="22"/>
        </w:numPr>
      </w:pPr>
      <w:r w:rsidRPr="00CC2D7E">
        <w:rPr>
          <w:b/>
        </w:rPr>
        <w:t>jquery.modal.min.css</w:t>
      </w:r>
    </w:p>
    <w:p w14:paraId="0701AD29" w14:textId="357A71B8" w:rsidR="005E303F" w:rsidRDefault="00CC2D7E" w:rsidP="009B382F">
      <w:pPr>
        <w:jc w:val="left"/>
        <w:rPr>
          <w:color w:val="767171" w:themeColor="background2" w:themeShade="80"/>
        </w:rPr>
      </w:pPr>
      <w:r w:rsidRPr="00CC2D7E">
        <w:rPr>
          <w:color w:val="767171" w:themeColor="background2" w:themeShade="80"/>
        </w:rPr>
        <w:t xml:space="preserve">Naslovna stranica: </w:t>
      </w:r>
      <w:hyperlink r:id="rId249" w:history="1">
        <w:r w:rsidRPr="00CC2D7E">
          <w:rPr>
            <w:rStyle w:val="Hyperlink"/>
            <w:color w:val="767171" w:themeColor="background2" w:themeShade="80"/>
          </w:rPr>
          <w:t>https://sortablejs.github.io/Sortable</w:t>
        </w:r>
      </w:hyperlink>
      <w:r w:rsidRPr="00CC2D7E">
        <w:rPr>
          <w:color w:val="767171" w:themeColor="background2" w:themeShade="80"/>
        </w:rPr>
        <w:br/>
        <w:t xml:space="preserve">Dokumentacija / Github: </w:t>
      </w:r>
      <w:hyperlink r:id="rId250" w:history="1">
        <w:r w:rsidRPr="00CC2D7E">
          <w:rPr>
            <w:rStyle w:val="Hyperlink"/>
            <w:color w:val="767171" w:themeColor="background2" w:themeShade="80"/>
          </w:rPr>
          <w:t>https://github.com/SortableJS/Sortable</w:t>
        </w:r>
      </w:hyperlink>
    </w:p>
    <w:p w14:paraId="00F7DAFC" w14:textId="7AF5BA68" w:rsidR="00D61FF6" w:rsidRDefault="007E4921" w:rsidP="007E4921">
      <w:pPr>
        <w:pStyle w:val="Heading3"/>
      </w:pPr>
      <w:bookmarkStart w:id="403" w:name="_Toc35254129"/>
      <w:r w:rsidRPr="007E4921">
        <w:t>Material Design Checkbox</w:t>
      </w:r>
      <w:bookmarkEnd w:id="403"/>
    </w:p>
    <w:p w14:paraId="0B8D56A2" w14:textId="0DCF4EDC" w:rsidR="007E4921" w:rsidRDefault="00765A8B" w:rsidP="007E4921">
      <w:r>
        <w:rPr>
          <w:noProof/>
          <w:lang w:eastAsia="hr-HR"/>
        </w:rPr>
        <w:drawing>
          <wp:anchor distT="0" distB="0" distL="114300" distR="114300" simplePos="0" relativeHeight="251630592" behindDoc="1" locked="0" layoutInCell="1" allowOverlap="1" wp14:anchorId="7AF7DE3E" wp14:editId="702EEA3E">
            <wp:simplePos x="0" y="0"/>
            <wp:positionH relativeFrom="margin">
              <wp:align>right</wp:align>
            </wp:positionH>
            <wp:positionV relativeFrom="paragraph">
              <wp:posOffset>11876</wp:posOffset>
            </wp:positionV>
            <wp:extent cx="638175" cy="561975"/>
            <wp:effectExtent l="0" t="0" r="9525" b="9525"/>
            <wp:wrapNone/>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638175" cy="561975"/>
                    </a:xfrm>
                    <a:prstGeom prst="rect">
                      <a:avLst/>
                    </a:prstGeom>
                  </pic:spPr>
                </pic:pic>
              </a:graphicData>
            </a:graphic>
          </wp:anchor>
        </w:drawing>
      </w:r>
      <w:r w:rsidR="007E4921">
        <w:t>Prikazuje se kao postavka/opcija, a odnosi se na SVG HTML-a:</w:t>
      </w:r>
      <w:r w:rsidRPr="00765A8B">
        <w:rPr>
          <w:noProof/>
          <w:lang w:eastAsia="hr-HR"/>
        </w:rPr>
        <w:t xml:space="preserve"> </w:t>
      </w:r>
    </w:p>
    <w:p w14:paraId="1CF48DAD" w14:textId="59C4F385" w:rsidR="007E4921" w:rsidRPr="006934DD" w:rsidRDefault="006934DD" w:rsidP="00063719">
      <w:pPr>
        <w:pStyle w:val="ListParagraph"/>
        <w:numPr>
          <w:ilvl w:val="0"/>
          <w:numId w:val="25"/>
        </w:numPr>
        <w:rPr>
          <w:b/>
        </w:rPr>
      </w:pPr>
      <w:r w:rsidRPr="006934DD">
        <w:rPr>
          <w:b/>
        </w:rPr>
        <w:t>checkbox.css</w:t>
      </w:r>
    </w:p>
    <w:p w14:paraId="47139E6F" w14:textId="03A0A272" w:rsidR="007E4921" w:rsidRDefault="007E4921" w:rsidP="007E4921">
      <w:pPr>
        <w:rPr>
          <w:color w:val="767171" w:themeColor="background2" w:themeShade="80"/>
        </w:rPr>
      </w:pPr>
      <w:r w:rsidRPr="007E4921">
        <w:rPr>
          <w:color w:val="767171" w:themeColor="background2" w:themeShade="80"/>
        </w:rPr>
        <w:t xml:space="preserve">CodePen: </w:t>
      </w:r>
      <w:hyperlink r:id="rId251" w:history="1">
        <w:r w:rsidRPr="007E4921">
          <w:rPr>
            <w:rStyle w:val="Hyperlink"/>
            <w:color w:val="767171" w:themeColor="background2" w:themeShade="80"/>
          </w:rPr>
          <w:t>https://codepen.io/andreasstorm/pen/deRvMy</w:t>
        </w:r>
      </w:hyperlink>
    </w:p>
    <w:p w14:paraId="7FA9F7A1" w14:textId="29F3F6A4" w:rsidR="00771201" w:rsidRDefault="00F62FC5" w:rsidP="007E4921">
      <w:pPr>
        <w:rPr>
          <w:color w:val="767171" w:themeColor="background2" w:themeShade="80"/>
        </w:rPr>
      </w:pPr>
      <w:r>
        <w:rPr>
          <w:noProof/>
          <w:lang w:eastAsia="hr-HR"/>
        </w:rPr>
        <mc:AlternateContent>
          <mc:Choice Requires="wps">
            <w:drawing>
              <wp:anchor distT="0" distB="0" distL="114300" distR="114300" simplePos="0" relativeHeight="251721728" behindDoc="0" locked="0" layoutInCell="1" allowOverlap="1" wp14:anchorId="29D6DFC4" wp14:editId="52DD51D2">
                <wp:simplePos x="0" y="0"/>
                <wp:positionH relativeFrom="margin">
                  <wp:align>center</wp:align>
                </wp:positionH>
                <wp:positionV relativeFrom="paragraph">
                  <wp:posOffset>4762362</wp:posOffset>
                </wp:positionV>
                <wp:extent cx="5617210" cy="635"/>
                <wp:effectExtent l="0" t="0" r="2540" b="0"/>
                <wp:wrapTopAndBottom/>
                <wp:docPr id="392" name="Text Box 392"/>
                <wp:cNvGraphicFramePr/>
                <a:graphic xmlns:a="http://schemas.openxmlformats.org/drawingml/2006/main">
                  <a:graphicData uri="http://schemas.microsoft.com/office/word/2010/wordprocessingShape">
                    <wps:wsp>
                      <wps:cNvSpPr txBox="1"/>
                      <wps:spPr>
                        <a:xfrm>
                          <a:off x="0" y="0"/>
                          <a:ext cx="5617210" cy="635"/>
                        </a:xfrm>
                        <a:prstGeom prst="rect">
                          <a:avLst/>
                        </a:prstGeom>
                        <a:solidFill>
                          <a:prstClr val="white"/>
                        </a:solidFill>
                        <a:ln>
                          <a:noFill/>
                        </a:ln>
                      </wps:spPr>
                      <wps:txbx>
                        <w:txbxContent>
                          <w:p w14:paraId="6277298B" w14:textId="08EA9953" w:rsidR="00B95268" w:rsidRPr="008E2B00" w:rsidRDefault="00B95268" w:rsidP="00E6126B">
                            <w:pPr>
                              <w:pStyle w:val="Caption"/>
                              <w:rPr>
                                <w:noProof/>
                              </w:rPr>
                            </w:pPr>
                            <w:bookmarkStart w:id="404" w:name="_Toc35256614"/>
                            <w:r>
                              <w:t xml:space="preserve">Slika </w:t>
                            </w:r>
                            <w:fldSimple w:instr=" SEQ Slika \* ARABIC ">
                              <w:r>
                                <w:rPr>
                                  <w:noProof/>
                                </w:rPr>
                                <w:t>53</w:t>
                              </w:r>
                            </w:fldSimple>
                            <w:r w:rsidRPr="00B6707D">
                              <w:rPr>
                                <w:noProof/>
                              </w:rPr>
                              <w:t xml:space="preserve"> –</w:t>
                            </w:r>
                            <w:r>
                              <w:rPr>
                                <w:noProof/>
                              </w:rPr>
                              <w:t xml:space="preserve"> </w:t>
                            </w:r>
                            <w:r>
                              <w:t>Programski paketi</w:t>
                            </w:r>
                            <w:bookmarkEnd w:id="4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D6DFC4" id="Text Box 392" o:spid="_x0000_s1137" type="#_x0000_t202" style="position:absolute;left:0;text-align:left;margin-left:0;margin-top:375pt;width:442.3pt;height:.05pt;z-index:25172172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ak/MQIAAGkEAAAOAAAAZHJzL2Uyb0RvYy54bWysVMFu2zAMvQ/YPwi6L05SJO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" stroked="f">
                <v:textbox style="mso-fit-shape-to-text:t" inset="0,0,0,0">
                  <w:txbxContent>
                    <w:p w14:paraId="6277298B" w14:textId="08EA9953" w:rsidR="00B95268" w:rsidRPr="008E2B00" w:rsidRDefault="00B95268" w:rsidP="00E6126B">
                      <w:pPr>
                        <w:pStyle w:val="Caption"/>
                        <w:rPr>
                          <w:noProof/>
                        </w:rPr>
                      </w:pPr>
                      <w:bookmarkStart w:id="450" w:name="_Toc35256614"/>
                      <w:r>
                        <w:t xml:space="preserve">Slika </w:t>
                      </w:r>
                      <w:r>
                        <w:fldChar w:fldCharType="begin"/>
                      </w:r>
                      <w:r>
                        <w:instrText xml:space="preserve"> SEQ Slika \* ARABIC </w:instrText>
                      </w:r>
                      <w:r>
                        <w:fldChar w:fldCharType="separate"/>
                      </w:r>
                      <w:r>
                        <w:rPr>
                          <w:noProof/>
                        </w:rPr>
                        <w:t>53</w:t>
                      </w:r>
                      <w:r>
                        <w:rPr>
                          <w:noProof/>
                        </w:rPr>
                        <w:fldChar w:fldCharType="end"/>
                      </w:r>
                      <w:r w:rsidRPr="00B6707D">
                        <w:rPr>
                          <w:noProof/>
                        </w:rPr>
                        <w:t xml:space="preserve"> –</w:t>
                      </w:r>
                      <w:r>
                        <w:rPr>
                          <w:noProof/>
                        </w:rPr>
                        <w:t xml:space="preserve"> </w:t>
                      </w:r>
                      <w:r>
                        <w:t>Programski paketi</w:t>
                      </w:r>
                      <w:bookmarkEnd w:id="450"/>
                    </w:p>
                  </w:txbxContent>
                </v:textbox>
                <w10:wrap type="topAndBottom" anchorx="margin"/>
              </v:shape>
            </w:pict>
          </mc:Fallback>
        </mc:AlternateContent>
      </w:r>
      <w:r w:rsidR="00771201">
        <w:rPr>
          <w:noProof/>
          <w:color w:val="767171" w:themeColor="background2" w:themeShade="80"/>
          <w:lang w:eastAsia="hr-HR"/>
        </w:rPr>
        <mc:AlternateContent>
          <mc:Choice Requires="wpg">
            <w:drawing>
              <wp:anchor distT="0" distB="0" distL="114300" distR="114300" simplePos="0" relativeHeight="251629568" behindDoc="1" locked="0" layoutInCell="1" allowOverlap="1" wp14:anchorId="1F456972" wp14:editId="0F98C487">
                <wp:simplePos x="0" y="0"/>
                <wp:positionH relativeFrom="column">
                  <wp:posOffset>-479628</wp:posOffset>
                </wp:positionH>
                <wp:positionV relativeFrom="paragraph">
                  <wp:posOffset>2233774</wp:posOffset>
                </wp:positionV>
                <wp:extent cx="6169995" cy="2368550"/>
                <wp:effectExtent l="0" t="0" r="2540" b="0"/>
                <wp:wrapTopAndBottom/>
                <wp:docPr id="331" name="Grupa 331"/>
                <wp:cNvGraphicFramePr/>
                <a:graphic xmlns:a="http://schemas.openxmlformats.org/drawingml/2006/main">
                  <a:graphicData uri="http://schemas.microsoft.com/office/word/2010/wordprocessingGroup">
                    <wpg:wgp>
                      <wpg:cNvGrpSpPr/>
                      <wpg:grpSpPr>
                        <a:xfrm>
                          <a:off x="0" y="0"/>
                          <a:ext cx="6169995" cy="2368550"/>
                          <a:chOff x="0" y="0"/>
                          <a:chExt cx="6169995" cy="2368550"/>
                        </a:xfrm>
                      </wpg:grpSpPr>
                      <pic:pic xmlns:pic="http://schemas.openxmlformats.org/drawingml/2006/picture">
                        <pic:nvPicPr>
                          <pic:cNvPr id="284" name="Picture 284" descr="Slikovni rezultat za chartjs"/>
                          <pic:cNvPicPr>
                            <a:picLocks noChangeAspect="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4737735" cy="2368550"/>
                          </a:xfrm>
                          <a:prstGeom prst="rect">
                            <a:avLst/>
                          </a:prstGeom>
                          <a:noFill/>
                          <a:ln>
                            <a:noFill/>
                          </a:ln>
                        </pic:spPr>
                      </pic:pic>
                      <pic:pic xmlns:pic="http://schemas.openxmlformats.org/drawingml/2006/picture">
                        <pic:nvPicPr>
                          <pic:cNvPr id="285" name="Picture 285" descr="Slikovni rezultat za sortablejs"/>
                          <pic:cNvPicPr>
                            <a:picLocks noChangeAspect="1"/>
                          </pic:cNvPicPr>
                        </pic:nvPicPr>
                        <pic:blipFill>
                          <a:blip r:embed="rId253">
                            <a:extLst>
                              <a:ext uri="{28A0092B-C50C-407E-A947-70E740481C1C}">
                                <a14:useLocalDpi xmlns:a14="http://schemas.microsoft.com/office/drawing/2010/main" val="0"/>
                              </a:ext>
                            </a:extLst>
                          </a:blip>
                          <a:srcRect/>
                          <a:stretch>
                            <a:fillRect/>
                          </a:stretch>
                        </pic:blipFill>
                        <pic:spPr bwMode="auto">
                          <a:xfrm>
                            <a:off x="4270075" y="207034"/>
                            <a:ext cx="1899920" cy="1899920"/>
                          </a:xfrm>
                          <a:prstGeom prst="rect">
                            <a:avLst/>
                          </a:prstGeom>
                          <a:noFill/>
                          <a:ln>
                            <a:noFill/>
                          </a:ln>
                        </pic:spPr>
                      </pic:pic>
                    </wpg:wgp>
                  </a:graphicData>
                </a:graphic>
              </wp:anchor>
            </w:drawing>
          </mc:Choice>
          <mc:Fallback>
            <w:pict>
              <v:group w14:anchorId="7FE066E6" id="Grupa 331" o:spid="_x0000_s1026" style="position:absolute;margin-left:-37.75pt;margin-top:175.9pt;width:485.85pt;height:186.5pt;z-index:-251686912" coordsize="61699,23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">
                <v:shape id="Picture 284" o:spid="_x0000_s1027" type="#_x0000_t75" alt="Slikovni rezultat za chartjs" style="position:absolute;width:47377;height:23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">
                  <v:imagedata r:id="rId254" o:title="Slikovni rezultat za chartjs"/>
                  <v:path arrowok="t"/>
                </v:shape>
                <v:shape id="Picture 285" o:spid="_x0000_s1028" type="#_x0000_t75" alt="Slikovni rezultat za sortablejs" style="position:absolute;left:42700;top:2070;width:18999;height:18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">
                  <v:imagedata r:id="rId255" o:title="Slikovni rezultat za sortablejs"/>
                  <v:path arrowok="t"/>
                </v:shape>
                <w10:wrap type="topAndBottom"/>
              </v:group>
            </w:pict>
          </mc:Fallback>
        </mc:AlternateContent>
      </w:r>
    </w:p>
    <w:p w14:paraId="64DD1607" w14:textId="10D09CBE" w:rsidR="00CC0350" w:rsidRPr="007E4921" w:rsidRDefault="001D21D5" w:rsidP="007E4921">
      <w:pPr>
        <w:rPr>
          <w:color w:val="767171" w:themeColor="background2" w:themeShade="80"/>
        </w:rPr>
      </w:pPr>
      <w:r>
        <w:rPr>
          <w:noProof/>
          <w:lang w:eastAsia="hr-HR"/>
        </w:rPr>
        <w:drawing>
          <wp:anchor distT="0" distB="0" distL="114300" distR="114300" simplePos="0" relativeHeight="251631616" behindDoc="1" locked="0" layoutInCell="1" allowOverlap="1" wp14:anchorId="73D2ADCD" wp14:editId="72B81D59">
            <wp:simplePos x="0" y="0"/>
            <wp:positionH relativeFrom="margin">
              <wp:align>center</wp:align>
            </wp:positionH>
            <wp:positionV relativeFrom="paragraph">
              <wp:posOffset>6350</wp:posOffset>
            </wp:positionV>
            <wp:extent cx="5617210" cy="1805050"/>
            <wp:effectExtent l="0" t="0" r="0" b="5080"/>
            <wp:wrapTopAndBottom/>
            <wp:docPr id="287" name="Picture 287" descr="Slikovni rezultat za j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Slikovni rezultat za jquery"/>
                    <pic:cNvPicPr>
                      <a:picLocks noChangeAspect="1" noChangeArrowheads="1"/>
                    </pic:cNvPicPr>
                  </pic:nvPicPr>
                  <pic:blipFill rotWithShape="1">
                    <a:blip r:embed="rId256">
                      <a:extLst>
                        <a:ext uri="{28A0092B-C50C-407E-A947-70E740481C1C}">
                          <a14:useLocalDpi xmlns:a14="http://schemas.microsoft.com/office/drawing/2010/main" val="0"/>
                        </a:ext>
                      </a:extLst>
                    </a:blip>
                    <a:srcRect l="1691" t="24610" r="-1691" b="28031"/>
                    <a:stretch/>
                  </pic:blipFill>
                  <pic:spPr bwMode="auto">
                    <a:xfrm>
                      <a:off x="0" y="0"/>
                      <a:ext cx="5617210" cy="18050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C6AC802" w14:textId="4F45B18D" w:rsidR="00CC0350" w:rsidRDefault="00CC0350" w:rsidP="00CC0350">
      <w:pPr>
        <w:pStyle w:val="Heading2"/>
      </w:pPr>
      <w:bookmarkStart w:id="405" w:name="_Toc35254130"/>
      <w:r>
        <w:lastRenderedPageBreak/>
        <w:t>Framework</w:t>
      </w:r>
      <w:bookmarkEnd w:id="405"/>
    </w:p>
    <w:p w14:paraId="3787E2DF" w14:textId="59A2CBB3" w:rsidR="00CC0350" w:rsidRDefault="00CC0350" w:rsidP="00CC0350">
      <w:r>
        <w:t>Unatoč danas sve većim prednostima koje donose Framework paketi (</w:t>
      </w:r>
      <w:r w:rsidR="00765A8B">
        <w:t>React</w:t>
      </w:r>
      <w:r>
        <w:t xml:space="preserve">, </w:t>
      </w:r>
      <w:r w:rsidR="00765A8B">
        <w:t>Angular</w:t>
      </w:r>
      <w:r>
        <w:t xml:space="preserve">, Vue…), oni </w:t>
      </w:r>
      <w:r w:rsidRPr="00375169">
        <w:rPr>
          <w:b/>
        </w:rPr>
        <w:t>nisu</w:t>
      </w:r>
      <w:r>
        <w:t xml:space="preserve"> korišteni u </w:t>
      </w:r>
      <w:r w:rsidRPr="00220E16">
        <w:rPr>
          <w:i/>
        </w:rPr>
        <w:t>proširenju.</w:t>
      </w:r>
      <w:r>
        <w:t xml:space="preserve"> Za napredne mogućnosti poput animacija korišten je jQuery koji problem rješava u nekoliko linija. Problemi u </w:t>
      </w:r>
      <w:r w:rsidRPr="00220E16">
        <w:rPr>
          <w:i/>
        </w:rPr>
        <w:t xml:space="preserve">proširenju </w:t>
      </w:r>
      <w:r>
        <w:t xml:space="preserve">nisu previše složeni i ovisni jedni o drugima, već su podijeljeni u zasebne i </w:t>
      </w:r>
      <w:r w:rsidR="008E583C">
        <w:t>neovisne</w:t>
      </w:r>
      <w:r>
        <w:t xml:space="preserve"> funkcije. Korištenjem </w:t>
      </w:r>
      <w:r w:rsidR="00C767ED">
        <w:t xml:space="preserve">minimaliziranog </w:t>
      </w:r>
      <w:r>
        <w:t xml:space="preserve">Frameworka </w:t>
      </w:r>
      <w:r w:rsidRPr="00220E16">
        <w:rPr>
          <w:i/>
        </w:rPr>
        <w:t xml:space="preserve">proširenje </w:t>
      </w:r>
      <w:r>
        <w:t xml:space="preserve">bi zauzimalo </w:t>
      </w:r>
      <w:r w:rsidR="00C767ED">
        <w:t xml:space="preserve">dvostruko </w:t>
      </w:r>
      <w:r>
        <w:t>veći prostor memorije (500+ KiB) te bi bilo znatno sporije.</w:t>
      </w:r>
    </w:p>
    <w:p w14:paraId="73175F4C" w14:textId="54149AC9" w:rsidR="00CC0350" w:rsidRDefault="00C767ED" w:rsidP="00CC0350">
      <w:r>
        <w:t xml:space="preserve">Bitan </w:t>
      </w:r>
      <w:r w:rsidR="00CC0350">
        <w:t xml:space="preserve">razlog zašto sam odlučio koristiti ponajprije </w:t>
      </w:r>
      <w:r w:rsidR="00CC0350" w:rsidRPr="00663E90">
        <w:rPr>
          <w:i/>
        </w:rPr>
        <w:t>vanilla</w:t>
      </w:r>
      <w:r w:rsidR="00CC0350">
        <w:t xml:space="preserve"> Javascript je zbog </w:t>
      </w:r>
      <w:r>
        <w:t xml:space="preserve">njegove </w:t>
      </w:r>
      <w:r w:rsidR="00CC0350">
        <w:t>najveće efikasnosti.</w:t>
      </w:r>
      <w:r w:rsidR="00CC0350">
        <w:br/>
        <w:t xml:space="preserve">Na mjestima gdje je </w:t>
      </w:r>
      <w:r>
        <w:t>važnija</w:t>
      </w:r>
      <w:r w:rsidR="00CC0350">
        <w:t xml:space="preserve"> preglednost k</w:t>
      </w:r>
      <w:r w:rsidR="00891CCD" w:rsidRPr="00891CCD">
        <w:t>ô</w:t>
      </w:r>
      <w:r w:rsidR="00CC0350">
        <w:t xml:space="preserve">da korišten je jQuery. Primjerice, za složeniju animaciju neću koristiti niz dodavanja CSS klasa s </w:t>
      </w:r>
      <w:r w:rsidR="00CC0350" w:rsidRPr="00375169">
        <w:rPr>
          <w:i/>
        </w:rPr>
        <w:t>translate</w:t>
      </w:r>
      <w:r w:rsidR="00CC0350">
        <w:t>/</w:t>
      </w:r>
      <w:r w:rsidR="00CC0350" w:rsidRPr="00375169">
        <w:rPr>
          <w:i/>
        </w:rPr>
        <w:t>transform</w:t>
      </w:r>
      <w:r w:rsidR="00CC0350">
        <w:t>/</w:t>
      </w:r>
      <w:r w:rsidR="00CC0350" w:rsidRPr="00375169">
        <w:rPr>
          <w:i/>
        </w:rPr>
        <w:t>transition</w:t>
      </w:r>
      <w:r w:rsidR="00CC0350">
        <w:t xml:space="preserve"> svojstvima, već ću problem riješiti pomoću jQuery </w:t>
      </w:r>
      <w:r w:rsidR="00CC0350" w:rsidRPr="00375169">
        <w:rPr>
          <w:i/>
        </w:rPr>
        <w:t>animate()</w:t>
      </w:r>
      <w:r w:rsidR="00CC0350">
        <w:t xml:space="preserve"> i </w:t>
      </w:r>
      <w:r w:rsidR="00CC0350" w:rsidRPr="00375169">
        <w:rPr>
          <w:i/>
        </w:rPr>
        <w:t>stop()</w:t>
      </w:r>
      <w:r w:rsidR="00CC0350">
        <w:t xml:space="preserve"> i time očuvati koliko toliko „</w:t>
      </w:r>
      <w:r w:rsidR="00CC0350" w:rsidRPr="00375169">
        <w:rPr>
          <w:i/>
        </w:rPr>
        <w:t>self-documented code</w:t>
      </w:r>
      <w:r w:rsidR="00CC0350">
        <w:t>“.</w:t>
      </w:r>
    </w:p>
    <w:p w14:paraId="62AFE217" w14:textId="4614784C" w:rsidR="00CC0350" w:rsidRDefault="00CC0350" w:rsidP="00CC0350">
      <w:r>
        <w:t>Posljednji razlog nekorištenja Framework-a je želja da naučim osnove Javascript</w:t>
      </w:r>
      <w:r w:rsidR="00B91412">
        <w:t xml:space="preserve"> jezika</w:t>
      </w:r>
      <w:r>
        <w:t>, pozadin</w:t>
      </w:r>
      <w:r w:rsidR="00B91412">
        <w:t>e</w:t>
      </w:r>
      <w:r>
        <w:t xml:space="preserve"> iza koje svaki Framework radi. </w:t>
      </w:r>
      <w:r w:rsidR="00652C7F">
        <w:t>Z</w:t>
      </w:r>
      <w:r>
        <w:t xml:space="preserve">a kasnije </w:t>
      </w:r>
      <w:r w:rsidR="00B91412">
        <w:t>rješavanje</w:t>
      </w:r>
      <w:r>
        <w:t xml:space="preserve"> većih problema uvijek je dobro znati </w:t>
      </w:r>
      <w:r w:rsidR="00652C7F">
        <w:t xml:space="preserve">što se tijekom izvođenja nekog procesa (programa) događa u </w:t>
      </w:r>
      <w:r>
        <w:t>pozadin</w:t>
      </w:r>
      <w:r w:rsidR="006209F5">
        <w:t>i</w:t>
      </w:r>
      <w:r>
        <w:t>.</w:t>
      </w:r>
    </w:p>
    <w:p w14:paraId="150B8304" w14:textId="6C41CF21" w:rsidR="00CC0350" w:rsidRDefault="00CC0350" w:rsidP="00CC0350">
      <w:r>
        <w:t xml:space="preserve">Usprkos sve većem nezadovoljstvu jQuery-a dolaskom HTML5, vjerujem da je i dalje </w:t>
      </w:r>
      <w:r w:rsidR="00652C7F">
        <w:t xml:space="preserve">korisno </w:t>
      </w:r>
      <w:r>
        <w:t xml:space="preserve">savladati ga zbog </w:t>
      </w:r>
      <w:r w:rsidR="00652C7F">
        <w:t>njegove trenutno najveće popularnosti</w:t>
      </w:r>
      <w:r w:rsidR="00CB46DF">
        <w:t xml:space="preserve">, </w:t>
      </w:r>
      <w:r w:rsidR="00652C7F">
        <w:t>potražnje na tržištu</w:t>
      </w:r>
      <w:r w:rsidR="00CB46DF">
        <w:t>, ali</w:t>
      </w:r>
      <w:r>
        <w:t xml:space="preserve"> i razumijevanja starijih k</w:t>
      </w:r>
      <w:r w:rsidR="00891CCD" w:rsidRPr="00891CCD">
        <w:t>ô</w:t>
      </w:r>
      <w:r>
        <w:t>dova.</w:t>
      </w:r>
      <w:r w:rsidR="00CB46DF">
        <w:t xml:space="preserve"> </w:t>
      </w:r>
    </w:p>
    <w:p w14:paraId="28BC4E6E" w14:textId="74A8E4C3" w:rsidR="00CB46DF" w:rsidRDefault="00F62FC5" w:rsidP="00CC0350">
      <w:r>
        <w:rPr>
          <w:noProof/>
          <w:lang w:eastAsia="hr-HR"/>
        </w:rPr>
        <mc:AlternateContent>
          <mc:Choice Requires="wps">
            <w:drawing>
              <wp:anchor distT="0" distB="0" distL="114300" distR="114300" simplePos="0" relativeHeight="251722752" behindDoc="0" locked="0" layoutInCell="1" allowOverlap="1" wp14:anchorId="3107C64B" wp14:editId="1C4AC2EA">
                <wp:simplePos x="0" y="0"/>
                <wp:positionH relativeFrom="column">
                  <wp:posOffset>349885</wp:posOffset>
                </wp:positionH>
                <wp:positionV relativeFrom="paragraph">
                  <wp:posOffset>3192587</wp:posOffset>
                </wp:positionV>
                <wp:extent cx="5987415" cy="635"/>
                <wp:effectExtent l="0" t="0" r="0" b="0"/>
                <wp:wrapTopAndBottom/>
                <wp:docPr id="393" name="Text Box 393"/>
                <wp:cNvGraphicFramePr/>
                <a:graphic xmlns:a="http://schemas.openxmlformats.org/drawingml/2006/main">
                  <a:graphicData uri="http://schemas.microsoft.com/office/word/2010/wordprocessingShape">
                    <wps:wsp>
                      <wps:cNvSpPr txBox="1"/>
                      <wps:spPr>
                        <a:xfrm>
                          <a:off x="0" y="0"/>
                          <a:ext cx="5987415" cy="635"/>
                        </a:xfrm>
                        <a:prstGeom prst="rect">
                          <a:avLst/>
                        </a:prstGeom>
                        <a:solidFill>
                          <a:prstClr val="white"/>
                        </a:solidFill>
                        <a:ln>
                          <a:noFill/>
                        </a:ln>
                      </wps:spPr>
                      <wps:txbx>
                        <w:txbxContent>
                          <w:p w14:paraId="1A886FF8" w14:textId="1B46E538" w:rsidR="00B95268" w:rsidRPr="00E500BE" w:rsidRDefault="00B95268" w:rsidP="00E6126B">
                            <w:pPr>
                              <w:pStyle w:val="Caption"/>
                              <w:rPr>
                                <w:noProof/>
                              </w:rPr>
                            </w:pPr>
                            <w:bookmarkStart w:id="406" w:name="_Toc35256615"/>
                            <w:r>
                              <w:t xml:space="preserve">Slika </w:t>
                            </w:r>
                            <w:fldSimple w:instr=" SEQ Slika \* ARABIC ">
                              <w:r>
                                <w:rPr>
                                  <w:noProof/>
                                </w:rPr>
                                <w:t>54</w:t>
                              </w:r>
                            </w:fldSimple>
                            <w:r w:rsidRPr="006C6F77">
                              <w:t xml:space="preserve"> –</w:t>
                            </w:r>
                            <w:r>
                              <w:t xml:space="preserve"> Framework paketi</w:t>
                            </w:r>
                            <w:bookmarkEnd w:id="4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107C64B" id="Text Box 393" o:spid="_x0000_s1138" type="#_x0000_t202" style="position:absolute;left:0;text-align:left;margin-left:27.55pt;margin-top:251.4pt;width:471.45pt;height:.05pt;z-index:251722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" stroked="f">
                <v:textbox style="mso-fit-shape-to-text:t" inset="0,0,0,0">
                  <w:txbxContent>
                    <w:p w14:paraId="1A886FF8" w14:textId="1B46E538" w:rsidR="00B95268" w:rsidRPr="00E500BE" w:rsidRDefault="00B95268" w:rsidP="00E6126B">
                      <w:pPr>
                        <w:pStyle w:val="Caption"/>
                        <w:rPr>
                          <w:noProof/>
                        </w:rPr>
                      </w:pPr>
                      <w:bookmarkStart w:id="453" w:name="_Toc35256615"/>
                      <w:r>
                        <w:t xml:space="preserve">Slika </w:t>
                      </w:r>
                      <w:r>
                        <w:fldChar w:fldCharType="begin"/>
                      </w:r>
                      <w:r>
                        <w:instrText xml:space="preserve"> SEQ Slika \* ARABIC </w:instrText>
                      </w:r>
                      <w:r>
                        <w:fldChar w:fldCharType="separate"/>
                      </w:r>
                      <w:r>
                        <w:rPr>
                          <w:noProof/>
                        </w:rPr>
                        <w:t>54</w:t>
                      </w:r>
                      <w:r>
                        <w:rPr>
                          <w:noProof/>
                        </w:rPr>
                        <w:fldChar w:fldCharType="end"/>
                      </w:r>
                      <w:r w:rsidRPr="006C6F77">
                        <w:t xml:space="preserve"> –</w:t>
                      </w:r>
                      <w:r>
                        <w:t xml:space="preserve"> Framework paketi</w:t>
                      </w:r>
                      <w:bookmarkEnd w:id="453"/>
                    </w:p>
                  </w:txbxContent>
                </v:textbox>
                <w10:wrap type="topAndBottom"/>
              </v:shape>
            </w:pict>
          </mc:Fallback>
        </mc:AlternateContent>
      </w:r>
      <w:r w:rsidR="00652C7F">
        <w:t>U bliskoj budućnosti</w:t>
      </w:r>
      <w:r w:rsidR="00652C7F" w:rsidDel="00652C7F">
        <w:t xml:space="preserve"> </w:t>
      </w:r>
      <w:r w:rsidR="00652C7F">
        <w:t>planiram se bolje upoznati s</w:t>
      </w:r>
      <w:r w:rsidR="00CB46DF">
        <w:t xml:space="preserve"> Frameworksima</w:t>
      </w:r>
      <w:r w:rsidR="00652C7F">
        <w:t>.</w:t>
      </w:r>
    </w:p>
    <w:p w14:paraId="6E8CE820" w14:textId="1CA59C6C" w:rsidR="001D21D5" w:rsidRPr="00B507C4" w:rsidRDefault="001D21D5" w:rsidP="00CC0350">
      <w:r>
        <w:rPr>
          <w:noProof/>
          <w:lang w:eastAsia="hr-HR"/>
        </w:rPr>
        <w:drawing>
          <wp:anchor distT="0" distB="0" distL="114300" distR="114300" simplePos="0" relativeHeight="251628544" behindDoc="1" locked="0" layoutInCell="1" allowOverlap="1" wp14:anchorId="584EF59D" wp14:editId="7B244DEA">
            <wp:simplePos x="0" y="0"/>
            <wp:positionH relativeFrom="margin">
              <wp:posOffset>-143570</wp:posOffset>
            </wp:positionH>
            <wp:positionV relativeFrom="paragraph">
              <wp:posOffset>138023</wp:posOffset>
            </wp:positionV>
            <wp:extent cx="6480810" cy="3171825"/>
            <wp:effectExtent l="0" t="0" r="0" b="0"/>
            <wp:wrapTopAndBottom/>
            <wp:docPr id="283" name="Picture 283" descr="Slikovni rezultat za angular vs react vs vue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Slikovni rezultat za angular vs react vs vue logos"/>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6480810" cy="3171825"/>
                    </a:xfrm>
                    <a:prstGeom prst="rect">
                      <a:avLst/>
                    </a:prstGeom>
                    <a:noFill/>
                    <a:ln>
                      <a:noFill/>
                    </a:ln>
                  </pic:spPr>
                </pic:pic>
              </a:graphicData>
            </a:graphic>
          </wp:anchor>
        </w:drawing>
      </w:r>
    </w:p>
    <w:p w14:paraId="4FA00350" w14:textId="749356C6" w:rsidR="001D21D5" w:rsidRDefault="001D21D5" w:rsidP="001D21D5">
      <w:pPr>
        <w:pStyle w:val="Heading2"/>
      </w:pPr>
      <w:bookmarkStart w:id="407" w:name="_Toc35254131"/>
      <w:r>
        <w:lastRenderedPageBreak/>
        <w:t>Razvojna okruženja</w:t>
      </w:r>
      <w:bookmarkEnd w:id="407"/>
    </w:p>
    <w:p w14:paraId="48ABEF2D" w14:textId="6403F22F" w:rsidR="001D21D5" w:rsidRDefault="001D21D5" w:rsidP="001D21D5">
      <w:r>
        <w:t xml:space="preserve">Za izradu </w:t>
      </w:r>
      <w:r w:rsidRPr="00220E16">
        <w:rPr>
          <w:i/>
        </w:rPr>
        <w:t xml:space="preserve">proširenja </w:t>
      </w:r>
      <w:r>
        <w:t>korišten je jedan jedini, po mo</w:t>
      </w:r>
      <w:r w:rsidR="00652C7F">
        <w:t>jem</w:t>
      </w:r>
      <w:r>
        <w:t xml:space="preserve"> mišljenju najbolji IDE današnjice – </w:t>
      </w:r>
      <w:r>
        <w:br/>
      </w:r>
      <w:r w:rsidRPr="006934DD">
        <w:rPr>
          <w:b/>
        </w:rPr>
        <w:t>Visual Studio Code</w:t>
      </w:r>
      <w:r>
        <w:rPr>
          <w:b/>
        </w:rPr>
        <w:t xml:space="preserve"> </w:t>
      </w:r>
      <w:r>
        <w:t xml:space="preserve">(VSC, </w:t>
      </w:r>
      <w:hyperlink r:id="rId258" w:history="1">
        <w:r w:rsidRPr="001734D5">
          <w:rPr>
            <w:rStyle w:val="Hyperlink"/>
          </w:rPr>
          <w:t>https://code.visualstudio.com/</w:t>
        </w:r>
      </w:hyperlink>
      <w:r>
        <w:t xml:space="preserve">). Kao </w:t>
      </w:r>
      <w:r w:rsidRPr="00220E16">
        <w:rPr>
          <w:i/>
        </w:rPr>
        <w:t xml:space="preserve">proširenja </w:t>
      </w:r>
      <w:r>
        <w:t xml:space="preserve">za preglednike, postoje </w:t>
      </w:r>
      <w:r w:rsidRPr="00220E16">
        <w:rPr>
          <w:i/>
        </w:rPr>
        <w:t xml:space="preserve">proširenja </w:t>
      </w:r>
      <w:r>
        <w:t xml:space="preserve">čak i za VSC. Takva </w:t>
      </w:r>
      <w:r w:rsidRPr="00220E16">
        <w:rPr>
          <w:i/>
        </w:rPr>
        <w:t xml:space="preserve">proširenja </w:t>
      </w:r>
      <w:r>
        <w:t>koj</w:t>
      </w:r>
      <w:r w:rsidR="007254B3">
        <w:t>a</w:t>
      </w:r>
      <w:r>
        <w:t xml:space="preserve"> koristim, a vezana su uz izradu </w:t>
      </w:r>
      <w:r w:rsidRPr="00220E16">
        <w:rPr>
          <w:i/>
        </w:rPr>
        <w:t xml:space="preserve">proširenja </w:t>
      </w:r>
      <w:r>
        <w:t>su:</w:t>
      </w:r>
    </w:p>
    <w:p w14:paraId="07036665" w14:textId="77777777" w:rsidR="001D21D5" w:rsidRDefault="001D21D5" w:rsidP="00063719">
      <w:pPr>
        <w:pStyle w:val="ListParagraph"/>
        <w:numPr>
          <w:ilvl w:val="0"/>
          <w:numId w:val="25"/>
        </w:numPr>
        <w:ind w:left="714" w:hanging="357"/>
      </w:pPr>
      <w:r w:rsidRPr="00D9198A">
        <w:rPr>
          <w:b/>
        </w:rPr>
        <w:t>Beautify</w:t>
      </w:r>
      <w:r>
        <w:t xml:space="preserve"> - </w:t>
      </w:r>
      <w:r w:rsidRPr="00D9198A">
        <w:rPr>
          <w:i/>
        </w:rPr>
        <w:t>HookyQR</w:t>
      </w:r>
    </w:p>
    <w:p w14:paraId="287BEA63" w14:textId="77777777" w:rsidR="001D21D5" w:rsidRDefault="001D21D5" w:rsidP="00063719">
      <w:pPr>
        <w:pStyle w:val="ListParagraph"/>
        <w:numPr>
          <w:ilvl w:val="0"/>
          <w:numId w:val="25"/>
        </w:numPr>
        <w:ind w:left="714" w:hanging="357"/>
      </w:pPr>
      <w:r w:rsidRPr="00D9198A">
        <w:rPr>
          <w:b/>
        </w:rPr>
        <w:t>Bracket Pair Colorizer 2</w:t>
      </w:r>
      <w:r>
        <w:t xml:space="preserve"> - </w:t>
      </w:r>
      <w:r w:rsidRPr="00D9198A">
        <w:rPr>
          <w:i/>
        </w:rPr>
        <w:t>CoenraadS</w:t>
      </w:r>
    </w:p>
    <w:p w14:paraId="34DBAC8F" w14:textId="77777777" w:rsidR="001D21D5" w:rsidRPr="00D9198A" w:rsidRDefault="001D21D5" w:rsidP="00063719">
      <w:pPr>
        <w:pStyle w:val="ListParagraph"/>
        <w:numPr>
          <w:ilvl w:val="0"/>
          <w:numId w:val="25"/>
        </w:numPr>
        <w:ind w:left="714" w:hanging="357"/>
        <w:rPr>
          <w:b/>
        </w:rPr>
      </w:pPr>
      <w:r w:rsidRPr="00D9198A">
        <w:rPr>
          <w:b/>
        </w:rPr>
        <w:t>Code Runner</w:t>
      </w:r>
      <w:r>
        <w:rPr>
          <w:b/>
        </w:rPr>
        <w:t xml:space="preserve"> </w:t>
      </w:r>
      <w:r>
        <w:t xml:space="preserve">- </w:t>
      </w:r>
      <w:r w:rsidRPr="00D9198A">
        <w:rPr>
          <w:i/>
        </w:rPr>
        <w:t>Jun Han</w:t>
      </w:r>
    </w:p>
    <w:p w14:paraId="6A77C68F" w14:textId="77777777" w:rsidR="001D21D5" w:rsidRPr="00D9198A" w:rsidRDefault="001D21D5" w:rsidP="00063719">
      <w:pPr>
        <w:pStyle w:val="ListParagraph"/>
        <w:numPr>
          <w:ilvl w:val="0"/>
          <w:numId w:val="25"/>
        </w:numPr>
        <w:ind w:left="714" w:hanging="357"/>
        <w:rPr>
          <w:b/>
        </w:rPr>
      </w:pPr>
      <w:r w:rsidRPr="00D9198A">
        <w:rPr>
          <w:b/>
        </w:rPr>
        <w:t>Color Highlight</w:t>
      </w:r>
      <w:r>
        <w:t xml:space="preserve"> - </w:t>
      </w:r>
      <w:r w:rsidRPr="00D9198A">
        <w:rPr>
          <w:i/>
        </w:rPr>
        <w:t>Sergii Naumov</w:t>
      </w:r>
    </w:p>
    <w:p w14:paraId="10094946" w14:textId="77777777" w:rsidR="001D21D5" w:rsidRDefault="001D21D5" w:rsidP="00063719">
      <w:pPr>
        <w:pStyle w:val="ListParagraph"/>
        <w:numPr>
          <w:ilvl w:val="0"/>
          <w:numId w:val="25"/>
        </w:numPr>
        <w:ind w:left="714" w:hanging="357"/>
      </w:pPr>
      <w:r w:rsidRPr="00D9198A">
        <w:rPr>
          <w:b/>
        </w:rPr>
        <w:t>Document This</w:t>
      </w:r>
      <w:r>
        <w:t xml:space="preserve"> - </w:t>
      </w:r>
      <w:r w:rsidRPr="00D9198A">
        <w:rPr>
          <w:i/>
        </w:rPr>
        <w:t>Joel Day</w:t>
      </w:r>
    </w:p>
    <w:p w14:paraId="4F4CB66E" w14:textId="77777777" w:rsidR="001D21D5" w:rsidRDefault="001D21D5" w:rsidP="00063719">
      <w:pPr>
        <w:pStyle w:val="ListParagraph"/>
        <w:numPr>
          <w:ilvl w:val="0"/>
          <w:numId w:val="25"/>
        </w:numPr>
        <w:ind w:left="714" w:hanging="357"/>
      </w:pPr>
      <w:r w:rsidRPr="00D9198A">
        <w:rPr>
          <w:b/>
        </w:rPr>
        <w:t>IntelliSense for CSS class names in HTML</w:t>
      </w:r>
      <w:r>
        <w:t xml:space="preserve"> - </w:t>
      </w:r>
      <w:r w:rsidRPr="00D9198A">
        <w:rPr>
          <w:i/>
        </w:rPr>
        <w:t>Zignd</w:t>
      </w:r>
    </w:p>
    <w:p w14:paraId="4CFF760C" w14:textId="77777777" w:rsidR="001D21D5" w:rsidRPr="00D9198A" w:rsidRDefault="001D21D5" w:rsidP="00063719">
      <w:pPr>
        <w:pStyle w:val="ListParagraph"/>
        <w:numPr>
          <w:ilvl w:val="0"/>
          <w:numId w:val="25"/>
        </w:numPr>
        <w:ind w:left="714" w:hanging="357"/>
      </w:pPr>
      <w:r w:rsidRPr="00D9198A">
        <w:rPr>
          <w:b/>
        </w:rPr>
        <w:t>Live Server</w:t>
      </w:r>
      <w:r w:rsidRPr="00D9198A">
        <w:t xml:space="preserve"> -</w:t>
      </w:r>
      <w:r>
        <w:t xml:space="preserve"> </w:t>
      </w:r>
      <w:r w:rsidRPr="00D9198A">
        <w:rPr>
          <w:i/>
        </w:rPr>
        <w:t>Ritwick Dey</w:t>
      </w:r>
    </w:p>
    <w:p w14:paraId="7F608D43" w14:textId="77777777" w:rsidR="001D21D5" w:rsidRDefault="001D21D5" w:rsidP="00063719">
      <w:pPr>
        <w:pStyle w:val="ListParagraph"/>
        <w:numPr>
          <w:ilvl w:val="0"/>
          <w:numId w:val="25"/>
        </w:numPr>
      </w:pPr>
      <w:r w:rsidRPr="00D9198A">
        <w:rPr>
          <w:b/>
        </w:rPr>
        <w:t>Transpose</w:t>
      </w:r>
      <w:r>
        <w:t xml:space="preserve"> - </w:t>
      </w:r>
      <w:r w:rsidRPr="00D9198A">
        <w:rPr>
          <w:i/>
        </w:rPr>
        <w:t>Varun Vasan</w:t>
      </w:r>
    </w:p>
    <w:p w14:paraId="36183A8D" w14:textId="77777777" w:rsidR="001D21D5" w:rsidRPr="005338CF" w:rsidRDefault="001D21D5" w:rsidP="00063719">
      <w:pPr>
        <w:pStyle w:val="ListParagraph"/>
        <w:numPr>
          <w:ilvl w:val="0"/>
          <w:numId w:val="25"/>
        </w:numPr>
        <w:ind w:left="714" w:hanging="357"/>
      </w:pPr>
      <w:r w:rsidRPr="00D9198A">
        <w:rPr>
          <w:b/>
        </w:rPr>
        <w:t>Visual Studio IntelliCode</w:t>
      </w:r>
      <w:r>
        <w:t xml:space="preserve"> –</w:t>
      </w:r>
      <w:r w:rsidRPr="00D9198A">
        <w:rPr>
          <w:i/>
        </w:rPr>
        <w:t xml:space="preserve"> Microsoft</w:t>
      </w:r>
    </w:p>
    <w:p w14:paraId="5A8B0CC3" w14:textId="6B2D0C6D" w:rsidR="001D21D5" w:rsidRDefault="00824D37" w:rsidP="001D21D5">
      <w:r>
        <w:t xml:space="preserve">Proširenja znatno </w:t>
      </w:r>
      <w:r w:rsidR="007254B3">
        <w:t>ubrzavaju</w:t>
      </w:r>
      <w:r>
        <w:t xml:space="preserve"> rad </w:t>
      </w:r>
      <w:r w:rsidR="007254B3">
        <w:t>jer automatski provjerava</w:t>
      </w:r>
      <w:r w:rsidR="004B77ED">
        <w:t>ju</w:t>
      </w:r>
      <w:r>
        <w:t xml:space="preserve"> ispravnost k</w:t>
      </w:r>
      <w:r w:rsidR="00891CCD" w:rsidRPr="00891CCD">
        <w:t>ô</w:t>
      </w:r>
      <w:r>
        <w:t xml:space="preserve">da i </w:t>
      </w:r>
      <w:r w:rsidR="007254B3">
        <w:t>dovršava</w:t>
      </w:r>
      <w:r w:rsidR="004B77ED">
        <w:t>ju</w:t>
      </w:r>
      <w:r w:rsidR="007254B3">
        <w:t xml:space="preserve"> započete naredbe k</w:t>
      </w:r>
      <w:r w:rsidR="007254B3" w:rsidRPr="00891CCD">
        <w:t>ô</w:t>
      </w:r>
      <w:r w:rsidR="007254B3">
        <w:t>da.</w:t>
      </w:r>
    </w:p>
    <w:p w14:paraId="5759F2E0" w14:textId="01F714F4" w:rsidR="00824D37" w:rsidRDefault="001D21D5" w:rsidP="001D21D5">
      <w:r>
        <w:t xml:space="preserve">Veliku ulogu u izradi ima Chrome okruženje „Inspect“ – Chrome Developer Tools za praćenje, testiranje i </w:t>
      </w:r>
      <w:r w:rsidR="007254B3">
        <w:t>otklanjanje grešaka („</w:t>
      </w:r>
      <w:r>
        <w:t>d</w:t>
      </w:r>
      <w:r w:rsidRPr="009600EE">
        <w:t>ebugiranje</w:t>
      </w:r>
      <w:r w:rsidR="007254B3">
        <w:t>“)</w:t>
      </w:r>
      <w:r>
        <w:t xml:space="preserve">. Uz praćenje prometa interneta na kartici „Network“ koristim se i posebnim alatom </w:t>
      </w:r>
      <w:r w:rsidRPr="009600EE">
        <w:rPr>
          <w:b/>
        </w:rPr>
        <w:t>Fiddler</w:t>
      </w:r>
      <w:r>
        <w:t xml:space="preserve">, </w:t>
      </w:r>
      <w:r w:rsidR="007254B3">
        <w:t>koji je meni</w:t>
      </w:r>
      <w:r>
        <w:t xml:space="preserve"> znatno pregledniji od Wiresharka.</w:t>
      </w:r>
    </w:p>
    <w:p w14:paraId="4EB94DF4" w14:textId="56CE74DF" w:rsidR="00925745" w:rsidRPr="00925745" w:rsidRDefault="001D21D5" w:rsidP="001D21D5">
      <w:r>
        <w:t xml:space="preserve">Potrebno je reći da </w:t>
      </w:r>
      <w:r w:rsidR="007254B3">
        <w:t>sam svoj rad</w:t>
      </w:r>
      <w:r>
        <w:t xml:space="preserve"> započe</w:t>
      </w:r>
      <w:r w:rsidR="007254B3">
        <w:t>o</w:t>
      </w:r>
      <w:r>
        <w:t xml:space="preserve"> u Pythonu</w:t>
      </w:r>
      <w:r w:rsidR="00DD4E48">
        <w:t xml:space="preserve"> pred krajem 2018. godine</w:t>
      </w:r>
      <w:r>
        <w:t>. Prva ideja stvorena je s „</w:t>
      </w:r>
      <w:r w:rsidRPr="00D74F7A">
        <w:rPr>
          <w:i/>
        </w:rPr>
        <w:t>web-scraping</w:t>
      </w:r>
      <w:r>
        <w:t>“ modulom „</w:t>
      </w:r>
      <w:r w:rsidRPr="00D74F7A">
        <w:rPr>
          <w:i/>
        </w:rPr>
        <w:t>requests</w:t>
      </w:r>
      <w:r>
        <w:t xml:space="preserve">“, na čijoj je pozadini ostvareno </w:t>
      </w:r>
      <w:r w:rsidRPr="00220E16">
        <w:rPr>
          <w:i/>
        </w:rPr>
        <w:t xml:space="preserve">proširenje </w:t>
      </w:r>
      <w:r>
        <w:t xml:space="preserve">e-Dnevnik Plus. Razvijana u PyCharm IDE-u, aplikacija (bez sučelja) i dalje je </w:t>
      </w:r>
      <w:r w:rsidR="009B382F">
        <w:t xml:space="preserve">potpuno </w:t>
      </w:r>
      <w:r>
        <w:t>funkcionalna.</w:t>
      </w:r>
    </w:p>
    <w:p w14:paraId="0FB4D609" w14:textId="30B945D8" w:rsidR="00771201" w:rsidRDefault="00771201" w:rsidP="001D21D5">
      <w:pP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noProof/>
          <w:lang w:eastAsia="hr-HR"/>
        </w:rPr>
        <w:drawing>
          <wp:anchor distT="0" distB="0" distL="114300" distR="114300" simplePos="0" relativeHeight="251632640" behindDoc="1" locked="0" layoutInCell="1" allowOverlap="1" wp14:anchorId="4979729A" wp14:editId="3ACE1214">
            <wp:simplePos x="0" y="0"/>
            <wp:positionH relativeFrom="margin">
              <wp:align>center</wp:align>
            </wp:positionH>
            <wp:positionV relativeFrom="paragraph">
              <wp:posOffset>232170</wp:posOffset>
            </wp:positionV>
            <wp:extent cx="2440940" cy="1283335"/>
            <wp:effectExtent l="0" t="0" r="0" b="0"/>
            <wp:wrapNone/>
            <wp:docPr id="360" name="Picture 360" descr="C:\Users\User\AppData\Local\Microsoft\Windows\INetCache\Content.MSO\FF43E6A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C:\Users\User\AppData\Local\Microsoft\Windows\INetCache\Content.MSO\FF43E6A7.tmp"/>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2440940" cy="12833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961342" w14:textId="3513BE7C" w:rsidR="00771201" w:rsidRDefault="00771201" w:rsidP="001D21D5">
      <w:pP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517F7B67" w14:textId="22AE0EE3" w:rsidR="00771201" w:rsidRDefault="00771201" w:rsidP="001D21D5">
      <w:pP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A7DE698" w14:textId="77777777" w:rsidR="00771201" w:rsidRPr="00745D5C" w:rsidRDefault="00771201" w:rsidP="001D21D5">
      <w:pP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50060396" w14:textId="74B0DA5A" w:rsidR="001D21D5" w:rsidRPr="005D6D74" w:rsidRDefault="001D21D5" w:rsidP="001D21D5">
      <w:pPr>
        <w:jc w:val="center"/>
        <w:rPr>
          <w:rFonts w:ascii="Helvetica" w:eastAsiaTheme="majorEastAsia" w:hAnsi="Helvetica" w:cstheme="majorBidi"/>
          <w:color w:val="00B050"/>
          <w:sz w:val="28"/>
          <w:szCs w:val="28"/>
        </w:rPr>
      </w:pPr>
      <w:r w:rsidRPr="005D6D74">
        <w:rPr>
          <w:rFonts w:ascii="Helvetica" w:eastAsiaTheme="majorEastAsia" w:hAnsi="Helvetica" w:cstheme="majorBidi"/>
          <w:color w:val="00B050"/>
          <w:sz w:val="28"/>
          <w:szCs w:val="28"/>
        </w:rPr>
        <w:t>„</w:t>
      </w:r>
      <w:r w:rsidRPr="005D6D74">
        <w:rPr>
          <w:rFonts w:ascii="Helvetica" w:eastAsiaTheme="majorEastAsia" w:hAnsi="Helvetica" w:cstheme="majorBidi"/>
          <w:i/>
          <w:color w:val="00B050"/>
          <w:sz w:val="28"/>
          <w:szCs w:val="28"/>
        </w:rPr>
        <w:t>A Number One Product for HTTP Analysis</w:t>
      </w:r>
      <w:r w:rsidRPr="005D6D74">
        <w:rPr>
          <w:rFonts w:ascii="Helvetica" w:eastAsiaTheme="majorEastAsia" w:hAnsi="Helvetica" w:cstheme="majorBidi"/>
          <w:color w:val="00B050"/>
          <w:sz w:val="28"/>
          <w:szCs w:val="28"/>
        </w:rPr>
        <w:t>“</w:t>
      </w:r>
    </w:p>
    <w:p w14:paraId="11C47261" w14:textId="6AEE55A7" w:rsidR="001D21D5" w:rsidRDefault="00F62FC5" w:rsidP="001D21D5">
      <w:r>
        <w:rPr>
          <w:noProof/>
          <w:lang w:eastAsia="hr-HR"/>
        </w:rPr>
        <mc:AlternateContent>
          <mc:Choice Requires="wps">
            <w:drawing>
              <wp:anchor distT="0" distB="0" distL="114300" distR="114300" simplePos="0" relativeHeight="251723776" behindDoc="1" locked="0" layoutInCell="1" allowOverlap="1" wp14:anchorId="18FFD539" wp14:editId="0E985DB7">
                <wp:simplePos x="0" y="0"/>
                <wp:positionH relativeFrom="margin">
                  <wp:align>center</wp:align>
                </wp:positionH>
                <wp:positionV relativeFrom="paragraph">
                  <wp:posOffset>8255</wp:posOffset>
                </wp:positionV>
                <wp:extent cx="2440940" cy="635"/>
                <wp:effectExtent l="0" t="0" r="0" b="0"/>
                <wp:wrapNone/>
                <wp:docPr id="395" name="Text Box 395"/>
                <wp:cNvGraphicFramePr/>
                <a:graphic xmlns:a="http://schemas.openxmlformats.org/drawingml/2006/main">
                  <a:graphicData uri="http://schemas.microsoft.com/office/word/2010/wordprocessingShape">
                    <wps:wsp>
                      <wps:cNvSpPr txBox="1"/>
                      <wps:spPr>
                        <a:xfrm>
                          <a:off x="0" y="0"/>
                          <a:ext cx="2440940" cy="635"/>
                        </a:xfrm>
                        <a:prstGeom prst="rect">
                          <a:avLst/>
                        </a:prstGeom>
                        <a:solidFill>
                          <a:prstClr val="white"/>
                        </a:solidFill>
                        <a:ln>
                          <a:noFill/>
                        </a:ln>
                      </wps:spPr>
                      <wps:txbx>
                        <w:txbxContent>
                          <w:p w14:paraId="3195CF93" w14:textId="6440423A" w:rsidR="00B95268" w:rsidRPr="00E419F8" w:rsidRDefault="00B95268" w:rsidP="00E6126B">
                            <w:pPr>
                              <w:pStyle w:val="Caption"/>
                              <w:rPr>
                                <w:noProof/>
                              </w:rPr>
                            </w:pPr>
                            <w:bookmarkStart w:id="408" w:name="_Toc35256616"/>
                            <w:r>
                              <w:t xml:space="preserve">Slika </w:t>
                            </w:r>
                            <w:fldSimple w:instr=" SEQ Slika \* ARABIC ">
                              <w:r>
                                <w:rPr>
                                  <w:noProof/>
                                </w:rPr>
                                <w:t>55</w:t>
                              </w:r>
                            </w:fldSimple>
                            <w:r w:rsidRPr="006C6F77">
                              <w:t xml:space="preserve"> –</w:t>
                            </w:r>
                            <w:r>
                              <w:t xml:space="preserve"> Fiddler alat</w:t>
                            </w:r>
                            <w:bookmarkEnd w:id="4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FFD539" id="Text Box 395" o:spid="_x0000_s1139" type="#_x0000_t202" style="position:absolute;left:0;text-align:left;margin-left:0;margin-top:.65pt;width:192.2pt;height:.05pt;z-index:-25159270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" stroked="f">
                <v:textbox style="mso-fit-shape-to-text:t" inset="0,0,0,0">
                  <w:txbxContent>
                    <w:p w14:paraId="3195CF93" w14:textId="6440423A" w:rsidR="00B95268" w:rsidRPr="00E419F8" w:rsidRDefault="00B95268" w:rsidP="00E6126B">
                      <w:pPr>
                        <w:pStyle w:val="Caption"/>
                        <w:rPr>
                          <w:noProof/>
                        </w:rPr>
                      </w:pPr>
                      <w:bookmarkStart w:id="456" w:name="_Toc35256616"/>
                      <w:r>
                        <w:t xml:space="preserve">Slika </w:t>
                      </w:r>
                      <w:r>
                        <w:fldChar w:fldCharType="begin"/>
                      </w:r>
                      <w:r>
                        <w:instrText xml:space="preserve"> SEQ Slika \* ARABIC </w:instrText>
                      </w:r>
                      <w:r>
                        <w:fldChar w:fldCharType="separate"/>
                      </w:r>
                      <w:r>
                        <w:rPr>
                          <w:noProof/>
                        </w:rPr>
                        <w:t>55</w:t>
                      </w:r>
                      <w:r>
                        <w:rPr>
                          <w:noProof/>
                        </w:rPr>
                        <w:fldChar w:fldCharType="end"/>
                      </w:r>
                      <w:r w:rsidRPr="006C6F77">
                        <w:t xml:space="preserve"> –</w:t>
                      </w:r>
                      <w:r>
                        <w:t xml:space="preserve"> Fiddler alat</w:t>
                      </w:r>
                      <w:bookmarkEnd w:id="456"/>
                    </w:p>
                  </w:txbxContent>
                </v:textbox>
                <w10:wrap anchorx="margin"/>
              </v:shape>
            </w:pict>
          </mc:Fallback>
        </mc:AlternateContent>
      </w:r>
    </w:p>
    <w:p w14:paraId="20C027BC" w14:textId="0E32F672" w:rsidR="009B382F" w:rsidRDefault="009B382F" w:rsidP="001D21D5"/>
    <w:p w14:paraId="54252996" w14:textId="77777777" w:rsidR="00925745" w:rsidRDefault="00925745" w:rsidP="001D21D5"/>
    <w:p w14:paraId="30F5ABC8" w14:textId="77777777" w:rsidR="00F62FC5" w:rsidRDefault="00F62FC5" w:rsidP="001D21D5"/>
    <w:p w14:paraId="0C75FBFB" w14:textId="438164CE" w:rsidR="00771201" w:rsidRDefault="00771201" w:rsidP="001D21D5"/>
    <w:p w14:paraId="56050D46" w14:textId="1ADB197D" w:rsidR="00771201" w:rsidRDefault="00771201" w:rsidP="001D21D5"/>
    <w:p w14:paraId="626D88D4" w14:textId="47A843E4" w:rsidR="00771201" w:rsidRDefault="00771201" w:rsidP="001D21D5"/>
    <w:p w14:paraId="1D415706" w14:textId="0D422661" w:rsidR="00771201" w:rsidRDefault="00407A06" w:rsidP="001D21D5">
      <w:r>
        <w:rPr>
          <w:noProof/>
          <w:lang w:eastAsia="hr-HR"/>
        </w:rPr>
        <w:lastRenderedPageBreak/>
        <mc:AlternateContent>
          <mc:Choice Requires="wpg">
            <w:drawing>
              <wp:anchor distT="0" distB="0" distL="114300" distR="114300" simplePos="0" relativeHeight="251678720" behindDoc="1" locked="0" layoutInCell="1" allowOverlap="1" wp14:anchorId="4ADFCC52" wp14:editId="064FDDCC">
                <wp:simplePos x="0" y="0"/>
                <wp:positionH relativeFrom="column">
                  <wp:posOffset>-540385</wp:posOffset>
                </wp:positionH>
                <wp:positionV relativeFrom="paragraph">
                  <wp:posOffset>8626</wp:posOffset>
                </wp:positionV>
                <wp:extent cx="6762031" cy="8021488"/>
                <wp:effectExtent l="0" t="0" r="1270" b="0"/>
                <wp:wrapNone/>
                <wp:docPr id="290" name="Group 290"/>
                <wp:cNvGraphicFramePr/>
                <a:graphic xmlns:a="http://schemas.openxmlformats.org/drawingml/2006/main">
                  <a:graphicData uri="http://schemas.microsoft.com/office/word/2010/wordprocessingGroup">
                    <wpg:wgp>
                      <wpg:cNvGrpSpPr/>
                      <wpg:grpSpPr>
                        <a:xfrm>
                          <a:off x="0" y="0"/>
                          <a:ext cx="6762031" cy="8021488"/>
                          <a:chOff x="0" y="0"/>
                          <a:chExt cx="6762031" cy="8021488"/>
                        </a:xfrm>
                      </wpg:grpSpPr>
                      <pic:pic xmlns:pic="http://schemas.openxmlformats.org/drawingml/2006/picture">
                        <pic:nvPicPr>
                          <pic:cNvPr id="291" name="Picture 291" descr="Slikovni rezultat za pycharm logo"/>
                          <pic:cNvPicPr>
                            <a:picLocks noChangeAspect="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a:off x="1337094" y="940280"/>
                            <a:ext cx="1628775" cy="1628775"/>
                          </a:xfrm>
                          <a:prstGeom prst="rect">
                            <a:avLst/>
                          </a:prstGeom>
                          <a:noFill/>
                          <a:ln>
                            <a:noFill/>
                          </a:ln>
                        </pic:spPr>
                      </pic:pic>
                      <pic:pic xmlns:pic="http://schemas.openxmlformats.org/drawingml/2006/picture">
                        <pic:nvPicPr>
                          <pic:cNvPr id="296" name="Picture 296" descr="Slikovni rezultat za javascript logo"/>
                          <pic:cNvPicPr>
                            <a:picLocks noChangeAspect="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3209027"/>
                            <a:ext cx="4019550" cy="2259330"/>
                          </a:xfrm>
                          <a:prstGeom prst="rect">
                            <a:avLst/>
                          </a:prstGeom>
                          <a:noFill/>
                          <a:ln>
                            <a:noFill/>
                          </a:ln>
                        </pic:spPr>
                      </pic:pic>
                      <pic:pic xmlns:pic="http://schemas.openxmlformats.org/drawingml/2006/picture">
                        <pic:nvPicPr>
                          <pic:cNvPr id="297" name="Picture 297" descr="Slikovni rezultat za visual studio code logo"/>
                          <pic:cNvPicPr>
                            <a:picLocks noChangeAspect="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3847381" y="5106838"/>
                            <a:ext cx="2914650" cy="2914650"/>
                          </a:xfrm>
                          <a:prstGeom prst="rect">
                            <a:avLst/>
                          </a:prstGeom>
                          <a:noFill/>
                          <a:ln>
                            <a:noFill/>
                          </a:ln>
                        </pic:spPr>
                      </pic:pic>
                      <pic:pic xmlns:pic="http://schemas.openxmlformats.org/drawingml/2006/picture">
                        <pic:nvPicPr>
                          <pic:cNvPr id="300" name="Picture 300" descr="Slikovni rezultat za jQuery logo"/>
                          <pic:cNvPicPr>
                            <a:picLocks noChangeAspect="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3010619" y="3493699"/>
                            <a:ext cx="1533525" cy="1533525"/>
                          </a:xfrm>
                          <a:prstGeom prst="rect">
                            <a:avLst/>
                          </a:prstGeom>
                          <a:noFill/>
                          <a:ln>
                            <a:noFill/>
                          </a:ln>
                        </pic:spPr>
                      </pic:pic>
                      <pic:pic xmlns:pic="http://schemas.openxmlformats.org/drawingml/2006/picture">
                        <pic:nvPicPr>
                          <pic:cNvPr id="301" name="Picture 301" descr="Slikovni rezultat za python logo"/>
                          <pic:cNvPicPr>
                            <a:picLocks noChangeAspect="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3209026" y="0"/>
                            <a:ext cx="1133475" cy="1133475"/>
                          </a:xfrm>
                          <a:prstGeom prst="rect">
                            <a:avLst/>
                          </a:prstGeom>
                          <a:noFill/>
                          <a:ln>
                            <a:noFill/>
                          </a:ln>
                        </pic:spPr>
                      </pic:pic>
                    </wpg:wgp>
                  </a:graphicData>
                </a:graphic>
              </wp:anchor>
            </w:drawing>
          </mc:Choice>
          <mc:Fallback>
            <w:pict>
              <v:group w14:anchorId="155726CC" id="Group 290" o:spid="_x0000_s1026" style="position:absolute;margin-left:-42.55pt;margin-top:.7pt;width:532.45pt;height:631.6pt;z-index:-251637760" coordsize="67620,802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">
                <v:shape id="Picture 291" o:spid="_x0000_s1027" type="#_x0000_t75" alt="Slikovni rezultat za pycharm logo" style="position:absolute;left:13370;top:9402;width:16288;height:16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">
                  <v:imagedata r:id="rId265" o:title="Slikovni rezultat za pycharm logo"/>
                  <v:path arrowok="t"/>
                </v:shape>
                <v:shape id="Picture 296" o:spid="_x0000_s1028" type="#_x0000_t75" alt="Slikovni rezultat za javascript logo" style="position:absolute;top:32090;width:40195;height:225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">
                  <v:imagedata r:id="rId266" o:title="Slikovni rezultat za javascript logo"/>
                  <v:path arrowok="t"/>
                </v:shape>
                <v:shape id="Picture 297" o:spid="_x0000_s1029" type="#_x0000_t75" alt="Slikovni rezultat za visual studio code logo" style="position:absolute;left:38473;top:51068;width:29147;height:29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">
                  <v:imagedata r:id="rId267" o:title="Slikovni rezultat za visual studio code logo"/>
                  <v:path arrowok="t"/>
                </v:shape>
                <v:shape id="Picture 300" o:spid="_x0000_s1030" type="#_x0000_t75" alt="Slikovni rezultat za jQuery logo" style="position:absolute;left:30106;top:34936;width:15335;height:15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">
                  <v:imagedata r:id="rId268" o:title="Slikovni rezultat za jQuery logo"/>
                  <v:path arrowok="t"/>
                </v:shape>
                <v:shape id="Picture 301" o:spid="_x0000_s1031" type="#_x0000_t75" alt="Slikovni rezultat za python logo" style="position:absolute;left:32090;width:11335;height:11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">
                  <v:imagedata r:id="rId269" o:title="Slikovni rezultat za python logo"/>
                  <v:path arrowok="t"/>
                </v:shape>
              </v:group>
            </w:pict>
          </mc:Fallback>
        </mc:AlternateContent>
      </w:r>
    </w:p>
    <w:p w14:paraId="3BB3FDE3" w14:textId="1774BAA3" w:rsidR="00771201" w:rsidRDefault="00771201" w:rsidP="001D21D5"/>
    <w:p w14:paraId="5AC662E1" w14:textId="77777777" w:rsidR="00E174DE" w:rsidRDefault="00E174DE" w:rsidP="00E174DE"/>
    <w:p w14:paraId="07CC3386" w14:textId="7B722192" w:rsidR="00E174DE" w:rsidRDefault="00407A06" w:rsidP="00E174DE">
      <w:r>
        <w:rPr>
          <w:noProof/>
          <w:lang w:eastAsia="hr-HR"/>
        </w:rPr>
        <mc:AlternateContent>
          <mc:Choice Requires="wps">
            <w:drawing>
              <wp:anchor distT="45720" distB="45720" distL="114300" distR="114300" simplePos="0" relativeHeight="251724800" behindDoc="0" locked="0" layoutInCell="1" allowOverlap="1" wp14:anchorId="62722452" wp14:editId="40FC83F2">
                <wp:simplePos x="0" y="0"/>
                <wp:positionH relativeFrom="margin">
                  <wp:posOffset>3195817</wp:posOffset>
                </wp:positionH>
                <wp:positionV relativeFrom="paragraph">
                  <wp:posOffset>6985</wp:posOffset>
                </wp:positionV>
                <wp:extent cx="2562225" cy="342900"/>
                <wp:effectExtent l="0" t="0" r="0" b="0"/>
                <wp:wrapSquare wrapText="bothSides"/>
                <wp:docPr id="3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42900"/>
                        </a:xfrm>
                        <a:prstGeom prst="rect">
                          <a:avLst/>
                        </a:prstGeom>
                        <a:noFill/>
                        <a:ln w="9525">
                          <a:noFill/>
                          <a:miter lim="800000"/>
                          <a:headEnd/>
                          <a:tailEnd/>
                        </a:ln>
                      </wps:spPr>
                      <wps:txbx>
                        <w:txbxContent>
                          <w:p w14:paraId="119069E0" w14:textId="06EA25FF" w:rsidR="00B95268" w:rsidRPr="00745D5C" w:rsidRDefault="00B95268" w:rsidP="00407A06">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Helvetica" w:eastAsiaTheme="majorEastAsia" w:hAnsi="Helvetica" w:cstheme="majorBidi"/>
                                <w:color w:val="2296DA"/>
                                <w:sz w:val="28"/>
                                <w:szCs w:val="28"/>
                              </w:rPr>
                              <w:t>Pyth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722452" id="_x0000_s1140" type="#_x0000_t202" style="position:absolute;left:0;text-align:left;margin-left:251.65pt;margin-top:.55pt;width:201.75pt;height:27pt;z-index:2517248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" filled="f" stroked="f">
                <v:textbox>
                  <w:txbxContent>
                    <w:p w14:paraId="119069E0" w14:textId="06EA25FF" w:rsidR="00B95268" w:rsidRPr="00745D5C" w:rsidRDefault="00B95268" w:rsidP="00407A06">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Helvetica" w:eastAsiaTheme="majorEastAsia" w:hAnsi="Helvetica" w:cstheme="majorBidi"/>
                          <w:color w:val="2296DA"/>
                          <w:sz w:val="28"/>
                          <w:szCs w:val="28"/>
                        </w:rPr>
                        <w:t>Python</w:t>
                      </w:r>
                    </w:p>
                  </w:txbxContent>
                </v:textbox>
                <w10:wrap type="square" anchorx="margin"/>
              </v:shape>
            </w:pict>
          </mc:Fallback>
        </mc:AlternateContent>
      </w:r>
      <w:r w:rsidR="00E174DE">
        <w:rPr>
          <w:noProof/>
          <w:lang w:eastAsia="hr-HR"/>
        </w:rPr>
        <mc:AlternateContent>
          <mc:Choice Requires="wps">
            <w:drawing>
              <wp:anchor distT="45720" distB="45720" distL="114300" distR="114300" simplePos="0" relativeHeight="251677696" behindDoc="0" locked="0" layoutInCell="1" allowOverlap="1" wp14:anchorId="1E3ACD48" wp14:editId="325EB488">
                <wp:simplePos x="0" y="0"/>
                <wp:positionH relativeFrom="margin">
                  <wp:posOffset>382905</wp:posOffset>
                </wp:positionH>
                <wp:positionV relativeFrom="paragraph">
                  <wp:posOffset>5471795</wp:posOffset>
                </wp:positionV>
                <wp:extent cx="2562225" cy="1200150"/>
                <wp:effectExtent l="0" t="0" r="0" b="0"/>
                <wp:wrapSquare wrapText="bothSides"/>
                <wp:docPr id="3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1200150"/>
                        </a:xfrm>
                        <a:prstGeom prst="rect">
                          <a:avLst/>
                        </a:prstGeom>
                        <a:noFill/>
                        <a:ln w="9525">
                          <a:noFill/>
                          <a:miter lim="800000"/>
                          <a:headEnd/>
                          <a:tailEnd/>
                        </a:ln>
                      </wps:spPr>
                      <wps:txbx>
                        <w:txbxContent>
                          <w:p w14:paraId="4A2529B0" w14:textId="77777777" w:rsidR="00B95268" w:rsidRDefault="00B95268" w:rsidP="00E174DE">
                            <w:pPr>
                              <w:jc w:val="center"/>
                              <w:rPr>
                                <w:rFonts w:ascii="Helvetica" w:eastAsiaTheme="majorEastAsia" w:hAnsi="Helvetica" w:cstheme="majorBidi"/>
                                <w:color w:val="2296DA"/>
                                <w:sz w:val="28"/>
                                <w:szCs w:val="28"/>
                              </w:rPr>
                            </w:pPr>
                            <w:r>
                              <w:rPr>
                                <w:rFonts w:ascii="Helvetica" w:eastAsiaTheme="majorEastAsia" w:hAnsi="Helvetica" w:cstheme="majorBidi"/>
                                <w:color w:val="2296DA"/>
                                <w:sz w:val="28"/>
                                <w:szCs w:val="28"/>
                              </w:rPr>
                              <w:t>Visual Studio Code IDE:</w:t>
                            </w:r>
                          </w:p>
                          <w:p w14:paraId="0EBD12F1" w14:textId="77777777" w:rsidR="00B95268" w:rsidRPr="00765A8B" w:rsidRDefault="00B95268" w:rsidP="00E174DE">
                            <w:pPr>
                              <w:jc w:val="center"/>
                              <w:rPr>
                                <w:rFonts w:ascii="Helvetica" w:eastAsiaTheme="majorEastAsia" w:hAnsi="Helvetica" w:cstheme="majorBidi"/>
                                <w:i/>
                                <w:color w:val="2296DA"/>
                                <w:sz w:val="28"/>
                                <w:szCs w:val="28"/>
                              </w:rPr>
                            </w:pPr>
                            <w:r w:rsidRPr="00765A8B">
                              <w:rPr>
                                <w:rFonts w:ascii="Helvetica" w:eastAsiaTheme="majorEastAsia" w:hAnsi="Helvetica" w:cstheme="majorBidi"/>
                                <w:i/>
                                <w:color w:val="2296DA"/>
                                <w:sz w:val="28"/>
                                <w:szCs w:val="28"/>
                              </w:rPr>
                              <w:t>„Code editing.</w:t>
                            </w:r>
                            <w:r>
                              <w:rPr>
                                <w:rFonts w:ascii="Helvetica" w:eastAsiaTheme="majorEastAsia" w:hAnsi="Helvetica" w:cstheme="majorBidi"/>
                                <w:i/>
                                <w:color w:val="2296DA"/>
                                <w:sz w:val="28"/>
                                <w:szCs w:val="28"/>
                              </w:rPr>
                              <w:t xml:space="preserve"> </w:t>
                            </w:r>
                            <w:r w:rsidRPr="00765A8B">
                              <w:rPr>
                                <w:rFonts w:ascii="Helvetica" w:eastAsiaTheme="majorEastAsia" w:hAnsi="Helvetica" w:cstheme="majorBidi"/>
                                <w:i/>
                                <w:color w:val="2296DA"/>
                                <w:sz w:val="28"/>
                                <w:szCs w:val="28"/>
                              </w:rPr>
                              <w:t>Redefined.“</w:t>
                            </w:r>
                          </w:p>
                          <w:p w14:paraId="068C5E67" w14:textId="77777777" w:rsidR="00B95268" w:rsidRPr="00745D5C" w:rsidRDefault="00B95268" w:rsidP="00E174DE">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3ACD48" id="_x0000_s1141" type="#_x0000_t202" style="position:absolute;left:0;text-align:left;margin-left:30.15pt;margin-top:430.85pt;width:201.75pt;height:94.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" filled="f" stroked="f">
                <v:textbox>
                  <w:txbxContent>
                    <w:p w14:paraId="4A2529B0" w14:textId="77777777" w:rsidR="00B95268" w:rsidRDefault="00B95268" w:rsidP="00E174DE">
                      <w:pPr>
                        <w:jc w:val="center"/>
                        <w:rPr>
                          <w:rFonts w:ascii="Helvetica" w:eastAsiaTheme="majorEastAsia" w:hAnsi="Helvetica" w:cstheme="majorBidi"/>
                          <w:color w:val="2296DA"/>
                          <w:sz w:val="28"/>
                          <w:szCs w:val="28"/>
                        </w:rPr>
                      </w:pPr>
                      <w:r>
                        <w:rPr>
                          <w:rFonts w:ascii="Helvetica" w:eastAsiaTheme="majorEastAsia" w:hAnsi="Helvetica" w:cstheme="majorBidi"/>
                          <w:color w:val="2296DA"/>
                          <w:sz w:val="28"/>
                          <w:szCs w:val="28"/>
                        </w:rPr>
                        <w:t>Visual Studio Code IDE:</w:t>
                      </w:r>
                    </w:p>
                    <w:p w14:paraId="0EBD12F1" w14:textId="77777777" w:rsidR="00B95268" w:rsidRPr="00765A8B" w:rsidRDefault="00B95268" w:rsidP="00E174DE">
                      <w:pPr>
                        <w:jc w:val="center"/>
                        <w:rPr>
                          <w:rFonts w:ascii="Helvetica" w:eastAsiaTheme="majorEastAsia" w:hAnsi="Helvetica" w:cstheme="majorBidi"/>
                          <w:i/>
                          <w:color w:val="2296DA"/>
                          <w:sz w:val="28"/>
                          <w:szCs w:val="28"/>
                        </w:rPr>
                      </w:pPr>
                      <w:r w:rsidRPr="00765A8B">
                        <w:rPr>
                          <w:rFonts w:ascii="Helvetica" w:eastAsiaTheme="majorEastAsia" w:hAnsi="Helvetica" w:cstheme="majorBidi"/>
                          <w:i/>
                          <w:color w:val="2296DA"/>
                          <w:sz w:val="28"/>
                          <w:szCs w:val="28"/>
                        </w:rPr>
                        <w:t>„Code editing.</w:t>
                      </w:r>
                      <w:r>
                        <w:rPr>
                          <w:rFonts w:ascii="Helvetica" w:eastAsiaTheme="majorEastAsia" w:hAnsi="Helvetica" w:cstheme="majorBidi"/>
                          <w:i/>
                          <w:color w:val="2296DA"/>
                          <w:sz w:val="28"/>
                          <w:szCs w:val="28"/>
                        </w:rPr>
                        <w:t xml:space="preserve"> </w:t>
                      </w:r>
                      <w:r w:rsidRPr="00765A8B">
                        <w:rPr>
                          <w:rFonts w:ascii="Helvetica" w:eastAsiaTheme="majorEastAsia" w:hAnsi="Helvetica" w:cstheme="majorBidi"/>
                          <w:i/>
                          <w:color w:val="2296DA"/>
                          <w:sz w:val="28"/>
                          <w:szCs w:val="28"/>
                        </w:rPr>
                        <w:t>Redefined.“</w:t>
                      </w:r>
                    </w:p>
                    <w:p w14:paraId="068C5E67" w14:textId="77777777" w:rsidR="00B95268" w:rsidRPr="00745D5C" w:rsidRDefault="00B95268" w:rsidP="00E174DE">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v:textbox>
                <w10:wrap type="square" anchorx="margin"/>
              </v:shape>
            </w:pict>
          </mc:Fallback>
        </mc:AlternateContent>
      </w:r>
      <w:r w:rsidR="00E174DE">
        <w:rPr>
          <w:noProof/>
          <w:lang w:eastAsia="hr-HR"/>
        </w:rPr>
        <mc:AlternateContent>
          <mc:Choice Requires="wps">
            <w:drawing>
              <wp:anchor distT="45720" distB="45720" distL="114300" distR="114300" simplePos="0" relativeHeight="251676672" behindDoc="0" locked="0" layoutInCell="1" allowOverlap="1" wp14:anchorId="567B207C" wp14:editId="7640822C">
                <wp:simplePos x="0" y="0"/>
                <wp:positionH relativeFrom="margin">
                  <wp:posOffset>3695065</wp:posOffset>
                </wp:positionH>
                <wp:positionV relativeFrom="paragraph">
                  <wp:posOffset>2418080</wp:posOffset>
                </wp:positionV>
                <wp:extent cx="2562225" cy="342900"/>
                <wp:effectExtent l="0" t="0" r="0" b="0"/>
                <wp:wrapSquare wrapText="bothSides"/>
                <wp:docPr id="3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42900"/>
                        </a:xfrm>
                        <a:prstGeom prst="rect">
                          <a:avLst/>
                        </a:prstGeom>
                        <a:noFill/>
                        <a:ln w="9525">
                          <a:noFill/>
                          <a:miter lim="800000"/>
                          <a:headEnd/>
                          <a:tailEnd/>
                        </a:ln>
                      </wps:spPr>
                      <wps:txbx>
                        <w:txbxContent>
                          <w:p w14:paraId="520E4765" w14:textId="77777777" w:rsidR="00B95268" w:rsidRPr="00745D5C" w:rsidRDefault="00B95268" w:rsidP="00E174DE">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Helvetica" w:eastAsiaTheme="majorEastAsia" w:hAnsi="Helvetica" w:cstheme="majorBidi"/>
                                <w:color w:val="2296DA"/>
                                <w:sz w:val="28"/>
                                <w:szCs w:val="28"/>
                              </w:rPr>
                              <w:t>Javascript i jQue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B207C" id="_x0000_s1142" type="#_x0000_t202" style="position:absolute;left:0;text-align:left;margin-left:290.95pt;margin-top:190.4pt;width:201.75pt;height:27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" filled="f" stroked="f">
                <v:textbox>
                  <w:txbxContent>
                    <w:p w14:paraId="520E4765" w14:textId="77777777" w:rsidR="00B95268" w:rsidRPr="00745D5C" w:rsidRDefault="00B95268" w:rsidP="00E174DE">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Helvetica" w:eastAsiaTheme="majorEastAsia" w:hAnsi="Helvetica" w:cstheme="majorBidi"/>
                          <w:color w:val="2296DA"/>
                          <w:sz w:val="28"/>
                          <w:szCs w:val="28"/>
                        </w:rPr>
                        <w:t>Javascript i jQuery</w:t>
                      </w:r>
                    </w:p>
                  </w:txbxContent>
                </v:textbox>
                <w10:wrap type="square" anchorx="margin"/>
              </v:shape>
            </w:pict>
          </mc:Fallback>
        </mc:AlternateContent>
      </w:r>
      <w:r w:rsidR="00E174DE">
        <w:rPr>
          <w:noProof/>
          <w:lang w:eastAsia="hr-HR"/>
        </w:rPr>
        <mc:AlternateContent>
          <mc:Choice Requires="wps">
            <w:drawing>
              <wp:anchor distT="45720" distB="45720" distL="114300" distR="114300" simplePos="0" relativeHeight="251675648" behindDoc="0" locked="0" layoutInCell="1" allowOverlap="1" wp14:anchorId="2CE84EAE" wp14:editId="23CEB7BD">
                <wp:simplePos x="0" y="0"/>
                <wp:positionH relativeFrom="margin">
                  <wp:posOffset>2152015</wp:posOffset>
                </wp:positionH>
                <wp:positionV relativeFrom="paragraph">
                  <wp:posOffset>1304290</wp:posOffset>
                </wp:positionV>
                <wp:extent cx="2562225" cy="342900"/>
                <wp:effectExtent l="0" t="0" r="0" b="0"/>
                <wp:wrapSquare wrapText="bothSides"/>
                <wp:docPr id="3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42900"/>
                        </a:xfrm>
                        <a:prstGeom prst="rect">
                          <a:avLst/>
                        </a:prstGeom>
                        <a:noFill/>
                        <a:ln w="9525">
                          <a:noFill/>
                          <a:miter lim="800000"/>
                          <a:headEnd/>
                          <a:tailEnd/>
                        </a:ln>
                      </wps:spPr>
                      <wps:txbx>
                        <w:txbxContent>
                          <w:p w14:paraId="08D5CD74" w14:textId="77777777" w:rsidR="00B95268" w:rsidRPr="00745D5C" w:rsidRDefault="00B95268" w:rsidP="00E174DE">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Helvetica" w:eastAsiaTheme="majorEastAsia" w:hAnsi="Helvetica" w:cstheme="majorBidi"/>
                                <w:color w:val="2296DA"/>
                                <w:sz w:val="28"/>
                                <w:szCs w:val="28"/>
                              </w:rPr>
                              <w:t>PyCharm 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E84EAE" id="_x0000_s1143" type="#_x0000_t202" style="position:absolute;left:0;text-align:left;margin-left:169.45pt;margin-top:102.7pt;width:201.75pt;height:27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" filled="f" stroked="f">
                <v:textbox>
                  <w:txbxContent>
                    <w:p w14:paraId="08D5CD74" w14:textId="77777777" w:rsidR="00B95268" w:rsidRPr="00745D5C" w:rsidRDefault="00B95268" w:rsidP="00E174DE">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Helvetica" w:eastAsiaTheme="majorEastAsia" w:hAnsi="Helvetica" w:cstheme="majorBidi"/>
                          <w:color w:val="2296DA"/>
                          <w:sz w:val="28"/>
                          <w:szCs w:val="28"/>
                        </w:rPr>
                        <w:t>PyCharm IDE</w:t>
                      </w:r>
                    </w:p>
                  </w:txbxContent>
                </v:textbox>
                <w10:wrap type="square" anchorx="margin"/>
              </v:shape>
            </w:pict>
          </mc:Fallback>
        </mc:AlternateContent>
      </w:r>
    </w:p>
    <w:p w14:paraId="3FE150BB" w14:textId="0860A850" w:rsidR="00E174DE" w:rsidRDefault="00212842" w:rsidP="00E174DE">
      <w:r>
        <w:rPr>
          <w:noProof/>
          <w:lang w:eastAsia="hr-HR"/>
        </w:rPr>
        <mc:AlternateContent>
          <mc:Choice Requires="wps">
            <w:drawing>
              <wp:anchor distT="45720" distB="45720" distL="114300" distR="114300" simplePos="0" relativeHeight="251674624" behindDoc="0" locked="0" layoutInCell="1" allowOverlap="1" wp14:anchorId="34848518" wp14:editId="4C6B9AE9">
                <wp:simplePos x="0" y="0"/>
                <wp:positionH relativeFrom="margin">
                  <wp:posOffset>3583305</wp:posOffset>
                </wp:positionH>
                <wp:positionV relativeFrom="paragraph">
                  <wp:posOffset>6350</wp:posOffset>
                </wp:positionV>
                <wp:extent cx="2562225" cy="342900"/>
                <wp:effectExtent l="0" t="0" r="0" b="0"/>
                <wp:wrapSquare wrapText="bothSides"/>
                <wp:docPr id="3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42900"/>
                        </a:xfrm>
                        <a:prstGeom prst="rect">
                          <a:avLst/>
                        </a:prstGeom>
                        <a:noFill/>
                        <a:ln w="9525">
                          <a:noFill/>
                          <a:miter lim="800000"/>
                          <a:headEnd/>
                          <a:tailEnd/>
                        </a:ln>
                      </wps:spPr>
                      <wps:txbx>
                        <w:txbxContent>
                          <w:p w14:paraId="1E354FFF" w14:textId="77777777" w:rsidR="00B95268" w:rsidRPr="00745D5C" w:rsidRDefault="00B95268" w:rsidP="00E174DE">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848518" id="_x0000_s1144" type="#_x0000_t202" style="position:absolute;left:0;text-align:left;margin-left:282.15pt;margin-top:.5pt;width:201.75pt;height:27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" filled="f" stroked="f">
                <v:textbox>
                  <w:txbxContent>
                    <w:p w14:paraId="1E354FFF" w14:textId="77777777" w:rsidR="00B95268" w:rsidRPr="00745D5C" w:rsidRDefault="00B95268" w:rsidP="00E174DE">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v:textbox>
                <w10:wrap type="square" anchorx="margin"/>
              </v:shape>
            </w:pict>
          </mc:Fallback>
        </mc:AlternateContent>
      </w:r>
    </w:p>
    <w:p w14:paraId="41E2E07D" w14:textId="77777777" w:rsidR="00E174DE" w:rsidRDefault="00E174DE" w:rsidP="00E174DE"/>
    <w:p w14:paraId="37CAEAFC" w14:textId="77777777" w:rsidR="00E174DE" w:rsidRDefault="00E174DE" w:rsidP="00E174DE"/>
    <w:p w14:paraId="7EA59BA3" w14:textId="77777777" w:rsidR="00E174DE" w:rsidRDefault="00E174DE" w:rsidP="00E174DE"/>
    <w:p w14:paraId="3250B11B" w14:textId="77777777" w:rsidR="00E174DE" w:rsidRDefault="00E174DE" w:rsidP="00E174DE"/>
    <w:p w14:paraId="5CA71A12" w14:textId="77777777" w:rsidR="00E174DE" w:rsidRDefault="00E174DE" w:rsidP="00E174DE"/>
    <w:p w14:paraId="11A00666" w14:textId="77777777" w:rsidR="00E174DE" w:rsidRDefault="00E174DE" w:rsidP="00E174DE"/>
    <w:p w14:paraId="43223313" w14:textId="77777777" w:rsidR="00E174DE" w:rsidRDefault="00E174DE" w:rsidP="00E174DE"/>
    <w:p w14:paraId="120E2657" w14:textId="77777777" w:rsidR="00E174DE" w:rsidRDefault="00E174DE" w:rsidP="00E174DE"/>
    <w:p w14:paraId="43E18131" w14:textId="77777777" w:rsidR="00E174DE" w:rsidRDefault="00E174DE" w:rsidP="00E174DE"/>
    <w:p w14:paraId="3D26075F" w14:textId="77777777" w:rsidR="00E174DE" w:rsidRDefault="00E174DE" w:rsidP="00E174DE"/>
    <w:p w14:paraId="76F5A7CB" w14:textId="77777777" w:rsidR="00E174DE" w:rsidRDefault="00E174DE" w:rsidP="00E174DE"/>
    <w:p w14:paraId="4933003F" w14:textId="77777777" w:rsidR="00E174DE" w:rsidRDefault="00E174DE" w:rsidP="00E174DE"/>
    <w:p w14:paraId="449D4123" w14:textId="77777777" w:rsidR="00E174DE" w:rsidRDefault="00E174DE" w:rsidP="00E174DE"/>
    <w:p w14:paraId="5FD8A3CB" w14:textId="77777777" w:rsidR="00E174DE" w:rsidRDefault="00E174DE" w:rsidP="00E174DE"/>
    <w:p w14:paraId="151098E9" w14:textId="77777777" w:rsidR="00E174DE" w:rsidRDefault="00E174DE" w:rsidP="00E174DE"/>
    <w:p w14:paraId="38C6E748" w14:textId="77777777" w:rsidR="00E174DE" w:rsidRDefault="00E174DE" w:rsidP="00E174DE"/>
    <w:p w14:paraId="41A37751" w14:textId="77777777" w:rsidR="00E174DE" w:rsidRDefault="00E174DE" w:rsidP="00E174DE"/>
    <w:p w14:paraId="3725472D" w14:textId="17D32385" w:rsidR="00E174DE" w:rsidRDefault="00E174DE" w:rsidP="00E174DE"/>
    <w:p w14:paraId="1A066C93" w14:textId="03801348" w:rsidR="00E174DE" w:rsidRDefault="00E174DE" w:rsidP="00E174DE"/>
    <w:p w14:paraId="63705665" w14:textId="77777777" w:rsidR="00E174DE" w:rsidRDefault="00E174DE" w:rsidP="00E174DE"/>
    <w:p w14:paraId="53CBE4F0" w14:textId="351D7AA4" w:rsidR="00C534A0" w:rsidRDefault="00407A06" w:rsidP="001D21D5">
      <w:r>
        <w:rPr>
          <w:noProof/>
          <w:lang w:eastAsia="hr-HR"/>
        </w:rPr>
        <mc:AlternateContent>
          <mc:Choice Requires="wps">
            <w:drawing>
              <wp:anchor distT="0" distB="0" distL="114300" distR="114300" simplePos="0" relativeHeight="251725824" behindDoc="1" locked="0" layoutInCell="1" allowOverlap="1" wp14:anchorId="1B1FBE8B" wp14:editId="5722C0E6">
                <wp:simplePos x="0" y="0"/>
                <wp:positionH relativeFrom="margin">
                  <wp:align>center</wp:align>
                </wp:positionH>
                <wp:positionV relativeFrom="paragraph">
                  <wp:posOffset>700142</wp:posOffset>
                </wp:positionV>
                <wp:extent cx="6761480" cy="635"/>
                <wp:effectExtent l="0" t="0" r="1270" b="0"/>
                <wp:wrapNone/>
                <wp:docPr id="398" name="Text Box 398"/>
                <wp:cNvGraphicFramePr/>
                <a:graphic xmlns:a="http://schemas.openxmlformats.org/drawingml/2006/main">
                  <a:graphicData uri="http://schemas.microsoft.com/office/word/2010/wordprocessingShape">
                    <wps:wsp>
                      <wps:cNvSpPr txBox="1"/>
                      <wps:spPr>
                        <a:xfrm>
                          <a:off x="0" y="0"/>
                          <a:ext cx="6761480" cy="635"/>
                        </a:xfrm>
                        <a:prstGeom prst="rect">
                          <a:avLst/>
                        </a:prstGeom>
                        <a:solidFill>
                          <a:prstClr val="white"/>
                        </a:solidFill>
                        <a:ln>
                          <a:noFill/>
                        </a:ln>
                      </wps:spPr>
                      <wps:txbx>
                        <w:txbxContent>
                          <w:p w14:paraId="3CE2A48C" w14:textId="4B2BB7B5" w:rsidR="00B95268" w:rsidRPr="00291CC7" w:rsidRDefault="00B95268" w:rsidP="00E6126B">
                            <w:pPr>
                              <w:pStyle w:val="Caption"/>
                              <w:rPr>
                                <w:noProof/>
                              </w:rPr>
                            </w:pPr>
                            <w:bookmarkStart w:id="409" w:name="_Toc35256617"/>
                            <w:r>
                              <w:t xml:space="preserve">Slika </w:t>
                            </w:r>
                            <w:fldSimple w:instr=" SEQ Slika \* ARABIC ">
                              <w:r>
                                <w:rPr>
                                  <w:noProof/>
                                </w:rPr>
                                <w:t>56</w:t>
                              </w:r>
                            </w:fldSimple>
                            <w:r w:rsidRPr="006C6F77">
                              <w:t xml:space="preserve"> –</w:t>
                            </w:r>
                            <w:r>
                              <w:t xml:space="preserve"> Razvoj aplikacije</w:t>
                            </w:r>
                            <w:bookmarkEnd w:id="4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1FBE8B" id="Text Box 398" o:spid="_x0000_s1145" type="#_x0000_t202" style="position:absolute;left:0;text-align:left;margin-left:0;margin-top:55.15pt;width:532.4pt;height:.05pt;z-index:-25159065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" stroked="f">
                <v:textbox style="mso-fit-shape-to-text:t" inset="0,0,0,0">
                  <w:txbxContent>
                    <w:p w14:paraId="3CE2A48C" w14:textId="4B2BB7B5" w:rsidR="00B95268" w:rsidRPr="00291CC7" w:rsidRDefault="00B95268" w:rsidP="00E6126B">
                      <w:pPr>
                        <w:pStyle w:val="Caption"/>
                        <w:rPr>
                          <w:noProof/>
                        </w:rPr>
                      </w:pPr>
                      <w:bookmarkStart w:id="458" w:name="_Toc35256617"/>
                      <w:r>
                        <w:t xml:space="preserve">Slika </w:t>
                      </w:r>
                      <w:r>
                        <w:fldChar w:fldCharType="begin"/>
                      </w:r>
                      <w:r>
                        <w:instrText xml:space="preserve"> SEQ Slika \* ARABIC </w:instrText>
                      </w:r>
                      <w:r>
                        <w:fldChar w:fldCharType="separate"/>
                      </w:r>
                      <w:r>
                        <w:rPr>
                          <w:noProof/>
                        </w:rPr>
                        <w:t>56</w:t>
                      </w:r>
                      <w:r>
                        <w:rPr>
                          <w:noProof/>
                        </w:rPr>
                        <w:fldChar w:fldCharType="end"/>
                      </w:r>
                      <w:r w:rsidRPr="006C6F77">
                        <w:t xml:space="preserve"> –</w:t>
                      </w:r>
                      <w:r>
                        <w:t xml:space="preserve"> Razvoj aplikacije</w:t>
                      </w:r>
                      <w:bookmarkEnd w:id="458"/>
                    </w:p>
                  </w:txbxContent>
                </v:textbox>
                <w10:wrap anchorx="margin"/>
              </v:shape>
            </w:pict>
          </mc:Fallback>
        </mc:AlternateContent>
      </w:r>
    </w:p>
    <w:p w14:paraId="237B755F" w14:textId="2BF9B565" w:rsidR="00C759D7" w:rsidRDefault="00C759D7" w:rsidP="00C759D7">
      <w:pPr>
        <w:pStyle w:val="Heading2"/>
      </w:pPr>
      <w:bookmarkStart w:id="410" w:name="_Toc30111570"/>
      <w:bookmarkStart w:id="411" w:name="_Toc30115739"/>
      <w:bookmarkStart w:id="412" w:name="_Toc30115886"/>
      <w:bookmarkStart w:id="413" w:name="_Toc30195372"/>
      <w:bookmarkStart w:id="414" w:name="_Toc30196326"/>
      <w:bookmarkStart w:id="415" w:name="_Toc30111571"/>
      <w:bookmarkStart w:id="416" w:name="_Toc30115740"/>
      <w:bookmarkStart w:id="417" w:name="_Toc30115887"/>
      <w:bookmarkStart w:id="418" w:name="_Toc30195373"/>
      <w:bookmarkStart w:id="419" w:name="_Toc30196327"/>
      <w:bookmarkStart w:id="420" w:name="_Toc30111572"/>
      <w:bookmarkStart w:id="421" w:name="_Toc30115741"/>
      <w:bookmarkStart w:id="422" w:name="_Toc30115888"/>
      <w:bookmarkStart w:id="423" w:name="_Toc30195374"/>
      <w:bookmarkStart w:id="424" w:name="_Toc30196328"/>
      <w:bookmarkStart w:id="425" w:name="_Toc30111573"/>
      <w:bookmarkStart w:id="426" w:name="_Toc30115742"/>
      <w:bookmarkStart w:id="427" w:name="_Toc30115889"/>
      <w:bookmarkStart w:id="428" w:name="_Toc30195375"/>
      <w:bookmarkStart w:id="429" w:name="_Toc30196329"/>
      <w:bookmarkStart w:id="430" w:name="_Toc30111574"/>
      <w:bookmarkStart w:id="431" w:name="_Toc30115743"/>
      <w:bookmarkStart w:id="432" w:name="_Toc30115890"/>
      <w:bookmarkStart w:id="433" w:name="_Toc30195376"/>
      <w:bookmarkStart w:id="434" w:name="_Toc30196330"/>
      <w:bookmarkStart w:id="435" w:name="_Toc30111575"/>
      <w:bookmarkStart w:id="436" w:name="_Toc30115744"/>
      <w:bookmarkStart w:id="437" w:name="_Toc30115891"/>
      <w:bookmarkStart w:id="438" w:name="_Toc30195377"/>
      <w:bookmarkStart w:id="439" w:name="_Toc30196331"/>
      <w:bookmarkStart w:id="440" w:name="_Toc30111576"/>
      <w:bookmarkStart w:id="441" w:name="_Toc30115745"/>
      <w:bookmarkStart w:id="442" w:name="_Toc30115892"/>
      <w:bookmarkStart w:id="443" w:name="_Toc30195378"/>
      <w:bookmarkStart w:id="444" w:name="_Toc30196332"/>
      <w:bookmarkStart w:id="445" w:name="_Toc30111577"/>
      <w:bookmarkStart w:id="446" w:name="_Toc30115746"/>
      <w:bookmarkStart w:id="447" w:name="_Toc30115893"/>
      <w:bookmarkStart w:id="448" w:name="_Toc30195379"/>
      <w:bookmarkStart w:id="449" w:name="_Toc30196333"/>
      <w:bookmarkStart w:id="450" w:name="_Toc30111578"/>
      <w:bookmarkStart w:id="451" w:name="_Toc30115747"/>
      <w:bookmarkStart w:id="452" w:name="_Toc30115894"/>
      <w:bookmarkStart w:id="453" w:name="_Toc30195380"/>
      <w:bookmarkStart w:id="454" w:name="_Toc30196334"/>
      <w:bookmarkStart w:id="455" w:name="_Toc30111579"/>
      <w:bookmarkStart w:id="456" w:name="_Toc30115748"/>
      <w:bookmarkStart w:id="457" w:name="_Toc30115895"/>
      <w:bookmarkStart w:id="458" w:name="_Toc30195381"/>
      <w:bookmarkStart w:id="459" w:name="_Toc30196335"/>
      <w:bookmarkStart w:id="460" w:name="_Toc30111580"/>
      <w:bookmarkStart w:id="461" w:name="_Toc30115749"/>
      <w:bookmarkStart w:id="462" w:name="_Toc30115896"/>
      <w:bookmarkStart w:id="463" w:name="_Toc30195382"/>
      <w:bookmarkStart w:id="464" w:name="_Toc30196336"/>
      <w:bookmarkStart w:id="465" w:name="_Toc30111581"/>
      <w:bookmarkStart w:id="466" w:name="_Toc30115750"/>
      <w:bookmarkStart w:id="467" w:name="_Toc30115897"/>
      <w:bookmarkStart w:id="468" w:name="_Toc30195383"/>
      <w:bookmarkStart w:id="469" w:name="_Toc30196337"/>
      <w:bookmarkStart w:id="470" w:name="_Toc30111582"/>
      <w:bookmarkStart w:id="471" w:name="_Toc30115751"/>
      <w:bookmarkStart w:id="472" w:name="_Toc30115898"/>
      <w:bookmarkStart w:id="473" w:name="_Toc30195384"/>
      <w:bookmarkStart w:id="474" w:name="_Toc30196338"/>
      <w:bookmarkStart w:id="475" w:name="_Toc30111583"/>
      <w:bookmarkStart w:id="476" w:name="_Toc30115752"/>
      <w:bookmarkStart w:id="477" w:name="_Toc30115899"/>
      <w:bookmarkStart w:id="478" w:name="_Toc30195385"/>
      <w:bookmarkStart w:id="479" w:name="_Toc30196339"/>
      <w:bookmarkStart w:id="480" w:name="_Toc30111584"/>
      <w:bookmarkStart w:id="481" w:name="_Toc30115753"/>
      <w:bookmarkStart w:id="482" w:name="_Toc30115900"/>
      <w:bookmarkStart w:id="483" w:name="_Toc30195386"/>
      <w:bookmarkStart w:id="484" w:name="_Toc30196340"/>
      <w:bookmarkStart w:id="485" w:name="_Toc30111585"/>
      <w:bookmarkStart w:id="486" w:name="_Toc30115754"/>
      <w:bookmarkStart w:id="487" w:name="_Toc30115901"/>
      <w:bookmarkStart w:id="488" w:name="_Toc30195387"/>
      <w:bookmarkStart w:id="489" w:name="_Toc30196341"/>
      <w:bookmarkStart w:id="490" w:name="_Toc30111586"/>
      <w:bookmarkStart w:id="491" w:name="_Toc30115755"/>
      <w:bookmarkStart w:id="492" w:name="_Toc30115902"/>
      <w:bookmarkStart w:id="493" w:name="_Toc30195388"/>
      <w:bookmarkStart w:id="494" w:name="_Toc30196342"/>
      <w:bookmarkStart w:id="495" w:name="_Toc30111587"/>
      <w:bookmarkStart w:id="496" w:name="_Toc30115756"/>
      <w:bookmarkStart w:id="497" w:name="_Toc30115903"/>
      <w:bookmarkStart w:id="498" w:name="_Toc30195389"/>
      <w:bookmarkStart w:id="499" w:name="_Toc30196343"/>
      <w:bookmarkStart w:id="500" w:name="_Toc30111588"/>
      <w:bookmarkStart w:id="501" w:name="_Toc30115757"/>
      <w:bookmarkStart w:id="502" w:name="_Toc30115904"/>
      <w:bookmarkStart w:id="503" w:name="_Toc30195390"/>
      <w:bookmarkStart w:id="504" w:name="_Toc30196344"/>
      <w:bookmarkStart w:id="505" w:name="_Toc30111589"/>
      <w:bookmarkStart w:id="506" w:name="_Toc30115758"/>
      <w:bookmarkStart w:id="507" w:name="_Toc30115905"/>
      <w:bookmarkStart w:id="508" w:name="_Toc30195391"/>
      <w:bookmarkStart w:id="509" w:name="_Toc30196345"/>
      <w:bookmarkStart w:id="510" w:name="_Toc30111590"/>
      <w:bookmarkStart w:id="511" w:name="_Toc30115759"/>
      <w:bookmarkStart w:id="512" w:name="_Toc30115906"/>
      <w:bookmarkStart w:id="513" w:name="_Toc30195392"/>
      <w:bookmarkStart w:id="514" w:name="_Toc30196346"/>
      <w:bookmarkStart w:id="515" w:name="_Toc30111591"/>
      <w:bookmarkStart w:id="516" w:name="_Toc30115760"/>
      <w:bookmarkStart w:id="517" w:name="_Toc30115907"/>
      <w:bookmarkStart w:id="518" w:name="_Toc30195393"/>
      <w:bookmarkStart w:id="519" w:name="_Toc30196347"/>
      <w:bookmarkStart w:id="520" w:name="_Toc30111592"/>
      <w:bookmarkStart w:id="521" w:name="_Toc30115761"/>
      <w:bookmarkStart w:id="522" w:name="_Toc30115908"/>
      <w:bookmarkStart w:id="523" w:name="_Toc30195394"/>
      <w:bookmarkStart w:id="524" w:name="_Toc30196348"/>
      <w:bookmarkStart w:id="525" w:name="_Toc30111593"/>
      <w:bookmarkStart w:id="526" w:name="_Toc30115762"/>
      <w:bookmarkStart w:id="527" w:name="_Toc30115909"/>
      <w:bookmarkStart w:id="528" w:name="_Toc30195395"/>
      <w:bookmarkStart w:id="529" w:name="_Toc30196349"/>
      <w:bookmarkStart w:id="530" w:name="_Toc30111594"/>
      <w:bookmarkStart w:id="531" w:name="_Toc30115763"/>
      <w:bookmarkStart w:id="532" w:name="_Toc30115910"/>
      <w:bookmarkStart w:id="533" w:name="_Toc30195396"/>
      <w:bookmarkStart w:id="534" w:name="_Toc30196350"/>
      <w:bookmarkStart w:id="535" w:name="_Baze_podataka"/>
      <w:bookmarkStart w:id="536" w:name="_Toc35254132"/>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r>
        <w:lastRenderedPageBreak/>
        <w:t>Baze podataka</w:t>
      </w:r>
      <w:bookmarkEnd w:id="536"/>
    </w:p>
    <w:p w14:paraId="1FA3E687" w14:textId="0BEDB376" w:rsidR="00476030" w:rsidRDefault="00C759D7" w:rsidP="00F265EA">
      <w:r>
        <w:t xml:space="preserve">Baze podataka korištene u </w:t>
      </w:r>
      <w:r w:rsidRPr="00220E16">
        <w:rPr>
          <w:i/>
        </w:rPr>
        <w:t xml:space="preserve">proširenju </w:t>
      </w:r>
      <w:r>
        <w:t xml:space="preserve">su Chrome API-i za </w:t>
      </w:r>
      <w:r w:rsidRPr="00C759D7">
        <w:rPr>
          <w:b/>
        </w:rPr>
        <w:t>lokalnu</w:t>
      </w:r>
      <w:r>
        <w:t xml:space="preserve"> i </w:t>
      </w:r>
      <w:r w:rsidRPr="00C759D7">
        <w:rPr>
          <w:b/>
        </w:rPr>
        <w:t>sync</w:t>
      </w:r>
      <w:r>
        <w:t xml:space="preserve"> pohranu.</w:t>
      </w:r>
      <w:r w:rsidR="009B382F">
        <w:t xml:space="preserve"> </w:t>
      </w:r>
      <w:r>
        <w:t>Svi detalji o korištenju nalaze se na Chrome dokumentaciji:</w:t>
      </w:r>
      <w:r w:rsidR="00867ABA">
        <w:t xml:space="preserve"> </w:t>
      </w:r>
      <w:hyperlink r:id="rId270" w:history="1">
        <w:r w:rsidRPr="001734D5">
          <w:rPr>
            <w:rStyle w:val="Hyperlink"/>
          </w:rPr>
          <w:t>developer.chrome.com/apps/storage</w:t>
        </w:r>
      </w:hyperlink>
    </w:p>
    <w:p w14:paraId="57A75B16" w14:textId="07C2BE75" w:rsidR="00476030" w:rsidRDefault="00476030" w:rsidP="00B3133E">
      <w:r>
        <w:br/>
      </w:r>
      <w:r w:rsidR="00F45A04">
        <w:t>Z</w:t>
      </w:r>
      <w:r w:rsidR="00DB0AEF">
        <w:t xml:space="preserve">a kratkotrajnu pohranu koristi se </w:t>
      </w:r>
      <w:r w:rsidR="00DB0AEF" w:rsidRPr="00DB0AEF">
        <w:rPr>
          <w:b/>
        </w:rPr>
        <w:t>lokalna</w:t>
      </w:r>
      <w:r w:rsidR="00DB0AEF">
        <w:t xml:space="preserve"> pohrana, a za svaki </w:t>
      </w:r>
      <w:r w:rsidR="007A59DE">
        <w:t xml:space="preserve">drugi </w:t>
      </w:r>
      <w:r w:rsidR="00DB0AEF">
        <w:t xml:space="preserve">tip pohrane </w:t>
      </w:r>
      <w:r w:rsidR="00DB0AEF" w:rsidRPr="00DB0AEF">
        <w:rPr>
          <w:b/>
        </w:rPr>
        <w:t>sync</w:t>
      </w:r>
      <w:r w:rsidR="00DB0AEF">
        <w:t>.</w:t>
      </w:r>
      <w:r w:rsidR="00DB0AEF">
        <w:br/>
      </w:r>
      <w:r w:rsidR="00E6156F">
        <w:t>Ako</w:t>
      </w:r>
      <w:r w:rsidR="00DB0AEF">
        <w:t xml:space="preserve"> korisnik nema omogućenu sinkronizaciju, iako je u k</w:t>
      </w:r>
      <w:r w:rsidR="00891CCD" w:rsidRPr="00891CCD">
        <w:t>ô</w:t>
      </w:r>
      <w:r w:rsidR="00DB0AEF">
        <w:t xml:space="preserve">du napisan </w:t>
      </w:r>
      <w:r w:rsidR="00DB0AEF" w:rsidRPr="00DB0AEF">
        <w:rPr>
          <w:b/>
        </w:rPr>
        <w:t>sync</w:t>
      </w:r>
      <w:r w:rsidR="00DB0AEF">
        <w:t xml:space="preserve">, podatak se sprema na </w:t>
      </w:r>
      <w:r w:rsidR="00DB0AEF" w:rsidRPr="00DB0AEF">
        <w:rPr>
          <w:b/>
        </w:rPr>
        <w:t>lokalnu</w:t>
      </w:r>
      <w:r w:rsidR="00DB0AEF">
        <w:t xml:space="preserve"> pohranu. </w:t>
      </w:r>
      <w:r w:rsidR="007A59DE">
        <w:t>P</w:t>
      </w:r>
      <w:r w:rsidR="00DB0AEF">
        <w:t xml:space="preserve">odaci </w:t>
      </w:r>
      <w:r w:rsidR="007A59DE">
        <w:t xml:space="preserve">se </w:t>
      </w:r>
      <w:r w:rsidR="00DB0AEF">
        <w:t>ni</w:t>
      </w:r>
      <w:r w:rsidR="007A59DE">
        <w:t>kamo</w:t>
      </w:r>
      <w:r w:rsidR="00DB0AEF">
        <w:t xml:space="preserve"> ne šalju, što je dodatno objašnjeno u politici privatnosti</w:t>
      </w:r>
      <w:r w:rsidR="005D6D74">
        <w:t xml:space="preserve"> (</w:t>
      </w:r>
      <w:hyperlink r:id="rId271" w:history="1">
        <w:r w:rsidR="005D6D74" w:rsidRPr="005D6D74">
          <w:rPr>
            <w:rStyle w:val="Hyperlink"/>
          </w:rPr>
          <w:t>ednevnik.plus/politika-privatnosti</w:t>
        </w:r>
      </w:hyperlink>
      <w:r w:rsidR="005D6D74">
        <w:t>)</w:t>
      </w:r>
      <w:r w:rsidR="00DB0AEF">
        <w:t>.</w:t>
      </w:r>
    </w:p>
    <w:p w14:paraId="151BA6BA" w14:textId="7184A6D5" w:rsidR="00476030" w:rsidRDefault="00867ABA" w:rsidP="00B3133E">
      <w:pPr>
        <w:rPr>
          <w:rStyle w:val="Hyperlink"/>
        </w:rPr>
      </w:pPr>
      <w:r>
        <w:br/>
      </w:r>
      <w:r w:rsidR="007C4D4C">
        <w:t>Za primanje podataka ankete</w:t>
      </w:r>
      <w:r w:rsidR="007A59DE">
        <w:t>,</w:t>
      </w:r>
      <w:r w:rsidR="007C4D4C">
        <w:t xml:space="preserve"> </w:t>
      </w:r>
      <w:r w:rsidR="007A59DE">
        <w:t xml:space="preserve">koju korisnici mogu popuniti pri </w:t>
      </w:r>
      <w:r w:rsidR="007C4D4C">
        <w:t xml:space="preserve">deinstalacije </w:t>
      </w:r>
      <w:r w:rsidR="007C4D4C" w:rsidRPr="00220E16">
        <w:rPr>
          <w:i/>
        </w:rPr>
        <w:t>proširenja</w:t>
      </w:r>
      <w:r w:rsidR="007A59DE">
        <w:rPr>
          <w:i/>
        </w:rPr>
        <w:t>,</w:t>
      </w:r>
      <w:r w:rsidR="007C4D4C" w:rsidRPr="00220E16">
        <w:rPr>
          <w:i/>
        </w:rPr>
        <w:t xml:space="preserve"> </w:t>
      </w:r>
      <w:r w:rsidR="007C4D4C">
        <w:t>koristi se Google Apps Mail. Točnije, svi podaci nalaze se na „</w:t>
      </w:r>
      <w:r w:rsidR="00940A14" w:rsidRPr="00940A14">
        <w:t>Google Sheets</w:t>
      </w:r>
      <w:r w:rsidR="007C4D4C">
        <w:t>“ stranici u obliku Excel podatka. Taj podatak ima svoju skriptu (script.gs) pomoću koje unosi podatke i</w:t>
      </w:r>
      <w:r w:rsidR="00B42EE3">
        <w:t xml:space="preserve"> odmah ih </w:t>
      </w:r>
      <w:r w:rsidR="007C4D4C">
        <w:t xml:space="preserve">šalje </w:t>
      </w:r>
      <w:r w:rsidR="00B42EE3">
        <w:t>na moju e-mail adresu</w:t>
      </w:r>
      <w:r w:rsidR="007C4D4C">
        <w:t>. Isti sustav koristi se i za slanje poruke na web-</w:t>
      </w:r>
      <w:r w:rsidR="00AF0157">
        <w:t>stranicu</w:t>
      </w:r>
      <w:r w:rsidR="007C4D4C">
        <w:t xml:space="preserve"> </w:t>
      </w:r>
      <w:r w:rsidR="007C4D4C" w:rsidRPr="00220E16">
        <w:rPr>
          <w:i/>
        </w:rPr>
        <w:t>proširenja,</w:t>
      </w:r>
      <w:r w:rsidR="007C4D4C">
        <w:t xml:space="preserve"> kartica „Kontakt“.</w:t>
      </w:r>
      <w:r w:rsidR="00476030" w:rsidDel="00476030">
        <w:t xml:space="preserve"> </w:t>
      </w:r>
    </w:p>
    <w:p w14:paraId="1748ED28" w14:textId="271FABAC" w:rsidR="0040129E" w:rsidRDefault="002D1C13" w:rsidP="00B3133E">
      <w:r>
        <w:br/>
      </w:r>
      <w:r w:rsidR="0030278E">
        <w:t>Za pohranu bodova za upis u srednje škole, uključujući škole i smjerove koristio sam</w:t>
      </w:r>
      <w:r>
        <w:t xml:space="preserve"> ideal</w:t>
      </w:r>
      <w:r w:rsidR="00EB591F">
        <w:t>an</w:t>
      </w:r>
      <w:r w:rsidR="0030278E">
        <w:t xml:space="preserve"> </w:t>
      </w:r>
      <w:r w:rsidR="0030278E" w:rsidRPr="00F265EA">
        <w:rPr>
          <w:b/>
        </w:rPr>
        <w:t>JSON</w:t>
      </w:r>
      <w:r w:rsidR="0030278E">
        <w:t xml:space="preserve"> format zbog jednostavnosti sintakse, parsiranja i brzine </w:t>
      </w:r>
      <w:r>
        <w:t>učitavanja</w:t>
      </w:r>
      <w:r w:rsidR="0030278E">
        <w:t>.</w:t>
      </w:r>
      <w:r>
        <w:t xml:space="preserve"> Takva </w:t>
      </w:r>
      <w:r w:rsidR="00B42EE3">
        <w:t>„</w:t>
      </w:r>
      <w:r>
        <w:t>baza podataka</w:t>
      </w:r>
      <w:r w:rsidR="00B42EE3">
        <w:t>“</w:t>
      </w:r>
      <w:r>
        <w:t xml:space="preserve"> (ako se može </w:t>
      </w:r>
      <w:r w:rsidR="00B42EE3">
        <w:t xml:space="preserve">tako </w:t>
      </w:r>
      <w:r>
        <w:t xml:space="preserve">nazvati jer tehnički </w:t>
      </w:r>
      <w:r w:rsidR="00B42EE3">
        <w:t xml:space="preserve">to </w:t>
      </w:r>
      <w:r>
        <w:t xml:space="preserve">nije) zauzima najmanje memorijskog prostora. Podaci su stvoreni iz postojećeg </w:t>
      </w:r>
      <w:r w:rsidRPr="00F265EA">
        <w:t>PDF</w:t>
      </w:r>
      <w:r>
        <w:t xml:space="preserve"> popisa koji se nalazi na stranici upisi.hr: </w:t>
      </w:r>
      <w:hyperlink r:id="rId272" w:history="1">
        <w:r>
          <w:rPr>
            <w:rStyle w:val="Hyperlink"/>
          </w:rPr>
          <w:t>upisi.hr/docs/Broj_bodova_potrebnih_za_upis.pdf</w:t>
        </w:r>
      </w:hyperlink>
      <w:r>
        <w:t xml:space="preserve">. Pretvorbom </w:t>
      </w:r>
      <w:r w:rsidRPr="00F265EA">
        <w:rPr>
          <w:b/>
        </w:rPr>
        <w:t>PDF-a</w:t>
      </w:r>
      <w:r>
        <w:t xml:space="preserve"> u </w:t>
      </w:r>
      <w:r w:rsidRPr="00F265EA">
        <w:rPr>
          <w:b/>
        </w:rPr>
        <w:t>HTML</w:t>
      </w:r>
      <w:r>
        <w:t xml:space="preserve"> preko proizvoljnog web alata moguće je parsirati podatke s određenih pozicija</w:t>
      </w:r>
      <w:r w:rsidR="00B257E5">
        <w:t xml:space="preserve"> (</w:t>
      </w:r>
      <w:r w:rsidR="00B257E5" w:rsidRPr="0040129E">
        <w:t>Data collector.html</w:t>
      </w:r>
      <w:r w:rsidR="00B257E5">
        <w:t>)</w:t>
      </w:r>
      <w:r>
        <w:t xml:space="preserve"> te stvoriti objekt koji čini ovu bazu podataka.</w:t>
      </w:r>
      <w:r w:rsidR="00B257E5">
        <w:t xml:space="preserve"> </w:t>
      </w:r>
    </w:p>
    <w:p w14:paraId="21F7B1F8" w14:textId="577611EC" w:rsidR="00B3133E" w:rsidRDefault="00407A06" w:rsidP="00B3133E">
      <w:r>
        <w:rPr>
          <w:noProof/>
          <w:lang w:eastAsia="hr-HR"/>
        </w:rPr>
        <mc:AlternateContent>
          <mc:Choice Requires="wps">
            <w:drawing>
              <wp:anchor distT="45720" distB="45720" distL="114300" distR="114300" simplePos="0" relativeHeight="251638784" behindDoc="0" locked="0" layoutInCell="1" allowOverlap="1" wp14:anchorId="680DD18A" wp14:editId="6B4F12BD">
                <wp:simplePos x="0" y="0"/>
                <wp:positionH relativeFrom="margin">
                  <wp:align>right</wp:align>
                </wp:positionH>
                <wp:positionV relativeFrom="paragraph">
                  <wp:posOffset>2780641</wp:posOffset>
                </wp:positionV>
                <wp:extent cx="2562225" cy="342900"/>
                <wp:effectExtent l="0" t="0" r="0" b="0"/>
                <wp:wrapSquare wrapText="bothSides"/>
                <wp:docPr id="3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42900"/>
                        </a:xfrm>
                        <a:prstGeom prst="rect">
                          <a:avLst/>
                        </a:prstGeom>
                        <a:noFill/>
                        <a:ln w="9525">
                          <a:noFill/>
                          <a:miter lim="800000"/>
                          <a:headEnd/>
                          <a:tailEnd/>
                        </a:ln>
                      </wps:spPr>
                      <wps:txbx>
                        <w:txbxContent>
                          <w:p w14:paraId="2F99B24A" w14:textId="2E820385" w:rsidR="00B95268" w:rsidRPr="00745D5C" w:rsidRDefault="009B67C9" w:rsidP="00D317FE">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hyperlink r:id="rId273" w:history="1">
                              <w:r w:rsidR="00B95268">
                                <w:rPr>
                                  <w:rStyle w:val="Hyperlink"/>
                                </w:rPr>
                                <w:t>https://chrome.google.com/sync</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0DD18A" id="_x0000_s1146" type="#_x0000_t202" style="position:absolute;left:0;text-align:left;margin-left:150.55pt;margin-top:218.95pt;width:201.75pt;height:27pt;z-index:2516387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" filled="f" stroked="f">
                <v:textbox>
                  <w:txbxContent>
                    <w:p w14:paraId="2F99B24A" w14:textId="2E820385" w:rsidR="00B95268" w:rsidRPr="00745D5C" w:rsidRDefault="00B95268" w:rsidP="00D317FE">
                      <w:pPr>
                        <w:jc w:val="center"/>
                        <w:rPr>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hyperlink r:id="rId274" w:history="1">
                        <w:r>
                          <w:rPr>
                            <w:rStyle w:val="Hyperlink"/>
                          </w:rPr>
                          <w:t>https://chrome.google.com/sync</w:t>
                        </w:r>
                      </w:hyperlink>
                    </w:p>
                  </w:txbxContent>
                </v:textbox>
                <w10:wrap type="square" anchorx="margin"/>
              </v:shape>
            </w:pict>
          </mc:Fallback>
        </mc:AlternateContent>
      </w:r>
      <w:r>
        <w:rPr>
          <w:noProof/>
          <w:lang w:eastAsia="hr-HR"/>
        </w:rPr>
        <mc:AlternateContent>
          <mc:Choice Requires="wps">
            <w:drawing>
              <wp:anchor distT="0" distB="0" distL="114300" distR="114300" simplePos="0" relativeHeight="251726848" behindDoc="0" locked="0" layoutInCell="1" allowOverlap="1" wp14:anchorId="48FEE827" wp14:editId="538EDF09">
                <wp:simplePos x="0" y="0"/>
                <wp:positionH relativeFrom="column">
                  <wp:posOffset>0</wp:posOffset>
                </wp:positionH>
                <wp:positionV relativeFrom="paragraph">
                  <wp:posOffset>3091815</wp:posOffset>
                </wp:positionV>
                <wp:extent cx="6480810" cy="635"/>
                <wp:effectExtent l="0" t="0" r="0" b="0"/>
                <wp:wrapTopAndBottom/>
                <wp:docPr id="401" name="Text Box 401"/>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655AD016" w14:textId="6AA97C22" w:rsidR="00B95268" w:rsidRPr="00C27C03" w:rsidRDefault="00B95268" w:rsidP="00E6126B">
                            <w:pPr>
                              <w:pStyle w:val="Caption"/>
                              <w:rPr>
                                <w:noProof/>
                              </w:rPr>
                            </w:pPr>
                            <w:bookmarkStart w:id="537" w:name="_Toc35256618"/>
                            <w:r>
                              <w:t xml:space="preserve">Slika </w:t>
                            </w:r>
                            <w:fldSimple w:instr=" SEQ Slika \* ARABIC ">
                              <w:r>
                                <w:rPr>
                                  <w:noProof/>
                                </w:rPr>
                                <w:t>57</w:t>
                              </w:r>
                            </w:fldSimple>
                            <w:r w:rsidRPr="006C6F77">
                              <w:t xml:space="preserve"> –</w:t>
                            </w:r>
                            <w:r>
                              <w:t xml:space="preserve"> </w:t>
                            </w:r>
                            <w:r>
                              <w:rPr>
                                <w:noProof/>
                              </w:rPr>
                              <w:t>Brisanje podataka</w:t>
                            </w:r>
                            <w:bookmarkEnd w:id="5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FEE827" id="Text Box 401" o:spid="_x0000_s1147" type="#_x0000_t202" style="position:absolute;left:0;text-align:left;margin-left:0;margin-top:243.45pt;width:510.3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" stroked="f">
                <v:textbox style="mso-fit-shape-to-text:t" inset="0,0,0,0">
                  <w:txbxContent>
                    <w:p w14:paraId="655AD016" w14:textId="6AA97C22" w:rsidR="00B95268" w:rsidRPr="00C27C03" w:rsidRDefault="00B95268" w:rsidP="00E6126B">
                      <w:pPr>
                        <w:pStyle w:val="Caption"/>
                        <w:rPr>
                          <w:noProof/>
                        </w:rPr>
                      </w:pPr>
                      <w:bookmarkStart w:id="587" w:name="_Toc35256618"/>
                      <w:r>
                        <w:t xml:space="preserve">Slika </w:t>
                      </w:r>
                      <w:r>
                        <w:fldChar w:fldCharType="begin"/>
                      </w:r>
                      <w:r>
                        <w:instrText xml:space="preserve"> SEQ Slika \* ARABIC </w:instrText>
                      </w:r>
                      <w:r>
                        <w:fldChar w:fldCharType="separate"/>
                      </w:r>
                      <w:r>
                        <w:rPr>
                          <w:noProof/>
                        </w:rPr>
                        <w:t>57</w:t>
                      </w:r>
                      <w:r>
                        <w:rPr>
                          <w:noProof/>
                        </w:rPr>
                        <w:fldChar w:fldCharType="end"/>
                      </w:r>
                      <w:r w:rsidRPr="006C6F77">
                        <w:t xml:space="preserve"> –</w:t>
                      </w:r>
                      <w:r>
                        <w:t xml:space="preserve"> </w:t>
                      </w:r>
                      <w:r>
                        <w:rPr>
                          <w:noProof/>
                        </w:rPr>
                        <w:t>Brisanje podataka</w:t>
                      </w:r>
                      <w:bookmarkEnd w:id="587"/>
                    </w:p>
                  </w:txbxContent>
                </v:textbox>
                <w10:wrap type="topAndBottom"/>
              </v:shape>
            </w:pict>
          </mc:Fallback>
        </mc:AlternateContent>
      </w:r>
      <w:r w:rsidR="00B42EE3">
        <w:rPr>
          <w:noProof/>
          <w:lang w:eastAsia="hr-HR"/>
        </w:rPr>
        <w:drawing>
          <wp:anchor distT="0" distB="0" distL="114300" distR="114300" simplePos="0" relativeHeight="251637760" behindDoc="1" locked="0" layoutInCell="1" allowOverlap="1" wp14:anchorId="28C58B48" wp14:editId="2B0F3835">
            <wp:simplePos x="0" y="0"/>
            <wp:positionH relativeFrom="margin">
              <wp:align>right</wp:align>
            </wp:positionH>
            <wp:positionV relativeFrom="paragraph">
              <wp:posOffset>871256</wp:posOffset>
            </wp:positionV>
            <wp:extent cx="6480810" cy="2163445"/>
            <wp:effectExtent l="0" t="0" r="0" b="8255"/>
            <wp:wrapTopAndBottom/>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extLst>
                        <a:ext uri="{28A0092B-C50C-407E-A947-70E740481C1C}">
                          <a14:useLocalDpi xmlns:a14="http://schemas.microsoft.com/office/drawing/2010/main" val="0"/>
                        </a:ext>
                      </a:extLst>
                    </a:blip>
                    <a:stretch>
                      <a:fillRect/>
                    </a:stretch>
                  </pic:blipFill>
                  <pic:spPr>
                    <a:xfrm>
                      <a:off x="0" y="0"/>
                      <a:ext cx="6480810" cy="2163445"/>
                    </a:xfrm>
                    <a:prstGeom prst="rect">
                      <a:avLst/>
                    </a:prstGeom>
                  </pic:spPr>
                </pic:pic>
              </a:graphicData>
            </a:graphic>
          </wp:anchor>
        </w:drawing>
      </w:r>
      <w:r w:rsidR="00B257E5">
        <w:br/>
      </w:r>
      <w:r w:rsidR="00B3133E">
        <w:t xml:space="preserve">Svi </w:t>
      </w:r>
      <w:r w:rsidR="00845B8A">
        <w:t xml:space="preserve">korišteni </w:t>
      </w:r>
      <w:r w:rsidR="00B3133E">
        <w:t xml:space="preserve">podaci u </w:t>
      </w:r>
      <w:r w:rsidR="00B3133E" w:rsidRPr="00220E16">
        <w:rPr>
          <w:i/>
        </w:rPr>
        <w:t xml:space="preserve">proširenju </w:t>
      </w:r>
      <w:r w:rsidR="00B3133E">
        <w:t xml:space="preserve">brišu se nakon deinstalacije, bez obzira gdje su pohranjeni. Osim brisanja podataka u samom </w:t>
      </w:r>
      <w:r w:rsidR="00B3133E" w:rsidRPr="00220E16">
        <w:rPr>
          <w:i/>
        </w:rPr>
        <w:t>proširenju,</w:t>
      </w:r>
      <w:r w:rsidR="00B3133E">
        <w:t xml:space="preserve"> moguće je </w:t>
      </w:r>
      <w:r w:rsidR="00B42EE3">
        <w:t xml:space="preserve">podatke obrisati </w:t>
      </w:r>
      <w:r w:rsidR="00B3133E">
        <w:t>i izvan njega:</w:t>
      </w:r>
    </w:p>
    <w:p w14:paraId="0B5C0E0B" w14:textId="77777777" w:rsidR="00B42EE3" w:rsidRDefault="00B42EE3" w:rsidP="00C759D7"/>
    <w:p w14:paraId="7CAF97DD" w14:textId="1A91CE7C" w:rsidR="00B42EE3" w:rsidRDefault="00B42EE3">
      <w:pPr>
        <w:jc w:val="left"/>
      </w:pPr>
      <w:r>
        <w:br w:type="page"/>
      </w:r>
    </w:p>
    <w:p w14:paraId="662F6B13" w14:textId="3C23146C" w:rsidR="004D0106" w:rsidRDefault="004D0106" w:rsidP="004D0106">
      <w:pPr>
        <w:pStyle w:val="Heading2"/>
      </w:pPr>
      <w:bookmarkStart w:id="538" w:name="_Toc30111596"/>
      <w:bookmarkStart w:id="539" w:name="_Toc30115765"/>
      <w:bookmarkStart w:id="540" w:name="_Toc30115912"/>
      <w:bookmarkStart w:id="541" w:name="_Toc30195398"/>
      <w:bookmarkStart w:id="542" w:name="_Toc30196352"/>
      <w:bookmarkStart w:id="543" w:name="_Toc30111597"/>
      <w:bookmarkStart w:id="544" w:name="_Toc30115766"/>
      <w:bookmarkStart w:id="545" w:name="_Toc30115913"/>
      <w:bookmarkStart w:id="546" w:name="_Toc30195399"/>
      <w:bookmarkStart w:id="547" w:name="_Toc30196353"/>
      <w:bookmarkStart w:id="548" w:name="_Toc30111598"/>
      <w:bookmarkStart w:id="549" w:name="_Toc30115767"/>
      <w:bookmarkStart w:id="550" w:name="_Toc30115914"/>
      <w:bookmarkStart w:id="551" w:name="_Toc30195400"/>
      <w:bookmarkStart w:id="552" w:name="_Toc30196354"/>
      <w:bookmarkStart w:id="553" w:name="_Toc30111599"/>
      <w:bookmarkStart w:id="554" w:name="_Toc30115768"/>
      <w:bookmarkStart w:id="555" w:name="_Toc30115915"/>
      <w:bookmarkStart w:id="556" w:name="_Toc30195401"/>
      <w:bookmarkStart w:id="557" w:name="_Toc30196355"/>
      <w:bookmarkStart w:id="558" w:name="_Toc30111600"/>
      <w:bookmarkStart w:id="559" w:name="_Toc30115769"/>
      <w:bookmarkStart w:id="560" w:name="_Toc30115916"/>
      <w:bookmarkStart w:id="561" w:name="_Toc30195402"/>
      <w:bookmarkStart w:id="562" w:name="_Toc30196356"/>
      <w:bookmarkStart w:id="563" w:name="_Toc30111601"/>
      <w:bookmarkStart w:id="564" w:name="_Toc30115770"/>
      <w:bookmarkStart w:id="565" w:name="_Toc30115917"/>
      <w:bookmarkStart w:id="566" w:name="_Toc30195403"/>
      <w:bookmarkStart w:id="567" w:name="_Toc30196357"/>
      <w:bookmarkStart w:id="568" w:name="_Toc30111602"/>
      <w:bookmarkStart w:id="569" w:name="_Toc30115771"/>
      <w:bookmarkStart w:id="570" w:name="_Toc30115918"/>
      <w:bookmarkStart w:id="571" w:name="_Toc30195404"/>
      <w:bookmarkStart w:id="572" w:name="_Toc30196358"/>
      <w:bookmarkStart w:id="573" w:name="_Toc30111603"/>
      <w:bookmarkStart w:id="574" w:name="_Toc30115772"/>
      <w:bookmarkStart w:id="575" w:name="_Toc30115919"/>
      <w:bookmarkStart w:id="576" w:name="_Toc30195405"/>
      <w:bookmarkStart w:id="577" w:name="_Toc30196359"/>
      <w:bookmarkStart w:id="578" w:name="_Predviđanje_ocjena"/>
      <w:bookmarkStart w:id="579" w:name="_Toc35254133"/>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r>
        <w:lastRenderedPageBreak/>
        <w:t>Predviđanje ocjena</w:t>
      </w:r>
      <w:bookmarkEnd w:id="579"/>
    </w:p>
    <w:p w14:paraId="27894CE8" w14:textId="3DDB54ED" w:rsidR="009B382F" w:rsidRDefault="004D0106" w:rsidP="00A469E8">
      <w:pPr>
        <w:shd w:val="clear" w:color="auto" w:fill="FFFFFE"/>
        <w:spacing w:after="0" w:line="330" w:lineRule="atLeast"/>
      </w:pPr>
      <w:r>
        <w:t>Ako je prosjek ocjena blizu više ocjene (&gt;</w:t>
      </w:r>
      <w:r w:rsidR="007115C7">
        <w:t>x</w:t>
      </w:r>
      <w:r>
        <w:t>.</w:t>
      </w:r>
      <w:r w:rsidR="00B776E6">
        <w:t>0</w:t>
      </w:r>
      <w:r>
        <w:t xml:space="preserve">5), </w:t>
      </w:r>
      <w:r w:rsidRPr="00220E16">
        <w:rPr>
          <w:i/>
        </w:rPr>
        <w:t xml:space="preserve">proširenje </w:t>
      </w:r>
      <w:r>
        <w:t xml:space="preserve">ponovo izračunava prosjek </w:t>
      </w:r>
      <w:r w:rsidR="00B42EE3">
        <w:t>pomoću ovoga koda:</w:t>
      </w:r>
    </w:p>
    <w:p w14:paraId="18A6D65A" w14:textId="77777777" w:rsidR="00832D19" w:rsidRDefault="00832D19" w:rsidP="00A469E8">
      <w:pPr>
        <w:shd w:val="clear" w:color="auto" w:fill="FFFFFE"/>
        <w:spacing w:after="0" w:line="330" w:lineRule="atLeast"/>
        <w:rPr>
          <w:rFonts w:ascii="Consolas" w:eastAsia="Times New Roman" w:hAnsi="Consolas" w:cs="Times New Roman"/>
          <w:color w:val="000000"/>
          <w:sz w:val="23"/>
          <w:szCs w:val="23"/>
          <w:lang w:eastAsia="hr-HR"/>
        </w:rPr>
      </w:pPr>
    </w:p>
    <w:p w14:paraId="442B994F" w14:textId="21035A2B" w:rsidR="004D0106" w:rsidRPr="00A469E8" w:rsidRDefault="009B382F" w:rsidP="00A469E8">
      <w:pPr>
        <w:shd w:val="clear" w:color="auto" w:fill="FFFFFE"/>
        <w:spacing w:after="0" w:line="330" w:lineRule="atLeast"/>
        <w:rPr>
          <w:rFonts w:ascii="Consolas" w:eastAsia="Times New Roman" w:hAnsi="Consolas" w:cs="Times New Roman"/>
          <w:color w:val="000000"/>
          <w:sz w:val="23"/>
          <w:szCs w:val="23"/>
          <w:lang w:eastAsia="hr-HR"/>
        </w:rPr>
      </w:pPr>
      <w:r>
        <w:rPr>
          <w:rFonts w:ascii="Consolas" w:eastAsia="Times New Roman" w:hAnsi="Consolas" w:cs="Times New Roman"/>
          <w:color w:val="000000"/>
          <w:sz w:val="23"/>
          <w:szCs w:val="23"/>
          <w:lang w:eastAsia="hr-HR"/>
        </w:rPr>
        <w:br/>
      </w:r>
      <w:r w:rsidR="00A469E8">
        <w:rPr>
          <w:rFonts w:ascii="Consolas" w:eastAsia="Times New Roman" w:hAnsi="Consolas" w:cs="Times New Roman"/>
          <w:color w:val="000000"/>
          <w:sz w:val="23"/>
          <w:szCs w:val="23"/>
          <w:lang w:eastAsia="hr-HR"/>
        </w:rPr>
        <w:t>...</w:t>
      </w:r>
    </w:p>
    <w:p w14:paraId="17E4199B" w14:textId="77777777" w:rsidR="00301253" w:rsidRPr="00301253" w:rsidRDefault="00301253" w:rsidP="00301253">
      <w:pPr>
        <w:shd w:val="clear" w:color="auto" w:fill="FFFFFE"/>
        <w:spacing w:after="0" w:line="330" w:lineRule="atLeast"/>
        <w:rPr>
          <w:rFonts w:ascii="Consolas" w:eastAsia="Times New Roman" w:hAnsi="Consolas" w:cs="Times New Roman"/>
          <w:color w:val="000000"/>
          <w:sz w:val="23"/>
          <w:szCs w:val="23"/>
          <w:lang w:eastAsia="hr-HR"/>
        </w:rPr>
      </w:pPr>
      <w:r w:rsidRPr="00301253">
        <w:rPr>
          <w:rFonts w:ascii="Consolas" w:eastAsia="Times New Roman" w:hAnsi="Consolas" w:cs="Times New Roman"/>
          <w:color w:val="D73A49"/>
          <w:sz w:val="23"/>
          <w:szCs w:val="23"/>
          <w:lang w:eastAsia="hr-HR"/>
        </w:rPr>
        <w:t>le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1188"/>
          <w:sz w:val="23"/>
          <w:szCs w:val="23"/>
          <w:lang w:eastAsia="hr-HR"/>
        </w:rPr>
        <w:t>stringSubjectAvg</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w:t>
      </w:r>
      <w:r w:rsidRPr="00301253">
        <w:rPr>
          <w:rFonts w:ascii="Consolas" w:eastAsia="Times New Roman" w:hAnsi="Consolas" w:cs="Times New Roman"/>
          <w:color w:val="001188"/>
          <w:sz w:val="23"/>
          <w:szCs w:val="23"/>
          <w:lang w:eastAsia="hr-HR"/>
        </w:rPr>
        <w:t>NaNsubjectAvg</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amp;&amp;</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1188"/>
          <w:sz w:val="23"/>
          <w:szCs w:val="23"/>
          <w:lang w:eastAsia="hr-HR"/>
        </w:rPr>
        <w:t>subjectAvg</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6F42C1"/>
          <w:sz w:val="23"/>
          <w:szCs w:val="23"/>
          <w:lang w:eastAsia="hr-HR"/>
        </w:rPr>
        <w:t>toString</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6F42C1"/>
          <w:sz w:val="23"/>
          <w:szCs w:val="23"/>
          <w:lang w:eastAsia="hr-HR"/>
        </w:rPr>
        <w:t>split</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22863A"/>
          <w:sz w:val="23"/>
          <w:szCs w:val="23"/>
          <w:lang w:eastAsia="hr-HR"/>
        </w:rPr>
        <w:t>.</w:t>
      </w:r>
      <w:r w:rsidRPr="00301253">
        <w:rPr>
          <w:rFonts w:ascii="Consolas" w:eastAsia="Times New Roman" w:hAnsi="Consolas" w:cs="Times New Roman"/>
          <w:color w:val="000000"/>
          <w:sz w:val="23"/>
          <w:szCs w:val="23"/>
          <w:lang w:eastAsia="hr-HR"/>
        </w:rPr>
        <w:t>");</w:t>
      </w:r>
    </w:p>
    <w:p w14:paraId="24B70063" w14:textId="5A4E40A4" w:rsidR="00301253" w:rsidRPr="00301253" w:rsidRDefault="00301253" w:rsidP="00301253">
      <w:pPr>
        <w:shd w:val="clear" w:color="auto" w:fill="FFFFFE"/>
        <w:spacing w:after="0" w:line="330" w:lineRule="atLeast"/>
        <w:rPr>
          <w:rFonts w:ascii="Consolas" w:eastAsia="Times New Roman" w:hAnsi="Consolas" w:cs="Times New Roman"/>
          <w:color w:val="000000"/>
          <w:sz w:val="23"/>
          <w:szCs w:val="23"/>
          <w:lang w:eastAsia="hr-HR"/>
        </w:rPr>
      </w:pPr>
      <w:r w:rsidRPr="00301253">
        <w:rPr>
          <w:rFonts w:ascii="Consolas" w:eastAsia="Times New Roman" w:hAnsi="Consolas" w:cs="Times New Roman"/>
          <w:color w:val="D73A49"/>
          <w:sz w:val="23"/>
          <w:szCs w:val="23"/>
          <w:lang w:eastAsia="hr-HR"/>
        </w:rPr>
        <w:t>le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1188"/>
          <w:sz w:val="23"/>
          <w:szCs w:val="23"/>
          <w:lang w:eastAsia="hr-HR"/>
        </w:rPr>
        <w:t>isClose</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1188"/>
          <w:sz w:val="23"/>
          <w:szCs w:val="23"/>
          <w:lang w:eastAsia="hr-HR"/>
        </w:rPr>
        <w:t>stringSubjectAvg</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5CC5"/>
          <w:sz w:val="23"/>
          <w:szCs w:val="23"/>
          <w:lang w:eastAsia="hr-HR"/>
        </w:rPr>
        <w:t>parseInt</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001188"/>
          <w:sz w:val="23"/>
          <w:szCs w:val="23"/>
          <w:lang w:eastAsia="hr-HR"/>
        </w:rPr>
        <w:t>stringSubjectAvg</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005CC5"/>
          <w:sz w:val="23"/>
          <w:szCs w:val="23"/>
          <w:lang w:eastAsia="hr-HR"/>
        </w:rPr>
        <w:t>1</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5CC5"/>
          <w:sz w:val="23"/>
          <w:szCs w:val="23"/>
          <w:lang w:eastAsia="hr-HR"/>
        </w:rPr>
        <w:t>0</w:t>
      </w:r>
      <w:r w:rsidR="00A26384">
        <w:rPr>
          <w:rFonts w:ascii="Consolas" w:eastAsia="Times New Roman" w:hAnsi="Consolas" w:cs="Times New Roman"/>
          <w:color w:val="000000"/>
          <w:sz w:val="23"/>
          <w:szCs w:val="23"/>
          <w:lang w:eastAsia="hr-HR"/>
        </w:rPr>
        <w:t>;</w:t>
      </w:r>
    </w:p>
    <w:p w14:paraId="7EBDE52F" w14:textId="4F63ADD6" w:rsidR="00301253" w:rsidRPr="00301253" w:rsidRDefault="00301253" w:rsidP="00301253">
      <w:pPr>
        <w:shd w:val="clear" w:color="auto" w:fill="FFFFFE"/>
        <w:spacing w:after="0" w:line="330" w:lineRule="atLeast"/>
        <w:rPr>
          <w:rFonts w:ascii="Consolas" w:eastAsia="Times New Roman" w:hAnsi="Consolas" w:cs="Times New Roman"/>
          <w:color w:val="000000"/>
          <w:sz w:val="23"/>
          <w:szCs w:val="23"/>
          <w:lang w:eastAsia="hr-HR"/>
        </w:rPr>
      </w:pPr>
      <w:r w:rsidRPr="00301253">
        <w:rPr>
          <w:rFonts w:ascii="Consolas" w:eastAsia="Times New Roman" w:hAnsi="Consolas" w:cs="Times New Roman"/>
          <w:color w:val="D73A49"/>
          <w:sz w:val="23"/>
          <w:szCs w:val="23"/>
          <w:lang w:eastAsia="hr-HR"/>
        </w:rPr>
        <w:t>if</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5CC5"/>
          <w:sz w:val="23"/>
          <w:szCs w:val="23"/>
          <w:lang w:eastAsia="hr-HR"/>
        </w:rPr>
        <w:t>5</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l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1188"/>
          <w:sz w:val="23"/>
          <w:szCs w:val="23"/>
          <w:lang w:eastAsia="hr-HR"/>
        </w:rPr>
        <w:t>isClose</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amp;&amp;</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1188"/>
          <w:sz w:val="23"/>
          <w:szCs w:val="23"/>
          <w:lang w:eastAsia="hr-HR"/>
        </w:rPr>
        <w:t>isClose</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l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5CC5"/>
          <w:sz w:val="23"/>
          <w:szCs w:val="23"/>
          <w:lang w:eastAsia="hr-HR"/>
        </w:rPr>
        <w:t>50</w:t>
      </w:r>
      <w:r w:rsidRPr="00301253">
        <w:rPr>
          <w:rFonts w:ascii="Consolas" w:eastAsia="Times New Roman" w:hAnsi="Consolas" w:cs="Times New Roman"/>
          <w:color w:val="000000"/>
          <w:sz w:val="23"/>
          <w:szCs w:val="23"/>
          <w:lang w:eastAsia="hr-HR"/>
        </w:rPr>
        <w:t>) {</w:t>
      </w:r>
    </w:p>
    <w:p w14:paraId="560E4B09" w14:textId="77777777" w:rsidR="00301253" w:rsidRPr="00301253" w:rsidRDefault="00301253" w:rsidP="00301253">
      <w:pPr>
        <w:shd w:val="clear" w:color="auto" w:fill="FFFFFE"/>
        <w:spacing w:after="0" w:line="330" w:lineRule="atLeast"/>
        <w:rPr>
          <w:rFonts w:ascii="Consolas" w:eastAsia="Times New Roman" w:hAnsi="Consolas" w:cs="Times New Roman"/>
          <w:color w:val="000000"/>
          <w:sz w:val="23"/>
          <w:szCs w:val="23"/>
          <w:lang w:eastAsia="hr-HR"/>
        </w:rPr>
      </w:pP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le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1188"/>
          <w:sz w:val="23"/>
          <w:szCs w:val="23"/>
          <w:lang w:eastAsia="hr-HR"/>
        </w:rPr>
        <w:t>currentAvg</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5CC5"/>
          <w:sz w:val="23"/>
          <w:szCs w:val="23"/>
          <w:lang w:eastAsia="hr-HR"/>
        </w:rPr>
        <w:t>parseInt</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001188"/>
          <w:sz w:val="23"/>
          <w:szCs w:val="23"/>
          <w:lang w:eastAsia="hr-HR"/>
        </w:rPr>
        <w:t>stringSubjectAvg</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005CC5"/>
          <w:sz w:val="23"/>
          <w:szCs w:val="23"/>
          <w:lang w:eastAsia="hr-HR"/>
        </w:rPr>
        <w:t>0</w:t>
      </w:r>
      <w:r w:rsidRPr="00301253">
        <w:rPr>
          <w:rFonts w:ascii="Consolas" w:eastAsia="Times New Roman" w:hAnsi="Consolas" w:cs="Times New Roman"/>
          <w:color w:val="000000"/>
          <w:sz w:val="23"/>
          <w:szCs w:val="23"/>
          <w:lang w:eastAsia="hr-HR"/>
        </w:rPr>
        <w:t>]);</w:t>
      </w:r>
    </w:p>
    <w:p w14:paraId="7D6187FC" w14:textId="77777777" w:rsidR="00301253" w:rsidRPr="00301253" w:rsidRDefault="00301253" w:rsidP="00301253">
      <w:pPr>
        <w:shd w:val="clear" w:color="auto" w:fill="FFFFFE"/>
        <w:spacing w:after="0" w:line="330" w:lineRule="atLeast"/>
        <w:rPr>
          <w:rFonts w:ascii="Consolas" w:eastAsia="Times New Roman" w:hAnsi="Consolas" w:cs="Times New Roman"/>
          <w:color w:val="000000"/>
          <w:sz w:val="23"/>
          <w:szCs w:val="23"/>
          <w:lang w:eastAsia="hr-HR"/>
        </w:rPr>
      </w:pP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le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1188"/>
          <w:sz w:val="23"/>
          <w:szCs w:val="23"/>
          <w:lang w:eastAsia="hr-HR"/>
        </w:rPr>
        <w:t>allGrades</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w:t>
      </w:r>
      <w:r w:rsidRPr="00301253">
        <w:rPr>
          <w:rFonts w:ascii="Consolas" w:eastAsia="Times New Roman" w:hAnsi="Consolas" w:cs="Times New Roman"/>
          <w:color w:val="000000"/>
          <w:sz w:val="23"/>
          <w:szCs w:val="23"/>
          <w:lang w:eastAsia="hr-HR"/>
        </w:rPr>
        <w:t> [];</w:t>
      </w:r>
    </w:p>
    <w:p w14:paraId="21AAC815" w14:textId="77777777" w:rsidR="00301253" w:rsidRPr="00301253" w:rsidRDefault="00301253" w:rsidP="00301253">
      <w:pPr>
        <w:shd w:val="clear" w:color="auto" w:fill="FFFFFE"/>
        <w:spacing w:after="0" w:line="330" w:lineRule="atLeast"/>
        <w:rPr>
          <w:rFonts w:ascii="Consolas" w:eastAsia="Times New Roman" w:hAnsi="Consolas" w:cs="Times New Roman"/>
          <w:color w:val="000000"/>
          <w:sz w:val="23"/>
          <w:szCs w:val="23"/>
          <w:lang w:eastAsia="hr-HR"/>
        </w:rPr>
      </w:pP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for</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le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1188"/>
          <w:sz w:val="23"/>
          <w:szCs w:val="23"/>
          <w:lang w:eastAsia="hr-HR"/>
        </w:rPr>
        <w:t>k</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5CC5"/>
          <w:sz w:val="23"/>
          <w:szCs w:val="23"/>
          <w:lang w:eastAsia="hr-HR"/>
        </w:rPr>
        <w:t>0</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1188"/>
          <w:sz w:val="23"/>
          <w:szCs w:val="23"/>
          <w:lang w:eastAsia="hr-HR"/>
        </w:rPr>
        <w:t>k</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l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1188"/>
          <w:sz w:val="23"/>
          <w:szCs w:val="23"/>
          <w:lang w:eastAsia="hr-HR"/>
        </w:rPr>
        <w:t>grades</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005CC5"/>
          <w:sz w:val="23"/>
          <w:szCs w:val="23"/>
          <w:lang w:eastAsia="hr-HR"/>
        </w:rPr>
        <w:t>length</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1188"/>
          <w:sz w:val="23"/>
          <w:szCs w:val="23"/>
          <w:lang w:eastAsia="hr-HR"/>
        </w:rPr>
        <w:t>k</w:t>
      </w:r>
      <w:r w:rsidRPr="00301253">
        <w:rPr>
          <w:rFonts w:ascii="Consolas" w:eastAsia="Times New Roman" w:hAnsi="Consolas" w:cs="Times New Roman"/>
          <w:color w:val="D73A49"/>
          <w:sz w:val="23"/>
          <w:szCs w:val="23"/>
          <w:lang w:eastAsia="hr-HR"/>
        </w:rPr>
        <w:t>++</w:t>
      </w:r>
      <w:r w:rsidRPr="00301253">
        <w:rPr>
          <w:rFonts w:ascii="Consolas" w:eastAsia="Times New Roman" w:hAnsi="Consolas" w:cs="Times New Roman"/>
          <w:color w:val="000000"/>
          <w:sz w:val="23"/>
          <w:szCs w:val="23"/>
          <w:lang w:eastAsia="hr-HR"/>
        </w:rPr>
        <w:t>) {</w:t>
      </w:r>
    </w:p>
    <w:p w14:paraId="2FCA9915" w14:textId="77777777" w:rsidR="00301253" w:rsidRPr="00301253" w:rsidRDefault="00301253" w:rsidP="00301253">
      <w:pPr>
        <w:shd w:val="clear" w:color="auto" w:fill="FFFFFE"/>
        <w:spacing w:after="0" w:line="330" w:lineRule="atLeast"/>
        <w:rPr>
          <w:rFonts w:ascii="Consolas" w:eastAsia="Times New Roman" w:hAnsi="Consolas" w:cs="Times New Roman"/>
          <w:color w:val="000000"/>
          <w:sz w:val="23"/>
          <w:szCs w:val="23"/>
          <w:lang w:eastAsia="hr-HR"/>
        </w:rPr>
      </w:pP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le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1188"/>
          <w:sz w:val="23"/>
          <w:szCs w:val="23"/>
          <w:lang w:eastAsia="hr-HR"/>
        </w:rPr>
        <w:t>lastDigi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1188"/>
          <w:sz w:val="23"/>
          <w:szCs w:val="23"/>
          <w:lang w:eastAsia="hr-HR"/>
        </w:rPr>
        <w:t>k</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6F42C1"/>
          <w:sz w:val="23"/>
          <w:szCs w:val="23"/>
          <w:lang w:eastAsia="hr-HR"/>
        </w:rPr>
        <w:t>toString</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6F42C1"/>
          <w:sz w:val="23"/>
          <w:szCs w:val="23"/>
          <w:lang w:eastAsia="hr-HR"/>
        </w:rPr>
        <w:t>slice</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D73A49"/>
          <w:sz w:val="23"/>
          <w:szCs w:val="23"/>
          <w:lang w:eastAsia="hr-HR"/>
        </w:rPr>
        <w:t>-</w:t>
      </w:r>
      <w:r w:rsidRPr="00301253">
        <w:rPr>
          <w:rFonts w:ascii="Consolas" w:eastAsia="Times New Roman" w:hAnsi="Consolas" w:cs="Times New Roman"/>
          <w:color w:val="005CC5"/>
          <w:sz w:val="23"/>
          <w:szCs w:val="23"/>
          <w:lang w:eastAsia="hr-HR"/>
        </w:rPr>
        <w:t>1</w:t>
      </w:r>
      <w:r w:rsidRPr="00301253">
        <w:rPr>
          <w:rFonts w:ascii="Consolas" w:eastAsia="Times New Roman" w:hAnsi="Consolas" w:cs="Times New Roman"/>
          <w:color w:val="000000"/>
          <w:sz w:val="23"/>
          <w:szCs w:val="23"/>
          <w:lang w:eastAsia="hr-HR"/>
        </w:rPr>
        <w:t>);</w:t>
      </w:r>
    </w:p>
    <w:p w14:paraId="0A5F911A" w14:textId="77777777" w:rsidR="00301253" w:rsidRPr="00301253" w:rsidRDefault="00301253" w:rsidP="00301253">
      <w:pPr>
        <w:shd w:val="clear" w:color="auto" w:fill="FFFFFE"/>
        <w:spacing w:after="0" w:line="330" w:lineRule="atLeast"/>
        <w:rPr>
          <w:rFonts w:ascii="Consolas" w:eastAsia="Times New Roman" w:hAnsi="Consolas" w:cs="Times New Roman"/>
          <w:color w:val="000000"/>
          <w:sz w:val="23"/>
          <w:szCs w:val="23"/>
          <w:lang w:eastAsia="hr-HR"/>
        </w:rPr>
      </w:pP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le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1188"/>
          <w:sz w:val="23"/>
          <w:szCs w:val="23"/>
          <w:lang w:eastAsia="hr-HR"/>
        </w:rPr>
        <w:t>grade</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1188"/>
          <w:sz w:val="23"/>
          <w:szCs w:val="23"/>
          <w:lang w:eastAsia="hr-HR"/>
        </w:rPr>
        <w:t>grades</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001188"/>
          <w:sz w:val="23"/>
          <w:szCs w:val="23"/>
          <w:lang w:eastAsia="hr-HR"/>
        </w:rPr>
        <w:t>k</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001188"/>
          <w:sz w:val="23"/>
          <w:szCs w:val="23"/>
          <w:lang w:eastAsia="hr-HR"/>
        </w:rPr>
        <w:t>innerHTML</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6F42C1"/>
          <w:sz w:val="23"/>
          <w:szCs w:val="23"/>
          <w:lang w:eastAsia="hr-HR"/>
        </w:rPr>
        <w:t>match</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DD0000"/>
          <w:sz w:val="23"/>
          <w:szCs w:val="23"/>
          <w:lang w:eastAsia="hr-HR"/>
        </w:rPr>
        <w:t>\d</w:t>
      </w:r>
      <w:r w:rsidRPr="00301253">
        <w:rPr>
          <w:rFonts w:ascii="Consolas" w:eastAsia="Times New Roman" w:hAnsi="Consolas" w:cs="Times New Roman"/>
          <w:color w:val="D73A49"/>
          <w:sz w:val="23"/>
          <w:szCs w:val="23"/>
          <w:lang w:eastAsia="hr-HR"/>
        </w:rPr>
        <w:t>+</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D73A49"/>
          <w:sz w:val="23"/>
          <w:szCs w:val="23"/>
          <w:lang w:eastAsia="hr-HR"/>
        </w:rPr>
        <w:t>g</w:t>
      </w:r>
      <w:r w:rsidRPr="00301253">
        <w:rPr>
          <w:rFonts w:ascii="Consolas" w:eastAsia="Times New Roman" w:hAnsi="Consolas" w:cs="Times New Roman"/>
          <w:color w:val="000000"/>
          <w:sz w:val="23"/>
          <w:szCs w:val="23"/>
          <w:lang w:eastAsia="hr-HR"/>
        </w:rPr>
        <w:t>);</w:t>
      </w:r>
    </w:p>
    <w:p w14:paraId="0F4E3717" w14:textId="77777777" w:rsidR="00301253" w:rsidRPr="00301253" w:rsidRDefault="00301253" w:rsidP="00301253">
      <w:pPr>
        <w:shd w:val="clear" w:color="auto" w:fill="FFFFFE"/>
        <w:spacing w:after="0" w:line="330" w:lineRule="atLeast"/>
        <w:rPr>
          <w:rFonts w:ascii="Consolas" w:eastAsia="Times New Roman" w:hAnsi="Consolas" w:cs="Times New Roman"/>
          <w:color w:val="000000"/>
          <w:sz w:val="23"/>
          <w:szCs w:val="23"/>
          <w:lang w:eastAsia="hr-HR"/>
        </w:rPr>
      </w:pP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if</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w:t>
      </w:r>
      <w:r w:rsidRPr="00301253">
        <w:rPr>
          <w:rFonts w:ascii="Consolas" w:eastAsia="Times New Roman" w:hAnsi="Consolas" w:cs="Times New Roman"/>
          <w:color w:val="001188"/>
          <w:sz w:val="23"/>
          <w:szCs w:val="23"/>
          <w:lang w:eastAsia="hr-HR"/>
        </w:rPr>
        <w:t>grade</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continue</w:t>
      </w:r>
      <w:r w:rsidRPr="00301253">
        <w:rPr>
          <w:rFonts w:ascii="Consolas" w:eastAsia="Times New Roman" w:hAnsi="Consolas" w:cs="Times New Roman"/>
          <w:color w:val="000000"/>
          <w:sz w:val="23"/>
          <w:szCs w:val="23"/>
          <w:lang w:eastAsia="hr-HR"/>
        </w:rPr>
        <w:t>;}</w:t>
      </w:r>
    </w:p>
    <w:p w14:paraId="46A41A03" w14:textId="77777777" w:rsidR="00301253" w:rsidRPr="00301253" w:rsidRDefault="00301253" w:rsidP="00301253">
      <w:pPr>
        <w:shd w:val="clear" w:color="auto" w:fill="FFFFFE"/>
        <w:spacing w:after="0" w:line="330" w:lineRule="atLeast"/>
        <w:rPr>
          <w:rFonts w:ascii="Consolas" w:eastAsia="Times New Roman" w:hAnsi="Consolas" w:cs="Times New Roman"/>
          <w:color w:val="000000"/>
          <w:sz w:val="23"/>
          <w:szCs w:val="23"/>
          <w:lang w:eastAsia="hr-HR"/>
        </w:rPr>
      </w:pP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1188"/>
          <w:sz w:val="23"/>
          <w:szCs w:val="23"/>
          <w:lang w:eastAsia="hr-HR"/>
        </w:rPr>
        <w:t>grade</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1188"/>
          <w:sz w:val="23"/>
          <w:szCs w:val="23"/>
          <w:lang w:eastAsia="hr-HR"/>
        </w:rPr>
        <w:t>grade</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6F42C1"/>
          <w:sz w:val="23"/>
          <w:szCs w:val="23"/>
          <w:lang w:eastAsia="hr-HR"/>
        </w:rPr>
        <w:t>map</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005CC5"/>
          <w:sz w:val="23"/>
          <w:szCs w:val="23"/>
          <w:lang w:eastAsia="hr-HR"/>
        </w:rPr>
        <w:t>Number</w:t>
      </w:r>
      <w:r w:rsidRPr="00301253">
        <w:rPr>
          <w:rFonts w:ascii="Consolas" w:eastAsia="Times New Roman" w:hAnsi="Consolas" w:cs="Times New Roman"/>
          <w:color w:val="000000"/>
          <w:sz w:val="23"/>
          <w:szCs w:val="23"/>
          <w:lang w:eastAsia="hr-HR"/>
        </w:rPr>
        <w:t>);</w:t>
      </w:r>
    </w:p>
    <w:p w14:paraId="2086C8D2" w14:textId="77777777" w:rsidR="00301253" w:rsidRPr="00301253" w:rsidRDefault="00301253" w:rsidP="00301253">
      <w:pPr>
        <w:shd w:val="clear" w:color="auto" w:fill="FFFFFE"/>
        <w:spacing w:after="0" w:line="330" w:lineRule="atLeast"/>
        <w:rPr>
          <w:rFonts w:ascii="Consolas" w:eastAsia="Times New Roman" w:hAnsi="Consolas" w:cs="Times New Roman"/>
          <w:color w:val="000000"/>
          <w:sz w:val="23"/>
          <w:szCs w:val="23"/>
          <w:lang w:eastAsia="hr-HR"/>
        </w:rPr>
      </w:pP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for</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le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1188"/>
          <w:sz w:val="23"/>
          <w:szCs w:val="23"/>
          <w:lang w:eastAsia="hr-HR"/>
        </w:rPr>
        <w:t>l</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5CC5"/>
          <w:sz w:val="23"/>
          <w:szCs w:val="23"/>
          <w:lang w:eastAsia="hr-HR"/>
        </w:rPr>
        <w:t>0</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1188"/>
          <w:sz w:val="23"/>
          <w:szCs w:val="23"/>
          <w:lang w:eastAsia="hr-HR"/>
        </w:rPr>
        <w:t>l</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l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1188"/>
          <w:sz w:val="23"/>
          <w:szCs w:val="23"/>
          <w:lang w:eastAsia="hr-HR"/>
        </w:rPr>
        <w:t>grade</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005CC5"/>
          <w:sz w:val="23"/>
          <w:szCs w:val="23"/>
          <w:lang w:eastAsia="hr-HR"/>
        </w:rPr>
        <w:t>length</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1188"/>
          <w:sz w:val="23"/>
          <w:szCs w:val="23"/>
          <w:lang w:eastAsia="hr-HR"/>
        </w:rPr>
        <w:t>l</w:t>
      </w:r>
      <w:r w:rsidRPr="00301253">
        <w:rPr>
          <w:rFonts w:ascii="Consolas" w:eastAsia="Times New Roman" w:hAnsi="Consolas" w:cs="Times New Roman"/>
          <w:color w:val="D73A49"/>
          <w:sz w:val="23"/>
          <w:szCs w:val="23"/>
          <w:lang w:eastAsia="hr-HR"/>
        </w:rPr>
        <w:t>++</w:t>
      </w:r>
      <w:r w:rsidRPr="00301253">
        <w:rPr>
          <w:rFonts w:ascii="Consolas" w:eastAsia="Times New Roman" w:hAnsi="Consolas" w:cs="Times New Roman"/>
          <w:color w:val="000000"/>
          <w:sz w:val="23"/>
          <w:szCs w:val="23"/>
          <w:lang w:eastAsia="hr-HR"/>
        </w:rPr>
        <w:t>) {</w:t>
      </w:r>
    </w:p>
    <w:p w14:paraId="6DD2F10F" w14:textId="77777777" w:rsidR="00301253" w:rsidRPr="00301253" w:rsidRDefault="00301253" w:rsidP="00301253">
      <w:pPr>
        <w:shd w:val="clear" w:color="auto" w:fill="FFFFFE"/>
        <w:spacing w:after="0" w:line="330" w:lineRule="atLeast"/>
        <w:rPr>
          <w:rFonts w:ascii="Consolas" w:eastAsia="Times New Roman" w:hAnsi="Consolas" w:cs="Times New Roman"/>
          <w:color w:val="000000"/>
          <w:sz w:val="23"/>
          <w:szCs w:val="23"/>
          <w:lang w:eastAsia="hr-HR"/>
        </w:rPr>
      </w:pP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if</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1188"/>
          <w:sz w:val="23"/>
          <w:szCs w:val="23"/>
          <w:lang w:eastAsia="hr-HR"/>
        </w:rPr>
        <w:t>lastDigi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l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5CC5"/>
          <w:sz w:val="23"/>
          <w:szCs w:val="23"/>
          <w:lang w:eastAsia="hr-HR"/>
        </w:rPr>
        <w:t>4</w:t>
      </w:r>
      <w:r w:rsidRPr="00301253">
        <w:rPr>
          <w:rFonts w:ascii="Consolas" w:eastAsia="Times New Roman" w:hAnsi="Consolas" w:cs="Times New Roman"/>
          <w:color w:val="000000"/>
          <w:sz w:val="23"/>
          <w:szCs w:val="23"/>
          <w:lang w:eastAsia="hr-HR"/>
        </w:rPr>
        <w:t>) {</w:t>
      </w:r>
    </w:p>
    <w:p w14:paraId="5076C54F" w14:textId="77777777" w:rsidR="00301253" w:rsidRPr="00301253" w:rsidRDefault="00301253" w:rsidP="00301253">
      <w:pPr>
        <w:shd w:val="clear" w:color="auto" w:fill="FFFFFE"/>
        <w:spacing w:after="0" w:line="330" w:lineRule="atLeast"/>
        <w:rPr>
          <w:rFonts w:ascii="Consolas" w:eastAsia="Times New Roman" w:hAnsi="Consolas" w:cs="Times New Roman"/>
          <w:color w:val="000000"/>
          <w:sz w:val="23"/>
          <w:szCs w:val="23"/>
          <w:lang w:eastAsia="hr-HR"/>
        </w:rPr>
      </w:pP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1188"/>
          <w:sz w:val="23"/>
          <w:szCs w:val="23"/>
          <w:lang w:eastAsia="hr-HR"/>
        </w:rPr>
        <w:t>allGrades</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6F42C1"/>
          <w:sz w:val="23"/>
          <w:szCs w:val="23"/>
          <w:lang w:eastAsia="hr-HR"/>
        </w:rPr>
        <w:t>push</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001188"/>
          <w:sz w:val="23"/>
          <w:szCs w:val="23"/>
          <w:lang w:eastAsia="hr-HR"/>
        </w:rPr>
        <w:t>grade</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001188"/>
          <w:sz w:val="23"/>
          <w:szCs w:val="23"/>
          <w:lang w:eastAsia="hr-HR"/>
        </w:rPr>
        <w:t>l</w:t>
      </w:r>
      <w:r w:rsidRPr="00301253">
        <w:rPr>
          <w:rFonts w:ascii="Consolas" w:eastAsia="Times New Roman" w:hAnsi="Consolas" w:cs="Times New Roman"/>
          <w:color w:val="000000"/>
          <w:sz w:val="23"/>
          <w:szCs w:val="23"/>
          <w:lang w:eastAsia="hr-HR"/>
        </w:rPr>
        <w:t>]);</w:t>
      </w:r>
    </w:p>
    <w:p w14:paraId="777C4116" w14:textId="77777777" w:rsidR="00301253" w:rsidRPr="00301253" w:rsidRDefault="00301253" w:rsidP="00301253">
      <w:pPr>
        <w:shd w:val="clear" w:color="auto" w:fill="FFFFFE"/>
        <w:spacing w:after="0" w:line="330" w:lineRule="atLeast"/>
        <w:rPr>
          <w:rFonts w:ascii="Consolas" w:eastAsia="Times New Roman" w:hAnsi="Consolas" w:cs="Times New Roman"/>
          <w:color w:val="000000"/>
          <w:sz w:val="23"/>
          <w:szCs w:val="23"/>
          <w:lang w:eastAsia="hr-HR"/>
        </w:rPr>
      </w:pPr>
      <w:r w:rsidRPr="00301253">
        <w:rPr>
          <w:rFonts w:ascii="Consolas" w:eastAsia="Times New Roman" w:hAnsi="Consolas" w:cs="Times New Roman"/>
          <w:color w:val="000000"/>
          <w:sz w:val="23"/>
          <w:szCs w:val="23"/>
          <w:lang w:eastAsia="hr-HR"/>
        </w:rPr>
        <w:t>      } </w:t>
      </w:r>
      <w:r w:rsidRPr="00301253">
        <w:rPr>
          <w:rFonts w:ascii="Consolas" w:eastAsia="Times New Roman" w:hAnsi="Consolas" w:cs="Times New Roman"/>
          <w:color w:val="D73A49"/>
          <w:sz w:val="23"/>
          <w:szCs w:val="23"/>
          <w:lang w:eastAsia="hr-HR"/>
        </w:rPr>
        <w:t>else</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if</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1188"/>
          <w:sz w:val="23"/>
          <w:szCs w:val="23"/>
          <w:lang w:eastAsia="hr-HR"/>
        </w:rPr>
        <w:t>lastDigi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l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5CC5"/>
          <w:sz w:val="23"/>
          <w:szCs w:val="23"/>
          <w:lang w:eastAsia="hr-HR"/>
        </w:rPr>
        <w:t>8</w:t>
      </w:r>
      <w:r w:rsidRPr="00301253">
        <w:rPr>
          <w:rFonts w:ascii="Consolas" w:eastAsia="Times New Roman" w:hAnsi="Consolas" w:cs="Times New Roman"/>
          <w:color w:val="000000"/>
          <w:sz w:val="23"/>
          <w:szCs w:val="23"/>
          <w:lang w:eastAsia="hr-HR"/>
        </w:rPr>
        <w:t>) {</w:t>
      </w:r>
    </w:p>
    <w:p w14:paraId="651668E1" w14:textId="6265D585" w:rsidR="00301253" w:rsidRPr="00301253" w:rsidRDefault="00301253" w:rsidP="00301253">
      <w:pPr>
        <w:shd w:val="clear" w:color="auto" w:fill="FFFFFE"/>
        <w:spacing w:after="0" w:line="330" w:lineRule="atLeast"/>
        <w:rPr>
          <w:rFonts w:ascii="Consolas" w:eastAsia="Times New Roman" w:hAnsi="Consolas" w:cs="Times New Roman"/>
          <w:color w:val="000000"/>
          <w:sz w:val="23"/>
          <w:szCs w:val="23"/>
          <w:lang w:eastAsia="hr-HR"/>
        </w:rPr>
      </w:pP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1188"/>
          <w:sz w:val="23"/>
          <w:szCs w:val="23"/>
          <w:lang w:eastAsia="hr-HR"/>
        </w:rPr>
        <w:t>allGrades</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6F42C1"/>
          <w:sz w:val="23"/>
          <w:szCs w:val="23"/>
          <w:lang w:eastAsia="hr-HR"/>
        </w:rPr>
        <w:t>push</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001188"/>
          <w:sz w:val="23"/>
          <w:szCs w:val="23"/>
          <w:lang w:eastAsia="hr-HR"/>
        </w:rPr>
        <w:t>grade</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001188"/>
          <w:sz w:val="23"/>
          <w:szCs w:val="23"/>
          <w:lang w:eastAsia="hr-HR"/>
        </w:rPr>
        <w:t>l</w:t>
      </w:r>
      <w:r w:rsidRPr="00301253">
        <w:rPr>
          <w:rFonts w:ascii="Consolas" w:eastAsia="Times New Roman" w:hAnsi="Consolas" w:cs="Times New Roman"/>
          <w:color w:val="000000"/>
          <w:sz w:val="23"/>
          <w:szCs w:val="23"/>
          <w:lang w:eastAsia="hr-HR"/>
        </w:rPr>
        <w:t>]</w:t>
      </w:r>
      <w:r w:rsidR="00832D19">
        <w:rPr>
          <w:rFonts w:ascii="Consolas" w:eastAsia="Times New Roman" w:hAnsi="Consolas" w:cs="Times New Roman"/>
          <w:color w:val="000000"/>
          <w:sz w:val="23"/>
          <w:szCs w:val="23"/>
          <w:lang w:eastAsia="hr-HR"/>
        </w:rPr>
        <w:t xml:space="preserve"> * </w:t>
      </w:r>
      <w:r w:rsidR="00221BED">
        <w:rPr>
          <w:rFonts w:ascii="Consolas" w:eastAsia="Times New Roman" w:hAnsi="Consolas" w:cs="Times New Roman"/>
          <w:color w:val="000000"/>
          <w:sz w:val="23"/>
          <w:szCs w:val="23"/>
          <w:lang w:eastAsia="hr-HR"/>
        </w:rPr>
        <w:t>(</w:t>
      </w:r>
      <w:r w:rsidR="00832D19" w:rsidRPr="00301253">
        <w:rPr>
          <w:rFonts w:ascii="Consolas" w:eastAsia="Times New Roman" w:hAnsi="Consolas" w:cs="Times New Roman"/>
          <w:color w:val="001188"/>
          <w:sz w:val="23"/>
          <w:szCs w:val="23"/>
          <w:lang w:eastAsia="hr-HR"/>
        </w:rPr>
        <w:t>grade</w:t>
      </w:r>
      <w:r w:rsidR="00832D19" w:rsidRPr="00301253">
        <w:rPr>
          <w:rFonts w:ascii="Consolas" w:eastAsia="Times New Roman" w:hAnsi="Consolas" w:cs="Times New Roman"/>
          <w:color w:val="000000"/>
          <w:sz w:val="23"/>
          <w:szCs w:val="23"/>
          <w:lang w:eastAsia="hr-HR"/>
        </w:rPr>
        <w:t>[</w:t>
      </w:r>
      <w:r w:rsidR="00832D19" w:rsidRPr="00301253">
        <w:rPr>
          <w:rFonts w:ascii="Consolas" w:eastAsia="Times New Roman" w:hAnsi="Consolas" w:cs="Times New Roman"/>
          <w:color w:val="001188"/>
          <w:sz w:val="23"/>
          <w:szCs w:val="23"/>
          <w:lang w:eastAsia="hr-HR"/>
        </w:rPr>
        <w:t>l</w:t>
      </w:r>
      <w:r w:rsidR="00832D19" w:rsidRPr="00301253">
        <w:rPr>
          <w:rFonts w:ascii="Consolas" w:eastAsia="Times New Roman" w:hAnsi="Consolas" w:cs="Times New Roman"/>
          <w:color w:val="000000"/>
          <w:sz w:val="23"/>
          <w:szCs w:val="23"/>
          <w:lang w:eastAsia="hr-HR"/>
        </w:rPr>
        <w:t>] </w:t>
      </w:r>
      <w:r w:rsidR="00832D19" w:rsidRPr="00301253">
        <w:rPr>
          <w:rFonts w:ascii="Consolas" w:eastAsia="Times New Roman" w:hAnsi="Consolas" w:cs="Times New Roman"/>
          <w:color w:val="D73A49"/>
          <w:sz w:val="23"/>
          <w:szCs w:val="23"/>
          <w:lang w:eastAsia="hr-HR"/>
        </w:rPr>
        <w:t>&gt;</w:t>
      </w:r>
      <w:r w:rsidR="00832D19" w:rsidRPr="00301253">
        <w:rPr>
          <w:rFonts w:ascii="Consolas" w:eastAsia="Times New Roman" w:hAnsi="Consolas" w:cs="Times New Roman"/>
          <w:color w:val="000000"/>
          <w:sz w:val="23"/>
          <w:szCs w:val="23"/>
          <w:lang w:eastAsia="hr-HR"/>
        </w:rPr>
        <w:t> </w:t>
      </w:r>
      <w:r w:rsidR="00832D19" w:rsidRPr="00301253">
        <w:rPr>
          <w:rFonts w:ascii="Consolas" w:eastAsia="Times New Roman" w:hAnsi="Consolas" w:cs="Times New Roman"/>
          <w:color w:val="001188"/>
          <w:sz w:val="23"/>
          <w:szCs w:val="23"/>
          <w:lang w:eastAsia="hr-HR"/>
        </w:rPr>
        <w:t>currentAvg</w:t>
      </w:r>
      <w:r w:rsidR="00832D19" w:rsidRPr="00301253">
        <w:rPr>
          <w:rFonts w:ascii="Consolas" w:eastAsia="Times New Roman" w:hAnsi="Consolas" w:cs="Times New Roman"/>
          <w:color w:val="000000"/>
          <w:sz w:val="23"/>
          <w:szCs w:val="23"/>
          <w:lang w:eastAsia="hr-HR"/>
        </w:rPr>
        <w:t> </w:t>
      </w:r>
      <w:r w:rsidR="00221BED">
        <w:rPr>
          <w:rFonts w:ascii="Consolas" w:eastAsia="Times New Roman" w:hAnsi="Consolas" w:cs="Times New Roman"/>
          <w:color w:val="D73A49"/>
          <w:sz w:val="23"/>
          <w:szCs w:val="23"/>
          <w:lang w:eastAsia="hr-HR"/>
        </w:rPr>
        <w:t>?</w:t>
      </w:r>
      <w:r w:rsidR="00832D19">
        <w:rPr>
          <w:rFonts w:ascii="Consolas" w:eastAsia="Times New Roman" w:hAnsi="Consolas" w:cs="Times New Roman"/>
          <w:color w:val="000000"/>
          <w:sz w:val="23"/>
          <w:szCs w:val="23"/>
          <w:lang w:eastAsia="hr-HR"/>
        </w:rPr>
        <w:t xml:space="preserve"> </w:t>
      </w:r>
      <w:r w:rsidR="00832D19" w:rsidRPr="00301253">
        <w:rPr>
          <w:rFonts w:ascii="Consolas" w:eastAsia="Times New Roman" w:hAnsi="Consolas" w:cs="Times New Roman"/>
          <w:color w:val="005CC5"/>
          <w:sz w:val="23"/>
          <w:szCs w:val="23"/>
          <w:lang w:eastAsia="hr-HR"/>
        </w:rPr>
        <w:t>1</w:t>
      </w:r>
      <w:r w:rsidR="00832D19" w:rsidRPr="00301253">
        <w:rPr>
          <w:rFonts w:ascii="Consolas" w:eastAsia="Times New Roman" w:hAnsi="Consolas" w:cs="Times New Roman"/>
          <w:color w:val="000000"/>
          <w:sz w:val="23"/>
          <w:szCs w:val="23"/>
          <w:lang w:eastAsia="hr-HR"/>
        </w:rPr>
        <w:t>.</w:t>
      </w:r>
      <w:r w:rsidR="00832D19" w:rsidRPr="00301253">
        <w:rPr>
          <w:rFonts w:ascii="Consolas" w:eastAsia="Times New Roman" w:hAnsi="Consolas" w:cs="Times New Roman"/>
          <w:color w:val="005CC5"/>
          <w:sz w:val="23"/>
          <w:szCs w:val="23"/>
          <w:lang w:eastAsia="hr-HR"/>
        </w:rPr>
        <w:t>1</w:t>
      </w:r>
      <w:r w:rsidR="00832D19">
        <w:rPr>
          <w:rFonts w:ascii="Consolas" w:eastAsia="Times New Roman" w:hAnsi="Consolas" w:cs="Times New Roman"/>
          <w:color w:val="005CC5"/>
          <w:sz w:val="23"/>
          <w:szCs w:val="23"/>
          <w:lang w:eastAsia="hr-HR"/>
        </w:rPr>
        <w:t xml:space="preserve"> </w:t>
      </w:r>
      <w:r w:rsidR="00832D19">
        <w:rPr>
          <w:rFonts w:ascii="Consolas" w:eastAsia="Times New Roman" w:hAnsi="Consolas" w:cs="Times New Roman"/>
          <w:color w:val="D73A49"/>
          <w:sz w:val="23"/>
          <w:szCs w:val="23"/>
          <w:lang w:eastAsia="hr-HR"/>
        </w:rPr>
        <w:t xml:space="preserve">: </w:t>
      </w:r>
      <w:r w:rsidR="00832D19" w:rsidRPr="00301253">
        <w:rPr>
          <w:rFonts w:ascii="Consolas" w:eastAsia="Times New Roman" w:hAnsi="Consolas" w:cs="Times New Roman"/>
          <w:color w:val="005CC5"/>
          <w:sz w:val="23"/>
          <w:szCs w:val="23"/>
          <w:lang w:eastAsia="hr-HR"/>
        </w:rPr>
        <w:t>1</w:t>
      </w:r>
      <w:r w:rsidRPr="00301253">
        <w:rPr>
          <w:rFonts w:ascii="Consolas" w:eastAsia="Times New Roman" w:hAnsi="Consolas" w:cs="Times New Roman"/>
          <w:color w:val="000000"/>
          <w:sz w:val="23"/>
          <w:szCs w:val="23"/>
          <w:lang w:eastAsia="hr-HR"/>
        </w:rPr>
        <w:t>)</w:t>
      </w:r>
      <w:r w:rsidR="00221BED">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000000"/>
          <w:sz w:val="23"/>
          <w:szCs w:val="23"/>
          <w:lang w:eastAsia="hr-HR"/>
        </w:rPr>
        <w:t>;</w:t>
      </w:r>
    </w:p>
    <w:p w14:paraId="57E2B048" w14:textId="656B26D8" w:rsidR="00832D19" w:rsidRPr="00301253" w:rsidRDefault="00301253" w:rsidP="00301253">
      <w:pPr>
        <w:shd w:val="clear" w:color="auto" w:fill="FFFFFE"/>
        <w:spacing w:after="0" w:line="330" w:lineRule="atLeast"/>
        <w:rPr>
          <w:rFonts w:ascii="Consolas" w:eastAsia="Times New Roman" w:hAnsi="Consolas" w:cs="Times New Roman"/>
          <w:color w:val="000000"/>
          <w:sz w:val="23"/>
          <w:szCs w:val="23"/>
          <w:lang w:eastAsia="hr-HR"/>
        </w:rPr>
      </w:pPr>
      <w:r w:rsidRPr="00301253">
        <w:rPr>
          <w:rFonts w:ascii="Consolas" w:eastAsia="Times New Roman" w:hAnsi="Consolas" w:cs="Times New Roman"/>
          <w:color w:val="000000"/>
          <w:sz w:val="23"/>
          <w:szCs w:val="23"/>
          <w:lang w:eastAsia="hr-HR"/>
        </w:rPr>
        <w:t>      } </w:t>
      </w:r>
      <w:r w:rsidRPr="00301253">
        <w:rPr>
          <w:rFonts w:ascii="Consolas" w:eastAsia="Times New Roman" w:hAnsi="Consolas" w:cs="Times New Roman"/>
          <w:color w:val="D73A49"/>
          <w:sz w:val="23"/>
          <w:szCs w:val="23"/>
          <w:lang w:eastAsia="hr-HR"/>
        </w:rPr>
        <w:t>else</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if</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1188"/>
          <w:sz w:val="23"/>
          <w:szCs w:val="23"/>
          <w:lang w:eastAsia="hr-HR"/>
        </w:rPr>
        <w:t>lastDigi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l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5CC5"/>
          <w:sz w:val="23"/>
          <w:szCs w:val="23"/>
          <w:lang w:eastAsia="hr-HR"/>
        </w:rPr>
        <w:t>9</w:t>
      </w:r>
      <w:r w:rsidRPr="00301253">
        <w:rPr>
          <w:rFonts w:ascii="Consolas" w:eastAsia="Times New Roman" w:hAnsi="Consolas" w:cs="Times New Roman"/>
          <w:color w:val="000000"/>
          <w:sz w:val="23"/>
          <w:szCs w:val="23"/>
          <w:lang w:eastAsia="hr-HR"/>
        </w:rPr>
        <w:t>) {</w:t>
      </w:r>
    </w:p>
    <w:p w14:paraId="0D32D238" w14:textId="499917FA" w:rsidR="00301253" w:rsidRPr="00301253" w:rsidRDefault="00301253" w:rsidP="00301253">
      <w:pPr>
        <w:shd w:val="clear" w:color="auto" w:fill="FFFFFE"/>
        <w:spacing w:after="0" w:line="330" w:lineRule="atLeast"/>
        <w:rPr>
          <w:rFonts w:ascii="Consolas" w:eastAsia="Times New Roman" w:hAnsi="Consolas" w:cs="Times New Roman"/>
          <w:color w:val="000000"/>
          <w:sz w:val="23"/>
          <w:szCs w:val="23"/>
          <w:lang w:eastAsia="hr-HR"/>
        </w:rPr>
      </w:pP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1188"/>
          <w:sz w:val="23"/>
          <w:szCs w:val="23"/>
          <w:lang w:eastAsia="hr-HR"/>
        </w:rPr>
        <w:t>allGrades</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6F42C1"/>
          <w:sz w:val="23"/>
          <w:szCs w:val="23"/>
          <w:lang w:eastAsia="hr-HR"/>
        </w:rPr>
        <w:t>push</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001188"/>
          <w:sz w:val="23"/>
          <w:szCs w:val="23"/>
          <w:lang w:eastAsia="hr-HR"/>
        </w:rPr>
        <w:t>grade</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001188"/>
          <w:sz w:val="23"/>
          <w:szCs w:val="23"/>
          <w:lang w:eastAsia="hr-HR"/>
        </w:rPr>
        <w:t>l</w:t>
      </w:r>
      <w:r w:rsidRPr="00301253">
        <w:rPr>
          <w:rFonts w:ascii="Consolas" w:eastAsia="Times New Roman" w:hAnsi="Consolas" w:cs="Times New Roman"/>
          <w:color w:val="000000"/>
          <w:sz w:val="23"/>
          <w:szCs w:val="23"/>
          <w:lang w:eastAsia="hr-HR"/>
        </w:rPr>
        <w:t>] </w:t>
      </w:r>
      <w:r w:rsidR="00832D19">
        <w:rPr>
          <w:rFonts w:ascii="Consolas" w:eastAsia="Times New Roman" w:hAnsi="Consolas" w:cs="Times New Roman"/>
          <w:color w:val="000000"/>
          <w:sz w:val="23"/>
          <w:szCs w:val="23"/>
          <w:lang w:eastAsia="hr-HR"/>
        </w:rPr>
        <w:t>* (</w:t>
      </w:r>
      <w:r w:rsidR="00832D19" w:rsidRPr="00301253">
        <w:rPr>
          <w:rFonts w:ascii="Consolas" w:eastAsia="Times New Roman" w:hAnsi="Consolas" w:cs="Times New Roman"/>
          <w:color w:val="001188"/>
          <w:sz w:val="23"/>
          <w:szCs w:val="23"/>
          <w:lang w:eastAsia="hr-HR"/>
        </w:rPr>
        <w:t>grade</w:t>
      </w:r>
      <w:r w:rsidR="00832D19" w:rsidRPr="00301253">
        <w:rPr>
          <w:rFonts w:ascii="Consolas" w:eastAsia="Times New Roman" w:hAnsi="Consolas" w:cs="Times New Roman"/>
          <w:color w:val="000000"/>
          <w:sz w:val="23"/>
          <w:szCs w:val="23"/>
          <w:lang w:eastAsia="hr-HR"/>
        </w:rPr>
        <w:t>[</w:t>
      </w:r>
      <w:r w:rsidR="00832D19" w:rsidRPr="00301253">
        <w:rPr>
          <w:rFonts w:ascii="Consolas" w:eastAsia="Times New Roman" w:hAnsi="Consolas" w:cs="Times New Roman"/>
          <w:color w:val="001188"/>
          <w:sz w:val="23"/>
          <w:szCs w:val="23"/>
          <w:lang w:eastAsia="hr-HR"/>
        </w:rPr>
        <w:t>l</w:t>
      </w:r>
      <w:r w:rsidR="00832D19" w:rsidRPr="00301253">
        <w:rPr>
          <w:rFonts w:ascii="Consolas" w:eastAsia="Times New Roman" w:hAnsi="Consolas" w:cs="Times New Roman"/>
          <w:color w:val="000000"/>
          <w:sz w:val="23"/>
          <w:szCs w:val="23"/>
          <w:lang w:eastAsia="hr-HR"/>
        </w:rPr>
        <w:t>] </w:t>
      </w:r>
      <w:r w:rsidR="00832D19" w:rsidRPr="00301253">
        <w:rPr>
          <w:rFonts w:ascii="Consolas" w:eastAsia="Times New Roman" w:hAnsi="Consolas" w:cs="Times New Roman"/>
          <w:color w:val="D73A49"/>
          <w:sz w:val="23"/>
          <w:szCs w:val="23"/>
          <w:lang w:eastAsia="hr-HR"/>
        </w:rPr>
        <w:t>&gt;</w:t>
      </w:r>
      <w:r w:rsidR="00832D19" w:rsidRPr="00301253">
        <w:rPr>
          <w:rFonts w:ascii="Consolas" w:eastAsia="Times New Roman" w:hAnsi="Consolas" w:cs="Times New Roman"/>
          <w:color w:val="000000"/>
          <w:sz w:val="23"/>
          <w:szCs w:val="23"/>
          <w:lang w:eastAsia="hr-HR"/>
        </w:rPr>
        <w:t> </w:t>
      </w:r>
      <w:r w:rsidR="00832D19" w:rsidRPr="00301253">
        <w:rPr>
          <w:rFonts w:ascii="Consolas" w:eastAsia="Times New Roman" w:hAnsi="Consolas" w:cs="Times New Roman"/>
          <w:color w:val="001188"/>
          <w:sz w:val="23"/>
          <w:szCs w:val="23"/>
          <w:lang w:eastAsia="hr-HR"/>
        </w:rPr>
        <w:t>currentAvg</w:t>
      </w:r>
      <w:r w:rsidR="00832D19" w:rsidRPr="00301253">
        <w:rPr>
          <w:rFonts w:ascii="Consolas" w:eastAsia="Times New Roman" w:hAnsi="Consolas" w:cs="Times New Roman"/>
          <w:color w:val="D73A49"/>
          <w:sz w:val="23"/>
          <w:szCs w:val="23"/>
          <w:lang w:eastAsia="hr-HR"/>
        </w:rPr>
        <w:t xml:space="preserve"> </w:t>
      </w:r>
      <w:r w:rsidR="00832D19">
        <w:rPr>
          <w:rFonts w:ascii="Consolas" w:eastAsia="Times New Roman" w:hAnsi="Consolas" w:cs="Times New Roman"/>
          <w:color w:val="D73A49"/>
          <w:sz w:val="23"/>
          <w:szCs w:val="23"/>
          <w:lang w:eastAsia="hr-HR"/>
        </w:rPr>
        <w:t xml:space="preserve">? </w:t>
      </w:r>
      <w:r w:rsidR="00832D19" w:rsidRPr="00301253">
        <w:rPr>
          <w:rFonts w:ascii="Consolas" w:eastAsia="Times New Roman" w:hAnsi="Consolas" w:cs="Times New Roman"/>
          <w:color w:val="005CC5"/>
          <w:sz w:val="23"/>
          <w:szCs w:val="23"/>
          <w:lang w:eastAsia="hr-HR"/>
        </w:rPr>
        <w:t>1</w:t>
      </w:r>
      <w:r w:rsidR="00832D19" w:rsidRPr="00301253">
        <w:rPr>
          <w:rFonts w:ascii="Consolas" w:eastAsia="Times New Roman" w:hAnsi="Consolas" w:cs="Times New Roman"/>
          <w:color w:val="000000"/>
          <w:sz w:val="23"/>
          <w:szCs w:val="23"/>
          <w:lang w:eastAsia="hr-HR"/>
        </w:rPr>
        <w:t>.</w:t>
      </w:r>
      <w:r w:rsidR="00832D19" w:rsidRPr="00301253">
        <w:rPr>
          <w:rFonts w:ascii="Consolas" w:eastAsia="Times New Roman" w:hAnsi="Consolas" w:cs="Times New Roman"/>
          <w:color w:val="005CC5"/>
          <w:sz w:val="23"/>
          <w:szCs w:val="23"/>
          <w:lang w:eastAsia="hr-HR"/>
        </w:rPr>
        <w:t>25</w:t>
      </w:r>
      <w:r w:rsidR="00832D19">
        <w:rPr>
          <w:rFonts w:ascii="Consolas" w:eastAsia="Times New Roman" w:hAnsi="Consolas" w:cs="Times New Roman"/>
          <w:color w:val="005CC5"/>
          <w:sz w:val="23"/>
          <w:szCs w:val="23"/>
          <w:lang w:eastAsia="hr-HR"/>
        </w:rPr>
        <w:t xml:space="preserve"> </w:t>
      </w:r>
      <w:r w:rsidR="00832D19">
        <w:rPr>
          <w:rFonts w:ascii="Consolas" w:eastAsia="Times New Roman" w:hAnsi="Consolas" w:cs="Times New Roman"/>
          <w:color w:val="D73A49"/>
          <w:sz w:val="23"/>
          <w:szCs w:val="23"/>
          <w:lang w:eastAsia="hr-HR"/>
        </w:rPr>
        <w: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5CC5"/>
          <w:sz w:val="23"/>
          <w:szCs w:val="23"/>
          <w:lang w:eastAsia="hr-HR"/>
        </w:rPr>
        <w:t>9</w:t>
      </w:r>
      <w:r w:rsidR="00412153"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000000"/>
          <w:sz w:val="23"/>
          <w:szCs w:val="23"/>
          <w:lang w:eastAsia="hr-HR"/>
        </w:rPr>
        <w:t>);</w:t>
      </w:r>
    </w:p>
    <w:p w14:paraId="71B75DFF" w14:textId="77777777" w:rsidR="00301253" w:rsidRPr="00301253" w:rsidRDefault="00301253" w:rsidP="00301253">
      <w:pPr>
        <w:shd w:val="clear" w:color="auto" w:fill="FFFFFE"/>
        <w:spacing w:after="0" w:line="330" w:lineRule="atLeast"/>
        <w:rPr>
          <w:rFonts w:ascii="Consolas" w:eastAsia="Times New Roman" w:hAnsi="Consolas" w:cs="Times New Roman"/>
          <w:color w:val="000000"/>
          <w:sz w:val="23"/>
          <w:szCs w:val="23"/>
          <w:lang w:eastAsia="hr-HR"/>
        </w:rPr>
      </w:pPr>
      <w:r w:rsidRPr="00301253">
        <w:rPr>
          <w:rFonts w:ascii="Consolas" w:eastAsia="Times New Roman" w:hAnsi="Consolas" w:cs="Times New Roman"/>
          <w:color w:val="000000"/>
          <w:sz w:val="23"/>
          <w:szCs w:val="23"/>
          <w:lang w:eastAsia="hr-HR"/>
        </w:rPr>
        <w:t>      }</w:t>
      </w:r>
    </w:p>
    <w:p w14:paraId="229DED8F" w14:textId="77777777" w:rsidR="00301253" w:rsidRPr="00301253" w:rsidRDefault="00301253" w:rsidP="00301253">
      <w:pPr>
        <w:shd w:val="clear" w:color="auto" w:fill="FFFFFE"/>
        <w:spacing w:after="0" w:line="330" w:lineRule="atLeast"/>
        <w:rPr>
          <w:rFonts w:ascii="Consolas" w:eastAsia="Times New Roman" w:hAnsi="Consolas" w:cs="Times New Roman"/>
          <w:color w:val="000000"/>
          <w:sz w:val="23"/>
          <w:szCs w:val="23"/>
          <w:lang w:eastAsia="hr-HR"/>
        </w:rPr>
      </w:pPr>
      <w:r w:rsidRPr="00301253">
        <w:rPr>
          <w:rFonts w:ascii="Consolas" w:eastAsia="Times New Roman" w:hAnsi="Consolas" w:cs="Times New Roman"/>
          <w:color w:val="000000"/>
          <w:sz w:val="23"/>
          <w:szCs w:val="23"/>
          <w:lang w:eastAsia="hr-HR"/>
        </w:rPr>
        <w:t>    }</w:t>
      </w:r>
    </w:p>
    <w:p w14:paraId="1FAF4C69" w14:textId="77777777" w:rsidR="00301253" w:rsidRPr="00301253" w:rsidRDefault="00301253" w:rsidP="00301253">
      <w:pPr>
        <w:shd w:val="clear" w:color="auto" w:fill="FFFFFE"/>
        <w:spacing w:after="0" w:line="330" w:lineRule="atLeast"/>
        <w:rPr>
          <w:rFonts w:ascii="Consolas" w:eastAsia="Times New Roman" w:hAnsi="Consolas" w:cs="Times New Roman"/>
          <w:color w:val="000000"/>
          <w:sz w:val="23"/>
          <w:szCs w:val="23"/>
          <w:lang w:eastAsia="hr-HR"/>
        </w:rPr>
      </w:pPr>
      <w:r w:rsidRPr="00301253">
        <w:rPr>
          <w:rFonts w:ascii="Consolas" w:eastAsia="Times New Roman" w:hAnsi="Consolas" w:cs="Times New Roman"/>
          <w:color w:val="000000"/>
          <w:sz w:val="23"/>
          <w:szCs w:val="23"/>
          <w:lang w:eastAsia="hr-HR"/>
        </w:rPr>
        <w:t>  }</w:t>
      </w:r>
    </w:p>
    <w:p w14:paraId="23131A3C" w14:textId="4F575D94" w:rsidR="00301253" w:rsidRPr="00A26384" w:rsidRDefault="00301253" w:rsidP="00301253">
      <w:pPr>
        <w:shd w:val="clear" w:color="auto" w:fill="FFFFFE"/>
        <w:spacing w:after="0" w:line="330" w:lineRule="atLeast"/>
        <w:rPr>
          <w:rFonts w:ascii="Consolas" w:eastAsia="Times New Roman" w:hAnsi="Consolas" w:cs="Times New Roman"/>
          <w:color w:val="000000"/>
          <w:sz w:val="22"/>
          <w:lang w:eastAsia="hr-HR"/>
        </w:rPr>
      </w:pPr>
      <w:r w:rsidRPr="00301253">
        <w:rPr>
          <w:rFonts w:ascii="Consolas" w:eastAsia="Times New Roman" w:hAnsi="Consolas" w:cs="Times New Roman"/>
          <w:color w:val="000000"/>
          <w:sz w:val="23"/>
          <w:szCs w:val="23"/>
          <w:lang w:eastAsia="hr-HR"/>
        </w:rPr>
        <w:t>  </w:t>
      </w:r>
      <w:r w:rsidRPr="00A26384">
        <w:rPr>
          <w:rFonts w:ascii="Consolas" w:eastAsia="Times New Roman" w:hAnsi="Consolas" w:cs="Times New Roman"/>
          <w:color w:val="D73A49"/>
          <w:sz w:val="22"/>
          <w:lang w:eastAsia="hr-HR"/>
        </w:rPr>
        <w:t>let</w:t>
      </w:r>
      <w:r w:rsidRPr="00A26384">
        <w:rPr>
          <w:rFonts w:ascii="Consolas" w:eastAsia="Times New Roman" w:hAnsi="Consolas" w:cs="Times New Roman"/>
          <w:color w:val="000000"/>
          <w:sz w:val="22"/>
          <w:lang w:eastAsia="hr-HR"/>
        </w:rPr>
        <w:t> </w:t>
      </w:r>
      <w:r w:rsidRPr="00A26384">
        <w:rPr>
          <w:rFonts w:ascii="Consolas" w:eastAsia="Times New Roman" w:hAnsi="Consolas" w:cs="Times New Roman"/>
          <w:color w:val="001188"/>
          <w:sz w:val="22"/>
          <w:lang w:eastAsia="hr-HR"/>
        </w:rPr>
        <w:t>predictedAverage</w:t>
      </w:r>
      <w:r w:rsidRPr="00A26384">
        <w:rPr>
          <w:rFonts w:ascii="Consolas" w:eastAsia="Times New Roman" w:hAnsi="Consolas" w:cs="Times New Roman"/>
          <w:color w:val="000000"/>
          <w:sz w:val="22"/>
          <w:lang w:eastAsia="hr-HR"/>
        </w:rPr>
        <w:t> </w:t>
      </w:r>
      <w:r w:rsidRPr="00A26384">
        <w:rPr>
          <w:rFonts w:ascii="Consolas" w:eastAsia="Times New Roman" w:hAnsi="Consolas" w:cs="Times New Roman"/>
          <w:color w:val="D73A49"/>
          <w:sz w:val="22"/>
          <w:lang w:eastAsia="hr-HR"/>
        </w:rPr>
        <w:t>=</w:t>
      </w:r>
      <w:r w:rsidRPr="00A26384">
        <w:rPr>
          <w:rFonts w:ascii="Consolas" w:eastAsia="Times New Roman" w:hAnsi="Consolas" w:cs="Times New Roman"/>
          <w:color w:val="000000"/>
          <w:sz w:val="22"/>
          <w:lang w:eastAsia="hr-HR"/>
        </w:rPr>
        <w:t> </w:t>
      </w:r>
      <w:r w:rsidRPr="00A26384">
        <w:rPr>
          <w:rFonts w:ascii="Consolas" w:eastAsia="Times New Roman" w:hAnsi="Consolas" w:cs="Times New Roman"/>
          <w:color w:val="001188"/>
          <w:sz w:val="22"/>
          <w:lang w:eastAsia="hr-HR"/>
        </w:rPr>
        <w:t>allGrades</w:t>
      </w:r>
      <w:r w:rsidRPr="00A26384">
        <w:rPr>
          <w:rFonts w:ascii="Consolas" w:eastAsia="Times New Roman" w:hAnsi="Consolas" w:cs="Times New Roman"/>
          <w:color w:val="000000"/>
          <w:sz w:val="22"/>
          <w:lang w:eastAsia="hr-HR"/>
        </w:rPr>
        <w:t>.</w:t>
      </w:r>
      <w:r w:rsidRPr="00A26384">
        <w:rPr>
          <w:rFonts w:ascii="Consolas" w:eastAsia="Times New Roman" w:hAnsi="Consolas" w:cs="Times New Roman"/>
          <w:color w:val="6F42C1"/>
          <w:sz w:val="22"/>
          <w:lang w:eastAsia="hr-HR"/>
        </w:rPr>
        <w:t>reduce</w:t>
      </w:r>
      <w:r w:rsidRPr="00A26384">
        <w:rPr>
          <w:rFonts w:ascii="Consolas" w:eastAsia="Times New Roman" w:hAnsi="Consolas" w:cs="Times New Roman"/>
          <w:color w:val="000000"/>
          <w:sz w:val="22"/>
          <w:lang w:eastAsia="hr-HR"/>
        </w:rPr>
        <w:t>((</w:t>
      </w:r>
      <w:r w:rsidRPr="00A26384">
        <w:rPr>
          <w:rFonts w:ascii="Consolas" w:eastAsia="Times New Roman" w:hAnsi="Consolas" w:cs="Times New Roman"/>
          <w:color w:val="001188"/>
          <w:sz w:val="22"/>
          <w:lang w:eastAsia="hr-HR"/>
        </w:rPr>
        <w:t>a</w:t>
      </w:r>
      <w:r w:rsidRPr="00A26384">
        <w:rPr>
          <w:rFonts w:ascii="Consolas" w:eastAsia="Times New Roman" w:hAnsi="Consolas" w:cs="Times New Roman"/>
          <w:color w:val="000000"/>
          <w:sz w:val="22"/>
          <w:lang w:eastAsia="hr-HR"/>
        </w:rPr>
        <w:t>, </w:t>
      </w:r>
      <w:r w:rsidRPr="00A26384">
        <w:rPr>
          <w:rFonts w:ascii="Consolas" w:eastAsia="Times New Roman" w:hAnsi="Consolas" w:cs="Times New Roman"/>
          <w:color w:val="001188"/>
          <w:sz w:val="22"/>
          <w:lang w:eastAsia="hr-HR"/>
        </w:rPr>
        <w:t>b</w:t>
      </w:r>
      <w:r w:rsidRPr="00A26384">
        <w:rPr>
          <w:rFonts w:ascii="Consolas" w:eastAsia="Times New Roman" w:hAnsi="Consolas" w:cs="Times New Roman"/>
          <w:color w:val="000000"/>
          <w:sz w:val="22"/>
          <w:lang w:eastAsia="hr-HR"/>
        </w:rPr>
        <w:t>) </w:t>
      </w:r>
      <w:r w:rsidRPr="00A26384">
        <w:rPr>
          <w:rFonts w:ascii="Consolas" w:eastAsia="Times New Roman" w:hAnsi="Consolas" w:cs="Times New Roman"/>
          <w:color w:val="D73A49"/>
          <w:sz w:val="22"/>
          <w:lang w:eastAsia="hr-HR"/>
        </w:rPr>
        <w:t>=&gt;</w:t>
      </w:r>
      <w:r w:rsidRPr="00A26384">
        <w:rPr>
          <w:rFonts w:ascii="Consolas" w:eastAsia="Times New Roman" w:hAnsi="Consolas" w:cs="Times New Roman"/>
          <w:color w:val="000000"/>
          <w:sz w:val="22"/>
          <w:lang w:eastAsia="hr-HR"/>
        </w:rPr>
        <w:t> </w:t>
      </w:r>
      <w:r w:rsidRPr="00A26384">
        <w:rPr>
          <w:rFonts w:ascii="Consolas" w:eastAsia="Times New Roman" w:hAnsi="Consolas" w:cs="Times New Roman"/>
          <w:color w:val="001188"/>
          <w:sz w:val="22"/>
          <w:lang w:eastAsia="hr-HR"/>
        </w:rPr>
        <w:t>a</w:t>
      </w:r>
      <w:r w:rsidRPr="00A26384">
        <w:rPr>
          <w:rFonts w:ascii="Consolas" w:eastAsia="Times New Roman" w:hAnsi="Consolas" w:cs="Times New Roman"/>
          <w:color w:val="000000"/>
          <w:sz w:val="22"/>
          <w:lang w:eastAsia="hr-HR"/>
        </w:rPr>
        <w:t> </w:t>
      </w:r>
      <w:r w:rsidRPr="00A26384">
        <w:rPr>
          <w:rFonts w:ascii="Consolas" w:eastAsia="Times New Roman" w:hAnsi="Consolas" w:cs="Times New Roman"/>
          <w:color w:val="D73A49"/>
          <w:sz w:val="22"/>
          <w:lang w:eastAsia="hr-HR"/>
        </w:rPr>
        <w:t>+</w:t>
      </w:r>
      <w:r w:rsidRPr="00A26384">
        <w:rPr>
          <w:rFonts w:ascii="Consolas" w:eastAsia="Times New Roman" w:hAnsi="Consolas" w:cs="Times New Roman"/>
          <w:color w:val="000000"/>
          <w:sz w:val="22"/>
          <w:lang w:eastAsia="hr-HR"/>
        </w:rPr>
        <w:t> </w:t>
      </w:r>
      <w:r w:rsidRPr="00A26384">
        <w:rPr>
          <w:rFonts w:ascii="Consolas" w:eastAsia="Times New Roman" w:hAnsi="Consolas" w:cs="Times New Roman"/>
          <w:color w:val="001188"/>
          <w:sz w:val="22"/>
          <w:lang w:eastAsia="hr-HR"/>
        </w:rPr>
        <w:t>b</w:t>
      </w:r>
      <w:r w:rsidRPr="00A26384">
        <w:rPr>
          <w:rFonts w:ascii="Consolas" w:eastAsia="Times New Roman" w:hAnsi="Consolas" w:cs="Times New Roman"/>
          <w:color w:val="000000"/>
          <w:sz w:val="22"/>
          <w:lang w:eastAsia="hr-HR"/>
        </w:rPr>
        <w:t>, </w:t>
      </w:r>
      <w:r w:rsidRPr="00A26384">
        <w:rPr>
          <w:rFonts w:ascii="Consolas" w:eastAsia="Times New Roman" w:hAnsi="Consolas" w:cs="Times New Roman"/>
          <w:color w:val="005CC5"/>
          <w:sz w:val="22"/>
          <w:lang w:eastAsia="hr-HR"/>
        </w:rPr>
        <w:t>0</w:t>
      </w:r>
      <w:r w:rsidRPr="00A26384">
        <w:rPr>
          <w:rFonts w:ascii="Consolas" w:eastAsia="Times New Roman" w:hAnsi="Consolas" w:cs="Times New Roman"/>
          <w:color w:val="000000"/>
          <w:sz w:val="22"/>
          <w:lang w:eastAsia="hr-HR"/>
        </w:rPr>
        <w:t>) </w:t>
      </w:r>
      <w:r w:rsidRPr="00A26384">
        <w:rPr>
          <w:rFonts w:ascii="Consolas" w:eastAsia="Times New Roman" w:hAnsi="Consolas" w:cs="Times New Roman"/>
          <w:color w:val="D73A49"/>
          <w:sz w:val="22"/>
          <w:lang w:eastAsia="hr-HR"/>
        </w:rPr>
        <w:t>/</w:t>
      </w:r>
      <w:r w:rsidRPr="00A26384">
        <w:rPr>
          <w:rFonts w:ascii="Consolas" w:eastAsia="Times New Roman" w:hAnsi="Consolas" w:cs="Times New Roman"/>
          <w:color w:val="000000"/>
          <w:sz w:val="22"/>
          <w:lang w:eastAsia="hr-HR"/>
        </w:rPr>
        <w:t> </w:t>
      </w:r>
      <w:r w:rsidRPr="00A26384">
        <w:rPr>
          <w:rFonts w:ascii="Consolas" w:eastAsia="Times New Roman" w:hAnsi="Consolas" w:cs="Times New Roman"/>
          <w:color w:val="001188"/>
          <w:sz w:val="22"/>
          <w:lang w:eastAsia="hr-HR"/>
        </w:rPr>
        <w:t>allGrades</w:t>
      </w:r>
      <w:r w:rsidRPr="00A26384">
        <w:rPr>
          <w:rFonts w:ascii="Consolas" w:eastAsia="Times New Roman" w:hAnsi="Consolas" w:cs="Times New Roman"/>
          <w:color w:val="000000"/>
          <w:sz w:val="22"/>
          <w:lang w:eastAsia="hr-HR"/>
        </w:rPr>
        <w:t>.</w:t>
      </w:r>
      <w:r w:rsidRPr="00A26384">
        <w:rPr>
          <w:rFonts w:ascii="Consolas" w:eastAsia="Times New Roman" w:hAnsi="Consolas" w:cs="Times New Roman"/>
          <w:color w:val="005CC5"/>
          <w:sz w:val="22"/>
          <w:lang w:eastAsia="hr-HR"/>
        </w:rPr>
        <w:t>length</w:t>
      </w:r>
      <w:r w:rsidRPr="00A26384">
        <w:rPr>
          <w:rFonts w:ascii="Consolas" w:eastAsia="Times New Roman" w:hAnsi="Consolas" w:cs="Times New Roman"/>
          <w:color w:val="000000"/>
          <w:sz w:val="22"/>
          <w:lang w:eastAsia="hr-HR"/>
        </w:rPr>
        <w:t>;</w:t>
      </w:r>
    </w:p>
    <w:p w14:paraId="2EE22B37" w14:textId="77777777" w:rsidR="00301253" w:rsidRPr="00301253" w:rsidRDefault="00301253" w:rsidP="00301253">
      <w:pPr>
        <w:shd w:val="clear" w:color="auto" w:fill="FFFFFE"/>
        <w:spacing w:after="0" w:line="330" w:lineRule="atLeast"/>
        <w:rPr>
          <w:rFonts w:ascii="Consolas" w:eastAsia="Times New Roman" w:hAnsi="Consolas" w:cs="Times New Roman"/>
          <w:color w:val="000000"/>
          <w:sz w:val="23"/>
          <w:szCs w:val="23"/>
          <w:lang w:eastAsia="hr-HR"/>
        </w:rPr>
      </w:pP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5CC5"/>
          <w:sz w:val="23"/>
          <w:szCs w:val="23"/>
          <w:lang w:eastAsia="hr-HR"/>
        </w:rPr>
        <w:t>console</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005CC5"/>
          <w:sz w:val="23"/>
          <w:szCs w:val="23"/>
          <w:lang w:eastAsia="hr-HR"/>
        </w:rPr>
        <w:t>log</w:t>
      </w:r>
      <w:r w:rsidRPr="00301253">
        <w:rPr>
          <w:rFonts w:ascii="Consolas" w:eastAsia="Times New Roman" w:hAnsi="Consolas" w:cs="Times New Roman"/>
          <w:color w:val="000000"/>
          <w:sz w:val="23"/>
          <w:szCs w:val="23"/>
          <w:lang w:eastAsia="hr-HR"/>
        </w:rPr>
        <w:t>(</w:t>
      </w:r>
    </w:p>
    <w:p w14:paraId="35A0B865" w14:textId="77777777" w:rsidR="00301253" w:rsidRPr="00301253" w:rsidRDefault="00301253" w:rsidP="00301253">
      <w:pPr>
        <w:shd w:val="clear" w:color="auto" w:fill="FFFFFE"/>
        <w:spacing w:after="0" w:line="330" w:lineRule="atLeast"/>
        <w:rPr>
          <w:rFonts w:ascii="Consolas" w:eastAsia="Times New Roman" w:hAnsi="Consolas" w:cs="Times New Roman"/>
          <w:color w:val="000000"/>
          <w:sz w:val="23"/>
          <w:szCs w:val="23"/>
          <w:lang w:eastAsia="hr-HR"/>
        </w:rPr>
      </w:pP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22863A"/>
          <w:sz w:val="23"/>
          <w:szCs w:val="23"/>
          <w:lang w:eastAsia="hr-HR"/>
        </w:rPr>
        <w:t>%c[e-Dnevnik Plus]</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22863A"/>
          <w:sz w:val="23"/>
          <w:szCs w:val="23"/>
          <w:lang w:eastAsia="hr-HR"/>
        </w:rPr>
        <w:t>: %cPredviđen prosjek [</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1188"/>
          <w:sz w:val="23"/>
          <w:szCs w:val="23"/>
          <w:lang w:eastAsia="hr-HR"/>
        </w:rPr>
        <w:t>subjectName</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22863A"/>
          <w:sz w:val="23"/>
          <w:szCs w:val="23"/>
          <w:lang w:eastAsia="hr-HR"/>
        </w:rPr>
        <w:t>]: </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w:t>
      </w:r>
    </w:p>
    <w:p w14:paraId="71CEC53E" w14:textId="77777777" w:rsidR="00301253" w:rsidRPr="00301253" w:rsidRDefault="00301253" w:rsidP="00301253">
      <w:pPr>
        <w:shd w:val="clear" w:color="auto" w:fill="FFFFFE"/>
        <w:spacing w:after="0" w:line="330" w:lineRule="atLeast"/>
        <w:rPr>
          <w:rFonts w:ascii="Consolas" w:eastAsia="Times New Roman" w:hAnsi="Consolas" w:cs="Times New Roman"/>
          <w:color w:val="000000"/>
          <w:sz w:val="23"/>
          <w:szCs w:val="23"/>
          <w:lang w:eastAsia="hr-HR"/>
        </w:rPr>
      </w:pP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1188"/>
          <w:sz w:val="23"/>
          <w:szCs w:val="23"/>
          <w:lang w:eastAsia="hr-HR"/>
        </w:rPr>
        <w:t>predictedAverage</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6F42C1"/>
          <w:sz w:val="23"/>
          <w:szCs w:val="23"/>
          <w:lang w:eastAsia="hr-HR"/>
        </w:rPr>
        <w:t>toFixed</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005CC5"/>
          <w:sz w:val="23"/>
          <w:szCs w:val="23"/>
          <w:lang w:eastAsia="hr-HR"/>
        </w:rPr>
        <w:t>2</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22863A"/>
          <w:sz w:val="23"/>
          <w:szCs w:val="23"/>
          <w:lang w:eastAsia="hr-HR"/>
        </w:rPr>
        <w:t>color: #235694; font-weight: 900;</w:t>
      </w:r>
      <w:r w:rsidRPr="00301253">
        <w:rPr>
          <w:rFonts w:ascii="Consolas" w:eastAsia="Times New Roman" w:hAnsi="Consolas" w:cs="Times New Roman"/>
          <w:color w:val="000000"/>
          <w:sz w:val="23"/>
          <w:szCs w:val="23"/>
          <w:lang w:eastAsia="hr-HR"/>
        </w:rPr>
        <w:t>",</w:t>
      </w:r>
    </w:p>
    <w:p w14:paraId="2471D176" w14:textId="77777777" w:rsidR="00301253" w:rsidRPr="00301253" w:rsidRDefault="00301253" w:rsidP="00301253">
      <w:pPr>
        <w:shd w:val="clear" w:color="auto" w:fill="FFFFFE"/>
        <w:spacing w:after="0" w:line="330" w:lineRule="atLeast"/>
        <w:rPr>
          <w:rFonts w:ascii="Consolas" w:eastAsia="Times New Roman" w:hAnsi="Consolas" w:cs="Times New Roman"/>
          <w:color w:val="000000"/>
          <w:sz w:val="23"/>
          <w:szCs w:val="23"/>
          <w:lang w:eastAsia="hr-HR"/>
        </w:rPr>
      </w:pP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22863A"/>
          <w:sz w:val="23"/>
          <w:szCs w:val="23"/>
          <w:lang w:eastAsia="hr-HR"/>
        </w:rPr>
        <w:t>color: unset; font-weight: normal;</w:t>
      </w:r>
      <w:r w:rsidRPr="00301253">
        <w:rPr>
          <w:rFonts w:ascii="Consolas" w:eastAsia="Times New Roman" w:hAnsi="Consolas" w:cs="Times New Roman"/>
          <w:color w:val="000000"/>
          <w:sz w:val="23"/>
          <w:szCs w:val="23"/>
          <w:lang w:eastAsia="hr-HR"/>
        </w:rPr>
        <w:t>");</w:t>
      </w:r>
    </w:p>
    <w:p w14:paraId="3D7D721C" w14:textId="77777777" w:rsidR="00301253" w:rsidRPr="00301253" w:rsidRDefault="00301253" w:rsidP="00301253">
      <w:pPr>
        <w:shd w:val="clear" w:color="auto" w:fill="FFFFFE"/>
        <w:spacing w:after="0" w:line="330" w:lineRule="atLeast"/>
        <w:ind w:right="-142"/>
        <w:rPr>
          <w:rFonts w:ascii="Consolas" w:eastAsia="Times New Roman" w:hAnsi="Consolas" w:cs="Times New Roman"/>
          <w:color w:val="000000"/>
          <w:sz w:val="23"/>
          <w:szCs w:val="23"/>
          <w:lang w:eastAsia="hr-HR"/>
        </w:rPr>
      </w:pP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1188"/>
          <w:sz w:val="23"/>
          <w:szCs w:val="23"/>
          <w:lang w:eastAsia="hr-HR"/>
        </w:rPr>
        <w:t>indicator</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5CC5"/>
          <w:sz w:val="23"/>
          <w:szCs w:val="23"/>
          <w:lang w:eastAsia="hr-HR"/>
        </w:rPr>
        <w:t>Math</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005CC5"/>
          <w:sz w:val="23"/>
          <w:szCs w:val="23"/>
          <w:lang w:eastAsia="hr-HR"/>
        </w:rPr>
        <w:t>round</w:t>
      </w:r>
      <w:r w:rsidRPr="00301253">
        <w:rPr>
          <w:rFonts w:ascii="Consolas" w:eastAsia="Times New Roman" w:hAnsi="Consolas" w:cs="Times New Roman"/>
          <w:color w:val="000000"/>
          <w:sz w:val="23"/>
          <w:szCs w:val="23"/>
          <w:lang w:eastAsia="hr-HR"/>
        </w:rPr>
        <w:t>(</w:t>
      </w:r>
      <w:r w:rsidRPr="00301253">
        <w:rPr>
          <w:rFonts w:ascii="Consolas" w:eastAsia="Times New Roman" w:hAnsi="Consolas" w:cs="Times New Roman"/>
          <w:color w:val="001188"/>
          <w:sz w:val="23"/>
          <w:szCs w:val="23"/>
          <w:lang w:eastAsia="hr-HR"/>
        </w:rPr>
        <w:t>predictedAverage</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D73A49"/>
          <w:sz w:val="23"/>
          <w:szCs w:val="23"/>
          <w:lang w:eastAsia="hr-HR"/>
        </w:rPr>
        <w:t>&gt;</w:t>
      </w:r>
      <w:r w:rsidRPr="00301253">
        <w:rPr>
          <w:rFonts w:ascii="Consolas" w:eastAsia="Times New Roman" w:hAnsi="Consolas" w:cs="Times New Roman"/>
          <w:color w:val="000000"/>
          <w:sz w:val="23"/>
          <w:szCs w:val="23"/>
          <w:lang w:eastAsia="hr-HR"/>
        </w:rPr>
        <w:t> </w:t>
      </w:r>
      <w:r w:rsidRPr="00301253">
        <w:rPr>
          <w:rFonts w:ascii="Consolas" w:eastAsia="Times New Roman" w:hAnsi="Consolas" w:cs="Times New Roman"/>
          <w:color w:val="001188"/>
          <w:sz w:val="23"/>
          <w:szCs w:val="23"/>
          <w:lang w:eastAsia="hr-HR"/>
        </w:rPr>
        <w:t>subjectRoundedAvg</w:t>
      </w:r>
      <w:r w:rsidRPr="00301253">
        <w:rPr>
          <w:rFonts w:ascii="Consolas" w:eastAsia="Times New Roman" w:hAnsi="Consolas" w:cs="Times New Roman"/>
          <w:color w:val="000000"/>
          <w:sz w:val="23"/>
          <w:szCs w:val="23"/>
          <w:lang w:eastAsia="hr-HR"/>
        </w:rPr>
        <w:t>;</w:t>
      </w:r>
    </w:p>
    <w:p w14:paraId="6B13BE3C" w14:textId="1353058D" w:rsidR="00301253" w:rsidRDefault="00301253" w:rsidP="00301253">
      <w:pPr>
        <w:shd w:val="clear" w:color="auto" w:fill="FFFFFE"/>
        <w:spacing w:after="0" w:line="330" w:lineRule="atLeast"/>
        <w:rPr>
          <w:rFonts w:ascii="Consolas" w:eastAsia="Times New Roman" w:hAnsi="Consolas" w:cs="Times New Roman"/>
          <w:color w:val="000000"/>
          <w:sz w:val="23"/>
          <w:szCs w:val="23"/>
          <w:lang w:eastAsia="hr-HR"/>
        </w:rPr>
      </w:pPr>
      <w:r w:rsidRPr="00301253">
        <w:rPr>
          <w:rFonts w:ascii="Consolas" w:eastAsia="Times New Roman" w:hAnsi="Consolas" w:cs="Times New Roman"/>
          <w:color w:val="000000"/>
          <w:sz w:val="23"/>
          <w:szCs w:val="23"/>
          <w:lang w:eastAsia="hr-HR"/>
        </w:rPr>
        <w:t>}</w:t>
      </w:r>
    </w:p>
    <w:p w14:paraId="7308A4DF" w14:textId="2910BDBD" w:rsidR="00A469E8" w:rsidRDefault="00A469E8" w:rsidP="00301253">
      <w:pPr>
        <w:shd w:val="clear" w:color="auto" w:fill="FFFFFE"/>
        <w:spacing w:after="0" w:line="330" w:lineRule="atLeast"/>
        <w:rPr>
          <w:rFonts w:ascii="Consolas" w:eastAsia="Times New Roman" w:hAnsi="Consolas" w:cs="Times New Roman"/>
          <w:color w:val="000000"/>
          <w:sz w:val="23"/>
          <w:szCs w:val="23"/>
          <w:lang w:eastAsia="hr-HR"/>
        </w:rPr>
      </w:pPr>
      <w:r>
        <w:rPr>
          <w:rFonts w:ascii="Consolas" w:eastAsia="Times New Roman" w:hAnsi="Consolas" w:cs="Times New Roman"/>
          <w:color w:val="000000"/>
          <w:sz w:val="23"/>
          <w:szCs w:val="23"/>
          <w:lang w:eastAsia="hr-HR"/>
        </w:rPr>
        <w:t>...</w:t>
      </w:r>
    </w:p>
    <w:p w14:paraId="067ED9A6" w14:textId="086E6F7B" w:rsidR="00832D19" w:rsidRDefault="00832D19" w:rsidP="00301253">
      <w:pPr>
        <w:shd w:val="clear" w:color="auto" w:fill="FFFFFE"/>
        <w:spacing w:after="0" w:line="330" w:lineRule="atLeast"/>
        <w:rPr>
          <w:rFonts w:ascii="Consolas" w:eastAsia="Times New Roman" w:hAnsi="Consolas" w:cs="Times New Roman"/>
          <w:color w:val="000000"/>
          <w:sz w:val="23"/>
          <w:szCs w:val="23"/>
          <w:lang w:eastAsia="hr-HR"/>
        </w:rPr>
      </w:pPr>
    </w:p>
    <w:p w14:paraId="0FB77337" w14:textId="0BCBBAEF" w:rsidR="00832D19" w:rsidRDefault="00832D19" w:rsidP="00301253">
      <w:pPr>
        <w:shd w:val="clear" w:color="auto" w:fill="FFFFFE"/>
        <w:spacing w:after="0" w:line="330" w:lineRule="atLeast"/>
        <w:rPr>
          <w:rFonts w:ascii="Consolas" w:eastAsia="Times New Roman" w:hAnsi="Consolas" w:cs="Times New Roman"/>
          <w:color w:val="000000"/>
          <w:sz w:val="23"/>
          <w:szCs w:val="23"/>
          <w:lang w:eastAsia="hr-HR"/>
        </w:rPr>
      </w:pPr>
    </w:p>
    <w:p w14:paraId="21CF0DE9" w14:textId="1F556822" w:rsidR="00832D19" w:rsidRDefault="00832D19" w:rsidP="00301253">
      <w:pPr>
        <w:shd w:val="clear" w:color="auto" w:fill="FFFFFE"/>
        <w:spacing w:after="0" w:line="330" w:lineRule="atLeast"/>
        <w:rPr>
          <w:rFonts w:ascii="Consolas" w:eastAsia="Times New Roman" w:hAnsi="Consolas" w:cs="Times New Roman"/>
          <w:color w:val="000000"/>
          <w:sz w:val="23"/>
          <w:szCs w:val="23"/>
          <w:lang w:eastAsia="hr-HR"/>
        </w:rPr>
      </w:pPr>
    </w:p>
    <w:p w14:paraId="2A889494" w14:textId="54B8BC65" w:rsidR="00832D19" w:rsidRDefault="00832D19" w:rsidP="00301253">
      <w:pPr>
        <w:shd w:val="clear" w:color="auto" w:fill="FFFFFE"/>
        <w:spacing w:after="0" w:line="330" w:lineRule="atLeast"/>
        <w:rPr>
          <w:rFonts w:ascii="Consolas" w:eastAsia="Times New Roman" w:hAnsi="Consolas" w:cs="Times New Roman"/>
          <w:color w:val="000000"/>
          <w:sz w:val="23"/>
          <w:szCs w:val="23"/>
          <w:lang w:eastAsia="hr-HR"/>
        </w:rPr>
      </w:pPr>
    </w:p>
    <w:p w14:paraId="4E20453C" w14:textId="470CE0C5" w:rsidR="00832D19" w:rsidRDefault="00832D19" w:rsidP="00301253">
      <w:pPr>
        <w:shd w:val="clear" w:color="auto" w:fill="FFFFFE"/>
        <w:spacing w:after="0" w:line="330" w:lineRule="atLeast"/>
        <w:rPr>
          <w:rFonts w:ascii="Consolas" w:eastAsia="Times New Roman" w:hAnsi="Consolas" w:cs="Times New Roman"/>
          <w:color w:val="000000"/>
          <w:sz w:val="23"/>
          <w:szCs w:val="23"/>
          <w:lang w:eastAsia="hr-HR"/>
        </w:rPr>
      </w:pPr>
    </w:p>
    <w:p w14:paraId="5417B477" w14:textId="2C731D56" w:rsidR="00832D19" w:rsidRDefault="00832D19" w:rsidP="00301253">
      <w:pPr>
        <w:shd w:val="clear" w:color="auto" w:fill="FFFFFE"/>
        <w:spacing w:after="0" w:line="330" w:lineRule="atLeast"/>
        <w:rPr>
          <w:rFonts w:ascii="Consolas" w:eastAsia="Times New Roman" w:hAnsi="Consolas" w:cs="Times New Roman"/>
          <w:color w:val="000000"/>
          <w:sz w:val="23"/>
          <w:szCs w:val="23"/>
          <w:lang w:eastAsia="hr-HR"/>
        </w:rPr>
      </w:pPr>
    </w:p>
    <w:p w14:paraId="5739397E" w14:textId="77777777" w:rsidR="00832D19" w:rsidRPr="00301253" w:rsidRDefault="00832D19" w:rsidP="00301253">
      <w:pPr>
        <w:shd w:val="clear" w:color="auto" w:fill="FFFFFE"/>
        <w:spacing w:after="0" w:line="330" w:lineRule="atLeast"/>
        <w:rPr>
          <w:rFonts w:ascii="Consolas" w:eastAsia="Times New Roman" w:hAnsi="Consolas" w:cs="Times New Roman"/>
          <w:color w:val="000000"/>
          <w:sz w:val="23"/>
          <w:szCs w:val="23"/>
          <w:lang w:eastAsia="hr-HR"/>
        </w:rPr>
      </w:pPr>
    </w:p>
    <w:p w14:paraId="606DC324" w14:textId="6CFA745C" w:rsidR="009B382F" w:rsidRDefault="00301253" w:rsidP="004D0106">
      <w:pPr>
        <w:rPr>
          <w:color w:val="AEAAAA" w:themeColor="background2" w:themeShade="BF"/>
        </w:rPr>
      </w:pPr>
      <w:r>
        <w:lastRenderedPageBreak/>
        <w:t xml:space="preserve">Algoritam je testiran na </w:t>
      </w:r>
      <w:r w:rsidR="00B42EE3">
        <w:t xml:space="preserve">velikom broju stvarno zaključenih </w:t>
      </w:r>
      <w:r>
        <w:t>predmet</w:t>
      </w:r>
      <w:r w:rsidR="00B42EE3">
        <w:t>nih ocjena</w:t>
      </w:r>
      <w:r w:rsidR="004F0E82">
        <w:t>,</w:t>
      </w:r>
      <w:r>
        <w:t xml:space="preserve"> koj</w:t>
      </w:r>
      <w:r w:rsidR="00B42EE3">
        <w:t xml:space="preserve">e su </w:t>
      </w:r>
      <w:r>
        <w:t>zaključen</w:t>
      </w:r>
      <w:r w:rsidR="00DF7EE9">
        <w:t>e na višu</w:t>
      </w:r>
      <w:r>
        <w:t xml:space="preserve"> ocjenu unatoč znatno nižoj aritmetičkoj sredini. </w:t>
      </w:r>
      <w:r w:rsidR="009D2BD1" w:rsidRPr="009D2BD1">
        <w:t>Program uspješno predviđa 90%</w:t>
      </w:r>
      <w:r w:rsidR="009D2BD1">
        <w:t xml:space="preserve"> slučajeva zaključivanja na višu ocjenu.</w:t>
      </w:r>
    </w:p>
    <w:p w14:paraId="1B938E04" w14:textId="151F9970" w:rsidR="007115C7" w:rsidRDefault="009D2BD1" w:rsidP="00523680">
      <w:r>
        <w:t>Prosjek se izračunava na sljedeći način</w:t>
      </w:r>
      <w:r w:rsidR="007115C7">
        <w:t>:</w:t>
      </w:r>
    </w:p>
    <w:p w14:paraId="23CA48A9" w14:textId="77777777" w:rsidR="009D2BD1" w:rsidRDefault="007115C7" w:rsidP="00523680">
      <w:pPr>
        <w:pStyle w:val="ListParagraph"/>
        <w:numPr>
          <w:ilvl w:val="0"/>
          <w:numId w:val="30"/>
        </w:numPr>
        <w:ind w:left="714" w:hanging="357"/>
        <w:contextualSpacing w:val="0"/>
      </w:pPr>
      <w:r>
        <w:t>Ocjene prvog polugodišta jednostavno se zbrajaju</w:t>
      </w:r>
      <w:r w:rsidR="009D2BD1">
        <w:t>.</w:t>
      </w:r>
      <w:r w:rsidR="009D2BD1" w:rsidRPr="009D2BD1">
        <w:t xml:space="preserve"> </w:t>
      </w:r>
    </w:p>
    <w:p w14:paraId="0B0BD40D" w14:textId="0AF988A0" w:rsidR="007115C7" w:rsidRDefault="009D2BD1" w:rsidP="00523680">
      <w:pPr>
        <w:pStyle w:val="ListParagraph"/>
        <w:numPr>
          <w:ilvl w:val="0"/>
          <w:numId w:val="30"/>
        </w:numPr>
        <w:ind w:left="714" w:hanging="357"/>
        <w:contextualSpacing w:val="0"/>
      </w:pPr>
      <w:r>
        <w:t>Pri zbrajanju ocjena od siječnja do travnja, svaka ocjena veća od aritmetičke sredine pribraja se uvećana 10%.</w:t>
      </w:r>
    </w:p>
    <w:p w14:paraId="5961691B" w14:textId="37F3371C" w:rsidR="009D2BD1" w:rsidRDefault="009D2BD1" w:rsidP="00523680">
      <w:pPr>
        <w:pStyle w:val="ListParagraph"/>
        <w:numPr>
          <w:ilvl w:val="0"/>
          <w:numId w:val="30"/>
        </w:numPr>
        <w:ind w:left="714" w:hanging="357"/>
        <w:contextualSpacing w:val="0"/>
      </w:pPr>
      <w:r>
        <w:t xml:space="preserve">Pri zbrajanju ocjena iz svibnja i lipnja, svaka ocjena veća od aritmetičke sredine pribraja se uvećana 25%, a manja </w:t>
      </w:r>
      <w:r w:rsidR="008343D0">
        <w:t>ili jednaka</w:t>
      </w:r>
      <w:r>
        <w:t xml:space="preserve"> aritmetičk</w:t>
      </w:r>
      <w:r w:rsidR="008343D0">
        <w:t>oj</w:t>
      </w:r>
      <w:r>
        <w:t xml:space="preserve"> sredin</w:t>
      </w:r>
      <w:r w:rsidR="008343D0">
        <w:t>i</w:t>
      </w:r>
      <w:r>
        <w:t xml:space="preserve"> umanjena 10%.</w:t>
      </w:r>
    </w:p>
    <w:p w14:paraId="607EFBC2" w14:textId="18D449D7" w:rsidR="00A71FDE" w:rsidRDefault="009D2BD1" w:rsidP="00523680">
      <w:pPr>
        <w:pStyle w:val="ListParagraph"/>
        <w:numPr>
          <w:ilvl w:val="0"/>
          <w:numId w:val="30"/>
        </w:numPr>
        <w:ind w:left="714" w:hanging="357"/>
        <w:contextualSpacing w:val="0"/>
      </w:pPr>
      <w:r>
        <w:t>Na kraju se ukupan zbroj dijeli s ukupnim brojem ocjena i time se dobiva predv</w:t>
      </w:r>
      <w:r w:rsidR="00A26384">
        <w:t xml:space="preserve">iđen </w:t>
      </w:r>
      <w:r>
        <w:t>prosjek.</w:t>
      </w:r>
    </w:p>
    <w:p w14:paraId="1E01E111" w14:textId="26553A8C" w:rsidR="008343D0" w:rsidRDefault="00A26384" w:rsidP="00523680">
      <w:r>
        <w:t xml:space="preserve">Predviđen prosjek predmeta s dvije decimale moguće je pronaći </w:t>
      </w:r>
      <w:r w:rsidR="000C0239">
        <w:t xml:space="preserve">na kartici „Ocjene“ </w:t>
      </w:r>
      <w:r>
        <w:t xml:space="preserve">u „Inspect“ konzoli </w:t>
      </w:r>
      <w:r w:rsidR="000C0239">
        <w:t>preglednika</w:t>
      </w:r>
      <w:r w:rsidR="00A469E8">
        <w:t>,</w:t>
      </w:r>
      <w:r w:rsidR="000C0239">
        <w:t xml:space="preserve"> </w:t>
      </w:r>
      <w:r>
        <w:t xml:space="preserve">kad ocjene još nisu </w:t>
      </w:r>
      <w:r w:rsidR="000C0239">
        <w:t>predmemorirane</w:t>
      </w:r>
      <w:r>
        <w:t>.</w:t>
      </w:r>
    </w:p>
    <w:p w14:paraId="57A54AA2" w14:textId="74CE1851" w:rsidR="004D0106" w:rsidRPr="008343D0" w:rsidRDefault="008343D0" w:rsidP="008343D0">
      <w:r>
        <w:br w:type="page"/>
      </w:r>
    </w:p>
    <w:p w14:paraId="6022EE0C" w14:textId="32DDA846" w:rsidR="003965C3" w:rsidRPr="00220E16" w:rsidRDefault="003965C3" w:rsidP="003965C3">
      <w:pPr>
        <w:pStyle w:val="Heading1"/>
        <w:rPr>
          <w:i/>
        </w:rPr>
      </w:pPr>
      <w:bookmarkStart w:id="580" w:name="_Toc35254134"/>
      <w:r w:rsidRPr="00A71FDE">
        <w:lastRenderedPageBreak/>
        <w:t>Web</w:t>
      </w:r>
      <w:r>
        <w:t>-</w:t>
      </w:r>
      <w:r w:rsidR="00AF0157">
        <w:t>stranica</w:t>
      </w:r>
      <w:r>
        <w:t xml:space="preserve"> </w:t>
      </w:r>
      <w:r w:rsidRPr="00220E16">
        <w:rPr>
          <w:i/>
        </w:rPr>
        <w:t>proširenja</w:t>
      </w:r>
      <w:bookmarkEnd w:id="580"/>
    </w:p>
    <w:p w14:paraId="6D27FD0A" w14:textId="2DC8B6BA" w:rsidR="00D317FE" w:rsidRDefault="00AF0157" w:rsidP="003965C3">
      <w:r>
        <w:t>S</w:t>
      </w:r>
      <w:r w:rsidR="003965C3">
        <w:t xml:space="preserve">vrha </w:t>
      </w:r>
      <w:r>
        <w:t xml:space="preserve">web-stranice </w:t>
      </w:r>
      <w:r w:rsidRPr="00220E16">
        <w:rPr>
          <w:i/>
        </w:rPr>
        <w:t>proširenja</w:t>
      </w:r>
      <w:r>
        <w:rPr>
          <w:i/>
        </w:rPr>
        <w:t xml:space="preserve"> </w:t>
      </w:r>
      <w:r>
        <w:t>je</w:t>
      </w:r>
      <w:r w:rsidRPr="00220E16">
        <w:rPr>
          <w:i/>
        </w:rPr>
        <w:t xml:space="preserve"> </w:t>
      </w:r>
      <w:r w:rsidR="003965C3">
        <w:t xml:space="preserve">lakše pronalaženje i pristup </w:t>
      </w:r>
      <w:r w:rsidR="003965C3" w:rsidRPr="00220E16">
        <w:rPr>
          <w:i/>
        </w:rPr>
        <w:t>proširenju.</w:t>
      </w:r>
      <w:r w:rsidR="00313C95">
        <w:rPr>
          <w:i/>
        </w:rPr>
        <w:t xml:space="preserve"> </w:t>
      </w:r>
      <w:r w:rsidR="00313C95">
        <w:t>Prilagođena je i za mobilne uređaje, a z</w:t>
      </w:r>
      <w:r w:rsidR="003965C3">
        <w:t xml:space="preserve">ahvaljujući jednostavnoj vezi stranice — </w:t>
      </w:r>
      <w:hyperlink r:id="rId276" w:history="1">
        <w:r w:rsidR="003965C3" w:rsidRPr="00BF20F2">
          <w:rPr>
            <w:rStyle w:val="Hyperlink"/>
          </w:rPr>
          <w:t>ednevnik.plus</w:t>
        </w:r>
      </w:hyperlink>
      <w:r w:rsidR="003965C3">
        <w:t>, lako se pamti i još lakše dijeli.</w:t>
      </w:r>
    </w:p>
    <w:p w14:paraId="40D95909" w14:textId="15BDCAF1" w:rsidR="00D317FE" w:rsidRDefault="0052732D" w:rsidP="00D3432A">
      <w:pPr>
        <w:pStyle w:val="Heading2"/>
      </w:pPr>
      <w:bookmarkStart w:id="581" w:name="_Sastav_web-stranice"/>
      <w:bookmarkStart w:id="582" w:name="_Toc35254135"/>
      <w:bookmarkEnd w:id="581"/>
      <w:r>
        <w:t>Sastav web-stranice</w:t>
      </w:r>
      <w:bookmarkEnd w:id="582"/>
    </w:p>
    <w:p w14:paraId="4B11A30F" w14:textId="77777777" w:rsidR="009B382F" w:rsidRDefault="003965C3" w:rsidP="003965C3">
      <w:r>
        <w:t xml:space="preserve">Naslovna stranica sadrži </w:t>
      </w:r>
      <w:r w:rsidR="000C0239">
        <w:t>vezu</w:t>
      </w:r>
      <w:r>
        <w:t xml:space="preserve"> za preuzimanje i posljednje ažuriranje </w:t>
      </w:r>
      <w:r w:rsidRPr="00220E16">
        <w:rPr>
          <w:i/>
        </w:rPr>
        <w:t xml:space="preserve">proširenja </w:t>
      </w:r>
      <w:r>
        <w:t xml:space="preserve">kako bi budući korisnici znali što ih očekuje.  U sedam slika prikazane su osnovne mogućnosti </w:t>
      </w:r>
      <w:r w:rsidRPr="00220E16">
        <w:rPr>
          <w:i/>
        </w:rPr>
        <w:t xml:space="preserve">proširenja </w:t>
      </w:r>
      <w:r>
        <w:t>koje je moguće mijenjati klikom na sličicu (</w:t>
      </w:r>
      <w:r w:rsidRPr="00EB097F">
        <w:rPr>
          <w:i/>
        </w:rPr>
        <w:t>thumbnail</w:t>
      </w:r>
      <w:r>
        <w:t xml:space="preserve">) ispod. </w:t>
      </w:r>
    </w:p>
    <w:p w14:paraId="37133A8C" w14:textId="4528D8CA" w:rsidR="003965C3" w:rsidRDefault="003965C3" w:rsidP="003965C3">
      <w:r>
        <w:t>Potom su prikazane četiri kartice:</w:t>
      </w:r>
    </w:p>
    <w:p w14:paraId="77B9CDD2" w14:textId="77777777" w:rsidR="003965C3" w:rsidRDefault="003965C3" w:rsidP="00063719">
      <w:pPr>
        <w:pStyle w:val="ListParagraph"/>
        <w:numPr>
          <w:ilvl w:val="0"/>
          <w:numId w:val="19"/>
        </w:numPr>
        <w:ind w:left="714" w:hanging="357"/>
        <w:contextualSpacing w:val="0"/>
      </w:pPr>
      <w:r>
        <w:t>„</w:t>
      </w:r>
      <w:r w:rsidRPr="00212762">
        <w:rPr>
          <w:b/>
        </w:rPr>
        <w:t>Instalacija</w:t>
      </w:r>
      <w:r>
        <w:t xml:space="preserve">“ – Sadrži upute za instalaciju, video koji prikazuje postupak i korištenje osnovnih mogućnosti </w:t>
      </w:r>
      <w:r w:rsidRPr="00220E16">
        <w:rPr>
          <w:i/>
        </w:rPr>
        <w:t xml:space="preserve">proširenja </w:t>
      </w:r>
      <w:r>
        <w:t>te na kraju vezu prema recenzijama koja se klikom otvara u novoj kartici.</w:t>
      </w:r>
    </w:p>
    <w:p w14:paraId="2E19DDA3" w14:textId="77777777" w:rsidR="003965C3" w:rsidRDefault="003965C3" w:rsidP="00063719">
      <w:pPr>
        <w:pStyle w:val="ListParagraph"/>
        <w:numPr>
          <w:ilvl w:val="0"/>
          <w:numId w:val="19"/>
        </w:numPr>
        <w:ind w:left="714" w:hanging="357"/>
        <w:contextualSpacing w:val="0"/>
      </w:pPr>
      <w:r>
        <w:t>„</w:t>
      </w:r>
      <w:r w:rsidRPr="00212762">
        <w:rPr>
          <w:b/>
        </w:rPr>
        <w:t>Mogućnosti</w:t>
      </w:r>
      <w:r>
        <w:t xml:space="preserve">“ – Sadrži većinu mogućnosti </w:t>
      </w:r>
      <w:r w:rsidRPr="00220E16">
        <w:rPr>
          <w:i/>
        </w:rPr>
        <w:t>proširenja,</w:t>
      </w:r>
      <w:r>
        <w:t xml:space="preserve"> ali znatno sažetije od odjeljka 2, te na kraju vezu na PDF dokumentaciju koju sada čitate.</w:t>
      </w:r>
    </w:p>
    <w:p w14:paraId="315882DE" w14:textId="5B2C9249" w:rsidR="003965C3" w:rsidRDefault="003965C3" w:rsidP="00063719">
      <w:pPr>
        <w:pStyle w:val="ListParagraph"/>
        <w:numPr>
          <w:ilvl w:val="0"/>
          <w:numId w:val="19"/>
        </w:numPr>
        <w:ind w:left="714" w:hanging="357"/>
        <w:contextualSpacing w:val="0"/>
      </w:pPr>
      <w:r>
        <w:t>„</w:t>
      </w:r>
      <w:r w:rsidRPr="00212762">
        <w:rPr>
          <w:b/>
        </w:rPr>
        <w:t>Kontakt</w:t>
      </w:r>
      <w:r>
        <w:t xml:space="preserve">“ – Služi kako bi me korisnik mogao kontaktirati za bilo koja pitanja vezana uz </w:t>
      </w:r>
      <w:r w:rsidRPr="00220E16">
        <w:rPr>
          <w:i/>
        </w:rPr>
        <w:t>proširenje,</w:t>
      </w:r>
      <w:r>
        <w:t xml:space="preserve"> ali </w:t>
      </w:r>
      <w:r w:rsidR="00DF7EE9">
        <w:t>i druga pitanja, ne</w:t>
      </w:r>
      <w:r>
        <w:t xml:space="preserve"> strogo vezano uz njega. Nije moguće poslati praznu poruku, niti je email obavezno unijeti.</w:t>
      </w:r>
    </w:p>
    <w:p w14:paraId="2BA15185" w14:textId="77777777" w:rsidR="003965C3" w:rsidRDefault="003965C3" w:rsidP="00063719">
      <w:pPr>
        <w:pStyle w:val="ListParagraph"/>
        <w:numPr>
          <w:ilvl w:val="0"/>
          <w:numId w:val="19"/>
        </w:numPr>
        <w:ind w:left="714" w:hanging="357"/>
        <w:contextualSpacing w:val="0"/>
      </w:pPr>
      <w:r>
        <w:t>„</w:t>
      </w:r>
      <w:r w:rsidRPr="00212762">
        <w:rPr>
          <w:b/>
        </w:rPr>
        <w:t>Autor</w:t>
      </w:r>
      <w:r>
        <w:t xml:space="preserve">“ – Predstavlja moje ime i razred koji pohađam. Ispod sam ostavio par zanimljivih crtica vezanih uz </w:t>
      </w:r>
      <w:r w:rsidRPr="00220E16">
        <w:rPr>
          <w:i/>
        </w:rPr>
        <w:t xml:space="preserve">proširenje </w:t>
      </w:r>
      <w:r>
        <w:t xml:space="preserve">i izradu, a pri dnu se nalaze planovi za budućnost </w:t>
      </w:r>
      <w:r w:rsidRPr="00220E16">
        <w:rPr>
          <w:i/>
        </w:rPr>
        <w:t>proširenja.</w:t>
      </w:r>
      <w:r>
        <w:br/>
      </w:r>
    </w:p>
    <w:p w14:paraId="66C1311B" w14:textId="59437E5E" w:rsidR="003965C3" w:rsidRDefault="003965C3" w:rsidP="003965C3">
      <w:r>
        <w:t>Web-</w:t>
      </w:r>
      <w:r w:rsidR="00AF0157">
        <w:t>stranica</w:t>
      </w:r>
      <w:r>
        <w:t xml:space="preserve"> sastoji se od dodatne četiri veze, a to su:</w:t>
      </w:r>
    </w:p>
    <w:p w14:paraId="1C85D830" w14:textId="77777777" w:rsidR="003965C3" w:rsidRDefault="003965C3" w:rsidP="00063719">
      <w:pPr>
        <w:pStyle w:val="ListParagraph"/>
        <w:numPr>
          <w:ilvl w:val="0"/>
          <w:numId w:val="20"/>
        </w:numPr>
        <w:contextualSpacing w:val="0"/>
      </w:pPr>
      <w:r>
        <w:t>ednevnik.plus/</w:t>
      </w:r>
      <w:r w:rsidRPr="00D9571C">
        <w:rPr>
          <w:b/>
        </w:rPr>
        <w:t>azuriran</w:t>
      </w:r>
      <w:r>
        <w:t xml:space="preserve"> – Ovdje se nalaze sve posljednje novosti vezane uz </w:t>
      </w:r>
      <w:r w:rsidRPr="00220E16">
        <w:rPr>
          <w:i/>
        </w:rPr>
        <w:t xml:space="preserve">proširenje </w:t>
      </w:r>
      <w:r>
        <w:t>koje se automatski otvaraju prilikom većeg ažuriranja.</w:t>
      </w:r>
    </w:p>
    <w:p w14:paraId="55C37B2F" w14:textId="57F4DB40" w:rsidR="003965C3" w:rsidRDefault="003965C3" w:rsidP="00313C95">
      <w:pPr>
        <w:pStyle w:val="ListParagraph"/>
        <w:numPr>
          <w:ilvl w:val="0"/>
          <w:numId w:val="20"/>
        </w:numPr>
        <w:ind w:left="714" w:hanging="357"/>
        <w:contextualSpacing w:val="0"/>
      </w:pPr>
      <w:r>
        <w:t>ednevnik.plus/</w:t>
      </w:r>
      <w:r w:rsidRPr="00D9571C">
        <w:rPr>
          <w:b/>
        </w:rPr>
        <w:t>dobrodosli</w:t>
      </w:r>
      <w:r>
        <w:t xml:space="preserve"> – Stranica je koja se otvara nakon uspješne instalacije </w:t>
      </w:r>
      <w:r w:rsidRPr="00220E16">
        <w:rPr>
          <w:i/>
        </w:rPr>
        <w:t>proširenja</w:t>
      </w:r>
      <w:r w:rsidR="006A663D">
        <w:rPr>
          <w:i/>
        </w:rPr>
        <w:t xml:space="preserve"> </w:t>
      </w:r>
      <w:r w:rsidR="006A663D">
        <w:t>(</w:t>
      </w:r>
      <w:hyperlink w:anchor="_Upute_za_korištenje" w:history="1">
        <w:r w:rsidR="005F6BDC">
          <w:rPr>
            <w:rStyle w:val="Hyperlink"/>
          </w:rPr>
          <w:t>točka</w:t>
        </w:r>
        <w:r w:rsidRPr="006A663D">
          <w:rPr>
            <w:rStyle w:val="Hyperlink"/>
          </w:rPr>
          <w:t xml:space="preserve"> </w:t>
        </w:r>
        <w:r w:rsidR="006A663D" w:rsidRPr="006A663D">
          <w:rPr>
            <w:rStyle w:val="Hyperlink"/>
          </w:rPr>
          <w:t>1.3</w:t>
        </w:r>
      </w:hyperlink>
      <w:r w:rsidR="006A663D">
        <w:t>)</w:t>
      </w:r>
      <w:r>
        <w:t>.</w:t>
      </w:r>
    </w:p>
    <w:p w14:paraId="47599A6F" w14:textId="40EDB6C8" w:rsidR="003965C3" w:rsidRDefault="003965C3" w:rsidP="00063719">
      <w:pPr>
        <w:pStyle w:val="ListParagraph"/>
        <w:numPr>
          <w:ilvl w:val="0"/>
          <w:numId w:val="20"/>
        </w:numPr>
        <w:contextualSpacing w:val="0"/>
      </w:pPr>
      <w:r>
        <w:t>ednevnik.plus/</w:t>
      </w:r>
      <w:r w:rsidRPr="00D9571C">
        <w:rPr>
          <w:b/>
        </w:rPr>
        <w:t>deinstalacija</w:t>
      </w:r>
      <w:r>
        <w:t xml:space="preserve"> – Stranica je koja se otvara nakon deinstalacije </w:t>
      </w:r>
      <w:r w:rsidRPr="00220E16">
        <w:rPr>
          <w:i/>
        </w:rPr>
        <w:t>proširenja.</w:t>
      </w:r>
      <w:r>
        <w:t xml:space="preserve"> </w:t>
      </w:r>
      <w:r w:rsidR="008B1E09">
        <w:t>Na stranici su p</w:t>
      </w:r>
      <w:r>
        <w:t>onuđene tri opcije:</w:t>
      </w:r>
    </w:p>
    <w:p w14:paraId="53865E6D" w14:textId="77777777" w:rsidR="003965C3" w:rsidRDefault="003965C3" w:rsidP="00313C95">
      <w:pPr>
        <w:pStyle w:val="ListParagraph"/>
        <w:numPr>
          <w:ilvl w:val="1"/>
          <w:numId w:val="20"/>
        </w:numPr>
        <w:ind w:left="1434" w:hanging="357"/>
      </w:pPr>
      <w:r w:rsidRPr="00F85DCB">
        <w:t>Školovanje</w:t>
      </w:r>
      <w:r>
        <w:t xml:space="preserve"> je završeno i više mi ne treba.</w:t>
      </w:r>
    </w:p>
    <w:p w14:paraId="64E16E16" w14:textId="77777777" w:rsidR="003965C3" w:rsidRDefault="003965C3" w:rsidP="00313C95">
      <w:pPr>
        <w:pStyle w:val="ListParagraph"/>
        <w:numPr>
          <w:ilvl w:val="1"/>
          <w:numId w:val="20"/>
        </w:numPr>
        <w:ind w:left="1434" w:hanging="357"/>
      </w:pPr>
      <w:r w:rsidRPr="00F85DCB">
        <w:t>Ne sviđa mi se, očekivao sam više.</w:t>
      </w:r>
    </w:p>
    <w:p w14:paraId="374930D0" w14:textId="77777777" w:rsidR="003965C3" w:rsidRDefault="003965C3" w:rsidP="00313C95">
      <w:pPr>
        <w:pStyle w:val="ListParagraph"/>
        <w:numPr>
          <w:ilvl w:val="1"/>
          <w:numId w:val="20"/>
        </w:numPr>
        <w:ind w:left="1434" w:hanging="357"/>
      </w:pPr>
      <w:r w:rsidRPr="00F85DCB">
        <w:t>Ne radi ispravno.</w:t>
      </w:r>
    </w:p>
    <w:p w14:paraId="1DB874A0" w14:textId="4E402992" w:rsidR="00005053" w:rsidRDefault="00E6156F" w:rsidP="003965C3">
      <w:pPr>
        <w:pStyle w:val="ListParagraph"/>
        <w:contextualSpacing w:val="0"/>
      </w:pPr>
      <w:r>
        <w:t>Ako</w:t>
      </w:r>
      <w:r w:rsidR="003965C3">
        <w:t xml:space="preserve"> je izabrana opcija B ili C, nije moguće poslati anketu bez obrazloženja.</w:t>
      </w:r>
      <w:r w:rsidR="009B382F">
        <w:t xml:space="preserve"> </w:t>
      </w:r>
      <w:r w:rsidR="003965C3">
        <w:t xml:space="preserve">Kod opcije A komentar je </w:t>
      </w:r>
      <w:r w:rsidR="00DF7EE9">
        <w:t xml:space="preserve">također </w:t>
      </w:r>
      <w:r w:rsidR="003965C3">
        <w:t xml:space="preserve">ponuđen, ali nije obavezan. </w:t>
      </w:r>
      <w:r w:rsidR="0044223D">
        <w:t xml:space="preserve">Pri pokušaju zatvaranja stranice pojavit će se upozorenje da </w:t>
      </w:r>
      <w:r w:rsidR="00005053">
        <w:t>anketa nije ispunjena.</w:t>
      </w:r>
    </w:p>
    <w:p w14:paraId="6849E05D" w14:textId="57615E3F" w:rsidR="00D3432A" w:rsidRDefault="003965C3" w:rsidP="00005053">
      <w:pPr>
        <w:pStyle w:val="ListParagraph"/>
        <w:numPr>
          <w:ilvl w:val="0"/>
          <w:numId w:val="20"/>
        </w:numPr>
        <w:contextualSpacing w:val="0"/>
      </w:pPr>
      <w:r>
        <w:lastRenderedPageBreak/>
        <w:t>ednevnik.plus/</w:t>
      </w:r>
      <w:r w:rsidRPr="00212762">
        <w:rPr>
          <w:b/>
        </w:rPr>
        <w:t xml:space="preserve">politika-privatnosti </w:t>
      </w:r>
      <w:r>
        <w:t xml:space="preserve">– </w:t>
      </w:r>
      <w:r w:rsidRPr="00212762">
        <w:t xml:space="preserve">Ovaj dokument </w:t>
      </w:r>
      <w:r>
        <w:t xml:space="preserve">objašnjava kako </w:t>
      </w:r>
      <w:r w:rsidRPr="00220E16">
        <w:rPr>
          <w:i/>
        </w:rPr>
        <w:t xml:space="preserve">proširenje </w:t>
      </w:r>
      <w:r w:rsidRPr="00212762">
        <w:t xml:space="preserve">koristi i čuva </w:t>
      </w:r>
      <w:r>
        <w:t>korisnikove</w:t>
      </w:r>
      <w:r w:rsidRPr="00212762">
        <w:t xml:space="preserve"> osobne podatke, prikupljene prilikom </w:t>
      </w:r>
      <w:r>
        <w:t>njegova</w:t>
      </w:r>
      <w:r w:rsidRPr="00212762">
        <w:t xml:space="preserve"> korištenja.</w:t>
      </w:r>
      <w:r>
        <w:t xml:space="preserve"> Veza na stranicu nalazi se pri dnu naslovne stranice te na mjestu preuzimanja </w:t>
      </w:r>
      <w:r w:rsidRPr="00220E16">
        <w:rPr>
          <w:i/>
        </w:rPr>
        <w:t>proširenja.</w:t>
      </w:r>
    </w:p>
    <w:p w14:paraId="41B6797F" w14:textId="3A669697" w:rsidR="003965C3" w:rsidRDefault="00D3432A" w:rsidP="009B382F">
      <w:pPr>
        <w:pStyle w:val="ListParagraph"/>
        <w:numPr>
          <w:ilvl w:val="0"/>
          <w:numId w:val="20"/>
        </w:numPr>
        <w:contextualSpacing w:val="0"/>
        <w:jc w:val="left"/>
      </w:pPr>
      <w:r>
        <w:t>ednevnik.plus/</w:t>
      </w:r>
      <w:r>
        <w:rPr>
          <w:b/>
        </w:rPr>
        <w:t xml:space="preserve">404.html </w:t>
      </w:r>
      <w:r>
        <w:t>– Stranica je koja se otvara kad ne postoji veza u domeni:</w:t>
      </w:r>
      <w:r>
        <w:br/>
        <w:t>„</w:t>
      </w:r>
      <w:r w:rsidRPr="00D3432A">
        <w:rPr>
          <w:i/>
        </w:rPr>
        <w:t>Ovaj URL još ne postoji; ako tražiš nešto skriveno blizu si.</w:t>
      </w:r>
      <w:r>
        <w:t>“</w:t>
      </w:r>
      <w:r w:rsidR="003965C3">
        <w:br/>
      </w:r>
    </w:p>
    <w:p w14:paraId="4A4249E9" w14:textId="0E879371" w:rsidR="003965C3" w:rsidRDefault="003965C3" w:rsidP="003965C3">
      <w:r>
        <w:t>Pri dnu svake stranice na domeni ednevnik.plus uz pravila o privatnosti nalazi se moj</w:t>
      </w:r>
      <w:r w:rsidR="0044223D">
        <w:t>a</w:t>
      </w:r>
      <w:r>
        <w:t xml:space="preserve"> email</w:t>
      </w:r>
      <w:r w:rsidR="0044223D">
        <w:t xml:space="preserve"> adresa</w:t>
      </w:r>
      <w:r>
        <w:t xml:space="preserve"> (</w:t>
      </w:r>
      <w:hyperlink r:id="rId277" w:history="1">
        <w:r w:rsidRPr="008710E2">
          <w:rPr>
            <w:rStyle w:val="Hyperlink"/>
          </w:rPr>
          <w:t>kristijan.ros@gmail.com</w:t>
        </w:r>
      </w:hyperlink>
      <w:r>
        <w:t xml:space="preserve">), a klikom na </w:t>
      </w:r>
      <w:r w:rsidR="0044223D">
        <w:t xml:space="preserve">nju </w:t>
      </w:r>
      <w:r>
        <w:t xml:space="preserve">otvara se </w:t>
      </w:r>
      <w:r w:rsidR="00383208">
        <w:t xml:space="preserve">korisnikova zadana aplikacija </w:t>
      </w:r>
      <w:r>
        <w:t xml:space="preserve">za slanje </w:t>
      </w:r>
      <w:r w:rsidR="00383208">
        <w:t xml:space="preserve">email </w:t>
      </w:r>
      <w:r>
        <w:t>poruke.</w:t>
      </w:r>
    </w:p>
    <w:p w14:paraId="6C1A52FF" w14:textId="58BDE468" w:rsidR="003965C3" w:rsidRDefault="00D317FE" w:rsidP="00D3432A">
      <w:pPr>
        <w:pStyle w:val="Heading2"/>
      </w:pPr>
      <w:bookmarkStart w:id="583" w:name="_Toc35254136"/>
      <w:r>
        <w:t>Tehnički pregled</w:t>
      </w:r>
      <w:bookmarkEnd w:id="583"/>
    </w:p>
    <w:p w14:paraId="26D485E2" w14:textId="77777777" w:rsidR="009B382F" w:rsidRDefault="00DF764A" w:rsidP="009B382F">
      <w:pPr>
        <w:jc w:val="left"/>
      </w:pPr>
      <w:r>
        <w:t xml:space="preserve">Stranica je pohranjena na Github stranici (HOST), koristeći Github Pages tehnologiju: </w:t>
      </w:r>
      <w:hyperlink r:id="rId278" w:history="1">
        <w:r w:rsidRPr="001734D5">
          <w:rPr>
            <w:rStyle w:val="Hyperlink"/>
          </w:rPr>
          <w:t>https://pages.github.com</w:t>
        </w:r>
      </w:hyperlink>
    </w:p>
    <w:p w14:paraId="132B536D" w14:textId="0B9087B0" w:rsidR="003965C3" w:rsidRDefault="00FE2DD5" w:rsidP="009B382F">
      <w:pPr>
        <w:jc w:val="left"/>
      </w:pPr>
      <w:r>
        <w:t>Izravna poveznica</w:t>
      </w:r>
      <w:r w:rsidR="00DF764A">
        <w:t xml:space="preserve"> na stablo web-stranice odnosno repozitorij:</w:t>
      </w:r>
      <w:r w:rsidR="00DF764A">
        <w:br/>
      </w:r>
      <w:hyperlink r:id="rId279" w:history="1">
        <w:r w:rsidR="00DF764A" w:rsidRPr="001734D5">
          <w:rPr>
            <w:rStyle w:val="Hyperlink"/>
          </w:rPr>
          <w:t>https://github.com/ChrisRoss5/e-Dnevnik-Plus</w:t>
        </w:r>
      </w:hyperlink>
    </w:p>
    <w:p w14:paraId="002C34A6" w14:textId="7D21B11C" w:rsidR="003965C3" w:rsidRDefault="00DF764A" w:rsidP="009B382F">
      <w:pPr>
        <w:jc w:val="left"/>
      </w:pPr>
      <w:r>
        <w:t xml:space="preserve">Domena (veza) stranice kupljena je </w:t>
      </w:r>
      <w:r w:rsidR="00D3432A">
        <w:t>za 7 dolara godišnje</w:t>
      </w:r>
      <w:r w:rsidR="00D3432A" w:rsidRPr="00D3432A">
        <w:t xml:space="preserve"> </w:t>
      </w:r>
      <w:r w:rsidR="0052732D">
        <w:t>od</w:t>
      </w:r>
      <w:r w:rsidR="00D3432A">
        <w:t xml:space="preserve"> </w:t>
      </w:r>
      <w:r w:rsidR="0052732D">
        <w:t>tvrtke</w:t>
      </w:r>
      <w:r w:rsidR="00D3432A">
        <w:t xml:space="preserve"> Namecheap</w:t>
      </w:r>
      <w:r>
        <w:t>:</w:t>
      </w:r>
      <w:r>
        <w:br/>
      </w:r>
      <w:hyperlink r:id="rId280" w:history="1">
        <w:r>
          <w:rPr>
            <w:rStyle w:val="Hyperlink"/>
          </w:rPr>
          <w:t>https://www.namecheap.com</w:t>
        </w:r>
      </w:hyperlink>
    </w:p>
    <w:p w14:paraId="3AEC72B0" w14:textId="04B054F3" w:rsidR="003965C3" w:rsidRDefault="003965C3" w:rsidP="003965C3"/>
    <w:p w14:paraId="1BF88E20" w14:textId="23CB00C0" w:rsidR="003965C3" w:rsidRDefault="00D3432A" w:rsidP="003965C3">
      <w:r>
        <w:rPr>
          <w:noProof/>
          <w:lang w:eastAsia="hr-HR"/>
        </w:rPr>
        <w:drawing>
          <wp:anchor distT="0" distB="0" distL="114300" distR="114300" simplePos="0" relativeHeight="251640832" behindDoc="1" locked="0" layoutInCell="1" allowOverlap="1" wp14:anchorId="1058C820" wp14:editId="01EC1E3A">
            <wp:simplePos x="0" y="0"/>
            <wp:positionH relativeFrom="margin">
              <wp:posOffset>2875700</wp:posOffset>
            </wp:positionH>
            <wp:positionV relativeFrom="paragraph">
              <wp:posOffset>5715</wp:posOffset>
            </wp:positionV>
            <wp:extent cx="3031347" cy="2206514"/>
            <wp:effectExtent l="0" t="0" r="0" b="0"/>
            <wp:wrapNone/>
            <wp:docPr id="379" name="Picture 379" descr="Slikovni rezultat za namechea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Slikovni rezultat za namecheap logo"/>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3031347" cy="220651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712EBA" w14:textId="7327B0D4" w:rsidR="003965C3" w:rsidRDefault="00E174DE" w:rsidP="003965C3">
      <w:r>
        <w:rPr>
          <w:noProof/>
          <w:lang w:eastAsia="hr-HR"/>
        </w:rPr>
        <w:drawing>
          <wp:anchor distT="0" distB="0" distL="114300" distR="114300" simplePos="0" relativeHeight="251639808" behindDoc="1" locked="0" layoutInCell="1" allowOverlap="1" wp14:anchorId="43007A33" wp14:editId="5A5049CC">
            <wp:simplePos x="0" y="0"/>
            <wp:positionH relativeFrom="margin">
              <wp:posOffset>1080853</wp:posOffset>
            </wp:positionH>
            <wp:positionV relativeFrom="paragraph">
              <wp:posOffset>23033</wp:posOffset>
            </wp:positionV>
            <wp:extent cx="1443176" cy="1303259"/>
            <wp:effectExtent l="0" t="0" r="5080" b="0"/>
            <wp:wrapNone/>
            <wp:docPr id="390" name="Picture 390" descr="Slikovni rezultat za githu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Slikovni rezultat za github logo"/>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1443176" cy="130325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1A6BE2" w14:textId="309154D8" w:rsidR="003965C3" w:rsidRDefault="003965C3" w:rsidP="003965C3"/>
    <w:p w14:paraId="6EA9C6E4" w14:textId="334AF83B" w:rsidR="003965C3" w:rsidRDefault="003965C3" w:rsidP="003965C3"/>
    <w:p w14:paraId="02401A88" w14:textId="5FCFC255" w:rsidR="003965C3" w:rsidRDefault="003965C3" w:rsidP="003965C3"/>
    <w:p w14:paraId="70469710" w14:textId="3DE3535A" w:rsidR="003965C3" w:rsidRDefault="003965C3" w:rsidP="003965C3"/>
    <w:p w14:paraId="5F1E41D7" w14:textId="55017AFC" w:rsidR="003965C3" w:rsidRDefault="009B6429" w:rsidP="003965C3">
      <w:r>
        <w:rPr>
          <w:noProof/>
          <w:lang w:eastAsia="hr-HR"/>
        </w:rPr>
        <mc:AlternateContent>
          <mc:Choice Requires="wps">
            <w:drawing>
              <wp:anchor distT="0" distB="0" distL="114300" distR="114300" simplePos="0" relativeHeight="251727872" behindDoc="1" locked="0" layoutInCell="1" allowOverlap="1" wp14:anchorId="332F2614" wp14:editId="552BEFD3">
                <wp:simplePos x="0" y="0"/>
                <wp:positionH relativeFrom="margin">
                  <wp:align>center</wp:align>
                </wp:positionH>
                <wp:positionV relativeFrom="paragraph">
                  <wp:posOffset>28419</wp:posOffset>
                </wp:positionV>
                <wp:extent cx="4080294" cy="635"/>
                <wp:effectExtent l="0" t="0" r="0" b="0"/>
                <wp:wrapNone/>
                <wp:docPr id="402" name="Text Box 402"/>
                <wp:cNvGraphicFramePr/>
                <a:graphic xmlns:a="http://schemas.openxmlformats.org/drawingml/2006/main">
                  <a:graphicData uri="http://schemas.microsoft.com/office/word/2010/wordprocessingShape">
                    <wps:wsp>
                      <wps:cNvSpPr txBox="1"/>
                      <wps:spPr>
                        <a:xfrm>
                          <a:off x="0" y="0"/>
                          <a:ext cx="4080294" cy="635"/>
                        </a:xfrm>
                        <a:prstGeom prst="rect">
                          <a:avLst/>
                        </a:prstGeom>
                        <a:solidFill>
                          <a:prstClr val="white"/>
                        </a:solidFill>
                        <a:ln>
                          <a:noFill/>
                        </a:ln>
                      </wps:spPr>
                      <wps:txbx>
                        <w:txbxContent>
                          <w:p w14:paraId="118E0270" w14:textId="71B1361B" w:rsidR="00B95268" w:rsidRPr="003727CD" w:rsidRDefault="00B95268" w:rsidP="00E6126B">
                            <w:pPr>
                              <w:pStyle w:val="Caption"/>
                              <w:rPr>
                                <w:noProof/>
                              </w:rPr>
                            </w:pPr>
                            <w:bookmarkStart w:id="584" w:name="_Toc35256619"/>
                            <w:r>
                              <w:t xml:space="preserve">Slika </w:t>
                            </w:r>
                            <w:fldSimple w:instr=" SEQ Slika \* ARABIC ">
                              <w:r>
                                <w:rPr>
                                  <w:noProof/>
                                </w:rPr>
                                <w:t>58</w:t>
                              </w:r>
                            </w:fldSimple>
                            <w:r w:rsidRPr="006C6F77">
                              <w:t xml:space="preserve"> –</w:t>
                            </w:r>
                            <w:r>
                              <w:t xml:space="preserve"> Pozadina web-stranice proširenja</w:t>
                            </w:r>
                            <w:bookmarkEnd w:id="5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32F2614" id="Text Box 402" o:spid="_x0000_s1148" type="#_x0000_t202" style="position:absolute;left:0;text-align:left;margin-left:0;margin-top:2.25pt;width:321.3pt;height:.05pt;z-index:-25158860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" stroked="f">
                <v:textbox style="mso-fit-shape-to-text:t" inset="0,0,0,0">
                  <w:txbxContent>
                    <w:p w14:paraId="118E0270" w14:textId="71B1361B" w:rsidR="00B95268" w:rsidRPr="003727CD" w:rsidRDefault="00B95268" w:rsidP="00E6126B">
                      <w:pPr>
                        <w:pStyle w:val="Caption"/>
                        <w:rPr>
                          <w:noProof/>
                        </w:rPr>
                      </w:pPr>
                      <w:bookmarkStart w:id="635" w:name="_Toc35256619"/>
                      <w:r>
                        <w:t xml:space="preserve">Slika </w:t>
                      </w:r>
                      <w:r>
                        <w:fldChar w:fldCharType="begin"/>
                      </w:r>
                      <w:r>
                        <w:instrText xml:space="preserve"> SEQ Slika \* ARABIC </w:instrText>
                      </w:r>
                      <w:r>
                        <w:fldChar w:fldCharType="separate"/>
                      </w:r>
                      <w:r>
                        <w:rPr>
                          <w:noProof/>
                        </w:rPr>
                        <w:t>58</w:t>
                      </w:r>
                      <w:r>
                        <w:rPr>
                          <w:noProof/>
                        </w:rPr>
                        <w:fldChar w:fldCharType="end"/>
                      </w:r>
                      <w:r w:rsidRPr="006C6F77">
                        <w:t xml:space="preserve"> –</w:t>
                      </w:r>
                      <w:r>
                        <w:t xml:space="preserve"> Pozadina web-stranice proširenja</w:t>
                      </w:r>
                      <w:bookmarkEnd w:id="635"/>
                    </w:p>
                  </w:txbxContent>
                </v:textbox>
                <w10:wrap anchorx="margin"/>
              </v:shape>
            </w:pict>
          </mc:Fallback>
        </mc:AlternateContent>
      </w:r>
    </w:p>
    <w:p w14:paraId="26D0BDC8" w14:textId="77777777" w:rsidR="003965C3" w:rsidRDefault="003965C3" w:rsidP="003965C3"/>
    <w:p w14:paraId="49FA92D8" w14:textId="2CE03C3D" w:rsidR="00E174DE" w:rsidRDefault="00E174DE">
      <w:pPr>
        <w:jc w:val="left"/>
      </w:pPr>
    </w:p>
    <w:p w14:paraId="3173CCD9" w14:textId="42866EC2" w:rsidR="00E174DE" w:rsidRDefault="00E174DE">
      <w:pPr>
        <w:jc w:val="left"/>
      </w:pPr>
    </w:p>
    <w:p w14:paraId="3A53DEB8" w14:textId="77777777" w:rsidR="00E174DE" w:rsidRDefault="00E174DE">
      <w:pPr>
        <w:jc w:val="left"/>
      </w:pPr>
    </w:p>
    <w:p w14:paraId="6BD98F5D" w14:textId="77777777" w:rsidR="003965C3" w:rsidRDefault="003965C3" w:rsidP="00E6126B">
      <w:pPr>
        <w:jc w:val="left"/>
      </w:pPr>
    </w:p>
    <w:p w14:paraId="6EBD137A" w14:textId="1B3F657F" w:rsidR="003965C3" w:rsidRPr="00220E16" w:rsidRDefault="00D3432A" w:rsidP="00D3432A">
      <w:pPr>
        <w:pStyle w:val="Heading1"/>
        <w:rPr>
          <w:i/>
        </w:rPr>
      </w:pPr>
      <w:bookmarkStart w:id="585" w:name="_Toc35254137"/>
      <w:r>
        <w:lastRenderedPageBreak/>
        <w:t>Autor</w:t>
      </w:r>
      <w:r w:rsidR="00EE266A">
        <w:t>, uspješnost</w:t>
      </w:r>
      <w:r>
        <w:t xml:space="preserve"> i budućnost </w:t>
      </w:r>
      <w:r w:rsidRPr="00220E16">
        <w:rPr>
          <w:i/>
        </w:rPr>
        <w:t>proširenja</w:t>
      </w:r>
      <w:bookmarkEnd w:id="585"/>
    </w:p>
    <w:p w14:paraId="4CDBC1DF" w14:textId="7D17B2D3" w:rsidR="004D341B" w:rsidRPr="004D341B" w:rsidRDefault="004D341B" w:rsidP="00045B76">
      <w:pPr>
        <w:rPr>
          <w:b/>
        </w:rPr>
      </w:pPr>
      <w:r w:rsidRPr="004D341B">
        <w:rPr>
          <w:b/>
        </w:rPr>
        <w:t>Autor</w:t>
      </w:r>
    </w:p>
    <w:p w14:paraId="6FE30D30" w14:textId="1B43EFA3" w:rsidR="00D3432A" w:rsidRDefault="00A71FDE" w:rsidP="00045B76">
      <w:r>
        <w:t xml:space="preserve">Ja sam </w:t>
      </w:r>
      <w:r w:rsidR="000C4457">
        <w:t>Kristijan Rosandić</w:t>
      </w:r>
      <w:r w:rsidR="00894D96">
        <w:t xml:space="preserve"> i </w:t>
      </w:r>
      <w:r w:rsidR="00C6499B">
        <w:t xml:space="preserve">trenutno pohađam </w:t>
      </w:r>
      <w:r>
        <w:t>3.</w:t>
      </w:r>
      <w:r w:rsidR="00C6499B">
        <w:t xml:space="preserve"> razred Elektrotehničke škole Zagreb. </w:t>
      </w:r>
      <w:r w:rsidR="00B11D59">
        <w:t>Pr</w:t>
      </w:r>
      <w:r w:rsidR="00C6499B">
        <w:t>v</w:t>
      </w:r>
      <w:r w:rsidR="00B11D59">
        <w:t xml:space="preserve">e dvije godine pohađao sam srednju Tehničku školu Slavonski Brod, smjer </w:t>
      </w:r>
      <w:r w:rsidR="00C6499B">
        <w:t>strojarski računalni tehničar</w:t>
      </w:r>
      <w:r w:rsidR="00A13FC1">
        <w:t>, no preseljenjem u</w:t>
      </w:r>
      <w:r w:rsidR="00B11D59">
        <w:t xml:space="preserve"> Zagreb upisao sam dugo željeni</w:t>
      </w:r>
      <w:r w:rsidR="00C6499B">
        <w:t xml:space="preserve"> smjer – Tehničar za računalstvo. </w:t>
      </w:r>
      <w:r w:rsidR="00B11D59">
        <w:t xml:space="preserve">Do upisa u 3. razred, sve u vezi programiranja naučio sam </w:t>
      </w:r>
      <w:r w:rsidR="00C6499B">
        <w:t xml:space="preserve">samostalno, </w:t>
      </w:r>
      <w:r w:rsidR="00B11D59">
        <w:t>što činim i dalje, no sad mi je od velike pomoći što u novoj struci imam puno sadržaja povezanih s programiranjem</w:t>
      </w:r>
      <w:r w:rsidR="00C6499B">
        <w:t xml:space="preserve">. Isto tako, cijelo </w:t>
      </w:r>
      <w:r w:rsidR="00C6499B" w:rsidRPr="00E6126B">
        <w:rPr>
          <w:i/>
          <w:iCs/>
        </w:rPr>
        <w:t>proširenje</w:t>
      </w:r>
      <w:r w:rsidR="00C6499B">
        <w:t xml:space="preserve"> izradio sam samostalno</w:t>
      </w:r>
      <w:r w:rsidR="00E44D6A">
        <w:t>,</w:t>
      </w:r>
      <w:r w:rsidR="00C6499B">
        <w:t xml:space="preserve"> </w:t>
      </w:r>
      <w:r w:rsidR="00E44D6A">
        <w:t>prema vlastitim idejama i dizajnu</w:t>
      </w:r>
      <w:r w:rsidR="00C6499B">
        <w:t>. Više puta mijenjao sam cijeli k</w:t>
      </w:r>
      <w:r w:rsidR="00C6499B" w:rsidRPr="00C6499B">
        <w:t>ô</w:t>
      </w:r>
      <w:r w:rsidR="00C6499B">
        <w:t>d</w:t>
      </w:r>
      <w:r>
        <w:t>, a k</w:t>
      </w:r>
      <w:r w:rsidR="00C6499B">
        <w:t>ad imam sliku u glavi ona se mora ostvariti. Uvijek započinjem s pretpostavkom da je svaka ideja tehnički ostvariva, a potom pretražujem svaki kutak interneta dok ne pronađem</w:t>
      </w:r>
      <w:r>
        <w:t xml:space="preserve"> najkvalitetnije</w:t>
      </w:r>
      <w:r w:rsidR="00C6499B">
        <w:t xml:space="preserve"> rješenje.</w:t>
      </w:r>
      <w:r w:rsidR="00EE6B0C">
        <w:t xml:space="preserve"> U slobodno vrijeme</w:t>
      </w:r>
      <w:r w:rsidR="00C45BF6">
        <w:t xml:space="preserve">, uz izradu raznih softvera, ponekad se </w:t>
      </w:r>
      <w:r w:rsidR="00EE6B0C">
        <w:t>bavim</w:t>
      </w:r>
      <w:r w:rsidR="00E44D6A">
        <w:t xml:space="preserve"> i </w:t>
      </w:r>
      <w:r w:rsidR="00EE6B0C">
        <w:t>programiranjem algoritam</w:t>
      </w:r>
      <w:r w:rsidR="00E44D6A">
        <w:t xml:space="preserve">a. Prošle godine (2019) </w:t>
      </w:r>
      <w:r w:rsidR="00265C91">
        <w:t>osvojio sam 1. mjesto na</w:t>
      </w:r>
      <w:r w:rsidR="00E44D6A">
        <w:t xml:space="preserve"> županijskom natjecanju te ću se i</w:t>
      </w:r>
      <w:r w:rsidR="00EE6B0C">
        <w:t xml:space="preserve"> ove godine </w:t>
      </w:r>
      <w:r w:rsidR="00E44D6A">
        <w:t>natjecati</w:t>
      </w:r>
      <w:r w:rsidR="00EE6B0C">
        <w:t xml:space="preserve"> u kategoriji „Algoritmi“</w:t>
      </w:r>
      <w:r w:rsidR="00182976">
        <w:t xml:space="preserve"> (Infokup)</w:t>
      </w:r>
      <w:r w:rsidR="00EE6B0C">
        <w:t>.</w:t>
      </w:r>
    </w:p>
    <w:p w14:paraId="7F4BC86C" w14:textId="3C54BE59" w:rsidR="008F3B8E" w:rsidRDefault="008F3B8E" w:rsidP="00045B76">
      <w:r>
        <w:t>Uz internet, vjerujem da svatko može postati ekspert</w:t>
      </w:r>
      <w:r w:rsidR="00245B6B">
        <w:t xml:space="preserve"> </w:t>
      </w:r>
      <w:r>
        <w:t>u programiranju</w:t>
      </w:r>
      <w:r w:rsidR="00245B6B">
        <w:t xml:space="preserve"> —</w:t>
      </w:r>
      <w:r>
        <w:t xml:space="preserve"> </w:t>
      </w:r>
      <w:r w:rsidR="00E44D6A">
        <w:t xml:space="preserve">proučavanjem tehničke </w:t>
      </w:r>
      <w:r>
        <w:t xml:space="preserve">dokumentacije i </w:t>
      </w:r>
      <w:r w:rsidR="00245B6B">
        <w:t xml:space="preserve">pronalaženjem rješenja na web stranicama </w:t>
      </w:r>
      <w:r>
        <w:t xml:space="preserve">Stack-Overflow. </w:t>
      </w:r>
      <w:r w:rsidR="00245B6B">
        <w:t>V</w:t>
      </w:r>
      <w:r>
        <w:t>ećina odgovora postoji u dokumentaciji</w:t>
      </w:r>
      <w:r w:rsidR="00894D96">
        <w:t xml:space="preserve"> koja je</w:t>
      </w:r>
      <w:r>
        <w:t xml:space="preserve"> najbolji izvor učenja. Danas su one vrlo pregledne i </w:t>
      </w:r>
      <w:r w:rsidR="00894D96">
        <w:t>ponajprije</w:t>
      </w:r>
      <w:r>
        <w:t xml:space="preserve"> 100% pouzdane za razliku od Stack-Overflowa. Ipak, najsloženija pitanja i odgovori nalaze se upravo na Stack-Overflowu. Dovoljno je gledati </w:t>
      </w:r>
      <w:r w:rsidRPr="008008CD">
        <w:rPr>
          <w:i/>
        </w:rPr>
        <w:t>reputaciju</w:t>
      </w:r>
      <w:r>
        <w:t xml:space="preserve"> korisnika</w:t>
      </w:r>
      <w:r w:rsidR="008008CD">
        <w:t xml:space="preserve"> i broj </w:t>
      </w:r>
      <w:r w:rsidR="008008CD" w:rsidRPr="008008CD">
        <w:rPr>
          <w:i/>
        </w:rPr>
        <w:t>upvotova</w:t>
      </w:r>
      <w:r>
        <w:t xml:space="preserve"> da bi znali je li njegov odgovor zapravo dobar.</w:t>
      </w:r>
    </w:p>
    <w:p w14:paraId="7B660CCF" w14:textId="627EAB38" w:rsidR="008008CD" w:rsidRDefault="008008CD" w:rsidP="00D3432A">
      <w:pPr>
        <w:rPr>
          <w:noProof/>
        </w:rPr>
      </w:pPr>
    </w:p>
    <w:p w14:paraId="31017C19" w14:textId="7AD2A584" w:rsidR="008008CD" w:rsidRDefault="009B6429" w:rsidP="00D3432A">
      <w:r>
        <w:rPr>
          <w:noProof/>
          <w:lang w:eastAsia="hr-HR"/>
        </w:rPr>
        <mc:AlternateContent>
          <mc:Choice Requires="wpg">
            <w:drawing>
              <wp:anchor distT="0" distB="0" distL="114300" distR="114300" simplePos="0" relativeHeight="251664384" behindDoc="1" locked="0" layoutInCell="1" allowOverlap="1" wp14:anchorId="340A2C4A" wp14:editId="119C64E5">
                <wp:simplePos x="0" y="0"/>
                <wp:positionH relativeFrom="column">
                  <wp:posOffset>1417811</wp:posOffset>
                </wp:positionH>
                <wp:positionV relativeFrom="paragraph">
                  <wp:posOffset>195856</wp:posOffset>
                </wp:positionV>
                <wp:extent cx="3258928" cy="1061085"/>
                <wp:effectExtent l="0" t="0" r="0" b="5715"/>
                <wp:wrapNone/>
                <wp:docPr id="307" name="Group 307"/>
                <wp:cNvGraphicFramePr/>
                <a:graphic xmlns:a="http://schemas.openxmlformats.org/drawingml/2006/main">
                  <a:graphicData uri="http://schemas.microsoft.com/office/word/2010/wordprocessingGroup">
                    <wpg:wgp>
                      <wpg:cNvGrpSpPr/>
                      <wpg:grpSpPr>
                        <a:xfrm>
                          <a:off x="0" y="0"/>
                          <a:ext cx="3258928" cy="1061085"/>
                          <a:chOff x="0" y="0"/>
                          <a:chExt cx="3258928" cy="1061085"/>
                        </a:xfrm>
                      </wpg:grpSpPr>
                      <pic:pic xmlns:pic="http://schemas.openxmlformats.org/drawingml/2006/picture">
                        <pic:nvPicPr>
                          <pic:cNvPr id="309" name="Picture 309" descr="Povezana slika"/>
                          <pic:cNvPicPr>
                            <a:picLocks noChangeAspect="1"/>
                          </pic:cNvPicPr>
                        </pic:nvPicPr>
                        <pic:blipFill rotWithShape="1">
                          <a:blip r:embed="rId283" cstate="print">
                            <a:extLst>
                              <a:ext uri="{28A0092B-C50C-407E-A947-70E740481C1C}">
                                <a14:useLocalDpi xmlns:a14="http://schemas.microsoft.com/office/drawing/2010/main" val="0"/>
                              </a:ext>
                            </a:extLst>
                          </a:blip>
                          <a:srcRect r="81775"/>
                          <a:stretch/>
                        </pic:blipFill>
                        <pic:spPr bwMode="auto">
                          <a:xfrm>
                            <a:off x="2303253" y="17252"/>
                            <a:ext cx="955675" cy="10287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12" name="Picture 312" descr="Povezana slika"/>
                          <pic:cNvPicPr>
                            <a:picLocks noChangeAspect="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1520190" cy="1061085"/>
                          </a:xfrm>
                          <a:prstGeom prst="rect">
                            <a:avLst/>
                          </a:prstGeom>
                          <a:noFill/>
                          <a:ln>
                            <a:noFill/>
                          </a:ln>
                        </pic:spPr>
                      </pic:pic>
                      <pic:pic xmlns:pic="http://schemas.openxmlformats.org/drawingml/2006/picture">
                        <pic:nvPicPr>
                          <pic:cNvPr id="314" name="Picture 14"/>
                          <pic:cNvPicPr>
                            <a:picLocks noChangeAspect="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rot="16200000">
                            <a:off x="1475118" y="250165"/>
                            <a:ext cx="554990" cy="554990"/>
                          </a:xfrm>
                          <a:prstGeom prst="rect">
                            <a:avLst/>
                          </a:prstGeom>
                          <a:noFill/>
                          <a:ln>
                            <a:noFill/>
                          </a:ln>
                        </pic:spPr>
                      </pic:pic>
                    </wpg:wgp>
                  </a:graphicData>
                </a:graphic>
              </wp:anchor>
            </w:drawing>
          </mc:Choice>
          <mc:Fallback>
            <w:pict>
              <v:group w14:anchorId="14F24E5C" id="Group 307" o:spid="_x0000_s1026" style="position:absolute;margin-left:111.65pt;margin-top:15.4pt;width:256.6pt;height:83.55pt;z-index:-251652096" coordsize="32589,106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">
                <v:shape id="Picture 309" o:spid="_x0000_s1027" type="#_x0000_t75" alt="Povezana slika" style="position:absolute;left:23032;top:172;width:9557;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">
                  <v:imagedata r:id="rId285" o:title="Povezana slika" cropright="53592f"/>
                  <v:path arrowok="t"/>
                </v:shape>
                <v:shape id="Picture 312" o:spid="_x0000_s1028" type="#_x0000_t75" alt="Povezana slika" style="position:absolute;width:15201;height:10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">
                  <v:imagedata r:id="rId286" o:title="Povezana slika"/>
                  <v:path arrowok="t"/>
                </v:shape>
                <v:shape id="Picture 14" o:spid="_x0000_s1029" type="#_x0000_t75" style="position:absolute;left:14751;top:2501;width:5550;height:5550;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">
                  <v:imagedata r:id="rId113" o:title=""/>
                  <v:path arrowok="t"/>
                </v:shape>
              </v:group>
            </w:pict>
          </mc:Fallback>
        </mc:AlternateContent>
      </w:r>
    </w:p>
    <w:p w14:paraId="3913E573" w14:textId="1216EABF" w:rsidR="00E174DE" w:rsidRDefault="00EE6B0C" w:rsidP="00D3432A">
      <w:r>
        <w:br/>
      </w:r>
      <w:r w:rsidR="004D341B">
        <w:br/>
      </w:r>
    </w:p>
    <w:p w14:paraId="143850BF" w14:textId="4F7E5B12" w:rsidR="00E174DE" w:rsidRDefault="00E174DE" w:rsidP="00D3432A"/>
    <w:p w14:paraId="3D789768" w14:textId="7E24A406" w:rsidR="00E174DE" w:rsidRDefault="009B6429" w:rsidP="00D3432A">
      <w:r>
        <w:rPr>
          <w:noProof/>
          <w:lang w:eastAsia="hr-HR"/>
        </w:rPr>
        <mc:AlternateContent>
          <mc:Choice Requires="wps">
            <w:drawing>
              <wp:anchor distT="0" distB="0" distL="114300" distR="114300" simplePos="0" relativeHeight="251728896" behindDoc="1" locked="0" layoutInCell="1" allowOverlap="1" wp14:anchorId="6FA97DCE" wp14:editId="37D7669B">
                <wp:simplePos x="0" y="0"/>
                <wp:positionH relativeFrom="margin">
                  <wp:align>center</wp:align>
                </wp:positionH>
                <wp:positionV relativeFrom="paragraph">
                  <wp:posOffset>91345</wp:posOffset>
                </wp:positionV>
                <wp:extent cx="3258820" cy="635"/>
                <wp:effectExtent l="0" t="0" r="0" b="0"/>
                <wp:wrapNone/>
                <wp:docPr id="404" name="Text Box 404"/>
                <wp:cNvGraphicFramePr/>
                <a:graphic xmlns:a="http://schemas.openxmlformats.org/drawingml/2006/main">
                  <a:graphicData uri="http://schemas.microsoft.com/office/word/2010/wordprocessingShape">
                    <wps:wsp>
                      <wps:cNvSpPr txBox="1"/>
                      <wps:spPr>
                        <a:xfrm>
                          <a:off x="0" y="0"/>
                          <a:ext cx="3258820" cy="635"/>
                        </a:xfrm>
                        <a:prstGeom prst="rect">
                          <a:avLst/>
                        </a:prstGeom>
                        <a:solidFill>
                          <a:prstClr val="white"/>
                        </a:solidFill>
                        <a:ln>
                          <a:noFill/>
                        </a:ln>
                      </wps:spPr>
                      <wps:txbx>
                        <w:txbxContent>
                          <w:p w14:paraId="55C39659" w14:textId="7B862708" w:rsidR="00B95268" w:rsidRPr="00604BCF" w:rsidRDefault="00B95268" w:rsidP="00E6126B">
                            <w:pPr>
                              <w:pStyle w:val="Caption"/>
                              <w:rPr>
                                <w:noProof/>
                              </w:rPr>
                            </w:pPr>
                            <w:bookmarkStart w:id="586" w:name="_Toc35256620"/>
                            <w:r>
                              <w:t xml:space="preserve">Slika </w:t>
                            </w:r>
                            <w:fldSimple w:instr=" SEQ Slika \* ARABIC ">
                              <w:r>
                                <w:rPr>
                                  <w:noProof/>
                                </w:rPr>
                                <w:t>59</w:t>
                              </w:r>
                            </w:fldSimple>
                            <w:r w:rsidRPr="006C6F77">
                              <w:t xml:space="preserve"> –</w:t>
                            </w:r>
                            <w:r>
                              <w:t xml:space="preserve"> </w:t>
                            </w:r>
                            <w:r>
                              <w:rPr>
                                <w:noProof/>
                              </w:rPr>
                              <w:t>Proces učenja</w:t>
                            </w:r>
                            <w:bookmarkEnd w:id="5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A97DCE" id="Text Box 404" o:spid="_x0000_s1149" type="#_x0000_t202" style="position:absolute;left:0;text-align:left;margin-left:0;margin-top:7.2pt;width:256.6pt;height:.05pt;z-index:-25158758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" stroked="f">
                <v:textbox style="mso-fit-shape-to-text:t" inset="0,0,0,0">
                  <w:txbxContent>
                    <w:p w14:paraId="55C39659" w14:textId="7B862708" w:rsidR="00B95268" w:rsidRPr="00604BCF" w:rsidRDefault="00B95268" w:rsidP="00E6126B">
                      <w:pPr>
                        <w:pStyle w:val="Caption"/>
                        <w:rPr>
                          <w:noProof/>
                        </w:rPr>
                      </w:pPr>
                      <w:bookmarkStart w:id="638" w:name="_Toc35256620"/>
                      <w:r>
                        <w:t xml:space="preserve">Slika </w:t>
                      </w:r>
                      <w:r>
                        <w:fldChar w:fldCharType="begin"/>
                      </w:r>
                      <w:r>
                        <w:instrText xml:space="preserve"> SEQ Slika \* ARABIC </w:instrText>
                      </w:r>
                      <w:r>
                        <w:fldChar w:fldCharType="separate"/>
                      </w:r>
                      <w:r>
                        <w:rPr>
                          <w:noProof/>
                        </w:rPr>
                        <w:t>59</w:t>
                      </w:r>
                      <w:r>
                        <w:rPr>
                          <w:noProof/>
                        </w:rPr>
                        <w:fldChar w:fldCharType="end"/>
                      </w:r>
                      <w:r w:rsidRPr="006C6F77">
                        <w:t xml:space="preserve"> –</w:t>
                      </w:r>
                      <w:r>
                        <w:t xml:space="preserve"> </w:t>
                      </w:r>
                      <w:r>
                        <w:rPr>
                          <w:noProof/>
                        </w:rPr>
                        <w:t>Proces učenja</w:t>
                      </w:r>
                      <w:bookmarkEnd w:id="638"/>
                    </w:p>
                  </w:txbxContent>
                </v:textbox>
                <w10:wrap anchorx="margin"/>
              </v:shape>
            </w:pict>
          </mc:Fallback>
        </mc:AlternateContent>
      </w:r>
    </w:p>
    <w:p w14:paraId="22083CD5" w14:textId="77777777" w:rsidR="00E174DE" w:rsidRDefault="00E174DE" w:rsidP="00D3432A"/>
    <w:p w14:paraId="4CF37CCA" w14:textId="01746C54" w:rsidR="008008CD" w:rsidRPr="004D341B" w:rsidRDefault="004D341B" w:rsidP="00D3432A">
      <w:pPr>
        <w:rPr>
          <w:b/>
        </w:rPr>
      </w:pPr>
      <w:r w:rsidRPr="004D341B">
        <w:rPr>
          <w:b/>
        </w:rPr>
        <w:t>Uspješnost</w:t>
      </w:r>
    </w:p>
    <w:p w14:paraId="63B2FA3F" w14:textId="3FE18B82" w:rsidR="00FB0CE1" w:rsidRDefault="00FB0CE1" w:rsidP="00045B76">
      <w:r w:rsidRPr="00E6126B">
        <w:rPr>
          <w:i/>
          <w:iCs/>
        </w:rPr>
        <w:t>Proširenje</w:t>
      </w:r>
      <w:r>
        <w:t xml:space="preserve"> je ubrzo nakon objave ostvarilo veliku popularnost. Samo nakon jedne podjele na Redditu Hrvatska, </w:t>
      </w:r>
      <w:r w:rsidRPr="00894D96">
        <w:rPr>
          <w:i/>
        </w:rPr>
        <w:t>proširenje</w:t>
      </w:r>
      <w:r>
        <w:t xml:space="preserve"> dostiže preko 500 korisnika u manje od </w:t>
      </w:r>
      <w:r w:rsidR="00894D96">
        <w:t>mjesec dana</w:t>
      </w:r>
      <w:r>
        <w:t xml:space="preserve">. </w:t>
      </w:r>
      <w:r w:rsidR="00894D96">
        <w:t xml:space="preserve">Trenutno s preko </w:t>
      </w:r>
      <w:r w:rsidR="00D36AF5">
        <w:t>7</w:t>
      </w:r>
      <w:r w:rsidR="00894D96">
        <w:t xml:space="preserve">000 aktivnih korisnika </w:t>
      </w:r>
      <w:r w:rsidR="00894D96" w:rsidRPr="00D36AF5">
        <w:t>tjedno</w:t>
      </w:r>
      <w:r w:rsidR="00894D96">
        <w:t xml:space="preserve">, </w:t>
      </w:r>
      <w:r w:rsidR="00BC210B">
        <w:t xml:space="preserve">za očekivati je da će se </w:t>
      </w:r>
      <w:r w:rsidR="00894D96" w:rsidRPr="00894D96">
        <w:rPr>
          <w:i/>
        </w:rPr>
        <w:t>proširenje</w:t>
      </w:r>
      <w:r w:rsidR="00894D96">
        <w:t xml:space="preserve"> </w:t>
      </w:r>
      <w:r w:rsidR="00BC210B">
        <w:t xml:space="preserve">znatno intenzivnije </w:t>
      </w:r>
      <w:r w:rsidR="00894D96">
        <w:t>koristiti pred kraj školske godine. Prema Google Analitici,</w:t>
      </w:r>
      <w:r w:rsidR="00BC210B">
        <w:t xml:space="preserve"> </w:t>
      </w:r>
      <w:r w:rsidR="00BC210B" w:rsidRPr="00E6126B">
        <w:rPr>
          <w:i/>
          <w:iCs/>
        </w:rPr>
        <w:t>proširenje</w:t>
      </w:r>
      <w:r w:rsidR="00BC210B">
        <w:t xml:space="preserve"> se koristi u svim županijama u Hrvatskoj, a </w:t>
      </w:r>
      <w:r w:rsidR="00D36AF5">
        <w:t xml:space="preserve">preko </w:t>
      </w:r>
      <w:r w:rsidR="00894D96">
        <w:t>3</w:t>
      </w:r>
      <w:r w:rsidR="00B730C6">
        <w:t>5</w:t>
      </w:r>
      <w:r w:rsidR="00894D96">
        <w:t>% korisnika čine roditelji</w:t>
      </w:r>
      <w:r w:rsidR="00BC210B">
        <w:t>.</w:t>
      </w:r>
      <w:r w:rsidR="00045B76">
        <w:t xml:space="preserve"> Prema analitici Chrome Web-trgovine, </w:t>
      </w:r>
      <w:r w:rsidR="00045B76" w:rsidRPr="00523680">
        <w:rPr>
          <w:i/>
        </w:rPr>
        <w:t>proširenje</w:t>
      </w:r>
      <w:r w:rsidR="00045B76">
        <w:t xml:space="preserve"> je instalirano na preko 1000 računala u školama, što je vidljivo jer s</w:t>
      </w:r>
      <w:r w:rsidR="00BC210B">
        <w:t>u</w:t>
      </w:r>
      <w:r w:rsidR="00045B76">
        <w:t xml:space="preserve"> </w:t>
      </w:r>
      <w:r w:rsidR="00BC210B">
        <w:t xml:space="preserve">tijekom </w:t>
      </w:r>
      <w:r w:rsidR="00045B76">
        <w:t>prazni</w:t>
      </w:r>
      <w:r w:rsidR="00BC210B">
        <w:t>ka</w:t>
      </w:r>
      <w:r w:rsidR="00045B76">
        <w:t xml:space="preserve"> računala </w:t>
      </w:r>
      <w:r w:rsidR="00BC210B">
        <w:t>isključena</w:t>
      </w:r>
      <w:r w:rsidR="00045B76">
        <w:t xml:space="preserve">. </w:t>
      </w:r>
      <w:r w:rsidR="00313C95">
        <w:t xml:space="preserve">Prema Google Search Console analitici, </w:t>
      </w:r>
      <w:r w:rsidR="004D341B">
        <w:t>upisivanjem</w:t>
      </w:r>
      <w:r w:rsidR="00313C95">
        <w:t xml:space="preserve"> „e dnevnik</w:t>
      </w:r>
      <w:r w:rsidR="004D341B">
        <w:t>“</w:t>
      </w:r>
      <w:r w:rsidR="00313C95">
        <w:t xml:space="preserve"> ili </w:t>
      </w:r>
      <w:r w:rsidR="004D341B">
        <w:t>„</w:t>
      </w:r>
      <w:r w:rsidR="00313C95">
        <w:t>e-dnevnik“</w:t>
      </w:r>
      <w:r w:rsidR="004D341B">
        <w:t xml:space="preserve"> u Google</w:t>
      </w:r>
      <w:r w:rsidR="00313C95">
        <w:t xml:space="preserve"> </w:t>
      </w:r>
      <w:r w:rsidR="004D341B">
        <w:t>tražilicu, treće ponuđeno pretraživanje uključuje „</w:t>
      </w:r>
      <w:r w:rsidR="00313C95">
        <w:t>e-Dnevnik Plus</w:t>
      </w:r>
      <w:r w:rsidR="004D341B">
        <w:t>“. Također, web-</w:t>
      </w:r>
      <w:r w:rsidR="00AF0157">
        <w:t>stranica</w:t>
      </w:r>
      <w:r w:rsidR="004D341B">
        <w:t xml:space="preserve"> </w:t>
      </w:r>
      <w:r w:rsidR="004D341B" w:rsidRPr="00E6126B">
        <w:rPr>
          <w:i/>
          <w:iCs/>
        </w:rPr>
        <w:t>proširenja</w:t>
      </w:r>
      <w:r w:rsidR="004D341B">
        <w:t xml:space="preserve"> poslužil</w:t>
      </w:r>
      <w:r w:rsidR="00AF0157">
        <w:t>a</w:t>
      </w:r>
      <w:r w:rsidR="004D341B">
        <w:t xml:space="preserve"> je za dijeljenje na preko 500 uređaja te u</w:t>
      </w:r>
      <w:r w:rsidR="00AF0157">
        <w:t xml:space="preserve"> rezultatima</w:t>
      </w:r>
      <w:r w:rsidR="004D341B">
        <w:t xml:space="preserve"> pretraživanj</w:t>
      </w:r>
      <w:r w:rsidR="00AF0157">
        <w:t>a</w:t>
      </w:r>
      <w:r w:rsidR="004D341B">
        <w:t xml:space="preserve"> dolazi na </w:t>
      </w:r>
      <w:r w:rsidR="0038363E">
        <w:t xml:space="preserve">prvu ili </w:t>
      </w:r>
      <w:r w:rsidR="004D341B">
        <w:t>drugu poziciju.</w:t>
      </w:r>
      <w:r w:rsidR="00313C95">
        <w:t xml:space="preserve"> </w:t>
      </w:r>
    </w:p>
    <w:p w14:paraId="3B9C960B" w14:textId="11FF2325" w:rsidR="00EE6B0C" w:rsidRDefault="00EE6B0C" w:rsidP="00045B76"/>
    <w:p w14:paraId="38CC4DA6" w14:textId="68B0A41D" w:rsidR="009B6429" w:rsidRDefault="006C24E5" w:rsidP="00045B76">
      <w:r>
        <w:rPr>
          <w:noProof/>
          <w:lang w:eastAsia="hr-HR"/>
        </w:rPr>
        <w:lastRenderedPageBreak/>
        <mc:AlternateContent>
          <mc:Choice Requires="wps">
            <w:drawing>
              <wp:anchor distT="0" distB="0" distL="114300" distR="114300" simplePos="0" relativeHeight="251731968" behindDoc="1" locked="0" layoutInCell="1" allowOverlap="1" wp14:anchorId="5B94E2FF" wp14:editId="5D8811BD">
                <wp:simplePos x="0" y="0"/>
                <wp:positionH relativeFrom="column">
                  <wp:posOffset>2540</wp:posOffset>
                </wp:positionH>
                <wp:positionV relativeFrom="paragraph">
                  <wp:posOffset>2569845</wp:posOffset>
                </wp:positionV>
                <wp:extent cx="6480810" cy="635"/>
                <wp:effectExtent l="0" t="0" r="0" b="0"/>
                <wp:wrapNone/>
                <wp:docPr id="418" name="Text Box 418"/>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3F78F4DA" w14:textId="249D41D2" w:rsidR="00B95268" w:rsidRPr="005700BF" w:rsidRDefault="00B95268" w:rsidP="00E6126B">
                            <w:pPr>
                              <w:pStyle w:val="Caption"/>
                              <w:rPr>
                                <w:noProof/>
                              </w:rPr>
                            </w:pPr>
                            <w:bookmarkStart w:id="587" w:name="_Toc35256621"/>
                            <w:r>
                              <w:t xml:space="preserve">Slika </w:t>
                            </w:r>
                            <w:fldSimple w:instr=" SEQ Slika \* ARABIC ">
                              <w:r>
                                <w:rPr>
                                  <w:noProof/>
                                </w:rPr>
                                <w:t>60</w:t>
                              </w:r>
                            </w:fldSimple>
                            <w:r>
                              <w:t xml:space="preserve"> – Servisi za praćenje analitike</w:t>
                            </w:r>
                            <w:bookmarkEnd w:id="5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94E2FF" id="Text Box 418" o:spid="_x0000_s1150" type="#_x0000_t202" style="position:absolute;left:0;text-align:left;margin-left:.2pt;margin-top:202.35pt;width:510.3pt;height:.05pt;z-index:-251584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" stroked="f">
                <v:textbox style="mso-fit-shape-to-text:t" inset="0,0,0,0">
                  <w:txbxContent>
                    <w:p w14:paraId="3F78F4DA" w14:textId="249D41D2" w:rsidR="00B95268" w:rsidRPr="005700BF" w:rsidRDefault="00B95268" w:rsidP="00E6126B">
                      <w:pPr>
                        <w:pStyle w:val="Caption"/>
                        <w:rPr>
                          <w:noProof/>
                        </w:rPr>
                      </w:pPr>
                      <w:bookmarkStart w:id="640" w:name="_Toc35256621"/>
                      <w:r>
                        <w:t xml:space="preserve">Slika </w:t>
                      </w:r>
                      <w:r>
                        <w:fldChar w:fldCharType="begin"/>
                      </w:r>
                      <w:r>
                        <w:instrText xml:space="preserve"> SEQ Slika \* ARABIC </w:instrText>
                      </w:r>
                      <w:r>
                        <w:fldChar w:fldCharType="separate"/>
                      </w:r>
                      <w:r>
                        <w:rPr>
                          <w:noProof/>
                        </w:rPr>
                        <w:t>60</w:t>
                      </w:r>
                      <w:r>
                        <w:rPr>
                          <w:noProof/>
                        </w:rPr>
                        <w:fldChar w:fldCharType="end"/>
                      </w:r>
                      <w:r>
                        <w:t xml:space="preserve"> – Servisi za praćenje analitike</w:t>
                      </w:r>
                      <w:bookmarkEnd w:id="640"/>
                    </w:p>
                  </w:txbxContent>
                </v:textbox>
              </v:shape>
            </w:pict>
          </mc:Fallback>
        </mc:AlternateContent>
      </w:r>
      <w:r>
        <w:rPr>
          <w:noProof/>
          <w:lang w:eastAsia="hr-HR"/>
        </w:rPr>
        <mc:AlternateContent>
          <mc:Choice Requires="wpg">
            <w:drawing>
              <wp:anchor distT="0" distB="0" distL="114300" distR="114300" simplePos="0" relativeHeight="251730944" behindDoc="1" locked="0" layoutInCell="1" allowOverlap="1" wp14:anchorId="4480A89E" wp14:editId="481D59CC">
                <wp:simplePos x="0" y="0"/>
                <wp:positionH relativeFrom="column">
                  <wp:posOffset>2540</wp:posOffset>
                </wp:positionH>
                <wp:positionV relativeFrom="paragraph">
                  <wp:posOffset>0</wp:posOffset>
                </wp:positionV>
                <wp:extent cx="6480810" cy="2512695"/>
                <wp:effectExtent l="0" t="0" r="0" b="0"/>
                <wp:wrapNone/>
                <wp:docPr id="417" name="Group 417"/>
                <wp:cNvGraphicFramePr/>
                <a:graphic xmlns:a="http://schemas.openxmlformats.org/drawingml/2006/main">
                  <a:graphicData uri="http://schemas.microsoft.com/office/word/2010/wordprocessingGroup">
                    <wpg:wgp>
                      <wpg:cNvGrpSpPr/>
                      <wpg:grpSpPr>
                        <a:xfrm>
                          <a:off x="0" y="0"/>
                          <a:ext cx="6480810" cy="2512695"/>
                          <a:chOff x="0" y="0"/>
                          <a:chExt cx="6480810" cy="2512695"/>
                        </a:xfrm>
                      </wpg:grpSpPr>
                      <pic:pic xmlns:pic="http://schemas.openxmlformats.org/drawingml/2006/picture">
                        <pic:nvPicPr>
                          <pic:cNvPr id="407" name="Picture 407" descr="https://www.gstatic.com/chrome/webstore/images/developer_dashboard_2x.png"/>
                          <pic:cNvPicPr>
                            <a:picLocks noChangeAspect="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6480810" cy="508635"/>
                          </a:xfrm>
                          <a:prstGeom prst="rect">
                            <a:avLst/>
                          </a:prstGeom>
                          <a:noFill/>
                          <a:ln>
                            <a:noFill/>
                          </a:ln>
                        </pic:spPr>
                      </pic:pic>
                      <pic:pic xmlns:pic="http://schemas.openxmlformats.org/drawingml/2006/picture">
                        <pic:nvPicPr>
                          <pic:cNvPr id="408" name="Picture 408" descr="Povezana slika"/>
                          <pic:cNvPicPr>
                            <a:picLocks noChangeAspect="1"/>
                          </pic:cNvPicPr>
                        </pic:nvPicPr>
                        <pic:blipFill>
                          <a:blip r:embed="rId288">
                            <a:extLst>
                              <a:ext uri="{28A0092B-C50C-407E-A947-70E740481C1C}">
                                <a14:useLocalDpi xmlns:a14="http://schemas.microsoft.com/office/drawing/2010/main" val="0"/>
                              </a:ext>
                            </a:extLst>
                          </a:blip>
                          <a:srcRect/>
                          <a:stretch>
                            <a:fillRect/>
                          </a:stretch>
                        </pic:blipFill>
                        <pic:spPr bwMode="auto">
                          <a:xfrm>
                            <a:off x="1657350" y="1219200"/>
                            <a:ext cx="3160395" cy="1293495"/>
                          </a:xfrm>
                          <a:prstGeom prst="rect">
                            <a:avLst/>
                          </a:prstGeom>
                          <a:noFill/>
                          <a:ln>
                            <a:noFill/>
                          </a:ln>
                        </pic:spPr>
                      </pic:pic>
                      <wpg:grpSp>
                        <wpg:cNvPr id="416" name="Group 416"/>
                        <wpg:cNvGrpSpPr/>
                        <wpg:grpSpPr>
                          <a:xfrm>
                            <a:off x="914400" y="609600"/>
                            <a:ext cx="4656155" cy="629285"/>
                            <a:chOff x="0" y="0"/>
                            <a:chExt cx="4656155" cy="629285"/>
                          </a:xfrm>
                        </wpg:grpSpPr>
                        <pic:pic xmlns:pic="http://schemas.openxmlformats.org/drawingml/2006/picture">
                          <pic:nvPicPr>
                            <pic:cNvPr id="412" name="Picture 412" descr="Povezana slika"/>
                            <pic:cNvPicPr>
                              <a:picLocks noChangeAspect="1"/>
                            </pic:cNvPicPr>
                          </pic:nvPicPr>
                          <pic:blipFill rotWithShape="1">
                            <a:blip r:embed="rId289" cstate="print">
                              <a:extLst>
                                <a:ext uri="{28A0092B-C50C-407E-A947-70E740481C1C}">
                                  <a14:useLocalDpi xmlns:a14="http://schemas.microsoft.com/office/drawing/2010/main" val="0"/>
                                </a:ext>
                              </a:extLst>
                            </a:blip>
                            <a:srcRect t="30949" b="28675"/>
                            <a:stretch/>
                          </pic:blipFill>
                          <pic:spPr bwMode="auto">
                            <a:xfrm>
                              <a:off x="0" y="0"/>
                              <a:ext cx="3895725" cy="62928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15" name="Picture 415" descr="Povezana slika"/>
                            <pic:cNvPicPr>
                              <a:picLocks noChangeAspect="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3812875" y="43132"/>
                              <a:ext cx="843280" cy="474345"/>
                            </a:xfrm>
                            <a:prstGeom prst="rect">
                              <a:avLst/>
                            </a:prstGeom>
                            <a:noFill/>
                            <a:ln>
                              <a:noFill/>
                            </a:ln>
                          </pic:spPr>
                        </pic:pic>
                      </wpg:grpSp>
                    </wpg:wgp>
                  </a:graphicData>
                </a:graphic>
              </wp:anchor>
            </w:drawing>
          </mc:Choice>
          <mc:Fallback>
            <w:pict>
              <v:group w14:anchorId="6A31C6D5" id="Group 417" o:spid="_x0000_s1026" style="position:absolute;margin-left:.2pt;margin-top:0;width:510.3pt;height:197.85pt;z-index:-251585536" coordsize="64808,2512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">
                <v:shape id="Picture 407" o:spid="_x0000_s1027" type="#_x0000_t75" alt="https://www.gstatic.com/chrome/webstore/images/developer_dashboard_2x.png" style="position:absolute;width:64808;height:50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">
                  <v:imagedata r:id="rId291" o:title="developer_dashboard_2x"/>
                  <v:path arrowok="t"/>
                </v:shape>
                <v:shape id="Picture 408" o:spid="_x0000_s1028" type="#_x0000_t75" alt="Povezana slika" style="position:absolute;left:16573;top:12192;width:31604;height:12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">
                  <v:imagedata r:id="rId292" o:title="Povezana slika"/>
                  <v:path arrowok="t"/>
                </v:shape>
                <v:group id="Group 416" o:spid="_x0000_s1029" style="position:absolute;left:9144;top:6096;width:46561;height:6292" coordsize="46561,6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">
                  <v:shape id="Picture 412" o:spid="_x0000_s1030" type="#_x0000_t75" alt="Povezana slika" style="position:absolute;width:38957;height:62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">
                    <v:imagedata r:id="rId293" o:title="Povezana slika" croptop="20283f" cropbottom="18792f"/>
                    <v:path arrowok="t"/>
                  </v:shape>
                  <v:shape id="Picture 415" o:spid="_x0000_s1031" type="#_x0000_t75" alt="Povezana slika" style="position:absolute;left:38128;top:431;width:8433;height:4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">
                    <v:imagedata r:id="rId294" o:title="Povezana slika"/>
                    <v:path arrowok="t"/>
                  </v:shape>
                </v:group>
              </v:group>
            </w:pict>
          </mc:Fallback>
        </mc:AlternateContent>
      </w:r>
    </w:p>
    <w:p w14:paraId="6E546A43" w14:textId="72A4D969" w:rsidR="009B6429" w:rsidRDefault="009B6429" w:rsidP="00045B76"/>
    <w:p w14:paraId="64AB37A8" w14:textId="5F2E1485" w:rsidR="009B6429" w:rsidRDefault="009B6429" w:rsidP="00045B76"/>
    <w:p w14:paraId="3F4DC228" w14:textId="79BB7441" w:rsidR="009B6429" w:rsidRDefault="009B6429" w:rsidP="00045B76"/>
    <w:p w14:paraId="511D9ACF" w14:textId="39D9FE54" w:rsidR="009B6429" w:rsidRDefault="009B6429" w:rsidP="00045B76"/>
    <w:p w14:paraId="6FFE2491" w14:textId="306C1AAB" w:rsidR="009B6429" w:rsidRDefault="009B6429" w:rsidP="00045B76"/>
    <w:p w14:paraId="0689C1E4" w14:textId="3639C3DB" w:rsidR="009B6429" w:rsidRDefault="009B6429" w:rsidP="00045B76"/>
    <w:p w14:paraId="434021F3" w14:textId="7F6D10A8" w:rsidR="009B6429" w:rsidRDefault="009B6429" w:rsidP="00045B76"/>
    <w:p w14:paraId="03F3ED87" w14:textId="55B3F35B" w:rsidR="009B6429" w:rsidRDefault="006C24E5" w:rsidP="00045B76">
      <w:r>
        <w:br/>
      </w:r>
      <w:r>
        <w:br/>
      </w:r>
    </w:p>
    <w:p w14:paraId="17550EE2" w14:textId="6EF5DBB9" w:rsidR="008008CD" w:rsidRPr="001D1D03" w:rsidRDefault="001D1D03" w:rsidP="00D3432A">
      <w:pPr>
        <w:rPr>
          <w:b/>
        </w:rPr>
      </w:pPr>
      <w:r w:rsidRPr="001D1D03">
        <w:rPr>
          <w:b/>
        </w:rPr>
        <w:t>Budućnost</w:t>
      </w:r>
    </w:p>
    <w:p w14:paraId="65F6726B" w14:textId="2C1DB7EE" w:rsidR="008F3B8E" w:rsidRDefault="00B730C6" w:rsidP="00AF36AC">
      <w:r w:rsidRPr="00B730C6">
        <w:rPr>
          <w:i/>
        </w:rPr>
        <w:t>Proširenje</w:t>
      </w:r>
      <w:r w:rsidR="002E34AC">
        <w:t xml:space="preserve"> će </w:t>
      </w:r>
      <w:r w:rsidR="008008CD">
        <w:t>ostati</w:t>
      </w:r>
      <w:r w:rsidR="002E34AC">
        <w:t xml:space="preserve"> dostupno besplatno i bez reklama. Dolaskom novih generacija</w:t>
      </w:r>
      <w:r>
        <w:t>,</w:t>
      </w:r>
      <w:r w:rsidR="002E34AC">
        <w:t xml:space="preserve"> broj korisnika neće opadati</w:t>
      </w:r>
      <w:r>
        <w:t xml:space="preserve"> </w:t>
      </w:r>
      <w:r w:rsidR="002E34AC">
        <w:t xml:space="preserve">kao niti moja pažnja da sve radi </w:t>
      </w:r>
      <w:r w:rsidR="00F871CD">
        <w:t>ispravno</w:t>
      </w:r>
      <w:r w:rsidR="002E34AC">
        <w:t xml:space="preserve">. Trenutno imam </w:t>
      </w:r>
      <w:r w:rsidR="00BF7D6E">
        <w:t xml:space="preserve">nekoliko </w:t>
      </w:r>
      <w:r w:rsidR="002E34AC">
        <w:t xml:space="preserve">ideja za budućnost </w:t>
      </w:r>
      <w:r w:rsidR="002E34AC" w:rsidRPr="00E6126B">
        <w:rPr>
          <w:i/>
        </w:rPr>
        <w:t>proširenja</w:t>
      </w:r>
      <w:r w:rsidR="00AF36AC">
        <w:t>, a to su</w:t>
      </w:r>
      <w:r w:rsidR="003F1B67">
        <w:t>:</w:t>
      </w:r>
    </w:p>
    <w:p w14:paraId="38B084EA" w14:textId="60363025" w:rsidR="003F1B67" w:rsidRDefault="003F1B67" w:rsidP="00AF36AC">
      <w:pPr>
        <w:pStyle w:val="ListParagraph"/>
        <w:numPr>
          <w:ilvl w:val="0"/>
          <w:numId w:val="31"/>
        </w:numPr>
      </w:pPr>
      <w:r>
        <w:t xml:space="preserve">Statistika učenika u </w:t>
      </w:r>
      <w:r w:rsidR="00EE266A">
        <w:t>h</w:t>
      </w:r>
      <w:r>
        <w:t>rvatskoj, županiji i školi (</w:t>
      </w:r>
      <w:r w:rsidR="00AF36AC">
        <w:t>iz</w:t>
      </w:r>
      <w:r>
        <w:t xml:space="preserve"> š</w:t>
      </w:r>
      <w:r w:rsidRPr="003F1B67">
        <w:t>kolsk</w:t>
      </w:r>
      <w:r>
        <w:t>o</w:t>
      </w:r>
      <w:r w:rsidR="00AF36AC">
        <w:t>g</w:t>
      </w:r>
      <w:r w:rsidRPr="003F1B67">
        <w:t xml:space="preserve"> e-Rudnik</w:t>
      </w:r>
      <w:r w:rsidR="00AF36AC">
        <w:t>a</w:t>
      </w:r>
      <w:r>
        <w:t>)</w:t>
      </w:r>
    </w:p>
    <w:p w14:paraId="19E1E9E3" w14:textId="23076D23" w:rsidR="00553134" w:rsidRDefault="00553134" w:rsidP="00AF36AC">
      <w:pPr>
        <w:pStyle w:val="ListParagraph"/>
        <w:numPr>
          <w:ilvl w:val="0"/>
          <w:numId w:val="31"/>
        </w:numPr>
      </w:pPr>
      <w:r>
        <w:t>Novosti s naslovne stranice škole koju učenik pohađa</w:t>
      </w:r>
      <w:r w:rsidR="00962C04">
        <w:t xml:space="preserve"> (opcionalno)</w:t>
      </w:r>
      <w:r w:rsidR="003949E2">
        <w:t xml:space="preserve"> (u razvoju!)</w:t>
      </w:r>
    </w:p>
    <w:p w14:paraId="3F6D5213" w14:textId="0B25EB26" w:rsidR="003F1B67" w:rsidRDefault="003F1B67" w:rsidP="00AF36AC">
      <w:pPr>
        <w:pStyle w:val="ListParagraph"/>
        <w:numPr>
          <w:ilvl w:val="0"/>
          <w:numId w:val="31"/>
        </w:numPr>
      </w:pPr>
      <w:r>
        <w:t xml:space="preserve">Dostupnost </w:t>
      </w:r>
      <w:r w:rsidRPr="00523680">
        <w:rPr>
          <w:i/>
        </w:rPr>
        <w:t>proširenja</w:t>
      </w:r>
      <w:r>
        <w:t xml:space="preserve"> na drugim preglednicima (u </w:t>
      </w:r>
      <w:r w:rsidR="00BF7D6E">
        <w:t>razvoju</w:t>
      </w:r>
      <w:r>
        <w:t>!)</w:t>
      </w:r>
    </w:p>
    <w:p w14:paraId="01E84377" w14:textId="48BAC16F" w:rsidR="00523680" w:rsidRDefault="003F1B67" w:rsidP="00523680">
      <w:pPr>
        <w:pStyle w:val="ListParagraph"/>
        <w:numPr>
          <w:ilvl w:val="0"/>
          <w:numId w:val="31"/>
        </w:numPr>
      </w:pPr>
      <w:r w:rsidRPr="00523680">
        <w:rPr>
          <w:i/>
        </w:rPr>
        <w:t>Proširenje</w:t>
      </w:r>
      <w:r>
        <w:t xml:space="preserve"> kao aplikacija na mobilnim uređajima (u </w:t>
      </w:r>
      <w:r w:rsidR="00BF7D6E">
        <w:t>razvoju</w:t>
      </w:r>
      <w:r>
        <w:t>!)</w:t>
      </w:r>
    </w:p>
    <w:p w14:paraId="4E636AAF" w14:textId="1D0EE2BD" w:rsidR="006C24E5" w:rsidRDefault="00AF36AC" w:rsidP="00D3432A">
      <w:r w:rsidRPr="00523680">
        <w:rPr>
          <w:i/>
        </w:rPr>
        <w:t>Proširenje</w:t>
      </w:r>
      <w:r>
        <w:t xml:space="preserve"> ću</w:t>
      </w:r>
      <w:r w:rsidR="003F1B67">
        <w:t xml:space="preserve"> nastaviti </w:t>
      </w:r>
      <w:r>
        <w:t xml:space="preserve">održavati, </w:t>
      </w:r>
      <w:r w:rsidR="003F1B67">
        <w:t>ažurirati</w:t>
      </w:r>
      <w:r w:rsidR="008008CD">
        <w:t xml:space="preserve"> i</w:t>
      </w:r>
      <w:r w:rsidR="003F1B67">
        <w:t xml:space="preserve"> </w:t>
      </w:r>
      <w:r w:rsidR="0052732D">
        <w:t xml:space="preserve">njegove </w:t>
      </w:r>
      <w:r w:rsidR="003F1B67">
        <w:t>korisnike obavještavati o novostima</w:t>
      </w:r>
      <w:r w:rsidR="008008CD">
        <w:t>.</w:t>
      </w:r>
    </w:p>
    <w:p w14:paraId="4EAC3064" w14:textId="552F694D" w:rsidR="003965C3" w:rsidRDefault="006C24E5" w:rsidP="003965C3">
      <w:r>
        <w:rPr>
          <w:noProof/>
          <w:lang w:eastAsia="hr-HR"/>
        </w:rPr>
        <mc:AlternateContent>
          <mc:Choice Requires="wpg">
            <w:drawing>
              <wp:anchor distT="0" distB="0" distL="114300" distR="114300" simplePos="0" relativeHeight="251665408" behindDoc="1" locked="0" layoutInCell="1" allowOverlap="1" wp14:anchorId="1522D0AB" wp14:editId="290AD4A8">
                <wp:simplePos x="0" y="0"/>
                <wp:positionH relativeFrom="margin">
                  <wp:align>center</wp:align>
                </wp:positionH>
                <wp:positionV relativeFrom="paragraph">
                  <wp:posOffset>250190</wp:posOffset>
                </wp:positionV>
                <wp:extent cx="2043430" cy="887730"/>
                <wp:effectExtent l="0" t="0" r="0" b="7620"/>
                <wp:wrapNone/>
                <wp:docPr id="315" name="Group 31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043430" cy="887730"/>
                          <a:chOff x="0" y="0"/>
                          <a:chExt cx="3768615" cy="1637665"/>
                        </a:xfrm>
                      </wpg:grpSpPr>
                      <pic:pic xmlns:pic="http://schemas.openxmlformats.org/drawingml/2006/picture">
                        <pic:nvPicPr>
                          <pic:cNvPr id="316" name="Picture 316" descr="Slikovni rezultat za firefox logo"/>
                          <pic:cNvPicPr>
                            <a:picLocks noChangeAspect="1"/>
                          </pic:cNvPicPr>
                        </pic:nvPicPr>
                        <pic:blipFill>
                          <a:blip r:embed="rId295" cstate="print">
                            <a:extLst>
                              <a:ext uri="{28A0092B-C50C-407E-A947-70E740481C1C}">
                                <a14:useLocalDpi xmlns:a14="http://schemas.microsoft.com/office/drawing/2010/main" val="0"/>
                              </a:ext>
                            </a:extLst>
                          </a:blip>
                          <a:srcRect/>
                          <a:stretch>
                            <a:fillRect/>
                          </a:stretch>
                        </pic:blipFill>
                        <pic:spPr bwMode="auto">
                          <a:xfrm>
                            <a:off x="0" y="0"/>
                            <a:ext cx="1637665" cy="1637665"/>
                          </a:xfrm>
                          <a:prstGeom prst="rect">
                            <a:avLst/>
                          </a:prstGeom>
                          <a:noFill/>
                          <a:ln>
                            <a:noFill/>
                          </a:ln>
                        </pic:spPr>
                      </pic:pic>
                      <pic:pic xmlns:pic="http://schemas.openxmlformats.org/drawingml/2006/picture">
                        <pic:nvPicPr>
                          <pic:cNvPr id="320" name="Picture 320" descr="Povezana slika"/>
                          <pic:cNvPicPr>
                            <a:picLocks noChangeAspect="1"/>
                          </pic:cNvPicPr>
                        </pic:nvPicPr>
                        <pic:blipFill>
                          <a:blip r:embed="rId296" cstate="print">
                            <a:extLst>
                              <a:ext uri="{28A0092B-C50C-407E-A947-70E740481C1C}">
                                <a14:useLocalDpi xmlns:a14="http://schemas.microsoft.com/office/drawing/2010/main" val="0"/>
                              </a:ext>
                            </a:extLst>
                          </a:blip>
                          <a:srcRect/>
                          <a:stretch>
                            <a:fillRect/>
                          </a:stretch>
                        </pic:blipFill>
                        <pic:spPr bwMode="auto">
                          <a:xfrm>
                            <a:off x="2130950" y="0"/>
                            <a:ext cx="1637665" cy="163766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BAFE0F1" id="Group 315" o:spid="_x0000_s1026" style="position:absolute;margin-left:0;margin-top:19.7pt;width:160.9pt;height:69.9pt;z-index:-251651072;mso-position-horizontal:center;mso-position-horizontal-relative:margin;mso-width-relative:margin;mso-height-relative:margin" coordsize="37686,163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">
                <o:lock v:ext="edit" aspectratio="t"/>
                <v:shape id="Picture 316" o:spid="_x0000_s1027" type="#_x0000_t75" alt="Slikovni rezultat za firefox logo" style="position:absolute;width:16376;height:16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">
                  <v:imagedata r:id="rId297" o:title="Slikovni rezultat za firefox logo"/>
                  <v:path arrowok="t"/>
                </v:shape>
                <v:shape id="Picture 320" o:spid="_x0000_s1028" type="#_x0000_t75" alt="Povezana slika" style="position:absolute;left:21309;width:16377;height:16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">
                  <v:imagedata r:id="rId298" o:title="Povezana slika"/>
                  <v:path arrowok="t"/>
                </v:shape>
                <w10:wrap anchorx="margin"/>
              </v:group>
            </w:pict>
          </mc:Fallback>
        </mc:AlternateContent>
      </w:r>
    </w:p>
    <w:p w14:paraId="3EC9542E" w14:textId="33507E0F" w:rsidR="003965C3" w:rsidRDefault="003965C3" w:rsidP="003965C3"/>
    <w:p w14:paraId="4CAF391C" w14:textId="2BE11826" w:rsidR="003965C3" w:rsidRDefault="003965C3" w:rsidP="003965C3"/>
    <w:p w14:paraId="18B858F7" w14:textId="4C2A9D37" w:rsidR="00DD184F" w:rsidRDefault="00EE266A" w:rsidP="00EE266A">
      <w:r>
        <w:t xml:space="preserve"> </w:t>
      </w:r>
    </w:p>
    <w:p w14:paraId="4E07ED6C" w14:textId="19DE2D69" w:rsidR="00DD184F" w:rsidRDefault="00DD184F">
      <w:pPr>
        <w:jc w:val="center"/>
        <w:rPr>
          <w:color w:val="0070C0"/>
        </w:rPr>
      </w:pPr>
      <w:r w:rsidRPr="00DD184F">
        <w:rPr>
          <w:i/>
          <w:color w:val="0070C0"/>
        </w:rPr>
        <w:t>Proširenje</w:t>
      </w:r>
      <w:r w:rsidRPr="00DD184F">
        <w:rPr>
          <w:color w:val="0070C0"/>
        </w:rPr>
        <w:t xml:space="preserve"> će </w:t>
      </w:r>
      <w:r>
        <w:rPr>
          <w:color w:val="0070C0"/>
        </w:rPr>
        <w:t>biti kompatibilno s</w:t>
      </w:r>
      <w:r w:rsidRPr="00DD184F">
        <w:rPr>
          <w:color w:val="0070C0"/>
        </w:rPr>
        <w:t xml:space="preserve"> </w:t>
      </w:r>
      <w:r w:rsidRPr="00B730C6">
        <w:rPr>
          <w:b/>
          <w:color w:val="0070C0"/>
        </w:rPr>
        <w:t>Firefox</w:t>
      </w:r>
      <w:r w:rsidRPr="00DD184F">
        <w:rPr>
          <w:color w:val="0070C0"/>
        </w:rPr>
        <w:t xml:space="preserve"> i </w:t>
      </w:r>
      <w:r w:rsidRPr="00B730C6">
        <w:rPr>
          <w:b/>
          <w:color w:val="0070C0"/>
        </w:rPr>
        <w:t>Edge</w:t>
      </w:r>
      <w:r w:rsidRPr="00DD184F">
        <w:rPr>
          <w:color w:val="0070C0"/>
        </w:rPr>
        <w:t xml:space="preserve"> preglednicima</w:t>
      </w:r>
      <w:r>
        <w:rPr>
          <w:color w:val="0070C0"/>
        </w:rPr>
        <w:t>!</w:t>
      </w:r>
    </w:p>
    <w:p w14:paraId="77AF83A9" w14:textId="7632D3E0" w:rsidR="00C211BD" w:rsidRDefault="006C24E5" w:rsidP="00C211BD">
      <w:pPr>
        <w:jc w:val="center"/>
        <w:rPr>
          <w:color w:val="0070C0"/>
        </w:rPr>
      </w:pPr>
      <w:r>
        <w:rPr>
          <w:noProof/>
          <w:color w:val="0070C0"/>
          <w:lang w:eastAsia="hr-HR"/>
        </w:rPr>
        <mc:AlternateContent>
          <mc:Choice Requires="wpg">
            <w:drawing>
              <wp:anchor distT="0" distB="0" distL="114300" distR="114300" simplePos="0" relativeHeight="251666432" behindDoc="1" locked="0" layoutInCell="1" allowOverlap="1" wp14:anchorId="0E74FA6A" wp14:editId="1F8CF9F0">
                <wp:simplePos x="0" y="0"/>
                <wp:positionH relativeFrom="margin">
                  <wp:align>center</wp:align>
                </wp:positionH>
                <wp:positionV relativeFrom="paragraph">
                  <wp:posOffset>228600</wp:posOffset>
                </wp:positionV>
                <wp:extent cx="2109470" cy="889000"/>
                <wp:effectExtent l="0" t="0" r="5080" b="6350"/>
                <wp:wrapNone/>
                <wp:docPr id="321" name="Group 32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109470" cy="889000"/>
                          <a:chOff x="0" y="0"/>
                          <a:chExt cx="3887884" cy="1637665"/>
                        </a:xfrm>
                      </wpg:grpSpPr>
                      <pic:pic xmlns:pic="http://schemas.openxmlformats.org/drawingml/2006/picture">
                        <pic:nvPicPr>
                          <pic:cNvPr id="323" name="Picture 323" descr="Slikovni rezultat za Google play logo"/>
                          <pic:cNvPicPr>
                            <a:picLocks noChangeAspect="1"/>
                          </pic:cNvPicPr>
                        </pic:nvPicPr>
                        <pic:blipFill>
                          <a:blip r:embed="rId299" cstate="print">
                            <a:extLst>
                              <a:ext uri="{28A0092B-C50C-407E-A947-70E740481C1C}">
                                <a14:useLocalDpi xmlns:a14="http://schemas.microsoft.com/office/drawing/2010/main" val="0"/>
                              </a:ext>
                            </a:extLst>
                          </a:blip>
                          <a:srcRect/>
                          <a:stretch>
                            <a:fillRect/>
                          </a:stretch>
                        </pic:blipFill>
                        <pic:spPr bwMode="auto">
                          <a:xfrm>
                            <a:off x="0" y="0"/>
                            <a:ext cx="2084070" cy="1637665"/>
                          </a:xfrm>
                          <a:prstGeom prst="rect">
                            <a:avLst/>
                          </a:prstGeom>
                          <a:noFill/>
                          <a:ln>
                            <a:noFill/>
                          </a:ln>
                        </pic:spPr>
                      </pic:pic>
                      <pic:pic xmlns:pic="http://schemas.openxmlformats.org/drawingml/2006/picture">
                        <pic:nvPicPr>
                          <pic:cNvPr id="324" name="Picture 324" descr="Slikovni rezultat za app store logo"/>
                          <pic:cNvPicPr>
                            <a:picLocks noChangeAspect="1"/>
                          </pic:cNvPicPr>
                        </pic:nvPicPr>
                        <pic:blipFill>
                          <a:blip r:embed="rId300" cstate="print">
                            <a:extLst>
                              <a:ext uri="{28A0092B-C50C-407E-A947-70E740481C1C}">
                                <a14:useLocalDpi xmlns:a14="http://schemas.microsoft.com/office/drawing/2010/main" val="0"/>
                              </a:ext>
                            </a:extLst>
                          </a:blip>
                          <a:srcRect/>
                          <a:stretch>
                            <a:fillRect/>
                          </a:stretch>
                        </pic:blipFill>
                        <pic:spPr bwMode="auto">
                          <a:xfrm>
                            <a:off x="2250219" y="0"/>
                            <a:ext cx="1637665" cy="163766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5AE88DE" id="Group 321" o:spid="_x0000_s1026" style="position:absolute;margin-left:0;margin-top:18pt;width:166.1pt;height:70pt;z-index:-251650048;mso-position-horizontal:center;mso-position-horizontal-relative:margin;mso-width-relative:margin;mso-height-relative:margin" coordsize="38878,1637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">
                <o:lock v:ext="edit" aspectratio="t"/>
                <v:shape id="Picture 323" o:spid="_x0000_s1027" type="#_x0000_t75" alt="Slikovni rezultat za Google play logo" style="position:absolute;width:20840;height:16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">
                  <v:imagedata r:id="rId301" o:title="Slikovni rezultat za Google play logo"/>
                  <v:path arrowok="t"/>
                </v:shape>
                <v:shape id="Picture 324" o:spid="_x0000_s1028" type="#_x0000_t75" alt="Slikovni rezultat za app store logo" style="position:absolute;left:22502;width:16376;height:16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">
                  <v:imagedata r:id="rId302" o:title="Slikovni rezultat za app store logo"/>
                  <v:path arrowok="t"/>
                </v:shape>
                <w10:wrap anchorx="margin"/>
              </v:group>
            </w:pict>
          </mc:Fallback>
        </mc:AlternateContent>
      </w:r>
    </w:p>
    <w:p w14:paraId="369C93A2" w14:textId="1756C0E5" w:rsidR="00DD184F" w:rsidRDefault="00DD184F" w:rsidP="00DD184F">
      <w:pPr>
        <w:jc w:val="center"/>
        <w:rPr>
          <w:color w:val="0070C0"/>
        </w:rPr>
      </w:pPr>
    </w:p>
    <w:p w14:paraId="047BB158" w14:textId="184F206A" w:rsidR="00DD184F" w:rsidRDefault="00DD184F" w:rsidP="00DD184F">
      <w:pPr>
        <w:jc w:val="center"/>
        <w:rPr>
          <w:color w:val="0070C0"/>
        </w:rPr>
      </w:pPr>
    </w:p>
    <w:p w14:paraId="31BD3270" w14:textId="56D0659E" w:rsidR="00DD184F" w:rsidRDefault="00DD184F" w:rsidP="00E6126B">
      <w:pPr>
        <w:rPr>
          <w:color w:val="0070C0"/>
        </w:rPr>
      </w:pPr>
    </w:p>
    <w:p w14:paraId="14D290E0" w14:textId="1290C34D" w:rsidR="003949E2" w:rsidRDefault="00DD184F" w:rsidP="00305D1E">
      <w:pPr>
        <w:jc w:val="center"/>
        <w:rPr>
          <w:color w:val="0070C0"/>
        </w:rPr>
      </w:pPr>
      <w:r w:rsidRPr="00DD184F">
        <w:rPr>
          <w:i/>
          <w:color w:val="0070C0"/>
        </w:rPr>
        <w:t>Proširenje</w:t>
      </w:r>
      <w:r w:rsidRPr="00DD184F">
        <w:rPr>
          <w:color w:val="0070C0"/>
        </w:rPr>
        <w:t xml:space="preserve"> </w:t>
      </w:r>
      <w:r>
        <w:rPr>
          <w:color w:val="0070C0"/>
        </w:rPr>
        <w:t xml:space="preserve">kao aplikacija </w:t>
      </w:r>
      <w:r w:rsidRPr="00DD184F">
        <w:rPr>
          <w:color w:val="0070C0"/>
        </w:rPr>
        <w:t xml:space="preserve">postat </w:t>
      </w:r>
      <w:r w:rsidR="00B730C6" w:rsidRPr="00DD184F">
        <w:rPr>
          <w:color w:val="0070C0"/>
        </w:rPr>
        <w:t xml:space="preserve">će </w:t>
      </w:r>
      <w:r w:rsidRPr="00DD184F">
        <w:rPr>
          <w:color w:val="0070C0"/>
        </w:rPr>
        <w:t>dostupn</w:t>
      </w:r>
      <w:r w:rsidR="003949E2">
        <w:rPr>
          <w:color w:val="0070C0"/>
        </w:rPr>
        <w:t>a</w:t>
      </w:r>
      <w:r w:rsidRPr="00DD184F">
        <w:rPr>
          <w:color w:val="0070C0"/>
        </w:rPr>
        <w:t xml:space="preserve"> na </w:t>
      </w:r>
      <w:r w:rsidR="00B730C6">
        <w:rPr>
          <w:color w:val="0070C0"/>
        </w:rPr>
        <w:br/>
      </w:r>
      <w:r w:rsidRPr="00B730C6">
        <w:rPr>
          <w:b/>
          <w:color w:val="0070C0"/>
        </w:rPr>
        <w:t>Google Play</w:t>
      </w:r>
      <w:r>
        <w:rPr>
          <w:color w:val="0070C0"/>
        </w:rPr>
        <w:t xml:space="preserve"> i </w:t>
      </w:r>
      <w:r w:rsidRPr="00B730C6">
        <w:rPr>
          <w:b/>
          <w:color w:val="0070C0"/>
        </w:rPr>
        <w:t>App Store</w:t>
      </w:r>
      <w:r>
        <w:rPr>
          <w:color w:val="0070C0"/>
        </w:rPr>
        <w:t xml:space="preserve"> trgovinama!</w:t>
      </w:r>
      <w:r w:rsidR="003A2C1D">
        <w:rPr>
          <w:color w:val="0070C0"/>
        </w:rPr>
        <w:br/>
      </w:r>
    </w:p>
    <w:p w14:paraId="7D21B902" w14:textId="5561295C" w:rsidR="00B0572E" w:rsidRDefault="00B0572E" w:rsidP="00DD184F">
      <w:pPr>
        <w:jc w:val="center"/>
        <w:rPr>
          <w:color w:val="0070C0"/>
        </w:rPr>
      </w:pPr>
      <w:r w:rsidRPr="00B0572E">
        <w:rPr>
          <w:noProof/>
          <w:color w:val="0070C0"/>
          <w:lang w:eastAsia="hr-HR"/>
        </w:rPr>
        <w:lastRenderedPageBreak/>
        <w:drawing>
          <wp:anchor distT="0" distB="0" distL="114300" distR="114300" simplePos="0" relativeHeight="251737088" behindDoc="1" locked="0" layoutInCell="1" allowOverlap="1" wp14:anchorId="0D58FC78" wp14:editId="7E5D3BE8">
            <wp:simplePos x="0" y="0"/>
            <wp:positionH relativeFrom="column">
              <wp:posOffset>-321945</wp:posOffset>
            </wp:positionH>
            <wp:positionV relativeFrom="paragraph">
              <wp:posOffset>16510</wp:posOffset>
            </wp:positionV>
            <wp:extent cx="4812030" cy="2706370"/>
            <wp:effectExtent l="0" t="0" r="7620" b="0"/>
            <wp:wrapNone/>
            <wp:docPr id="8" name="Picture 2">
              <a:extLst xmlns:a="http://schemas.openxmlformats.org/drawingml/2006/main">
                <a:ext uri="{FF2B5EF4-FFF2-40B4-BE49-F238E27FC236}">
                  <a16:creationId xmlns:a16="http://schemas.microsoft.com/office/drawing/2014/main" id="{DAB3E4CF-C1E5-42F0-ACCA-6D744C4EC9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AB3E4CF-C1E5-42F0-ACCA-6D744C4EC915}"/>
                        </a:ext>
                      </a:extLst>
                    </pic:cNvPr>
                    <pic:cNvPicPr>
                      <a:picLocks noChangeAspect="1"/>
                    </pic:cNvPicPr>
                  </pic:nvPicPr>
                  <pic:blipFill rotWithShape="1">
                    <a:blip r:embed="rId303"/>
                    <a:srcRect b="12451"/>
                    <a:stretch/>
                  </pic:blipFill>
                  <pic:spPr>
                    <a:xfrm>
                      <a:off x="0" y="0"/>
                      <a:ext cx="4812030" cy="2706370"/>
                    </a:xfrm>
                    <a:prstGeom prst="rect">
                      <a:avLst/>
                    </a:prstGeom>
                  </pic:spPr>
                </pic:pic>
              </a:graphicData>
            </a:graphic>
            <wp14:sizeRelH relativeFrom="margin">
              <wp14:pctWidth>0</wp14:pctWidth>
            </wp14:sizeRelH>
            <wp14:sizeRelV relativeFrom="margin">
              <wp14:pctHeight>0</wp14:pctHeight>
            </wp14:sizeRelV>
          </wp:anchor>
        </w:drawing>
      </w:r>
    </w:p>
    <w:p w14:paraId="14035439" w14:textId="0B7C9A8C" w:rsidR="00B0572E" w:rsidRDefault="0094317C" w:rsidP="00DD184F">
      <w:pPr>
        <w:jc w:val="center"/>
        <w:rPr>
          <w:color w:val="0070C0"/>
        </w:rPr>
      </w:pPr>
      <w:r w:rsidRPr="00B0572E">
        <w:rPr>
          <w:noProof/>
          <w:color w:val="0070C0"/>
          <w:lang w:eastAsia="hr-HR"/>
        </w:rPr>
        <w:drawing>
          <wp:anchor distT="0" distB="0" distL="114300" distR="114300" simplePos="0" relativeHeight="251738112" behindDoc="1" locked="0" layoutInCell="1" allowOverlap="1" wp14:anchorId="3782CBE6" wp14:editId="59D03DAC">
            <wp:simplePos x="0" y="0"/>
            <wp:positionH relativeFrom="page">
              <wp:posOffset>2626360</wp:posOffset>
            </wp:positionH>
            <wp:positionV relativeFrom="paragraph">
              <wp:posOffset>13970</wp:posOffset>
            </wp:positionV>
            <wp:extent cx="4812030" cy="4625975"/>
            <wp:effectExtent l="0" t="0" r="7620" b="3175"/>
            <wp:wrapNone/>
            <wp:docPr id="11" name="Picture 1">
              <a:extLst xmlns:a="http://schemas.openxmlformats.org/drawingml/2006/main">
                <a:ext uri="{FF2B5EF4-FFF2-40B4-BE49-F238E27FC236}">
                  <a16:creationId xmlns:a16="http://schemas.microsoft.com/office/drawing/2014/main" id="{F3011684-BAC9-44AA-A10B-3660B7C735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3011684-BAC9-44AA-A10B-3660B7C735A4}"/>
                        </a:ext>
                      </a:extLst>
                    </pic:cNvPr>
                    <pic:cNvPicPr>
                      <a:picLocks noChangeAspect="1"/>
                    </pic:cNvPicPr>
                  </pic:nvPicPr>
                  <pic:blipFill rotWithShape="1">
                    <a:blip r:embed="rId304"/>
                    <a:srcRect l="28875" r="12615" b="1"/>
                    <a:stretch/>
                  </pic:blipFill>
                  <pic:spPr>
                    <a:xfrm>
                      <a:off x="0" y="0"/>
                      <a:ext cx="4812030" cy="4625975"/>
                    </a:xfrm>
                    <a:custGeom>
                      <a:avLst/>
                      <a:gdLst>
                        <a:gd name="connsiteX0" fmla="*/ 2343548 w 7128913"/>
                        <a:gd name="connsiteY0" fmla="*/ 0 h 6853457"/>
                        <a:gd name="connsiteX1" fmla="*/ 5168877 w 7128913"/>
                        <a:gd name="connsiteY1" fmla="*/ 0 h 6853457"/>
                        <a:gd name="connsiteX2" fmla="*/ 5218299 w 7128913"/>
                        <a:gd name="connsiteY2" fmla="*/ 19487 h 6853457"/>
                        <a:gd name="connsiteX3" fmla="*/ 7014769 w 7128913"/>
                        <a:gd name="connsiteY3" fmla="*/ 1610837 h 6853457"/>
                        <a:gd name="connsiteX4" fmla="*/ 7128913 w 7128913"/>
                        <a:gd name="connsiteY4" fmla="*/ 1827198 h 6853457"/>
                        <a:gd name="connsiteX5" fmla="*/ 7128913 w 7128913"/>
                        <a:gd name="connsiteY5" fmla="*/ 5131581 h 6853457"/>
                        <a:gd name="connsiteX6" fmla="*/ 7091067 w 7128913"/>
                        <a:gd name="connsiteY6" fmla="*/ 5210750 h 6853457"/>
                        <a:gd name="connsiteX7" fmla="*/ 5546646 w 7128913"/>
                        <a:gd name="connsiteY7" fmla="*/ 6783375 h 6853457"/>
                        <a:gd name="connsiteX8" fmla="*/ 5409811 w 7128913"/>
                        <a:gd name="connsiteY8" fmla="*/ 6853457 h 6853457"/>
                        <a:gd name="connsiteX9" fmla="*/ 2102613 w 7128913"/>
                        <a:gd name="connsiteY9" fmla="*/ 6853457 h 6853457"/>
                        <a:gd name="connsiteX10" fmla="*/ 1965779 w 7128913"/>
                        <a:gd name="connsiteY10" fmla="*/ 6783375 h 6853457"/>
                        <a:gd name="connsiteX11" fmla="*/ 0 w 7128913"/>
                        <a:gd name="connsiteY11" fmla="*/ 3480517 h 6853457"/>
                        <a:gd name="connsiteX12" fmla="*/ 2294125 w 7128913"/>
                        <a:gd name="connsiteY12" fmla="*/ 19487 h 68534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7128913" h="6853457">
                          <a:moveTo>
                            <a:pt x="2343548" y="0"/>
                          </a:moveTo>
                          <a:lnTo>
                            <a:pt x="5168877" y="0"/>
                          </a:lnTo>
                          <a:lnTo>
                            <a:pt x="5218299" y="19487"/>
                          </a:lnTo>
                          <a:cubicBezTo>
                            <a:pt x="5976640" y="340238"/>
                            <a:pt x="6607722" y="902948"/>
                            <a:pt x="7014769" y="1610837"/>
                          </a:cubicBezTo>
                          <a:lnTo>
                            <a:pt x="7128913" y="1827198"/>
                          </a:lnTo>
                          <a:lnTo>
                            <a:pt x="7128913" y="5131581"/>
                          </a:lnTo>
                          <a:lnTo>
                            <a:pt x="7091067" y="5210750"/>
                          </a:lnTo>
                          <a:cubicBezTo>
                            <a:pt x="6744936" y="5876527"/>
                            <a:pt x="6205281" y="6425584"/>
                            <a:pt x="5546646" y="6783375"/>
                          </a:cubicBezTo>
                          <a:lnTo>
                            <a:pt x="5409811" y="6853457"/>
                          </a:lnTo>
                          <a:lnTo>
                            <a:pt x="2102613" y="6853457"/>
                          </a:lnTo>
                          <a:lnTo>
                            <a:pt x="1965779" y="6783375"/>
                          </a:lnTo>
                          <a:cubicBezTo>
                            <a:pt x="794873" y="6147301"/>
                            <a:pt x="0" y="4906735"/>
                            <a:pt x="0" y="3480517"/>
                          </a:cubicBezTo>
                          <a:cubicBezTo>
                            <a:pt x="0" y="1924643"/>
                            <a:pt x="945964" y="589711"/>
                            <a:pt x="2294125" y="19487"/>
                          </a:cubicBezTo>
                          <a:close/>
                        </a:path>
                      </a:pathLst>
                    </a:custGeom>
                  </pic:spPr>
                </pic:pic>
              </a:graphicData>
            </a:graphic>
            <wp14:sizeRelH relativeFrom="margin">
              <wp14:pctWidth>0</wp14:pctWidth>
            </wp14:sizeRelH>
            <wp14:sizeRelV relativeFrom="margin">
              <wp14:pctHeight>0</wp14:pctHeight>
            </wp14:sizeRelV>
          </wp:anchor>
        </w:drawing>
      </w:r>
    </w:p>
    <w:p w14:paraId="72246549" w14:textId="77777777" w:rsidR="00B0572E" w:rsidRDefault="00B0572E" w:rsidP="00DD184F">
      <w:pPr>
        <w:jc w:val="center"/>
        <w:rPr>
          <w:color w:val="0070C0"/>
        </w:rPr>
      </w:pPr>
    </w:p>
    <w:p w14:paraId="55AB09E4" w14:textId="195B0073" w:rsidR="00B0572E" w:rsidRDefault="00B0572E" w:rsidP="00B0572E">
      <w:pPr>
        <w:tabs>
          <w:tab w:val="left" w:pos="6297"/>
        </w:tabs>
        <w:jc w:val="left"/>
        <w:rPr>
          <w:color w:val="0070C0"/>
        </w:rPr>
      </w:pPr>
      <w:r>
        <w:rPr>
          <w:color w:val="0070C0"/>
        </w:rPr>
        <w:tab/>
      </w:r>
    </w:p>
    <w:p w14:paraId="372666C2" w14:textId="4D33BD0B" w:rsidR="00B0572E" w:rsidRDefault="00B0572E" w:rsidP="00DD184F">
      <w:pPr>
        <w:jc w:val="center"/>
        <w:rPr>
          <w:color w:val="0070C0"/>
        </w:rPr>
      </w:pPr>
    </w:p>
    <w:p w14:paraId="70E71D15" w14:textId="238E735B" w:rsidR="00B0572E" w:rsidRDefault="00B0572E" w:rsidP="00DD184F">
      <w:pPr>
        <w:jc w:val="center"/>
        <w:rPr>
          <w:color w:val="0070C0"/>
        </w:rPr>
      </w:pPr>
    </w:p>
    <w:p w14:paraId="3A1724CA" w14:textId="27B6B00E" w:rsidR="00B0572E" w:rsidRDefault="00B0572E" w:rsidP="00DD184F">
      <w:pPr>
        <w:jc w:val="center"/>
        <w:rPr>
          <w:color w:val="0070C0"/>
        </w:rPr>
      </w:pPr>
    </w:p>
    <w:p w14:paraId="6AC609A8" w14:textId="2CAB8C0C" w:rsidR="00B0572E" w:rsidRDefault="00B0572E" w:rsidP="00DD184F">
      <w:pPr>
        <w:jc w:val="center"/>
        <w:rPr>
          <w:color w:val="0070C0"/>
        </w:rPr>
      </w:pPr>
    </w:p>
    <w:p w14:paraId="628807C5" w14:textId="521359E9" w:rsidR="00B0572E" w:rsidRDefault="00B0572E" w:rsidP="00DD184F">
      <w:pPr>
        <w:jc w:val="center"/>
        <w:rPr>
          <w:color w:val="0070C0"/>
        </w:rPr>
      </w:pPr>
      <w:r w:rsidRPr="00B0572E">
        <w:rPr>
          <w:noProof/>
          <w:color w:val="0070C0"/>
          <w:lang w:eastAsia="hr-HR"/>
        </w:rPr>
        <w:drawing>
          <wp:anchor distT="0" distB="0" distL="114300" distR="114300" simplePos="0" relativeHeight="251739136" behindDoc="1" locked="0" layoutInCell="1" allowOverlap="1" wp14:anchorId="180BB098" wp14:editId="24DADC35">
            <wp:simplePos x="0" y="0"/>
            <wp:positionH relativeFrom="margin">
              <wp:posOffset>-328295</wp:posOffset>
            </wp:positionH>
            <wp:positionV relativeFrom="paragraph">
              <wp:posOffset>337763</wp:posOffset>
            </wp:positionV>
            <wp:extent cx="4812030" cy="3025775"/>
            <wp:effectExtent l="0" t="323850" r="0" b="1031875"/>
            <wp:wrapNone/>
            <wp:docPr id="21" name="Picture 3">
              <a:extLst xmlns:a="http://schemas.openxmlformats.org/drawingml/2006/main">
                <a:ext uri="{FF2B5EF4-FFF2-40B4-BE49-F238E27FC236}">
                  <a16:creationId xmlns:a16="http://schemas.microsoft.com/office/drawing/2014/main" id="{8344BA73-49A3-4A53-9C13-1CEF8511F4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344BA73-49A3-4A53-9C13-1CEF8511F42A}"/>
                        </a:ext>
                      </a:extLst>
                    </pic:cNvPr>
                    <pic:cNvPicPr>
                      <a:picLocks noChangeAspect="1"/>
                    </pic:cNvPicPr>
                  </pic:nvPicPr>
                  <pic:blipFill>
                    <a:blip r:embed="rId305"/>
                    <a:stretch>
                      <a:fillRect/>
                    </a:stretch>
                  </pic:blipFill>
                  <pic:spPr>
                    <a:xfrm>
                      <a:off x="0" y="0"/>
                      <a:ext cx="4812030" cy="3025775"/>
                    </a:xfrm>
                    <a:prstGeom prst="rect">
                      <a:avLst/>
                    </a:prstGeom>
                    <a:ln>
                      <a:noFill/>
                    </a:ln>
                    <a:effectLst>
                      <a:reflection blurRad="12700" stA="29000" endPos="30000" dist="5000" dir="5400000" sy="-100000" algn="bl" rotWithShape="0"/>
                    </a:effectLst>
                    <a:scene3d>
                      <a:camera prst="perspectiveContrastingLeftFacing">
                        <a:rot lat="0" lon="19800000" rev="0"/>
                      </a:camera>
                      <a:lightRig rig="threePt" dir="t">
                        <a:rot lat="0" lon="0" rev="2700000"/>
                      </a:lightRig>
                    </a:scene3d>
                    <a:sp3d>
                      <a:bevelT w="63500" h="50800"/>
                    </a:sp3d>
                  </pic:spPr>
                </pic:pic>
              </a:graphicData>
            </a:graphic>
            <wp14:sizeRelH relativeFrom="margin">
              <wp14:pctWidth>0</wp14:pctWidth>
            </wp14:sizeRelH>
            <wp14:sizeRelV relativeFrom="margin">
              <wp14:pctHeight>0</wp14:pctHeight>
            </wp14:sizeRelV>
          </wp:anchor>
        </w:drawing>
      </w:r>
    </w:p>
    <w:p w14:paraId="29F12B17" w14:textId="6E1FC66C" w:rsidR="00B0572E" w:rsidRDefault="00B0572E" w:rsidP="00DD184F">
      <w:pPr>
        <w:jc w:val="center"/>
        <w:rPr>
          <w:color w:val="0070C0"/>
        </w:rPr>
      </w:pPr>
    </w:p>
    <w:p w14:paraId="6AB53698" w14:textId="77777777" w:rsidR="00B0572E" w:rsidRDefault="00B0572E" w:rsidP="00DD184F">
      <w:pPr>
        <w:jc w:val="center"/>
        <w:rPr>
          <w:color w:val="0070C0"/>
        </w:rPr>
      </w:pPr>
    </w:p>
    <w:p w14:paraId="1E8A176A" w14:textId="77777777" w:rsidR="00B0572E" w:rsidRDefault="00B0572E" w:rsidP="00DD184F">
      <w:pPr>
        <w:jc w:val="center"/>
        <w:rPr>
          <w:color w:val="0070C0"/>
        </w:rPr>
      </w:pPr>
    </w:p>
    <w:p w14:paraId="49E8BBE8" w14:textId="77777777" w:rsidR="00B0572E" w:rsidRDefault="00B0572E" w:rsidP="00DD184F">
      <w:pPr>
        <w:jc w:val="center"/>
        <w:rPr>
          <w:color w:val="0070C0"/>
        </w:rPr>
      </w:pPr>
    </w:p>
    <w:p w14:paraId="6D115F1E" w14:textId="0C7B19E8" w:rsidR="00B0572E" w:rsidRDefault="00B0572E" w:rsidP="00DD184F">
      <w:pPr>
        <w:jc w:val="center"/>
        <w:rPr>
          <w:color w:val="0070C0"/>
        </w:rPr>
      </w:pPr>
    </w:p>
    <w:p w14:paraId="602EFB2D" w14:textId="77777777" w:rsidR="00B0572E" w:rsidRDefault="00B0572E" w:rsidP="00DD184F">
      <w:pPr>
        <w:jc w:val="center"/>
        <w:rPr>
          <w:color w:val="0070C0"/>
        </w:rPr>
      </w:pPr>
    </w:p>
    <w:p w14:paraId="32189EC1" w14:textId="77777777" w:rsidR="00B0572E" w:rsidRDefault="00B0572E" w:rsidP="00DD184F">
      <w:pPr>
        <w:jc w:val="center"/>
        <w:rPr>
          <w:color w:val="0070C0"/>
        </w:rPr>
      </w:pPr>
    </w:p>
    <w:p w14:paraId="0F2BD19C" w14:textId="77777777" w:rsidR="00B0572E" w:rsidRDefault="00B0572E" w:rsidP="00DD184F">
      <w:pPr>
        <w:jc w:val="center"/>
        <w:rPr>
          <w:color w:val="0070C0"/>
        </w:rPr>
      </w:pPr>
    </w:p>
    <w:p w14:paraId="06DC3DD2" w14:textId="77777777" w:rsidR="00B0572E" w:rsidRDefault="00B0572E" w:rsidP="00DD184F">
      <w:pPr>
        <w:jc w:val="center"/>
        <w:rPr>
          <w:color w:val="0070C0"/>
        </w:rPr>
      </w:pPr>
    </w:p>
    <w:p w14:paraId="08B1E7B0" w14:textId="77777777" w:rsidR="00B0572E" w:rsidRDefault="00B0572E" w:rsidP="00DD184F">
      <w:pPr>
        <w:jc w:val="center"/>
        <w:rPr>
          <w:color w:val="0070C0"/>
        </w:rPr>
      </w:pPr>
    </w:p>
    <w:p w14:paraId="4987F81C" w14:textId="77777777" w:rsidR="00B0572E" w:rsidRDefault="00B0572E" w:rsidP="00DD184F">
      <w:pPr>
        <w:jc w:val="center"/>
        <w:rPr>
          <w:color w:val="0070C0"/>
        </w:rPr>
      </w:pPr>
    </w:p>
    <w:p w14:paraId="1F6D06EB" w14:textId="3F8A4A4E" w:rsidR="00B0572E" w:rsidRDefault="00B0572E" w:rsidP="00DD184F">
      <w:pPr>
        <w:jc w:val="center"/>
        <w:rPr>
          <w:color w:val="0070C0"/>
        </w:rPr>
      </w:pPr>
    </w:p>
    <w:p w14:paraId="37515925" w14:textId="46D5ACDE" w:rsidR="00305D1E" w:rsidRDefault="00305D1E" w:rsidP="00DD184F">
      <w:pPr>
        <w:jc w:val="center"/>
        <w:rPr>
          <w:color w:val="0070C0"/>
        </w:rPr>
      </w:pPr>
    </w:p>
    <w:p w14:paraId="0E55A4FB" w14:textId="31B49735" w:rsidR="00305D1E" w:rsidRDefault="00305D1E" w:rsidP="00DD184F">
      <w:pPr>
        <w:jc w:val="center"/>
        <w:rPr>
          <w:color w:val="0070C0"/>
        </w:rPr>
      </w:pPr>
    </w:p>
    <w:p w14:paraId="38F8E587" w14:textId="19EC1FE8" w:rsidR="00305D1E" w:rsidRPr="00DD184F" w:rsidRDefault="000F4E32" w:rsidP="000F4E32">
      <w:pPr>
        <w:tabs>
          <w:tab w:val="left" w:pos="352"/>
        </w:tabs>
        <w:jc w:val="center"/>
        <w:rPr>
          <w:color w:val="0070C0"/>
        </w:rPr>
      </w:pPr>
      <w:r w:rsidRPr="000F4E32">
        <w:rPr>
          <w:color w:val="0070C0"/>
        </w:rPr>
        <w:t xml:space="preserve">Ugradnjom podataka školskog e-Rudnika, bit će moguće uspoređivati razne </w:t>
      </w:r>
      <w:r>
        <w:rPr>
          <w:color w:val="0070C0"/>
        </w:rPr>
        <w:t>statističke podatke</w:t>
      </w:r>
      <w:r w:rsidRPr="000F4E32">
        <w:rPr>
          <w:color w:val="0070C0"/>
        </w:rPr>
        <w:t xml:space="preserve"> učenika s učenicima iz</w:t>
      </w:r>
      <w:r>
        <w:rPr>
          <w:color w:val="0070C0"/>
        </w:rPr>
        <w:t xml:space="preserve"> </w:t>
      </w:r>
      <w:r w:rsidR="003A2C1D">
        <w:rPr>
          <w:color w:val="0070C0"/>
        </w:rPr>
        <w:t>njegove ili drugih škola</w:t>
      </w:r>
      <w:r w:rsidRPr="000F4E32">
        <w:rPr>
          <w:color w:val="0070C0"/>
        </w:rPr>
        <w:t>, županij</w:t>
      </w:r>
      <w:r w:rsidR="003A2C1D">
        <w:rPr>
          <w:color w:val="0070C0"/>
        </w:rPr>
        <w:t>a</w:t>
      </w:r>
      <w:r w:rsidRPr="000F4E32">
        <w:rPr>
          <w:color w:val="0070C0"/>
        </w:rPr>
        <w:t xml:space="preserve"> i države! Osim prikaza vijesti iz škole koju učenik pohađa</w:t>
      </w:r>
      <w:r w:rsidR="003A2C1D">
        <w:rPr>
          <w:color w:val="0070C0"/>
        </w:rPr>
        <w:t>,</w:t>
      </w:r>
      <w:r w:rsidRPr="000F4E32">
        <w:rPr>
          <w:color w:val="0070C0"/>
        </w:rPr>
        <w:t xml:space="preserve"> u e-Dnevniku</w:t>
      </w:r>
      <w:r w:rsidR="003A2C1D">
        <w:rPr>
          <w:color w:val="0070C0"/>
        </w:rPr>
        <w:t xml:space="preserve"> </w:t>
      </w:r>
      <w:r>
        <w:rPr>
          <w:color w:val="0070C0"/>
        </w:rPr>
        <w:t xml:space="preserve">uskoro će biti </w:t>
      </w:r>
      <w:r w:rsidRPr="000F4E32">
        <w:rPr>
          <w:color w:val="0070C0"/>
        </w:rPr>
        <w:t>moguće i postaviti obavijesti za njih, poput obavijesti za ispite!</w:t>
      </w:r>
      <w:r w:rsidR="00305D1E">
        <w:rPr>
          <w:i/>
          <w:color w:val="0070C0"/>
        </w:rPr>
        <w:br/>
      </w:r>
    </w:p>
    <w:p w14:paraId="4CDE0AB6" w14:textId="62E47F7E" w:rsidR="00305D1E" w:rsidRDefault="000F4E32" w:rsidP="00DD184F">
      <w:pPr>
        <w:jc w:val="center"/>
        <w:rPr>
          <w:color w:val="0070C0"/>
        </w:rPr>
      </w:pPr>
      <w:r>
        <w:rPr>
          <w:noProof/>
          <w:lang w:eastAsia="hr-HR"/>
        </w:rPr>
        <mc:AlternateContent>
          <mc:Choice Requires="wps">
            <w:drawing>
              <wp:anchor distT="0" distB="0" distL="114300" distR="114300" simplePos="0" relativeHeight="251729920" behindDoc="1" locked="0" layoutInCell="1" allowOverlap="1" wp14:anchorId="742A2374" wp14:editId="7B3EA63B">
                <wp:simplePos x="0" y="0"/>
                <wp:positionH relativeFrom="margin">
                  <wp:align>center</wp:align>
                </wp:positionH>
                <wp:positionV relativeFrom="paragraph">
                  <wp:posOffset>5272</wp:posOffset>
                </wp:positionV>
                <wp:extent cx="2043430" cy="635"/>
                <wp:effectExtent l="0" t="0" r="0" b="0"/>
                <wp:wrapNone/>
                <wp:docPr id="405" name="Text Box 405"/>
                <wp:cNvGraphicFramePr/>
                <a:graphic xmlns:a="http://schemas.openxmlformats.org/drawingml/2006/main">
                  <a:graphicData uri="http://schemas.microsoft.com/office/word/2010/wordprocessingShape">
                    <wps:wsp>
                      <wps:cNvSpPr txBox="1"/>
                      <wps:spPr>
                        <a:xfrm>
                          <a:off x="0" y="0"/>
                          <a:ext cx="2043430" cy="635"/>
                        </a:xfrm>
                        <a:prstGeom prst="rect">
                          <a:avLst/>
                        </a:prstGeom>
                        <a:solidFill>
                          <a:prstClr val="white"/>
                        </a:solidFill>
                        <a:ln>
                          <a:noFill/>
                        </a:ln>
                      </wps:spPr>
                      <wps:txbx>
                        <w:txbxContent>
                          <w:p w14:paraId="189843A3" w14:textId="089370C7" w:rsidR="00B95268" w:rsidRPr="00D00418" w:rsidRDefault="00B95268" w:rsidP="00E6126B">
                            <w:pPr>
                              <w:pStyle w:val="Caption"/>
                              <w:rPr>
                                <w:noProof/>
                              </w:rPr>
                            </w:pPr>
                            <w:bookmarkStart w:id="588" w:name="_Toc35256622"/>
                            <w:r>
                              <w:t xml:space="preserve">Slika </w:t>
                            </w:r>
                            <w:fldSimple w:instr=" SEQ Slika \* ARABIC ">
                              <w:r>
                                <w:rPr>
                                  <w:noProof/>
                                </w:rPr>
                                <w:t>61</w:t>
                              </w:r>
                            </w:fldSimple>
                            <w:r w:rsidRPr="006C6F77">
                              <w:t xml:space="preserve"> –</w:t>
                            </w:r>
                            <w:r>
                              <w:t xml:space="preserve"> </w:t>
                            </w:r>
                            <w:r>
                              <w:rPr>
                                <w:noProof/>
                              </w:rPr>
                              <w:t>Budućnost proširenja</w:t>
                            </w:r>
                            <w:bookmarkEnd w:id="5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2A2374" id="Text Box 405" o:spid="_x0000_s1151" type="#_x0000_t202" style="position:absolute;left:0;text-align:left;margin-left:0;margin-top:.4pt;width:160.9pt;height:.05pt;z-index:-2515865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" stroked="f">
                <v:textbox style="mso-fit-shape-to-text:t" inset="0,0,0,0">
                  <w:txbxContent>
                    <w:p w14:paraId="189843A3" w14:textId="089370C7" w:rsidR="00B95268" w:rsidRPr="00D00418" w:rsidRDefault="00B95268" w:rsidP="00E6126B">
                      <w:pPr>
                        <w:pStyle w:val="Caption"/>
                        <w:rPr>
                          <w:noProof/>
                        </w:rPr>
                      </w:pPr>
                      <w:bookmarkStart w:id="642" w:name="_Toc35256622"/>
                      <w:r>
                        <w:t xml:space="preserve">Slika </w:t>
                      </w:r>
                      <w:r>
                        <w:fldChar w:fldCharType="begin"/>
                      </w:r>
                      <w:r>
                        <w:instrText xml:space="preserve"> SEQ Slika \* ARABIC </w:instrText>
                      </w:r>
                      <w:r>
                        <w:fldChar w:fldCharType="separate"/>
                      </w:r>
                      <w:r>
                        <w:rPr>
                          <w:noProof/>
                        </w:rPr>
                        <w:t>61</w:t>
                      </w:r>
                      <w:r>
                        <w:rPr>
                          <w:noProof/>
                        </w:rPr>
                        <w:fldChar w:fldCharType="end"/>
                      </w:r>
                      <w:r w:rsidRPr="006C6F77">
                        <w:t xml:space="preserve"> –</w:t>
                      </w:r>
                      <w:r>
                        <w:t xml:space="preserve"> </w:t>
                      </w:r>
                      <w:r>
                        <w:rPr>
                          <w:noProof/>
                        </w:rPr>
                        <w:t>Budućnost proširenja</w:t>
                      </w:r>
                      <w:bookmarkEnd w:id="642"/>
                    </w:p>
                  </w:txbxContent>
                </v:textbox>
                <w10:wrap anchorx="margin"/>
              </v:shape>
            </w:pict>
          </mc:Fallback>
        </mc:AlternateContent>
      </w:r>
    </w:p>
    <w:p w14:paraId="1B31CB2E" w14:textId="3DB63E9E" w:rsidR="00452E4B" w:rsidRDefault="00452E4B">
      <w:pPr>
        <w:jc w:val="left"/>
        <w:rPr>
          <w:color w:val="0070C0"/>
        </w:rPr>
      </w:pPr>
      <w:r>
        <w:rPr>
          <w:color w:val="0070C0"/>
        </w:rPr>
        <w:br w:type="page"/>
      </w:r>
    </w:p>
    <w:p w14:paraId="138D0F43" w14:textId="77777777" w:rsidR="00DD184F" w:rsidRPr="00DD184F" w:rsidRDefault="00DD184F" w:rsidP="00DD184F">
      <w:pPr>
        <w:jc w:val="center"/>
        <w:rPr>
          <w:color w:val="0070C0"/>
        </w:rPr>
      </w:pPr>
    </w:p>
    <w:sectPr w:rsidR="00DD184F" w:rsidRPr="00DD184F" w:rsidSect="001C6CA0">
      <w:footerReference w:type="default" r:id="rId306"/>
      <w:pgSz w:w="11906" w:h="16838"/>
      <w:pgMar w:top="1440" w:right="849" w:bottom="1440" w:left="851"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82" w:author="Kristijan Ross" w:date="2020-03-15T17:46:00Z" w:initials="KR">
    <w:p w14:paraId="3138CF34" w14:textId="77777777" w:rsidR="00B95268" w:rsidRDefault="00B95268" w:rsidP="00887722">
      <w:pPr>
        <w:pStyle w:val="CommentText"/>
      </w:pPr>
      <w:r>
        <w:rPr>
          <w:rStyle w:val="CommentReference"/>
        </w:rPr>
        <w:annotationRef/>
      </w:r>
      <w:r>
        <w:t>Spomenuti da je ptorebno osigurati napajanje info stupa električnom energijom i njegovo povezivanje na Internet pomoću LAN kabela ili wifi-j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138CF34"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490DE0" w14:textId="77777777" w:rsidR="009B67C9" w:rsidRDefault="009B67C9" w:rsidP="00CD1DC4">
      <w:pPr>
        <w:spacing w:after="0" w:line="240" w:lineRule="auto"/>
      </w:pPr>
      <w:r>
        <w:separator/>
      </w:r>
    </w:p>
  </w:endnote>
  <w:endnote w:type="continuationSeparator" w:id="0">
    <w:p w14:paraId="0D5B6B1A" w14:textId="77777777" w:rsidR="009B67C9" w:rsidRDefault="009B67C9" w:rsidP="00CD1D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4B664" w14:textId="1BFF0E7B" w:rsidR="00B95268" w:rsidRDefault="00B95268">
    <w:pPr>
      <w:pStyle w:val="Footer"/>
      <w:jc w:val="right"/>
    </w:pPr>
  </w:p>
  <w:p w14:paraId="3B01229B" w14:textId="6242AEA9" w:rsidR="00B95268" w:rsidRDefault="00B952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9362320"/>
      <w:docPartObj>
        <w:docPartGallery w:val="Page Numbers (Bottom of Page)"/>
        <w:docPartUnique/>
      </w:docPartObj>
    </w:sdtPr>
    <w:sdtEndPr/>
    <w:sdtContent>
      <w:p w14:paraId="05A0B5A4" w14:textId="5D906117" w:rsidR="00B95268" w:rsidRDefault="00B95268">
        <w:pPr>
          <w:pStyle w:val="Footer"/>
          <w:jc w:val="right"/>
        </w:pPr>
        <w:r>
          <w:fldChar w:fldCharType="begin"/>
        </w:r>
        <w:r>
          <w:instrText>PAGE   \* MERGEFORMAT</w:instrText>
        </w:r>
        <w:r>
          <w:fldChar w:fldCharType="separate"/>
        </w:r>
        <w:r w:rsidR="00AE5B4A">
          <w:rPr>
            <w:noProof/>
          </w:rPr>
          <w:t>33</w:t>
        </w:r>
        <w:r>
          <w:fldChar w:fldCharType="end"/>
        </w:r>
      </w:p>
    </w:sdtContent>
  </w:sdt>
  <w:p w14:paraId="01651372" w14:textId="77777777" w:rsidR="00B95268" w:rsidRDefault="00B952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A00D95" w14:textId="77777777" w:rsidR="009B67C9" w:rsidRDefault="009B67C9" w:rsidP="00CD1DC4">
      <w:pPr>
        <w:spacing w:after="0" w:line="240" w:lineRule="auto"/>
      </w:pPr>
      <w:r>
        <w:separator/>
      </w:r>
    </w:p>
  </w:footnote>
  <w:footnote w:type="continuationSeparator" w:id="0">
    <w:p w14:paraId="6EA815B8" w14:textId="77777777" w:rsidR="009B67C9" w:rsidRDefault="009B67C9" w:rsidP="00CD1DC4">
      <w:pPr>
        <w:spacing w:after="0" w:line="240" w:lineRule="auto"/>
      </w:pPr>
      <w:r>
        <w:continuationSeparator/>
      </w:r>
    </w:p>
  </w:footnote>
  <w:footnote w:id="1">
    <w:p w14:paraId="45A5942E" w14:textId="1FC137FE" w:rsidR="00B95268" w:rsidRDefault="00B95268">
      <w:pPr>
        <w:pStyle w:val="FootnoteText"/>
      </w:pPr>
      <w:r>
        <w:rPr>
          <w:rStyle w:val="FootnoteReference"/>
        </w:rPr>
        <w:footnoteRef/>
      </w:r>
      <w:r>
        <w:t xml:space="preserve"> Prošle školske godine, dok su prosjeci još uvijek bili zastupljeni, u zadnja dva tjedna </w:t>
      </w:r>
      <w:r w:rsidRPr="002C4C75">
        <w:rPr>
          <w:i/>
        </w:rPr>
        <w:t>proširenje</w:t>
      </w:r>
      <w:r>
        <w:t xml:space="preserve"> je svaki dan dobivalo preko 150 novih korisnik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C475A"/>
    <w:multiLevelType w:val="hybridMultilevel"/>
    <w:tmpl w:val="3664F54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3910609"/>
    <w:multiLevelType w:val="hybridMultilevel"/>
    <w:tmpl w:val="5752487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05960349"/>
    <w:multiLevelType w:val="hybridMultilevel"/>
    <w:tmpl w:val="4860FDB0"/>
    <w:lvl w:ilvl="0" w:tplc="041A0001">
      <w:start w:val="1"/>
      <w:numFmt w:val="bullet"/>
      <w:lvlText w:val=""/>
      <w:lvlJc w:val="left"/>
      <w:pPr>
        <w:ind w:left="1060" w:hanging="360"/>
      </w:pPr>
      <w:rPr>
        <w:rFonts w:ascii="Symbol" w:hAnsi="Symbol" w:hint="default"/>
      </w:rPr>
    </w:lvl>
    <w:lvl w:ilvl="1" w:tplc="041A0003" w:tentative="1">
      <w:start w:val="1"/>
      <w:numFmt w:val="bullet"/>
      <w:lvlText w:val="o"/>
      <w:lvlJc w:val="left"/>
      <w:pPr>
        <w:ind w:left="1780" w:hanging="360"/>
      </w:pPr>
      <w:rPr>
        <w:rFonts w:ascii="Courier New" w:hAnsi="Courier New" w:cs="Courier New" w:hint="default"/>
      </w:rPr>
    </w:lvl>
    <w:lvl w:ilvl="2" w:tplc="041A0005" w:tentative="1">
      <w:start w:val="1"/>
      <w:numFmt w:val="bullet"/>
      <w:lvlText w:val=""/>
      <w:lvlJc w:val="left"/>
      <w:pPr>
        <w:ind w:left="2500" w:hanging="360"/>
      </w:pPr>
      <w:rPr>
        <w:rFonts w:ascii="Wingdings" w:hAnsi="Wingdings" w:hint="default"/>
      </w:rPr>
    </w:lvl>
    <w:lvl w:ilvl="3" w:tplc="041A0001" w:tentative="1">
      <w:start w:val="1"/>
      <w:numFmt w:val="bullet"/>
      <w:lvlText w:val=""/>
      <w:lvlJc w:val="left"/>
      <w:pPr>
        <w:ind w:left="3220" w:hanging="360"/>
      </w:pPr>
      <w:rPr>
        <w:rFonts w:ascii="Symbol" w:hAnsi="Symbol" w:hint="default"/>
      </w:rPr>
    </w:lvl>
    <w:lvl w:ilvl="4" w:tplc="041A0003" w:tentative="1">
      <w:start w:val="1"/>
      <w:numFmt w:val="bullet"/>
      <w:lvlText w:val="o"/>
      <w:lvlJc w:val="left"/>
      <w:pPr>
        <w:ind w:left="3940" w:hanging="360"/>
      </w:pPr>
      <w:rPr>
        <w:rFonts w:ascii="Courier New" w:hAnsi="Courier New" w:cs="Courier New" w:hint="default"/>
      </w:rPr>
    </w:lvl>
    <w:lvl w:ilvl="5" w:tplc="041A0005" w:tentative="1">
      <w:start w:val="1"/>
      <w:numFmt w:val="bullet"/>
      <w:lvlText w:val=""/>
      <w:lvlJc w:val="left"/>
      <w:pPr>
        <w:ind w:left="4660" w:hanging="360"/>
      </w:pPr>
      <w:rPr>
        <w:rFonts w:ascii="Wingdings" w:hAnsi="Wingdings" w:hint="default"/>
      </w:rPr>
    </w:lvl>
    <w:lvl w:ilvl="6" w:tplc="041A0001" w:tentative="1">
      <w:start w:val="1"/>
      <w:numFmt w:val="bullet"/>
      <w:lvlText w:val=""/>
      <w:lvlJc w:val="left"/>
      <w:pPr>
        <w:ind w:left="5380" w:hanging="360"/>
      </w:pPr>
      <w:rPr>
        <w:rFonts w:ascii="Symbol" w:hAnsi="Symbol" w:hint="default"/>
      </w:rPr>
    </w:lvl>
    <w:lvl w:ilvl="7" w:tplc="041A0003" w:tentative="1">
      <w:start w:val="1"/>
      <w:numFmt w:val="bullet"/>
      <w:lvlText w:val="o"/>
      <w:lvlJc w:val="left"/>
      <w:pPr>
        <w:ind w:left="6100" w:hanging="360"/>
      </w:pPr>
      <w:rPr>
        <w:rFonts w:ascii="Courier New" w:hAnsi="Courier New" w:cs="Courier New" w:hint="default"/>
      </w:rPr>
    </w:lvl>
    <w:lvl w:ilvl="8" w:tplc="041A0005" w:tentative="1">
      <w:start w:val="1"/>
      <w:numFmt w:val="bullet"/>
      <w:lvlText w:val=""/>
      <w:lvlJc w:val="left"/>
      <w:pPr>
        <w:ind w:left="6820" w:hanging="360"/>
      </w:pPr>
      <w:rPr>
        <w:rFonts w:ascii="Wingdings" w:hAnsi="Wingdings" w:hint="default"/>
      </w:rPr>
    </w:lvl>
  </w:abstractNum>
  <w:abstractNum w:abstractNumId="3" w15:restartNumberingAfterBreak="0">
    <w:nsid w:val="0C926690"/>
    <w:multiLevelType w:val="hybridMultilevel"/>
    <w:tmpl w:val="C862DE80"/>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123D5E41"/>
    <w:multiLevelType w:val="hybridMultilevel"/>
    <w:tmpl w:val="55808DE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167F2F33"/>
    <w:multiLevelType w:val="hybridMultilevel"/>
    <w:tmpl w:val="CD605056"/>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1AE91B50"/>
    <w:multiLevelType w:val="hybridMultilevel"/>
    <w:tmpl w:val="CD5A7812"/>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20866AB9"/>
    <w:multiLevelType w:val="hybridMultilevel"/>
    <w:tmpl w:val="A2F075A8"/>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238849F6"/>
    <w:multiLevelType w:val="hybridMultilevel"/>
    <w:tmpl w:val="431CD96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24DD661A"/>
    <w:multiLevelType w:val="hybridMultilevel"/>
    <w:tmpl w:val="5ADE55D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2728716D"/>
    <w:multiLevelType w:val="hybridMultilevel"/>
    <w:tmpl w:val="4580D6D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281B5449"/>
    <w:multiLevelType w:val="hybridMultilevel"/>
    <w:tmpl w:val="938CCD68"/>
    <w:lvl w:ilvl="0" w:tplc="041A0001">
      <w:start w:val="1"/>
      <w:numFmt w:val="bullet"/>
      <w:lvlText w:val=""/>
      <w:lvlJc w:val="left"/>
      <w:pPr>
        <w:ind w:left="783" w:hanging="360"/>
      </w:pPr>
      <w:rPr>
        <w:rFonts w:ascii="Symbol" w:hAnsi="Symbol" w:hint="default"/>
      </w:rPr>
    </w:lvl>
    <w:lvl w:ilvl="1" w:tplc="041A0003" w:tentative="1">
      <w:start w:val="1"/>
      <w:numFmt w:val="bullet"/>
      <w:lvlText w:val="o"/>
      <w:lvlJc w:val="left"/>
      <w:pPr>
        <w:ind w:left="1503" w:hanging="360"/>
      </w:pPr>
      <w:rPr>
        <w:rFonts w:ascii="Courier New" w:hAnsi="Courier New" w:cs="Courier New" w:hint="default"/>
      </w:rPr>
    </w:lvl>
    <w:lvl w:ilvl="2" w:tplc="041A0005" w:tentative="1">
      <w:start w:val="1"/>
      <w:numFmt w:val="bullet"/>
      <w:lvlText w:val=""/>
      <w:lvlJc w:val="left"/>
      <w:pPr>
        <w:ind w:left="2223" w:hanging="360"/>
      </w:pPr>
      <w:rPr>
        <w:rFonts w:ascii="Wingdings" w:hAnsi="Wingdings" w:hint="default"/>
      </w:rPr>
    </w:lvl>
    <w:lvl w:ilvl="3" w:tplc="041A0001" w:tentative="1">
      <w:start w:val="1"/>
      <w:numFmt w:val="bullet"/>
      <w:lvlText w:val=""/>
      <w:lvlJc w:val="left"/>
      <w:pPr>
        <w:ind w:left="2943" w:hanging="360"/>
      </w:pPr>
      <w:rPr>
        <w:rFonts w:ascii="Symbol" w:hAnsi="Symbol" w:hint="default"/>
      </w:rPr>
    </w:lvl>
    <w:lvl w:ilvl="4" w:tplc="041A0003" w:tentative="1">
      <w:start w:val="1"/>
      <w:numFmt w:val="bullet"/>
      <w:lvlText w:val="o"/>
      <w:lvlJc w:val="left"/>
      <w:pPr>
        <w:ind w:left="3663" w:hanging="360"/>
      </w:pPr>
      <w:rPr>
        <w:rFonts w:ascii="Courier New" w:hAnsi="Courier New" w:cs="Courier New" w:hint="default"/>
      </w:rPr>
    </w:lvl>
    <w:lvl w:ilvl="5" w:tplc="041A0005" w:tentative="1">
      <w:start w:val="1"/>
      <w:numFmt w:val="bullet"/>
      <w:lvlText w:val=""/>
      <w:lvlJc w:val="left"/>
      <w:pPr>
        <w:ind w:left="4383" w:hanging="360"/>
      </w:pPr>
      <w:rPr>
        <w:rFonts w:ascii="Wingdings" w:hAnsi="Wingdings" w:hint="default"/>
      </w:rPr>
    </w:lvl>
    <w:lvl w:ilvl="6" w:tplc="041A0001" w:tentative="1">
      <w:start w:val="1"/>
      <w:numFmt w:val="bullet"/>
      <w:lvlText w:val=""/>
      <w:lvlJc w:val="left"/>
      <w:pPr>
        <w:ind w:left="5103" w:hanging="360"/>
      </w:pPr>
      <w:rPr>
        <w:rFonts w:ascii="Symbol" w:hAnsi="Symbol" w:hint="default"/>
      </w:rPr>
    </w:lvl>
    <w:lvl w:ilvl="7" w:tplc="041A0003" w:tentative="1">
      <w:start w:val="1"/>
      <w:numFmt w:val="bullet"/>
      <w:lvlText w:val="o"/>
      <w:lvlJc w:val="left"/>
      <w:pPr>
        <w:ind w:left="5823" w:hanging="360"/>
      </w:pPr>
      <w:rPr>
        <w:rFonts w:ascii="Courier New" w:hAnsi="Courier New" w:cs="Courier New" w:hint="default"/>
      </w:rPr>
    </w:lvl>
    <w:lvl w:ilvl="8" w:tplc="041A0005" w:tentative="1">
      <w:start w:val="1"/>
      <w:numFmt w:val="bullet"/>
      <w:lvlText w:val=""/>
      <w:lvlJc w:val="left"/>
      <w:pPr>
        <w:ind w:left="6543" w:hanging="360"/>
      </w:pPr>
      <w:rPr>
        <w:rFonts w:ascii="Wingdings" w:hAnsi="Wingdings" w:hint="default"/>
      </w:rPr>
    </w:lvl>
  </w:abstractNum>
  <w:abstractNum w:abstractNumId="12" w15:restartNumberingAfterBreak="0">
    <w:nsid w:val="293351DD"/>
    <w:multiLevelType w:val="multilevel"/>
    <w:tmpl w:val="4BC64F68"/>
    <w:lvl w:ilvl="0">
      <w:start w:val="1"/>
      <w:numFmt w:val="decimal"/>
      <w:pStyle w:val="Heading1"/>
      <w:lvlText w:val="%1"/>
      <w:lvlJc w:val="left"/>
      <w:pPr>
        <w:ind w:left="624" w:hanging="624"/>
      </w:pPr>
      <w:rPr>
        <w:rFonts w:hint="default"/>
        <w:i w:val="0"/>
      </w:rPr>
    </w:lvl>
    <w:lvl w:ilvl="1">
      <w:start w:val="1"/>
      <w:numFmt w:val="decimal"/>
      <w:pStyle w:val="Heading2"/>
      <w:lvlText w:val="%1.%2"/>
      <w:lvlJc w:val="left"/>
      <w:pPr>
        <w:ind w:left="851" w:hanging="851"/>
      </w:pPr>
      <w:rPr>
        <w:rFonts w:hint="default"/>
        <w:i w: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340" w:firstLine="34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284" w:hanging="284"/>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2C142CB3"/>
    <w:multiLevelType w:val="multilevel"/>
    <w:tmpl w:val="14C072E4"/>
    <w:lvl w:ilvl="0">
      <w:start w:val="1"/>
      <w:numFmt w:val="decimal"/>
      <w:lvlText w:val="%1."/>
      <w:lvlJc w:val="left"/>
      <w:pPr>
        <w:ind w:left="720" w:hanging="360"/>
      </w:pPr>
      <w:rPr>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30160AAD"/>
    <w:multiLevelType w:val="hybridMultilevel"/>
    <w:tmpl w:val="7314457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32094802"/>
    <w:multiLevelType w:val="hybridMultilevel"/>
    <w:tmpl w:val="6AAE32F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341E30B7"/>
    <w:multiLevelType w:val="hybridMultilevel"/>
    <w:tmpl w:val="3F724CC6"/>
    <w:lvl w:ilvl="0" w:tplc="041A0017">
      <w:start w:val="1"/>
      <w:numFmt w:val="lowerLetter"/>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367C78A7"/>
    <w:multiLevelType w:val="hybridMultilevel"/>
    <w:tmpl w:val="14C072E4"/>
    <w:lvl w:ilvl="0" w:tplc="FD36B78A">
      <w:start w:val="1"/>
      <w:numFmt w:val="decimal"/>
      <w:lvlText w:val="%1."/>
      <w:lvlJc w:val="left"/>
      <w:pPr>
        <w:ind w:left="720" w:hanging="360"/>
      </w:pPr>
      <w:rPr>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 w15:restartNumberingAfterBreak="0">
    <w:nsid w:val="3B560729"/>
    <w:multiLevelType w:val="hybridMultilevel"/>
    <w:tmpl w:val="D616BCF6"/>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43B23D08"/>
    <w:multiLevelType w:val="hybridMultilevel"/>
    <w:tmpl w:val="4A760DA2"/>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45F81058"/>
    <w:multiLevelType w:val="hybridMultilevel"/>
    <w:tmpl w:val="FD8EF1F6"/>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4ACE05DD"/>
    <w:multiLevelType w:val="hybridMultilevel"/>
    <w:tmpl w:val="19D6AF6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 w15:restartNumberingAfterBreak="0">
    <w:nsid w:val="4BAE0545"/>
    <w:multiLevelType w:val="hybridMultilevel"/>
    <w:tmpl w:val="91E8D31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4D3C3CCE"/>
    <w:multiLevelType w:val="hybridMultilevel"/>
    <w:tmpl w:val="B7DC1A3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582A7961"/>
    <w:multiLevelType w:val="hybridMultilevel"/>
    <w:tmpl w:val="C4F444EE"/>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58882708"/>
    <w:multiLevelType w:val="hybridMultilevel"/>
    <w:tmpl w:val="16727F92"/>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 w15:restartNumberingAfterBreak="0">
    <w:nsid w:val="59B94B7A"/>
    <w:multiLevelType w:val="hybridMultilevel"/>
    <w:tmpl w:val="B0F899C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59E7491A"/>
    <w:multiLevelType w:val="hybridMultilevel"/>
    <w:tmpl w:val="4626782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15:restartNumberingAfterBreak="0">
    <w:nsid w:val="5B714D33"/>
    <w:multiLevelType w:val="hybridMultilevel"/>
    <w:tmpl w:val="C988118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9" w15:restartNumberingAfterBreak="0">
    <w:nsid w:val="5DB94CD9"/>
    <w:multiLevelType w:val="hybridMultilevel"/>
    <w:tmpl w:val="AC12D87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5E6052CF"/>
    <w:multiLevelType w:val="hybridMultilevel"/>
    <w:tmpl w:val="14E882E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1" w15:restartNumberingAfterBreak="0">
    <w:nsid w:val="616830F0"/>
    <w:multiLevelType w:val="hybridMultilevel"/>
    <w:tmpl w:val="21F2867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2" w15:restartNumberingAfterBreak="0">
    <w:nsid w:val="65A13008"/>
    <w:multiLevelType w:val="hybridMultilevel"/>
    <w:tmpl w:val="B9C07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35575C"/>
    <w:multiLevelType w:val="hybridMultilevel"/>
    <w:tmpl w:val="5156E298"/>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15:restartNumberingAfterBreak="0">
    <w:nsid w:val="66691A1A"/>
    <w:multiLevelType w:val="hybridMultilevel"/>
    <w:tmpl w:val="3F74CD8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5" w15:restartNumberingAfterBreak="0">
    <w:nsid w:val="67184ADF"/>
    <w:multiLevelType w:val="hybridMultilevel"/>
    <w:tmpl w:val="00D4FD6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6" w15:restartNumberingAfterBreak="0">
    <w:nsid w:val="6A2C7A86"/>
    <w:multiLevelType w:val="hybridMultilevel"/>
    <w:tmpl w:val="686C78F8"/>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7" w15:restartNumberingAfterBreak="0">
    <w:nsid w:val="6B473F3A"/>
    <w:multiLevelType w:val="hybridMultilevel"/>
    <w:tmpl w:val="C492B12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8" w15:restartNumberingAfterBreak="0">
    <w:nsid w:val="6BD06794"/>
    <w:multiLevelType w:val="hybridMultilevel"/>
    <w:tmpl w:val="EB526682"/>
    <w:lvl w:ilvl="0" w:tplc="041A0001">
      <w:start w:val="1"/>
      <w:numFmt w:val="bullet"/>
      <w:lvlText w:val=""/>
      <w:lvlJc w:val="left"/>
      <w:pPr>
        <w:ind w:left="1060" w:hanging="360"/>
      </w:pPr>
      <w:rPr>
        <w:rFonts w:ascii="Symbol" w:hAnsi="Symbol" w:hint="default"/>
      </w:rPr>
    </w:lvl>
    <w:lvl w:ilvl="1" w:tplc="041A0003" w:tentative="1">
      <w:start w:val="1"/>
      <w:numFmt w:val="bullet"/>
      <w:lvlText w:val="o"/>
      <w:lvlJc w:val="left"/>
      <w:pPr>
        <w:ind w:left="1780" w:hanging="360"/>
      </w:pPr>
      <w:rPr>
        <w:rFonts w:ascii="Courier New" w:hAnsi="Courier New" w:cs="Courier New" w:hint="default"/>
      </w:rPr>
    </w:lvl>
    <w:lvl w:ilvl="2" w:tplc="041A0005" w:tentative="1">
      <w:start w:val="1"/>
      <w:numFmt w:val="bullet"/>
      <w:lvlText w:val=""/>
      <w:lvlJc w:val="left"/>
      <w:pPr>
        <w:ind w:left="2500" w:hanging="360"/>
      </w:pPr>
      <w:rPr>
        <w:rFonts w:ascii="Wingdings" w:hAnsi="Wingdings" w:hint="default"/>
      </w:rPr>
    </w:lvl>
    <w:lvl w:ilvl="3" w:tplc="041A0001" w:tentative="1">
      <w:start w:val="1"/>
      <w:numFmt w:val="bullet"/>
      <w:lvlText w:val=""/>
      <w:lvlJc w:val="left"/>
      <w:pPr>
        <w:ind w:left="3220" w:hanging="360"/>
      </w:pPr>
      <w:rPr>
        <w:rFonts w:ascii="Symbol" w:hAnsi="Symbol" w:hint="default"/>
      </w:rPr>
    </w:lvl>
    <w:lvl w:ilvl="4" w:tplc="041A0003" w:tentative="1">
      <w:start w:val="1"/>
      <w:numFmt w:val="bullet"/>
      <w:lvlText w:val="o"/>
      <w:lvlJc w:val="left"/>
      <w:pPr>
        <w:ind w:left="3940" w:hanging="360"/>
      </w:pPr>
      <w:rPr>
        <w:rFonts w:ascii="Courier New" w:hAnsi="Courier New" w:cs="Courier New" w:hint="default"/>
      </w:rPr>
    </w:lvl>
    <w:lvl w:ilvl="5" w:tplc="041A0005" w:tentative="1">
      <w:start w:val="1"/>
      <w:numFmt w:val="bullet"/>
      <w:lvlText w:val=""/>
      <w:lvlJc w:val="left"/>
      <w:pPr>
        <w:ind w:left="4660" w:hanging="360"/>
      </w:pPr>
      <w:rPr>
        <w:rFonts w:ascii="Wingdings" w:hAnsi="Wingdings" w:hint="default"/>
      </w:rPr>
    </w:lvl>
    <w:lvl w:ilvl="6" w:tplc="041A0001" w:tentative="1">
      <w:start w:val="1"/>
      <w:numFmt w:val="bullet"/>
      <w:lvlText w:val=""/>
      <w:lvlJc w:val="left"/>
      <w:pPr>
        <w:ind w:left="5380" w:hanging="360"/>
      </w:pPr>
      <w:rPr>
        <w:rFonts w:ascii="Symbol" w:hAnsi="Symbol" w:hint="default"/>
      </w:rPr>
    </w:lvl>
    <w:lvl w:ilvl="7" w:tplc="041A0003" w:tentative="1">
      <w:start w:val="1"/>
      <w:numFmt w:val="bullet"/>
      <w:lvlText w:val="o"/>
      <w:lvlJc w:val="left"/>
      <w:pPr>
        <w:ind w:left="6100" w:hanging="360"/>
      </w:pPr>
      <w:rPr>
        <w:rFonts w:ascii="Courier New" w:hAnsi="Courier New" w:cs="Courier New" w:hint="default"/>
      </w:rPr>
    </w:lvl>
    <w:lvl w:ilvl="8" w:tplc="041A0005" w:tentative="1">
      <w:start w:val="1"/>
      <w:numFmt w:val="bullet"/>
      <w:lvlText w:val=""/>
      <w:lvlJc w:val="left"/>
      <w:pPr>
        <w:ind w:left="6820" w:hanging="360"/>
      </w:pPr>
      <w:rPr>
        <w:rFonts w:ascii="Wingdings" w:hAnsi="Wingdings" w:hint="default"/>
      </w:rPr>
    </w:lvl>
  </w:abstractNum>
  <w:abstractNum w:abstractNumId="39" w15:restartNumberingAfterBreak="0">
    <w:nsid w:val="701D545A"/>
    <w:multiLevelType w:val="hybridMultilevel"/>
    <w:tmpl w:val="6EB47F5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0" w15:restartNumberingAfterBreak="0">
    <w:nsid w:val="756732B3"/>
    <w:multiLevelType w:val="hybridMultilevel"/>
    <w:tmpl w:val="7AA0C6AC"/>
    <w:lvl w:ilvl="0" w:tplc="041A0001">
      <w:start w:val="1"/>
      <w:numFmt w:val="bullet"/>
      <w:lvlText w:val=""/>
      <w:lvlJc w:val="left"/>
      <w:pPr>
        <w:ind w:left="1060" w:hanging="360"/>
      </w:pPr>
      <w:rPr>
        <w:rFonts w:ascii="Symbol" w:hAnsi="Symbol" w:hint="default"/>
      </w:rPr>
    </w:lvl>
    <w:lvl w:ilvl="1" w:tplc="041A0003" w:tentative="1">
      <w:start w:val="1"/>
      <w:numFmt w:val="bullet"/>
      <w:lvlText w:val="o"/>
      <w:lvlJc w:val="left"/>
      <w:pPr>
        <w:ind w:left="1780" w:hanging="360"/>
      </w:pPr>
      <w:rPr>
        <w:rFonts w:ascii="Courier New" w:hAnsi="Courier New" w:cs="Courier New" w:hint="default"/>
      </w:rPr>
    </w:lvl>
    <w:lvl w:ilvl="2" w:tplc="041A0005" w:tentative="1">
      <w:start w:val="1"/>
      <w:numFmt w:val="bullet"/>
      <w:lvlText w:val=""/>
      <w:lvlJc w:val="left"/>
      <w:pPr>
        <w:ind w:left="2500" w:hanging="360"/>
      </w:pPr>
      <w:rPr>
        <w:rFonts w:ascii="Wingdings" w:hAnsi="Wingdings" w:hint="default"/>
      </w:rPr>
    </w:lvl>
    <w:lvl w:ilvl="3" w:tplc="041A0001" w:tentative="1">
      <w:start w:val="1"/>
      <w:numFmt w:val="bullet"/>
      <w:lvlText w:val=""/>
      <w:lvlJc w:val="left"/>
      <w:pPr>
        <w:ind w:left="3220" w:hanging="360"/>
      </w:pPr>
      <w:rPr>
        <w:rFonts w:ascii="Symbol" w:hAnsi="Symbol" w:hint="default"/>
      </w:rPr>
    </w:lvl>
    <w:lvl w:ilvl="4" w:tplc="041A0003" w:tentative="1">
      <w:start w:val="1"/>
      <w:numFmt w:val="bullet"/>
      <w:lvlText w:val="o"/>
      <w:lvlJc w:val="left"/>
      <w:pPr>
        <w:ind w:left="3940" w:hanging="360"/>
      </w:pPr>
      <w:rPr>
        <w:rFonts w:ascii="Courier New" w:hAnsi="Courier New" w:cs="Courier New" w:hint="default"/>
      </w:rPr>
    </w:lvl>
    <w:lvl w:ilvl="5" w:tplc="041A0005" w:tentative="1">
      <w:start w:val="1"/>
      <w:numFmt w:val="bullet"/>
      <w:lvlText w:val=""/>
      <w:lvlJc w:val="left"/>
      <w:pPr>
        <w:ind w:left="4660" w:hanging="360"/>
      </w:pPr>
      <w:rPr>
        <w:rFonts w:ascii="Wingdings" w:hAnsi="Wingdings" w:hint="default"/>
      </w:rPr>
    </w:lvl>
    <w:lvl w:ilvl="6" w:tplc="041A0001" w:tentative="1">
      <w:start w:val="1"/>
      <w:numFmt w:val="bullet"/>
      <w:lvlText w:val=""/>
      <w:lvlJc w:val="left"/>
      <w:pPr>
        <w:ind w:left="5380" w:hanging="360"/>
      </w:pPr>
      <w:rPr>
        <w:rFonts w:ascii="Symbol" w:hAnsi="Symbol" w:hint="default"/>
      </w:rPr>
    </w:lvl>
    <w:lvl w:ilvl="7" w:tplc="041A0003" w:tentative="1">
      <w:start w:val="1"/>
      <w:numFmt w:val="bullet"/>
      <w:lvlText w:val="o"/>
      <w:lvlJc w:val="left"/>
      <w:pPr>
        <w:ind w:left="6100" w:hanging="360"/>
      </w:pPr>
      <w:rPr>
        <w:rFonts w:ascii="Courier New" w:hAnsi="Courier New" w:cs="Courier New" w:hint="default"/>
      </w:rPr>
    </w:lvl>
    <w:lvl w:ilvl="8" w:tplc="041A0005" w:tentative="1">
      <w:start w:val="1"/>
      <w:numFmt w:val="bullet"/>
      <w:lvlText w:val=""/>
      <w:lvlJc w:val="left"/>
      <w:pPr>
        <w:ind w:left="6820" w:hanging="360"/>
      </w:pPr>
      <w:rPr>
        <w:rFonts w:ascii="Wingdings" w:hAnsi="Wingdings" w:hint="default"/>
      </w:rPr>
    </w:lvl>
  </w:abstractNum>
  <w:abstractNum w:abstractNumId="41" w15:restartNumberingAfterBreak="0">
    <w:nsid w:val="79BA2137"/>
    <w:multiLevelType w:val="hybridMultilevel"/>
    <w:tmpl w:val="04BCF3B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2" w15:restartNumberingAfterBreak="0">
    <w:nsid w:val="7BA664F2"/>
    <w:multiLevelType w:val="hybridMultilevel"/>
    <w:tmpl w:val="A74C8320"/>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28"/>
  </w:num>
  <w:num w:numId="2">
    <w:abstractNumId w:val="6"/>
  </w:num>
  <w:num w:numId="3">
    <w:abstractNumId w:val="30"/>
  </w:num>
  <w:num w:numId="4">
    <w:abstractNumId w:val="16"/>
  </w:num>
  <w:num w:numId="5">
    <w:abstractNumId w:val="20"/>
  </w:num>
  <w:num w:numId="6">
    <w:abstractNumId w:val="17"/>
  </w:num>
  <w:num w:numId="7">
    <w:abstractNumId w:val="12"/>
  </w:num>
  <w:num w:numId="8">
    <w:abstractNumId w:val="40"/>
  </w:num>
  <w:num w:numId="9">
    <w:abstractNumId w:val="4"/>
  </w:num>
  <w:num w:numId="10">
    <w:abstractNumId w:val="19"/>
  </w:num>
  <w:num w:numId="11">
    <w:abstractNumId w:val="32"/>
  </w:num>
  <w:num w:numId="12">
    <w:abstractNumId w:val="25"/>
  </w:num>
  <w:num w:numId="13">
    <w:abstractNumId w:val="41"/>
  </w:num>
  <w:num w:numId="14">
    <w:abstractNumId w:val="31"/>
  </w:num>
  <w:num w:numId="15">
    <w:abstractNumId w:val="36"/>
  </w:num>
  <w:num w:numId="16">
    <w:abstractNumId w:val="2"/>
  </w:num>
  <w:num w:numId="17">
    <w:abstractNumId w:val="5"/>
  </w:num>
  <w:num w:numId="18">
    <w:abstractNumId w:val="34"/>
  </w:num>
  <w:num w:numId="19">
    <w:abstractNumId w:val="8"/>
  </w:num>
  <w:num w:numId="20">
    <w:abstractNumId w:val="7"/>
  </w:num>
  <w:num w:numId="21">
    <w:abstractNumId w:val="18"/>
  </w:num>
  <w:num w:numId="22">
    <w:abstractNumId w:val="24"/>
  </w:num>
  <w:num w:numId="23">
    <w:abstractNumId w:val="11"/>
  </w:num>
  <w:num w:numId="24">
    <w:abstractNumId w:val="15"/>
  </w:num>
  <w:num w:numId="25">
    <w:abstractNumId w:val="22"/>
  </w:num>
  <w:num w:numId="26">
    <w:abstractNumId w:val="3"/>
  </w:num>
  <w:num w:numId="27">
    <w:abstractNumId w:val="38"/>
  </w:num>
  <w:num w:numId="28">
    <w:abstractNumId w:val="26"/>
  </w:num>
  <w:num w:numId="29">
    <w:abstractNumId w:val="0"/>
  </w:num>
  <w:num w:numId="30">
    <w:abstractNumId w:val="27"/>
  </w:num>
  <w:num w:numId="31">
    <w:abstractNumId w:val="9"/>
  </w:num>
  <w:num w:numId="32">
    <w:abstractNumId w:val="12"/>
  </w:num>
  <w:num w:numId="33">
    <w:abstractNumId w:val="12"/>
  </w:num>
  <w:num w:numId="34">
    <w:abstractNumId w:val="10"/>
  </w:num>
  <w:num w:numId="35">
    <w:abstractNumId w:val="42"/>
  </w:num>
  <w:num w:numId="36">
    <w:abstractNumId w:val="37"/>
  </w:num>
  <w:num w:numId="37">
    <w:abstractNumId w:val="1"/>
  </w:num>
  <w:num w:numId="38">
    <w:abstractNumId w:val="23"/>
  </w:num>
  <w:num w:numId="39">
    <w:abstractNumId w:val="33"/>
  </w:num>
  <w:num w:numId="40">
    <w:abstractNumId w:val="39"/>
  </w:num>
  <w:num w:numId="41">
    <w:abstractNumId w:val="13"/>
  </w:num>
  <w:num w:numId="42">
    <w:abstractNumId w:val="14"/>
  </w:num>
  <w:num w:numId="43">
    <w:abstractNumId w:val="35"/>
  </w:num>
  <w:num w:numId="44">
    <w:abstractNumId w:val="21"/>
  </w:num>
  <w:num w:numId="45">
    <w:abstractNumId w:val="2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1NDEzNDA0NzQ3NzBR0lEKTi0uzszPAykwNqoFAMJIT5ktAAAA"/>
  </w:docVars>
  <w:rsids>
    <w:rsidRoot w:val="0055662A"/>
    <w:rsid w:val="00000489"/>
    <w:rsid w:val="00005053"/>
    <w:rsid w:val="0000514C"/>
    <w:rsid w:val="00006670"/>
    <w:rsid w:val="00006C31"/>
    <w:rsid w:val="00007AC5"/>
    <w:rsid w:val="00007FCB"/>
    <w:rsid w:val="00014BCC"/>
    <w:rsid w:val="000153A8"/>
    <w:rsid w:val="00017C82"/>
    <w:rsid w:val="00023E7A"/>
    <w:rsid w:val="00045B76"/>
    <w:rsid w:val="00052348"/>
    <w:rsid w:val="00057A05"/>
    <w:rsid w:val="0006038C"/>
    <w:rsid w:val="00063719"/>
    <w:rsid w:val="00064F93"/>
    <w:rsid w:val="0006612A"/>
    <w:rsid w:val="0007123F"/>
    <w:rsid w:val="00074419"/>
    <w:rsid w:val="00076B76"/>
    <w:rsid w:val="000802A2"/>
    <w:rsid w:val="000828ED"/>
    <w:rsid w:val="00082BD9"/>
    <w:rsid w:val="00084CD1"/>
    <w:rsid w:val="00086C21"/>
    <w:rsid w:val="00091D19"/>
    <w:rsid w:val="0009223E"/>
    <w:rsid w:val="000957C4"/>
    <w:rsid w:val="000A28A9"/>
    <w:rsid w:val="000A30F3"/>
    <w:rsid w:val="000A5072"/>
    <w:rsid w:val="000B0800"/>
    <w:rsid w:val="000B1D77"/>
    <w:rsid w:val="000B406D"/>
    <w:rsid w:val="000B6BB4"/>
    <w:rsid w:val="000C0239"/>
    <w:rsid w:val="000C3C56"/>
    <w:rsid w:val="000C4457"/>
    <w:rsid w:val="000C4E21"/>
    <w:rsid w:val="000D3933"/>
    <w:rsid w:val="000D5AB6"/>
    <w:rsid w:val="000E4236"/>
    <w:rsid w:val="000E58C9"/>
    <w:rsid w:val="000E622A"/>
    <w:rsid w:val="000E6D58"/>
    <w:rsid w:val="000F1478"/>
    <w:rsid w:val="000F3BDC"/>
    <w:rsid w:val="000F4E32"/>
    <w:rsid w:val="00101DA5"/>
    <w:rsid w:val="00104854"/>
    <w:rsid w:val="00105038"/>
    <w:rsid w:val="00112BE4"/>
    <w:rsid w:val="00121111"/>
    <w:rsid w:val="00133064"/>
    <w:rsid w:val="00136171"/>
    <w:rsid w:val="001361A4"/>
    <w:rsid w:val="00140856"/>
    <w:rsid w:val="00146A5C"/>
    <w:rsid w:val="00146E10"/>
    <w:rsid w:val="0014747A"/>
    <w:rsid w:val="00151ABB"/>
    <w:rsid w:val="001548A8"/>
    <w:rsid w:val="001746EE"/>
    <w:rsid w:val="001754AA"/>
    <w:rsid w:val="00180E15"/>
    <w:rsid w:val="00182976"/>
    <w:rsid w:val="00184065"/>
    <w:rsid w:val="00184F2C"/>
    <w:rsid w:val="001850C6"/>
    <w:rsid w:val="00195C96"/>
    <w:rsid w:val="00197681"/>
    <w:rsid w:val="001A0974"/>
    <w:rsid w:val="001A59CC"/>
    <w:rsid w:val="001B0589"/>
    <w:rsid w:val="001B104D"/>
    <w:rsid w:val="001B4DD1"/>
    <w:rsid w:val="001C0993"/>
    <w:rsid w:val="001C4F95"/>
    <w:rsid w:val="001C6064"/>
    <w:rsid w:val="001C6CA0"/>
    <w:rsid w:val="001D03EB"/>
    <w:rsid w:val="001D1D03"/>
    <w:rsid w:val="001D21D5"/>
    <w:rsid w:val="001D723C"/>
    <w:rsid w:val="001E45B6"/>
    <w:rsid w:val="001F2A89"/>
    <w:rsid w:val="001F3913"/>
    <w:rsid w:val="001F6E86"/>
    <w:rsid w:val="002041C2"/>
    <w:rsid w:val="002123E7"/>
    <w:rsid w:val="00212762"/>
    <w:rsid w:val="00212842"/>
    <w:rsid w:val="0021761E"/>
    <w:rsid w:val="00220E16"/>
    <w:rsid w:val="00221BED"/>
    <w:rsid w:val="0022454E"/>
    <w:rsid w:val="00224F96"/>
    <w:rsid w:val="00225CB0"/>
    <w:rsid w:val="002311B5"/>
    <w:rsid w:val="0023730C"/>
    <w:rsid w:val="00244AE5"/>
    <w:rsid w:val="00245B6B"/>
    <w:rsid w:val="00252BE8"/>
    <w:rsid w:val="002534C0"/>
    <w:rsid w:val="00254CD4"/>
    <w:rsid w:val="00255BBC"/>
    <w:rsid w:val="00264048"/>
    <w:rsid w:val="00265C91"/>
    <w:rsid w:val="002702E3"/>
    <w:rsid w:val="00273F28"/>
    <w:rsid w:val="00275321"/>
    <w:rsid w:val="0027568B"/>
    <w:rsid w:val="00276791"/>
    <w:rsid w:val="002773D5"/>
    <w:rsid w:val="002804EC"/>
    <w:rsid w:val="00281EB6"/>
    <w:rsid w:val="0028299A"/>
    <w:rsid w:val="00284A78"/>
    <w:rsid w:val="00291858"/>
    <w:rsid w:val="002925CF"/>
    <w:rsid w:val="0029547B"/>
    <w:rsid w:val="002A0D5B"/>
    <w:rsid w:val="002A7342"/>
    <w:rsid w:val="002C06FA"/>
    <w:rsid w:val="002C0EEF"/>
    <w:rsid w:val="002C150D"/>
    <w:rsid w:val="002C2834"/>
    <w:rsid w:val="002C3ED0"/>
    <w:rsid w:val="002C4C75"/>
    <w:rsid w:val="002D15DA"/>
    <w:rsid w:val="002D1C13"/>
    <w:rsid w:val="002D411A"/>
    <w:rsid w:val="002E34AC"/>
    <w:rsid w:val="002E36A4"/>
    <w:rsid w:val="002E3743"/>
    <w:rsid w:val="002E6E28"/>
    <w:rsid w:val="002F23E5"/>
    <w:rsid w:val="002F6D7B"/>
    <w:rsid w:val="00301253"/>
    <w:rsid w:val="0030278E"/>
    <w:rsid w:val="00302E42"/>
    <w:rsid w:val="00305D1E"/>
    <w:rsid w:val="00306452"/>
    <w:rsid w:val="00313C95"/>
    <w:rsid w:val="003147C6"/>
    <w:rsid w:val="003179CB"/>
    <w:rsid w:val="00324248"/>
    <w:rsid w:val="0033033F"/>
    <w:rsid w:val="00330DA4"/>
    <w:rsid w:val="00332873"/>
    <w:rsid w:val="00334332"/>
    <w:rsid w:val="003358DC"/>
    <w:rsid w:val="00335B22"/>
    <w:rsid w:val="00336729"/>
    <w:rsid w:val="00340035"/>
    <w:rsid w:val="003424C3"/>
    <w:rsid w:val="003444ED"/>
    <w:rsid w:val="003511C3"/>
    <w:rsid w:val="00356602"/>
    <w:rsid w:val="00356E17"/>
    <w:rsid w:val="00364B78"/>
    <w:rsid w:val="003651EC"/>
    <w:rsid w:val="00367BA6"/>
    <w:rsid w:val="00372624"/>
    <w:rsid w:val="003736A4"/>
    <w:rsid w:val="00374EBF"/>
    <w:rsid w:val="00375169"/>
    <w:rsid w:val="00375F2A"/>
    <w:rsid w:val="0038252F"/>
    <w:rsid w:val="003828C1"/>
    <w:rsid w:val="00383208"/>
    <w:rsid w:val="0038363E"/>
    <w:rsid w:val="00383B5A"/>
    <w:rsid w:val="003906C6"/>
    <w:rsid w:val="003949E2"/>
    <w:rsid w:val="003965C3"/>
    <w:rsid w:val="00397D39"/>
    <w:rsid w:val="003A28C5"/>
    <w:rsid w:val="003A296D"/>
    <w:rsid w:val="003A2C1D"/>
    <w:rsid w:val="003B430A"/>
    <w:rsid w:val="003B4B4B"/>
    <w:rsid w:val="003B652C"/>
    <w:rsid w:val="003B7D09"/>
    <w:rsid w:val="003C079E"/>
    <w:rsid w:val="003C6896"/>
    <w:rsid w:val="003C71F8"/>
    <w:rsid w:val="003D60E4"/>
    <w:rsid w:val="003E5677"/>
    <w:rsid w:val="003E694E"/>
    <w:rsid w:val="003F1B67"/>
    <w:rsid w:val="003F387A"/>
    <w:rsid w:val="003F63FC"/>
    <w:rsid w:val="003F77DE"/>
    <w:rsid w:val="0040129E"/>
    <w:rsid w:val="00407A06"/>
    <w:rsid w:val="0041085C"/>
    <w:rsid w:val="0041160B"/>
    <w:rsid w:val="00412153"/>
    <w:rsid w:val="00415AE6"/>
    <w:rsid w:val="00426F9D"/>
    <w:rsid w:val="004279FC"/>
    <w:rsid w:val="00433CC1"/>
    <w:rsid w:val="0043763F"/>
    <w:rsid w:val="004379F3"/>
    <w:rsid w:val="0044223D"/>
    <w:rsid w:val="00444996"/>
    <w:rsid w:val="00446A34"/>
    <w:rsid w:val="0045050A"/>
    <w:rsid w:val="0045248B"/>
    <w:rsid w:val="00452E4B"/>
    <w:rsid w:val="004535FC"/>
    <w:rsid w:val="00462820"/>
    <w:rsid w:val="00462D18"/>
    <w:rsid w:val="00465DFE"/>
    <w:rsid w:val="00470EC3"/>
    <w:rsid w:val="00471244"/>
    <w:rsid w:val="00472ACB"/>
    <w:rsid w:val="00476030"/>
    <w:rsid w:val="00476CB7"/>
    <w:rsid w:val="0048304B"/>
    <w:rsid w:val="004906BB"/>
    <w:rsid w:val="00490F25"/>
    <w:rsid w:val="00492758"/>
    <w:rsid w:val="00492F86"/>
    <w:rsid w:val="004A0BE3"/>
    <w:rsid w:val="004A43F2"/>
    <w:rsid w:val="004A5CF1"/>
    <w:rsid w:val="004B3440"/>
    <w:rsid w:val="004B77ED"/>
    <w:rsid w:val="004C0A9D"/>
    <w:rsid w:val="004C1A93"/>
    <w:rsid w:val="004C2EE3"/>
    <w:rsid w:val="004D0106"/>
    <w:rsid w:val="004D2BDF"/>
    <w:rsid w:val="004D341B"/>
    <w:rsid w:val="004D59DA"/>
    <w:rsid w:val="004D6447"/>
    <w:rsid w:val="004E03C9"/>
    <w:rsid w:val="004E3158"/>
    <w:rsid w:val="004E3E69"/>
    <w:rsid w:val="004F0214"/>
    <w:rsid w:val="004F0E82"/>
    <w:rsid w:val="004F20FA"/>
    <w:rsid w:val="00502742"/>
    <w:rsid w:val="005047E3"/>
    <w:rsid w:val="005051ED"/>
    <w:rsid w:val="0050640F"/>
    <w:rsid w:val="005126CD"/>
    <w:rsid w:val="005126D8"/>
    <w:rsid w:val="005151F8"/>
    <w:rsid w:val="0051739A"/>
    <w:rsid w:val="00522414"/>
    <w:rsid w:val="00523680"/>
    <w:rsid w:val="00523C1E"/>
    <w:rsid w:val="00525796"/>
    <w:rsid w:val="00525C68"/>
    <w:rsid w:val="00526015"/>
    <w:rsid w:val="0052670E"/>
    <w:rsid w:val="0052732D"/>
    <w:rsid w:val="005315AB"/>
    <w:rsid w:val="005338CF"/>
    <w:rsid w:val="005352D3"/>
    <w:rsid w:val="005377B7"/>
    <w:rsid w:val="005430D1"/>
    <w:rsid w:val="00543FC0"/>
    <w:rsid w:val="0055007A"/>
    <w:rsid w:val="00553134"/>
    <w:rsid w:val="005531C3"/>
    <w:rsid w:val="0055662A"/>
    <w:rsid w:val="00557406"/>
    <w:rsid w:val="00561445"/>
    <w:rsid w:val="005640B5"/>
    <w:rsid w:val="0056448D"/>
    <w:rsid w:val="00570EB3"/>
    <w:rsid w:val="00574BCA"/>
    <w:rsid w:val="005769DE"/>
    <w:rsid w:val="005815B9"/>
    <w:rsid w:val="00585FB2"/>
    <w:rsid w:val="00587059"/>
    <w:rsid w:val="005870DF"/>
    <w:rsid w:val="00596688"/>
    <w:rsid w:val="005A0FA9"/>
    <w:rsid w:val="005A318F"/>
    <w:rsid w:val="005A3D8E"/>
    <w:rsid w:val="005A5727"/>
    <w:rsid w:val="005A7BA0"/>
    <w:rsid w:val="005B0E69"/>
    <w:rsid w:val="005B3521"/>
    <w:rsid w:val="005B5675"/>
    <w:rsid w:val="005B5A6B"/>
    <w:rsid w:val="005B6A74"/>
    <w:rsid w:val="005B7FFA"/>
    <w:rsid w:val="005C503C"/>
    <w:rsid w:val="005C50E7"/>
    <w:rsid w:val="005C6199"/>
    <w:rsid w:val="005C7ABD"/>
    <w:rsid w:val="005D0DEC"/>
    <w:rsid w:val="005D1C61"/>
    <w:rsid w:val="005D3376"/>
    <w:rsid w:val="005D55DD"/>
    <w:rsid w:val="005D6D74"/>
    <w:rsid w:val="005E303F"/>
    <w:rsid w:val="005E46EC"/>
    <w:rsid w:val="005E5E83"/>
    <w:rsid w:val="005E7384"/>
    <w:rsid w:val="005E7A84"/>
    <w:rsid w:val="005F6BDC"/>
    <w:rsid w:val="005F6C8E"/>
    <w:rsid w:val="00600D16"/>
    <w:rsid w:val="00606A8E"/>
    <w:rsid w:val="00614A29"/>
    <w:rsid w:val="006209F5"/>
    <w:rsid w:val="00621081"/>
    <w:rsid w:val="0062705B"/>
    <w:rsid w:val="00640FB6"/>
    <w:rsid w:val="0064463C"/>
    <w:rsid w:val="00652C7F"/>
    <w:rsid w:val="00652D2B"/>
    <w:rsid w:val="00654F93"/>
    <w:rsid w:val="0065513B"/>
    <w:rsid w:val="00663E90"/>
    <w:rsid w:val="006651CC"/>
    <w:rsid w:val="00666A46"/>
    <w:rsid w:val="00670969"/>
    <w:rsid w:val="0067162D"/>
    <w:rsid w:val="00673EBD"/>
    <w:rsid w:val="00677859"/>
    <w:rsid w:val="00685A7A"/>
    <w:rsid w:val="00686607"/>
    <w:rsid w:val="00691467"/>
    <w:rsid w:val="006934DD"/>
    <w:rsid w:val="006A0ED2"/>
    <w:rsid w:val="006A1DB4"/>
    <w:rsid w:val="006A663D"/>
    <w:rsid w:val="006B041E"/>
    <w:rsid w:val="006B3BF3"/>
    <w:rsid w:val="006B40C5"/>
    <w:rsid w:val="006B72D6"/>
    <w:rsid w:val="006C0F31"/>
    <w:rsid w:val="006C1EA1"/>
    <w:rsid w:val="006C24E5"/>
    <w:rsid w:val="006C2C6C"/>
    <w:rsid w:val="006C4284"/>
    <w:rsid w:val="006C5054"/>
    <w:rsid w:val="006C695F"/>
    <w:rsid w:val="006C6DCD"/>
    <w:rsid w:val="006D7803"/>
    <w:rsid w:val="006D7E68"/>
    <w:rsid w:val="006F609B"/>
    <w:rsid w:val="00700C55"/>
    <w:rsid w:val="00704CFA"/>
    <w:rsid w:val="0071025D"/>
    <w:rsid w:val="007115C7"/>
    <w:rsid w:val="00713414"/>
    <w:rsid w:val="00715E5D"/>
    <w:rsid w:val="007216CB"/>
    <w:rsid w:val="007244E7"/>
    <w:rsid w:val="007254B3"/>
    <w:rsid w:val="00726FF7"/>
    <w:rsid w:val="007326CC"/>
    <w:rsid w:val="00732F11"/>
    <w:rsid w:val="00745D5C"/>
    <w:rsid w:val="0074766F"/>
    <w:rsid w:val="007478EC"/>
    <w:rsid w:val="00753E2D"/>
    <w:rsid w:val="007543F0"/>
    <w:rsid w:val="00754DF6"/>
    <w:rsid w:val="00760A88"/>
    <w:rsid w:val="007613D7"/>
    <w:rsid w:val="00761A10"/>
    <w:rsid w:val="00765A8B"/>
    <w:rsid w:val="00771201"/>
    <w:rsid w:val="0077491E"/>
    <w:rsid w:val="00774FBD"/>
    <w:rsid w:val="0078076A"/>
    <w:rsid w:val="0078690C"/>
    <w:rsid w:val="00790329"/>
    <w:rsid w:val="0079189E"/>
    <w:rsid w:val="0079456C"/>
    <w:rsid w:val="007A0687"/>
    <w:rsid w:val="007A49CE"/>
    <w:rsid w:val="007A59DE"/>
    <w:rsid w:val="007A5A6A"/>
    <w:rsid w:val="007A5D10"/>
    <w:rsid w:val="007A6F35"/>
    <w:rsid w:val="007B0359"/>
    <w:rsid w:val="007B040A"/>
    <w:rsid w:val="007B244D"/>
    <w:rsid w:val="007B2CDA"/>
    <w:rsid w:val="007C1577"/>
    <w:rsid w:val="007C212D"/>
    <w:rsid w:val="007C3756"/>
    <w:rsid w:val="007C4D4C"/>
    <w:rsid w:val="007C7961"/>
    <w:rsid w:val="007D3D5A"/>
    <w:rsid w:val="007D6367"/>
    <w:rsid w:val="007E2410"/>
    <w:rsid w:val="007E25E2"/>
    <w:rsid w:val="007E3F87"/>
    <w:rsid w:val="007E4921"/>
    <w:rsid w:val="007E6771"/>
    <w:rsid w:val="007E7E11"/>
    <w:rsid w:val="007F1181"/>
    <w:rsid w:val="007F1623"/>
    <w:rsid w:val="007F2C4F"/>
    <w:rsid w:val="007F7540"/>
    <w:rsid w:val="007F7995"/>
    <w:rsid w:val="008008CD"/>
    <w:rsid w:val="00803B28"/>
    <w:rsid w:val="0080500B"/>
    <w:rsid w:val="00806338"/>
    <w:rsid w:val="00806B78"/>
    <w:rsid w:val="00810884"/>
    <w:rsid w:val="00811CB6"/>
    <w:rsid w:val="00824D37"/>
    <w:rsid w:val="00825E73"/>
    <w:rsid w:val="00831A95"/>
    <w:rsid w:val="008324A3"/>
    <w:rsid w:val="00832D19"/>
    <w:rsid w:val="00834267"/>
    <w:rsid w:val="008343D0"/>
    <w:rsid w:val="00835A01"/>
    <w:rsid w:val="00842DCA"/>
    <w:rsid w:val="00844179"/>
    <w:rsid w:val="008443F7"/>
    <w:rsid w:val="00845B8A"/>
    <w:rsid w:val="008462B7"/>
    <w:rsid w:val="00850E29"/>
    <w:rsid w:val="00852E48"/>
    <w:rsid w:val="00861D98"/>
    <w:rsid w:val="00864EA4"/>
    <w:rsid w:val="00865579"/>
    <w:rsid w:val="00867ABA"/>
    <w:rsid w:val="00883879"/>
    <w:rsid w:val="00885FFC"/>
    <w:rsid w:val="008872DC"/>
    <w:rsid w:val="00887722"/>
    <w:rsid w:val="0089015A"/>
    <w:rsid w:val="00891CCD"/>
    <w:rsid w:val="00894D96"/>
    <w:rsid w:val="00897034"/>
    <w:rsid w:val="008A2C9A"/>
    <w:rsid w:val="008A762E"/>
    <w:rsid w:val="008B1E09"/>
    <w:rsid w:val="008B271B"/>
    <w:rsid w:val="008C013D"/>
    <w:rsid w:val="008D4510"/>
    <w:rsid w:val="008E3F5D"/>
    <w:rsid w:val="008E583C"/>
    <w:rsid w:val="008F0543"/>
    <w:rsid w:val="008F388E"/>
    <w:rsid w:val="008F3B8E"/>
    <w:rsid w:val="008F69BC"/>
    <w:rsid w:val="008F73BA"/>
    <w:rsid w:val="009044B2"/>
    <w:rsid w:val="00904E9E"/>
    <w:rsid w:val="009050D2"/>
    <w:rsid w:val="009050E7"/>
    <w:rsid w:val="00911308"/>
    <w:rsid w:val="00920155"/>
    <w:rsid w:val="00923D57"/>
    <w:rsid w:val="00925745"/>
    <w:rsid w:val="00927CB8"/>
    <w:rsid w:val="0093232E"/>
    <w:rsid w:val="00933813"/>
    <w:rsid w:val="0093575C"/>
    <w:rsid w:val="009377E9"/>
    <w:rsid w:val="00940A14"/>
    <w:rsid w:val="00942E1F"/>
    <w:rsid w:val="0094317C"/>
    <w:rsid w:val="00950343"/>
    <w:rsid w:val="009508F0"/>
    <w:rsid w:val="009532DE"/>
    <w:rsid w:val="00956022"/>
    <w:rsid w:val="00956E6F"/>
    <w:rsid w:val="00957098"/>
    <w:rsid w:val="009600EE"/>
    <w:rsid w:val="009603B5"/>
    <w:rsid w:val="009616D3"/>
    <w:rsid w:val="00962C04"/>
    <w:rsid w:val="009664C8"/>
    <w:rsid w:val="0097327F"/>
    <w:rsid w:val="00977340"/>
    <w:rsid w:val="00980E7D"/>
    <w:rsid w:val="009B1865"/>
    <w:rsid w:val="009B382F"/>
    <w:rsid w:val="009B6429"/>
    <w:rsid w:val="009B67C9"/>
    <w:rsid w:val="009B6FEA"/>
    <w:rsid w:val="009C05B5"/>
    <w:rsid w:val="009C0B8A"/>
    <w:rsid w:val="009C161C"/>
    <w:rsid w:val="009C5857"/>
    <w:rsid w:val="009C697E"/>
    <w:rsid w:val="009D2A2A"/>
    <w:rsid w:val="009D2BD1"/>
    <w:rsid w:val="009D3E32"/>
    <w:rsid w:val="009D7225"/>
    <w:rsid w:val="009D7C2D"/>
    <w:rsid w:val="009E01A7"/>
    <w:rsid w:val="009E0B23"/>
    <w:rsid w:val="009E29B5"/>
    <w:rsid w:val="009E36DB"/>
    <w:rsid w:val="009E4215"/>
    <w:rsid w:val="009E59AC"/>
    <w:rsid w:val="009E787B"/>
    <w:rsid w:val="009F085F"/>
    <w:rsid w:val="00A03449"/>
    <w:rsid w:val="00A12874"/>
    <w:rsid w:val="00A13FC1"/>
    <w:rsid w:val="00A14563"/>
    <w:rsid w:val="00A14751"/>
    <w:rsid w:val="00A14DC9"/>
    <w:rsid w:val="00A15777"/>
    <w:rsid w:val="00A174E9"/>
    <w:rsid w:val="00A24DC8"/>
    <w:rsid w:val="00A261B8"/>
    <w:rsid w:val="00A26384"/>
    <w:rsid w:val="00A315C4"/>
    <w:rsid w:val="00A35282"/>
    <w:rsid w:val="00A426DE"/>
    <w:rsid w:val="00A437DE"/>
    <w:rsid w:val="00A469E8"/>
    <w:rsid w:val="00A51FE4"/>
    <w:rsid w:val="00A52688"/>
    <w:rsid w:val="00A52A68"/>
    <w:rsid w:val="00A52E91"/>
    <w:rsid w:val="00A5381E"/>
    <w:rsid w:val="00A55695"/>
    <w:rsid w:val="00A55D0B"/>
    <w:rsid w:val="00A61CC1"/>
    <w:rsid w:val="00A6277A"/>
    <w:rsid w:val="00A63372"/>
    <w:rsid w:val="00A67292"/>
    <w:rsid w:val="00A71FDE"/>
    <w:rsid w:val="00A72684"/>
    <w:rsid w:val="00A75709"/>
    <w:rsid w:val="00A75A22"/>
    <w:rsid w:val="00A76565"/>
    <w:rsid w:val="00A80DF8"/>
    <w:rsid w:val="00A84221"/>
    <w:rsid w:val="00A84C77"/>
    <w:rsid w:val="00A87FC8"/>
    <w:rsid w:val="00A900F9"/>
    <w:rsid w:val="00AB3C9D"/>
    <w:rsid w:val="00AB6B72"/>
    <w:rsid w:val="00AC24AD"/>
    <w:rsid w:val="00AD2BE8"/>
    <w:rsid w:val="00AD436C"/>
    <w:rsid w:val="00AD4871"/>
    <w:rsid w:val="00AE29BF"/>
    <w:rsid w:val="00AE367A"/>
    <w:rsid w:val="00AE5B4A"/>
    <w:rsid w:val="00AF0157"/>
    <w:rsid w:val="00AF3145"/>
    <w:rsid w:val="00AF36AC"/>
    <w:rsid w:val="00AF3789"/>
    <w:rsid w:val="00AF41CE"/>
    <w:rsid w:val="00B0572E"/>
    <w:rsid w:val="00B05DB4"/>
    <w:rsid w:val="00B070EA"/>
    <w:rsid w:val="00B07940"/>
    <w:rsid w:val="00B10397"/>
    <w:rsid w:val="00B11D59"/>
    <w:rsid w:val="00B14511"/>
    <w:rsid w:val="00B166C1"/>
    <w:rsid w:val="00B21262"/>
    <w:rsid w:val="00B23ABB"/>
    <w:rsid w:val="00B2467F"/>
    <w:rsid w:val="00B257E5"/>
    <w:rsid w:val="00B30B80"/>
    <w:rsid w:val="00B3133E"/>
    <w:rsid w:val="00B3158D"/>
    <w:rsid w:val="00B358A0"/>
    <w:rsid w:val="00B35A0D"/>
    <w:rsid w:val="00B36A54"/>
    <w:rsid w:val="00B42EE3"/>
    <w:rsid w:val="00B47520"/>
    <w:rsid w:val="00B507C4"/>
    <w:rsid w:val="00B62AD9"/>
    <w:rsid w:val="00B70742"/>
    <w:rsid w:val="00B7232C"/>
    <w:rsid w:val="00B730C6"/>
    <w:rsid w:val="00B740A2"/>
    <w:rsid w:val="00B776E6"/>
    <w:rsid w:val="00B85969"/>
    <w:rsid w:val="00B86CE8"/>
    <w:rsid w:val="00B91412"/>
    <w:rsid w:val="00B94D1D"/>
    <w:rsid w:val="00B95268"/>
    <w:rsid w:val="00BA42B1"/>
    <w:rsid w:val="00BA628A"/>
    <w:rsid w:val="00BB355B"/>
    <w:rsid w:val="00BC210B"/>
    <w:rsid w:val="00BD50AF"/>
    <w:rsid w:val="00BD56C1"/>
    <w:rsid w:val="00BD5D7F"/>
    <w:rsid w:val="00BD62CF"/>
    <w:rsid w:val="00BE0A1D"/>
    <w:rsid w:val="00BE2205"/>
    <w:rsid w:val="00BE4F6D"/>
    <w:rsid w:val="00BE7352"/>
    <w:rsid w:val="00BF20F2"/>
    <w:rsid w:val="00BF3A6A"/>
    <w:rsid w:val="00BF7D6E"/>
    <w:rsid w:val="00C0031A"/>
    <w:rsid w:val="00C012D7"/>
    <w:rsid w:val="00C04865"/>
    <w:rsid w:val="00C069F2"/>
    <w:rsid w:val="00C07158"/>
    <w:rsid w:val="00C0739F"/>
    <w:rsid w:val="00C11123"/>
    <w:rsid w:val="00C116C4"/>
    <w:rsid w:val="00C11992"/>
    <w:rsid w:val="00C11ECA"/>
    <w:rsid w:val="00C13659"/>
    <w:rsid w:val="00C16ACB"/>
    <w:rsid w:val="00C16CD0"/>
    <w:rsid w:val="00C202F0"/>
    <w:rsid w:val="00C211BD"/>
    <w:rsid w:val="00C278EB"/>
    <w:rsid w:val="00C30165"/>
    <w:rsid w:val="00C3218D"/>
    <w:rsid w:val="00C3548A"/>
    <w:rsid w:val="00C37B34"/>
    <w:rsid w:val="00C45136"/>
    <w:rsid w:val="00C45BF6"/>
    <w:rsid w:val="00C47FFC"/>
    <w:rsid w:val="00C501F8"/>
    <w:rsid w:val="00C51EBA"/>
    <w:rsid w:val="00C52705"/>
    <w:rsid w:val="00C534A0"/>
    <w:rsid w:val="00C55477"/>
    <w:rsid w:val="00C6499B"/>
    <w:rsid w:val="00C71D2F"/>
    <w:rsid w:val="00C71EFA"/>
    <w:rsid w:val="00C74711"/>
    <w:rsid w:val="00C759D7"/>
    <w:rsid w:val="00C767ED"/>
    <w:rsid w:val="00C76862"/>
    <w:rsid w:val="00C8240A"/>
    <w:rsid w:val="00C8548D"/>
    <w:rsid w:val="00C94284"/>
    <w:rsid w:val="00C94475"/>
    <w:rsid w:val="00C9578F"/>
    <w:rsid w:val="00CA19A3"/>
    <w:rsid w:val="00CB46DF"/>
    <w:rsid w:val="00CC0350"/>
    <w:rsid w:val="00CC1433"/>
    <w:rsid w:val="00CC2881"/>
    <w:rsid w:val="00CC2D7E"/>
    <w:rsid w:val="00CC427C"/>
    <w:rsid w:val="00CC5098"/>
    <w:rsid w:val="00CC7F8E"/>
    <w:rsid w:val="00CD1DC4"/>
    <w:rsid w:val="00CD645A"/>
    <w:rsid w:val="00CD7D9C"/>
    <w:rsid w:val="00CE44E1"/>
    <w:rsid w:val="00CF0244"/>
    <w:rsid w:val="00CF3806"/>
    <w:rsid w:val="00D06BC2"/>
    <w:rsid w:val="00D101B7"/>
    <w:rsid w:val="00D103C7"/>
    <w:rsid w:val="00D1582E"/>
    <w:rsid w:val="00D2542E"/>
    <w:rsid w:val="00D258A1"/>
    <w:rsid w:val="00D26990"/>
    <w:rsid w:val="00D273FC"/>
    <w:rsid w:val="00D31193"/>
    <w:rsid w:val="00D317FE"/>
    <w:rsid w:val="00D31A8A"/>
    <w:rsid w:val="00D3432A"/>
    <w:rsid w:val="00D362AB"/>
    <w:rsid w:val="00D36AF5"/>
    <w:rsid w:val="00D43737"/>
    <w:rsid w:val="00D4748A"/>
    <w:rsid w:val="00D5496A"/>
    <w:rsid w:val="00D550EE"/>
    <w:rsid w:val="00D603E1"/>
    <w:rsid w:val="00D6198A"/>
    <w:rsid w:val="00D61FF6"/>
    <w:rsid w:val="00D6602F"/>
    <w:rsid w:val="00D7101B"/>
    <w:rsid w:val="00D74F7A"/>
    <w:rsid w:val="00D7553B"/>
    <w:rsid w:val="00D9198A"/>
    <w:rsid w:val="00D92CA7"/>
    <w:rsid w:val="00D94F1D"/>
    <w:rsid w:val="00D9571C"/>
    <w:rsid w:val="00DA1D06"/>
    <w:rsid w:val="00DB0AEF"/>
    <w:rsid w:val="00DB37A9"/>
    <w:rsid w:val="00DB593C"/>
    <w:rsid w:val="00DB678F"/>
    <w:rsid w:val="00DC1B93"/>
    <w:rsid w:val="00DC4D09"/>
    <w:rsid w:val="00DC7335"/>
    <w:rsid w:val="00DD184F"/>
    <w:rsid w:val="00DD4E48"/>
    <w:rsid w:val="00DE4CBC"/>
    <w:rsid w:val="00DF09CC"/>
    <w:rsid w:val="00DF0EF7"/>
    <w:rsid w:val="00DF2A1C"/>
    <w:rsid w:val="00DF764A"/>
    <w:rsid w:val="00DF7EE9"/>
    <w:rsid w:val="00E028A7"/>
    <w:rsid w:val="00E0640A"/>
    <w:rsid w:val="00E06C7B"/>
    <w:rsid w:val="00E11570"/>
    <w:rsid w:val="00E12D5C"/>
    <w:rsid w:val="00E14AFB"/>
    <w:rsid w:val="00E174DE"/>
    <w:rsid w:val="00E17D6E"/>
    <w:rsid w:val="00E200BB"/>
    <w:rsid w:val="00E2516E"/>
    <w:rsid w:val="00E30043"/>
    <w:rsid w:val="00E44D6A"/>
    <w:rsid w:val="00E55089"/>
    <w:rsid w:val="00E55AB4"/>
    <w:rsid w:val="00E55F26"/>
    <w:rsid w:val="00E56BB7"/>
    <w:rsid w:val="00E6126B"/>
    <w:rsid w:val="00E6156F"/>
    <w:rsid w:val="00E65EC9"/>
    <w:rsid w:val="00E667C3"/>
    <w:rsid w:val="00E67860"/>
    <w:rsid w:val="00E67D1A"/>
    <w:rsid w:val="00E7338D"/>
    <w:rsid w:val="00E75775"/>
    <w:rsid w:val="00E820BA"/>
    <w:rsid w:val="00E8273B"/>
    <w:rsid w:val="00E83BDC"/>
    <w:rsid w:val="00E84B70"/>
    <w:rsid w:val="00E9010B"/>
    <w:rsid w:val="00E94121"/>
    <w:rsid w:val="00EB096D"/>
    <w:rsid w:val="00EB097F"/>
    <w:rsid w:val="00EB145E"/>
    <w:rsid w:val="00EB591F"/>
    <w:rsid w:val="00EB5A90"/>
    <w:rsid w:val="00EC4AE7"/>
    <w:rsid w:val="00EC7089"/>
    <w:rsid w:val="00ED2027"/>
    <w:rsid w:val="00ED4831"/>
    <w:rsid w:val="00EE266A"/>
    <w:rsid w:val="00EE6B0C"/>
    <w:rsid w:val="00EF2A38"/>
    <w:rsid w:val="00EF3EFD"/>
    <w:rsid w:val="00EF49AD"/>
    <w:rsid w:val="00EF62E3"/>
    <w:rsid w:val="00F01499"/>
    <w:rsid w:val="00F046D0"/>
    <w:rsid w:val="00F07208"/>
    <w:rsid w:val="00F10ADC"/>
    <w:rsid w:val="00F121FD"/>
    <w:rsid w:val="00F140A0"/>
    <w:rsid w:val="00F144DB"/>
    <w:rsid w:val="00F20463"/>
    <w:rsid w:val="00F21B89"/>
    <w:rsid w:val="00F21C82"/>
    <w:rsid w:val="00F228E2"/>
    <w:rsid w:val="00F2379E"/>
    <w:rsid w:val="00F23CC3"/>
    <w:rsid w:val="00F265EA"/>
    <w:rsid w:val="00F43641"/>
    <w:rsid w:val="00F45A04"/>
    <w:rsid w:val="00F51C5B"/>
    <w:rsid w:val="00F51DE9"/>
    <w:rsid w:val="00F525F0"/>
    <w:rsid w:val="00F54DFD"/>
    <w:rsid w:val="00F62FC5"/>
    <w:rsid w:val="00F71540"/>
    <w:rsid w:val="00F72B47"/>
    <w:rsid w:val="00F81547"/>
    <w:rsid w:val="00F83369"/>
    <w:rsid w:val="00F8405C"/>
    <w:rsid w:val="00F85DCB"/>
    <w:rsid w:val="00F871CD"/>
    <w:rsid w:val="00F924FA"/>
    <w:rsid w:val="00F944D3"/>
    <w:rsid w:val="00FA0DB9"/>
    <w:rsid w:val="00FA15A0"/>
    <w:rsid w:val="00FB0CE1"/>
    <w:rsid w:val="00FC2CB8"/>
    <w:rsid w:val="00FC3BB7"/>
    <w:rsid w:val="00FC7285"/>
    <w:rsid w:val="00FC7A60"/>
    <w:rsid w:val="00FD3E7A"/>
    <w:rsid w:val="00FD54E8"/>
    <w:rsid w:val="00FD5F41"/>
    <w:rsid w:val="00FD6D4D"/>
    <w:rsid w:val="00FE2DD5"/>
    <w:rsid w:val="00FE5647"/>
    <w:rsid w:val="00FE5767"/>
    <w:rsid w:val="00FE726F"/>
    <w:rsid w:val="00FE76EB"/>
    <w:rsid w:val="00FE7C50"/>
    <w:rsid w:val="00FF3331"/>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C5425D"/>
  <w15:chartTrackingRefBased/>
  <w15:docId w15:val="{62F0A092-FD18-46FF-B1AB-CBD0A3F40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5D1E"/>
    <w:pPr>
      <w:jc w:val="both"/>
    </w:pPr>
    <w:rPr>
      <w:sz w:val="24"/>
    </w:rPr>
  </w:style>
  <w:style w:type="paragraph" w:styleId="Heading1">
    <w:name w:val="heading 1"/>
    <w:basedOn w:val="Normal"/>
    <w:next w:val="Normal"/>
    <w:link w:val="Heading1Char"/>
    <w:uiPriority w:val="9"/>
    <w:qFormat/>
    <w:rsid w:val="00F54DFD"/>
    <w:pPr>
      <w:keepNext/>
      <w:keepLines/>
      <w:numPr>
        <w:numId w:val="7"/>
      </w:numPr>
      <w:spacing w:after="480"/>
      <w:outlineLvl w:val="0"/>
    </w:pPr>
    <w:rPr>
      <w:rFonts w:ascii="Helvetica" w:eastAsiaTheme="majorEastAsia" w:hAnsi="Helvetica" w:cstheme="majorBidi"/>
      <w:color w:val="235694"/>
      <w:sz w:val="44"/>
      <w:szCs w:val="32"/>
    </w:rPr>
  </w:style>
  <w:style w:type="paragraph" w:styleId="Heading2">
    <w:name w:val="heading 2"/>
    <w:basedOn w:val="Normal"/>
    <w:next w:val="Normal"/>
    <w:link w:val="Heading2Char"/>
    <w:uiPriority w:val="9"/>
    <w:unhideWhenUsed/>
    <w:qFormat/>
    <w:rsid w:val="00904E9E"/>
    <w:pPr>
      <w:keepNext/>
      <w:keepLines/>
      <w:numPr>
        <w:ilvl w:val="1"/>
        <w:numId w:val="7"/>
      </w:numPr>
      <w:spacing w:before="720" w:after="240"/>
      <w:outlineLvl w:val="1"/>
    </w:pPr>
    <w:rPr>
      <w:rFonts w:ascii="Helvetica" w:eastAsiaTheme="majorEastAsia" w:hAnsi="Helvetica" w:cstheme="majorBidi"/>
      <w:color w:val="2296DA"/>
      <w:sz w:val="36"/>
      <w:szCs w:val="26"/>
    </w:rPr>
  </w:style>
  <w:style w:type="paragraph" w:styleId="Heading3">
    <w:name w:val="heading 3"/>
    <w:basedOn w:val="Normal"/>
    <w:next w:val="Normal"/>
    <w:link w:val="Heading3Char"/>
    <w:uiPriority w:val="9"/>
    <w:unhideWhenUsed/>
    <w:qFormat/>
    <w:rsid w:val="00136171"/>
    <w:pPr>
      <w:keepNext/>
      <w:keepLines/>
      <w:numPr>
        <w:ilvl w:val="2"/>
        <w:numId w:val="7"/>
      </w:numPr>
      <w:spacing w:before="480" w:after="0"/>
      <w:outlineLvl w:val="2"/>
    </w:pPr>
    <w:rPr>
      <w:rFonts w:asciiTheme="majorHAnsi" w:eastAsiaTheme="majorEastAsia" w:hAnsiTheme="majorHAnsi" w:cstheme="majorBidi"/>
      <w:b/>
      <w:color w:val="1F3763" w:themeColor="accent1" w:themeShade="7F"/>
      <w:sz w:val="28"/>
      <w:szCs w:val="24"/>
    </w:rPr>
  </w:style>
  <w:style w:type="paragraph" w:styleId="Heading4">
    <w:name w:val="heading 4"/>
    <w:basedOn w:val="Normal"/>
    <w:next w:val="Normal"/>
    <w:link w:val="Heading4Char"/>
    <w:uiPriority w:val="9"/>
    <w:unhideWhenUsed/>
    <w:qFormat/>
    <w:rsid w:val="00B95268"/>
    <w:pPr>
      <w:keepNext/>
      <w:keepLines/>
      <w:numPr>
        <w:ilvl w:val="3"/>
        <w:numId w:val="7"/>
      </w:numPr>
      <w:spacing w:before="40" w:after="0"/>
      <w:ind w:left="374" w:firstLine="0"/>
      <w:jc w:val="left"/>
      <w:outlineLvl w:val="3"/>
    </w:pPr>
    <w:rPr>
      <w:rFonts w:asciiTheme="majorHAnsi" w:eastAsiaTheme="majorEastAsia" w:hAnsiTheme="majorHAnsi" w:cstheme="majorBidi"/>
      <w:b/>
      <w:i/>
      <w:iCs/>
      <w:color w:val="2F5496" w:themeColor="accent1" w:themeShade="BF"/>
      <w:sz w:val="26"/>
    </w:rPr>
  </w:style>
  <w:style w:type="paragraph" w:styleId="Heading5">
    <w:name w:val="heading 5"/>
    <w:basedOn w:val="Normal"/>
    <w:next w:val="Normal"/>
    <w:link w:val="Heading5Char"/>
    <w:uiPriority w:val="9"/>
    <w:unhideWhenUsed/>
    <w:qFormat/>
    <w:rsid w:val="006B3BF3"/>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B3BF3"/>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B3BF3"/>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B3BF3"/>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B3BF3"/>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1499"/>
    <w:pPr>
      <w:ind w:left="720"/>
      <w:contextualSpacing/>
    </w:pPr>
  </w:style>
  <w:style w:type="paragraph" w:styleId="BalloonText">
    <w:name w:val="Balloon Text"/>
    <w:basedOn w:val="Normal"/>
    <w:link w:val="BalloonTextChar"/>
    <w:uiPriority w:val="99"/>
    <w:semiHidden/>
    <w:unhideWhenUsed/>
    <w:rsid w:val="009357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575C"/>
    <w:rPr>
      <w:rFonts w:ascii="Segoe UI" w:hAnsi="Segoe UI" w:cs="Segoe UI"/>
      <w:sz w:val="18"/>
      <w:szCs w:val="18"/>
    </w:rPr>
  </w:style>
  <w:style w:type="character" w:customStyle="1" w:styleId="Heading1Char">
    <w:name w:val="Heading 1 Char"/>
    <w:basedOn w:val="DefaultParagraphFont"/>
    <w:link w:val="Heading1"/>
    <w:uiPriority w:val="9"/>
    <w:rsid w:val="00F54DFD"/>
    <w:rPr>
      <w:rFonts w:ascii="Helvetica" w:eastAsiaTheme="majorEastAsia" w:hAnsi="Helvetica" w:cstheme="majorBidi"/>
      <w:color w:val="235694"/>
      <w:sz w:val="44"/>
      <w:szCs w:val="32"/>
    </w:rPr>
  </w:style>
  <w:style w:type="character" w:customStyle="1" w:styleId="Heading2Char">
    <w:name w:val="Heading 2 Char"/>
    <w:basedOn w:val="DefaultParagraphFont"/>
    <w:link w:val="Heading2"/>
    <w:uiPriority w:val="9"/>
    <w:rsid w:val="00904E9E"/>
    <w:rPr>
      <w:rFonts w:ascii="Helvetica" w:eastAsiaTheme="majorEastAsia" w:hAnsi="Helvetica" w:cstheme="majorBidi"/>
      <w:color w:val="2296DA"/>
      <w:sz w:val="36"/>
      <w:szCs w:val="26"/>
    </w:rPr>
  </w:style>
  <w:style w:type="character" w:styleId="Hyperlink">
    <w:name w:val="Hyperlink"/>
    <w:basedOn w:val="DefaultParagraphFont"/>
    <w:uiPriority w:val="99"/>
    <w:unhideWhenUsed/>
    <w:rsid w:val="00F72B47"/>
    <w:rPr>
      <w:color w:val="0563C1" w:themeColor="hyperlink"/>
      <w:u w:val="single"/>
    </w:rPr>
  </w:style>
  <w:style w:type="character" w:customStyle="1" w:styleId="UnresolvedMention1">
    <w:name w:val="Unresolved Mention1"/>
    <w:basedOn w:val="DefaultParagraphFont"/>
    <w:uiPriority w:val="99"/>
    <w:semiHidden/>
    <w:unhideWhenUsed/>
    <w:rsid w:val="00F72B47"/>
    <w:rPr>
      <w:color w:val="605E5C"/>
      <w:shd w:val="clear" w:color="auto" w:fill="E1DFDD"/>
    </w:rPr>
  </w:style>
  <w:style w:type="paragraph" w:styleId="TOCHeading">
    <w:name w:val="TOC Heading"/>
    <w:basedOn w:val="Heading1"/>
    <w:next w:val="Normal"/>
    <w:uiPriority w:val="39"/>
    <w:unhideWhenUsed/>
    <w:qFormat/>
    <w:rsid w:val="002A0D5B"/>
    <w:pPr>
      <w:spacing w:after="0"/>
      <w:ind w:left="0"/>
      <w:outlineLvl w:val="9"/>
    </w:pPr>
    <w:rPr>
      <w:rFonts w:asciiTheme="majorHAnsi" w:hAnsiTheme="majorHAnsi"/>
      <w:color w:val="2F5496" w:themeColor="accent1" w:themeShade="BF"/>
      <w:sz w:val="32"/>
      <w:lang w:eastAsia="hr-HR"/>
    </w:rPr>
  </w:style>
  <w:style w:type="paragraph" w:styleId="TOC1">
    <w:name w:val="toc 1"/>
    <w:basedOn w:val="Normal"/>
    <w:next w:val="Normal"/>
    <w:autoRedefine/>
    <w:uiPriority w:val="39"/>
    <w:unhideWhenUsed/>
    <w:rsid w:val="00D273FC"/>
    <w:pPr>
      <w:tabs>
        <w:tab w:val="left" w:pos="480"/>
        <w:tab w:val="right" w:leader="dot" w:pos="10196"/>
      </w:tabs>
      <w:spacing w:after="100"/>
    </w:pPr>
    <w:rPr>
      <w:b/>
      <w:noProof/>
      <w:color w:val="235694"/>
      <w:sz w:val="44"/>
      <w:szCs w:val="44"/>
    </w:rPr>
  </w:style>
  <w:style w:type="paragraph" w:styleId="TOC2">
    <w:name w:val="toc 2"/>
    <w:basedOn w:val="Normal"/>
    <w:next w:val="Normal"/>
    <w:autoRedefine/>
    <w:uiPriority w:val="39"/>
    <w:unhideWhenUsed/>
    <w:rsid w:val="00F2379E"/>
    <w:pPr>
      <w:tabs>
        <w:tab w:val="left" w:pos="880"/>
        <w:tab w:val="right" w:leader="dot" w:pos="10196"/>
      </w:tabs>
      <w:spacing w:after="100"/>
      <w:ind w:left="238"/>
    </w:pPr>
    <w:rPr>
      <w:noProof/>
      <w:sz w:val="32"/>
      <w:szCs w:val="32"/>
    </w:rPr>
  </w:style>
  <w:style w:type="paragraph" w:styleId="Header">
    <w:name w:val="header"/>
    <w:basedOn w:val="Normal"/>
    <w:link w:val="HeaderChar"/>
    <w:uiPriority w:val="99"/>
    <w:unhideWhenUsed/>
    <w:rsid w:val="00CD1D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1DC4"/>
    <w:rPr>
      <w:rFonts w:ascii="Palatino Linotype" w:hAnsi="Palatino Linotype"/>
      <w:sz w:val="24"/>
    </w:rPr>
  </w:style>
  <w:style w:type="paragraph" w:styleId="Footer">
    <w:name w:val="footer"/>
    <w:basedOn w:val="Normal"/>
    <w:link w:val="FooterChar"/>
    <w:uiPriority w:val="99"/>
    <w:unhideWhenUsed/>
    <w:rsid w:val="00CD1D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1DC4"/>
    <w:rPr>
      <w:rFonts w:ascii="Palatino Linotype" w:hAnsi="Palatino Linotype"/>
      <w:sz w:val="24"/>
    </w:rPr>
  </w:style>
  <w:style w:type="character" w:customStyle="1" w:styleId="Heading3Char">
    <w:name w:val="Heading 3 Char"/>
    <w:basedOn w:val="DefaultParagraphFont"/>
    <w:link w:val="Heading3"/>
    <w:uiPriority w:val="9"/>
    <w:rsid w:val="00136171"/>
    <w:rPr>
      <w:rFonts w:asciiTheme="majorHAnsi" w:eastAsiaTheme="majorEastAsia" w:hAnsiTheme="majorHAnsi" w:cstheme="majorBidi"/>
      <w:b/>
      <w:color w:val="1F3763" w:themeColor="accent1" w:themeShade="7F"/>
      <w:sz w:val="28"/>
      <w:szCs w:val="24"/>
    </w:rPr>
  </w:style>
  <w:style w:type="paragraph" w:styleId="TOC3">
    <w:name w:val="toc 3"/>
    <w:basedOn w:val="Normal"/>
    <w:next w:val="Normal"/>
    <w:autoRedefine/>
    <w:uiPriority w:val="39"/>
    <w:unhideWhenUsed/>
    <w:rsid w:val="007E3F87"/>
    <w:pPr>
      <w:tabs>
        <w:tab w:val="left" w:pos="1320"/>
        <w:tab w:val="right" w:leader="dot" w:pos="10196"/>
      </w:tabs>
      <w:spacing w:after="100" w:line="276" w:lineRule="auto"/>
      <w:ind w:left="480"/>
    </w:pPr>
    <w:rPr>
      <w:noProof/>
      <w:sz w:val="32"/>
      <w:szCs w:val="32"/>
      <w14:scene3d>
        <w14:camera w14:prst="orthographicFront"/>
        <w14:lightRig w14:rig="threePt" w14:dir="t">
          <w14:rot w14:lat="0" w14:lon="0" w14:rev="0"/>
        </w14:lightRig>
      </w14:scene3d>
    </w:rPr>
  </w:style>
  <w:style w:type="character" w:customStyle="1" w:styleId="Heading4Char">
    <w:name w:val="Heading 4 Char"/>
    <w:basedOn w:val="DefaultParagraphFont"/>
    <w:link w:val="Heading4"/>
    <w:uiPriority w:val="9"/>
    <w:rsid w:val="00B95268"/>
    <w:rPr>
      <w:rFonts w:asciiTheme="majorHAnsi" w:eastAsiaTheme="majorEastAsia" w:hAnsiTheme="majorHAnsi" w:cstheme="majorBidi"/>
      <w:b/>
      <w:i/>
      <w:iCs/>
      <w:color w:val="2F5496" w:themeColor="accent1" w:themeShade="BF"/>
      <w:sz w:val="26"/>
    </w:rPr>
  </w:style>
  <w:style w:type="paragraph" w:styleId="Caption">
    <w:name w:val="caption"/>
    <w:basedOn w:val="Normal"/>
    <w:next w:val="Normal"/>
    <w:uiPriority w:val="35"/>
    <w:unhideWhenUsed/>
    <w:qFormat/>
    <w:rsid w:val="009508F0"/>
    <w:pPr>
      <w:spacing w:after="200" w:line="240" w:lineRule="auto"/>
      <w:jc w:val="center"/>
    </w:pPr>
    <w:rPr>
      <w:i/>
      <w:iCs/>
      <w:color w:val="44546A" w:themeColor="text2"/>
      <w:szCs w:val="18"/>
    </w:rPr>
  </w:style>
  <w:style w:type="paragraph" w:styleId="TOC4">
    <w:name w:val="toc 4"/>
    <w:basedOn w:val="Normal"/>
    <w:next w:val="Normal"/>
    <w:autoRedefine/>
    <w:uiPriority w:val="39"/>
    <w:unhideWhenUsed/>
    <w:rsid w:val="00276791"/>
    <w:pPr>
      <w:tabs>
        <w:tab w:val="left" w:pos="1760"/>
        <w:tab w:val="right" w:leader="dot" w:pos="10196"/>
      </w:tabs>
      <w:spacing w:after="100"/>
      <w:ind w:left="720"/>
    </w:pPr>
    <w:rPr>
      <w:i/>
      <w:noProof/>
      <w:sz w:val="32"/>
      <w:szCs w:val="32"/>
      <w14:scene3d>
        <w14:camera w14:prst="orthographicFront"/>
        <w14:lightRig w14:rig="threePt" w14:dir="t">
          <w14:rot w14:lat="0" w14:lon="0" w14:rev="0"/>
        </w14:lightRig>
      </w14:scene3d>
    </w:rPr>
  </w:style>
  <w:style w:type="paragraph" w:styleId="NoSpacing">
    <w:name w:val="No Spacing"/>
    <w:uiPriority w:val="1"/>
    <w:qFormat/>
    <w:rsid w:val="006B3BF3"/>
    <w:pPr>
      <w:spacing w:after="0" w:line="240" w:lineRule="auto"/>
    </w:pPr>
    <w:rPr>
      <w:rFonts w:ascii="Palatino Linotype" w:hAnsi="Palatino Linotype"/>
      <w:sz w:val="24"/>
    </w:rPr>
  </w:style>
  <w:style w:type="character" w:customStyle="1" w:styleId="Heading5Char">
    <w:name w:val="Heading 5 Char"/>
    <w:basedOn w:val="DefaultParagraphFont"/>
    <w:link w:val="Heading5"/>
    <w:uiPriority w:val="9"/>
    <w:rsid w:val="006B3BF3"/>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6B3BF3"/>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6B3BF3"/>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6B3BF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B3BF3"/>
    <w:rPr>
      <w:rFonts w:asciiTheme="majorHAnsi" w:eastAsiaTheme="majorEastAsia" w:hAnsiTheme="majorHAnsi" w:cstheme="majorBidi"/>
      <w:i/>
      <w:iCs/>
      <w:color w:val="272727" w:themeColor="text1" w:themeTint="D8"/>
      <w:sz w:val="21"/>
      <w:szCs w:val="21"/>
    </w:rPr>
  </w:style>
  <w:style w:type="character" w:customStyle="1" w:styleId="UnresolvedMention">
    <w:name w:val="Unresolved Mention"/>
    <w:basedOn w:val="DefaultParagraphFont"/>
    <w:uiPriority w:val="99"/>
    <w:semiHidden/>
    <w:unhideWhenUsed/>
    <w:rsid w:val="00C74711"/>
    <w:rPr>
      <w:color w:val="605E5C"/>
      <w:shd w:val="clear" w:color="auto" w:fill="E1DFDD"/>
    </w:rPr>
  </w:style>
  <w:style w:type="character" w:styleId="FollowedHyperlink">
    <w:name w:val="FollowedHyperlink"/>
    <w:basedOn w:val="DefaultParagraphFont"/>
    <w:uiPriority w:val="99"/>
    <w:semiHidden/>
    <w:unhideWhenUsed/>
    <w:rsid w:val="00FE726F"/>
    <w:rPr>
      <w:color w:val="954F72" w:themeColor="followedHyperlink"/>
      <w:u w:val="single"/>
    </w:rPr>
  </w:style>
  <w:style w:type="character" w:customStyle="1" w:styleId="name">
    <w:name w:val="name"/>
    <w:basedOn w:val="DefaultParagraphFont"/>
    <w:rsid w:val="00D9198A"/>
  </w:style>
  <w:style w:type="character" w:styleId="Strong">
    <w:name w:val="Strong"/>
    <w:basedOn w:val="DefaultParagraphFont"/>
    <w:uiPriority w:val="22"/>
    <w:qFormat/>
    <w:rsid w:val="000B1D77"/>
    <w:rPr>
      <w:b/>
      <w:bCs/>
    </w:rPr>
  </w:style>
  <w:style w:type="paragraph" w:customStyle="1" w:styleId="alt">
    <w:name w:val="alt"/>
    <w:basedOn w:val="Normal"/>
    <w:rsid w:val="004D0106"/>
    <w:pPr>
      <w:spacing w:before="100" w:beforeAutospacing="1" w:after="100" w:afterAutospacing="1" w:line="240" w:lineRule="auto"/>
    </w:pPr>
    <w:rPr>
      <w:rFonts w:ascii="Times New Roman" w:eastAsia="Times New Roman" w:hAnsi="Times New Roman" w:cs="Times New Roman"/>
      <w:szCs w:val="24"/>
      <w:lang w:eastAsia="hr-HR"/>
    </w:rPr>
  </w:style>
  <w:style w:type="character" w:customStyle="1" w:styleId="string">
    <w:name w:val="string"/>
    <w:basedOn w:val="DefaultParagraphFont"/>
    <w:rsid w:val="004D0106"/>
  </w:style>
  <w:style w:type="character" w:customStyle="1" w:styleId="keyword">
    <w:name w:val="keyword"/>
    <w:basedOn w:val="DefaultParagraphFont"/>
    <w:rsid w:val="004D0106"/>
  </w:style>
  <w:style w:type="character" w:customStyle="1" w:styleId="comment">
    <w:name w:val="comment"/>
    <w:basedOn w:val="DefaultParagraphFont"/>
    <w:rsid w:val="004D0106"/>
  </w:style>
  <w:style w:type="character" w:styleId="Emphasis">
    <w:name w:val="Emphasis"/>
    <w:basedOn w:val="DefaultParagraphFont"/>
    <w:uiPriority w:val="20"/>
    <w:qFormat/>
    <w:rsid w:val="00C6499B"/>
    <w:rPr>
      <w:i/>
      <w:iCs/>
    </w:rPr>
  </w:style>
  <w:style w:type="character" w:styleId="CommentReference">
    <w:name w:val="annotation reference"/>
    <w:basedOn w:val="DefaultParagraphFont"/>
    <w:uiPriority w:val="99"/>
    <w:semiHidden/>
    <w:unhideWhenUsed/>
    <w:rsid w:val="00C47FFC"/>
    <w:rPr>
      <w:sz w:val="16"/>
      <w:szCs w:val="16"/>
    </w:rPr>
  </w:style>
  <w:style w:type="paragraph" w:styleId="CommentText">
    <w:name w:val="annotation text"/>
    <w:basedOn w:val="Normal"/>
    <w:link w:val="CommentTextChar"/>
    <w:uiPriority w:val="99"/>
    <w:semiHidden/>
    <w:unhideWhenUsed/>
    <w:rsid w:val="00C47FFC"/>
    <w:pPr>
      <w:spacing w:line="240" w:lineRule="auto"/>
    </w:pPr>
    <w:rPr>
      <w:sz w:val="20"/>
      <w:szCs w:val="20"/>
    </w:rPr>
  </w:style>
  <w:style w:type="character" w:customStyle="1" w:styleId="CommentTextChar">
    <w:name w:val="Comment Text Char"/>
    <w:basedOn w:val="DefaultParagraphFont"/>
    <w:link w:val="CommentText"/>
    <w:uiPriority w:val="99"/>
    <w:semiHidden/>
    <w:rsid w:val="00C47FFC"/>
    <w:rPr>
      <w:rFonts w:ascii="Palatino Linotype" w:hAnsi="Palatino Linotype"/>
      <w:sz w:val="20"/>
      <w:szCs w:val="20"/>
    </w:rPr>
  </w:style>
  <w:style w:type="paragraph" w:styleId="CommentSubject">
    <w:name w:val="annotation subject"/>
    <w:basedOn w:val="CommentText"/>
    <w:next w:val="CommentText"/>
    <w:link w:val="CommentSubjectChar"/>
    <w:uiPriority w:val="99"/>
    <w:semiHidden/>
    <w:unhideWhenUsed/>
    <w:rsid w:val="00C47FFC"/>
    <w:rPr>
      <w:b/>
      <w:bCs/>
    </w:rPr>
  </w:style>
  <w:style w:type="character" w:customStyle="1" w:styleId="CommentSubjectChar">
    <w:name w:val="Comment Subject Char"/>
    <w:basedOn w:val="CommentTextChar"/>
    <w:link w:val="CommentSubject"/>
    <w:uiPriority w:val="99"/>
    <w:semiHidden/>
    <w:rsid w:val="00C47FFC"/>
    <w:rPr>
      <w:rFonts w:ascii="Palatino Linotype" w:hAnsi="Palatino Linotype"/>
      <w:b/>
      <w:bCs/>
      <w:sz w:val="20"/>
      <w:szCs w:val="20"/>
    </w:rPr>
  </w:style>
  <w:style w:type="paragraph" w:styleId="FootnoteText">
    <w:name w:val="footnote text"/>
    <w:basedOn w:val="Normal"/>
    <w:link w:val="FootnoteTextChar"/>
    <w:uiPriority w:val="99"/>
    <w:semiHidden/>
    <w:unhideWhenUsed/>
    <w:rsid w:val="00EF62E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F62E3"/>
    <w:rPr>
      <w:rFonts w:ascii="Palatino Linotype" w:hAnsi="Palatino Linotype"/>
      <w:sz w:val="20"/>
      <w:szCs w:val="20"/>
    </w:rPr>
  </w:style>
  <w:style w:type="character" w:styleId="FootnoteReference">
    <w:name w:val="footnote reference"/>
    <w:basedOn w:val="DefaultParagraphFont"/>
    <w:uiPriority w:val="99"/>
    <w:semiHidden/>
    <w:unhideWhenUsed/>
    <w:rsid w:val="00EF62E3"/>
    <w:rPr>
      <w:vertAlign w:val="superscript"/>
    </w:rPr>
  </w:style>
  <w:style w:type="paragraph" w:styleId="Revision">
    <w:name w:val="Revision"/>
    <w:hidden/>
    <w:uiPriority w:val="99"/>
    <w:semiHidden/>
    <w:rsid w:val="003C71F8"/>
    <w:pPr>
      <w:spacing w:after="0" w:line="240" w:lineRule="auto"/>
    </w:pPr>
    <w:rPr>
      <w:sz w:val="24"/>
    </w:rPr>
  </w:style>
  <w:style w:type="paragraph" w:styleId="TableofFigures">
    <w:name w:val="table of figures"/>
    <w:basedOn w:val="Normal"/>
    <w:next w:val="Normal"/>
    <w:uiPriority w:val="99"/>
    <w:unhideWhenUsed/>
    <w:rsid w:val="006C24E5"/>
    <w:pPr>
      <w:spacing w:after="0"/>
      <w:jc w:val="left"/>
    </w:pPr>
    <w:rPr>
      <w:rFonts w:cstheme="minorHAnsi"/>
      <w:i/>
      <w:iCs/>
      <w:sz w:val="20"/>
      <w:szCs w:val="20"/>
    </w:rPr>
  </w:style>
  <w:style w:type="table" w:styleId="TableGrid">
    <w:name w:val="Table Grid"/>
    <w:basedOn w:val="TableNormal"/>
    <w:uiPriority w:val="39"/>
    <w:rsid w:val="007F79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DC1B9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1952">
      <w:bodyDiv w:val="1"/>
      <w:marLeft w:val="0"/>
      <w:marRight w:val="0"/>
      <w:marTop w:val="0"/>
      <w:marBottom w:val="0"/>
      <w:divBdr>
        <w:top w:val="none" w:sz="0" w:space="0" w:color="auto"/>
        <w:left w:val="none" w:sz="0" w:space="0" w:color="auto"/>
        <w:bottom w:val="none" w:sz="0" w:space="0" w:color="auto"/>
        <w:right w:val="none" w:sz="0" w:space="0" w:color="auto"/>
      </w:divBdr>
    </w:div>
    <w:div w:id="48698882">
      <w:bodyDiv w:val="1"/>
      <w:marLeft w:val="0"/>
      <w:marRight w:val="0"/>
      <w:marTop w:val="0"/>
      <w:marBottom w:val="0"/>
      <w:divBdr>
        <w:top w:val="none" w:sz="0" w:space="0" w:color="auto"/>
        <w:left w:val="none" w:sz="0" w:space="0" w:color="auto"/>
        <w:bottom w:val="none" w:sz="0" w:space="0" w:color="auto"/>
        <w:right w:val="none" w:sz="0" w:space="0" w:color="auto"/>
      </w:divBdr>
    </w:div>
    <w:div w:id="109519111">
      <w:bodyDiv w:val="1"/>
      <w:marLeft w:val="0"/>
      <w:marRight w:val="0"/>
      <w:marTop w:val="0"/>
      <w:marBottom w:val="0"/>
      <w:divBdr>
        <w:top w:val="none" w:sz="0" w:space="0" w:color="auto"/>
        <w:left w:val="none" w:sz="0" w:space="0" w:color="auto"/>
        <w:bottom w:val="none" w:sz="0" w:space="0" w:color="auto"/>
        <w:right w:val="none" w:sz="0" w:space="0" w:color="auto"/>
      </w:divBdr>
    </w:div>
    <w:div w:id="199173359">
      <w:bodyDiv w:val="1"/>
      <w:marLeft w:val="0"/>
      <w:marRight w:val="0"/>
      <w:marTop w:val="0"/>
      <w:marBottom w:val="0"/>
      <w:divBdr>
        <w:top w:val="none" w:sz="0" w:space="0" w:color="auto"/>
        <w:left w:val="none" w:sz="0" w:space="0" w:color="auto"/>
        <w:bottom w:val="none" w:sz="0" w:space="0" w:color="auto"/>
        <w:right w:val="none" w:sz="0" w:space="0" w:color="auto"/>
      </w:divBdr>
    </w:div>
    <w:div w:id="284696980">
      <w:bodyDiv w:val="1"/>
      <w:marLeft w:val="0"/>
      <w:marRight w:val="0"/>
      <w:marTop w:val="0"/>
      <w:marBottom w:val="0"/>
      <w:divBdr>
        <w:top w:val="none" w:sz="0" w:space="0" w:color="auto"/>
        <w:left w:val="none" w:sz="0" w:space="0" w:color="auto"/>
        <w:bottom w:val="none" w:sz="0" w:space="0" w:color="auto"/>
        <w:right w:val="none" w:sz="0" w:space="0" w:color="auto"/>
      </w:divBdr>
    </w:div>
    <w:div w:id="344288669">
      <w:bodyDiv w:val="1"/>
      <w:marLeft w:val="0"/>
      <w:marRight w:val="0"/>
      <w:marTop w:val="0"/>
      <w:marBottom w:val="0"/>
      <w:divBdr>
        <w:top w:val="none" w:sz="0" w:space="0" w:color="auto"/>
        <w:left w:val="none" w:sz="0" w:space="0" w:color="auto"/>
        <w:bottom w:val="none" w:sz="0" w:space="0" w:color="auto"/>
        <w:right w:val="none" w:sz="0" w:space="0" w:color="auto"/>
      </w:divBdr>
    </w:div>
    <w:div w:id="370036730">
      <w:bodyDiv w:val="1"/>
      <w:marLeft w:val="0"/>
      <w:marRight w:val="0"/>
      <w:marTop w:val="0"/>
      <w:marBottom w:val="0"/>
      <w:divBdr>
        <w:top w:val="none" w:sz="0" w:space="0" w:color="auto"/>
        <w:left w:val="none" w:sz="0" w:space="0" w:color="auto"/>
        <w:bottom w:val="none" w:sz="0" w:space="0" w:color="auto"/>
        <w:right w:val="none" w:sz="0" w:space="0" w:color="auto"/>
      </w:divBdr>
    </w:div>
    <w:div w:id="458495657">
      <w:bodyDiv w:val="1"/>
      <w:marLeft w:val="0"/>
      <w:marRight w:val="0"/>
      <w:marTop w:val="0"/>
      <w:marBottom w:val="0"/>
      <w:divBdr>
        <w:top w:val="none" w:sz="0" w:space="0" w:color="auto"/>
        <w:left w:val="none" w:sz="0" w:space="0" w:color="auto"/>
        <w:bottom w:val="none" w:sz="0" w:space="0" w:color="auto"/>
        <w:right w:val="none" w:sz="0" w:space="0" w:color="auto"/>
      </w:divBdr>
      <w:divsChild>
        <w:div w:id="2097435211">
          <w:marLeft w:val="0"/>
          <w:marRight w:val="0"/>
          <w:marTop w:val="0"/>
          <w:marBottom w:val="0"/>
          <w:divBdr>
            <w:top w:val="none" w:sz="0" w:space="0" w:color="auto"/>
            <w:left w:val="none" w:sz="0" w:space="0" w:color="auto"/>
            <w:bottom w:val="none" w:sz="0" w:space="0" w:color="auto"/>
            <w:right w:val="none" w:sz="0" w:space="0" w:color="auto"/>
          </w:divBdr>
          <w:divsChild>
            <w:div w:id="1551454262">
              <w:marLeft w:val="0"/>
              <w:marRight w:val="0"/>
              <w:marTop w:val="0"/>
              <w:marBottom w:val="0"/>
              <w:divBdr>
                <w:top w:val="none" w:sz="0" w:space="0" w:color="auto"/>
                <w:left w:val="none" w:sz="0" w:space="0" w:color="auto"/>
                <w:bottom w:val="none" w:sz="0" w:space="0" w:color="auto"/>
                <w:right w:val="none" w:sz="0" w:space="0" w:color="auto"/>
              </w:divBdr>
            </w:div>
            <w:div w:id="1035500830">
              <w:marLeft w:val="0"/>
              <w:marRight w:val="0"/>
              <w:marTop w:val="0"/>
              <w:marBottom w:val="0"/>
              <w:divBdr>
                <w:top w:val="none" w:sz="0" w:space="0" w:color="auto"/>
                <w:left w:val="none" w:sz="0" w:space="0" w:color="auto"/>
                <w:bottom w:val="none" w:sz="0" w:space="0" w:color="auto"/>
                <w:right w:val="none" w:sz="0" w:space="0" w:color="auto"/>
              </w:divBdr>
            </w:div>
            <w:div w:id="438334401">
              <w:marLeft w:val="0"/>
              <w:marRight w:val="0"/>
              <w:marTop w:val="0"/>
              <w:marBottom w:val="0"/>
              <w:divBdr>
                <w:top w:val="none" w:sz="0" w:space="0" w:color="auto"/>
                <w:left w:val="none" w:sz="0" w:space="0" w:color="auto"/>
                <w:bottom w:val="none" w:sz="0" w:space="0" w:color="auto"/>
                <w:right w:val="none" w:sz="0" w:space="0" w:color="auto"/>
              </w:divBdr>
            </w:div>
            <w:div w:id="1755320299">
              <w:marLeft w:val="0"/>
              <w:marRight w:val="0"/>
              <w:marTop w:val="0"/>
              <w:marBottom w:val="0"/>
              <w:divBdr>
                <w:top w:val="none" w:sz="0" w:space="0" w:color="auto"/>
                <w:left w:val="none" w:sz="0" w:space="0" w:color="auto"/>
                <w:bottom w:val="none" w:sz="0" w:space="0" w:color="auto"/>
                <w:right w:val="none" w:sz="0" w:space="0" w:color="auto"/>
              </w:divBdr>
            </w:div>
            <w:div w:id="883636619">
              <w:marLeft w:val="0"/>
              <w:marRight w:val="0"/>
              <w:marTop w:val="0"/>
              <w:marBottom w:val="0"/>
              <w:divBdr>
                <w:top w:val="none" w:sz="0" w:space="0" w:color="auto"/>
                <w:left w:val="none" w:sz="0" w:space="0" w:color="auto"/>
                <w:bottom w:val="none" w:sz="0" w:space="0" w:color="auto"/>
                <w:right w:val="none" w:sz="0" w:space="0" w:color="auto"/>
              </w:divBdr>
            </w:div>
            <w:div w:id="513611978">
              <w:marLeft w:val="0"/>
              <w:marRight w:val="0"/>
              <w:marTop w:val="0"/>
              <w:marBottom w:val="0"/>
              <w:divBdr>
                <w:top w:val="none" w:sz="0" w:space="0" w:color="auto"/>
                <w:left w:val="none" w:sz="0" w:space="0" w:color="auto"/>
                <w:bottom w:val="none" w:sz="0" w:space="0" w:color="auto"/>
                <w:right w:val="none" w:sz="0" w:space="0" w:color="auto"/>
              </w:divBdr>
            </w:div>
            <w:div w:id="424885171">
              <w:marLeft w:val="0"/>
              <w:marRight w:val="0"/>
              <w:marTop w:val="0"/>
              <w:marBottom w:val="0"/>
              <w:divBdr>
                <w:top w:val="none" w:sz="0" w:space="0" w:color="auto"/>
                <w:left w:val="none" w:sz="0" w:space="0" w:color="auto"/>
                <w:bottom w:val="none" w:sz="0" w:space="0" w:color="auto"/>
                <w:right w:val="none" w:sz="0" w:space="0" w:color="auto"/>
              </w:divBdr>
            </w:div>
            <w:div w:id="1544714241">
              <w:marLeft w:val="0"/>
              <w:marRight w:val="0"/>
              <w:marTop w:val="0"/>
              <w:marBottom w:val="0"/>
              <w:divBdr>
                <w:top w:val="none" w:sz="0" w:space="0" w:color="auto"/>
                <w:left w:val="none" w:sz="0" w:space="0" w:color="auto"/>
                <w:bottom w:val="none" w:sz="0" w:space="0" w:color="auto"/>
                <w:right w:val="none" w:sz="0" w:space="0" w:color="auto"/>
              </w:divBdr>
            </w:div>
            <w:div w:id="1491412173">
              <w:marLeft w:val="0"/>
              <w:marRight w:val="0"/>
              <w:marTop w:val="0"/>
              <w:marBottom w:val="0"/>
              <w:divBdr>
                <w:top w:val="none" w:sz="0" w:space="0" w:color="auto"/>
                <w:left w:val="none" w:sz="0" w:space="0" w:color="auto"/>
                <w:bottom w:val="none" w:sz="0" w:space="0" w:color="auto"/>
                <w:right w:val="none" w:sz="0" w:space="0" w:color="auto"/>
              </w:divBdr>
            </w:div>
            <w:div w:id="1666788483">
              <w:marLeft w:val="0"/>
              <w:marRight w:val="0"/>
              <w:marTop w:val="0"/>
              <w:marBottom w:val="0"/>
              <w:divBdr>
                <w:top w:val="none" w:sz="0" w:space="0" w:color="auto"/>
                <w:left w:val="none" w:sz="0" w:space="0" w:color="auto"/>
                <w:bottom w:val="none" w:sz="0" w:space="0" w:color="auto"/>
                <w:right w:val="none" w:sz="0" w:space="0" w:color="auto"/>
              </w:divBdr>
            </w:div>
            <w:div w:id="79687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126893">
      <w:bodyDiv w:val="1"/>
      <w:marLeft w:val="0"/>
      <w:marRight w:val="0"/>
      <w:marTop w:val="0"/>
      <w:marBottom w:val="0"/>
      <w:divBdr>
        <w:top w:val="none" w:sz="0" w:space="0" w:color="auto"/>
        <w:left w:val="none" w:sz="0" w:space="0" w:color="auto"/>
        <w:bottom w:val="none" w:sz="0" w:space="0" w:color="auto"/>
        <w:right w:val="none" w:sz="0" w:space="0" w:color="auto"/>
      </w:divBdr>
      <w:divsChild>
        <w:div w:id="1202983898">
          <w:marLeft w:val="0"/>
          <w:marRight w:val="0"/>
          <w:marTop w:val="0"/>
          <w:marBottom w:val="0"/>
          <w:divBdr>
            <w:top w:val="none" w:sz="0" w:space="0" w:color="auto"/>
            <w:left w:val="none" w:sz="0" w:space="0" w:color="auto"/>
            <w:bottom w:val="none" w:sz="0" w:space="0" w:color="auto"/>
            <w:right w:val="none" w:sz="0" w:space="0" w:color="auto"/>
          </w:divBdr>
          <w:divsChild>
            <w:div w:id="504171159">
              <w:marLeft w:val="0"/>
              <w:marRight w:val="0"/>
              <w:marTop w:val="0"/>
              <w:marBottom w:val="0"/>
              <w:divBdr>
                <w:top w:val="none" w:sz="0" w:space="0" w:color="auto"/>
                <w:left w:val="none" w:sz="0" w:space="0" w:color="auto"/>
                <w:bottom w:val="none" w:sz="0" w:space="0" w:color="auto"/>
                <w:right w:val="none" w:sz="0" w:space="0" w:color="auto"/>
              </w:divBdr>
            </w:div>
            <w:div w:id="162137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582506">
      <w:bodyDiv w:val="1"/>
      <w:marLeft w:val="0"/>
      <w:marRight w:val="0"/>
      <w:marTop w:val="0"/>
      <w:marBottom w:val="0"/>
      <w:divBdr>
        <w:top w:val="none" w:sz="0" w:space="0" w:color="auto"/>
        <w:left w:val="none" w:sz="0" w:space="0" w:color="auto"/>
        <w:bottom w:val="none" w:sz="0" w:space="0" w:color="auto"/>
        <w:right w:val="none" w:sz="0" w:space="0" w:color="auto"/>
      </w:divBdr>
    </w:div>
    <w:div w:id="654190530">
      <w:bodyDiv w:val="1"/>
      <w:marLeft w:val="0"/>
      <w:marRight w:val="0"/>
      <w:marTop w:val="0"/>
      <w:marBottom w:val="0"/>
      <w:divBdr>
        <w:top w:val="none" w:sz="0" w:space="0" w:color="auto"/>
        <w:left w:val="none" w:sz="0" w:space="0" w:color="auto"/>
        <w:bottom w:val="none" w:sz="0" w:space="0" w:color="auto"/>
        <w:right w:val="none" w:sz="0" w:space="0" w:color="auto"/>
      </w:divBdr>
    </w:div>
    <w:div w:id="879048168">
      <w:bodyDiv w:val="1"/>
      <w:marLeft w:val="0"/>
      <w:marRight w:val="0"/>
      <w:marTop w:val="0"/>
      <w:marBottom w:val="0"/>
      <w:divBdr>
        <w:top w:val="none" w:sz="0" w:space="0" w:color="auto"/>
        <w:left w:val="none" w:sz="0" w:space="0" w:color="auto"/>
        <w:bottom w:val="none" w:sz="0" w:space="0" w:color="auto"/>
        <w:right w:val="none" w:sz="0" w:space="0" w:color="auto"/>
      </w:divBdr>
      <w:divsChild>
        <w:div w:id="131991053">
          <w:marLeft w:val="0"/>
          <w:marRight w:val="0"/>
          <w:marTop w:val="0"/>
          <w:marBottom w:val="0"/>
          <w:divBdr>
            <w:top w:val="none" w:sz="0" w:space="0" w:color="auto"/>
            <w:left w:val="none" w:sz="0" w:space="0" w:color="auto"/>
            <w:bottom w:val="none" w:sz="0" w:space="0" w:color="auto"/>
            <w:right w:val="none" w:sz="0" w:space="0" w:color="auto"/>
          </w:divBdr>
          <w:divsChild>
            <w:div w:id="2015759512">
              <w:marLeft w:val="0"/>
              <w:marRight w:val="0"/>
              <w:marTop w:val="0"/>
              <w:marBottom w:val="0"/>
              <w:divBdr>
                <w:top w:val="none" w:sz="0" w:space="0" w:color="auto"/>
                <w:left w:val="none" w:sz="0" w:space="0" w:color="auto"/>
                <w:bottom w:val="none" w:sz="0" w:space="0" w:color="auto"/>
                <w:right w:val="none" w:sz="0" w:space="0" w:color="auto"/>
              </w:divBdr>
            </w:div>
            <w:div w:id="947349475">
              <w:marLeft w:val="0"/>
              <w:marRight w:val="0"/>
              <w:marTop w:val="0"/>
              <w:marBottom w:val="0"/>
              <w:divBdr>
                <w:top w:val="none" w:sz="0" w:space="0" w:color="auto"/>
                <w:left w:val="none" w:sz="0" w:space="0" w:color="auto"/>
                <w:bottom w:val="none" w:sz="0" w:space="0" w:color="auto"/>
                <w:right w:val="none" w:sz="0" w:space="0" w:color="auto"/>
              </w:divBdr>
            </w:div>
            <w:div w:id="189295342">
              <w:marLeft w:val="0"/>
              <w:marRight w:val="0"/>
              <w:marTop w:val="0"/>
              <w:marBottom w:val="0"/>
              <w:divBdr>
                <w:top w:val="none" w:sz="0" w:space="0" w:color="auto"/>
                <w:left w:val="none" w:sz="0" w:space="0" w:color="auto"/>
                <w:bottom w:val="none" w:sz="0" w:space="0" w:color="auto"/>
                <w:right w:val="none" w:sz="0" w:space="0" w:color="auto"/>
              </w:divBdr>
            </w:div>
            <w:div w:id="1692220542">
              <w:marLeft w:val="0"/>
              <w:marRight w:val="0"/>
              <w:marTop w:val="0"/>
              <w:marBottom w:val="0"/>
              <w:divBdr>
                <w:top w:val="none" w:sz="0" w:space="0" w:color="auto"/>
                <w:left w:val="none" w:sz="0" w:space="0" w:color="auto"/>
                <w:bottom w:val="none" w:sz="0" w:space="0" w:color="auto"/>
                <w:right w:val="none" w:sz="0" w:space="0" w:color="auto"/>
              </w:divBdr>
            </w:div>
            <w:div w:id="1133475924">
              <w:marLeft w:val="0"/>
              <w:marRight w:val="0"/>
              <w:marTop w:val="0"/>
              <w:marBottom w:val="0"/>
              <w:divBdr>
                <w:top w:val="none" w:sz="0" w:space="0" w:color="auto"/>
                <w:left w:val="none" w:sz="0" w:space="0" w:color="auto"/>
                <w:bottom w:val="none" w:sz="0" w:space="0" w:color="auto"/>
                <w:right w:val="none" w:sz="0" w:space="0" w:color="auto"/>
              </w:divBdr>
            </w:div>
            <w:div w:id="1739327089">
              <w:marLeft w:val="0"/>
              <w:marRight w:val="0"/>
              <w:marTop w:val="0"/>
              <w:marBottom w:val="0"/>
              <w:divBdr>
                <w:top w:val="none" w:sz="0" w:space="0" w:color="auto"/>
                <w:left w:val="none" w:sz="0" w:space="0" w:color="auto"/>
                <w:bottom w:val="none" w:sz="0" w:space="0" w:color="auto"/>
                <w:right w:val="none" w:sz="0" w:space="0" w:color="auto"/>
              </w:divBdr>
            </w:div>
            <w:div w:id="385684519">
              <w:marLeft w:val="0"/>
              <w:marRight w:val="0"/>
              <w:marTop w:val="0"/>
              <w:marBottom w:val="0"/>
              <w:divBdr>
                <w:top w:val="none" w:sz="0" w:space="0" w:color="auto"/>
                <w:left w:val="none" w:sz="0" w:space="0" w:color="auto"/>
                <w:bottom w:val="none" w:sz="0" w:space="0" w:color="auto"/>
                <w:right w:val="none" w:sz="0" w:space="0" w:color="auto"/>
              </w:divBdr>
            </w:div>
            <w:div w:id="428745095">
              <w:marLeft w:val="0"/>
              <w:marRight w:val="0"/>
              <w:marTop w:val="0"/>
              <w:marBottom w:val="0"/>
              <w:divBdr>
                <w:top w:val="none" w:sz="0" w:space="0" w:color="auto"/>
                <w:left w:val="none" w:sz="0" w:space="0" w:color="auto"/>
                <w:bottom w:val="none" w:sz="0" w:space="0" w:color="auto"/>
                <w:right w:val="none" w:sz="0" w:space="0" w:color="auto"/>
              </w:divBdr>
            </w:div>
            <w:div w:id="1272786092">
              <w:marLeft w:val="0"/>
              <w:marRight w:val="0"/>
              <w:marTop w:val="0"/>
              <w:marBottom w:val="0"/>
              <w:divBdr>
                <w:top w:val="none" w:sz="0" w:space="0" w:color="auto"/>
                <w:left w:val="none" w:sz="0" w:space="0" w:color="auto"/>
                <w:bottom w:val="none" w:sz="0" w:space="0" w:color="auto"/>
                <w:right w:val="none" w:sz="0" w:space="0" w:color="auto"/>
              </w:divBdr>
            </w:div>
            <w:div w:id="1376540558">
              <w:marLeft w:val="0"/>
              <w:marRight w:val="0"/>
              <w:marTop w:val="0"/>
              <w:marBottom w:val="0"/>
              <w:divBdr>
                <w:top w:val="none" w:sz="0" w:space="0" w:color="auto"/>
                <w:left w:val="none" w:sz="0" w:space="0" w:color="auto"/>
                <w:bottom w:val="none" w:sz="0" w:space="0" w:color="auto"/>
                <w:right w:val="none" w:sz="0" w:space="0" w:color="auto"/>
              </w:divBdr>
            </w:div>
            <w:div w:id="233131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165945">
      <w:bodyDiv w:val="1"/>
      <w:marLeft w:val="0"/>
      <w:marRight w:val="0"/>
      <w:marTop w:val="0"/>
      <w:marBottom w:val="0"/>
      <w:divBdr>
        <w:top w:val="none" w:sz="0" w:space="0" w:color="auto"/>
        <w:left w:val="none" w:sz="0" w:space="0" w:color="auto"/>
        <w:bottom w:val="none" w:sz="0" w:space="0" w:color="auto"/>
        <w:right w:val="none" w:sz="0" w:space="0" w:color="auto"/>
      </w:divBdr>
      <w:divsChild>
        <w:div w:id="1367560916">
          <w:marLeft w:val="0"/>
          <w:marRight w:val="0"/>
          <w:marTop w:val="0"/>
          <w:marBottom w:val="0"/>
          <w:divBdr>
            <w:top w:val="none" w:sz="0" w:space="0" w:color="auto"/>
            <w:left w:val="none" w:sz="0" w:space="0" w:color="auto"/>
            <w:bottom w:val="none" w:sz="0" w:space="0" w:color="auto"/>
            <w:right w:val="none" w:sz="0" w:space="0" w:color="auto"/>
          </w:divBdr>
          <w:divsChild>
            <w:div w:id="1866094780">
              <w:marLeft w:val="0"/>
              <w:marRight w:val="0"/>
              <w:marTop w:val="0"/>
              <w:marBottom w:val="0"/>
              <w:divBdr>
                <w:top w:val="none" w:sz="0" w:space="0" w:color="auto"/>
                <w:left w:val="none" w:sz="0" w:space="0" w:color="auto"/>
                <w:bottom w:val="none" w:sz="0" w:space="0" w:color="auto"/>
                <w:right w:val="none" w:sz="0" w:space="0" w:color="auto"/>
              </w:divBdr>
            </w:div>
            <w:div w:id="1175804179">
              <w:marLeft w:val="0"/>
              <w:marRight w:val="0"/>
              <w:marTop w:val="0"/>
              <w:marBottom w:val="0"/>
              <w:divBdr>
                <w:top w:val="none" w:sz="0" w:space="0" w:color="auto"/>
                <w:left w:val="none" w:sz="0" w:space="0" w:color="auto"/>
                <w:bottom w:val="none" w:sz="0" w:space="0" w:color="auto"/>
                <w:right w:val="none" w:sz="0" w:space="0" w:color="auto"/>
              </w:divBdr>
            </w:div>
            <w:div w:id="1281568220">
              <w:marLeft w:val="0"/>
              <w:marRight w:val="0"/>
              <w:marTop w:val="0"/>
              <w:marBottom w:val="0"/>
              <w:divBdr>
                <w:top w:val="none" w:sz="0" w:space="0" w:color="auto"/>
                <w:left w:val="none" w:sz="0" w:space="0" w:color="auto"/>
                <w:bottom w:val="none" w:sz="0" w:space="0" w:color="auto"/>
                <w:right w:val="none" w:sz="0" w:space="0" w:color="auto"/>
              </w:divBdr>
            </w:div>
            <w:div w:id="1641110253">
              <w:marLeft w:val="0"/>
              <w:marRight w:val="0"/>
              <w:marTop w:val="0"/>
              <w:marBottom w:val="0"/>
              <w:divBdr>
                <w:top w:val="none" w:sz="0" w:space="0" w:color="auto"/>
                <w:left w:val="none" w:sz="0" w:space="0" w:color="auto"/>
                <w:bottom w:val="none" w:sz="0" w:space="0" w:color="auto"/>
                <w:right w:val="none" w:sz="0" w:space="0" w:color="auto"/>
              </w:divBdr>
            </w:div>
            <w:div w:id="1682124868">
              <w:marLeft w:val="0"/>
              <w:marRight w:val="0"/>
              <w:marTop w:val="0"/>
              <w:marBottom w:val="0"/>
              <w:divBdr>
                <w:top w:val="none" w:sz="0" w:space="0" w:color="auto"/>
                <w:left w:val="none" w:sz="0" w:space="0" w:color="auto"/>
                <w:bottom w:val="none" w:sz="0" w:space="0" w:color="auto"/>
                <w:right w:val="none" w:sz="0" w:space="0" w:color="auto"/>
              </w:divBdr>
            </w:div>
            <w:div w:id="1066143087">
              <w:marLeft w:val="0"/>
              <w:marRight w:val="0"/>
              <w:marTop w:val="0"/>
              <w:marBottom w:val="0"/>
              <w:divBdr>
                <w:top w:val="none" w:sz="0" w:space="0" w:color="auto"/>
                <w:left w:val="none" w:sz="0" w:space="0" w:color="auto"/>
                <w:bottom w:val="none" w:sz="0" w:space="0" w:color="auto"/>
                <w:right w:val="none" w:sz="0" w:space="0" w:color="auto"/>
              </w:divBdr>
            </w:div>
            <w:div w:id="1823811691">
              <w:marLeft w:val="0"/>
              <w:marRight w:val="0"/>
              <w:marTop w:val="0"/>
              <w:marBottom w:val="0"/>
              <w:divBdr>
                <w:top w:val="none" w:sz="0" w:space="0" w:color="auto"/>
                <w:left w:val="none" w:sz="0" w:space="0" w:color="auto"/>
                <w:bottom w:val="none" w:sz="0" w:space="0" w:color="auto"/>
                <w:right w:val="none" w:sz="0" w:space="0" w:color="auto"/>
              </w:divBdr>
            </w:div>
            <w:div w:id="716977769">
              <w:marLeft w:val="0"/>
              <w:marRight w:val="0"/>
              <w:marTop w:val="0"/>
              <w:marBottom w:val="0"/>
              <w:divBdr>
                <w:top w:val="none" w:sz="0" w:space="0" w:color="auto"/>
                <w:left w:val="none" w:sz="0" w:space="0" w:color="auto"/>
                <w:bottom w:val="none" w:sz="0" w:space="0" w:color="auto"/>
                <w:right w:val="none" w:sz="0" w:space="0" w:color="auto"/>
              </w:divBdr>
            </w:div>
            <w:div w:id="1829781775">
              <w:marLeft w:val="0"/>
              <w:marRight w:val="0"/>
              <w:marTop w:val="0"/>
              <w:marBottom w:val="0"/>
              <w:divBdr>
                <w:top w:val="none" w:sz="0" w:space="0" w:color="auto"/>
                <w:left w:val="none" w:sz="0" w:space="0" w:color="auto"/>
                <w:bottom w:val="none" w:sz="0" w:space="0" w:color="auto"/>
                <w:right w:val="none" w:sz="0" w:space="0" w:color="auto"/>
              </w:divBdr>
            </w:div>
            <w:div w:id="1761370185">
              <w:marLeft w:val="0"/>
              <w:marRight w:val="0"/>
              <w:marTop w:val="0"/>
              <w:marBottom w:val="0"/>
              <w:divBdr>
                <w:top w:val="none" w:sz="0" w:space="0" w:color="auto"/>
                <w:left w:val="none" w:sz="0" w:space="0" w:color="auto"/>
                <w:bottom w:val="none" w:sz="0" w:space="0" w:color="auto"/>
                <w:right w:val="none" w:sz="0" w:space="0" w:color="auto"/>
              </w:divBdr>
            </w:div>
            <w:div w:id="1686321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284589">
      <w:bodyDiv w:val="1"/>
      <w:marLeft w:val="0"/>
      <w:marRight w:val="0"/>
      <w:marTop w:val="0"/>
      <w:marBottom w:val="0"/>
      <w:divBdr>
        <w:top w:val="none" w:sz="0" w:space="0" w:color="auto"/>
        <w:left w:val="none" w:sz="0" w:space="0" w:color="auto"/>
        <w:bottom w:val="none" w:sz="0" w:space="0" w:color="auto"/>
        <w:right w:val="none" w:sz="0" w:space="0" w:color="auto"/>
      </w:divBdr>
      <w:divsChild>
        <w:div w:id="545411636">
          <w:marLeft w:val="0"/>
          <w:marRight w:val="0"/>
          <w:marTop w:val="0"/>
          <w:marBottom w:val="0"/>
          <w:divBdr>
            <w:top w:val="none" w:sz="0" w:space="0" w:color="auto"/>
            <w:left w:val="none" w:sz="0" w:space="0" w:color="auto"/>
            <w:bottom w:val="none" w:sz="0" w:space="0" w:color="auto"/>
            <w:right w:val="none" w:sz="0" w:space="0" w:color="auto"/>
          </w:divBdr>
          <w:divsChild>
            <w:div w:id="754866074">
              <w:marLeft w:val="0"/>
              <w:marRight w:val="0"/>
              <w:marTop w:val="0"/>
              <w:marBottom w:val="0"/>
              <w:divBdr>
                <w:top w:val="none" w:sz="0" w:space="0" w:color="auto"/>
                <w:left w:val="none" w:sz="0" w:space="0" w:color="auto"/>
                <w:bottom w:val="none" w:sz="0" w:space="0" w:color="auto"/>
                <w:right w:val="none" w:sz="0" w:space="0" w:color="auto"/>
              </w:divBdr>
            </w:div>
            <w:div w:id="1375471397">
              <w:marLeft w:val="0"/>
              <w:marRight w:val="0"/>
              <w:marTop w:val="0"/>
              <w:marBottom w:val="0"/>
              <w:divBdr>
                <w:top w:val="none" w:sz="0" w:space="0" w:color="auto"/>
                <w:left w:val="none" w:sz="0" w:space="0" w:color="auto"/>
                <w:bottom w:val="none" w:sz="0" w:space="0" w:color="auto"/>
                <w:right w:val="none" w:sz="0" w:space="0" w:color="auto"/>
              </w:divBdr>
            </w:div>
            <w:div w:id="36274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494355">
      <w:bodyDiv w:val="1"/>
      <w:marLeft w:val="0"/>
      <w:marRight w:val="0"/>
      <w:marTop w:val="0"/>
      <w:marBottom w:val="0"/>
      <w:divBdr>
        <w:top w:val="none" w:sz="0" w:space="0" w:color="auto"/>
        <w:left w:val="none" w:sz="0" w:space="0" w:color="auto"/>
        <w:bottom w:val="none" w:sz="0" w:space="0" w:color="auto"/>
        <w:right w:val="none" w:sz="0" w:space="0" w:color="auto"/>
      </w:divBdr>
    </w:div>
    <w:div w:id="1124426352">
      <w:bodyDiv w:val="1"/>
      <w:marLeft w:val="0"/>
      <w:marRight w:val="0"/>
      <w:marTop w:val="0"/>
      <w:marBottom w:val="0"/>
      <w:divBdr>
        <w:top w:val="none" w:sz="0" w:space="0" w:color="auto"/>
        <w:left w:val="none" w:sz="0" w:space="0" w:color="auto"/>
        <w:bottom w:val="none" w:sz="0" w:space="0" w:color="auto"/>
        <w:right w:val="none" w:sz="0" w:space="0" w:color="auto"/>
      </w:divBdr>
      <w:divsChild>
        <w:div w:id="992611107">
          <w:marLeft w:val="0"/>
          <w:marRight w:val="0"/>
          <w:marTop w:val="0"/>
          <w:marBottom w:val="0"/>
          <w:divBdr>
            <w:top w:val="none" w:sz="0" w:space="0" w:color="auto"/>
            <w:left w:val="none" w:sz="0" w:space="0" w:color="auto"/>
            <w:bottom w:val="none" w:sz="0" w:space="0" w:color="auto"/>
            <w:right w:val="none" w:sz="0" w:space="0" w:color="auto"/>
          </w:divBdr>
          <w:divsChild>
            <w:div w:id="1879511610">
              <w:marLeft w:val="0"/>
              <w:marRight w:val="0"/>
              <w:marTop w:val="0"/>
              <w:marBottom w:val="0"/>
              <w:divBdr>
                <w:top w:val="none" w:sz="0" w:space="0" w:color="auto"/>
                <w:left w:val="none" w:sz="0" w:space="0" w:color="auto"/>
                <w:bottom w:val="none" w:sz="0" w:space="0" w:color="auto"/>
                <w:right w:val="none" w:sz="0" w:space="0" w:color="auto"/>
              </w:divBdr>
            </w:div>
            <w:div w:id="1378235075">
              <w:marLeft w:val="0"/>
              <w:marRight w:val="0"/>
              <w:marTop w:val="0"/>
              <w:marBottom w:val="0"/>
              <w:divBdr>
                <w:top w:val="none" w:sz="0" w:space="0" w:color="auto"/>
                <w:left w:val="none" w:sz="0" w:space="0" w:color="auto"/>
                <w:bottom w:val="none" w:sz="0" w:space="0" w:color="auto"/>
                <w:right w:val="none" w:sz="0" w:space="0" w:color="auto"/>
              </w:divBdr>
            </w:div>
            <w:div w:id="1915505960">
              <w:marLeft w:val="0"/>
              <w:marRight w:val="0"/>
              <w:marTop w:val="0"/>
              <w:marBottom w:val="0"/>
              <w:divBdr>
                <w:top w:val="none" w:sz="0" w:space="0" w:color="auto"/>
                <w:left w:val="none" w:sz="0" w:space="0" w:color="auto"/>
                <w:bottom w:val="none" w:sz="0" w:space="0" w:color="auto"/>
                <w:right w:val="none" w:sz="0" w:space="0" w:color="auto"/>
              </w:divBdr>
            </w:div>
            <w:div w:id="430013454">
              <w:marLeft w:val="0"/>
              <w:marRight w:val="0"/>
              <w:marTop w:val="0"/>
              <w:marBottom w:val="0"/>
              <w:divBdr>
                <w:top w:val="none" w:sz="0" w:space="0" w:color="auto"/>
                <w:left w:val="none" w:sz="0" w:space="0" w:color="auto"/>
                <w:bottom w:val="none" w:sz="0" w:space="0" w:color="auto"/>
                <w:right w:val="none" w:sz="0" w:space="0" w:color="auto"/>
              </w:divBdr>
            </w:div>
            <w:div w:id="1371688598">
              <w:marLeft w:val="0"/>
              <w:marRight w:val="0"/>
              <w:marTop w:val="0"/>
              <w:marBottom w:val="0"/>
              <w:divBdr>
                <w:top w:val="none" w:sz="0" w:space="0" w:color="auto"/>
                <w:left w:val="none" w:sz="0" w:space="0" w:color="auto"/>
                <w:bottom w:val="none" w:sz="0" w:space="0" w:color="auto"/>
                <w:right w:val="none" w:sz="0" w:space="0" w:color="auto"/>
              </w:divBdr>
            </w:div>
            <w:div w:id="14692061">
              <w:marLeft w:val="0"/>
              <w:marRight w:val="0"/>
              <w:marTop w:val="0"/>
              <w:marBottom w:val="0"/>
              <w:divBdr>
                <w:top w:val="none" w:sz="0" w:space="0" w:color="auto"/>
                <w:left w:val="none" w:sz="0" w:space="0" w:color="auto"/>
                <w:bottom w:val="none" w:sz="0" w:space="0" w:color="auto"/>
                <w:right w:val="none" w:sz="0" w:space="0" w:color="auto"/>
              </w:divBdr>
            </w:div>
            <w:div w:id="2007978356">
              <w:marLeft w:val="0"/>
              <w:marRight w:val="0"/>
              <w:marTop w:val="0"/>
              <w:marBottom w:val="0"/>
              <w:divBdr>
                <w:top w:val="none" w:sz="0" w:space="0" w:color="auto"/>
                <w:left w:val="none" w:sz="0" w:space="0" w:color="auto"/>
                <w:bottom w:val="none" w:sz="0" w:space="0" w:color="auto"/>
                <w:right w:val="none" w:sz="0" w:space="0" w:color="auto"/>
              </w:divBdr>
            </w:div>
            <w:div w:id="2019111492">
              <w:marLeft w:val="0"/>
              <w:marRight w:val="0"/>
              <w:marTop w:val="0"/>
              <w:marBottom w:val="0"/>
              <w:divBdr>
                <w:top w:val="none" w:sz="0" w:space="0" w:color="auto"/>
                <w:left w:val="none" w:sz="0" w:space="0" w:color="auto"/>
                <w:bottom w:val="none" w:sz="0" w:space="0" w:color="auto"/>
                <w:right w:val="none" w:sz="0" w:space="0" w:color="auto"/>
              </w:divBdr>
            </w:div>
            <w:div w:id="1986156133">
              <w:marLeft w:val="0"/>
              <w:marRight w:val="0"/>
              <w:marTop w:val="0"/>
              <w:marBottom w:val="0"/>
              <w:divBdr>
                <w:top w:val="none" w:sz="0" w:space="0" w:color="auto"/>
                <w:left w:val="none" w:sz="0" w:space="0" w:color="auto"/>
                <w:bottom w:val="none" w:sz="0" w:space="0" w:color="auto"/>
                <w:right w:val="none" w:sz="0" w:space="0" w:color="auto"/>
              </w:divBdr>
            </w:div>
            <w:div w:id="359476134">
              <w:marLeft w:val="0"/>
              <w:marRight w:val="0"/>
              <w:marTop w:val="0"/>
              <w:marBottom w:val="0"/>
              <w:divBdr>
                <w:top w:val="none" w:sz="0" w:space="0" w:color="auto"/>
                <w:left w:val="none" w:sz="0" w:space="0" w:color="auto"/>
                <w:bottom w:val="none" w:sz="0" w:space="0" w:color="auto"/>
                <w:right w:val="none" w:sz="0" w:space="0" w:color="auto"/>
              </w:divBdr>
            </w:div>
            <w:div w:id="135800987">
              <w:marLeft w:val="0"/>
              <w:marRight w:val="0"/>
              <w:marTop w:val="0"/>
              <w:marBottom w:val="0"/>
              <w:divBdr>
                <w:top w:val="none" w:sz="0" w:space="0" w:color="auto"/>
                <w:left w:val="none" w:sz="0" w:space="0" w:color="auto"/>
                <w:bottom w:val="none" w:sz="0" w:space="0" w:color="auto"/>
                <w:right w:val="none" w:sz="0" w:space="0" w:color="auto"/>
              </w:divBdr>
            </w:div>
            <w:div w:id="1767996459">
              <w:marLeft w:val="0"/>
              <w:marRight w:val="0"/>
              <w:marTop w:val="0"/>
              <w:marBottom w:val="0"/>
              <w:divBdr>
                <w:top w:val="none" w:sz="0" w:space="0" w:color="auto"/>
                <w:left w:val="none" w:sz="0" w:space="0" w:color="auto"/>
                <w:bottom w:val="none" w:sz="0" w:space="0" w:color="auto"/>
                <w:right w:val="none" w:sz="0" w:space="0" w:color="auto"/>
              </w:divBdr>
            </w:div>
            <w:div w:id="694648490">
              <w:marLeft w:val="0"/>
              <w:marRight w:val="0"/>
              <w:marTop w:val="0"/>
              <w:marBottom w:val="0"/>
              <w:divBdr>
                <w:top w:val="none" w:sz="0" w:space="0" w:color="auto"/>
                <w:left w:val="none" w:sz="0" w:space="0" w:color="auto"/>
                <w:bottom w:val="none" w:sz="0" w:space="0" w:color="auto"/>
                <w:right w:val="none" w:sz="0" w:space="0" w:color="auto"/>
              </w:divBdr>
            </w:div>
            <w:div w:id="1678922852">
              <w:marLeft w:val="0"/>
              <w:marRight w:val="0"/>
              <w:marTop w:val="0"/>
              <w:marBottom w:val="0"/>
              <w:divBdr>
                <w:top w:val="none" w:sz="0" w:space="0" w:color="auto"/>
                <w:left w:val="none" w:sz="0" w:space="0" w:color="auto"/>
                <w:bottom w:val="none" w:sz="0" w:space="0" w:color="auto"/>
                <w:right w:val="none" w:sz="0" w:space="0" w:color="auto"/>
              </w:divBdr>
            </w:div>
            <w:div w:id="374038721">
              <w:marLeft w:val="0"/>
              <w:marRight w:val="0"/>
              <w:marTop w:val="0"/>
              <w:marBottom w:val="0"/>
              <w:divBdr>
                <w:top w:val="none" w:sz="0" w:space="0" w:color="auto"/>
                <w:left w:val="none" w:sz="0" w:space="0" w:color="auto"/>
                <w:bottom w:val="none" w:sz="0" w:space="0" w:color="auto"/>
                <w:right w:val="none" w:sz="0" w:space="0" w:color="auto"/>
              </w:divBdr>
            </w:div>
            <w:div w:id="1739353385">
              <w:marLeft w:val="0"/>
              <w:marRight w:val="0"/>
              <w:marTop w:val="0"/>
              <w:marBottom w:val="0"/>
              <w:divBdr>
                <w:top w:val="none" w:sz="0" w:space="0" w:color="auto"/>
                <w:left w:val="none" w:sz="0" w:space="0" w:color="auto"/>
                <w:bottom w:val="none" w:sz="0" w:space="0" w:color="auto"/>
                <w:right w:val="none" w:sz="0" w:space="0" w:color="auto"/>
              </w:divBdr>
            </w:div>
            <w:div w:id="1582717020">
              <w:marLeft w:val="0"/>
              <w:marRight w:val="0"/>
              <w:marTop w:val="0"/>
              <w:marBottom w:val="0"/>
              <w:divBdr>
                <w:top w:val="none" w:sz="0" w:space="0" w:color="auto"/>
                <w:left w:val="none" w:sz="0" w:space="0" w:color="auto"/>
                <w:bottom w:val="none" w:sz="0" w:space="0" w:color="auto"/>
                <w:right w:val="none" w:sz="0" w:space="0" w:color="auto"/>
              </w:divBdr>
            </w:div>
            <w:div w:id="1887594896">
              <w:marLeft w:val="0"/>
              <w:marRight w:val="0"/>
              <w:marTop w:val="0"/>
              <w:marBottom w:val="0"/>
              <w:divBdr>
                <w:top w:val="none" w:sz="0" w:space="0" w:color="auto"/>
                <w:left w:val="none" w:sz="0" w:space="0" w:color="auto"/>
                <w:bottom w:val="none" w:sz="0" w:space="0" w:color="auto"/>
                <w:right w:val="none" w:sz="0" w:space="0" w:color="auto"/>
              </w:divBdr>
            </w:div>
            <w:div w:id="1428428623">
              <w:marLeft w:val="0"/>
              <w:marRight w:val="0"/>
              <w:marTop w:val="0"/>
              <w:marBottom w:val="0"/>
              <w:divBdr>
                <w:top w:val="none" w:sz="0" w:space="0" w:color="auto"/>
                <w:left w:val="none" w:sz="0" w:space="0" w:color="auto"/>
                <w:bottom w:val="none" w:sz="0" w:space="0" w:color="auto"/>
                <w:right w:val="none" w:sz="0" w:space="0" w:color="auto"/>
              </w:divBdr>
            </w:div>
            <w:div w:id="1256862978">
              <w:marLeft w:val="0"/>
              <w:marRight w:val="0"/>
              <w:marTop w:val="0"/>
              <w:marBottom w:val="0"/>
              <w:divBdr>
                <w:top w:val="none" w:sz="0" w:space="0" w:color="auto"/>
                <w:left w:val="none" w:sz="0" w:space="0" w:color="auto"/>
                <w:bottom w:val="none" w:sz="0" w:space="0" w:color="auto"/>
                <w:right w:val="none" w:sz="0" w:space="0" w:color="auto"/>
              </w:divBdr>
            </w:div>
            <w:div w:id="734476931">
              <w:marLeft w:val="0"/>
              <w:marRight w:val="0"/>
              <w:marTop w:val="0"/>
              <w:marBottom w:val="0"/>
              <w:divBdr>
                <w:top w:val="none" w:sz="0" w:space="0" w:color="auto"/>
                <w:left w:val="none" w:sz="0" w:space="0" w:color="auto"/>
                <w:bottom w:val="none" w:sz="0" w:space="0" w:color="auto"/>
                <w:right w:val="none" w:sz="0" w:space="0" w:color="auto"/>
              </w:divBdr>
            </w:div>
            <w:div w:id="1139998723">
              <w:marLeft w:val="0"/>
              <w:marRight w:val="0"/>
              <w:marTop w:val="0"/>
              <w:marBottom w:val="0"/>
              <w:divBdr>
                <w:top w:val="none" w:sz="0" w:space="0" w:color="auto"/>
                <w:left w:val="none" w:sz="0" w:space="0" w:color="auto"/>
                <w:bottom w:val="none" w:sz="0" w:space="0" w:color="auto"/>
                <w:right w:val="none" w:sz="0" w:space="0" w:color="auto"/>
              </w:divBdr>
            </w:div>
            <w:div w:id="2099327221">
              <w:marLeft w:val="0"/>
              <w:marRight w:val="0"/>
              <w:marTop w:val="0"/>
              <w:marBottom w:val="0"/>
              <w:divBdr>
                <w:top w:val="none" w:sz="0" w:space="0" w:color="auto"/>
                <w:left w:val="none" w:sz="0" w:space="0" w:color="auto"/>
                <w:bottom w:val="none" w:sz="0" w:space="0" w:color="auto"/>
                <w:right w:val="none" w:sz="0" w:space="0" w:color="auto"/>
              </w:divBdr>
            </w:div>
            <w:div w:id="1057751955">
              <w:marLeft w:val="0"/>
              <w:marRight w:val="0"/>
              <w:marTop w:val="0"/>
              <w:marBottom w:val="0"/>
              <w:divBdr>
                <w:top w:val="none" w:sz="0" w:space="0" w:color="auto"/>
                <w:left w:val="none" w:sz="0" w:space="0" w:color="auto"/>
                <w:bottom w:val="none" w:sz="0" w:space="0" w:color="auto"/>
                <w:right w:val="none" w:sz="0" w:space="0" w:color="auto"/>
              </w:divBdr>
            </w:div>
            <w:div w:id="839931199">
              <w:marLeft w:val="0"/>
              <w:marRight w:val="0"/>
              <w:marTop w:val="0"/>
              <w:marBottom w:val="0"/>
              <w:divBdr>
                <w:top w:val="none" w:sz="0" w:space="0" w:color="auto"/>
                <w:left w:val="none" w:sz="0" w:space="0" w:color="auto"/>
                <w:bottom w:val="none" w:sz="0" w:space="0" w:color="auto"/>
                <w:right w:val="none" w:sz="0" w:space="0" w:color="auto"/>
              </w:divBdr>
            </w:div>
            <w:div w:id="1691950147">
              <w:marLeft w:val="0"/>
              <w:marRight w:val="0"/>
              <w:marTop w:val="0"/>
              <w:marBottom w:val="0"/>
              <w:divBdr>
                <w:top w:val="none" w:sz="0" w:space="0" w:color="auto"/>
                <w:left w:val="none" w:sz="0" w:space="0" w:color="auto"/>
                <w:bottom w:val="none" w:sz="0" w:space="0" w:color="auto"/>
                <w:right w:val="none" w:sz="0" w:space="0" w:color="auto"/>
              </w:divBdr>
            </w:div>
            <w:div w:id="1096823230">
              <w:marLeft w:val="0"/>
              <w:marRight w:val="0"/>
              <w:marTop w:val="0"/>
              <w:marBottom w:val="0"/>
              <w:divBdr>
                <w:top w:val="none" w:sz="0" w:space="0" w:color="auto"/>
                <w:left w:val="none" w:sz="0" w:space="0" w:color="auto"/>
                <w:bottom w:val="none" w:sz="0" w:space="0" w:color="auto"/>
                <w:right w:val="none" w:sz="0" w:space="0" w:color="auto"/>
              </w:divBdr>
            </w:div>
            <w:div w:id="1736125147">
              <w:marLeft w:val="0"/>
              <w:marRight w:val="0"/>
              <w:marTop w:val="0"/>
              <w:marBottom w:val="0"/>
              <w:divBdr>
                <w:top w:val="none" w:sz="0" w:space="0" w:color="auto"/>
                <w:left w:val="none" w:sz="0" w:space="0" w:color="auto"/>
                <w:bottom w:val="none" w:sz="0" w:space="0" w:color="auto"/>
                <w:right w:val="none" w:sz="0" w:space="0" w:color="auto"/>
              </w:divBdr>
            </w:div>
            <w:div w:id="972174116">
              <w:marLeft w:val="0"/>
              <w:marRight w:val="0"/>
              <w:marTop w:val="0"/>
              <w:marBottom w:val="0"/>
              <w:divBdr>
                <w:top w:val="none" w:sz="0" w:space="0" w:color="auto"/>
                <w:left w:val="none" w:sz="0" w:space="0" w:color="auto"/>
                <w:bottom w:val="none" w:sz="0" w:space="0" w:color="auto"/>
                <w:right w:val="none" w:sz="0" w:space="0" w:color="auto"/>
              </w:divBdr>
            </w:div>
            <w:div w:id="3709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426740">
      <w:bodyDiv w:val="1"/>
      <w:marLeft w:val="0"/>
      <w:marRight w:val="0"/>
      <w:marTop w:val="0"/>
      <w:marBottom w:val="0"/>
      <w:divBdr>
        <w:top w:val="none" w:sz="0" w:space="0" w:color="auto"/>
        <w:left w:val="none" w:sz="0" w:space="0" w:color="auto"/>
        <w:bottom w:val="none" w:sz="0" w:space="0" w:color="auto"/>
        <w:right w:val="none" w:sz="0" w:space="0" w:color="auto"/>
      </w:divBdr>
    </w:div>
    <w:div w:id="1337263976">
      <w:bodyDiv w:val="1"/>
      <w:marLeft w:val="0"/>
      <w:marRight w:val="0"/>
      <w:marTop w:val="0"/>
      <w:marBottom w:val="0"/>
      <w:divBdr>
        <w:top w:val="none" w:sz="0" w:space="0" w:color="auto"/>
        <w:left w:val="none" w:sz="0" w:space="0" w:color="auto"/>
        <w:bottom w:val="none" w:sz="0" w:space="0" w:color="auto"/>
        <w:right w:val="none" w:sz="0" w:space="0" w:color="auto"/>
      </w:divBdr>
    </w:div>
    <w:div w:id="1351177921">
      <w:bodyDiv w:val="1"/>
      <w:marLeft w:val="0"/>
      <w:marRight w:val="0"/>
      <w:marTop w:val="0"/>
      <w:marBottom w:val="0"/>
      <w:divBdr>
        <w:top w:val="none" w:sz="0" w:space="0" w:color="auto"/>
        <w:left w:val="none" w:sz="0" w:space="0" w:color="auto"/>
        <w:bottom w:val="none" w:sz="0" w:space="0" w:color="auto"/>
        <w:right w:val="none" w:sz="0" w:space="0" w:color="auto"/>
      </w:divBdr>
      <w:divsChild>
        <w:div w:id="1995602821">
          <w:marLeft w:val="0"/>
          <w:marRight w:val="0"/>
          <w:marTop w:val="0"/>
          <w:marBottom w:val="0"/>
          <w:divBdr>
            <w:top w:val="none" w:sz="0" w:space="0" w:color="auto"/>
            <w:left w:val="none" w:sz="0" w:space="0" w:color="auto"/>
            <w:bottom w:val="none" w:sz="0" w:space="0" w:color="auto"/>
            <w:right w:val="none" w:sz="0" w:space="0" w:color="auto"/>
          </w:divBdr>
        </w:div>
      </w:divsChild>
    </w:div>
    <w:div w:id="1378778385">
      <w:bodyDiv w:val="1"/>
      <w:marLeft w:val="0"/>
      <w:marRight w:val="0"/>
      <w:marTop w:val="0"/>
      <w:marBottom w:val="0"/>
      <w:divBdr>
        <w:top w:val="none" w:sz="0" w:space="0" w:color="auto"/>
        <w:left w:val="none" w:sz="0" w:space="0" w:color="auto"/>
        <w:bottom w:val="none" w:sz="0" w:space="0" w:color="auto"/>
        <w:right w:val="none" w:sz="0" w:space="0" w:color="auto"/>
      </w:divBdr>
      <w:divsChild>
        <w:div w:id="1464886788">
          <w:marLeft w:val="0"/>
          <w:marRight w:val="0"/>
          <w:marTop w:val="0"/>
          <w:marBottom w:val="0"/>
          <w:divBdr>
            <w:top w:val="none" w:sz="0" w:space="0" w:color="auto"/>
            <w:left w:val="none" w:sz="0" w:space="0" w:color="auto"/>
            <w:bottom w:val="none" w:sz="0" w:space="0" w:color="auto"/>
            <w:right w:val="none" w:sz="0" w:space="0" w:color="auto"/>
          </w:divBdr>
          <w:divsChild>
            <w:div w:id="663553007">
              <w:marLeft w:val="0"/>
              <w:marRight w:val="0"/>
              <w:marTop w:val="0"/>
              <w:marBottom w:val="0"/>
              <w:divBdr>
                <w:top w:val="none" w:sz="0" w:space="0" w:color="auto"/>
                <w:left w:val="none" w:sz="0" w:space="0" w:color="auto"/>
                <w:bottom w:val="none" w:sz="0" w:space="0" w:color="auto"/>
                <w:right w:val="none" w:sz="0" w:space="0" w:color="auto"/>
              </w:divBdr>
            </w:div>
            <w:div w:id="66270893">
              <w:marLeft w:val="0"/>
              <w:marRight w:val="0"/>
              <w:marTop w:val="0"/>
              <w:marBottom w:val="0"/>
              <w:divBdr>
                <w:top w:val="none" w:sz="0" w:space="0" w:color="auto"/>
                <w:left w:val="none" w:sz="0" w:space="0" w:color="auto"/>
                <w:bottom w:val="none" w:sz="0" w:space="0" w:color="auto"/>
                <w:right w:val="none" w:sz="0" w:space="0" w:color="auto"/>
              </w:divBdr>
            </w:div>
            <w:div w:id="734743682">
              <w:marLeft w:val="0"/>
              <w:marRight w:val="0"/>
              <w:marTop w:val="0"/>
              <w:marBottom w:val="0"/>
              <w:divBdr>
                <w:top w:val="none" w:sz="0" w:space="0" w:color="auto"/>
                <w:left w:val="none" w:sz="0" w:space="0" w:color="auto"/>
                <w:bottom w:val="none" w:sz="0" w:space="0" w:color="auto"/>
                <w:right w:val="none" w:sz="0" w:space="0" w:color="auto"/>
              </w:divBdr>
            </w:div>
            <w:div w:id="1145439156">
              <w:marLeft w:val="0"/>
              <w:marRight w:val="0"/>
              <w:marTop w:val="0"/>
              <w:marBottom w:val="0"/>
              <w:divBdr>
                <w:top w:val="none" w:sz="0" w:space="0" w:color="auto"/>
                <w:left w:val="none" w:sz="0" w:space="0" w:color="auto"/>
                <w:bottom w:val="none" w:sz="0" w:space="0" w:color="auto"/>
                <w:right w:val="none" w:sz="0" w:space="0" w:color="auto"/>
              </w:divBdr>
            </w:div>
            <w:div w:id="306009773">
              <w:marLeft w:val="0"/>
              <w:marRight w:val="0"/>
              <w:marTop w:val="0"/>
              <w:marBottom w:val="0"/>
              <w:divBdr>
                <w:top w:val="none" w:sz="0" w:space="0" w:color="auto"/>
                <w:left w:val="none" w:sz="0" w:space="0" w:color="auto"/>
                <w:bottom w:val="none" w:sz="0" w:space="0" w:color="auto"/>
                <w:right w:val="none" w:sz="0" w:space="0" w:color="auto"/>
              </w:divBdr>
            </w:div>
            <w:div w:id="1014266461">
              <w:marLeft w:val="0"/>
              <w:marRight w:val="0"/>
              <w:marTop w:val="0"/>
              <w:marBottom w:val="0"/>
              <w:divBdr>
                <w:top w:val="none" w:sz="0" w:space="0" w:color="auto"/>
                <w:left w:val="none" w:sz="0" w:space="0" w:color="auto"/>
                <w:bottom w:val="none" w:sz="0" w:space="0" w:color="auto"/>
                <w:right w:val="none" w:sz="0" w:space="0" w:color="auto"/>
              </w:divBdr>
            </w:div>
            <w:div w:id="1706977011">
              <w:marLeft w:val="0"/>
              <w:marRight w:val="0"/>
              <w:marTop w:val="0"/>
              <w:marBottom w:val="0"/>
              <w:divBdr>
                <w:top w:val="none" w:sz="0" w:space="0" w:color="auto"/>
                <w:left w:val="none" w:sz="0" w:space="0" w:color="auto"/>
                <w:bottom w:val="none" w:sz="0" w:space="0" w:color="auto"/>
                <w:right w:val="none" w:sz="0" w:space="0" w:color="auto"/>
              </w:divBdr>
            </w:div>
            <w:div w:id="288902659">
              <w:marLeft w:val="0"/>
              <w:marRight w:val="0"/>
              <w:marTop w:val="0"/>
              <w:marBottom w:val="0"/>
              <w:divBdr>
                <w:top w:val="none" w:sz="0" w:space="0" w:color="auto"/>
                <w:left w:val="none" w:sz="0" w:space="0" w:color="auto"/>
                <w:bottom w:val="none" w:sz="0" w:space="0" w:color="auto"/>
                <w:right w:val="none" w:sz="0" w:space="0" w:color="auto"/>
              </w:divBdr>
            </w:div>
            <w:div w:id="1527476454">
              <w:marLeft w:val="0"/>
              <w:marRight w:val="0"/>
              <w:marTop w:val="0"/>
              <w:marBottom w:val="0"/>
              <w:divBdr>
                <w:top w:val="none" w:sz="0" w:space="0" w:color="auto"/>
                <w:left w:val="none" w:sz="0" w:space="0" w:color="auto"/>
                <w:bottom w:val="none" w:sz="0" w:space="0" w:color="auto"/>
                <w:right w:val="none" w:sz="0" w:space="0" w:color="auto"/>
              </w:divBdr>
            </w:div>
            <w:div w:id="1344549379">
              <w:marLeft w:val="0"/>
              <w:marRight w:val="0"/>
              <w:marTop w:val="0"/>
              <w:marBottom w:val="0"/>
              <w:divBdr>
                <w:top w:val="none" w:sz="0" w:space="0" w:color="auto"/>
                <w:left w:val="none" w:sz="0" w:space="0" w:color="auto"/>
                <w:bottom w:val="none" w:sz="0" w:space="0" w:color="auto"/>
                <w:right w:val="none" w:sz="0" w:space="0" w:color="auto"/>
              </w:divBdr>
            </w:div>
            <w:div w:id="710347549">
              <w:marLeft w:val="0"/>
              <w:marRight w:val="0"/>
              <w:marTop w:val="0"/>
              <w:marBottom w:val="0"/>
              <w:divBdr>
                <w:top w:val="none" w:sz="0" w:space="0" w:color="auto"/>
                <w:left w:val="none" w:sz="0" w:space="0" w:color="auto"/>
                <w:bottom w:val="none" w:sz="0" w:space="0" w:color="auto"/>
                <w:right w:val="none" w:sz="0" w:space="0" w:color="auto"/>
              </w:divBdr>
            </w:div>
            <w:div w:id="1625772125">
              <w:marLeft w:val="0"/>
              <w:marRight w:val="0"/>
              <w:marTop w:val="0"/>
              <w:marBottom w:val="0"/>
              <w:divBdr>
                <w:top w:val="none" w:sz="0" w:space="0" w:color="auto"/>
                <w:left w:val="none" w:sz="0" w:space="0" w:color="auto"/>
                <w:bottom w:val="none" w:sz="0" w:space="0" w:color="auto"/>
                <w:right w:val="none" w:sz="0" w:space="0" w:color="auto"/>
              </w:divBdr>
            </w:div>
            <w:div w:id="499391452">
              <w:marLeft w:val="0"/>
              <w:marRight w:val="0"/>
              <w:marTop w:val="0"/>
              <w:marBottom w:val="0"/>
              <w:divBdr>
                <w:top w:val="none" w:sz="0" w:space="0" w:color="auto"/>
                <w:left w:val="none" w:sz="0" w:space="0" w:color="auto"/>
                <w:bottom w:val="none" w:sz="0" w:space="0" w:color="auto"/>
                <w:right w:val="none" w:sz="0" w:space="0" w:color="auto"/>
              </w:divBdr>
            </w:div>
            <w:div w:id="1730111533">
              <w:marLeft w:val="0"/>
              <w:marRight w:val="0"/>
              <w:marTop w:val="0"/>
              <w:marBottom w:val="0"/>
              <w:divBdr>
                <w:top w:val="none" w:sz="0" w:space="0" w:color="auto"/>
                <w:left w:val="none" w:sz="0" w:space="0" w:color="auto"/>
                <w:bottom w:val="none" w:sz="0" w:space="0" w:color="auto"/>
                <w:right w:val="none" w:sz="0" w:space="0" w:color="auto"/>
              </w:divBdr>
            </w:div>
            <w:div w:id="488062871">
              <w:marLeft w:val="0"/>
              <w:marRight w:val="0"/>
              <w:marTop w:val="0"/>
              <w:marBottom w:val="0"/>
              <w:divBdr>
                <w:top w:val="none" w:sz="0" w:space="0" w:color="auto"/>
                <w:left w:val="none" w:sz="0" w:space="0" w:color="auto"/>
                <w:bottom w:val="none" w:sz="0" w:space="0" w:color="auto"/>
                <w:right w:val="none" w:sz="0" w:space="0" w:color="auto"/>
              </w:divBdr>
            </w:div>
            <w:div w:id="620038508">
              <w:marLeft w:val="0"/>
              <w:marRight w:val="0"/>
              <w:marTop w:val="0"/>
              <w:marBottom w:val="0"/>
              <w:divBdr>
                <w:top w:val="none" w:sz="0" w:space="0" w:color="auto"/>
                <w:left w:val="none" w:sz="0" w:space="0" w:color="auto"/>
                <w:bottom w:val="none" w:sz="0" w:space="0" w:color="auto"/>
                <w:right w:val="none" w:sz="0" w:space="0" w:color="auto"/>
              </w:divBdr>
            </w:div>
            <w:div w:id="147014984">
              <w:marLeft w:val="0"/>
              <w:marRight w:val="0"/>
              <w:marTop w:val="0"/>
              <w:marBottom w:val="0"/>
              <w:divBdr>
                <w:top w:val="none" w:sz="0" w:space="0" w:color="auto"/>
                <w:left w:val="none" w:sz="0" w:space="0" w:color="auto"/>
                <w:bottom w:val="none" w:sz="0" w:space="0" w:color="auto"/>
                <w:right w:val="none" w:sz="0" w:space="0" w:color="auto"/>
              </w:divBdr>
            </w:div>
            <w:div w:id="1807814163">
              <w:marLeft w:val="0"/>
              <w:marRight w:val="0"/>
              <w:marTop w:val="0"/>
              <w:marBottom w:val="0"/>
              <w:divBdr>
                <w:top w:val="none" w:sz="0" w:space="0" w:color="auto"/>
                <w:left w:val="none" w:sz="0" w:space="0" w:color="auto"/>
                <w:bottom w:val="none" w:sz="0" w:space="0" w:color="auto"/>
                <w:right w:val="none" w:sz="0" w:space="0" w:color="auto"/>
              </w:divBdr>
            </w:div>
            <w:div w:id="1964187021">
              <w:marLeft w:val="0"/>
              <w:marRight w:val="0"/>
              <w:marTop w:val="0"/>
              <w:marBottom w:val="0"/>
              <w:divBdr>
                <w:top w:val="none" w:sz="0" w:space="0" w:color="auto"/>
                <w:left w:val="none" w:sz="0" w:space="0" w:color="auto"/>
                <w:bottom w:val="none" w:sz="0" w:space="0" w:color="auto"/>
                <w:right w:val="none" w:sz="0" w:space="0" w:color="auto"/>
              </w:divBdr>
            </w:div>
            <w:div w:id="989287569">
              <w:marLeft w:val="0"/>
              <w:marRight w:val="0"/>
              <w:marTop w:val="0"/>
              <w:marBottom w:val="0"/>
              <w:divBdr>
                <w:top w:val="none" w:sz="0" w:space="0" w:color="auto"/>
                <w:left w:val="none" w:sz="0" w:space="0" w:color="auto"/>
                <w:bottom w:val="none" w:sz="0" w:space="0" w:color="auto"/>
                <w:right w:val="none" w:sz="0" w:space="0" w:color="auto"/>
              </w:divBdr>
            </w:div>
            <w:div w:id="1443845204">
              <w:marLeft w:val="0"/>
              <w:marRight w:val="0"/>
              <w:marTop w:val="0"/>
              <w:marBottom w:val="0"/>
              <w:divBdr>
                <w:top w:val="none" w:sz="0" w:space="0" w:color="auto"/>
                <w:left w:val="none" w:sz="0" w:space="0" w:color="auto"/>
                <w:bottom w:val="none" w:sz="0" w:space="0" w:color="auto"/>
                <w:right w:val="none" w:sz="0" w:space="0" w:color="auto"/>
              </w:divBdr>
            </w:div>
            <w:div w:id="1143694980">
              <w:marLeft w:val="0"/>
              <w:marRight w:val="0"/>
              <w:marTop w:val="0"/>
              <w:marBottom w:val="0"/>
              <w:divBdr>
                <w:top w:val="none" w:sz="0" w:space="0" w:color="auto"/>
                <w:left w:val="none" w:sz="0" w:space="0" w:color="auto"/>
                <w:bottom w:val="none" w:sz="0" w:space="0" w:color="auto"/>
                <w:right w:val="none" w:sz="0" w:space="0" w:color="auto"/>
              </w:divBdr>
            </w:div>
            <w:div w:id="160119778">
              <w:marLeft w:val="0"/>
              <w:marRight w:val="0"/>
              <w:marTop w:val="0"/>
              <w:marBottom w:val="0"/>
              <w:divBdr>
                <w:top w:val="none" w:sz="0" w:space="0" w:color="auto"/>
                <w:left w:val="none" w:sz="0" w:space="0" w:color="auto"/>
                <w:bottom w:val="none" w:sz="0" w:space="0" w:color="auto"/>
                <w:right w:val="none" w:sz="0" w:space="0" w:color="auto"/>
              </w:divBdr>
            </w:div>
            <w:div w:id="1638103424">
              <w:marLeft w:val="0"/>
              <w:marRight w:val="0"/>
              <w:marTop w:val="0"/>
              <w:marBottom w:val="0"/>
              <w:divBdr>
                <w:top w:val="none" w:sz="0" w:space="0" w:color="auto"/>
                <w:left w:val="none" w:sz="0" w:space="0" w:color="auto"/>
                <w:bottom w:val="none" w:sz="0" w:space="0" w:color="auto"/>
                <w:right w:val="none" w:sz="0" w:space="0" w:color="auto"/>
              </w:divBdr>
            </w:div>
            <w:div w:id="1192913884">
              <w:marLeft w:val="0"/>
              <w:marRight w:val="0"/>
              <w:marTop w:val="0"/>
              <w:marBottom w:val="0"/>
              <w:divBdr>
                <w:top w:val="none" w:sz="0" w:space="0" w:color="auto"/>
                <w:left w:val="none" w:sz="0" w:space="0" w:color="auto"/>
                <w:bottom w:val="none" w:sz="0" w:space="0" w:color="auto"/>
                <w:right w:val="none" w:sz="0" w:space="0" w:color="auto"/>
              </w:divBdr>
            </w:div>
            <w:div w:id="217284395">
              <w:marLeft w:val="0"/>
              <w:marRight w:val="0"/>
              <w:marTop w:val="0"/>
              <w:marBottom w:val="0"/>
              <w:divBdr>
                <w:top w:val="none" w:sz="0" w:space="0" w:color="auto"/>
                <w:left w:val="none" w:sz="0" w:space="0" w:color="auto"/>
                <w:bottom w:val="none" w:sz="0" w:space="0" w:color="auto"/>
                <w:right w:val="none" w:sz="0" w:space="0" w:color="auto"/>
              </w:divBdr>
            </w:div>
            <w:div w:id="1071121190">
              <w:marLeft w:val="0"/>
              <w:marRight w:val="0"/>
              <w:marTop w:val="0"/>
              <w:marBottom w:val="0"/>
              <w:divBdr>
                <w:top w:val="none" w:sz="0" w:space="0" w:color="auto"/>
                <w:left w:val="none" w:sz="0" w:space="0" w:color="auto"/>
                <w:bottom w:val="none" w:sz="0" w:space="0" w:color="auto"/>
                <w:right w:val="none" w:sz="0" w:space="0" w:color="auto"/>
              </w:divBdr>
            </w:div>
            <w:div w:id="1597977466">
              <w:marLeft w:val="0"/>
              <w:marRight w:val="0"/>
              <w:marTop w:val="0"/>
              <w:marBottom w:val="0"/>
              <w:divBdr>
                <w:top w:val="none" w:sz="0" w:space="0" w:color="auto"/>
                <w:left w:val="none" w:sz="0" w:space="0" w:color="auto"/>
                <w:bottom w:val="none" w:sz="0" w:space="0" w:color="auto"/>
                <w:right w:val="none" w:sz="0" w:space="0" w:color="auto"/>
              </w:divBdr>
            </w:div>
            <w:div w:id="163552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246630">
      <w:bodyDiv w:val="1"/>
      <w:marLeft w:val="0"/>
      <w:marRight w:val="0"/>
      <w:marTop w:val="0"/>
      <w:marBottom w:val="0"/>
      <w:divBdr>
        <w:top w:val="none" w:sz="0" w:space="0" w:color="auto"/>
        <w:left w:val="none" w:sz="0" w:space="0" w:color="auto"/>
        <w:bottom w:val="none" w:sz="0" w:space="0" w:color="auto"/>
        <w:right w:val="none" w:sz="0" w:space="0" w:color="auto"/>
      </w:divBdr>
      <w:divsChild>
        <w:div w:id="1162742440">
          <w:marLeft w:val="0"/>
          <w:marRight w:val="0"/>
          <w:marTop w:val="0"/>
          <w:marBottom w:val="0"/>
          <w:divBdr>
            <w:top w:val="none" w:sz="0" w:space="0" w:color="auto"/>
            <w:left w:val="none" w:sz="0" w:space="0" w:color="auto"/>
            <w:bottom w:val="none" w:sz="0" w:space="0" w:color="auto"/>
            <w:right w:val="none" w:sz="0" w:space="0" w:color="auto"/>
          </w:divBdr>
        </w:div>
        <w:div w:id="1538085923">
          <w:marLeft w:val="0"/>
          <w:marRight w:val="0"/>
          <w:marTop w:val="120"/>
          <w:marBottom w:val="0"/>
          <w:divBdr>
            <w:top w:val="none" w:sz="0" w:space="0" w:color="auto"/>
            <w:left w:val="none" w:sz="0" w:space="0" w:color="auto"/>
            <w:bottom w:val="none" w:sz="0" w:space="0" w:color="auto"/>
            <w:right w:val="none" w:sz="0" w:space="0" w:color="auto"/>
          </w:divBdr>
        </w:div>
      </w:divsChild>
    </w:div>
    <w:div w:id="1490247620">
      <w:bodyDiv w:val="1"/>
      <w:marLeft w:val="0"/>
      <w:marRight w:val="0"/>
      <w:marTop w:val="0"/>
      <w:marBottom w:val="0"/>
      <w:divBdr>
        <w:top w:val="none" w:sz="0" w:space="0" w:color="auto"/>
        <w:left w:val="none" w:sz="0" w:space="0" w:color="auto"/>
        <w:bottom w:val="none" w:sz="0" w:space="0" w:color="auto"/>
        <w:right w:val="none" w:sz="0" w:space="0" w:color="auto"/>
      </w:divBdr>
    </w:div>
    <w:div w:id="1519731213">
      <w:bodyDiv w:val="1"/>
      <w:marLeft w:val="0"/>
      <w:marRight w:val="0"/>
      <w:marTop w:val="0"/>
      <w:marBottom w:val="0"/>
      <w:divBdr>
        <w:top w:val="none" w:sz="0" w:space="0" w:color="auto"/>
        <w:left w:val="none" w:sz="0" w:space="0" w:color="auto"/>
        <w:bottom w:val="none" w:sz="0" w:space="0" w:color="auto"/>
        <w:right w:val="none" w:sz="0" w:space="0" w:color="auto"/>
      </w:divBdr>
      <w:divsChild>
        <w:div w:id="345835703">
          <w:marLeft w:val="0"/>
          <w:marRight w:val="0"/>
          <w:marTop w:val="0"/>
          <w:marBottom w:val="0"/>
          <w:divBdr>
            <w:top w:val="none" w:sz="0" w:space="0" w:color="auto"/>
            <w:left w:val="none" w:sz="0" w:space="0" w:color="auto"/>
            <w:bottom w:val="none" w:sz="0" w:space="0" w:color="auto"/>
            <w:right w:val="none" w:sz="0" w:space="0" w:color="auto"/>
          </w:divBdr>
          <w:divsChild>
            <w:div w:id="1820878521">
              <w:marLeft w:val="0"/>
              <w:marRight w:val="0"/>
              <w:marTop w:val="0"/>
              <w:marBottom w:val="0"/>
              <w:divBdr>
                <w:top w:val="none" w:sz="0" w:space="0" w:color="auto"/>
                <w:left w:val="none" w:sz="0" w:space="0" w:color="auto"/>
                <w:bottom w:val="none" w:sz="0" w:space="0" w:color="auto"/>
                <w:right w:val="none" w:sz="0" w:space="0" w:color="auto"/>
              </w:divBdr>
            </w:div>
            <w:div w:id="1848933881">
              <w:marLeft w:val="0"/>
              <w:marRight w:val="0"/>
              <w:marTop w:val="0"/>
              <w:marBottom w:val="0"/>
              <w:divBdr>
                <w:top w:val="none" w:sz="0" w:space="0" w:color="auto"/>
                <w:left w:val="none" w:sz="0" w:space="0" w:color="auto"/>
                <w:bottom w:val="none" w:sz="0" w:space="0" w:color="auto"/>
                <w:right w:val="none" w:sz="0" w:space="0" w:color="auto"/>
              </w:divBdr>
            </w:div>
            <w:div w:id="1410080935">
              <w:marLeft w:val="0"/>
              <w:marRight w:val="0"/>
              <w:marTop w:val="0"/>
              <w:marBottom w:val="0"/>
              <w:divBdr>
                <w:top w:val="none" w:sz="0" w:space="0" w:color="auto"/>
                <w:left w:val="none" w:sz="0" w:space="0" w:color="auto"/>
                <w:bottom w:val="none" w:sz="0" w:space="0" w:color="auto"/>
                <w:right w:val="none" w:sz="0" w:space="0" w:color="auto"/>
              </w:divBdr>
            </w:div>
            <w:div w:id="706947453">
              <w:marLeft w:val="0"/>
              <w:marRight w:val="0"/>
              <w:marTop w:val="0"/>
              <w:marBottom w:val="0"/>
              <w:divBdr>
                <w:top w:val="none" w:sz="0" w:space="0" w:color="auto"/>
                <w:left w:val="none" w:sz="0" w:space="0" w:color="auto"/>
                <w:bottom w:val="none" w:sz="0" w:space="0" w:color="auto"/>
                <w:right w:val="none" w:sz="0" w:space="0" w:color="auto"/>
              </w:divBdr>
            </w:div>
            <w:div w:id="646324125">
              <w:marLeft w:val="0"/>
              <w:marRight w:val="0"/>
              <w:marTop w:val="0"/>
              <w:marBottom w:val="0"/>
              <w:divBdr>
                <w:top w:val="none" w:sz="0" w:space="0" w:color="auto"/>
                <w:left w:val="none" w:sz="0" w:space="0" w:color="auto"/>
                <w:bottom w:val="none" w:sz="0" w:space="0" w:color="auto"/>
                <w:right w:val="none" w:sz="0" w:space="0" w:color="auto"/>
              </w:divBdr>
            </w:div>
            <w:div w:id="1566140302">
              <w:marLeft w:val="0"/>
              <w:marRight w:val="0"/>
              <w:marTop w:val="0"/>
              <w:marBottom w:val="0"/>
              <w:divBdr>
                <w:top w:val="none" w:sz="0" w:space="0" w:color="auto"/>
                <w:left w:val="none" w:sz="0" w:space="0" w:color="auto"/>
                <w:bottom w:val="none" w:sz="0" w:space="0" w:color="auto"/>
                <w:right w:val="none" w:sz="0" w:space="0" w:color="auto"/>
              </w:divBdr>
            </w:div>
            <w:div w:id="1239628893">
              <w:marLeft w:val="0"/>
              <w:marRight w:val="0"/>
              <w:marTop w:val="0"/>
              <w:marBottom w:val="0"/>
              <w:divBdr>
                <w:top w:val="none" w:sz="0" w:space="0" w:color="auto"/>
                <w:left w:val="none" w:sz="0" w:space="0" w:color="auto"/>
                <w:bottom w:val="none" w:sz="0" w:space="0" w:color="auto"/>
                <w:right w:val="none" w:sz="0" w:space="0" w:color="auto"/>
              </w:divBdr>
            </w:div>
            <w:div w:id="1695158188">
              <w:marLeft w:val="0"/>
              <w:marRight w:val="0"/>
              <w:marTop w:val="0"/>
              <w:marBottom w:val="0"/>
              <w:divBdr>
                <w:top w:val="none" w:sz="0" w:space="0" w:color="auto"/>
                <w:left w:val="none" w:sz="0" w:space="0" w:color="auto"/>
                <w:bottom w:val="none" w:sz="0" w:space="0" w:color="auto"/>
                <w:right w:val="none" w:sz="0" w:space="0" w:color="auto"/>
              </w:divBdr>
            </w:div>
            <w:div w:id="1070737916">
              <w:marLeft w:val="0"/>
              <w:marRight w:val="0"/>
              <w:marTop w:val="0"/>
              <w:marBottom w:val="0"/>
              <w:divBdr>
                <w:top w:val="none" w:sz="0" w:space="0" w:color="auto"/>
                <w:left w:val="none" w:sz="0" w:space="0" w:color="auto"/>
                <w:bottom w:val="none" w:sz="0" w:space="0" w:color="auto"/>
                <w:right w:val="none" w:sz="0" w:space="0" w:color="auto"/>
              </w:divBdr>
            </w:div>
            <w:div w:id="887886353">
              <w:marLeft w:val="0"/>
              <w:marRight w:val="0"/>
              <w:marTop w:val="0"/>
              <w:marBottom w:val="0"/>
              <w:divBdr>
                <w:top w:val="none" w:sz="0" w:space="0" w:color="auto"/>
                <w:left w:val="none" w:sz="0" w:space="0" w:color="auto"/>
                <w:bottom w:val="none" w:sz="0" w:space="0" w:color="auto"/>
                <w:right w:val="none" w:sz="0" w:space="0" w:color="auto"/>
              </w:divBdr>
            </w:div>
            <w:div w:id="764837843">
              <w:marLeft w:val="0"/>
              <w:marRight w:val="0"/>
              <w:marTop w:val="0"/>
              <w:marBottom w:val="0"/>
              <w:divBdr>
                <w:top w:val="none" w:sz="0" w:space="0" w:color="auto"/>
                <w:left w:val="none" w:sz="0" w:space="0" w:color="auto"/>
                <w:bottom w:val="none" w:sz="0" w:space="0" w:color="auto"/>
                <w:right w:val="none" w:sz="0" w:space="0" w:color="auto"/>
              </w:divBdr>
            </w:div>
            <w:div w:id="1772775642">
              <w:marLeft w:val="0"/>
              <w:marRight w:val="0"/>
              <w:marTop w:val="0"/>
              <w:marBottom w:val="0"/>
              <w:divBdr>
                <w:top w:val="none" w:sz="0" w:space="0" w:color="auto"/>
                <w:left w:val="none" w:sz="0" w:space="0" w:color="auto"/>
                <w:bottom w:val="none" w:sz="0" w:space="0" w:color="auto"/>
                <w:right w:val="none" w:sz="0" w:space="0" w:color="auto"/>
              </w:divBdr>
            </w:div>
            <w:div w:id="412432853">
              <w:marLeft w:val="0"/>
              <w:marRight w:val="0"/>
              <w:marTop w:val="0"/>
              <w:marBottom w:val="0"/>
              <w:divBdr>
                <w:top w:val="none" w:sz="0" w:space="0" w:color="auto"/>
                <w:left w:val="none" w:sz="0" w:space="0" w:color="auto"/>
                <w:bottom w:val="none" w:sz="0" w:space="0" w:color="auto"/>
                <w:right w:val="none" w:sz="0" w:space="0" w:color="auto"/>
              </w:divBdr>
            </w:div>
            <w:div w:id="942348719">
              <w:marLeft w:val="0"/>
              <w:marRight w:val="0"/>
              <w:marTop w:val="0"/>
              <w:marBottom w:val="0"/>
              <w:divBdr>
                <w:top w:val="none" w:sz="0" w:space="0" w:color="auto"/>
                <w:left w:val="none" w:sz="0" w:space="0" w:color="auto"/>
                <w:bottom w:val="none" w:sz="0" w:space="0" w:color="auto"/>
                <w:right w:val="none" w:sz="0" w:space="0" w:color="auto"/>
              </w:divBdr>
            </w:div>
            <w:div w:id="1327323479">
              <w:marLeft w:val="0"/>
              <w:marRight w:val="0"/>
              <w:marTop w:val="0"/>
              <w:marBottom w:val="0"/>
              <w:divBdr>
                <w:top w:val="none" w:sz="0" w:space="0" w:color="auto"/>
                <w:left w:val="none" w:sz="0" w:space="0" w:color="auto"/>
                <w:bottom w:val="none" w:sz="0" w:space="0" w:color="auto"/>
                <w:right w:val="none" w:sz="0" w:space="0" w:color="auto"/>
              </w:divBdr>
            </w:div>
            <w:div w:id="76683011">
              <w:marLeft w:val="0"/>
              <w:marRight w:val="0"/>
              <w:marTop w:val="0"/>
              <w:marBottom w:val="0"/>
              <w:divBdr>
                <w:top w:val="none" w:sz="0" w:space="0" w:color="auto"/>
                <w:left w:val="none" w:sz="0" w:space="0" w:color="auto"/>
                <w:bottom w:val="none" w:sz="0" w:space="0" w:color="auto"/>
                <w:right w:val="none" w:sz="0" w:space="0" w:color="auto"/>
              </w:divBdr>
            </w:div>
            <w:div w:id="1638954635">
              <w:marLeft w:val="0"/>
              <w:marRight w:val="0"/>
              <w:marTop w:val="0"/>
              <w:marBottom w:val="0"/>
              <w:divBdr>
                <w:top w:val="none" w:sz="0" w:space="0" w:color="auto"/>
                <w:left w:val="none" w:sz="0" w:space="0" w:color="auto"/>
                <w:bottom w:val="none" w:sz="0" w:space="0" w:color="auto"/>
                <w:right w:val="none" w:sz="0" w:space="0" w:color="auto"/>
              </w:divBdr>
            </w:div>
            <w:div w:id="1379822467">
              <w:marLeft w:val="0"/>
              <w:marRight w:val="0"/>
              <w:marTop w:val="0"/>
              <w:marBottom w:val="0"/>
              <w:divBdr>
                <w:top w:val="none" w:sz="0" w:space="0" w:color="auto"/>
                <w:left w:val="none" w:sz="0" w:space="0" w:color="auto"/>
                <w:bottom w:val="none" w:sz="0" w:space="0" w:color="auto"/>
                <w:right w:val="none" w:sz="0" w:space="0" w:color="auto"/>
              </w:divBdr>
            </w:div>
            <w:div w:id="556937399">
              <w:marLeft w:val="0"/>
              <w:marRight w:val="0"/>
              <w:marTop w:val="0"/>
              <w:marBottom w:val="0"/>
              <w:divBdr>
                <w:top w:val="none" w:sz="0" w:space="0" w:color="auto"/>
                <w:left w:val="none" w:sz="0" w:space="0" w:color="auto"/>
                <w:bottom w:val="none" w:sz="0" w:space="0" w:color="auto"/>
                <w:right w:val="none" w:sz="0" w:space="0" w:color="auto"/>
              </w:divBdr>
            </w:div>
            <w:div w:id="1799955597">
              <w:marLeft w:val="0"/>
              <w:marRight w:val="0"/>
              <w:marTop w:val="0"/>
              <w:marBottom w:val="0"/>
              <w:divBdr>
                <w:top w:val="none" w:sz="0" w:space="0" w:color="auto"/>
                <w:left w:val="none" w:sz="0" w:space="0" w:color="auto"/>
                <w:bottom w:val="none" w:sz="0" w:space="0" w:color="auto"/>
                <w:right w:val="none" w:sz="0" w:space="0" w:color="auto"/>
              </w:divBdr>
            </w:div>
            <w:div w:id="1426917790">
              <w:marLeft w:val="0"/>
              <w:marRight w:val="0"/>
              <w:marTop w:val="0"/>
              <w:marBottom w:val="0"/>
              <w:divBdr>
                <w:top w:val="none" w:sz="0" w:space="0" w:color="auto"/>
                <w:left w:val="none" w:sz="0" w:space="0" w:color="auto"/>
                <w:bottom w:val="none" w:sz="0" w:space="0" w:color="auto"/>
                <w:right w:val="none" w:sz="0" w:space="0" w:color="auto"/>
              </w:divBdr>
            </w:div>
            <w:div w:id="1898737367">
              <w:marLeft w:val="0"/>
              <w:marRight w:val="0"/>
              <w:marTop w:val="0"/>
              <w:marBottom w:val="0"/>
              <w:divBdr>
                <w:top w:val="none" w:sz="0" w:space="0" w:color="auto"/>
                <w:left w:val="none" w:sz="0" w:space="0" w:color="auto"/>
                <w:bottom w:val="none" w:sz="0" w:space="0" w:color="auto"/>
                <w:right w:val="none" w:sz="0" w:space="0" w:color="auto"/>
              </w:divBdr>
            </w:div>
            <w:div w:id="1540819292">
              <w:marLeft w:val="0"/>
              <w:marRight w:val="0"/>
              <w:marTop w:val="0"/>
              <w:marBottom w:val="0"/>
              <w:divBdr>
                <w:top w:val="none" w:sz="0" w:space="0" w:color="auto"/>
                <w:left w:val="none" w:sz="0" w:space="0" w:color="auto"/>
                <w:bottom w:val="none" w:sz="0" w:space="0" w:color="auto"/>
                <w:right w:val="none" w:sz="0" w:space="0" w:color="auto"/>
              </w:divBdr>
            </w:div>
            <w:div w:id="318509139">
              <w:marLeft w:val="0"/>
              <w:marRight w:val="0"/>
              <w:marTop w:val="0"/>
              <w:marBottom w:val="0"/>
              <w:divBdr>
                <w:top w:val="none" w:sz="0" w:space="0" w:color="auto"/>
                <w:left w:val="none" w:sz="0" w:space="0" w:color="auto"/>
                <w:bottom w:val="none" w:sz="0" w:space="0" w:color="auto"/>
                <w:right w:val="none" w:sz="0" w:space="0" w:color="auto"/>
              </w:divBdr>
            </w:div>
            <w:div w:id="1211921509">
              <w:marLeft w:val="0"/>
              <w:marRight w:val="0"/>
              <w:marTop w:val="0"/>
              <w:marBottom w:val="0"/>
              <w:divBdr>
                <w:top w:val="none" w:sz="0" w:space="0" w:color="auto"/>
                <w:left w:val="none" w:sz="0" w:space="0" w:color="auto"/>
                <w:bottom w:val="none" w:sz="0" w:space="0" w:color="auto"/>
                <w:right w:val="none" w:sz="0" w:space="0" w:color="auto"/>
              </w:divBdr>
            </w:div>
            <w:div w:id="2027170679">
              <w:marLeft w:val="0"/>
              <w:marRight w:val="0"/>
              <w:marTop w:val="0"/>
              <w:marBottom w:val="0"/>
              <w:divBdr>
                <w:top w:val="none" w:sz="0" w:space="0" w:color="auto"/>
                <w:left w:val="none" w:sz="0" w:space="0" w:color="auto"/>
                <w:bottom w:val="none" w:sz="0" w:space="0" w:color="auto"/>
                <w:right w:val="none" w:sz="0" w:space="0" w:color="auto"/>
              </w:divBdr>
            </w:div>
            <w:div w:id="445318752">
              <w:marLeft w:val="0"/>
              <w:marRight w:val="0"/>
              <w:marTop w:val="0"/>
              <w:marBottom w:val="0"/>
              <w:divBdr>
                <w:top w:val="none" w:sz="0" w:space="0" w:color="auto"/>
                <w:left w:val="none" w:sz="0" w:space="0" w:color="auto"/>
                <w:bottom w:val="none" w:sz="0" w:space="0" w:color="auto"/>
                <w:right w:val="none" w:sz="0" w:space="0" w:color="auto"/>
              </w:divBdr>
            </w:div>
            <w:div w:id="679967029">
              <w:marLeft w:val="0"/>
              <w:marRight w:val="0"/>
              <w:marTop w:val="0"/>
              <w:marBottom w:val="0"/>
              <w:divBdr>
                <w:top w:val="none" w:sz="0" w:space="0" w:color="auto"/>
                <w:left w:val="none" w:sz="0" w:space="0" w:color="auto"/>
                <w:bottom w:val="none" w:sz="0" w:space="0" w:color="auto"/>
                <w:right w:val="none" w:sz="0" w:space="0" w:color="auto"/>
              </w:divBdr>
            </w:div>
            <w:div w:id="510294132">
              <w:marLeft w:val="0"/>
              <w:marRight w:val="0"/>
              <w:marTop w:val="0"/>
              <w:marBottom w:val="0"/>
              <w:divBdr>
                <w:top w:val="none" w:sz="0" w:space="0" w:color="auto"/>
                <w:left w:val="none" w:sz="0" w:space="0" w:color="auto"/>
                <w:bottom w:val="none" w:sz="0" w:space="0" w:color="auto"/>
                <w:right w:val="none" w:sz="0" w:space="0" w:color="auto"/>
              </w:divBdr>
            </w:div>
            <w:div w:id="39151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501244">
      <w:bodyDiv w:val="1"/>
      <w:marLeft w:val="0"/>
      <w:marRight w:val="0"/>
      <w:marTop w:val="0"/>
      <w:marBottom w:val="0"/>
      <w:divBdr>
        <w:top w:val="none" w:sz="0" w:space="0" w:color="auto"/>
        <w:left w:val="none" w:sz="0" w:space="0" w:color="auto"/>
        <w:bottom w:val="none" w:sz="0" w:space="0" w:color="auto"/>
        <w:right w:val="none" w:sz="0" w:space="0" w:color="auto"/>
      </w:divBdr>
    </w:div>
    <w:div w:id="1668240242">
      <w:bodyDiv w:val="1"/>
      <w:marLeft w:val="0"/>
      <w:marRight w:val="0"/>
      <w:marTop w:val="0"/>
      <w:marBottom w:val="0"/>
      <w:divBdr>
        <w:top w:val="none" w:sz="0" w:space="0" w:color="auto"/>
        <w:left w:val="none" w:sz="0" w:space="0" w:color="auto"/>
        <w:bottom w:val="none" w:sz="0" w:space="0" w:color="auto"/>
        <w:right w:val="none" w:sz="0" w:space="0" w:color="auto"/>
      </w:divBdr>
    </w:div>
    <w:div w:id="1683311134">
      <w:bodyDiv w:val="1"/>
      <w:marLeft w:val="0"/>
      <w:marRight w:val="0"/>
      <w:marTop w:val="0"/>
      <w:marBottom w:val="0"/>
      <w:divBdr>
        <w:top w:val="none" w:sz="0" w:space="0" w:color="auto"/>
        <w:left w:val="none" w:sz="0" w:space="0" w:color="auto"/>
        <w:bottom w:val="none" w:sz="0" w:space="0" w:color="auto"/>
        <w:right w:val="none" w:sz="0" w:space="0" w:color="auto"/>
      </w:divBdr>
    </w:div>
    <w:div w:id="1788548567">
      <w:bodyDiv w:val="1"/>
      <w:marLeft w:val="0"/>
      <w:marRight w:val="0"/>
      <w:marTop w:val="0"/>
      <w:marBottom w:val="0"/>
      <w:divBdr>
        <w:top w:val="none" w:sz="0" w:space="0" w:color="auto"/>
        <w:left w:val="none" w:sz="0" w:space="0" w:color="auto"/>
        <w:bottom w:val="none" w:sz="0" w:space="0" w:color="auto"/>
        <w:right w:val="none" w:sz="0" w:space="0" w:color="auto"/>
      </w:divBdr>
    </w:div>
    <w:div w:id="1872375001">
      <w:bodyDiv w:val="1"/>
      <w:marLeft w:val="0"/>
      <w:marRight w:val="0"/>
      <w:marTop w:val="0"/>
      <w:marBottom w:val="0"/>
      <w:divBdr>
        <w:top w:val="none" w:sz="0" w:space="0" w:color="auto"/>
        <w:left w:val="none" w:sz="0" w:space="0" w:color="auto"/>
        <w:bottom w:val="none" w:sz="0" w:space="0" w:color="auto"/>
        <w:right w:val="none" w:sz="0" w:space="0" w:color="auto"/>
      </w:divBdr>
    </w:div>
    <w:div w:id="1982299023">
      <w:bodyDiv w:val="1"/>
      <w:marLeft w:val="0"/>
      <w:marRight w:val="0"/>
      <w:marTop w:val="0"/>
      <w:marBottom w:val="0"/>
      <w:divBdr>
        <w:top w:val="none" w:sz="0" w:space="0" w:color="auto"/>
        <w:left w:val="none" w:sz="0" w:space="0" w:color="auto"/>
        <w:bottom w:val="none" w:sz="0" w:space="0" w:color="auto"/>
        <w:right w:val="none" w:sz="0" w:space="0" w:color="auto"/>
      </w:divBdr>
    </w:div>
    <w:div w:id="2022706904">
      <w:bodyDiv w:val="1"/>
      <w:marLeft w:val="0"/>
      <w:marRight w:val="0"/>
      <w:marTop w:val="0"/>
      <w:marBottom w:val="0"/>
      <w:divBdr>
        <w:top w:val="none" w:sz="0" w:space="0" w:color="auto"/>
        <w:left w:val="none" w:sz="0" w:space="0" w:color="auto"/>
        <w:bottom w:val="none" w:sz="0" w:space="0" w:color="auto"/>
        <w:right w:val="none" w:sz="0" w:space="0" w:color="auto"/>
      </w:divBdr>
    </w:div>
    <w:div w:id="2063553810">
      <w:bodyDiv w:val="1"/>
      <w:marLeft w:val="0"/>
      <w:marRight w:val="0"/>
      <w:marTop w:val="0"/>
      <w:marBottom w:val="0"/>
      <w:divBdr>
        <w:top w:val="none" w:sz="0" w:space="0" w:color="auto"/>
        <w:left w:val="none" w:sz="0" w:space="0" w:color="auto"/>
        <w:bottom w:val="none" w:sz="0" w:space="0" w:color="auto"/>
        <w:right w:val="none" w:sz="0" w:space="0" w:color="auto"/>
      </w:divBdr>
    </w:div>
    <w:div w:id="2067297181">
      <w:bodyDiv w:val="1"/>
      <w:marLeft w:val="0"/>
      <w:marRight w:val="0"/>
      <w:marTop w:val="0"/>
      <w:marBottom w:val="0"/>
      <w:divBdr>
        <w:top w:val="none" w:sz="0" w:space="0" w:color="auto"/>
        <w:left w:val="none" w:sz="0" w:space="0" w:color="auto"/>
        <w:bottom w:val="none" w:sz="0" w:space="0" w:color="auto"/>
        <w:right w:val="none" w:sz="0" w:space="0" w:color="auto"/>
      </w:divBdr>
    </w:div>
    <w:div w:id="2128159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6.png"/><Relationship Id="rId299" Type="http://schemas.openxmlformats.org/officeDocument/2006/relationships/image" Target="media/image176.jpeg"/><Relationship Id="rId303" Type="http://schemas.openxmlformats.org/officeDocument/2006/relationships/image" Target="media/image178.png"/><Relationship Id="rId21" Type="http://schemas.openxmlformats.org/officeDocument/2006/relationships/hyperlink" Target="file:///C:\Users\Client\Desktop\e-Dnevnik%20Plus%20-%20Dokumentacija.docx" TargetMode="External"/><Relationship Id="rId42" Type="http://schemas.openxmlformats.org/officeDocument/2006/relationships/hyperlink" Target="file:///C:\Users\Client\Desktop\e-Dnevnik%20Plus%20-%20Dokumentacija.docx" TargetMode="External"/><Relationship Id="rId63" Type="http://schemas.openxmlformats.org/officeDocument/2006/relationships/footer" Target="footer1.xml"/><Relationship Id="rId84" Type="http://schemas.microsoft.com/office/2007/relationships/hdphoto" Target="media/hdphoto4.wdp"/><Relationship Id="rId138" Type="http://schemas.openxmlformats.org/officeDocument/2006/relationships/image" Target="media/image67.png"/><Relationship Id="rId159" Type="http://schemas.openxmlformats.org/officeDocument/2006/relationships/hyperlink" Target="https://www.upisi.hr/docs/Publikacija_redovni.pdf" TargetMode="External"/><Relationship Id="rId170" Type="http://schemas.openxmlformats.org/officeDocument/2006/relationships/image" Target="media/image96.png"/><Relationship Id="rId191" Type="http://schemas.openxmlformats.org/officeDocument/2006/relationships/hyperlink" Target="https://firebase.google.com/pricing" TargetMode="External"/><Relationship Id="rId205" Type="http://schemas.openxmlformats.org/officeDocument/2006/relationships/image" Target="media/image112.png"/><Relationship Id="rId226" Type="http://schemas.openxmlformats.org/officeDocument/2006/relationships/image" Target="media/image131.png"/><Relationship Id="rId247" Type="http://schemas.openxmlformats.org/officeDocument/2006/relationships/hyperlink" Target="https://github.com/chartjs/Chart.js" TargetMode="External"/><Relationship Id="rId107" Type="http://schemas.openxmlformats.org/officeDocument/2006/relationships/image" Target="media/image36.png"/><Relationship Id="rId268" Type="http://schemas.openxmlformats.org/officeDocument/2006/relationships/image" Target="media/image160.png"/><Relationship Id="rId289" Type="http://schemas.openxmlformats.org/officeDocument/2006/relationships/image" Target="media/image170.jpeg"/><Relationship Id="rId11" Type="http://schemas.openxmlformats.org/officeDocument/2006/relationships/hyperlink" Target="file:///C:\Users\Client\Desktop\e-Dnevnik%20Plus%20-%20Dokumentacija.docx" TargetMode="External"/><Relationship Id="rId32" Type="http://schemas.openxmlformats.org/officeDocument/2006/relationships/hyperlink" Target="file:///C:\Users\Client\Desktop\e-Dnevnik%20Plus%20-%20Dokumentacija.docx" TargetMode="External"/><Relationship Id="rId53" Type="http://schemas.openxmlformats.org/officeDocument/2006/relationships/hyperlink" Target="file:///C:\Users\Client\Desktop\e-Dnevnik%20Plus%20-%20Dokumentacija.docx" TargetMode="External"/><Relationship Id="rId74" Type="http://schemas.microsoft.com/office/2007/relationships/hdphoto" Target="media/hdphoto2.wdp"/><Relationship Id="rId128" Type="http://schemas.openxmlformats.org/officeDocument/2006/relationships/image" Target="media/image57.png"/><Relationship Id="rId149" Type="http://schemas.openxmlformats.org/officeDocument/2006/relationships/image" Target="media/image78.png"/><Relationship Id="rId5" Type="http://schemas.openxmlformats.org/officeDocument/2006/relationships/webSettings" Target="webSettings.xml"/><Relationship Id="rId95" Type="http://schemas.openxmlformats.org/officeDocument/2006/relationships/image" Target="media/image24.png"/><Relationship Id="rId160" Type="http://schemas.openxmlformats.org/officeDocument/2006/relationships/image" Target="media/image88.png"/><Relationship Id="rId181" Type="http://schemas.openxmlformats.org/officeDocument/2006/relationships/image" Target="media/image107.jpeg"/><Relationship Id="rId216" Type="http://schemas.openxmlformats.org/officeDocument/2006/relationships/image" Target="media/image121.png"/><Relationship Id="rId237" Type="http://schemas.openxmlformats.org/officeDocument/2006/relationships/image" Target="media/image143.png"/><Relationship Id="rId258" Type="http://schemas.openxmlformats.org/officeDocument/2006/relationships/hyperlink" Target="https://code.visualstudio.com/" TargetMode="External"/><Relationship Id="rId279" Type="http://schemas.openxmlformats.org/officeDocument/2006/relationships/hyperlink" Target="https://github.com/ChrisRoss5/e-Dnevnik-Plus" TargetMode="External"/><Relationship Id="rId22" Type="http://schemas.openxmlformats.org/officeDocument/2006/relationships/hyperlink" Target="file:///C:\Users\Client\Desktop\e-Dnevnik%20Plus%20-%20Dokumentacija.docx" TargetMode="External"/><Relationship Id="rId43" Type="http://schemas.openxmlformats.org/officeDocument/2006/relationships/hyperlink" Target="file:///C:\Users\Client\Desktop\e-Dnevnik%20Plus%20-%20Dokumentacija.docx" TargetMode="External"/><Relationship Id="rId64" Type="http://schemas.openxmlformats.org/officeDocument/2006/relationships/hyperlink" Target="https://ocjene.skole.hr" TargetMode="External"/><Relationship Id="rId118" Type="http://schemas.openxmlformats.org/officeDocument/2006/relationships/image" Target="media/image47.png"/><Relationship Id="rId139" Type="http://schemas.openxmlformats.org/officeDocument/2006/relationships/image" Target="media/image68.png"/><Relationship Id="rId290" Type="http://schemas.openxmlformats.org/officeDocument/2006/relationships/image" Target="media/image171.png"/><Relationship Id="rId304" Type="http://schemas.openxmlformats.org/officeDocument/2006/relationships/image" Target="media/image181.png"/><Relationship Id="rId85" Type="http://schemas.openxmlformats.org/officeDocument/2006/relationships/image" Target="media/image15.png"/><Relationship Id="rId150" Type="http://schemas.openxmlformats.org/officeDocument/2006/relationships/image" Target="media/image79.png"/><Relationship Id="rId171" Type="http://schemas.openxmlformats.org/officeDocument/2006/relationships/image" Target="media/image97.png"/><Relationship Id="rId192" Type="http://schemas.openxmlformats.org/officeDocument/2006/relationships/hyperlink" Target="https://cloud.google.com/free" TargetMode="External"/><Relationship Id="rId206" Type="http://schemas.openxmlformats.org/officeDocument/2006/relationships/image" Target="media/image113.jpeg"/><Relationship Id="rId227" Type="http://schemas.openxmlformats.org/officeDocument/2006/relationships/image" Target="media/image132.png"/><Relationship Id="rId248" Type="http://schemas.openxmlformats.org/officeDocument/2006/relationships/hyperlink" Target="https://github.com/chartjs/chartjs-plugin-annotation" TargetMode="External"/><Relationship Id="rId269" Type="http://schemas.openxmlformats.org/officeDocument/2006/relationships/image" Target="media/image161.png"/><Relationship Id="rId12" Type="http://schemas.openxmlformats.org/officeDocument/2006/relationships/hyperlink" Target="file:///C:\Users\Client\Desktop\e-Dnevnik%20Plus%20-%20Dokumentacija.docx" TargetMode="External"/><Relationship Id="rId33" Type="http://schemas.openxmlformats.org/officeDocument/2006/relationships/hyperlink" Target="file:///C:\Users\Client\Desktop\e-Dnevnik%20Plus%20-%20Dokumentacija.docx" TargetMode="External"/><Relationship Id="rId108" Type="http://schemas.openxmlformats.org/officeDocument/2006/relationships/image" Target="media/image37.png"/><Relationship Id="rId129" Type="http://schemas.openxmlformats.org/officeDocument/2006/relationships/image" Target="media/image58.png"/><Relationship Id="rId280" Type="http://schemas.openxmlformats.org/officeDocument/2006/relationships/hyperlink" Target="https://www.namecheap.com/" TargetMode="External"/><Relationship Id="rId54" Type="http://schemas.openxmlformats.org/officeDocument/2006/relationships/hyperlink" Target="file:///C:\Users\Client\Desktop\e-Dnevnik%20Plus%20-%20Dokumentacija.docx" TargetMode="External"/><Relationship Id="rId75" Type="http://schemas.openxmlformats.org/officeDocument/2006/relationships/image" Target="media/image7.png"/><Relationship Id="rId96" Type="http://schemas.openxmlformats.org/officeDocument/2006/relationships/image" Target="media/image25.png"/><Relationship Id="rId140" Type="http://schemas.openxmlformats.org/officeDocument/2006/relationships/image" Target="media/image69.png"/><Relationship Id="rId161" Type="http://schemas.openxmlformats.org/officeDocument/2006/relationships/image" Target="media/image89.png"/><Relationship Id="rId182" Type="http://schemas.openxmlformats.org/officeDocument/2006/relationships/image" Target="media/image108.jpeg"/><Relationship Id="rId217" Type="http://schemas.openxmlformats.org/officeDocument/2006/relationships/image" Target="media/image122.png"/><Relationship Id="rId6" Type="http://schemas.openxmlformats.org/officeDocument/2006/relationships/footnotes" Target="footnotes.xml"/><Relationship Id="rId238" Type="http://schemas.openxmlformats.org/officeDocument/2006/relationships/image" Target="media/image144.png"/><Relationship Id="rId259" Type="http://schemas.openxmlformats.org/officeDocument/2006/relationships/image" Target="media/image150.png"/><Relationship Id="rId23" Type="http://schemas.openxmlformats.org/officeDocument/2006/relationships/hyperlink" Target="file:///C:\Users\Client\Desktop\e-Dnevnik%20Plus%20-%20Dokumentacija.docx" TargetMode="External"/><Relationship Id="rId119" Type="http://schemas.openxmlformats.org/officeDocument/2006/relationships/image" Target="media/image48.png"/><Relationship Id="rId270" Type="http://schemas.openxmlformats.org/officeDocument/2006/relationships/hyperlink" Target="https://developer.chrome.com/apps/storage" TargetMode="External"/><Relationship Id="rId291" Type="http://schemas.openxmlformats.org/officeDocument/2006/relationships/image" Target="media/image173.png"/><Relationship Id="rId305" Type="http://schemas.openxmlformats.org/officeDocument/2006/relationships/image" Target="media/image182.png"/><Relationship Id="rId44" Type="http://schemas.openxmlformats.org/officeDocument/2006/relationships/hyperlink" Target="file:///C:\Users\Client\Desktop\e-Dnevnik%20Plus%20-%20Dokumentacija.docx" TargetMode="External"/><Relationship Id="rId65" Type="http://schemas.openxmlformats.org/officeDocument/2006/relationships/hyperlink" Target="https://ednevnik.plus" TargetMode="External"/><Relationship Id="rId86" Type="http://schemas.openxmlformats.org/officeDocument/2006/relationships/hyperlink" Target="https://ednevnik.plus/azuriran" TargetMode="External"/><Relationship Id="rId130" Type="http://schemas.openxmlformats.org/officeDocument/2006/relationships/image" Target="media/image59.png"/><Relationship Id="rId151" Type="http://schemas.openxmlformats.org/officeDocument/2006/relationships/image" Target="media/image80.png"/><Relationship Id="rId172" Type="http://schemas.openxmlformats.org/officeDocument/2006/relationships/image" Target="media/image98.png"/><Relationship Id="rId193" Type="http://schemas.openxmlformats.org/officeDocument/2006/relationships/image" Target="media/image110.png"/><Relationship Id="rId207" Type="http://schemas.openxmlformats.org/officeDocument/2006/relationships/image" Target="media/image114.png"/><Relationship Id="rId228" Type="http://schemas.openxmlformats.org/officeDocument/2006/relationships/image" Target="media/image133.png"/><Relationship Id="rId249" Type="http://schemas.openxmlformats.org/officeDocument/2006/relationships/hyperlink" Target="https://sortablejs.github.io/Sortable/" TargetMode="External"/><Relationship Id="rId13" Type="http://schemas.openxmlformats.org/officeDocument/2006/relationships/hyperlink" Target="file:///C:\Users\Client\Desktop\e-Dnevnik%20Plus%20-%20Dokumentacija.docx" TargetMode="External"/><Relationship Id="rId109" Type="http://schemas.openxmlformats.org/officeDocument/2006/relationships/image" Target="media/image38.png"/><Relationship Id="rId260" Type="http://schemas.openxmlformats.org/officeDocument/2006/relationships/image" Target="media/image151.png"/><Relationship Id="rId281" Type="http://schemas.openxmlformats.org/officeDocument/2006/relationships/image" Target="media/image162.png"/><Relationship Id="rId34" Type="http://schemas.openxmlformats.org/officeDocument/2006/relationships/hyperlink" Target="file:///C:\Users\Client\Desktop\e-Dnevnik%20Plus%20-%20Dokumentacija.docx" TargetMode="External"/><Relationship Id="rId55" Type="http://schemas.openxmlformats.org/officeDocument/2006/relationships/hyperlink" Target="file:///C:\Users\Client\Desktop\e-Dnevnik%20Plus%20-%20Dokumentacija.docx" TargetMode="External"/><Relationship Id="rId76" Type="http://schemas.microsoft.com/office/2007/relationships/hdphoto" Target="media/hdphoto3.wdp"/><Relationship Id="rId97" Type="http://schemas.openxmlformats.org/officeDocument/2006/relationships/image" Target="media/image26.png"/><Relationship Id="rId120" Type="http://schemas.openxmlformats.org/officeDocument/2006/relationships/image" Target="media/image49.png"/><Relationship Id="rId141" Type="http://schemas.openxmlformats.org/officeDocument/2006/relationships/image" Target="media/image70.png"/><Relationship Id="rId7" Type="http://schemas.openxmlformats.org/officeDocument/2006/relationships/endnotes" Target="endnotes.xml"/><Relationship Id="rId162" Type="http://schemas.openxmlformats.org/officeDocument/2006/relationships/image" Target="media/image90.png"/><Relationship Id="rId183" Type="http://schemas.openxmlformats.org/officeDocument/2006/relationships/hyperlink" Target="https://ednevnik.plus/" TargetMode="External"/><Relationship Id="rId218" Type="http://schemas.openxmlformats.org/officeDocument/2006/relationships/image" Target="media/image123.png"/><Relationship Id="rId239" Type="http://schemas.openxmlformats.org/officeDocument/2006/relationships/hyperlink" Target="https://en.wikipedia.org/wiki/Minification_(programming)" TargetMode="External"/><Relationship Id="rId250" Type="http://schemas.openxmlformats.org/officeDocument/2006/relationships/hyperlink" Target="https://github.com/SortableJS/Sortable" TargetMode="External"/><Relationship Id="rId271" Type="http://schemas.openxmlformats.org/officeDocument/2006/relationships/hyperlink" Target="https://ednevnik.plus/politika-privatnosti" TargetMode="External"/><Relationship Id="rId292" Type="http://schemas.openxmlformats.org/officeDocument/2006/relationships/image" Target="media/image174.png"/><Relationship Id="rId306" Type="http://schemas.openxmlformats.org/officeDocument/2006/relationships/footer" Target="footer2.xml"/><Relationship Id="rId24" Type="http://schemas.openxmlformats.org/officeDocument/2006/relationships/hyperlink" Target="file:///C:\Users\Client\Desktop\e-Dnevnik%20Plus%20-%20Dokumentacija.docx" TargetMode="External"/><Relationship Id="rId40" Type="http://schemas.openxmlformats.org/officeDocument/2006/relationships/hyperlink" Target="file:///C:\Users\Client\Desktop\e-Dnevnik%20Plus%20-%20Dokumentacija.docx" TargetMode="External"/><Relationship Id="rId45" Type="http://schemas.openxmlformats.org/officeDocument/2006/relationships/hyperlink" Target="file:///C:\Users\Client\Desktop\e-Dnevnik%20Plus%20-%20Dokumentacija.docx" TargetMode="External"/><Relationship Id="rId66" Type="http://schemas.openxmlformats.org/officeDocument/2006/relationships/hyperlink" Target="https://chrome.google.com/webstore/bcnccmamhmcabokipgjechdeealcmdbe" TargetMode="External"/><Relationship Id="rId87" Type="http://schemas.openxmlformats.org/officeDocument/2006/relationships/image" Target="media/image16.png"/><Relationship Id="rId110" Type="http://schemas.openxmlformats.org/officeDocument/2006/relationships/image" Target="media/image39.png"/><Relationship Id="rId115" Type="http://schemas.openxmlformats.org/officeDocument/2006/relationships/image" Target="media/image44.png"/><Relationship Id="rId131" Type="http://schemas.openxmlformats.org/officeDocument/2006/relationships/image" Target="media/image60.png"/><Relationship Id="rId136" Type="http://schemas.openxmlformats.org/officeDocument/2006/relationships/image" Target="media/image65.png"/><Relationship Id="rId157" Type="http://schemas.openxmlformats.org/officeDocument/2006/relationships/image" Target="media/image86.png"/><Relationship Id="rId178" Type="http://schemas.openxmlformats.org/officeDocument/2006/relationships/image" Target="media/image104.jpeg"/><Relationship Id="rId301" Type="http://schemas.openxmlformats.org/officeDocument/2006/relationships/image" Target="media/image183.jpeg"/><Relationship Id="rId61" Type="http://schemas.openxmlformats.org/officeDocument/2006/relationships/hyperlink" Target="file:///C:\Users\Client\Desktop\e-Dnevnik%20Plus%20-%20Dokumentacija.docx" TargetMode="External"/><Relationship Id="rId82" Type="http://schemas.openxmlformats.org/officeDocument/2006/relationships/image" Target="media/image13.png"/><Relationship Id="rId152" Type="http://schemas.openxmlformats.org/officeDocument/2006/relationships/image" Target="media/image81.png"/><Relationship Id="rId173" Type="http://schemas.openxmlformats.org/officeDocument/2006/relationships/image" Target="media/image99.png"/><Relationship Id="rId194" Type="http://schemas.openxmlformats.org/officeDocument/2006/relationships/hyperlink" Target="https://firebase.googleblog.com/2018/03/adding-free-usage-to-blaze-pricing-plan.html" TargetMode="External"/><Relationship Id="rId199" Type="http://schemas.openxmlformats.org/officeDocument/2006/relationships/hyperlink" Target="https://github.com/miguelbalboa/rfid" TargetMode="External"/><Relationship Id="rId203" Type="http://schemas.openxmlformats.org/officeDocument/2006/relationships/hyperlink" Target="https://ednevnik.plus/skole/prijenos/" TargetMode="External"/><Relationship Id="rId208" Type="http://schemas.openxmlformats.org/officeDocument/2006/relationships/hyperlink" Target="https://developer.chrome.com/extensions" TargetMode="External"/><Relationship Id="rId229" Type="http://schemas.openxmlformats.org/officeDocument/2006/relationships/image" Target="media/image134.png"/><Relationship Id="rId19" Type="http://schemas.openxmlformats.org/officeDocument/2006/relationships/hyperlink" Target="file:///C:\Users\Client\Desktop\e-Dnevnik%20Plus%20-%20Dokumentacija.docx" TargetMode="External"/><Relationship Id="rId224" Type="http://schemas.openxmlformats.org/officeDocument/2006/relationships/image" Target="media/image129.png"/><Relationship Id="rId240" Type="http://schemas.openxmlformats.org/officeDocument/2006/relationships/hyperlink" Target="https://jquery.com/" TargetMode="External"/><Relationship Id="rId245" Type="http://schemas.openxmlformats.org/officeDocument/2006/relationships/hyperlink" Target="https://www.chartjs.org/" TargetMode="External"/><Relationship Id="rId261" Type="http://schemas.openxmlformats.org/officeDocument/2006/relationships/image" Target="media/image152.png"/><Relationship Id="rId266" Type="http://schemas.openxmlformats.org/officeDocument/2006/relationships/image" Target="media/image158.png"/><Relationship Id="rId287" Type="http://schemas.openxmlformats.org/officeDocument/2006/relationships/image" Target="media/image166.png"/><Relationship Id="rId14" Type="http://schemas.openxmlformats.org/officeDocument/2006/relationships/hyperlink" Target="file:///C:\Users\Client\Desktop\e-Dnevnik%20Plus%20-%20Dokumentacija.docx" TargetMode="External"/><Relationship Id="rId30" Type="http://schemas.openxmlformats.org/officeDocument/2006/relationships/hyperlink" Target="file:///C:\Users\Client\Desktop\e-Dnevnik%20Plus%20-%20Dokumentacija.docx" TargetMode="External"/><Relationship Id="rId35" Type="http://schemas.openxmlformats.org/officeDocument/2006/relationships/hyperlink" Target="file:///C:\Users\Client\Desktop\e-Dnevnik%20Plus%20-%20Dokumentacija.docx" TargetMode="External"/><Relationship Id="rId56" Type="http://schemas.openxmlformats.org/officeDocument/2006/relationships/hyperlink" Target="file:///C:\Users\Client\Desktop\e-Dnevnik%20Plus%20-%20Dokumentacija.docx" TargetMode="External"/><Relationship Id="rId77" Type="http://schemas.openxmlformats.org/officeDocument/2006/relationships/image" Target="media/image8.png"/><Relationship Id="rId100" Type="http://schemas.openxmlformats.org/officeDocument/2006/relationships/image" Target="media/image29.png"/><Relationship Id="rId105" Type="http://schemas.openxmlformats.org/officeDocument/2006/relationships/image" Target="media/image34.png"/><Relationship Id="rId126" Type="http://schemas.openxmlformats.org/officeDocument/2006/relationships/image" Target="media/image55.png"/><Relationship Id="rId147" Type="http://schemas.openxmlformats.org/officeDocument/2006/relationships/image" Target="media/image76.png"/><Relationship Id="rId168" Type="http://schemas.openxmlformats.org/officeDocument/2006/relationships/image" Target="media/image94.png"/><Relationship Id="rId282" Type="http://schemas.openxmlformats.org/officeDocument/2006/relationships/image" Target="media/image163.png"/><Relationship Id="rId8" Type="http://schemas.openxmlformats.org/officeDocument/2006/relationships/image" Target="media/image1.png"/><Relationship Id="rId51" Type="http://schemas.openxmlformats.org/officeDocument/2006/relationships/hyperlink" Target="file:///C:\Users\Client\Desktop\e-Dnevnik%20Plus%20-%20Dokumentacija.docx" TargetMode="External"/><Relationship Id="rId72" Type="http://schemas.openxmlformats.org/officeDocument/2006/relationships/image" Target="media/image5.png"/><Relationship Id="rId93" Type="http://schemas.openxmlformats.org/officeDocument/2006/relationships/image" Target="media/image22.png"/><Relationship Id="rId98" Type="http://schemas.openxmlformats.org/officeDocument/2006/relationships/image" Target="media/image27.png"/><Relationship Id="rId121" Type="http://schemas.openxmlformats.org/officeDocument/2006/relationships/image" Target="media/image50.png"/><Relationship Id="rId142" Type="http://schemas.openxmlformats.org/officeDocument/2006/relationships/image" Target="media/image71.png"/><Relationship Id="rId163" Type="http://schemas.openxmlformats.org/officeDocument/2006/relationships/image" Target="media/image91.png"/><Relationship Id="rId184" Type="http://schemas.openxmlformats.org/officeDocument/2006/relationships/comments" Target="comments.xml"/><Relationship Id="rId189" Type="http://schemas.openxmlformats.org/officeDocument/2006/relationships/hyperlink" Target="https://github.com/davetayls/jquery.kinetic" TargetMode="External"/><Relationship Id="rId219" Type="http://schemas.openxmlformats.org/officeDocument/2006/relationships/image" Target="media/image124.png"/><Relationship Id="rId3" Type="http://schemas.openxmlformats.org/officeDocument/2006/relationships/styles" Target="styles.xml"/><Relationship Id="rId214" Type="http://schemas.openxmlformats.org/officeDocument/2006/relationships/image" Target="media/image119.png"/><Relationship Id="rId230" Type="http://schemas.openxmlformats.org/officeDocument/2006/relationships/image" Target="media/image135.png"/><Relationship Id="rId235" Type="http://schemas.openxmlformats.org/officeDocument/2006/relationships/image" Target="media/image141.png"/><Relationship Id="rId251" Type="http://schemas.openxmlformats.org/officeDocument/2006/relationships/hyperlink" Target="https://codepen.io/andreasstorm/pen/deRvMy" TargetMode="External"/><Relationship Id="rId256" Type="http://schemas.openxmlformats.org/officeDocument/2006/relationships/image" Target="media/image146.jpeg"/><Relationship Id="rId277" Type="http://schemas.openxmlformats.org/officeDocument/2006/relationships/hyperlink" Target="mailto:kristijan.ros@gmail.com" TargetMode="External"/><Relationship Id="rId298" Type="http://schemas.openxmlformats.org/officeDocument/2006/relationships/image" Target="media/image180.png"/><Relationship Id="rId25" Type="http://schemas.openxmlformats.org/officeDocument/2006/relationships/hyperlink" Target="file:///C:\Users\Client\Desktop\e-Dnevnik%20Plus%20-%20Dokumentacija.docx" TargetMode="External"/><Relationship Id="rId46" Type="http://schemas.openxmlformats.org/officeDocument/2006/relationships/hyperlink" Target="file:///C:\Users\Client\Desktop\e-Dnevnik%20Plus%20-%20Dokumentacija.docx" TargetMode="External"/><Relationship Id="rId67" Type="http://schemas.openxmlformats.org/officeDocument/2006/relationships/image" Target="media/image2.png"/><Relationship Id="rId116" Type="http://schemas.openxmlformats.org/officeDocument/2006/relationships/image" Target="media/image45.png"/><Relationship Id="rId137" Type="http://schemas.openxmlformats.org/officeDocument/2006/relationships/image" Target="media/image66.png"/><Relationship Id="rId158" Type="http://schemas.openxmlformats.org/officeDocument/2006/relationships/image" Target="media/image87.png"/><Relationship Id="rId272" Type="http://schemas.openxmlformats.org/officeDocument/2006/relationships/hyperlink" Target="https://www.upisi.hr/docs/Broj_bodova_potrebnih_za_upis_.pdf" TargetMode="External"/><Relationship Id="rId293" Type="http://schemas.openxmlformats.org/officeDocument/2006/relationships/image" Target="media/image175.jpeg"/><Relationship Id="rId302" Type="http://schemas.openxmlformats.org/officeDocument/2006/relationships/image" Target="media/image184.png"/><Relationship Id="rId307" Type="http://schemas.openxmlformats.org/officeDocument/2006/relationships/fontTable" Target="fontTable.xml"/><Relationship Id="rId20" Type="http://schemas.openxmlformats.org/officeDocument/2006/relationships/hyperlink" Target="file:///C:\Users\Client\Desktop\e-Dnevnik%20Plus%20-%20Dokumentacija.docx" TargetMode="External"/><Relationship Id="rId41" Type="http://schemas.openxmlformats.org/officeDocument/2006/relationships/hyperlink" Target="file:///C:\Users\Client\Desktop\e-Dnevnik%20Plus%20-%20Dokumentacija.docx" TargetMode="External"/><Relationship Id="rId62" Type="http://schemas.openxmlformats.org/officeDocument/2006/relationships/hyperlink" Target="file:///C:\Users\Client\Desktop\e-Dnevnik%20Plus%20-%20Dokumentacija.docx" TargetMode="External"/><Relationship Id="rId83" Type="http://schemas.openxmlformats.org/officeDocument/2006/relationships/image" Target="media/image14.png"/><Relationship Id="rId88" Type="http://schemas.openxmlformats.org/officeDocument/2006/relationships/image" Target="media/image17.png"/><Relationship Id="rId111" Type="http://schemas.openxmlformats.org/officeDocument/2006/relationships/image" Target="media/image40.png"/><Relationship Id="rId132" Type="http://schemas.openxmlformats.org/officeDocument/2006/relationships/image" Target="media/image61.png"/><Relationship Id="rId153" Type="http://schemas.openxmlformats.org/officeDocument/2006/relationships/image" Target="media/image82.png"/><Relationship Id="rId174" Type="http://schemas.openxmlformats.org/officeDocument/2006/relationships/image" Target="media/image100.png"/><Relationship Id="rId179" Type="http://schemas.openxmlformats.org/officeDocument/2006/relationships/image" Target="media/image105.jpeg"/><Relationship Id="rId195" Type="http://schemas.openxmlformats.org/officeDocument/2006/relationships/hyperlink" Target="https://firebase.google.com/docs/hosting/functions" TargetMode="External"/><Relationship Id="rId209" Type="http://schemas.openxmlformats.org/officeDocument/2006/relationships/image" Target="media/image113.png"/><Relationship Id="rId190" Type="http://schemas.openxmlformats.org/officeDocument/2006/relationships/hyperlink" Target="https://developer.chrome.com/apps" TargetMode="External"/><Relationship Id="rId204" Type="http://schemas.openxmlformats.org/officeDocument/2006/relationships/image" Target="media/image111.jpeg"/><Relationship Id="rId220" Type="http://schemas.openxmlformats.org/officeDocument/2006/relationships/image" Target="media/image125.png"/><Relationship Id="rId225" Type="http://schemas.openxmlformats.org/officeDocument/2006/relationships/image" Target="media/image130.png"/><Relationship Id="rId241" Type="http://schemas.openxmlformats.org/officeDocument/2006/relationships/hyperlink" Target="https://api.jquery.com/" TargetMode="External"/><Relationship Id="rId246" Type="http://schemas.openxmlformats.org/officeDocument/2006/relationships/hyperlink" Target="https://www.chartjs.org/docs/latest/" TargetMode="External"/><Relationship Id="rId267" Type="http://schemas.openxmlformats.org/officeDocument/2006/relationships/image" Target="media/image159.png"/><Relationship Id="rId288" Type="http://schemas.openxmlformats.org/officeDocument/2006/relationships/image" Target="media/image169.png"/><Relationship Id="rId15" Type="http://schemas.openxmlformats.org/officeDocument/2006/relationships/hyperlink" Target="file:///C:\Users\Client\Desktop\e-Dnevnik%20Plus%20-%20Dokumentacija.docx" TargetMode="External"/><Relationship Id="rId36" Type="http://schemas.openxmlformats.org/officeDocument/2006/relationships/hyperlink" Target="file:///C:\Users\Client\Desktop\e-Dnevnik%20Plus%20-%20Dokumentacija.docx" TargetMode="External"/><Relationship Id="rId57" Type="http://schemas.openxmlformats.org/officeDocument/2006/relationships/hyperlink" Target="file:///C:\Users\Client\Desktop\e-Dnevnik%20Plus%20-%20Dokumentacija.docx" TargetMode="External"/><Relationship Id="rId106" Type="http://schemas.openxmlformats.org/officeDocument/2006/relationships/image" Target="media/image35.png"/><Relationship Id="rId127" Type="http://schemas.openxmlformats.org/officeDocument/2006/relationships/image" Target="media/image56.png"/><Relationship Id="rId262" Type="http://schemas.openxmlformats.org/officeDocument/2006/relationships/image" Target="media/image153.png"/><Relationship Id="rId283" Type="http://schemas.openxmlformats.org/officeDocument/2006/relationships/image" Target="media/image164.png"/><Relationship Id="rId10" Type="http://schemas.openxmlformats.org/officeDocument/2006/relationships/hyperlink" Target="file:///C:\Users\Client\Desktop\e-Dnevnik%20Plus%20-%20Dokumentacija.docx" TargetMode="External"/><Relationship Id="rId31" Type="http://schemas.openxmlformats.org/officeDocument/2006/relationships/hyperlink" Target="file:///C:\Users\Client\Desktop\e-Dnevnik%20Plus%20-%20Dokumentacija.docx" TargetMode="External"/><Relationship Id="rId52" Type="http://schemas.openxmlformats.org/officeDocument/2006/relationships/hyperlink" Target="file:///C:\Users\Client\Desktop\e-Dnevnik%20Plus%20-%20Dokumentacija.docx" TargetMode="External"/><Relationship Id="rId73" Type="http://schemas.openxmlformats.org/officeDocument/2006/relationships/image" Target="media/image6.png"/><Relationship Id="rId78" Type="http://schemas.openxmlformats.org/officeDocument/2006/relationships/image" Target="media/image9.png"/><Relationship Id="rId94" Type="http://schemas.openxmlformats.org/officeDocument/2006/relationships/image" Target="media/image23.png"/><Relationship Id="rId99" Type="http://schemas.openxmlformats.org/officeDocument/2006/relationships/image" Target="media/image28.png"/><Relationship Id="rId101" Type="http://schemas.openxmlformats.org/officeDocument/2006/relationships/image" Target="media/image30.png"/><Relationship Id="rId122" Type="http://schemas.openxmlformats.org/officeDocument/2006/relationships/image" Target="media/image51.png"/><Relationship Id="rId143" Type="http://schemas.openxmlformats.org/officeDocument/2006/relationships/image" Target="media/image72.png"/><Relationship Id="rId148" Type="http://schemas.openxmlformats.org/officeDocument/2006/relationships/image" Target="media/image77.png"/><Relationship Id="rId164" Type="http://schemas.openxmlformats.org/officeDocument/2006/relationships/image" Target="media/image910.png"/><Relationship Id="rId169" Type="http://schemas.openxmlformats.org/officeDocument/2006/relationships/image" Target="media/image95.png"/><Relationship Id="rId185"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hyperlink" Target="file:///C:\Users\Client\Desktop\e-Dnevnik%20Plus%20-%20Dokumentacija.docx" TargetMode="External"/><Relationship Id="rId180" Type="http://schemas.openxmlformats.org/officeDocument/2006/relationships/image" Target="media/image106.jpeg"/><Relationship Id="rId210" Type="http://schemas.openxmlformats.org/officeDocument/2006/relationships/image" Target="media/image115.png"/><Relationship Id="rId215" Type="http://schemas.openxmlformats.org/officeDocument/2006/relationships/image" Target="media/image120.png"/><Relationship Id="rId236" Type="http://schemas.openxmlformats.org/officeDocument/2006/relationships/image" Target="media/image142.png"/><Relationship Id="rId257" Type="http://schemas.openxmlformats.org/officeDocument/2006/relationships/image" Target="media/image149.png"/><Relationship Id="rId278" Type="http://schemas.openxmlformats.org/officeDocument/2006/relationships/hyperlink" Target="https://pages.github.com/" TargetMode="External"/><Relationship Id="rId26" Type="http://schemas.openxmlformats.org/officeDocument/2006/relationships/hyperlink" Target="file:///C:\Users\Client\Desktop\e-Dnevnik%20Plus%20-%20Dokumentacija.docx" TargetMode="External"/><Relationship Id="rId231" Type="http://schemas.openxmlformats.org/officeDocument/2006/relationships/image" Target="media/image136.png"/><Relationship Id="rId252" Type="http://schemas.openxmlformats.org/officeDocument/2006/relationships/image" Target="media/image137.png"/><Relationship Id="rId273" Type="http://schemas.openxmlformats.org/officeDocument/2006/relationships/hyperlink" Target="https://chrome.google.com/sync" TargetMode="External"/><Relationship Id="rId294" Type="http://schemas.openxmlformats.org/officeDocument/2006/relationships/image" Target="media/image176.png"/><Relationship Id="rId308" Type="http://schemas.openxmlformats.org/officeDocument/2006/relationships/theme" Target="theme/theme1.xml"/><Relationship Id="rId47" Type="http://schemas.openxmlformats.org/officeDocument/2006/relationships/hyperlink" Target="file:///C:\Users\Client\Desktop\e-Dnevnik%20Plus%20-%20Dokumentacija.docx" TargetMode="External"/><Relationship Id="rId68" Type="http://schemas.openxmlformats.org/officeDocument/2006/relationships/image" Target="media/image3.jpeg"/><Relationship Id="rId89" Type="http://schemas.openxmlformats.org/officeDocument/2006/relationships/image" Target="media/image18.png"/><Relationship Id="rId112" Type="http://schemas.openxmlformats.org/officeDocument/2006/relationships/image" Target="media/image41.png"/><Relationship Id="rId133" Type="http://schemas.openxmlformats.org/officeDocument/2006/relationships/image" Target="media/image62.png"/><Relationship Id="rId154" Type="http://schemas.openxmlformats.org/officeDocument/2006/relationships/image" Target="media/image83.png"/><Relationship Id="rId175" Type="http://schemas.openxmlformats.org/officeDocument/2006/relationships/image" Target="media/image101.png"/><Relationship Id="rId196" Type="http://schemas.openxmlformats.org/officeDocument/2006/relationships/hyperlink" Target="https://www.youtube.com/watch?v=LOeioOKUKI8" TargetMode="External"/><Relationship Id="rId200" Type="http://schemas.openxmlformats.org/officeDocument/2006/relationships/hyperlink" Target="https://www.instructables.com/id/RFID-Tag-Reading-and-Writing-TfCD-Project/" TargetMode="External"/><Relationship Id="rId16" Type="http://schemas.openxmlformats.org/officeDocument/2006/relationships/hyperlink" Target="file:///C:\Users\Client\Desktop\e-Dnevnik%20Plus%20-%20Dokumentacija.docx" TargetMode="External"/><Relationship Id="rId221" Type="http://schemas.openxmlformats.org/officeDocument/2006/relationships/image" Target="media/image126.png"/><Relationship Id="rId242" Type="http://schemas.openxmlformats.org/officeDocument/2006/relationships/hyperlink" Target="https://jquerymodal.com/" TargetMode="External"/><Relationship Id="rId263" Type="http://schemas.openxmlformats.org/officeDocument/2006/relationships/image" Target="media/image154.png"/><Relationship Id="rId284" Type="http://schemas.openxmlformats.org/officeDocument/2006/relationships/image" Target="media/image165.png"/><Relationship Id="rId37" Type="http://schemas.openxmlformats.org/officeDocument/2006/relationships/hyperlink" Target="file:///C:\Users\Client\Desktop\e-Dnevnik%20Plus%20-%20Dokumentacija.docx" TargetMode="External"/><Relationship Id="rId58" Type="http://schemas.openxmlformats.org/officeDocument/2006/relationships/hyperlink" Target="file:///C:\Users\Client\Desktop\e-Dnevnik%20Plus%20-%20Dokumentacija.docx" TargetMode="External"/><Relationship Id="rId79" Type="http://schemas.openxmlformats.org/officeDocument/2006/relationships/image" Target="media/image10.png"/><Relationship Id="rId102" Type="http://schemas.openxmlformats.org/officeDocument/2006/relationships/image" Target="media/image31.png"/><Relationship Id="rId123" Type="http://schemas.openxmlformats.org/officeDocument/2006/relationships/image" Target="media/image52.png"/><Relationship Id="rId144" Type="http://schemas.openxmlformats.org/officeDocument/2006/relationships/image" Target="media/image73.png"/><Relationship Id="rId90" Type="http://schemas.openxmlformats.org/officeDocument/2006/relationships/image" Target="media/image19.png"/><Relationship Id="rId165" Type="http://schemas.openxmlformats.org/officeDocument/2006/relationships/image" Target="media/image92.png"/><Relationship Id="rId186" Type="http://schemas.openxmlformats.org/officeDocument/2006/relationships/image" Target="media/image108.png"/><Relationship Id="rId211" Type="http://schemas.openxmlformats.org/officeDocument/2006/relationships/image" Target="media/image116.png"/><Relationship Id="rId232" Type="http://schemas.openxmlformats.org/officeDocument/2006/relationships/image" Target="media/image138.png"/><Relationship Id="rId253" Type="http://schemas.openxmlformats.org/officeDocument/2006/relationships/image" Target="media/image145.png"/><Relationship Id="rId274" Type="http://schemas.openxmlformats.org/officeDocument/2006/relationships/hyperlink" Target="https://chrome.google.com/sync" TargetMode="External"/><Relationship Id="rId295" Type="http://schemas.openxmlformats.org/officeDocument/2006/relationships/image" Target="media/image172.png"/><Relationship Id="rId27" Type="http://schemas.openxmlformats.org/officeDocument/2006/relationships/hyperlink" Target="file:///C:\Users\Client\Desktop\e-Dnevnik%20Plus%20-%20Dokumentacija.docx" TargetMode="External"/><Relationship Id="rId48" Type="http://schemas.openxmlformats.org/officeDocument/2006/relationships/hyperlink" Target="file:///C:\Users\Client\Desktop\e-Dnevnik%20Plus%20-%20Dokumentacija.docx" TargetMode="External"/><Relationship Id="rId69" Type="http://schemas.openxmlformats.org/officeDocument/2006/relationships/image" Target="cid:16f963d0c9bd514a1291" TargetMode="External"/><Relationship Id="rId113" Type="http://schemas.openxmlformats.org/officeDocument/2006/relationships/image" Target="media/image42.png"/><Relationship Id="rId134" Type="http://schemas.openxmlformats.org/officeDocument/2006/relationships/image" Target="media/image63.png"/><Relationship Id="rId80" Type="http://schemas.openxmlformats.org/officeDocument/2006/relationships/image" Target="media/image11.png"/><Relationship Id="rId155" Type="http://schemas.openxmlformats.org/officeDocument/2006/relationships/image" Target="media/image84.png"/><Relationship Id="rId176" Type="http://schemas.openxmlformats.org/officeDocument/2006/relationships/image" Target="media/image102.png"/><Relationship Id="rId197" Type="http://schemas.openxmlformats.org/officeDocument/2006/relationships/hyperlink" Target="https://www.arduino.cc/en/reference/SPI" TargetMode="External"/><Relationship Id="rId201" Type="http://schemas.openxmlformats.org/officeDocument/2006/relationships/hyperlink" Target="https://en.wikipedia.org/wiki/Near-field_communication" TargetMode="External"/><Relationship Id="rId222" Type="http://schemas.openxmlformats.org/officeDocument/2006/relationships/image" Target="media/image127.png"/><Relationship Id="rId243" Type="http://schemas.openxmlformats.org/officeDocument/2006/relationships/hyperlink" Target="https://github.com/kylefox/jquery-modal" TargetMode="External"/><Relationship Id="rId264" Type="http://schemas.openxmlformats.org/officeDocument/2006/relationships/image" Target="media/image155.png"/><Relationship Id="rId285" Type="http://schemas.openxmlformats.org/officeDocument/2006/relationships/image" Target="media/image167.png"/><Relationship Id="rId17" Type="http://schemas.openxmlformats.org/officeDocument/2006/relationships/hyperlink" Target="file:///C:\Users\Client\Desktop\e-Dnevnik%20Plus%20-%20Dokumentacija.docx" TargetMode="External"/><Relationship Id="rId38" Type="http://schemas.openxmlformats.org/officeDocument/2006/relationships/hyperlink" Target="file:///C:\Users\Client\Desktop\e-Dnevnik%20Plus%20-%20Dokumentacija.docx" TargetMode="External"/><Relationship Id="rId59" Type="http://schemas.openxmlformats.org/officeDocument/2006/relationships/hyperlink" Target="file:///C:\Users\Client\Desktop\e-Dnevnik%20Plus%20-%20Dokumentacija.docx" TargetMode="External"/><Relationship Id="rId103" Type="http://schemas.openxmlformats.org/officeDocument/2006/relationships/image" Target="media/image32.png"/><Relationship Id="rId124" Type="http://schemas.openxmlformats.org/officeDocument/2006/relationships/image" Target="media/image53.png"/><Relationship Id="rId70" Type="http://schemas.openxmlformats.org/officeDocument/2006/relationships/image" Target="media/image4.png"/><Relationship Id="rId91" Type="http://schemas.openxmlformats.org/officeDocument/2006/relationships/image" Target="media/image20.png"/><Relationship Id="rId145" Type="http://schemas.openxmlformats.org/officeDocument/2006/relationships/image" Target="media/image74.png"/><Relationship Id="rId166" Type="http://schemas.openxmlformats.org/officeDocument/2006/relationships/hyperlink" Target="https://www.upisi.hr/" TargetMode="External"/><Relationship Id="rId187" Type="http://schemas.openxmlformats.org/officeDocument/2006/relationships/image" Target="media/image109.png"/><Relationship Id="rId1" Type="http://schemas.openxmlformats.org/officeDocument/2006/relationships/customXml" Target="../customXml/item1.xml"/><Relationship Id="rId212" Type="http://schemas.openxmlformats.org/officeDocument/2006/relationships/image" Target="media/image117.png"/><Relationship Id="rId233" Type="http://schemas.openxmlformats.org/officeDocument/2006/relationships/image" Target="media/image139.png"/><Relationship Id="rId254" Type="http://schemas.openxmlformats.org/officeDocument/2006/relationships/image" Target="media/image147.png"/><Relationship Id="rId28" Type="http://schemas.openxmlformats.org/officeDocument/2006/relationships/hyperlink" Target="file:///C:\Users\Client\Desktop\e-Dnevnik%20Plus%20-%20Dokumentacija.docx" TargetMode="External"/><Relationship Id="rId49" Type="http://schemas.openxmlformats.org/officeDocument/2006/relationships/hyperlink" Target="file:///C:\Users\Client\Desktop\e-Dnevnik%20Plus%20-%20Dokumentacija.docx" TargetMode="External"/><Relationship Id="rId114" Type="http://schemas.openxmlformats.org/officeDocument/2006/relationships/image" Target="media/image43.png"/><Relationship Id="rId275" Type="http://schemas.openxmlformats.org/officeDocument/2006/relationships/image" Target="media/image156.png"/><Relationship Id="rId296" Type="http://schemas.openxmlformats.org/officeDocument/2006/relationships/image" Target="media/image175.png"/><Relationship Id="rId300" Type="http://schemas.openxmlformats.org/officeDocument/2006/relationships/image" Target="media/image177.png"/><Relationship Id="rId60" Type="http://schemas.openxmlformats.org/officeDocument/2006/relationships/hyperlink" Target="file:///C:\Users\Client\Desktop\e-Dnevnik%20Plus%20-%20Dokumentacija.docx" TargetMode="External"/><Relationship Id="rId81" Type="http://schemas.openxmlformats.org/officeDocument/2006/relationships/image" Target="media/image12.png"/><Relationship Id="rId135" Type="http://schemas.openxmlformats.org/officeDocument/2006/relationships/image" Target="media/image64.png"/><Relationship Id="rId156" Type="http://schemas.openxmlformats.org/officeDocument/2006/relationships/image" Target="media/image85.png"/><Relationship Id="rId177" Type="http://schemas.openxmlformats.org/officeDocument/2006/relationships/image" Target="media/image103.jpeg"/><Relationship Id="rId198" Type="http://schemas.openxmlformats.org/officeDocument/2006/relationships/hyperlink" Target="https://www.nxp.com/docs/en/data-sheet/MFRC522.pdf" TargetMode="External"/><Relationship Id="rId202" Type="http://schemas.openxmlformats.org/officeDocument/2006/relationships/hyperlink" Target="https://hr.wikipedia.org/wiki/RFID" TargetMode="External"/><Relationship Id="rId223" Type="http://schemas.openxmlformats.org/officeDocument/2006/relationships/image" Target="media/image128.png"/><Relationship Id="rId244" Type="http://schemas.openxmlformats.org/officeDocument/2006/relationships/hyperlink" Target="https://en.wikipedia.org/wiki/MIT_License" TargetMode="External"/><Relationship Id="rId18" Type="http://schemas.openxmlformats.org/officeDocument/2006/relationships/hyperlink" Target="file:///C:\Users\Client\Desktop\e-Dnevnik%20Plus%20-%20Dokumentacija.docx" TargetMode="External"/><Relationship Id="rId39" Type="http://schemas.openxmlformats.org/officeDocument/2006/relationships/hyperlink" Target="file:///C:\Users\Client\Desktop\e-Dnevnik%20Plus%20-%20Dokumentacija.docx" TargetMode="External"/><Relationship Id="rId265" Type="http://schemas.openxmlformats.org/officeDocument/2006/relationships/image" Target="media/image157.png"/><Relationship Id="rId286" Type="http://schemas.openxmlformats.org/officeDocument/2006/relationships/image" Target="media/image168.png"/><Relationship Id="rId50" Type="http://schemas.openxmlformats.org/officeDocument/2006/relationships/hyperlink" Target="file:///C:\Users\Client\Desktop\e-Dnevnik%20Plus%20-%20Dokumentacija.docx" TargetMode="External"/><Relationship Id="rId104" Type="http://schemas.openxmlformats.org/officeDocument/2006/relationships/image" Target="media/image33.png"/><Relationship Id="rId125" Type="http://schemas.openxmlformats.org/officeDocument/2006/relationships/image" Target="media/image54.png"/><Relationship Id="rId146" Type="http://schemas.openxmlformats.org/officeDocument/2006/relationships/image" Target="media/image75.png"/><Relationship Id="rId167" Type="http://schemas.openxmlformats.org/officeDocument/2006/relationships/image" Target="media/image93.png"/><Relationship Id="rId188" Type="http://schemas.openxmlformats.org/officeDocument/2006/relationships/hyperlink" Target="http://davetayls.github.io/jquery.kinetic" TargetMode="External"/><Relationship Id="rId71" Type="http://schemas.microsoft.com/office/2007/relationships/hdphoto" Target="media/hdphoto1.wdp"/><Relationship Id="rId92" Type="http://schemas.openxmlformats.org/officeDocument/2006/relationships/image" Target="media/image21.png"/><Relationship Id="rId213" Type="http://schemas.openxmlformats.org/officeDocument/2006/relationships/image" Target="media/image118.png"/><Relationship Id="rId234" Type="http://schemas.openxmlformats.org/officeDocument/2006/relationships/image" Target="media/image140.png"/><Relationship Id="rId2" Type="http://schemas.openxmlformats.org/officeDocument/2006/relationships/numbering" Target="numbering.xml"/><Relationship Id="rId29" Type="http://schemas.openxmlformats.org/officeDocument/2006/relationships/hyperlink" Target="file:///C:\Users\Client\Desktop\e-Dnevnik%20Plus%20-%20Dokumentacija.docx" TargetMode="External"/><Relationship Id="rId255" Type="http://schemas.openxmlformats.org/officeDocument/2006/relationships/image" Target="media/image148.png"/><Relationship Id="rId276" Type="http://schemas.openxmlformats.org/officeDocument/2006/relationships/hyperlink" Target="https://ednevnik.plus/" TargetMode="External"/><Relationship Id="rId297" Type="http://schemas.openxmlformats.org/officeDocument/2006/relationships/image" Target="media/image17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rgbClr val="FFFFFF"/>
        </a:solidFill>
        <a:ln w="9525">
          <a:noFill/>
          <a:miter lim="800000"/>
          <a:headEnd/>
          <a:tailEnd/>
        </a:ln>
      </a:spPr>
      <a:bodyPr rot="0" vert="horz" wrap="square" lIns="91440" tIns="45720" rIns="91440" bIns="4572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1B56DE-DA26-4DAF-B034-6C8BC1320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24</TotalTime>
  <Pages>65</Pages>
  <Words>12423</Words>
  <Characters>70814</Characters>
  <Application>Microsoft Office Word</Application>
  <DocSecurity>0</DocSecurity>
  <Lines>590</Lines>
  <Paragraphs>16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8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jan Ross</dc:creator>
  <cp:keywords/>
  <dc:description/>
  <cp:lastModifiedBy>Windows User</cp:lastModifiedBy>
  <cp:revision>104</cp:revision>
  <dcterms:created xsi:type="dcterms:W3CDTF">2020-01-16T23:43:00Z</dcterms:created>
  <dcterms:modified xsi:type="dcterms:W3CDTF">2020-03-16T20:31:00Z</dcterms:modified>
</cp:coreProperties>
</file>